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7.xml" ContentType="application/vnd.openxmlformats-officedocument.wordprocessingml.footer+xml"/>
  <Override PartName="/word/header2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3DF3D" w14:textId="45413C39" w:rsidR="009D6CCB" w:rsidRDefault="009D6CCB" w:rsidP="009D6CCB">
      <w:pPr>
        <w:pStyle w:val="HChG"/>
        <w:jc w:val="right"/>
      </w:pPr>
      <w:bookmarkStart w:id="0" w:name="OLE_LINK3"/>
      <w:r w:rsidRPr="00966F76">
        <w:t>SLR-74-09</w:t>
      </w:r>
      <w:ins w:id="1" w:author="Davide Puglisi" w:date="2025-09-15T15:05:00Z" w16du:dateUtc="2025-09-15T13:05:00Z">
        <w:r w:rsidR="00032FE6">
          <w:t>/Rev.1</w:t>
        </w:r>
      </w:ins>
    </w:p>
    <w:p w14:paraId="26768280" w14:textId="77777777" w:rsidR="00966F76" w:rsidRPr="00966F76" w:rsidRDefault="00966F76" w:rsidP="00966F76"/>
    <w:p w14:paraId="35E13B51" w14:textId="478447D0" w:rsidR="000A254D" w:rsidRDefault="000A254D" w:rsidP="000A254D">
      <w:pPr>
        <w:pStyle w:val="HChG"/>
      </w:pPr>
      <w:r>
        <w:t>Revision</w:t>
      </w:r>
      <w:r w:rsidR="00E20D45">
        <w:rPr>
          <w:rFonts w:hint="eastAsia"/>
          <w:lang w:eastAsia="ja-JP"/>
        </w:rPr>
        <w:t xml:space="preserve"> </w:t>
      </w:r>
      <w:r w:rsidR="00204816">
        <w:rPr>
          <w:rFonts w:hint="eastAsia"/>
          <w:lang w:eastAsia="ja-JP"/>
        </w:rPr>
        <w:t xml:space="preserve">6 </w:t>
      </w:r>
      <w:r w:rsidR="00204816">
        <w:rPr>
          <w:lang w:eastAsia="ja-JP"/>
        </w:rPr>
        <w:t>–</w:t>
      </w:r>
      <w:r w:rsidR="00204816">
        <w:rPr>
          <w:rFonts w:hint="eastAsia"/>
          <w:lang w:eastAsia="ja-JP"/>
        </w:rPr>
        <w:t xml:space="preserve"> Amendment 1</w:t>
      </w:r>
      <w:r>
        <w:t>: R53-04-S1</w:t>
      </w:r>
    </w:p>
    <w:p w14:paraId="4D01E5DC" w14:textId="5A71D005" w:rsidR="00E20D45" w:rsidRPr="006A24B5" w:rsidRDefault="006A24B5" w:rsidP="000A254D">
      <w:pPr>
        <w:ind w:left="567" w:firstLine="567"/>
        <w:rPr>
          <w:u w:val="single"/>
          <w:lang w:eastAsia="ja-JP"/>
        </w:rPr>
      </w:pPr>
      <w:hyperlink r:id="rId11" w:history="1">
        <w:r w:rsidRPr="006A24B5">
          <w:rPr>
            <w:rStyle w:val="Collegamentoipertestuale"/>
            <w:rFonts w:hint="eastAsia"/>
            <w:color w:val="0070C0"/>
            <w:u w:val="single"/>
            <w:lang w:eastAsia="ja-JP"/>
          </w:rPr>
          <w:t>R53r6am1e.pdf</w:t>
        </w:r>
      </w:hyperlink>
    </w:p>
    <w:p w14:paraId="5CDC0FA6" w14:textId="6F887B59" w:rsidR="00E20D45" w:rsidRDefault="006A24B5" w:rsidP="0041059A">
      <w:pPr>
        <w:pStyle w:val="Paragrafoelenco"/>
        <w:numPr>
          <w:ilvl w:val="0"/>
          <w:numId w:val="8"/>
        </w:numPr>
        <w:ind w:leftChars="0" w:left="1418" w:hanging="284"/>
      </w:pPr>
      <w:r>
        <w:rPr>
          <w:rFonts w:hint="eastAsia"/>
          <w:lang w:eastAsia="ja-JP"/>
        </w:rPr>
        <w:t>ECE/TRANS/WP.29/2024/30</w:t>
      </w:r>
    </w:p>
    <w:p w14:paraId="17AAEDB2" w14:textId="77777777" w:rsidR="009E167C" w:rsidRDefault="009E167C" w:rsidP="009E167C">
      <w:pPr>
        <w:rPr>
          <w:lang w:eastAsia="ja-JP"/>
        </w:rPr>
      </w:pPr>
    </w:p>
    <w:p w14:paraId="68C4B7A5" w14:textId="688FABCA" w:rsidR="009E167C" w:rsidRDefault="009E167C" w:rsidP="009E167C">
      <w:pPr>
        <w:pStyle w:val="HChG"/>
        <w:rPr>
          <w:lang w:eastAsia="ja-JP"/>
        </w:rPr>
      </w:pPr>
      <w:r>
        <w:rPr>
          <w:rFonts w:hint="eastAsia"/>
          <w:lang w:eastAsia="ja-JP"/>
        </w:rPr>
        <w:t>Contents</w:t>
      </w:r>
    </w:p>
    <w:p w14:paraId="2DAD768E" w14:textId="59D14247" w:rsidR="009E167C" w:rsidRPr="00A11DDB" w:rsidRDefault="009E167C" w:rsidP="009E167C">
      <w:pPr>
        <w:pStyle w:val="Paragrafoelenco"/>
        <w:numPr>
          <w:ilvl w:val="0"/>
          <w:numId w:val="9"/>
        </w:numPr>
        <w:ind w:leftChars="0"/>
        <w:rPr>
          <w:lang w:eastAsia="ja-JP"/>
        </w:rPr>
      </w:pPr>
      <w:r w:rsidRPr="00A11DDB">
        <w:rPr>
          <w:rFonts w:hint="eastAsia"/>
          <w:lang w:eastAsia="ja-JP"/>
        </w:rPr>
        <w:t>Para.2 Definition simplification</w:t>
      </w:r>
      <w:r w:rsidR="00306873" w:rsidRPr="00A11DDB">
        <w:rPr>
          <w:lang w:eastAsia="ja-JP"/>
        </w:rPr>
        <w:tab/>
      </w:r>
      <w:r w:rsidR="00306873" w:rsidRPr="00A11DDB">
        <w:rPr>
          <w:lang w:eastAsia="ja-JP"/>
        </w:rPr>
        <w:tab/>
      </w:r>
      <w:r w:rsidR="00306873" w:rsidRPr="00A11DDB">
        <w:rPr>
          <w:lang w:eastAsia="ja-JP"/>
        </w:rPr>
        <w:tab/>
      </w:r>
    </w:p>
    <w:p w14:paraId="03DEE011" w14:textId="577134FB" w:rsidR="009E167C" w:rsidRPr="00A11DDB" w:rsidRDefault="009E167C" w:rsidP="009E167C">
      <w:pPr>
        <w:pStyle w:val="Paragrafoelenco"/>
        <w:numPr>
          <w:ilvl w:val="0"/>
          <w:numId w:val="9"/>
        </w:numPr>
        <w:ind w:leftChars="0"/>
        <w:rPr>
          <w:lang w:eastAsia="ja-JP"/>
        </w:rPr>
      </w:pPr>
      <w:r w:rsidRPr="00A11DDB">
        <w:rPr>
          <w:lang w:eastAsia="ja-JP"/>
        </w:rPr>
        <w:t>Para.5 General Specification consolidation</w:t>
      </w:r>
      <w:r w:rsidR="00306873" w:rsidRPr="00A11DDB">
        <w:rPr>
          <w:lang w:eastAsia="ja-JP"/>
        </w:rPr>
        <w:tab/>
      </w:r>
      <w:r w:rsidR="00306873" w:rsidRPr="00A11DDB">
        <w:rPr>
          <w:lang w:eastAsia="ja-JP"/>
        </w:rPr>
        <w:tab/>
      </w:r>
      <w:r w:rsidR="00306873" w:rsidRPr="00A11DDB">
        <w:rPr>
          <w:rFonts w:hint="eastAsia"/>
          <w:lang w:eastAsia="ja-JP"/>
        </w:rPr>
        <w:t xml:space="preserve">　法文チェック必要項目有</w:t>
      </w:r>
    </w:p>
    <w:p w14:paraId="6FDCA865" w14:textId="6D0289FD" w:rsidR="009E167C" w:rsidRPr="00A11DDB" w:rsidRDefault="009E167C" w:rsidP="009E167C">
      <w:pPr>
        <w:pStyle w:val="Paragrafoelenco"/>
        <w:numPr>
          <w:ilvl w:val="0"/>
          <w:numId w:val="9"/>
        </w:numPr>
        <w:ind w:leftChars="0"/>
        <w:rPr>
          <w:lang w:eastAsia="ja-JP"/>
        </w:rPr>
      </w:pPr>
      <w:r w:rsidRPr="00A11DDB">
        <w:rPr>
          <w:rFonts w:hint="eastAsia"/>
          <w:lang w:eastAsia="ja-JP"/>
        </w:rPr>
        <w:t>Para.6 Individual Specification consolidation</w:t>
      </w:r>
      <w:r w:rsidR="00306873" w:rsidRPr="00A11DDB">
        <w:rPr>
          <w:lang w:eastAsia="ja-JP"/>
        </w:rPr>
        <w:tab/>
      </w:r>
      <w:r w:rsidR="00432414" w:rsidRPr="00A11DDB">
        <w:rPr>
          <w:rFonts w:hint="eastAsia"/>
          <w:lang w:eastAsia="ja-JP"/>
        </w:rPr>
        <w:t xml:space="preserve">　テルテールの色削除未</w:t>
      </w:r>
    </w:p>
    <w:p w14:paraId="6AAEE9AD" w14:textId="1574AC45" w:rsidR="009E167C" w:rsidRPr="00A11DDB" w:rsidRDefault="009E167C" w:rsidP="009E167C">
      <w:pPr>
        <w:pStyle w:val="Paragrafoelenco"/>
        <w:numPr>
          <w:ilvl w:val="0"/>
          <w:numId w:val="9"/>
        </w:numPr>
        <w:ind w:leftChars="0"/>
        <w:rPr>
          <w:lang w:eastAsia="ja-JP"/>
        </w:rPr>
      </w:pPr>
      <w:r w:rsidRPr="00A11DDB">
        <w:rPr>
          <w:rFonts w:hint="eastAsia"/>
          <w:lang w:eastAsia="ja-JP"/>
        </w:rPr>
        <w:t>Failure provision</w:t>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p>
    <w:p w14:paraId="3C8B76DA" w14:textId="38018232" w:rsidR="009E167C" w:rsidRPr="00A11DDB" w:rsidRDefault="009E167C" w:rsidP="009E167C">
      <w:pPr>
        <w:pStyle w:val="Paragrafoelenco"/>
        <w:numPr>
          <w:ilvl w:val="0"/>
          <w:numId w:val="9"/>
        </w:numPr>
        <w:ind w:leftChars="0"/>
        <w:rPr>
          <w:lang w:eastAsia="ja-JP"/>
        </w:rPr>
      </w:pPr>
      <w:r w:rsidRPr="00A11DDB">
        <w:rPr>
          <w:rFonts w:hint="eastAsia"/>
          <w:lang w:eastAsia="ja-JP"/>
        </w:rPr>
        <w:t>EV inclusion</w:t>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p>
    <w:p w14:paraId="54E95459" w14:textId="2CEC9BAC" w:rsidR="009E167C" w:rsidRPr="00A11DDB" w:rsidRDefault="009E167C" w:rsidP="009E167C">
      <w:pPr>
        <w:pStyle w:val="Paragrafoelenco"/>
        <w:numPr>
          <w:ilvl w:val="0"/>
          <w:numId w:val="9"/>
        </w:numPr>
        <w:ind w:leftChars="0"/>
        <w:rPr>
          <w:lang w:eastAsia="ja-JP"/>
        </w:rPr>
      </w:pPr>
      <w:r w:rsidRPr="00A11DDB">
        <w:rPr>
          <w:lang w:eastAsia="ja-JP"/>
        </w:rPr>
        <w:t>“</w:t>
      </w:r>
      <w:r w:rsidRPr="00A11DDB">
        <w:rPr>
          <w:rFonts w:hint="eastAsia"/>
          <w:lang w:eastAsia="ja-JP"/>
        </w:rPr>
        <w:t>If there is no front position lamp</w:t>
      </w:r>
      <w:r w:rsidRPr="00A11DDB">
        <w:rPr>
          <w:lang w:eastAsia="ja-JP"/>
        </w:rPr>
        <w:t>”</w:t>
      </w:r>
      <w:r w:rsidR="00306873" w:rsidRPr="00A11DDB">
        <w:rPr>
          <w:lang w:eastAsia="ja-JP"/>
        </w:rPr>
        <w:tab/>
      </w:r>
      <w:r w:rsidR="00306873" w:rsidRPr="00A11DDB">
        <w:rPr>
          <w:lang w:eastAsia="ja-JP"/>
        </w:rPr>
        <w:tab/>
      </w:r>
      <w:r w:rsidR="00306873" w:rsidRPr="00A11DDB">
        <w:rPr>
          <w:lang w:eastAsia="ja-JP"/>
        </w:rPr>
        <w:tab/>
      </w:r>
    </w:p>
    <w:p w14:paraId="5ABB1FF9" w14:textId="49705954" w:rsidR="009E167C" w:rsidRDefault="009E167C" w:rsidP="009E167C">
      <w:pPr>
        <w:pStyle w:val="Paragrafoelenco"/>
        <w:numPr>
          <w:ilvl w:val="0"/>
          <w:numId w:val="9"/>
        </w:numPr>
        <w:ind w:leftChars="0"/>
        <w:rPr>
          <w:lang w:eastAsia="ja-JP"/>
        </w:rPr>
      </w:pPr>
      <w:r w:rsidRPr="00A11DDB">
        <w:rPr>
          <w:rFonts w:hint="eastAsia"/>
          <w:lang w:eastAsia="ja-JP"/>
        </w:rPr>
        <w:t>Reg.53 04 Correction</w:t>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p>
    <w:p w14:paraId="3C953DB6" w14:textId="77777777" w:rsidR="00485B28" w:rsidRPr="00727860" w:rsidRDefault="00485B28" w:rsidP="00485B28">
      <w:pPr>
        <w:pStyle w:val="Paragrafoelenco"/>
        <w:ind w:leftChars="0" w:left="1574"/>
        <w:rPr>
          <w:lang w:eastAsia="ja-JP"/>
        </w:rPr>
      </w:pPr>
    </w:p>
    <w:p w14:paraId="156A8C64" w14:textId="705F6837" w:rsidR="00A76D4C" w:rsidRDefault="00727860" w:rsidP="00FB0595">
      <w:pPr>
        <w:pStyle w:val="Paragrafoelenco"/>
        <w:numPr>
          <w:ilvl w:val="0"/>
          <w:numId w:val="9"/>
        </w:numPr>
        <w:ind w:leftChars="0"/>
        <w:rPr>
          <w:lang w:eastAsia="ja-JP"/>
        </w:rPr>
      </w:pPr>
      <w:r w:rsidRPr="00727860">
        <w:rPr>
          <w:rFonts w:hint="eastAsia"/>
          <w:lang w:eastAsia="ja-JP"/>
        </w:rPr>
        <w:t xml:space="preserve">Referring other Reg. definition, the </w:t>
      </w:r>
      <w:r w:rsidRPr="00727860">
        <w:rPr>
          <w:lang w:eastAsia="ja-JP"/>
        </w:rPr>
        <w:t>defined</w:t>
      </w:r>
      <w:r w:rsidRPr="00727860">
        <w:rPr>
          <w:rFonts w:hint="eastAsia"/>
          <w:lang w:eastAsia="ja-JP"/>
        </w:rPr>
        <w:t xml:space="preserve"> word shall be written</w:t>
      </w:r>
    </w:p>
    <w:p w14:paraId="5483FCE3" w14:textId="3E8C74D4" w:rsidR="00FB0595" w:rsidRDefault="00FB0595" w:rsidP="00FB0595">
      <w:pPr>
        <w:pStyle w:val="Paragrafoelenco"/>
        <w:numPr>
          <w:ilvl w:val="0"/>
          <w:numId w:val="9"/>
        </w:numPr>
        <w:ind w:leftChars="0"/>
        <w:rPr>
          <w:lang w:eastAsia="ja-JP"/>
        </w:rPr>
      </w:pPr>
      <w:r>
        <w:rPr>
          <w:lang w:eastAsia="ja-JP"/>
        </w:rPr>
        <w:t>Communication sheet -&gt; Communication form accordance with Reg.48 Baseline document (SLR-71-07</w:t>
      </w:r>
      <w:r w:rsidR="004A61BC">
        <w:rPr>
          <w:rFonts w:hint="eastAsia"/>
          <w:lang w:eastAsia="ja-JP"/>
        </w:rPr>
        <w:t>)</w:t>
      </w:r>
    </w:p>
    <w:p w14:paraId="3ACDBCE2" w14:textId="0B49D6BA" w:rsidR="004A61BC" w:rsidRDefault="004A61BC" w:rsidP="00FB0595">
      <w:pPr>
        <w:pStyle w:val="Paragrafoelenco"/>
        <w:numPr>
          <w:ilvl w:val="0"/>
          <w:numId w:val="9"/>
        </w:numPr>
        <w:ind w:leftChars="0"/>
        <w:rPr>
          <w:lang w:eastAsia="ja-JP"/>
        </w:rPr>
      </w:pPr>
      <w:r>
        <w:rPr>
          <w:lang w:eastAsia="ja-JP"/>
        </w:rPr>
        <w:t>Write</w:t>
      </w:r>
      <w:r>
        <w:rPr>
          <w:rFonts w:hint="eastAsia"/>
          <w:lang w:eastAsia="ja-JP"/>
        </w:rPr>
        <w:t xml:space="preserve"> </w:t>
      </w:r>
      <w:r>
        <w:rPr>
          <w:lang w:eastAsia="ja-JP"/>
        </w:rPr>
        <w:t>“</w:t>
      </w:r>
      <w:r>
        <w:rPr>
          <w:rFonts w:hint="eastAsia"/>
          <w:lang w:eastAsia="ja-JP"/>
        </w:rPr>
        <w:t>type-approved</w:t>
      </w:r>
      <w:r>
        <w:rPr>
          <w:lang w:eastAsia="ja-JP"/>
        </w:rPr>
        <w:t>”</w:t>
      </w:r>
      <w:r>
        <w:rPr>
          <w:rFonts w:hint="eastAsia"/>
          <w:lang w:eastAsia="ja-JP"/>
        </w:rPr>
        <w:t xml:space="preserve"> </w:t>
      </w:r>
      <w:r>
        <w:rPr>
          <w:lang w:eastAsia="ja-JP"/>
        </w:rPr>
        <w:t>and</w:t>
      </w:r>
      <w:r>
        <w:rPr>
          <w:rFonts w:hint="eastAsia"/>
          <w:lang w:eastAsia="ja-JP"/>
        </w:rPr>
        <w:t xml:space="preserve"> </w:t>
      </w:r>
      <w:r>
        <w:rPr>
          <w:lang w:eastAsia="ja-JP"/>
        </w:rPr>
        <w:t>“</w:t>
      </w:r>
      <w:r>
        <w:rPr>
          <w:rFonts w:hint="eastAsia"/>
          <w:lang w:eastAsia="ja-JP"/>
        </w:rPr>
        <w:t>type-approval</w:t>
      </w:r>
      <w:r>
        <w:rPr>
          <w:lang w:eastAsia="ja-JP"/>
        </w:rPr>
        <w:t>”</w:t>
      </w:r>
      <w:r>
        <w:rPr>
          <w:rFonts w:hint="eastAsia"/>
          <w:lang w:eastAsia="ja-JP"/>
        </w:rPr>
        <w:t xml:space="preserve"> with hyphen (except </w:t>
      </w:r>
      <w:r>
        <w:rPr>
          <w:lang w:eastAsia="ja-JP"/>
        </w:rPr>
        <w:t>“</w:t>
      </w:r>
      <w:r>
        <w:rPr>
          <w:rFonts w:hint="eastAsia"/>
          <w:lang w:eastAsia="ja-JP"/>
        </w:rPr>
        <w:t>type approval authority</w:t>
      </w:r>
      <w:r>
        <w:rPr>
          <w:lang w:eastAsia="ja-JP"/>
        </w:rPr>
        <w:t>”</w:t>
      </w:r>
      <w:r>
        <w:rPr>
          <w:rFonts w:hint="eastAsia"/>
          <w:lang w:eastAsia="ja-JP"/>
        </w:rPr>
        <w:t>) accordance with Reg.48 Baseline document (SLR-71-07)</w:t>
      </w:r>
    </w:p>
    <w:p w14:paraId="1823931F" w14:textId="54672501" w:rsidR="003E5C02" w:rsidRPr="00DC7A2C" w:rsidRDefault="003E5C02" w:rsidP="00FB0595">
      <w:pPr>
        <w:pStyle w:val="Paragrafoelenco"/>
        <w:numPr>
          <w:ilvl w:val="0"/>
          <w:numId w:val="9"/>
        </w:numPr>
        <w:ind w:leftChars="0"/>
        <w:rPr>
          <w:lang w:val="en-US" w:eastAsia="ja-JP"/>
        </w:rPr>
      </w:pPr>
      <w:r w:rsidRPr="003E5C02">
        <w:rPr>
          <w:lang w:val="en-US" w:eastAsia="ja-JP"/>
        </w:rPr>
        <w:t>W</w:t>
      </w:r>
      <w:r w:rsidRPr="003E5C02">
        <w:rPr>
          <w:rFonts w:hint="eastAsia"/>
          <w:lang w:val="en-US" w:eastAsia="ja-JP"/>
        </w:rPr>
        <w:t xml:space="preserve">rite </w:t>
      </w:r>
      <w:r w:rsidRPr="003E5C02">
        <w:rPr>
          <w:lang w:val="en-US" w:eastAsia="ja-JP"/>
        </w:rPr>
        <w:t>“</w:t>
      </w:r>
      <w:r w:rsidRPr="003E5C02">
        <w:rPr>
          <w:rFonts w:hint="eastAsia"/>
          <w:lang w:val="en-US" w:eastAsia="ja-JP"/>
        </w:rPr>
        <w:t>retro-reflector</w:t>
      </w:r>
      <w:r w:rsidRPr="003E5C02">
        <w:rPr>
          <w:lang w:val="en-US" w:eastAsia="ja-JP"/>
        </w:rPr>
        <w:t>”</w:t>
      </w:r>
      <w:r w:rsidRPr="003E5C02">
        <w:rPr>
          <w:rFonts w:hint="eastAsia"/>
          <w:lang w:val="en-US" w:eastAsia="ja-JP"/>
        </w:rPr>
        <w:t xml:space="preserve"> with hyphen accordance with</w:t>
      </w:r>
      <w:r>
        <w:rPr>
          <w:rFonts w:hint="eastAsia"/>
          <w:lang w:val="en-US" w:eastAsia="ja-JP"/>
        </w:rPr>
        <w:t xml:space="preserve"> </w:t>
      </w:r>
      <w:r>
        <w:rPr>
          <w:lang w:eastAsia="ja-JP"/>
        </w:rPr>
        <w:t>Reg.48 Baseline document (SLR-71-07)</w:t>
      </w:r>
    </w:p>
    <w:p w14:paraId="26012552" w14:textId="21689F36" w:rsidR="00DC7A2C" w:rsidRPr="00A1528E" w:rsidRDefault="00DC7A2C" w:rsidP="00FB0595">
      <w:pPr>
        <w:pStyle w:val="Paragrafoelenco"/>
        <w:numPr>
          <w:ilvl w:val="0"/>
          <w:numId w:val="9"/>
        </w:numPr>
        <w:ind w:leftChars="0"/>
        <w:rPr>
          <w:lang w:val="en-US" w:eastAsia="ja-JP"/>
        </w:rPr>
      </w:pPr>
      <w:r>
        <w:rPr>
          <w:rFonts w:hint="eastAsia"/>
          <w:lang w:eastAsia="ja-JP"/>
        </w:rPr>
        <w:t xml:space="preserve">Write </w:t>
      </w:r>
      <w:r>
        <w:rPr>
          <w:lang w:eastAsia="ja-JP"/>
        </w:rPr>
        <w:t>“</w:t>
      </w:r>
      <w:r>
        <w:rPr>
          <w:rFonts w:hint="eastAsia"/>
          <w:lang w:eastAsia="ja-JP"/>
        </w:rPr>
        <w:t>power-driven</w:t>
      </w:r>
      <w:r>
        <w:rPr>
          <w:lang w:eastAsia="ja-JP"/>
        </w:rPr>
        <w:t>”</w:t>
      </w:r>
      <w:r w:rsidR="00E91EBB">
        <w:rPr>
          <w:rFonts w:hint="eastAsia"/>
          <w:lang w:eastAsia="ja-JP"/>
        </w:rPr>
        <w:t xml:space="preserve"> with hyphen accordance with Reg.48 Baseline document (SLR-71-07)</w:t>
      </w:r>
    </w:p>
    <w:p w14:paraId="6BB503E4" w14:textId="5E8272F5" w:rsidR="00A1528E" w:rsidRPr="00AA6FC8" w:rsidRDefault="00A1528E" w:rsidP="00FB0595">
      <w:pPr>
        <w:pStyle w:val="Paragrafoelenco"/>
        <w:numPr>
          <w:ilvl w:val="0"/>
          <w:numId w:val="9"/>
        </w:numPr>
        <w:ind w:leftChars="0"/>
        <w:rPr>
          <w:lang w:val="en-US" w:eastAsia="ja-JP"/>
        </w:rPr>
      </w:pPr>
      <w:r>
        <w:rPr>
          <w:rFonts w:hint="eastAsia"/>
          <w:lang w:eastAsia="ja-JP"/>
        </w:rPr>
        <w:t xml:space="preserve">Write </w:t>
      </w:r>
      <w:r>
        <w:rPr>
          <w:lang w:eastAsia="ja-JP"/>
        </w:rPr>
        <w:t>“</w:t>
      </w:r>
      <w:r>
        <w:rPr>
          <w:rFonts w:hint="eastAsia"/>
          <w:lang w:eastAsia="ja-JP"/>
        </w:rPr>
        <w:t>direction-indicator lamp</w:t>
      </w:r>
      <w:r>
        <w:rPr>
          <w:lang w:eastAsia="ja-JP"/>
        </w:rPr>
        <w:t>”</w:t>
      </w:r>
      <w:r>
        <w:rPr>
          <w:rFonts w:hint="eastAsia"/>
          <w:lang w:eastAsia="ja-JP"/>
        </w:rPr>
        <w:t xml:space="preserve"> with hyphen with Reg.48 Baseline document (SLR-71-07)</w:t>
      </w:r>
    </w:p>
    <w:p w14:paraId="406367B7" w14:textId="13ADBFF0" w:rsidR="00AA6FC8" w:rsidRPr="00F150E2" w:rsidRDefault="00AA6FC8" w:rsidP="00FB0595">
      <w:pPr>
        <w:pStyle w:val="Paragrafoelenco"/>
        <w:numPr>
          <w:ilvl w:val="0"/>
          <w:numId w:val="9"/>
        </w:numPr>
        <w:ind w:leftChars="0"/>
        <w:rPr>
          <w:lang w:val="en-US" w:eastAsia="ja-JP"/>
        </w:rPr>
      </w:pPr>
      <w:r>
        <w:rPr>
          <w:lang w:eastAsia="ja-JP"/>
        </w:rPr>
        <w:t>“</w:t>
      </w:r>
      <w:r>
        <w:rPr>
          <w:rFonts w:hint="eastAsia"/>
          <w:lang w:eastAsia="ja-JP"/>
        </w:rPr>
        <w:t>above</w:t>
      </w:r>
      <w:r>
        <w:rPr>
          <w:lang w:eastAsia="ja-JP"/>
        </w:rPr>
        <w:t>”</w:t>
      </w:r>
      <w:r>
        <w:rPr>
          <w:rFonts w:hint="eastAsia"/>
          <w:lang w:eastAsia="ja-JP"/>
        </w:rPr>
        <w:t xml:space="preserve"> and </w:t>
      </w:r>
      <w:r>
        <w:rPr>
          <w:lang w:eastAsia="ja-JP"/>
        </w:rPr>
        <w:t>“</w:t>
      </w:r>
      <w:r>
        <w:rPr>
          <w:rFonts w:hint="eastAsia"/>
          <w:lang w:eastAsia="ja-JP"/>
        </w:rPr>
        <w:t>below</w:t>
      </w:r>
      <w:r>
        <w:rPr>
          <w:lang w:eastAsia="ja-JP"/>
        </w:rPr>
        <w:t>”</w:t>
      </w:r>
      <w:r>
        <w:rPr>
          <w:rFonts w:hint="eastAsia"/>
          <w:lang w:eastAsia="ja-JP"/>
        </w:rPr>
        <w:t xml:space="preserve"> in </w:t>
      </w:r>
      <w:r>
        <w:rPr>
          <w:lang w:eastAsia="ja-JP"/>
        </w:rPr>
        <w:t>“P</w:t>
      </w:r>
      <w:r>
        <w:rPr>
          <w:rFonts w:hint="eastAsia"/>
          <w:lang w:eastAsia="ja-JP"/>
        </w:rPr>
        <w:t>aragraph X.X. above</w:t>
      </w:r>
      <w:r>
        <w:rPr>
          <w:lang w:eastAsia="ja-JP"/>
        </w:rPr>
        <w:t>”</w:t>
      </w:r>
      <w:r>
        <w:rPr>
          <w:rFonts w:hint="eastAsia"/>
          <w:lang w:eastAsia="ja-JP"/>
        </w:rPr>
        <w:t xml:space="preserve"> </w:t>
      </w:r>
      <w:r w:rsidR="007A73CF">
        <w:rPr>
          <w:rFonts w:hint="eastAsia"/>
          <w:lang w:eastAsia="ja-JP"/>
        </w:rPr>
        <w:t>or</w:t>
      </w:r>
      <w:r>
        <w:rPr>
          <w:rFonts w:hint="eastAsia"/>
          <w:lang w:eastAsia="ja-JP"/>
        </w:rPr>
        <w:t xml:space="preserve"> </w:t>
      </w:r>
      <w:r>
        <w:rPr>
          <w:lang w:eastAsia="ja-JP"/>
        </w:rPr>
        <w:t>“</w:t>
      </w:r>
      <w:r>
        <w:rPr>
          <w:rFonts w:hint="eastAsia"/>
          <w:lang w:eastAsia="ja-JP"/>
        </w:rPr>
        <w:t>paragraph X.X. below</w:t>
      </w:r>
      <w:r>
        <w:rPr>
          <w:lang w:eastAsia="ja-JP"/>
        </w:rPr>
        <w:t>”</w:t>
      </w:r>
      <w:r>
        <w:rPr>
          <w:rFonts w:hint="eastAsia"/>
          <w:lang w:eastAsia="ja-JP"/>
        </w:rPr>
        <w:t xml:space="preserve"> should </w:t>
      </w:r>
      <w:r w:rsidR="007A73CF">
        <w:rPr>
          <w:rFonts w:hint="eastAsia"/>
          <w:lang w:eastAsia="ja-JP"/>
        </w:rPr>
        <w:t xml:space="preserve">be delete accordance with </w:t>
      </w:r>
      <w:r w:rsidR="007A73CF">
        <w:rPr>
          <w:lang w:eastAsia="ja-JP"/>
        </w:rPr>
        <w:t>Reg.48 Baseline document (SLR-71-07)</w:t>
      </w:r>
    </w:p>
    <w:p w14:paraId="5F07DAE7" w14:textId="77777777" w:rsidR="00F150E2" w:rsidRPr="00F150E2" w:rsidRDefault="00F150E2" w:rsidP="00F150E2">
      <w:pPr>
        <w:pStyle w:val="Paragrafoelenco"/>
        <w:ind w:leftChars="0" w:left="1574"/>
        <w:rPr>
          <w:lang w:val="en-US" w:eastAsia="ja-JP"/>
        </w:rPr>
      </w:pPr>
    </w:p>
    <w:p w14:paraId="4698C715" w14:textId="48A21CDB" w:rsidR="00F150E2" w:rsidRDefault="00F150E2" w:rsidP="00FB0595">
      <w:pPr>
        <w:pStyle w:val="Paragrafoelenco"/>
        <w:numPr>
          <w:ilvl w:val="0"/>
          <w:numId w:val="9"/>
        </w:numPr>
        <w:ind w:leftChars="0"/>
        <w:rPr>
          <w:lang w:val="en-US" w:eastAsia="ja-JP"/>
        </w:rPr>
      </w:pPr>
      <w:r w:rsidRPr="00F150E2">
        <w:rPr>
          <w:lang w:val="en-US" w:eastAsia="ja-JP"/>
        </w:rPr>
        <w:t>Regarding the discussion of SLR 72nd session, add the space for clarifying the series of UN Reg.48.</w:t>
      </w:r>
    </w:p>
    <w:p w14:paraId="60D96E16" w14:textId="49EA7AD1" w:rsidR="00E93734" w:rsidRDefault="00E93734" w:rsidP="00FB0595">
      <w:pPr>
        <w:pStyle w:val="Paragrafoelenco"/>
        <w:numPr>
          <w:ilvl w:val="0"/>
          <w:numId w:val="9"/>
        </w:numPr>
        <w:ind w:leftChars="0"/>
        <w:rPr>
          <w:lang w:val="en-US" w:eastAsia="ja-JP"/>
        </w:rPr>
      </w:pPr>
      <w:r w:rsidRPr="00E93734">
        <w:rPr>
          <w:lang w:val="en-US" w:eastAsia="ja-JP"/>
        </w:rPr>
        <w:t>Delete “to this Regulation” after the reference to a specific Annex x (SLR-71-07)</w:t>
      </w:r>
    </w:p>
    <w:p w14:paraId="3D4F2A5F" w14:textId="1C1D3B0C" w:rsidR="007D5C4A" w:rsidRPr="007D5C4A" w:rsidRDefault="007D5C4A" w:rsidP="00FB0595">
      <w:pPr>
        <w:pStyle w:val="Paragrafoelenco"/>
        <w:numPr>
          <w:ilvl w:val="0"/>
          <w:numId w:val="9"/>
        </w:numPr>
        <w:ind w:leftChars="0"/>
        <w:rPr>
          <w:lang w:val="en-US" w:eastAsia="ja-JP"/>
        </w:rPr>
      </w:pPr>
      <w:r w:rsidRPr="007D5C4A">
        <w:rPr>
          <w:rFonts w:hint="eastAsia"/>
          <w:lang w:val="en-US" w:eastAsia="ja-JP"/>
        </w:rPr>
        <w:t xml:space="preserve">Replace </w:t>
      </w:r>
      <w:r w:rsidRPr="007D5C4A">
        <w:rPr>
          <w:lang w:val="en-US" w:eastAsia="ja-JP"/>
        </w:rPr>
        <w:t>“</w:t>
      </w:r>
      <w:r w:rsidRPr="007D5C4A">
        <w:rPr>
          <w:rFonts w:hint="eastAsia"/>
          <w:lang w:val="en-US" w:eastAsia="ja-JP"/>
        </w:rPr>
        <w:t>visual failure tell</w:t>
      </w:r>
      <w:r>
        <w:rPr>
          <w:rFonts w:hint="eastAsia"/>
          <w:lang w:val="en-US" w:eastAsia="ja-JP"/>
        </w:rPr>
        <w:t>-tale</w:t>
      </w:r>
      <w:r>
        <w:rPr>
          <w:lang w:val="en-US" w:eastAsia="ja-JP"/>
        </w:rPr>
        <w:t>”</w:t>
      </w:r>
      <w:r>
        <w:rPr>
          <w:rFonts w:hint="eastAsia"/>
          <w:lang w:val="en-US" w:eastAsia="ja-JP"/>
        </w:rPr>
        <w:t xml:space="preserve"> with </w:t>
      </w:r>
      <w:r>
        <w:rPr>
          <w:lang w:val="en-US" w:eastAsia="ja-JP"/>
        </w:rPr>
        <w:t>“</w:t>
      </w:r>
      <w:r>
        <w:rPr>
          <w:rFonts w:hint="eastAsia"/>
          <w:lang w:val="en-US" w:eastAsia="ja-JP"/>
        </w:rPr>
        <w:t>tell-tale indicating failure</w:t>
      </w:r>
      <w:r>
        <w:rPr>
          <w:lang w:val="en-US" w:eastAsia="ja-JP"/>
        </w:rPr>
        <w:t>”</w:t>
      </w:r>
      <w:r>
        <w:rPr>
          <w:rFonts w:hint="eastAsia"/>
          <w:lang w:val="en-US" w:eastAsia="ja-JP"/>
        </w:rPr>
        <w:t xml:space="preserve"> (SLR-71-07)</w:t>
      </w:r>
    </w:p>
    <w:p w14:paraId="49CE1907" w14:textId="31D49AF9" w:rsidR="00AA7792" w:rsidRDefault="00AA7792" w:rsidP="00FB0595">
      <w:pPr>
        <w:pStyle w:val="Paragrafoelenco"/>
        <w:numPr>
          <w:ilvl w:val="0"/>
          <w:numId w:val="9"/>
        </w:numPr>
        <w:ind w:leftChars="0"/>
        <w:rPr>
          <w:lang w:val="en-US" w:eastAsia="ja-JP"/>
        </w:rPr>
      </w:pPr>
      <w:r>
        <w:rPr>
          <w:rFonts w:hint="eastAsia"/>
          <w:lang w:val="en-US" w:eastAsia="ja-JP"/>
        </w:rPr>
        <w:t xml:space="preserve">Replace </w:t>
      </w:r>
      <w:r>
        <w:rPr>
          <w:lang w:val="en-US" w:eastAsia="ja-JP"/>
        </w:rPr>
        <w:t>“</w:t>
      </w:r>
      <w:r>
        <w:rPr>
          <w:rFonts w:hint="eastAsia"/>
          <w:lang w:val="en-US" w:eastAsia="ja-JP"/>
        </w:rPr>
        <w:t>rear-end collision alert signal</w:t>
      </w:r>
      <w:r>
        <w:rPr>
          <w:lang w:val="en-US" w:eastAsia="ja-JP"/>
        </w:rPr>
        <w:t>”</w:t>
      </w:r>
      <w:r>
        <w:rPr>
          <w:rFonts w:hint="eastAsia"/>
          <w:lang w:val="en-US" w:eastAsia="ja-JP"/>
        </w:rPr>
        <w:t xml:space="preserve"> with RECAS (SLR-71-7)</w:t>
      </w:r>
    </w:p>
    <w:p w14:paraId="5663A636" w14:textId="0183C802" w:rsidR="005F4821" w:rsidRDefault="00773CB3" w:rsidP="005F4821">
      <w:pPr>
        <w:pStyle w:val="Paragrafoelenco"/>
        <w:numPr>
          <w:ilvl w:val="0"/>
          <w:numId w:val="9"/>
        </w:numPr>
        <w:ind w:leftChars="0"/>
        <w:rPr>
          <w:lang w:val="en-US" w:eastAsia="ja-JP"/>
        </w:rPr>
      </w:pPr>
      <w:r>
        <w:rPr>
          <w:rFonts w:hint="eastAsia"/>
          <w:lang w:val="en-US" w:eastAsia="ja-JP"/>
        </w:rPr>
        <w:t>Replace Category vehicles / categories vehicles / vehicles in categories / vehicles of type with vehicles of category(</w:t>
      </w:r>
      <w:proofErr w:type="spellStart"/>
      <w:r>
        <w:rPr>
          <w:rFonts w:hint="eastAsia"/>
          <w:lang w:val="en-US" w:eastAsia="ja-JP"/>
        </w:rPr>
        <w:t>ies</w:t>
      </w:r>
      <w:proofErr w:type="spellEnd"/>
      <w:r>
        <w:rPr>
          <w:rFonts w:hint="eastAsia"/>
          <w:lang w:val="en-US" w:eastAsia="ja-JP"/>
        </w:rPr>
        <w:t>) (SLR-71-7)</w:t>
      </w:r>
    </w:p>
    <w:p w14:paraId="109A1CCF" w14:textId="2E9F8CA4" w:rsidR="005F4821" w:rsidRDefault="005F4821" w:rsidP="005F4821">
      <w:pPr>
        <w:pStyle w:val="Paragrafoelenco"/>
        <w:numPr>
          <w:ilvl w:val="0"/>
          <w:numId w:val="9"/>
        </w:numPr>
        <w:ind w:leftChars="0"/>
        <w:rPr>
          <w:lang w:val="en-US" w:eastAsia="ja-JP"/>
        </w:rPr>
      </w:pPr>
      <w:r w:rsidRPr="005F4821">
        <w:rPr>
          <w:lang w:val="en-US" w:eastAsia="ja-JP"/>
        </w:rPr>
        <w:t>Correction the reference mistake in AFS provision</w:t>
      </w:r>
    </w:p>
    <w:p w14:paraId="69ABEBB7" w14:textId="37A8E0C3" w:rsidR="00366BF1" w:rsidRDefault="00366BF1" w:rsidP="005F4821">
      <w:pPr>
        <w:pStyle w:val="Paragrafoelenco"/>
        <w:numPr>
          <w:ilvl w:val="0"/>
          <w:numId w:val="9"/>
        </w:numPr>
        <w:ind w:leftChars="0"/>
        <w:rPr>
          <w:lang w:val="en-US" w:eastAsia="ja-JP"/>
        </w:rPr>
      </w:pPr>
      <w:r>
        <w:rPr>
          <w:rFonts w:hint="eastAsia"/>
          <w:lang w:val="en-US" w:eastAsia="ja-JP"/>
        </w:rPr>
        <w:t>Use scientific notation align with SLR-66-01 + lumens (not for lux) (SLR-73-07)</w:t>
      </w:r>
    </w:p>
    <w:p w14:paraId="42D6CCDC" w14:textId="3A23E6B0" w:rsidR="009E167C" w:rsidRPr="003E5C02" w:rsidRDefault="009E167C" w:rsidP="009E167C">
      <w:pPr>
        <w:rPr>
          <w:lang w:val="en-US" w:eastAsia="ja-JP"/>
        </w:rPr>
        <w:sectPr w:rsidR="009E167C" w:rsidRPr="003E5C02" w:rsidSect="003A1FB3">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endnotePr>
          <w:pgSz w:w="11907" w:h="16840" w:code="9"/>
          <w:pgMar w:top="1701" w:right="1134" w:bottom="2268" w:left="1134" w:header="964" w:footer="1701" w:gutter="0"/>
          <w:cols w:space="720"/>
          <w:docGrid w:linePitch="272"/>
        </w:sectPr>
      </w:pPr>
    </w:p>
    <w:bookmarkEnd w:id="0"/>
    <w:p w14:paraId="05E52560" w14:textId="41DAAB09" w:rsidR="00F5698E" w:rsidRPr="000136F8" w:rsidRDefault="00020F6E" w:rsidP="008C220B">
      <w:pPr>
        <w:pStyle w:val="HChG"/>
        <w:ind w:firstLine="0"/>
      </w:pPr>
      <w:r>
        <w:lastRenderedPageBreak/>
        <w:t>1.</w:t>
      </w:r>
      <w:r>
        <w:tab/>
      </w:r>
      <w:r>
        <w:tab/>
      </w:r>
      <w:r w:rsidRPr="000136F8">
        <w:t>Scope</w:t>
      </w:r>
    </w:p>
    <w:p w14:paraId="74BDD5C6" w14:textId="274CE879" w:rsidR="00903127" w:rsidRPr="009F6630" w:rsidRDefault="00F5698E" w:rsidP="009F6630">
      <w:pPr>
        <w:pStyle w:val="SingleTxtG"/>
        <w:ind w:left="2268"/>
      </w:pPr>
      <w:r w:rsidRPr="002935AC">
        <w:t>This Regulation applies to vehicles of category L</w:t>
      </w:r>
      <w:r w:rsidRPr="002935AC">
        <w:rPr>
          <w:vertAlign w:val="subscript"/>
        </w:rPr>
        <w:t>3</w:t>
      </w:r>
      <w:r w:rsidR="000C14E2">
        <w:rPr>
          <w:rStyle w:val="Rimandonotaapidipagina"/>
        </w:rPr>
        <w:footnoteReference w:id="2"/>
      </w:r>
      <w:r w:rsidRPr="002935AC">
        <w:t xml:space="preserve"> with regard to the installation of lighting and light-signalling devices.</w:t>
      </w:r>
    </w:p>
    <w:p w14:paraId="1EC90940" w14:textId="77777777" w:rsidR="006A2EF0" w:rsidRDefault="006A2EF0" w:rsidP="006A2EF0">
      <w:pPr>
        <w:pStyle w:val="HChG"/>
        <w:ind w:left="2268"/>
      </w:pPr>
      <w:r>
        <w:t>2.</w:t>
      </w:r>
      <w:r>
        <w:tab/>
        <w:t>Definitions</w:t>
      </w:r>
    </w:p>
    <w:p w14:paraId="217499B2" w14:textId="77777777" w:rsidR="006A2EF0" w:rsidRDefault="006A2EF0" w:rsidP="006A2EF0">
      <w:pPr>
        <w:spacing w:after="120"/>
        <w:ind w:left="2268" w:right="708"/>
        <w:jc w:val="both"/>
        <w:rPr>
          <w:bCs/>
        </w:rPr>
      </w:pPr>
      <w:r>
        <w:t>For the purpose of this Regulation</w:t>
      </w:r>
      <w:r>
        <w:rPr>
          <w:bCs/>
        </w:rPr>
        <w:t>, the definitions given in the latest series of amendments to UN Regulation No. 48 in force at the time of application for type approval shall apply, unless otherwise specified in this Regulation.</w:t>
      </w:r>
    </w:p>
    <w:p w14:paraId="1138F30C" w14:textId="62679143" w:rsidR="006A2EF0" w:rsidRPr="00C04821" w:rsidDel="00890F4F" w:rsidRDefault="006A2EF0" w:rsidP="006A2EF0">
      <w:pPr>
        <w:keepNext/>
        <w:tabs>
          <w:tab w:val="left" w:pos="-1242"/>
          <w:tab w:val="left" w:pos="-720"/>
        </w:tabs>
        <w:spacing w:before="120" w:after="120"/>
        <w:ind w:left="2268" w:right="708" w:hanging="1134"/>
        <w:rPr>
          <w:del w:id="2" w:author="TAKUYA MINAGAWA (皆川 拓也)" w:date="2025-02-14T18:06:00Z"/>
          <w:i/>
          <w:strike/>
          <w:shd w:val="clear" w:color="auto" w:fill="66FFFF"/>
        </w:rPr>
      </w:pPr>
      <w:commentRangeStart w:id="3"/>
      <w:del w:id="4" w:author="TAKUYA MINAGAWA (皆川 拓也)" w:date="2025-02-14T18:06:00Z">
        <w:r w:rsidRPr="00C04821" w:rsidDel="00890F4F">
          <w:rPr>
            <w:bCs/>
            <w:strike/>
            <w:shd w:val="clear" w:color="auto" w:fill="66FFFF"/>
          </w:rPr>
          <w:delText>2.1.</w:delText>
        </w:r>
        <w:r w:rsidRPr="00C04821" w:rsidDel="00890F4F">
          <w:rPr>
            <w:strike/>
            <w:shd w:val="clear" w:color="auto" w:fill="66FFFF"/>
          </w:rPr>
          <w:tab/>
        </w:r>
        <w:r w:rsidRPr="00C04821" w:rsidDel="00890F4F">
          <w:rPr>
            <w:strike/>
            <w:shd w:val="clear" w:color="auto" w:fill="66FFFF"/>
          </w:rPr>
          <w:tab/>
          <w:delText>"</w:delText>
        </w:r>
        <w:r w:rsidRPr="00C04821" w:rsidDel="00890F4F">
          <w:rPr>
            <w:i/>
            <w:strike/>
            <w:shd w:val="clear" w:color="auto" w:fill="66FFFF"/>
          </w:rPr>
          <w:delText>Vehicle type</w:delText>
        </w:r>
        <w:r w:rsidRPr="00C04821" w:rsidDel="00890F4F">
          <w:rPr>
            <w:strike/>
            <w:shd w:val="clear" w:color="auto" w:fill="66FFFF"/>
          </w:rPr>
          <w:delText>" means a category of vehicles which do not differ from each other in such essential respects as:</w:delText>
        </w:r>
      </w:del>
    </w:p>
    <w:p w14:paraId="50D0BB5F" w14:textId="6B501E22" w:rsidR="006A2EF0" w:rsidRPr="00C04821" w:rsidDel="00890F4F" w:rsidRDefault="006A2EF0" w:rsidP="006A2EF0">
      <w:pPr>
        <w:pStyle w:val="para"/>
        <w:ind w:right="708"/>
        <w:rPr>
          <w:del w:id="5" w:author="TAKUYA MINAGAWA (皆川 拓也)" w:date="2025-02-14T18:06:00Z"/>
          <w:strike/>
          <w:shd w:val="clear" w:color="auto" w:fill="66FFFF"/>
        </w:rPr>
      </w:pPr>
      <w:del w:id="6" w:author="TAKUYA MINAGAWA (皆川 拓也)" w:date="2025-02-14T18:06:00Z">
        <w:r w:rsidRPr="00C04821" w:rsidDel="00890F4F">
          <w:rPr>
            <w:bCs/>
            <w:strike/>
            <w:shd w:val="clear" w:color="auto" w:fill="66FFFF"/>
          </w:rPr>
          <w:delText>2.1.1.</w:delText>
        </w:r>
        <w:r w:rsidRPr="00C04821" w:rsidDel="00890F4F">
          <w:rPr>
            <w:strike/>
            <w:shd w:val="clear" w:color="auto" w:fill="66FFFF"/>
          </w:rPr>
          <w:tab/>
          <w:delText>The dimensions and external shape of the vehicle;</w:delText>
        </w:r>
      </w:del>
    </w:p>
    <w:p w14:paraId="72B10533" w14:textId="6391BC0A" w:rsidR="006A2EF0" w:rsidRPr="00C04821" w:rsidDel="00890F4F" w:rsidRDefault="006A2EF0" w:rsidP="006A2EF0">
      <w:pPr>
        <w:pStyle w:val="para"/>
        <w:ind w:right="708"/>
        <w:rPr>
          <w:del w:id="7" w:author="TAKUYA MINAGAWA (皆川 拓也)" w:date="2025-02-14T18:06:00Z"/>
          <w:strike/>
          <w:shd w:val="clear" w:color="auto" w:fill="66FFFF"/>
        </w:rPr>
      </w:pPr>
      <w:del w:id="8" w:author="TAKUYA MINAGAWA (皆川 拓也)" w:date="2025-02-14T18:06:00Z">
        <w:r w:rsidRPr="00C04821" w:rsidDel="00890F4F">
          <w:rPr>
            <w:bCs/>
            <w:strike/>
            <w:shd w:val="clear" w:color="auto" w:fill="66FFFF"/>
          </w:rPr>
          <w:delText>2.1.2.</w:delText>
        </w:r>
        <w:r w:rsidRPr="00C04821" w:rsidDel="00890F4F">
          <w:rPr>
            <w:bCs/>
            <w:strike/>
            <w:shd w:val="clear" w:color="auto" w:fill="66FFFF"/>
          </w:rPr>
          <w:tab/>
        </w:r>
        <w:r w:rsidRPr="00C04821" w:rsidDel="00890F4F">
          <w:rPr>
            <w:strike/>
            <w:shd w:val="clear" w:color="auto" w:fill="66FFFF"/>
          </w:rPr>
          <w:delText>The number and position of the devices;</w:delText>
        </w:r>
      </w:del>
    </w:p>
    <w:p w14:paraId="0C215FA1" w14:textId="5783984B" w:rsidR="006A2EF0" w:rsidRPr="00C04821" w:rsidDel="00890F4F" w:rsidRDefault="006A2EF0" w:rsidP="006A2EF0">
      <w:pPr>
        <w:spacing w:after="120"/>
        <w:ind w:left="2268" w:right="708" w:hanging="1134"/>
        <w:jc w:val="both"/>
        <w:rPr>
          <w:del w:id="9" w:author="TAKUYA MINAGAWA (皆川 拓也)" w:date="2025-02-14T18:06:00Z"/>
          <w:strike/>
          <w:shd w:val="clear" w:color="auto" w:fill="66FFFF"/>
        </w:rPr>
      </w:pPr>
      <w:del w:id="10" w:author="TAKUYA MINAGAWA (皆川 拓也)" w:date="2025-02-14T18:06:00Z">
        <w:r w:rsidRPr="00C04821" w:rsidDel="00890F4F">
          <w:rPr>
            <w:bCs/>
            <w:strike/>
            <w:shd w:val="clear" w:color="auto" w:fill="66FFFF"/>
          </w:rPr>
          <w:delText>2.1.3.</w:delText>
        </w:r>
        <w:r w:rsidRPr="00C04821" w:rsidDel="00890F4F">
          <w:rPr>
            <w:strike/>
            <w:shd w:val="clear" w:color="auto" w:fill="66FFFF"/>
          </w:rPr>
          <w:tab/>
          <w:delText>The following shall likewise not be deemed to be "vehicles of a different type":</w:delText>
        </w:r>
      </w:del>
    </w:p>
    <w:p w14:paraId="775E5EC1" w14:textId="4BAAF1D4" w:rsidR="006A2EF0" w:rsidRPr="00C04821" w:rsidDel="00890F4F" w:rsidRDefault="006A2EF0" w:rsidP="006A2EF0">
      <w:pPr>
        <w:spacing w:after="120"/>
        <w:ind w:left="2268" w:right="708" w:hanging="1134"/>
        <w:jc w:val="both"/>
        <w:rPr>
          <w:del w:id="11" w:author="TAKUYA MINAGAWA (皆川 拓也)" w:date="2025-02-14T18:06:00Z"/>
          <w:bCs/>
          <w:strike/>
          <w:shd w:val="clear" w:color="auto" w:fill="66FFFF"/>
        </w:rPr>
      </w:pPr>
      <w:del w:id="12" w:author="TAKUYA MINAGAWA (皆川 拓也)" w:date="2025-02-14T18:06:00Z">
        <w:r w:rsidRPr="00C04821" w:rsidDel="00890F4F">
          <w:rPr>
            <w:bCs/>
            <w:strike/>
            <w:shd w:val="clear" w:color="auto" w:fill="66FFFF"/>
          </w:rPr>
          <w:delText>2.1.3.1.</w:delText>
        </w:r>
        <w:r w:rsidRPr="00C04821" w:rsidDel="00890F4F">
          <w:rPr>
            <w:bCs/>
            <w:strike/>
            <w:shd w:val="clear" w:color="auto" w:fill="66FFFF"/>
          </w:rPr>
          <w:tab/>
          <w:delText>Vehicles which differ within the meaning of paragraphs 2.1.1. and 2.1.2. above but not in such a way as to entail a change in the kind, number, position and geometric visibility of the lamps prescribed for the vehicle type in question; and</w:delText>
        </w:r>
      </w:del>
    </w:p>
    <w:p w14:paraId="7A6605F3" w14:textId="519F4A6A" w:rsidR="006A2EF0" w:rsidDel="00890F4F" w:rsidRDefault="006A2EF0" w:rsidP="006A2EF0">
      <w:pPr>
        <w:spacing w:after="120"/>
        <w:ind w:left="2268" w:right="708" w:hanging="1134"/>
        <w:jc w:val="both"/>
        <w:rPr>
          <w:del w:id="13" w:author="TAKUYA MINAGAWA (皆川 拓也)" w:date="2025-02-14T18:06:00Z"/>
        </w:rPr>
      </w:pPr>
      <w:del w:id="14" w:author="TAKUYA MINAGAWA (皆川 拓也)" w:date="2025-02-14T18:06:00Z">
        <w:r w:rsidRPr="00C04821" w:rsidDel="00890F4F">
          <w:rPr>
            <w:bCs/>
            <w:strike/>
            <w:shd w:val="clear" w:color="auto" w:fill="66FFFF"/>
          </w:rPr>
          <w:delText>2.1.3.2.</w:delText>
        </w:r>
        <w:r w:rsidRPr="00C04821" w:rsidDel="00890F4F">
          <w:rPr>
            <w:b/>
            <w:strike/>
            <w:shd w:val="clear" w:color="auto" w:fill="66FFFF"/>
          </w:rPr>
          <w:tab/>
        </w:r>
        <w:r w:rsidRPr="00C04821" w:rsidDel="00890F4F">
          <w:rPr>
            <w:strike/>
            <w:shd w:val="clear" w:color="auto" w:fill="66FFFF"/>
          </w:rPr>
          <w:delText>Vehicles on which lamps approved under one of the Regulations annexed to the 1958 Agreement, or lamps allowed in the country in which the vehicles are registered, are fitted, or are absent where their fitting is optional;</w:delText>
        </w:r>
      </w:del>
      <w:commentRangeEnd w:id="3"/>
      <w:r w:rsidR="00890F4F">
        <w:rPr>
          <w:rStyle w:val="Rimandocommento"/>
        </w:rPr>
        <w:commentReference w:id="3"/>
      </w:r>
    </w:p>
    <w:p w14:paraId="36FF3496" w14:textId="30C59BF5" w:rsidR="006A2EF0" w:rsidRDefault="006A2EF0" w:rsidP="006A2EF0">
      <w:pPr>
        <w:spacing w:after="120"/>
        <w:ind w:left="2268" w:right="708" w:hanging="1134"/>
        <w:jc w:val="both"/>
      </w:pPr>
      <w:del w:id="15" w:author="TAKUYA MINAGAWA (皆川 拓也)" w:date="2025-02-14T18:07:00Z">
        <w:r w:rsidRPr="00C04821" w:rsidDel="00890F4F">
          <w:rPr>
            <w:bCs/>
            <w:strike/>
            <w:shd w:val="clear" w:color="auto" w:fill="66FFFF"/>
          </w:rPr>
          <w:delText>2.2.</w:delText>
        </w:r>
      </w:del>
      <w:ins w:id="16" w:author="TAKUYA MINAGAWA (皆川 拓也)" w:date="2025-02-14T18:08:00Z">
        <w:r w:rsidR="00890F4F" w:rsidRPr="00890F4F">
          <w:rPr>
            <w:b/>
            <w:bCs/>
            <w:shd w:val="clear" w:color="auto" w:fill="66FFFF"/>
            <w:lang w:eastAsia="ja-JP"/>
          </w:rPr>
          <w:t xml:space="preserve"> </w:t>
        </w:r>
        <w:r w:rsidR="00890F4F">
          <w:rPr>
            <w:b/>
            <w:bCs/>
            <w:shd w:val="clear" w:color="auto" w:fill="66FFFF"/>
            <w:lang w:eastAsia="ja-JP"/>
          </w:rPr>
          <w:t>2.1.</w:t>
        </w:r>
      </w:ins>
      <w:r>
        <w:tab/>
        <w:t>"</w:t>
      </w:r>
      <w:r>
        <w:rPr>
          <w:i/>
        </w:rPr>
        <w:t>Unladen vehicle</w:t>
      </w:r>
      <w:r>
        <w:t>" means a vehicle without a driver, or passenger, and unladen, but with its fuel tank full and its normal complement of tools;</w:t>
      </w:r>
    </w:p>
    <w:p w14:paraId="77913B53" w14:textId="72BC7D37" w:rsidR="006A2EF0" w:rsidRPr="00C04821" w:rsidDel="00890F4F" w:rsidRDefault="006A2EF0" w:rsidP="006A2EF0">
      <w:pPr>
        <w:pStyle w:val="para"/>
        <w:ind w:right="708"/>
        <w:rPr>
          <w:del w:id="17" w:author="TAKUYA MINAGAWA (皆川 拓也)" w:date="2025-02-14T18:09:00Z"/>
          <w:bCs/>
          <w:strike/>
          <w:szCs w:val="23"/>
          <w:shd w:val="clear" w:color="auto" w:fill="66FFFF"/>
        </w:rPr>
      </w:pPr>
      <w:commentRangeStart w:id="18"/>
      <w:del w:id="19" w:author="TAKUYA MINAGAWA (皆川 拓也)" w:date="2025-02-14T18:09:00Z">
        <w:r w:rsidRPr="00C04821" w:rsidDel="00890F4F">
          <w:rPr>
            <w:bCs/>
            <w:strike/>
            <w:shd w:val="clear" w:color="auto" w:fill="66FFFF"/>
          </w:rPr>
          <w:delText>2.3.</w:delText>
        </w:r>
        <w:r w:rsidRPr="00C04821" w:rsidDel="00890F4F">
          <w:rPr>
            <w:strike/>
            <w:shd w:val="clear" w:color="auto" w:fill="66FFFF"/>
          </w:rPr>
          <w:tab/>
          <w:delText>"</w:delText>
        </w:r>
        <w:r w:rsidRPr="00C04821" w:rsidDel="00890F4F">
          <w:rPr>
            <w:i/>
            <w:strike/>
            <w:shd w:val="clear" w:color="auto" w:fill="66FFFF"/>
          </w:rPr>
          <w:delText>Lamp</w:delText>
        </w:r>
        <w:r w:rsidRPr="00C04821" w:rsidDel="00890F4F">
          <w:rPr>
            <w:strike/>
            <w:shd w:val="clear" w:color="auto" w:fill="66FFFF"/>
          </w:rPr>
          <w:delText>" means a device designed to illuminate the road or to emit a light signal to other road users. Rear registration plate lamp and retro-reflectors are likewise to be regarded as lamps;</w:delText>
        </w:r>
      </w:del>
    </w:p>
    <w:p w14:paraId="199DE161" w14:textId="50C94D13" w:rsidR="006A2EF0" w:rsidRPr="00C04821" w:rsidDel="00890F4F" w:rsidRDefault="006A2EF0" w:rsidP="006A2EF0">
      <w:pPr>
        <w:pStyle w:val="para"/>
        <w:ind w:right="708"/>
        <w:rPr>
          <w:del w:id="20" w:author="TAKUYA MINAGAWA (皆川 拓也)" w:date="2025-02-14T18:09:00Z"/>
          <w:strike/>
          <w:shd w:val="clear" w:color="auto" w:fill="66FFFF"/>
        </w:rPr>
      </w:pPr>
      <w:del w:id="21" w:author="TAKUYA MINAGAWA (皆川 拓也)" w:date="2025-02-14T18:09:00Z">
        <w:r w:rsidRPr="00C04821" w:rsidDel="00890F4F">
          <w:rPr>
            <w:bCs/>
            <w:strike/>
            <w:shd w:val="clear" w:color="auto" w:fill="66FFFF"/>
          </w:rPr>
          <w:delText>2.3.1.</w:delText>
        </w:r>
        <w:r w:rsidRPr="00C04821" w:rsidDel="00890F4F">
          <w:rPr>
            <w:strike/>
            <w:shd w:val="clear" w:color="auto" w:fill="66FFFF"/>
          </w:rPr>
          <w:tab/>
          <w:delText>"</w:delText>
        </w:r>
        <w:r w:rsidRPr="00C04821" w:rsidDel="00890F4F">
          <w:rPr>
            <w:i/>
            <w:strike/>
            <w:shd w:val="clear" w:color="auto" w:fill="66FFFF"/>
          </w:rPr>
          <w:delText>Equivalent lamps</w:delText>
        </w:r>
        <w:r w:rsidRPr="00C04821" w:rsidDel="00890F4F">
          <w:rPr>
            <w:strike/>
            <w:shd w:val="clear" w:color="auto" w:fill="66FFFF"/>
          </w:rPr>
          <w:delText>" means lamps having the same function and authorised in the country in which the vehicle is registered; such lamps may have different characteristics from those of the lamps with which the vehicle is equipped at the time of approval, on condition that they satisfy the requirements of this Regulation;</w:delText>
        </w:r>
      </w:del>
    </w:p>
    <w:p w14:paraId="58DC1463" w14:textId="53592E74" w:rsidR="006A2EF0" w:rsidRPr="00C04821" w:rsidDel="00890F4F" w:rsidRDefault="006A2EF0" w:rsidP="006A2EF0">
      <w:pPr>
        <w:pStyle w:val="para"/>
        <w:ind w:right="708"/>
        <w:rPr>
          <w:del w:id="22" w:author="TAKUYA MINAGAWA (皆川 拓也)" w:date="2025-02-14T18:09:00Z"/>
          <w:strike/>
          <w:kern w:val="2"/>
          <w:shd w:val="clear" w:color="auto" w:fill="66FFFF"/>
          <w:lang w:eastAsia="ja-JP"/>
        </w:rPr>
      </w:pPr>
      <w:del w:id="23" w:author="TAKUYA MINAGAWA (皆川 拓也)" w:date="2025-02-14T18:09:00Z">
        <w:r w:rsidRPr="00C04821" w:rsidDel="00890F4F">
          <w:rPr>
            <w:bCs/>
            <w:strike/>
            <w:kern w:val="2"/>
            <w:shd w:val="clear" w:color="auto" w:fill="66FFFF"/>
            <w:lang w:eastAsia="ja-JP"/>
          </w:rPr>
          <w:delText>2.3.2.</w:delText>
        </w:r>
        <w:r w:rsidRPr="00C04821" w:rsidDel="00890F4F">
          <w:rPr>
            <w:bCs/>
            <w:strike/>
            <w:kern w:val="2"/>
            <w:shd w:val="clear" w:color="auto" w:fill="66FFFF"/>
            <w:lang w:eastAsia="ja-JP"/>
          </w:rPr>
          <w:tab/>
        </w:r>
        <w:r w:rsidRPr="00C04821" w:rsidDel="00890F4F">
          <w:rPr>
            <w:strike/>
            <w:kern w:val="2"/>
            <w:shd w:val="clear" w:color="auto" w:fill="66FFFF"/>
            <w:lang w:eastAsia="ja-JP"/>
          </w:rPr>
          <w:delText>"</w:delText>
        </w:r>
        <w:r w:rsidRPr="00C04821" w:rsidDel="00890F4F">
          <w:rPr>
            <w:i/>
            <w:strike/>
            <w:kern w:val="2"/>
            <w:shd w:val="clear" w:color="auto" w:fill="66FFFF"/>
            <w:lang w:eastAsia="ja-JP"/>
          </w:rPr>
          <w:delText>Independent lamp</w:delText>
        </w:r>
        <w:r w:rsidRPr="00C04821" w:rsidDel="00890F4F">
          <w:rPr>
            <w:strike/>
            <w:kern w:val="2"/>
            <w:shd w:val="clear" w:color="auto" w:fill="66FFFF"/>
            <w:lang w:eastAsia="ja-JP"/>
          </w:rPr>
          <w:delText>" means</w:delText>
        </w:r>
        <w:r w:rsidRPr="00C04821" w:rsidDel="00890F4F">
          <w:rPr>
            <w:strike/>
            <w:color w:val="548DD4"/>
            <w:kern w:val="2"/>
            <w:shd w:val="clear" w:color="auto" w:fill="66FFFF"/>
            <w:lang w:eastAsia="ja-JP"/>
          </w:rPr>
          <w:delText xml:space="preserve"> </w:delText>
        </w:r>
        <w:r w:rsidRPr="00C04821" w:rsidDel="00890F4F">
          <w:rPr>
            <w:strike/>
            <w:kern w:val="2"/>
            <w:shd w:val="clear" w:color="auto" w:fill="66FFFF"/>
            <w:lang w:eastAsia="ja-JP"/>
          </w:rPr>
          <w:delText>devices</w:delText>
        </w:r>
        <w:r w:rsidRPr="00C04821" w:rsidDel="00890F4F">
          <w:rPr>
            <w:strike/>
            <w:color w:val="FF0000"/>
            <w:kern w:val="2"/>
            <w:shd w:val="clear" w:color="auto" w:fill="66FFFF"/>
            <w:lang w:eastAsia="ja-JP"/>
          </w:rPr>
          <w:delText xml:space="preserve"> </w:delText>
        </w:r>
        <w:r w:rsidRPr="00C04821" w:rsidDel="00890F4F">
          <w:rPr>
            <w:strike/>
            <w:kern w:val="2"/>
            <w:shd w:val="clear" w:color="auto" w:fill="66FFFF"/>
            <w:lang w:eastAsia="ja-JP"/>
          </w:rPr>
          <w:delText xml:space="preserve">having separate </w:delText>
        </w:r>
        <w:r w:rsidRPr="00C04821" w:rsidDel="00890F4F">
          <w:rPr>
            <w:bCs/>
            <w:strike/>
            <w:kern w:val="2"/>
            <w:shd w:val="clear" w:color="auto" w:fill="66FFFF"/>
            <w:lang w:eastAsia="ja-JP"/>
          </w:rPr>
          <w:delText>apparent</w:delText>
        </w:r>
        <w:r w:rsidRPr="00C04821" w:rsidDel="00890F4F">
          <w:rPr>
            <w:strike/>
            <w:kern w:val="2"/>
            <w:shd w:val="clear" w:color="auto" w:fill="66FFFF"/>
            <w:lang w:eastAsia="ja-JP"/>
          </w:rPr>
          <w:delText xml:space="preserve"> surfaces, separate light sources and separate lamp bodies;</w:delText>
        </w:r>
      </w:del>
    </w:p>
    <w:p w14:paraId="0E07051E" w14:textId="757F6217" w:rsidR="006A2EF0" w:rsidRPr="00C04821" w:rsidDel="00890F4F" w:rsidRDefault="006A2EF0" w:rsidP="006A2EF0">
      <w:pPr>
        <w:pStyle w:val="para"/>
        <w:ind w:right="708"/>
        <w:rPr>
          <w:del w:id="24" w:author="TAKUYA MINAGAWA (皆川 拓也)" w:date="2025-02-14T18:09:00Z"/>
          <w:bCs/>
          <w:strike/>
          <w:kern w:val="2"/>
          <w:shd w:val="clear" w:color="auto" w:fill="66FFFF"/>
          <w:lang w:eastAsia="ja-JP"/>
        </w:rPr>
      </w:pPr>
      <w:del w:id="25" w:author="TAKUYA MINAGAWA (皆川 拓也)" w:date="2025-02-14T18:09:00Z">
        <w:r w:rsidRPr="00C04821" w:rsidDel="00890F4F">
          <w:rPr>
            <w:bCs/>
            <w:strike/>
            <w:kern w:val="2"/>
            <w:shd w:val="clear" w:color="auto" w:fill="66FFFF"/>
            <w:lang w:eastAsia="ja-JP"/>
          </w:rPr>
          <w:delText>2.3.3.</w:delText>
        </w:r>
        <w:r w:rsidRPr="00C04821" w:rsidDel="00890F4F">
          <w:rPr>
            <w:bCs/>
            <w:strike/>
            <w:kern w:val="2"/>
            <w:shd w:val="clear" w:color="auto" w:fill="66FFFF"/>
            <w:lang w:eastAsia="ja-JP"/>
          </w:rPr>
          <w:tab/>
          <w:delText>"</w:delText>
        </w:r>
        <w:r w:rsidRPr="00C04821" w:rsidDel="00890F4F">
          <w:rPr>
            <w:bCs/>
            <w:i/>
            <w:strike/>
            <w:kern w:val="2"/>
            <w:shd w:val="clear" w:color="auto" w:fill="66FFFF"/>
            <w:lang w:eastAsia="ja-JP"/>
          </w:rPr>
          <w:delText>Grouped lamps</w:delText>
        </w:r>
        <w:r w:rsidRPr="00C04821" w:rsidDel="00890F4F">
          <w:rPr>
            <w:bCs/>
            <w:strike/>
            <w:kern w:val="2"/>
            <w:shd w:val="clear" w:color="auto" w:fill="66FFFF"/>
            <w:lang w:eastAsia="ja-JP"/>
          </w:rPr>
          <w:delText>" means devices having separate apparent surfaces and separate light sources, but a common lamp body;</w:delText>
        </w:r>
      </w:del>
    </w:p>
    <w:p w14:paraId="3E5BF9A2" w14:textId="44084141" w:rsidR="006A2EF0" w:rsidRPr="00C04821" w:rsidDel="00890F4F" w:rsidRDefault="006A2EF0" w:rsidP="006A2EF0">
      <w:pPr>
        <w:pStyle w:val="para"/>
        <w:ind w:right="708"/>
        <w:rPr>
          <w:del w:id="26" w:author="TAKUYA MINAGAWA (皆川 拓也)" w:date="2025-02-14T18:09:00Z"/>
          <w:bCs/>
          <w:strike/>
          <w:kern w:val="2"/>
          <w:shd w:val="clear" w:color="auto" w:fill="66FFFF"/>
          <w:lang w:eastAsia="ja-JP"/>
        </w:rPr>
      </w:pPr>
      <w:del w:id="27" w:author="TAKUYA MINAGAWA (皆川 拓也)" w:date="2025-02-14T18:09:00Z">
        <w:r w:rsidRPr="00C04821" w:rsidDel="00890F4F">
          <w:rPr>
            <w:bCs/>
            <w:strike/>
            <w:kern w:val="2"/>
            <w:shd w:val="clear" w:color="auto" w:fill="66FFFF"/>
            <w:lang w:eastAsia="ja-JP"/>
          </w:rPr>
          <w:delText>2.3.4.</w:delText>
        </w:r>
        <w:r w:rsidRPr="00C04821" w:rsidDel="00890F4F">
          <w:rPr>
            <w:bCs/>
            <w:strike/>
            <w:kern w:val="2"/>
            <w:shd w:val="clear" w:color="auto" w:fill="66FFFF"/>
            <w:lang w:eastAsia="ja-JP"/>
          </w:rPr>
          <w:tab/>
          <w:delText>"</w:delText>
        </w:r>
        <w:r w:rsidRPr="00C04821" w:rsidDel="00890F4F">
          <w:rPr>
            <w:bCs/>
            <w:i/>
            <w:strike/>
            <w:kern w:val="2"/>
            <w:shd w:val="clear" w:color="auto" w:fill="66FFFF"/>
            <w:lang w:eastAsia="ja-JP"/>
          </w:rPr>
          <w:delText>Combined</w:delText>
        </w:r>
        <w:r w:rsidRPr="00C04821" w:rsidDel="00890F4F">
          <w:rPr>
            <w:bCs/>
            <w:strike/>
            <w:kern w:val="2"/>
            <w:shd w:val="clear" w:color="auto" w:fill="66FFFF"/>
            <w:lang w:eastAsia="ja-JP"/>
          </w:rPr>
          <w:delText>" means devices having separate apparent surfaces, but a common light source and a common lamp body;</w:delText>
        </w:r>
      </w:del>
    </w:p>
    <w:p w14:paraId="69849C5B" w14:textId="6F8E62F8" w:rsidR="006A2EF0" w:rsidRPr="00C04821" w:rsidDel="00890F4F" w:rsidRDefault="006A2EF0" w:rsidP="006A2EF0">
      <w:pPr>
        <w:pStyle w:val="para"/>
        <w:ind w:right="708"/>
        <w:rPr>
          <w:del w:id="28" w:author="TAKUYA MINAGAWA (皆川 拓也)" w:date="2025-02-14T18:09:00Z"/>
          <w:bCs/>
          <w:strike/>
          <w:shd w:val="clear" w:color="auto" w:fill="66FFFF"/>
          <w:lang w:eastAsia="ja-JP"/>
        </w:rPr>
      </w:pPr>
      <w:del w:id="29" w:author="TAKUYA MINAGAWA (皆川 拓也)" w:date="2025-02-14T18:09:00Z">
        <w:r w:rsidRPr="00C04821" w:rsidDel="00890F4F">
          <w:rPr>
            <w:bCs/>
            <w:strike/>
            <w:shd w:val="clear" w:color="auto" w:fill="66FFFF"/>
            <w:lang w:eastAsia="ja-JP"/>
          </w:rPr>
          <w:delText>2.3.5.</w:delText>
        </w:r>
        <w:r w:rsidRPr="00C04821" w:rsidDel="00890F4F">
          <w:rPr>
            <w:bCs/>
            <w:strike/>
            <w:shd w:val="clear" w:color="auto" w:fill="66FFFF"/>
            <w:lang w:eastAsia="ja-JP"/>
          </w:rPr>
          <w:tab/>
          <w:delText>"</w:delText>
        </w:r>
        <w:r w:rsidRPr="00C04821" w:rsidDel="00890F4F">
          <w:rPr>
            <w:bCs/>
            <w:i/>
            <w:strike/>
            <w:shd w:val="clear" w:color="auto" w:fill="66FFFF"/>
            <w:lang w:eastAsia="ja-JP"/>
          </w:rPr>
          <w:delText>Reciprocally incorporated</w:delText>
        </w:r>
        <w:r w:rsidRPr="00C04821" w:rsidDel="00890F4F">
          <w:rPr>
            <w:bCs/>
            <w:strike/>
            <w:shd w:val="clear" w:color="auto" w:fill="66FFFF"/>
            <w:lang w:eastAsia="ja-JP"/>
          </w:rPr>
          <w:delText>" means devices having separate light sources or a single light source operating under different conditions (for example, optical, mechanical, electrical differences), totally or partially common apparent surfaces and a common lamp body;</w:delText>
        </w:r>
      </w:del>
    </w:p>
    <w:p w14:paraId="1F6F4D77" w14:textId="620D6980" w:rsidR="006A2EF0" w:rsidRPr="00C04821" w:rsidDel="00890F4F" w:rsidRDefault="006A2EF0" w:rsidP="006A2EF0">
      <w:pPr>
        <w:spacing w:after="120"/>
        <w:ind w:left="2268" w:right="708" w:hanging="1134"/>
        <w:jc w:val="both"/>
        <w:rPr>
          <w:del w:id="30" w:author="TAKUYA MINAGAWA (皆川 拓也)" w:date="2025-02-14T18:09:00Z"/>
          <w:bCs/>
          <w:strike/>
          <w:shd w:val="clear" w:color="auto" w:fill="66FFFF"/>
        </w:rPr>
      </w:pPr>
      <w:del w:id="31" w:author="TAKUYA MINAGAWA (皆川 拓也)" w:date="2025-02-14T18:09:00Z">
        <w:r w:rsidRPr="00C04821" w:rsidDel="00890F4F">
          <w:rPr>
            <w:bCs/>
            <w:strike/>
            <w:shd w:val="clear" w:color="auto" w:fill="66FFFF"/>
          </w:rPr>
          <w:lastRenderedPageBreak/>
          <w:delText>2.3.6.</w:delText>
        </w:r>
        <w:r w:rsidRPr="00C04821" w:rsidDel="00890F4F">
          <w:rPr>
            <w:bCs/>
            <w:strike/>
            <w:shd w:val="clear" w:color="auto" w:fill="66FFFF"/>
          </w:rPr>
          <w:tab/>
          <w:delText>"</w:delText>
        </w:r>
        <w:r w:rsidRPr="00C04821" w:rsidDel="00890F4F">
          <w:rPr>
            <w:bCs/>
            <w:i/>
            <w:strike/>
            <w:shd w:val="clear" w:color="auto" w:fill="66FFFF"/>
          </w:rPr>
          <w:delText>Direction indicator lamp</w:delText>
        </w:r>
        <w:r w:rsidRPr="00C04821" w:rsidDel="00890F4F">
          <w:rPr>
            <w:bCs/>
            <w:strike/>
            <w:shd w:val="clear" w:color="auto" w:fill="66FFFF"/>
          </w:rPr>
          <w:delText>" means the lamp used to indicate to other road-users that the driver intends to change direction to the right or to the left;</w:delText>
        </w:r>
      </w:del>
    </w:p>
    <w:p w14:paraId="0BFB921E" w14:textId="7135918F" w:rsidR="006A2EF0" w:rsidDel="00890F4F" w:rsidRDefault="006A2EF0" w:rsidP="006A2EF0">
      <w:pPr>
        <w:spacing w:after="120"/>
        <w:ind w:left="2268" w:right="708" w:hanging="1134"/>
        <w:jc w:val="both"/>
        <w:rPr>
          <w:del w:id="32" w:author="TAKUYA MINAGAWA (皆川 拓也)" w:date="2025-02-14T18:09:00Z"/>
          <w:bCs/>
        </w:rPr>
      </w:pPr>
      <w:del w:id="33" w:author="TAKUYA MINAGAWA (皆川 拓也)" w:date="2025-02-14T18:09:00Z">
        <w:r w:rsidRPr="00C04821" w:rsidDel="00890F4F">
          <w:rPr>
            <w:bCs/>
            <w:strike/>
            <w:shd w:val="clear" w:color="auto" w:fill="66FFFF"/>
          </w:rPr>
          <w:tab/>
          <w:delText>A direction indicator lamp or lamps may also be used according to provisions of UN Regulation No. 97.</w:delText>
        </w:r>
      </w:del>
      <w:commentRangeEnd w:id="18"/>
      <w:r w:rsidR="00890F4F">
        <w:rPr>
          <w:rStyle w:val="Rimandocommento"/>
        </w:rPr>
        <w:commentReference w:id="18"/>
      </w:r>
    </w:p>
    <w:p w14:paraId="4D21521A" w14:textId="07580A4D" w:rsidR="006A2EF0" w:rsidRDefault="006A2EF0" w:rsidP="006A2EF0">
      <w:pPr>
        <w:pStyle w:val="para"/>
        <w:ind w:right="708"/>
        <w:rPr>
          <w:bCs/>
        </w:rPr>
      </w:pPr>
      <w:del w:id="34" w:author="TAKUYA MINAGAWA (皆川 拓也)" w:date="2025-02-14T18:10:00Z">
        <w:r w:rsidRPr="00C04821" w:rsidDel="00890F4F">
          <w:rPr>
            <w:bCs/>
            <w:strike/>
            <w:shd w:val="clear" w:color="auto" w:fill="66FFFF"/>
          </w:rPr>
          <w:delText>2.3.7.</w:delText>
        </w:r>
      </w:del>
      <w:ins w:id="35" w:author="TAKUYA MINAGAWA (皆川 拓也)" w:date="2025-02-14T18:10:00Z">
        <w:r w:rsidR="00890F4F" w:rsidRPr="00890F4F">
          <w:rPr>
            <w:b/>
            <w:shd w:val="clear" w:color="auto" w:fill="66FFFF"/>
            <w:lang w:eastAsia="ja-JP"/>
          </w:rPr>
          <w:t xml:space="preserve"> </w:t>
        </w:r>
        <w:r w:rsidR="00890F4F">
          <w:rPr>
            <w:b/>
            <w:shd w:val="clear" w:color="auto" w:fill="66FFFF"/>
            <w:lang w:eastAsia="ja-JP"/>
          </w:rPr>
          <w:t>2.2.</w:t>
        </w:r>
      </w:ins>
      <w:r>
        <w:rPr>
          <w:bCs/>
        </w:rPr>
        <w:tab/>
        <w:t>"</w:t>
      </w:r>
      <w:r>
        <w:rPr>
          <w:bCs/>
          <w:i/>
        </w:rPr>
        <w:t>Front position lamp</w:t>
      </w:r>
      <w:r>
        <w:rPr>
          <w:bCs/>
        </w:rPr>
        <w:t>" means the lamp used to indicate the presence of the vehicle when viewed from the front;</w:t>
      </w:r>
    </w:p>
    <w:p w14:paraId="12579B0C" w14:textId="122D38A1" w:rsidR="006A2EF0" w:rsidRDefault="006A2EF0" w:rsidP="006A2EF0">
      <w:pPr>
        <w:pStyle w:val="para"/>
        <w:ind w:right="708"/>
        <w:rPr>
          <w:bCs/>
        </w:rPr>
      </w:pPr>
      <w:del w:id="36" w:author="TAKUYA MINAGAWA (皆川 拓也)" w:date="2025-02-14T18:10:00Z">
        <w:r w:rsidRPr="00C04821" w:rsidDel="00890F4F">
          <w:rPr>
            <w:bCs/>
            <w:strike/>
            <w:shd w:val="clear" w:color="auto" w:fill="66FFFF"/>
          </w:rPr>
          <w:delText>2.3.8.</w:delText>
        </w:r>
      </w:del>
      <w:ins w:id="37" w:author="TAKUYA MINAGAWA (皆川 拓也)" w:date="2025-02-14T18:10:00Z">
        <w:r w:rsidR="00890F4F" w:rsidRPr="00890F4F">
          <w:rPr>
            <w:b/>
            <w:shd w:val="clear" w:color="auto" w:fill="66FFFF"/>
            <w:lang w:eastAsia="ja-JP"/>
          </w:rPr>
          <w:t xml:space="preserve"> </w:t>
        </w:r>
        <w:r w:rsidR="00890F4F">
          <w:rPr>
            <w:b/>
            <w:shd w:val="clear" w:color="auto" w:fill="66FFFF"/>
            <w:lang w:eastAsia="ja-JP"/>
          </w:rPr>
          <w:t>2.3.</w:t>
        </w:r>
      </w:ins>
      <w:r>
        <w:rPr>
          <w:bCs/>
        </w:rPr>
        <w:tab/>
        <w:t>"</w:t>
      </w:r>
      <w:r>
        <w:rPr>
          <w:bCs/>
          <w:i/>
        </w:rPr>
        <w:t>Rear position lamp</w:t>
      </w:r>
      <w:r>
        <w:rPr>
          <w:bCs/>
        </w:rPr>
        <w:t>" means the lamp used to indicate the presence of the vehicle when viewed from the rear;</w:t>
      </w:r>
    </w:p>
    <w:p w14:paraId="45E3C88B" w14:textId="5351AC3E" w:rsidR="006A2EF0" w:rsidRPr="00C04821" w:rsidDel="00890F4F" w:rsidRDefault="006A2EF0" w:rsidP="006A2EF0">
      <w:pPr>
        <w:pStyle w:val="para"/>
        <w:ind w:right="708"/>
        <w:rPr>
          <w:del w:id="38" w:author="TAKUYA MINAGAWA (皆川 拓也)" w:date="2025-02-14T18:11:00Z"/>
          <w:bCs/>
          <w:strike/>
          <w:shd w:val="clear" w:color="auto" w:fill="66FFFF"/>
        </w:rPr>
      </w:pPr>
      <w:commentRangeStart w:id="39"/>
      <w:del w:id="40" w:author="TAKUYA MINAGAWA (皆川 拓也)" w:date="2025-02-14T18:11:00Z">
        <w:r w:rsidRPr="00C04821" w:rsidDel="00890F4F">
          <w:rPr>
            <w:bCs/>
            <w:strike/>
            <w:shd w:val="clear" w:color="auto" w:fill="66FFFF"/>
          </w:rPr>
          <w:delText>2.3.9.</w:delText>
        </w:r>
        <w:r w:rsidRPr="00C04821" w:rsidDel="00890F4F">
          <w:rPr>
            <w:bCs/>
            <w:strike/>
            <w:shd w:val="clear" w:color="auto" w:fill="66FFFF"/>
          </w:rPr>
          <w:tab/>
          <w:delText>"</w:delText>
        </w:r>
        <w:r w:rsidRPr="00C04821" w:rsidDel="00890F4F">
          <w:rPr>
            <w:bCs/>
            <w:i/>
            <w:strike/>
            <w:shd w:val="clear" w:color="auto" w:fill="66FFFF"/>
          </w:rPr>
          <w:delText>Retro-reflector</w:delText>
        </w:r>
        <w:r w:rsidRPr="00C04821" w:rsidDel="00890F4F">
          <w:rPr>
            <w:bCs/>
            <w:strike/>
            <w:shd w:val="clear" w:color="auto" w:fill="66FFFF"/>
          </w:rPr>
          <w:delText>" means a device used to indicate the presence of a vehicle by the reflection of light emanating from a light source not connected to the vehicle, the observer being situated near the source;</w:delText>
        </w:r>
      </w:del>
    </w:p>
    <w:p w14:paraId="4E914447" w14:textId="469FA133" w:rsidR="006A2EF0" w:rsidRPr="00C04821" w:rsidDel="00890F4F" w:rsidRDefault="006A2EF0" w:rsidP="006A2EF0">
      <w:pPr>
        <w:spacing w:after="120"/>
        <w:ind w:left="2268" w:right="708"/>
        <w:jc w:val="both"/>
        <w:rPr>
          <w:del w:id="41" w:author="TAKUYA MINAGAWA (皆川 拓也)" w:date="2025-02-14T18:11:00Z"/>
          <w:strike/>
          <w:shd w:val="clear" w:color="auto" w:fill="66FFFF"/>
        </w:rPr>
      </w:pPr>
      <w:del w:id="42" w:author="TAKUYA MINAGAWA (皆川 拓也)" w:date="2025-02-14T18:11:00Z">
        <w:r w:rsidRPr="00C04821" w:rsidDel="00890F4F">
          <w:rPr>
            <w:strike/>
            <w:shd w:val="clear" w:color="auto" w:fill="66FFFF"/>
          </w:rPr>
          <w:delText>For the purpose of this Regulation, retro-reflecting number plates are not considered as retro-reflectors;</w:delText>
        </w:r>
      </w:del>
    </w:p>
    <w:p w14:paraId="35F53215" w14:textId="2B56956B" w:rsidR="006A2EF0" w:rsidDel="00890F4F" w:rsidRDefault="006A2EF0" w:rsidP="006A2EF0">
      <w:pPr>
        <w:pStyle w:val="para"/>
        <w:ind w:right="708"/>
        <w:rPr>
          <w:del w:id="43" w:author="TAKUYA MINAGAWA (皆川 拓也)" w:date="2025-02-14T18:11:00Z"/>
          <w:bCs/>
        </w:rPr>
      </w:pPr>
      <w:del w:id="44" w:author="TAKUYA MINAGAWA (皆川 拓也)" w:date="2025-02-14T18:11:00Z">
        <w:r w:rsidRPr="00C04821" w:rsidDel="00890F4F">
          <w:rPr>
            <w:bCs/>
            <w:strike/>
            <w:shd w:val="clear" w:color="auto" w:fill="66FFFF"/>
          </w:rPr>
          <w:delText>2.4.</w:delText>
        </w:r>
        <w:r w:rsidRPr="00C04821" w:rsidDel="00890F4F">
          <w:rPr>
            <w:bCs/>
            <w:strike/>
            <w:shd w:val="clear" w:color="auto" w:fill="66FFFF"/>
          </w:rPr>
          <w:tab/>
          <w:delText>"</w:delText>
        </w:r>
        <w:r w:rsidRPr="00C04821" w:rsidDel="00890F4F">
          <w:rPr>
            <w:bCs/>
            <w:i/>
            <w:strike/>
            <w:shd w:val="clear" w:color="auto" w:fill="66FFFF"/>
          </w:rPr>
          <w:delText>Light-emitting surface</w:delText>
        </w:r>
        <w:r w:rsidRPr="00C04821" w:rsidDel="00890F4F">
          <w:rPr>
            <w:bCs/>
            <w:strike/>
            <w:shd w:val="clear" w:color="auto" w:fill="66FFFF"/>
          </w:rPr>
          <w:delText>" of a "lighting device", "light-signalling device" or a retro-reflector means all or part of the exterior surface of the transparent material as declared in the request for approval by the manufacturer of the device on the drawing, see Annex 3;</w:delText>
        </w:r>
      </w:del>
      <w:commentRangeEnd w:id="39"/>
      <w:r w:rsidR="00890F4F">
        <w:rPr>
          <w:rStyle w:val="Rimandocommento"/>
        </w:rPr>
        <w:commentReference w:id="39"/>
      </w:r>
    </w:p>
    <w:p w14:paraId="1A8F24C0" w14:textId="77F96753" w:rsidR="006A2EF0" w:rsidRDefault="006A2EF0" w:rsidP="006A2EF0">
      <w:pPr>
        <w:pStyle w:val="para"/>
        <w:ind w:right="708"/>
        <w:rPr>
          <w:bCs/>
          <w:lang w:val="en-US"/>
        </w:rPr>
      </w:pPr>
      <w:del w:id="45" w:author="TAKUYA MINAGAWA (皆川 拓也)" w:date="2025-02-14T18:12:00Z">
        <w:r w:rsidRPr="00C04821" w:rsidDel="00890F4F">
          <w:rPr>
            <w:bCs/>
            <w:strike/>
            <w:shd w:val="clear" w:color="auto" w:fill="66FFFF"/>
          </w:rPr>
          <w:delText>2.5.</w:delText>
        </w:r>
      </w:del>
      <w:ins w:id="46" w:author="TAKUYA MINAGAWA (皆川 拓也)" w:date="2025-02-14T18:12:00Z">
        <w:r w:rsidR="00890F4F" w:rsidRPr="00890F4F">
          <w:rPr>
            <w:b/>
            <w:shd w:val="clear" w:color="auto" w:fill="66FFFF"/>
            <w:lang w:eastAsia="ja-JP"/>
          </w:rPr>
          <w:t xml:space="preserve"> </w:t>
        </w:r>
        <w:r w:rsidR="00890F4F">
          <w:rPr>
            <w:b/>
            <w:shd w:val="clear" w:color="auto" w:fill="66FFFF"/>
            <w:lang w:eastAsia="ja-JP"/>
          </w:rPr>
          <w:t>2.4.</w:t>
        </w:r>
      </w:ins>
      <w:r>
        <w:rPr>
          <w:bCs/>
        </w:rPr>
        <w:tab/>
        <w:t>"</w:t>
      </w:r>
      <w:r>
        <w:rPr>
          <w:bCs/>
          <w:i/>
        </w:rPr>
        <w:t>Illuminating surface</w:t>
      </w:r>
      <w:r>
        <w:rPr>
          <w:bCs/>
        </w:rPr>
        <w:t>" (see Annex 3</w:t>
      </w:r>
      <w:commentRangeStart w:id="47"/>
      <w:ins w:id="48" w:author="TAKUYA MINAGAWA (皆川 拓也) [2]" w:date="2025-02-14T18:13:00Z">
        <w:r w:rsidR="00890F4F" w:rsidRPr="00890F4F">
          <w:rPr>
            <w:b/>
            <w:bCs/>
            <w:highlight w:val="cyan"/>
            <w:lang w:eastAsia="ja-JP"/>
          </w:rPr>
          <w:t xml:space="preserve"> </w:t>
        </w:r>
        <w:r w:rsidR="00890F4F">
          <w:rPr>
            <w:b/>
            <w:bCs/>
            <w:highlight w:val="cyan"/>
            <w:lang w:eastAsia="ja-JP"/>
          </w:rPr>
          <w:t>in UN Regulation No.48</w:t>
        </w:r>
      </w:ins>
      <w:commentRangeEnd w:id="47"/>
      <w:ins w:id="49" w:author="TAKUYA MINAGAWA (皆川 拓也) [2]" w:date="2025-02-14T18:14:00Z">
        <w:r w:rsidR="00890F4F">
          <w:rPr>
            <w:rStyle w:val="Rimandocommento"/>
          </w:rPr>
          <w:commentReference w:id="47"/>
        </w:r>
      </w:ins>
      <w:r>
        <w:rPr>
          <w:bCs/>
        </w:rPr>
        <w:t>);</w:t>
      </w:r>
    </w:p>
    <w:p w14:paraId="00819A6B" w14:textId="34CCAEAB" w:rsidR="006A2EF0" w:rsidRDefault="006A2EF0" w:rsidP="006A2EF0">
      <w:pPr>
        <w:spacing w:after="120"/>
        <w:ind w:left="2268" w:right="708" w:hanging="1134"/>
        <w:jc w:val="both"/>
      </w:pPr>
      <w:del w:id="50" w:author="TAKUYA MINAGAWA (皆川 拓也) [2]" w:date="2025-02-14T18:20:00Z">
        <w:r w:rsidRPr="00C04821" w:rsidDel="009431D3">
          <w:rPr>
            <w:bCs/>
            <w:strike/>
            <w:shd w:val="clear" w:color="auto" w:fill="66FFFF"/>
          </w:rPr>
          <w:delText>2.5.1.</w:delText>
        </w:r>
      </w:del>
      <w:ins w:id="51" w:author="TAKUYA MINAGAWA (皆川 拓也) [2]" w:date="2025-02-14T18:20:00Z">
        <w:r w:rsidR="009431D3" w:rsidRPr="009431D3">
          <w:rPr>
            <w:b/>
            <w:shd w:val="clear" w:color="auto" w:fill="66FFFF"/>
            <w:lang w:eastAsia="ja-JP"/>
          </w:rPr>
          <w:t xml:space="preserve"> </w:t>
        </w:r>
        <w:r w:rsidR="009431D3">
          <w:rPr>
            <w:b/>
            <w:shd w:val="clear" w:color="auto" w:fill="66FFFF"/>
            <w:lang w:eastAsia="ja-JP"/>
          </w:rPr>
          <w:t>2.4.1.</w:t>
        </w:r>
      </w:ins>
      <w:r>
        <w:rPr>
          <w:bCs/>
        </w:rPr>
        <w:tab/>
        <w:t>"</w:t>
      </w:r>
      <w:r>
        <w:rPr>
          <w:i/>
        </w:rPr>
        <w:t>Illuminating surface of a lighting device</w:t>
      </w:r>
      <w:r>
        <w:t>" (</w:t>
      </w:r>
      <w:r>
        <w:rPr>
          <w:bCs/>
        </w:rPr>
        <w:t>driving beam (main beam) headlamp, passing beam (dipped beam) headlamp, front fog lamp)</w:t>
      </w:r>
      <w:r>
        <w:t xml:space="preserve"> means the orthogonal projection of the full aperture of the reflector, or in the case of headlamps with an ellipsoidal reflector of the "projection lens", on a transverse plane. If the lighting device has no reflector, the definition of </w:t>
      </w:r>
      <w:del w:id="52" w:author="TAKUYA MINAGAWA (皆川 拓也)" w:date="2025-02-19T13:47:00Z">
        <w:r w:rsidRPr="004F5EBB" w:rsidDel="004F5EBB">
          <w:rPr>
            <w:strike/>
            <w:highlight w:val="cyan"/>
          </w:rPr>
          <w:delText>paragraph</w:delText>
        </w:r>
        <w:r w:rsidRPr="004F5EBB" w:rsidDel="004F5EBB">
          <w:rPr>
            <w:highlight w:val="cyan"/>
          </w:rPr>
          <w:delText xml:space="preserve"> </w:delText>
        </w:r>
      </w:del>
      <w:commentRangeStart w:id="53"/>
      <w:del w:id="54" w:author="TAKUYA MINAGAWA (皆川 拓也) [2]" w:date="2025-02-14T18:21:00Z">
        <w:r w:rsidRPr="004F5EBB" w:rsidDel="009431D3">
          <w:rPr>
            <w:bCs/>
            <w:strike/>
            <w:highlight w:val="cyan"/>
            <w:shd w:val="clear" w:color="auto" w:fill="66FFFF"/>
          </w:rPr>
          <w:delText>2.5.2.</w:delText>
        </w:r>
        <w:r w:rsidRPr="004F5EBB" w:rsidDel="009431D3">
          <w:rPr>
            <w:strike/>
            <w:highlight w:val="cyan"/>
            <w:shd w:val="clear" w:color="auto" w:fill="66FFFF"/>
          </w:rPr>
          <w:delText xml:space="preserve"> below</w:delText>
        </w:r>
      </w:del>
      <w:ins w:id="55" w:author="TAKUYA MINAGAWA (皆川 拓也) [2]" w:date="2025-02-14T18:22:00Z">
        <w:r w:rsidR="009431D3" w:rsidRPr="004F5EBB">
          <w:rPr>
            <w:rFonts w:hint="eastAsia"/>
            <w:highlight w:val="cyan"/>
            <w:shd w:val="clear" w:color="auto" w:fill="66FFFF"/>
            <w:lang w:eastAsia="ja-JP"/>
          </w:rPr>
          <w:t xml:space="preserve"> </w:t>
        </w:r>
      </w:ins>
      <w:ins w:id="56" w:author="TAKUYA MINAGAWA (皆川 拓也)" w:date="2025-04-18T15:59:00Z">
        <w:r w:rsidR="000C4C73">
          <w:rPr>
            <w:rFonts w:hint="eastAsia"/>
            <w:b/>
            <w:bCs/>
            <w:highlight w:val="cyan"/>
            <w:shd w:val="clear" w:color="auto" w:fill="66FFFF"/>
            <w:lang w:eastAsia="ja-JP"/>
          </w:rPr>
          <w:t>"</w:t>
        </w:r>
      </w:ins>
      <w:ins w:id="57" w:author="TAKUYA MINAGAWA (皆川 拓也) [2]" w:date="2025-02-14T18:22:00Z">
        <w:r w:rsidR="009431D3" w:rsidRPr="004F5EBB">
          <w:rPr>
            <w:rFonts w:hint="eastAsia"/>
            <w:b/>
            <w:bCs/>
            <w:i/>
            <w:iCs/>
            <w:highlight w:val="cyan"/>
            <w:shd w:val="clear" w:color="auto" w:fill="66FFFF"/>
            <w:lang w:eastAsia="ja-JP"/>
          </w:rPr>
          <w:t>illuminating surface of a light-signalling devi</w:t>
        </w:r>
      </w:ins>
      <w:ins w:id="58" w:author="TAKUYA MINAGAWA (皆川 拓也) [2]" w:date="2025-02-14T18:23:00Z">
        <w:r w:rsidR="009431D3" w:rsidRPr="004F5EBB">
          <w:rPr>
            <w:rFonts w:hint="eastAsia"/>
            <w:b/>
            <w:bCs/>
            <w:i/>
            <w:iCs/>
            <w:highlight w:val="cyan"/>
            <w:shd w:val="clear" w:color="auto" w:fill="66FFFF"/>
            <w:lang w:eastAsia="ja-JP"/>
          </w:rPr>
          <w:t xml:space="preserve">ce other than a </w:t>
        </w:r>
      </w:ins>
      <w:ins w:id="59" w:author="TAKUYA MINAGAWA (皆川 拓也) [2]" w:date="2025-02-14T18:31:00Z">
        <w:r w:rsidR="00727860" w:rsidRPr="004F5EBB">
          <w:rPr>
            <w:b/>
            <w:bCs/>
            <w:i/>
            <w:iCs/>
            <w:highlight w:val="cyan"/>
            <w:shd w:val="clear" w:color="auto" w:fill="66FFFF"/>
            <w:lang w:eastAsia="ja-JP"/>
          </w:rPr>
          <w:t>retro</w:t>
        </w:r>
      </w:ins>
      <w:ins w:id="60" w:author="TAKUYA MINAGAWA (皆川 拓也) [2]" w:date="2025-02-14T18:23:00Z">
        <w:r w:rsidR="009431D3" w:rsidRPr="004F5EBB">
          <w:rPr>
            <w:rFonts w:hint="eastAsia"/>
            <w:b/>
            <w:bCs/>
            <w:i/>
            <w:iCs/>
            <w:highlight w:val="cyan"/>
            <w:shd w:val="clear" w:color="auto" w:fill="66FFFF"/>
            <w:lang w:eastAsia="ja-JP"/>
          </w:rPr>
          <w:t>-reflector</w:t>
        </w:r>
      </w:ins>
      <w:ins w:id="61" w:author="TAKUYA MINAGAWA (皆川 拓也)" w:date="2025-04-18T16:00:00Z">
        <w:r w:rsidR="000C4C73">
          <w:rPr>
            <w:rFonts w:hint="eastAsia"/>
            <w:b/>
            <w:bCs/>
            <w:i/>
            <w:iCs/>
            <w:highlight w:val="cyan"/>
            <w:shd w:val="clear" w:color="auto" w:fill="66FFFF"/>
            <w:lang w:eastAsia="ja-JP"/>
          </w:rPr>
          <w:t>"</w:t>
        </w:r>
      </w:ins>
      <w:ins w:id="62" w:author="TAKUYA MINAGAWA (皆川 拓也) [2]" w:date="2025-02-14T18:23:00Z">
        <w:r w:rsidR="009431D3" w:rsidRPr="004F5EBB">
          <w:rPr>
            <w:rFonts w:hint="eastAsia"/>
            <w:b/>
            <w:bCs/>
            <w:highlight w:val="cyan"/>
            <w:shd w:val="clear" w:color="auto" w:fill="66FFFF"/>
            <w:lang w:eastAsia="ja-JP"/>
          </w:rPr>
          <w:t xml:space="preserve"> in UN Regulation No. 48</w:t>
        </w:r>
        <w:r w:rsidR="009431D3" w:rsidRPr="004F5EBB">
          <w:rPr>
            <w:rFonts w:hint="eastAsia"/>
            <w:highlight w:val="cyan"/>
            <w:shd w:val="clear" w:color="auto" w:fill="66FFFF"/>
            <w:lang w:eastAsia="ja-JP"/>
          </w:rPr>
          <w:t xml:space="preserve"> </w:t>
        </w:r>
      </w:ins>
      <w:commentRangeEnd w:id="53"/>
      <w:ins w:id="63" w:author="TAKUYA MINAGAWA (皆川 拓也) [2]" w:date="2025-02-14T18:26:00Z">
        <w:r w:rsidR="009431D3" w:rsidRPr="004F5EBB">
          <w:rPr>
            <w:highlight w:val="cyan"/>
          </w:rPr>
          <w:commentReference w:id="53"/>
        </w:r>
      </w:ins>
      <w:r>
        <w:t>shall be applied. If the light emitting surface of the lamp extends over part only of the full aperture of the reflector, then the projection of that part only is taken into account.</w:t>
      </w:r>
    </w:p>
    <w:p w14:paraId="3404DA57" w14:textId="4E7C4C9C" w:rsidR="00AD1078" w:rsidRDefault="006A2EF0" w:rsidP="00727860">
      <w:pPr>
        <w:spacing w:after="120"/>
        <w:ind w:left="2300" w:right="708" w:hanging="1166"/>
        <w:jc w:val="both"/>
        <w:rPr>
          <w:ins w:id="64" w:author="TAKUYA MINAGAWA (皆川 拓也) [2]" w:date="2025-02-14T18:32:00Z"/>
        </w:rPr>
      </w:pPr>
      <w:r>
        <w:tab/>
        <w:t>In the case of a passing-beam headlamp, the illuminating surface is limited by the apparent trace of the cut-off on to the lens. If the reflector and lens are adjustable relative to one another, the mean adjustment should be used;</w:t>
      </w:r>
    </w:p>
    <w:p w14:paraId="72D50C03" w14:textId="3AFF9999" w:rsidR="00727860" w:rsidRPr="002479DB" w:rsidRDefault="00727860" w:rsidP="00727860">
      <w:pPr>
        <w:spacing w:after="120"/>
        <w:ind w:left="2300" w:right="708" w:hanging="1166"/>
        <w:jc w:val="both"/>
        <w:rPr>
          <w:b/>
          <w:bCs/>
          <w:lang w:val="en-US" w:eastAsia="ja-JP"/>
        </w:rPr>
      </w:pPr>
      <w:ins w:id="65" w:author="TAKUYA MINAGAWA (皆川 拓也) [2]" w:date="2025-02-14T18:33:00Z">
        <w:r>
          <w:rPr>
            <w:lang w:val="en-US" w:eastAsia="ja-JP"/>
          </w:rPr>
          <w:tab/>
        </w:r>
        <w:commentRangeStart w:id="66"/>
        <w:r w:rsidRPr="002479DB">
          <w:rPr>
            <w:b/>
            <w:bCs/>
            <w:highlight w:val="cyan"/>
            <w:lang w:val="en-US" w:eastAsia="ja-JP"/>
          </w:rPr>
          <w:t xml:space="preserve">In the case of AFS being installed: where a lighting function is produced by two or more simultaneously operated lighting units, the individual illuminating surfaces, taken together, constitute the illuminating surface to be considered. If a vehicle has separate lighting units providing AFS functionality on left and right side of the vehicle, this definition applies on a given side of the vehicle (for example, in the figure of paragraph 6.22. in UN Regulation No. 48, the individual illuminating surfaces of the lighting units 8, 9 and 11, regarded together and </w:t>
        </w:r>
        <w:proofErr w:type="gramStart"/>
        <w:r w:rsidRPr="002479DB">
          <w:rPr>
            <w:b/>
            <w:bCs/>
            <w:highlight w:val="cyan"/>
            <w:lang w:val="en-US" w:eastAsia="ja-JP"/>
          </w:rPr>
          <w:t>taking into account</w:t>
        </w:r>
        <w:proofErr w:type="gramEnd"/>
        <w:r w:rsidRPr="002479DB">
          <w:rPr>
            <w:b/>
            <w:bCs/>
            <w:highlight w:val="cyan"/>
            <w:lang w:val="en-US" w:eastAsia="ja-JP"/>
          </w:rPr>
          <w:t xml:space="preserve"> their respective location, constitute the illuminating surface to be considered for the </w:t>
        </w:r>
        <w:proofErr w:type="gramStart"/>
        <w:r w:rsidRPr="002479DB">
          <w:rPr>
            <w:b/>
            <w:bCs/>
            <w:highlight w:val="cyan"/>
            <w:lang w:val="en-US" w:eastAsia="ja-JP"/>
          </w:rPr>
          <w:t>right hand</w:t>
        </w:r>
        <w:proofErr w:type="gramEnd"/>
        <w:r w:rsidRPr="002479DB">
          <w:rPr>
            <w:b/>
            <w:bCs/>
            <w:highlight w:val="cyan"/>
            <w:lang w:val="en-US" w:eastAsia="ja-JP"/>
          </w:rPr>
          <w:t xml:space="preserve"> side of the vehicle).</w:t>
        </w:r>
      </w:ins>
      <w:commentRangeEnd w:id="66"/>
      <w:ins w:id="67" w:author="TAKUYA MINAGAWA (皆川 拓也) [2]" w:date="2025-02-14T18:34:00Z">
        <w:r w:rsidRPr="002479DB">
          <w:rPr>
            <w:rStyle w:val="Rimandocommento"/>
            <w:b/>
            <w:bCs/>
          </w:rPr>
          <w:commentReference w:id="66"/>
        </w:r>
      </w:ins>
    </w:p>
    <w:p w14:paraId="317F0E2C" w14:textId="77777777" w:rsidR="006A2EF0" w:rsidRDefault="006A2EF0" w:rsidP="006A2EF0">
      <w:pPr>
        <w:spacing w:after="120"/>
        <w:ind w:left="2300" w:right="708" w:hanging="1166"/>
        <w:jc w:val="both"/>
      </w:pPr>
      <w:r>
        <w:tab/>
        <w:t>In the case where any combination of a headlamp producing the principal passing-beam and additional lighting units or light sources designed to produce bend lighting are operated together, the individual illuminating surfaces, taken together, constitute the illuminating surface.</w:t>
      </w:r>
    </w:p>
    <w:p w14:paraId="724F7CEB" w14:textId="2EFCA557" w:rsidR="006A2EF0" w:rsidRPr="00C04821" w:rsidDel="00727860" w:rsidRDefault="006A2EF0" w:rsidP="006A2EF0">
      <w:pPr>
        <w:spacing w:after="120"/>
        <w:ind w:left="2268" w:right="851" w:hanging="1134"/>
        <w:jc w:val="both"/>
        <w:rPr>
          <w:del w:id="68" w:author="TAKUYA MINAGAWA (皆川 拓也) [2]" w:date="2025-02-14T18:35:00Z"/>
          <w:strike/>
          <w:shd w:val="clear" w:color="auto" w:fill="66FFFF"/>
        </w:rPr>
      </w:pPr>
      <w:commentRangeStart w:id="69"/>
      <w:del w:id="70" w:author="TAKUYA MINAGAWA (皆川 拓也) [2]" w:date="2025-02-14T18:35:00Z">
        <w:r w:rsidRPr="00C04821" w:rsidDel="00727860">
          <w:rPr>
            <w:strike/>
            <w:shd w:val="clear" w:color="auto" w:fill="66FFFF"/>
          </w:rPr>
          <w:delText>2.5.2.</w:delText>
        </w:r>
        <w:r w:rsidRPr="00C04821" w:rsidDel="00727860">
          <w:rPr>
            <w:strike/>
            <w:shd w:val="clear" w:color="auto" w:fill="66FFFF"/>
          </w:rPr>
          <w:tab/>
          <w:delText>"</w:delText>
        </w:r>
        <w:r w:rsidRPr="00C04821" w:rsidDel="00727860">
          <w:rPr>
            <w:i/>
            <w:strike/>
            <w:shd w:val="clear" w:color="auto" w:fill="66FFFF"/>
          </w:rPr>
          <w:delText>Illuminating surface of a light-signalling device other than a retro-reflector</w:delText>
        </w:r>
        <w:r w:rsidRPr="00C04821" w:rsidDel="00727860">
          <w:rPr>
            <w:strike/>
            <w:shd w:val="clear" w:color="auto" w:fill="66FFFF"/>
          </w:rPr>
          <w:delText xml:space="preserve">" (direction indicator lamp, stop lamp, front position lamp, rear position lamp, hazard warning signal, rear fog lamp) means the orthogonal projection of the lamp in a plane perpendicular to its axis of reference and in contact with the exterior </w:delText>
        </w:r>
        <w:r w:rsidRPr="00C04821" w:rsidDel="00727860">
          <w:rPr>
            <w:strike/>
            <w:shd w:val="clear" w:color="auto" w:fill="66FFFF"/>
          </w:rPr>
          <w:lastRenderedPageBreak/>
          <w:delText>light-emitting surface of the lamp, this projection being bounded by the edges of screens situated in this plane, each allowing only 98 per cent of the total luminous intensity of the light to persist in the direction of the axis of reference. To determine the lower, upper and lateral limits of the illuminating surface, only screens with horizontal or vertical edges shall be used;</w:delText>
        </w:r>
      </w:del>
    </w:p>
    <w:p w14:paraId="6E783E23" w14:textId="6818FC93" w:rsidR="006A2EF0" w:rsidRPr="00C04821" w:rsidDel="00727860" w:rsidRDefault="006A2EF0" w:rsidP="006A2EF0">
      <w:pPr>
        <w:spacing w:after="120"/>
        <w:ind w:left="2268" w:right="851" w:hanging="1134"/>
        <w:jc w:val="both"/>
        <w:rPr>
          <w:del w:id="71" w:author="TAKUYA MINAGAWA (皆川 拓也) [2]" w:date="2025-02-14T18:35:00Z"/>
          <w:strike/>
          <w:shd w:val="clear" w:color="auto" w:fill="66FFFF"/>
        </w:rPr>
      </w:pPr>
      <w:del w:id="72" w:author="TAKUYA MINAGAWA (皆川 拓也) [2]" w:date="2025-02-14T18:35:00Z">
        <w:r w:rsidRPr="00C04821" w:rsidDel="00727860">
          <w:rPr>
            <w:strike/>
            <w:shd w:val="clear" w:color="auto" w:fill="66FFFF"/>
          </w:rPr>
          <w:delText>2.5.3.</w:delText>
        </w:r>
        <w:r w:rsidRPr="00C04821" w:rsidDel="00727860">
          <w:rPr>
            <w:i/>
            <w:strike/>
            <w:shd w:val="clear" w:color="auto" w:fill="66FFFF"/>
          </w:rPr>
          <w:tab/>
        </w:r>
        <w:r w:rsidRPr="00C04821" w:rsidDel="00727860">
          <w:rPr>
            <w:strike/>
            <w:shd w:val="clear" w:color="auto" w:fill="66FFFF"/>
          </w:rPr>
          <w:delText>"</w:delText>
        </w:r>
        <w:r w:rsidRPr="00C04821" w:rsidDel="00727860">
          <w:rPr>
            <w:i/>
            <w:strike/>
            <w:shd w:val="clear" w:color="auto" w:fill="66FFFF"/>
          </w:rPr>
          <w:delText>Illuminating surface of a retro-reflector</w:delText>
        </w:r>
        <w:r w:rsidRPr="00C04821" w:rsidDel="00727860">
          <w:rPr>
            <w:strike/>
            <w:shd w:val="clear" w:color="auto" w:fill="66FFFF"/>
          </w:rPr>
          <w:delText>" (para. 2.3.9. above) means the orthogonal projection of a retro-reflector in a plane perpendicular to its axis of reference and delimited by planes continuous to the outermost parts of the retro-reflector's optical system and parallel to that axis. For the purposes of determining the lower, upper and lateral edges of the device, only horizontal and vertical planes shall be considered;</w:delText>
        </w:r>
      </w:del>
    </w:p>
    <w:p w14:paraId="15F4C991" w14:textId="0C61F193" w:rsidR="006A2EF0" w:rsidRPr="00C04821" w:rsidDel="00727860" w:rsidRDefault="006A2EF0" w:rsidP="006A2EF0">
      <w:pPr>
        <w:spacing w:after="120"/>
        <w:ind w:left="2268" w:right="851" w:hanging="1134"/>
        <w:jc w:val="both"/>
        <w:rPr>
          <w:del w:id="73" w:author="TAKUYA MINAGAWA (皆川 拓也) [2]" w:date="2025-02-14T18:35:00Z"/>
          <w:strike/>
          <w:shd w:val="clear" w:color="auto" w:fill="66FFFF"/>
        </w:rPr>
      </w:pPr>
      <w:del w:id="74" w:author="TAKUYA MINAGAWA (皆川 拓也) [2]" w:date="2025-02-14T18:35:00Z">
        <w:r w:rsidRPr="00C04821" w:rsidDel="00727860">
          <w:rPr>
            <w:strike/>
            <w:shd w:val="clear" w:color="auto" w:fill="66FFFF"/>
          </w:rPr>
          <w:delText>2.6.</w:delText>
        </w:r>
        <w:r w:rsidRPr="00C04821" w:rsidDel="00727860">
          <w:rPr>
            <w:strike/>
            <w:shd w:val="clear" w:color="auto" w:fill="66FFFF"/>
          </w:rPr>
          <w:tab/>
          <w:delText>The "</w:delText>
        </w:r>
        <w:r w:rsidRPr="00C04821" w:rsidDel="00727860">
          <w:rPr>
            <w:i/>
            <w:strike/>
            <w:shd w:val="clear" w:color="auto" w:fill="66FFFF"/>
          </w:rPr>
          <w:delText>apparent surface</w:delText>
        </w:r>
        <w:r w:rsidRPr="00C04821" w:rsidDel="00727860">
          <w:rPr>
            <w:strike/>
            <w:shd w:val="clear" w:color="auto" w:fill="66FFFF"/>
          </w:rPr>
          <w:delText xml:space="preserve">" for a defined direction of observation means, at the request of the manufacturer or his duly accredited representative, the orthogonal projection of: </w:delText>
        </w:r>
      </w:del>
    </w:p>
    <w:p w14:paraId="6AE57519" w14:textId="77ED355E" w:rsidR="006A2EF0" w:rsidRPr="00C04821" w:rsidDel="00727860" w:rsidRDefault="006A2EF0" w:rsidP="006A2EF0">
      <w:pPr>
        <w:spacing w:after="120"/>
        <w:ind w:left="2268" w:right="851"/>
        <w:jc w:val="both"/>
        <w:rPr>
          <w:del w:id="75" w:author="TAKUYA MINAGAWA (皆川 拓也) [2]" w:date="2025-02-14T18:35:00Z"/>
          <w:strike/>
          <w:shd w:val="clear" w:color="auto" w:fill="66FFFF"/>
        </w:rPr>
      </w:pPr>
      <w:del w:id="76" w:author="TAKUYA MINAGAWA (皆川 拓也) [2]" w:date="2025-02-14T18:35:00Z">
        <w:r w:rsidRPr="00C04821" w:rsidDel="00727860">
          <w:rPr>
            <w:strike/>
            <w:shd w:val="clear" w:color="auto" w:fill="66FFFF"/>
          </w:rPr>
          <w:delText>Either the boundary of the illuminating surface projected on the exterior surface of the lens (a-b);</w:delText>
        </w:r>
      </w:del>
    </w:p>
    <w:p w14:paraId="7FCA2D79" w14:textId="4EC59BBC" w:rsidR="006A2EF0" w:rsidRPr="00C04821" w:rsidDel="00727860" w:rsidRDefault="006A2EF0" w:rsidP="006A2EF0">
      <w:pPr>
        <w:spacing w:after="120"/>
        <w:ind w:left="2268" w:right="851"/>
        <w:jc w:val="both"/>
        <w:rPr>
          <w:del w:id="77" w:author="TAKUYA MINAGAWA (皆川 拓也) [2]" w:date="2025-02-14T18:35:00Z"/>
          <w:strike/>
          <w:shd w:val="clear" w:color="auto" w:fill="66FFFF"/>
        </w:rPr>
      </w:pPr>
      <w:del w:id="78" w:author="TAKUYA MINAGAWA (皆川 拓也) [2]" w:date="2025-02-14T18:35:00Z">
        <w:r w:rsidRPr="00C04821" w:rsidDel="00727860">
          <w:rPr>
            <w:strike/>
            <w:shd w:val="clear" w:color="auto" w:fill="66FFFF"/>
          </w:rPr>
          <w:delText>Or the light-emitting surface (c-d);</w:delText>
        </w:r>
      </w:del>
    </w:p>
    <w:p w14:paraId="0A3F82A8" w14:textId="7033DFBD" w:rsidR="006A2EF0" w:rsidRPr="00C04821" w:rsidDel="00727860" w:rsidRDefault="006A2EF0" w:rsidP="006A2EF0">
      <w:pPr>
        <w:spacing w:after="120"/>
        <w:ind w:left="2268" w:right="851"/>
        <w:jc w:val="both"/>
        <w:rPr>
          <w:del w:id="79" w:author="TAKUYA MINAGAWA (皆川 拓也) [2]" w:date="2025-02-14T18:35:00Z"/>
          <w:strike/>
          <w:shd w:val="clear" w:color="auto" w:fill="66FFFF"/>
        </w:rPr>
      </w:pPr>
      <w:del w:id="80" w:author="TAKUYA MINAGAWA (皆川 拓也) [2]" w:date="2025-02-14T18:35:00Z">
        <w:r w:rsidRPr="00C04821" w:rsidDel="00727860">
          <w:rPr>
            <w:strike/>
            <w:shd w:val="clear" w:color="auto" w:fill="66FFFF"/>
          </w:rPr>
          <w:delText>In a plane perpendicular to the direction of observation and tangential to the most exterior point of the lens (see Annex 3 to this Regulation);</w:delText>
        </w:r>
      </w:del>
    </w:p>
    <w:p w14:paraId="418418B5" w14:textId="55A41800" w:rsidR="006A2EF0" w:rsidDel="00727860" w:rsidRDefault="006A2EF0" w:rsidP="006A2EF0">
      <w:pPr>
        <w:spacing w:after="120"/>
        <w:ind w:left="2268" w:right="851" w:hanging="1134"/>
        <w:jc w:val="both"/>
        <w:rPr>
          <w:del w:id="81" w:author="TAKUYA MINAGAWA (皆川 拓也) [2]" w:date="2025-02-14T18:35:00Z"/>
        </w:rPr>
      </w:pPr>
      <w:del w:id="82" w:author="TAKUYA MINAGAWA (皆川 拓也) [2]" w:date="2025-02-14T18:35:00Z">
        <w:r w:rsidRPr="00C04821" w:rsidDel="00727860">
          <w:rPr>
            <w:strike/>
            <w:shd w:val="clear" w:color="auto" w:fill="66FFFF"/>
          </w:rPr>
          <w:delText>2.7.</w:delText>
        </w:r>
        <w:r w:rsidRPr="00C04821" w:rsidDel="00727860">
          <w:rPr>
            <w:strike/>
            <w:shd w:val="clear" w:color="auto" w:fill="66FFFF"/>
          </w:rPr>
          <w:tab/>
          <w:delText>"</w:delText>
        </w:r>
        <w:r w:rsidRPr="00C04821" w:rsidDel="00727860">
          <w:rPr>
            <w:i/>
            <w:strike/>
            <w:shd w:val="clear" w:color="auto" w:fill="66FFFF"/>
          </w:rPr>
          <w:delText>Centre of reference</w:delText>
        </w:r>
        <w:r w:rsidRPr="00C04821" w:rsidDel="00727860">
          <w:rPr>
            <w:strike/>
            <w:shd w:val="clear" w:color="auto" w:fill="66FFFF"/>
          </w:rPr>
          <w:delText>" means the intersection of the axis of reference with the exterior light-emitting surface; it is specified by the manufacturer of the lamp;</w:delText>
        </w:r>
        <w:commentRangeEnd w:id="69"/>
        <w:r w:rsidR="00727860" w:rsidDel="00727860">
          <w:rPr>
            <w:rStyle w:val="Rimandocommento"/>
          </w:rPr>
          <w:commentReference w:id="69"/>
        </w:r>
      </w:del>
    </w:p>
    <w:p w14:paraId="03B4C202" w14:textId="21DFDE5E" w:rsidR="006A2EF0" w:rsidRDefault="006A2EF0" w:rsidP="006A2EF0">
      <w:pPr>
        <w:spacing w:after="120"/>
        <w:ind w:left="2268" w:right="851" w:hanging="1134"/>
        <w:jc w:val="both"/>
      </w:pPr>
      <w:del w:id="83" w:author="TAKUYA MINAGAWA (皆川 拓也) [2]" w:date="2025-02-14T18:35:00Z">
        <w:r w:rsidRPr="00C04821" w:rsidDel="00F87E9D">
          <w:rPr>
            <w:strike/>
            <w:shd w:val="clear" w:color="auto" w:fill="66FFFF"/>
          </w:rPr>
          <w:delText>2.8.</w:delText>
        </w:r>
      </w:del>
      <w:ins w:id="84" w:author="TAKUYA MINAGAWA (皆川 拓也) [2]" w:date="2025-02-14T18:36:00Z">
        <w:r w:rsidR="00F87E9D" w:rsidRPr="00F87E9D">
          <w:rPr>
            <w:b/>
            <w:bCs/>
            <w:shd w:val="clear" w:color="auto" w:fill="66FFFF"/>
            <w:lang w:eastAsia="ja-JP"/>
          </w:rPr>
          <w:t xml:space="preserve"> </w:t>
        </w:r>
        <w:r w:rsidR="00F87E9D">
          <w:rPr>
            <w:b/>
            <w:bCs/>
            <w:shd w:val="clear" w:color="auto" w:fill="66FFFF"/>
            <w:lang w:eastAsia="ja-JP"/>
          </w:rPr>
          <w:t>2.5.</w:t>
        </w:r>
      </w:ins>
      <w:r>
        <w:tab/>
        <w:t>"</w:t>
      </w:r>
      <w:r>
        <w:rPr>
          <w:i/>
        </w:rPr>
        <w:t>Extreme outer edge</w:t>
      </w:r>
      <w:r>
        <w:t>"</w:t>
      </w:r>
      <w:r w:rsidRPr="00B26C47">
        <w:rPr>
          <w:strike/>
          <w:highlight w:val="yellow"/>
        </w:rPr>
        <w:t>,</w:t>
      </w:r>
      <w:r>
        <w:t xml:space="preserve"> on either side of the vehicle</w:t>
      </w:r>
      <w:r w:rsidR="00B26C47" w:rsidRPr="00B26C47">
        <w:rPr>
          <w:rFonts w:hint="eastAsia"/>
          <w:highlight w:val="yellow"/>
          <w:lang w:eastAsia="ja-JP"/>
        </w:rPr>
        <w:t>,</w:t>
      </w:r>
      <w:r>
        <w:t xml:space="preserve"> means the plane parallel to the median longitudinal plane of the vehicle and touching the lateral extremity of the vehicle, disregarding the projection or projections:</w:t>
      </w:r>
    </w:p>
    <w:p w14:paraId="48836991" w14:textId="4BE1D895" w:rsidR="006A2EF0" w:rsidRDefault="006A2EF0" w:rsidP="006A2EF0">
      <w:pPr>
        <w:spacing w:after="120"/>
        <w:ind w:left="2268" w:right="851" w:hanging="1134"/>
        <w:jc w:val="both"/>
      </w:pPr>
      <w:del w:id="85" w:author="TAKUYA MINAGAWA (皆川 拓也) [2]" w:date="2025-02-14T18:36:00Z">
        <w:r w:rsidRPr="00C04821" w:rsidDel="00F87E9D">
          <w:rPr>
            <w:strike/>
            <w:shd w:val="clear" w:color="auto" w:fill="66FFFF"/>
          </w:rPr>
          <w:delText>2.8.1.</w:delText>
        </w:r>
      </w:del>
      <w:ins w:id="86" w:author="TAKUYA MINAGAWA (皆川 拓也) [2]" w:date="2025-02-14T18:37:00Z">
        <w:r w:rsidR="00F87E9D" w:rsidRPr="00F87E9D">
          <w:rPr>
            <w:b/>
            <w:bCs/>
            <w:shd w:val="clear" w:color="auto" w:fill="66FFFF"/>
            <w:lang w:eastAsia="ja-JP"/>
          </w:rPr>
          <w:t xml:space="preserve"> </w:t>
        </w:r>
        <w:r w:rsidR="00F87E9D">
          <w:rPr>
            <w:b/>
            <w:bCs/>
            <w:shd w:val="clear" w:color="auto" w:fill="66FFFF"/>
            <w:lang w:eastAsia="ja-JP"/>
          </w:rPr>
          <w:t>2.5.1.</w:t>
        </w:r>
      </w:ins>
      <w:r>
        <w:tab/>
        <w:t>Of rear-view mirrors;</w:t>
      </w:r>
    </w:p>
    <w:p w14:paraId="7475CB45" w14:textId="2401FCDB" w:rsidR="006A2EF0" w:rsidRDefault="006A2EF0" w:rsidP="006A2EF0">
      <w:pPr>
        <w:spacing w:after="120"/>
        <w:ind w:left="2268" w:right="851" w:hanging="1134"/>
        <w:jc w:val="both"/>
      </w:pPr>
      <w:del w:id="87" w:author="TAKUYA MINAGAWA (皆川 拓也) [2]" w:date="2025-02-14T18:37:00Z">
        <w:r w:rsidRPr="00C04821" w:rsidDel="00F87E9D">
          <w:rPr>
            <w:strike/>
            <w:shd w:val="clear" w:color="auto" w:fill="66FFFF"/>
          </w:rPr>
          <w:delText>2.8.2.</w:delText>
        </w:r>
      </w:del>
      <w:ins w:id="88" w:author="TAKUYA MINAGAWA (皆川 拓也) [2]" w:date="2025-02-14T18:37:00Z">
        <w:r w:rsidR="00F87E9D" w:rsidRPr="00F87E9D">
          <w:rPr>
            <w:b/>
            <w:bCs/>
            <w:shd w:val="clear" w:color="auto" w:fill="66FFFF"/>
            <w:lang w:eastAsia="ja-JP"/>
          </w:rPr>
          <w:t xml:space="preserve"> </w:t>
        </w:r>
        <w:r w:rsidR="00F87E9D">
          <w:rPr>
            <w:b/>
            <w:bCs/>
            <w:shd w:val="clear" w:color="auto" w:fill="66FFFF"/>
            <w:lang w:eastAsia="ja-JP"/>
          </w:rPr>
          <w:t>2.5.2.</w:t>
        </w:r>
      </w:ins>
      <w:r>
        <w:tab/>
        <w:t xml:space="preserve">Of </w:t>
      </w:r>
      <w:commentRangeStart w:id="89"/>
      <w:del w:id="90" w:author="TAKUYA MINAGAWA (皆川 拓也) [2]" w:date="2025-02-19T11:58:00Z">
        <w:r w:rsidRPr="00A1528E" w:rsidDel="00A1528E">
          <w:rPr>
            <w:strike/>
            <w:highlight w:val="cyan"/>
          </w:rPr>
          <w:delText>direction indicator</w:delText>
        </w:r>
        <w:r w:rsidRPr="00A1528E" w:rsidDel="00A1528E">
          <w:rPr>
            <w:highlight w:val="cyan"/>
          </w:rPr>
          <w:delText xml:space="preserve"> </w:delText>
        </w:r>
      </w:del>
      <w:ins w:id="91" w:author="TAKUYA MINAGAWA (皆川 拓也) [2]" w:date="2025-02-19T11:57:00Z">
        <w:r w:rsidR="00A1528E" w:rsidRPr="00A1528E">
          <w:rPr>
            <w:rFonts w:hint="eastAsia"/>
            <w:b/>
            <w:bCs/>
            <w:highlight w:val="cyan"/>
            <w:lang w:eastAsia="ja-JP"/>
          </w:rPr>
          <w:t>direct</w:t>
        </w:r>
      </w:ins>
      <w:ins w:id="92" w:author="TAKUYA MINAGAWA (皆川 拓也) [2]" w:date="2025-02-19T11:58:00Z">
        <w:r w:rsidR="00A1528E" w:rsidRPr="00A1528E">
          <w:rPr>
            <w:rFonts w:hint="eastAsia"/>
            <w:b/>
            <w:bCs/>
            <w:highlight w:val="cyan"/>
            <w:lang w:eastAsia="ja-JP"/>
          </w:rPr>
          <w:t>ion-indicator</w:t>
        </w:r>
        <w:r w:rsidR="00A1528E">
          <w:rPr>
            <w:rFonts w:hint="eastAsia"/>
            <w:lang w:eastAsia="ja-JP"/>
          </w:rPr>
          <w:t xml:space="preserve"> </w:t>
        </w:r>
        <w:commentRangeEnd w:id="89"/>
        <w:r w:rsidR="00A1528E">
          <w:rPr>
            <w:rStyle w:val="Rimandocommento"/>
          </w:rPr>
          <w:commentReference w:id="89"/>
        </w:r>
      </w:ins>
      <w:r>
        <w:t>lamps;</w:t>
      </w:r>
    </w:p>
    <w:p w14:paraId="66040FF9" w14:textId="38C86F5B" w:rsidR="006A2EF0" w:rsidRDefault="006A2EF0" w:rsidP="006A2EF0">
      <w:pPr>
        <w:spacing w:after="120"/>
        <w:ind w:left="2268" w:right="851" w:hanging="1134"/>
        <w:jc w:val="both"/>
      </w:pPr>
      <w:del w:id="93" w:author="TAKUYA MINAGAWA (皆川 拓也) [2]" w:date="2025-02-14T18:37:00Z">
        <w:r w:rsidRPr="00C04821" w:rsidDel="00F87E9D">
          <w:rPr>
            <w:strike/>
            <w:shd w:val="clear" w:color="auto" w:fill="66FFFF"/>
          </w:rPr>
          <w:delText>2.8.3.</w:delText>
        </w:r>
      </w:del>
      <w:ins w:id="94" w:author="TAKUYA MINAGAWA (皆川 拓也) [2]" w:date="2025-02-14T18:37:00Z">
        <w:r w:rsidR="00F87E9D" w:rsidRPr="00F87E9D">
          <w:rPr>
            <w:b/>
            <w:bCs/>
            <w:shd w:val="clear" w:color="auto" w:fill="66FFFF"/>
            <w:lang w:eastAsia="ja-JP"/>
          </w:rPr>
          <w:t xml:space="preserve"> </w:t>
        </w:r>
        <w:r w:rsidR="00F87E9D">
          <w:rPr>
            <w:b/>
            <w:bCs/>
            <w:shd w:val="clear" w:color="auto" w:fill="66FFFF"/>
            <w:lang w:eastAsia="ja-JP"/>
          </w:rPr>
          <w:t>2.5.3.</w:t>
        </w:r>
      </w:ins>
      <w:r>
        <w:tab/>
        <w:t>Of front and rear position lamps and retro-reflectors;</w:t>
      </w:r>
    </w:p>
    <w:p w14:paraId="44E5B1AD" w14:textId="2991DA22" w:rsidR="006A2EF0" w:rsidRDefault="006A2EF0" w:rsidP="006A2EF0">
      <w:pPr>
        <w:spacing w:after="120"/>
        <w:ind w:left="2268" w:right="851" w:hanging="1134"/>
        <w:jc w:val="both"/>
      </w:pPr>
      <w:del w:id="95" w:author="TAKUYA MINAGAWA (皆川 拓也) [2]" w:date="2025-02-14T18:37:00Z">
        <w:r w:rsidRPr="00C04821" w:rsidDel="00F87E9D">
          <w:rPr>
            <w:strike/>
            <w:shd w:val="clear" w:color="auto" w:fill="66FFFF"/>
          </w:rPr>
          <w:delText>2.9.</w:delText>
        </w:r>
      </w:del>
      <w:ins w:id="96" w:author="TAKUYA MINAGAWA (皆川 拓也) [2]" w:date="2025-02-14T18:37:00Z">
        <w:r w:rsidR="00F97304" w:rsidRPr="00F97304">
          <w:rPr>
            <w:b/>
            <w:bCs/>
            <w:shd w:val="clear" w:color="auto" w:fill="66FFFF"/>
            <w:lang w:eastAsia="ja-JP"/>
          </w:rPr>
          <w:t xml:space="preserve"> </w:t>
        </w:r>
        <w:r w:rsidR="00F97304">
          <w:rPr>
            <w:b/>
            <w:bCs/>
            <w:shd w:val="clear" w:color="auto" w:fill="66FFFF"/>
            <w:lang w:eastAsia="ja-JP"/>
          </w:rPr>
          <w:t>2.6.</w:t>
        </w:r>
      </w:ins>
      <w:r>
        <w:tab/>
        <w:t>"</w:t>
      </w:r>
      <w:r>
        <w:rPr>
          <w:i/>
        </w:rPr>
        <w:t>Over-all width</w:t>
      </w:r>
      <w:r>
        <w:t>" means the distance between the two vertical planes</w:t>
      </w:r>
      <w:del w:id="97" w:author="TAKUYA MINAGAWA (皆川 拓也) [2]" w:date="2025-02-14T18:41:00Z">
        <w:r w:rsidDel="00F97304">
          <w:delText xml:space="preserve"> </w:delText>
        </w:r>
        <w:commentRangeStart w:id="98"/>
        <w:r w:rsidRPr="00F97304" w:rsidDel="00F97304">
          <w:rPr>
            <w:strike/>
            <w:highlight w:val="cyan"/>
          </w:rPr>
          <w:delText>defined in paragraph 2.8. above</w:delText>
        </w:r>
      </w:del>
      <w:ins w:id="99" w:author="TAKUYA MINAGAWA (皆川 拓也) [2]" w:date="2025-02-14T18:41:00Z">
        <w:r w:rsidR="00F97304" w:rsidRPr="00F97304">
          <w:rPr>
            <w:rFonts w:hint="eastAsia"/>
            <w:highlight w:val="cyan"/>
            <w:lang w:eastAsia="ja-JP"/>
          </w:rPr>
          <w:t xml:space="preserve"> </w:t>
        </w:r>
      </w:ins>
      <w:ins w:id="100" w:author="TAKUYA MINAGAWA (皆川 拓也) [2]" w:date="2025-02-14T18:42:00Z">
        <w:r w:rsidR="00F97304" w:rsidRPr="00F97304">
          <w:rPr>
            <w:rFonts w:hint="eastAsia"/>
            <w:b/>
            <w:bCs/>
            <w:highlight w:val="cyan"/>
            <w:lang w:eastAsia="ja-JP"/>
          </w:rPr>
          <w:t xml:space="preserve">as per the definition of </w:t>
        </w:r>
      </w:ins>
      <w:ins w:id="101" w:author="TAKUYA MINAGAWA (皆川 拓也)" w:date="2025-04-18T16:01:00Z">
        <w:r w:rsidR="000C4C73">
          <w:rPr>
            <w:rFonts w:hint="eastAsia"/>
            <w:b/>
            <w:bCs/>
            <w:highlight w:val="cyan"/>
            <w:lang w:eastAsia="ja-JP"/>
          </w:rPr>
          <w:t>"</w:t>
        </w:r>
      </w:ins>
      <w:ins w:id="102" w:author="TAKUYA MINAGAWA (皆川 拓也) [2]" w:date="2025-02-14T18:42:00Z">
        <w:r w:rsidR="00F97304" w:rsidRPr="00F97304">
          <w:rPr>
            <w:rFonts w:hint="eastAsia"/>
            <w:b/>
            <w:bCs/>
            <w:i/>
            <w:iCs/>
            <w:highlight w:val="cyan"/>
            <w:lang w:eastAsia="ja-JP"/>
          </w:rPr>
          <w:t>extreme outer edge</w:t>
        </w:r>
      </w:ins>
      <w:ins w:id="103" w:author="TAKUYA MINAGAWA (皆川 拓也)" w:date="2025-04-18T16:01:00Z">
        <w:r w:rsidR="000C4C73">
          <w:rPr>
            <w:rFonts w:hint="eastAsia"/>
            <w:b/>
            <w:bCs/>
            <w:i/>
            <w:iCs/>
            <w:highlight w:val="cyan"/>
            <w:lang w:eastAsia="ja-JP"/>
          </w:rPr>
          <w:t>"</w:t>
        </w:r>
      </w:ins>
      <w:ins w:id="104" w:author="TAKUYA MINAGAWA (皆川 拓也) [2]" w:date="2025-02-14T18:42:00Z">
        <w:r w:rsidR="00F97304" w:rsidRPr="00F97304">
          <w:rPr>
            <w:rFonts w:hint="eastAsia"/>
            <w:b/>
            <w:bCs/>
            <w:highlight w:val="cyan"/>
            <w:lang w:eastAsia="ja-JP"/>
          </w:rPr>
          <w:t xml:space="preserve"> of this Regulation</w:t>
        </w:r>
      </w:ins>
      <w:commentRangeEnd w:id="98"/>
      <w:ins w:id="105" w:author="TAKUYA MINAGAWA (皆川 拓也) [2]" w:date="2025-02-14T18:45:00Z">
        <w:r w:rsidR="00F97304">
          <w:rPr>
            <w:rStyle w:val="Rimandocommento"/>
          </w:rPr>
          <w:commentReference w:id="98"/>
        </w:r>
      </w:ins>
      <w:r>
        <w:t>;</w:t>
      </w:r>
    </w:p>
    <w:p w14:paraId="3ADE1B1B" w14:textId="19DB67B5" w:rsidR="006A2EF0" w:rsidRPr="005F6278" w:rsidRDefault="006A2EF0" w:rsidP="006A2EF0">
      <w:pPr>
        <w:pStyle w:val="para"/>
        <w:ind w:right="708"/>
        <w:rPr>
          <w:bCs/>
          <w:strike/>
          <w:szCs w:val="23"/>
        </w:rPr>
      </w:pPr>
      <w:commentRangeStart w:id="106"/>
      <w:del w:id="107" w:author="TAKUYA MINAGAWA (皆川 拓也) [2]" w:date="2025-02-14T18:44:00Z">
        <w:r w:rsidRPr="00F97304" w:rsidDel="00F97304">
          <w:rPr>
            <w:strike/>
            <w:szCs w:val="23"/>
            <w:highlight w:val="cyan"/>
          </w:rPr>
          <w:delText>2.10.</w:delText>
        </w:r>
        <w:r w:rsidRPr="00F97304" w:rsidDel="00F97304">
          <w:rPr>
            <w:bCs/>
            <w:strike/>
            <w:szCs w:val="23"/>
            <w:highlight w:val="cyan"/>
          </w:rPr>
          <w:tab/>
          <w:delText>"</w:delText>
        </w:r>
        <w:r w:rsidRPr="00F97304" w:rsidDel="00F97304">
          <w:rPr>
            <w:i/>
            <w:strike/>
            <w:highlight w:val="cyan"/>
          </w:rPr>
          <w:delText>Colour of the light emitted from the device</w:delText>
        </w:r>
        <w:r w:rsidRPr="00F97304" w:rsidDel="00F97304">
          <w:rPr>
            <w:bCs/>
            <w:strike/>
            <w:szCs w:val="23"/>
            <w:highlight w:val="cyan"/>
          </w:rPr>
          <w:delText xml:space="preserve">". The </w:delText>
        </w:r>
        <w:r w:rsidRPr="00F97304" w:rsidDel="00F97304">
          <w:rPr>
            <w:strike/>
            <w:highlight w:val="cyan"/>
          </w:rPr>
          <w:delText>definitions</w:delText>
        </w:r>
        <w:r w:rsidRPr="00F97304" w:rsidDel="00F97304">
          <w:rPr>
            <w:bCs/>
            <w:strike/>
            <w:szCs w:val="23"/>
            <w:highlight w:val="cyan"/>
          </w:rPr>
          <w:delText xml:space="preserve"> of the colour of the light emitted given in UN Regulation No. 48 and its series of amendments in force at the time of application for type approval shall apply to this Regulation.</w:delText>
        </w:r>
      </w:del>
      <w:commentRangeEnd w:id="106"/>
      <w:r w:rsidR="00F97304">
        <w:rPr>
          <w:rStyle w:val="Rimandocommento"/>
        </w:rPr>
        <w:commentReference w:id="106"/>
      </w:r>
    </w:p>
    <w:p w14:paraId="75C2ABCE" w14:textId="5C7B7AC2" w:rsidR="006A2EF0" w:rsidRDefault="006A2EF0" w:rsidP="006A2EF0">
      <w:pPr>
        <w:pStyle w:val="para"/>
        <w:ind w:right="708"/>
        <w:rPr>
          <w:bCs/>
        </w:rPr>
      </w:pPr>
      <w:del w:id="108" w:author="TAKUYA MINAGAWA (皆川 拓也) [2]" w:date="2025-02-14T18:46:00Z">
        <w:r w:rsidRPr="00C04821" w:rsidDel="00F97304">
          <w:rPr>
            <w:strike/>
            <w:shd w:val="clear" w:color="auto" w:fill="66FFFF"/>
          </w:rPr>
          <w:delText>2.11.</w:delText>
        </w:r>
      </w:del>
      <w:ins w:id="109" w:author="TAKUYA MINAGAWA (皆川 拓也) [2]" w:date="2025-02-14T18:46:00Z">
        <w:r w:rsidR="00F97304" w:rsidRPr="00F97304">
          <w:rPr>
            <w:b/>
            <w:shd w:val="clear" w:color="auto" w:fill="66FFFF"/>
            <w:lang w:eastAsia="ja-JP"/>
          </w:rPr>
          <w:t xml:space="preserve"> </w:t>
        </w:r>
        <w:r w:rsidR="00F97304">
          <w:rPr>
            <w:b/>
            <w:shd w:val="clear" w:color="auto" w:fill="66FFFF"/>
            <w:lang w:eastAsia="ja-JP"/>
          </w:rPr>
          <w:t>2.7.</w:t>
        </w:r>
      </w:ins>
      <w:r>
        <w:rPr>
          <w:bCs/>
        </w:rPr>
        <w:tab/>
        <w:t>"</w:t>
      </w:r>
      <w:r>
        <w:rPr>
          <w:bCs/>
          <w:i/>
        </w:rPr>
        <w:t>Gross vehicle mass</w:t>
      </w:r>
      <w:r>
        <w:rPr>
          <w:bCs/>
        </w:rPr>
        <w:t>" or "</w:t>
      </w:r>
      <w:r>
        <w:rPr>
          <w:bCs/>
          <w:szCs w:val="23"/>
        </w:rPr>
        <w:t>maximum</w:t>
      </w:r>
      <w:r>
        <w:rPr>
          <w:bCs/>
        </w:rPr>
        <w:t xml:space="preserve"> mass" means the technically permissible maximum laden mass as declared by the manufacturer.</w:t>
      </w:r>
    </w:p>
    <w:p w14:paraId="4845E53D" w14:textId="5B699251" w:rsidR="006A2EF0" w:rsidRDefault="006A2EF0" w:rsidP="006A2EF0">
      <w:pPr>
        <w:pStyle w:val="para"/>
        <w:ind w:right="708"/>
        <w:rPr>
          <w:bCs/>
        </w:rPr>
      </w:pPr>
      <w:del w:id="110" w:author="TAKUYA MINAGAWA (皆川 拓也) [2]" w:date="2025-02-14T18:46:00Z">
        <w:r w:rsidRPr="00C04821" w:rsidDel="00F97304">
          <w:rPr>
            <w:strike/>
            <w:shd w:val="clear" w:color="auto" w:fill="66FFFF"/>
          </w:rPr>
          <w:delText>2.12.</w:delText>
        </w:r>
      </w:del>
      <w:ins w:id="111" w:author="TAKUYA MINAGAWA (皆川 拓也) [2]" w:date="2025-02-14T18:46:00Z">
        <w:r w:rsidR="00F97304" w:rsidRPr="00F97304">
          <w:rPr>
            <w:b/>
            <w:shd w:val="clear" w:color="auto" w:fill="66FFFF"/>
            <w:lang w:eastAsia="ja-JP"/>
          </w:rPr>
          <w:t xml:space="preserve"> </w:t>
        </w:r>
        <w:r w:rsidR="00F97304">
          <w:rPr>
            <w:b/>
            <w:shd w:val="clear" w:color="auto" w:fill="66FFFF"/>
            <w:lang w:eastAsia="ja-JP"/>
          </w:rPr>
          <w:t>2.8.</w:t>
        </w:r>
      </w:ins>
      <w:r>
        <w:rPr>
          <w:bCs/>
        </w:rPr>
        <w:tab/>
        <w:t>"</w:t>
      </w:r>
      <w:r>
        <w:rPr>
          <w:bCs/>
          <w:i/>
        </w:rPr>
        <w:t>Laden</w:t>
      </w:r>
      <w:r>
        <w:rPr>
          <w:bCs/>
        </w:rPr>
        <w:t>" means so loaded as to attain the gross vehicle mass</w:t>
      </w:r>
      <w:del w:id="112" w:author="TAKUYA MINAGAWA (皆川 拓也) [2]" w:date="2025-02-14T18:48:00Z">
        <w:r w:rsidDel="004A20FE">
          <w:rPr>
            <w:bCs/>
          </w:rPr>
          <w:delText xml:space="preserve"> </w:delText>
        </w:r>
        <w:commentRangeStart w:id="113"/>
        <w:r w:rsidRPr="00F97304" w:rsidDel="004A20FE">
          <w:rPr>
            <w:bCs/>
            <w:strike/>
            <w:highlight w:val="cyan"/>
          </w:rPr>
          <w:delText xml:space="preserve">as defined in paragraph </w:delText>
        </w:r>
        <w:r w:rsidRPr="00F97304" w:rsidDel="004A20FE">
          <w:rPr>
            <w:strike/>
            <w:highlight w:val="cyan"/>
          </w:rPr>
          <w:delText>2.11.</w:delText>
        </w:r>
        <w:r w:rsidRPr="00F97304" w:rsidDel="004A20FE">
          <w:rPr>
            <w:bCs/>
            <w:strike/>
            <w:highlight w:val="cyan"/>
          </w:rPr>
          <w:delText xml:space="preserve"> above</w:delText>
        </w:r>
      </w:del>
      <w:commentRangeEnd w:id="113"/>
      <w:r w:rsidR="004A20FE">
        <w:rPr>
          <w:rStyle w:val="Rimandocommento"/>
        </w:rPr>
        <w:commentReference w:id="113"/>
      </w:r>
      <w:r>
        <w:rPr>
          <w:bCs/>
        </w:rPr>
        <w:t>.</w:t>
      </w:r>
    </w:p>
    <w:p w14:paraId="3C78221D" w14:textId="35FDC63A" w:rsidR="006A2EF0" w:rsidRDefault="006A2EF0" w:rsidP="006A2EF0">
      <w:pPr>
        <w:pStyle w:val="para"/>
        <w:ind w:right="708"/>
      </w:pPr>
      <w:del w:id="114" w:author="TAKUYA MINAGAWA (皆川 拓也) [2]" w:date="2025-02-14T18:48:00Z">
        <w:r w:rsidRPr="00C04821" w:rsidDel="004A20FE">
          <w:rPr>
            <w:bCs/>
            <w:strike/>
            <w:shd w:val="clear" w:color="auto" w:fill="66FFFF"/>
          </w:rPr>
          <w:delText>2.13.</w:delText>
        </w:r>
      </w:del>
      <w:ins w:id="115" w:author="TAKUYA MINAGAWA (皆川 拓也) [2]" w:date="2025-02-14T18:48:00Z">
        <w:r w:rsidR="004A20FE" w:rsidRPr="004A20FE">
          <w:rPr>
            <w:b/>
            <w:bCs/>
            <w:shd w:val="clear" w:color="auto" w:fill="66FFFF"/>
            <w:lang w:eastAsia="ja-JP"/>
          </w:rPr>
          <w:t xml:space="preserve"> </w:t>
        </w:r>
        <w:r w:rsidR="004A20FE">
          <w:rPr>
            <w:b/>
            <w:bCs/>
            <w:shd w:val="clear" w:color="auto" w:fill="66FFFF"/>
            <w:lang w:eastAsia="ja-JP"/>
          </w:rPr>
          <w:t>2.9.</w:t>
        </w:r>
      </w:ins>
      <w:r>
        <w:tab/>
        <w:t>"</w:t>
      </w:r>
      <w:r>
        <w:rPr>
          <w:i/>
        </w:rPr>
        <w:t>Horizontal inclination</w:t>
      </w:r>
      <w:r>
        <w:t>" means the angle created between the beam pattern when the motorcycle is set as specified in paragraph 5.4. of this Regulation, and the beam pattern when the motorcycle is banked (see drawing in Annex </w:t>
      </w:r>
      <w:r w:rsidRPr="00836C4F">
        <w:rPr>
          <w:highlight w:val="cyan"/>
        </w:rPr>
        <w:t>6</w:t>
      </w:r>
      <w:r>
        <w:t>);</w:t>
      </w:r>
    </w:p>
    <w:p w14:paraId="67C17AEA" w14:textId="4B769020" w:rsidR="006A2EF0" w:rsidRDefault="006A2EF0" w:rsidP="006A2EF0">
      <w:pPr>
        <w:pStyle w:val="para"/>
        <w:ind w:right="708"/>
      </w:pPr>
      <w:del w:id="116" w:author="TAKUYA MINAGAWA (皆川 拓也) [2]" w:date="2025-02-14T18:57:00Z">
        <w:r w:rsidRPr="00C04821" w:rsidDel="00F92ED0">
          <w:rPr>
            <w:bCs/>
            <w:strike/>
            <w:shd w:val="clear" w:color="auto" w:fill="66FFFF"/>
          </w:rPr>
          <w:delText>2.14.</w:delText>
        </w:r>
      </w:del>
      <w:ins w:id="117" w:author="TAKUYA MINAGAWA (皆川 拓也) [2]" w:date="2025-02-14T18:57:00Z">
        <w:r w:rsidR="00F92ED0" w:rsidRPr="00F92ED0">
          <w:rPr>
            <w:b/>
            <w:bCs/>
            <w:shd w:val="clear" w:color="auto" w:fill="66FFFF"/>
            <w:lang w:eastAsia="ja-JP"/>
          </w:rPr>
          <w:t xml:space="preserve"> </w:t>
        </w:r>
        <w:r w:rsidR="00F92ED0">
          <w:rPr>
            <w:b/>
            <w:bCs/>
            <w:shd w:val="clear" w:color="auto" w:fill="66FFFF"/>
            <w:lang w:eastAsia="ja-JP"/>
          </w:rPr>
          <w:t>2.10.</w:t>
        </w:r>
      </w:ins>
      <w:r>
        <w:tab/>
        <w:t>"</w:t>
      </w:r>
      <w:r>
        <w:rPr>
          <w:i/>
        </w:rPr>
        <w:t>Horizontal inclination adjustment system (HIAS)</w:t>
      </w:r>
      <w:r>
        <w:t>" means a device that adjusts the horizontal inclination of the headlamp towards zero;</w:t>
      </w:r>
    </w:p>
    <w:p w14:paraId="04954EAF" w14:textId="63AA6846" w:rsidR="006A2EF0" w:rsidRDefault="006A2EF0" w:rsidP="006A2EF0">
      <w:pPr>
        <w:pStyle w:val="para"/>
        <w:ind w:right="708"/>
      </w:pPr>
      <w:del w:id="118" w:author="TAKUYA MINAGAWA (皆川 拓也) [2]" w:date="2025-02-14T18:58:00Z">
        <w:r w:rsidRPr="00C04821" w:rsidDel="00A868E5">
          <w:rPr>
            <w:bCs/>
            <w:strike/>
            <w:shd w:val="clear" w:color="auto" w:fill="66FFFF"/>
          </w:rPr>
          <w:delText>2.15.</w:delText>
        </w:r>
      </w:del>
      <w:ins w:id="119" w:author="TAKUYA MINAGAWA (皆川 拓也) [2]" w:date="2025-02-14T18:58:00Z">
        <w:r w:rsidR="00A868E5" w:rsidRPr="00A868E5">
          <w:rPr>
            <w:b/>
            <w:bCs/>
            <w:shd w:val="clear" w:color="auto" w:fill="66FFFF"/>
            <w:lang w:eastAsia="ja-JP"/>
          </w:rPr>
          <w:t xml:space="preserve"> </w:t>
        </w:r>
        <w:r w:rsidR="00A868E5">
          <w:rPr>
            <w:b/>
            <w:bCs/>
            <w:shd w:val="clear" w:color="auto" w:fill="66FFFF"/>
            <w:lang w:eastAsia="ja-JP"/>
          </w:rPr>
          <w:t>2.11.</w:t>
        </w:r>
      </w:ins>
      <w:r>
        <w:tab/>
        <w:t>"</w:t>
      </w:r>
      <w:r>
        <w:rPr>
          <w:i/>
        </w:rPr>
        <w:t>Bank angle</w:t>
      </w:r>
      <w:r>
        <w:t xml:space="preserve">" means the angle made with the vertical by the vertical longitudinal median plane of the motorcycle, when the motorcycle is rotated about its longitudinal axis (see drawing in Annex </w:t>
      </w:r>
      <w:r w:rsidRPr="00836C4F">
        <w:rPr>
          <w:highlight w:val="cyan"/>
        </w:rPr>
        <w:t>6</w:t>
      </w:r>
      <w:r>
        <w:t>);</w:t>
      </w:r>
    </w:p>
    <w:p w14:paraId="6EF843B9" w14:textId="3EAE6498" w:rsidR="006A2EF0" w:rsidRDefault="006A2EF0" w:rsidP="006A2EF0">
      <w:pPr>
        <w:pStyle w:val="para"/>
        <w:ind w:right="708"/>
      </w:pPr>
      <w:del w:id="120" w:author="TAKUYA MINAGAWA (皆川 拓也) [2]" w:date="2025-02-14T19:00:00Z">
        <w:r w:rsidRPr="00C04821" w:rsidDel="00A868E5">
          <w:rPr>
            <w:bCs/>
            <w:strike/>
            <w:shd w:val="clear" w:color="auto" w:fill="66FFFF"/>
          </w:rPr>
          <w:lastRenderedPageBreak/>
          <w:delText>2.16.</w:delText>
        </w:r>
      </w:del>
      <w:ins w:id="121" w:author="TAKUYA MINAGAWA (皆川 拓也) [2]" w:date="2025-02-14T19:00:00Z">
        <w:r w:rsidR="00A868E5" w:rsidRPr="00A868E5">
          <w:rPr>
            <w:b/>
            <w:bCs/>
            <w:shd w:val="clear" w:color="auto" w:fill="66FFFF"/>
            <w:lang w:eastAsia="ja-JP"/>
          </w:rPr>
          <w:t xml:space="preserve"> </w:t>
        </w:r>
        <w:r w:rsidR="00A868E5">
          <w:rPr>
            <w:b/>
            <w:bCs/>
            <w:shd w:val="clear" w:color="auto" w:fill="66FFFF"/>
            <w:lang w:eastAsia="ja-JP"/>
          </w:rPr>
          <w:t>2.12.</w:t>
        </w:r>
      </w:ins>
      <w:r>
        <w:tab/>
        <w:t>"</w:t>
      </w:r>
      <w:r>
        <w:rPr>
          <w:i/>
        </w:rPr>
        <w:t>HIAS signal</w:t>
      </w:r>
      <w:r>
        <w:t>" means any control signal or, any additional control input to the system or, a control output from the system to the motorcycle;</w:t>
      </w:r>
    </w:p>
    <w:p w14:paraId="454AFA3B" w14:textId="0D74C43B" w:rsidR="006A2EF0" w:rsidRDefault="006A2EF0" w:rsidP="006A2EF0">
      <w:pPr>
        <w:pStyle w:val="para"/>
        <w:ind w:right="708"/>
      </w:pPr>
      <w:del w:id="122" w:author="TAKUYA MINAGAWA (皆川 拓也) [2]" w:date="2025-02-14T19:00:00Z">
        <w:r w:rsidRPr="00C04821" w:rsidDel="00A868E5">
          <w:rPr>
            <w:bCs/>
            <w:strike/>
            <w:shd w:val="clear" w:color="auto" w:fill="66FFFF"/>
          </w:rPr>
          <w:delText>2.17.</w:delText>
        </w:r>
      </w:del>
      <w:ins w:id="123" w:author="TAKUYA MINAGAWA (皆川 拓也) [2]" w:date="2025-02-14T19:01:00Z">
        <w:r w:rsidR="00A868E5" w:rsidRPr="00A868E5">
          <w:rPr>
            <w:b/>
            <w:bCs/>
            <w:shd w:val="clear" w:color="auto" w:fill="66FFFF"/>
            <w:lang w:eastAsia="ja-JP"/>
          </w:rPr>
          <w:t xml:space="preserve"> </w:t>
        </w:r>
        <w:r w:rsidR="00A868E5">
          <w:rPr>
            <w:b/>
            <w:bCs/>
            <w:shd w:val="clear" w:color="auto" w:fill="66FFFF"/>
            <w:lang w:eastAsia="ja-JP"/>
          </w:rPr>
          <w:t>2.13.</w:t>
        </w:r>
      </w:ins>
      <w:r>
        <w:tab/>
        <w:t>"</w:t>
      </w:r>
      <w:r>
        <w:rPr>
          <w:i/>
        </w:rPr>
        <w:t>HIAS signal generator</w:t>
      </w:r>
      <w:r>
        <w:t>" means a device, reproducing one or more of the HIAS signals for system test;</w:t>
      </w:r>
    </w:p>
    <w:p w14:paraId="686E842B" w14:textId="1B6F3107" w:rsidR="006A2EF0" w:rsidRDefault="006A2EF0" w:rsidP="006A2EF0">
      <w:pPr>
        <w:pStyle w:val="para"/>
        <w:ind w:right="708"/>
      </w:pPr>
      <w:del w:id="124" w:author="TAKUYA MINAGAWA (皆川 拓也) [2]" w:date="2025-02-14T19:00:00Z">
        <w:r w:rsidRPr="00C04821" w:rsidDel="00A868E5">
          <w:rPr>
            <w:bCs/>
            <w:strike/>
            <w:shd w:val="clear" w:color="auto" w:fill="66FFFF"/>
          </w:rPr>
          <w:delText>2.18.</w:delText>
        </w:r>
      </w:del>
      <w:ins w:id="125" w:author="TAKUYA MINAGAWA (皆川 拓也) [2]" w:date="2025-02-14T19:01:00Z">
        <w:r w:rsidR="00A868E5" w:rsidRPr="00A868E5">
          <w:rPr>
            <w:b/>
            <w:bCs/>
            <w:shd w:val="clear" w:color="auto" w:fill="66FFFF"/>
            <w:lang w:eastAsia="ja-JP"/>
          </w:rPr>
          <w:t xml:space="preserve"> </w:t>
        </w:r>
        <w:r w:rsidR="00A868E5">
          <w:rPr>
            <w:b/>
            <w:bCs/>
            <w:shd w:val="clear" w:color="auto" w:fill="66FFFF"/>
            <w:lang w:eastAsia="ja-JP"/>
          </w:rPr>
          <w:t>2.14.</w:t>
        </w:r>
      </w:ins>
      <w:r>
        <w:tab/>
        <w:t>"</w:t>
      </w:r>
      <w:r>
        <w:rPr>
          <w:i/>
        </w:rPr>
        <w:t>HIAS test angle</w:t>
      </w:r>
      <w:r>
        <w:t xml:space="preserve">" means the angle </w:t>
      </w:r>
      <w:r>
        <w:rPr>
          <w:rFonts w:eastAsia="Dotum"/>
        </w:rPr>
        <w:t>δ</w:t>
      </w:r>
      <w:r>
        <w:rPr>
          <w:rFonts w:eastAsia="MS Gothic"/>
        </w:rPr>
        <w:t xml:space="preserve"> </w:t>
      </w:r>
      <w:r>
        <w:t xml:space="preserve">created by the headlamp cut-off line and HH line (in case of an asymmetrical beam headlamp, the horizontal part of the cut-off shall be used), (see drawing in Annex </w:t>
      </w:r>
      <w:r w:rsidRPr="00836C4F">
        <w:rPr>
          <w:highlight w:val="cyan"/>
        </w:rPr>
        <w:t>6</w:t>
      </w:r>
      <w:r>
        <w:t>).</w:t>
      </w:r>
    </w:p>
    <w:p w14:paraId="72D1648C" w14:textId="39C7707F" w:rsidR="006A2EF0" w:rsidRPr="0058101E" w:rsidDel="00A868E5" w:rsidRDefault="006A2EF0" w:rsidP="006A2EF0">
      <w:pPr>
        <w:pStyle w:val="para"/>
        <w:ind w:right="708"/>
        <w:rPr>
          <w:del w:id="126" w:author="TAKUYA MINAGAWA (皆川 拓也) [2]" w:date="2025-02-14T19:01:00Z"/>
          <w:strike/>
        </w:rPr>
      </w:pPr>
      <w:commentRangeStart w:id="127"/>
      <w:del w:id="128" w:author="TAKUYA MINAGAWA (皆川 拓也) [2]" w:date="2025-02-14T19:01:00Z">
        <w:r w:rsidRPr="00C04821" w:rsidDel="00A868E5">
          <w:rPr>
            <w:strike/>
            <w:shd w:val="clear" w:color="auto" w:fill="66FFFF"/>
          </w:rPr>
          <w:delText>2.19.</w:delText>
        </w:r>
        <w:r w:rsidRPr="00C04821" w:rsidDel="00A868E5">
          <w:rPr>
            <w:strike/>
            <w:shd w:val="clear" w:color="auto" w:fill="66FFFF"/>
          </w:rPr>
          <w:tab/>
          <w:delText>"</w:delText>
        </w:r>
        <w:r w:rsidRPr="00C04821" w:rsidDel="00A868E5">
          <w:rPr>
            <w:i/>
            <w:strike/>
            <w:shd w:val="clear" w:color="auto" w:fill="66FFFF"/>
          </w:rPr>
          <w:delText>Device</w:delText>
        </w:r>
        <w:r w:rsidRPr="00C04821" w:rsidDel="00A868E5">
          <w:rPr>
            <w:strike/>
            <w:shd w:val="clear" w:color="auto" w:fill="66FFFF"/>
          </w:rPr>
          <w:delText>" means a component or combination of components used in order to perform one or several functions.</w:delText>
        </w:r>
      </w:del>
      <w:commentRangeEnd w:id="127"/>
      <w:r w:rsidR="00A868E5">
        <w:rPr>
          <w:rStyle w:val="Rimandocommento"/>
        </w:rPr>
        <w:commentReference w:id="127"/>
      </w:r>
    </w:p>
    <w:p w14:paraId="531D6A3D" w14:textId="1D24B551" w:rsidR="00982BBD" w:rsidRDefault="006A2EF0" w:rsidP="00982BBD">
      <w:pPr>
        <w:spacing w:after="120"/>
        <w:ind w:left="2268" w:right="1134" w:hanging="1134"/>
        <w:jc w:val="both"/>
        <w:rPr>
          <w:rFonts w:eastAsiaTheme="minorHAnsi"/>
          <w:bCs/>
        </w:rPr>
      </w:pPr>
      <w:del w:id="129" w:author="TAKUYA MINAGAWA (皆川 拓也) [2]" w:date="2025-02-14T19:02:00Z">
        <w:r w:rsidRPr="00C04821" w:rsidDel="00A868E5">
          <w:rPr>
            <w:strike/>
            <w:shd w:val="clear" w:color="auto" w:fill="66FFFF"/>
          </w:rPr>
          <w:delText>2.20.</w:delText>
        </w:r>
      </w:del>
      <w:ins w:id="130" w:author="TAKUYA MINAGAWA (皆川 拓也) [2]" w:date="2025-02-14T19:02:00Z">
        <w:r w:rsidR="00A868E5" w:rsidRPr="00A868E5">
          <w:rPr>
            <w:b/>
            <w:bCs/>
            <w:shd w:val="clear" w:color="auto" w:fill="66FFFF"/>
            <w:lang w:eastAsia="ja-JP"/>
          </w:rPr>
          <w:t xml:space="preserve"> </w:t>
        </w:r>
        <w:r w:rsidR="00A868E5">
          <w:rPr>
            <w:b/>
            <w:bCs/>
            <w:shd w:val="clear" w:color="auto" w:fill="66FFFF"/>
            <w:lang w:eastAsia="ja-JP"/>
          </w:rPr>
          <w:t>2.15.</w:t>
        </w:r>
      </w:ins>
      <w:r>
        <w:tab/>
      </w:r>
      <w:r>
        <w:tab/>
        <w:t>"</w:t>
      </w:r>
      <w:r>
        <w:rPr>
          <w:i/>
        </w:rPr>
        <w:t>Exterior courtesy lamp</w:t>
      </w:r>
      <w:r>
        <w:t>" means a lamp used to provide supplementary illumination to assist the mounting and dismounting of the vehicle driver and passenger or in loading operations.</w:t>
      </w:r>
      <w:r w:rsidR="00982BBD" w:rsidRPr="00982BBD">
        <w:rPr>
          <w:rFonts w:eastAsiaTheme="minorHAnsi"/>
          <w:bCs/>
        </w:rPr>
        <w:t xml:space="preserve"> </w:t>
      </w:r>
    </w:p>
    <w:p w14:paraId="162FFA23" w14:textId="09822CAC" w:rsidR="00982BBD" w:rsidRDefault="00982BBD" w:rsidP="00982BBD">
      <w:pPr>
        <w:spacing w:after="120"/>
        <w:ind w:left="2268" w:right="1134" w:hanging="1134"/>
        <w:jc w:val="both"/>
        <w:rPr>
          <w:bCs/>
        </w:rPr>
      </w:pPr>
      <w:del w:id="131" w:author="TAKUYA MINAGAWA (皆川 拓也) [2]" w:date="2025-02-14T19:02:00Z">
        <w:r w:rsidRPr="00C04821" w:rsidDel="00A868E5">
          <w:rPr>
            <w:rFonts w:eastAsiaTheme="minorHAnsi"/>
            <w:bCs/>
            <w:strike/>
            <w:shd w:val="clear" w:color="auto" w:fill="66FFFF"/>
          </w:rPr>
          <w:delText>2.21.</w:delText>
        </w:r>
      </w:del>
      <w:ins w:id="132" w:author="TAKUYA MINAGAWA (皆川 拓也) [2]" w:date="2025-02-14T19:02:00Z">
        <w:r w:rsidR="00A868E5" w:rsidRPr="00A868E5">
          <w:rPr>
            <w:b/>
            <w:shd w:val="clear" w:color="auto" w:fill="66FFFF"/>
            <w:lang w:eastAsia="ja-JP"/>
          </w:rPr>
          <w:t xml:space="preserve"> </w:t>
        </w:r>
        <w:r w:rsidR="00A868E5">
          <w:rPr>
            <w:b/>
            <w:shd w:val="clear" w:color="auto" w:fill="66FFFF"/>
            <w:lang w:eastAsia="ja-JP"/>
          </w:rPr>
          <w:t>2.16</w:t>
        </w:r>
        <w:r w:rsidR="00A868E5">
          <w:rPr>
            <w:rFonts w:ascii="MS Mincho" w:hAnsi="MS Mincho" w:cs="MS Mincho" w:hint="eastAsia"/>
            <w:b/>
            <w:shd w:val="clear" w:color="auto" w:fill="66FFFF"/>
            <w:lang w:eastAsia="ja-JP"/>
          </w:rPr>
          <w:t>.</w:t>
        </w:r>
      </w:ins>
      <w:r>
        <w:rPr>
          <w:rFonts w:eastAsiaTheme="minorHAnsi"/>
          <w:bCs/>
        </w:rPr>
        <w:tab/>
        <w:t>"</w:t>
      </w:r>
      <w:r>
        <w:rPr>
          <w:bCs/>
          <w:i/>
          <w:iCs/>
        </w:rPr>
        <w:t>Adaptive Driving-Beam</w:t>
      </w:r>
      <w:r>
        <w:rPr>
          <w:rFonts w:eastAsiaTheme="minorHAnsi"/>
          <w:bCs/>
        </w:rPr>
        <w:t>"</w:t>
      </w:r>
      <w:r>
        <w:rPr>
          <w:bCs/>
        </w:rPr>
        <w:t xml:space="preserve"> (or </w:t>
      </w:r>
      <w:r>
        <w:rPr>
          <w:rFonts w:eastAsiaTheme="minorHAnsi"/>
          <w:bCs/>
        </w:rPr>
        <w:t>"</w:t>
      </w:r>
      <w:r>
        <w:rPr>
          <w:bCs/>
          <w:i/>
          <w:iCs/>
        </w:rPr>
        <w:t>ADB</w:t>
      </w:r>
      <w:r>
        <w:rPr>
          <w:rFonts w:eastAsiaTheme="minorHAnsi"/>
          <w:bCs/>
        </w:rPr>
        <w:t>")</w:t>
      </w:r>
      <w:r>
        <w:rPr>
          <w:bCs/>
        </w:rPr>
        <w:t xml:space="preserve"> means a front lighting system consisting of driving-beam(s) </w:t>
      </w:r>
      <w:r>
        <w:rPr>
          <w:bCs/>
          <w:lang w:eastAsia="ja-JP"/>
        </w:rPr>
        <w:t xml:space="preserve">only </w:t>
      </w:r>
      <w:r>
        <w:rPr>
          <w:bCs/>
        </w:rPr>
        <w:t xml:space="preserve">and type-approved according to UN Regulation No. 149 that adapts its beam pattern to the presence of oncoming and preceding vehicles in order to improve the long-range visibility for the driver without causing discomfort, </w:t>
      </w:r>
      <w:proofErr w:type="gramStart"/>
      <w:r>
        <w:rPr>
          <w:bCs/>
        </w:rPr>
        <w:t>distraction</w:t>
      </w:r>
      <w:proofErr w:type="gramEnd"/>
      <w:r>
        <w:rPr>
          <w:bCs/>
        </w:rPr>
        <w:t xml:space="preserve"> or glare to other road users. </w:t>
      </w:r>
    </w:p>
    <w:p w14:paraId="499BC876" w14:textId="77777777" w:rsidR="00982BBD" w:rsidRDefault="00982BBD" w:rsidP="00982BBD">
      <w:pPr>
        <w:spacing w:after="120"/>
        <w:ind w:left="2268" w:right="1134"/>
        <w:jc w:val="both"/>
        <w:rPr>
          <w:rFonts w:eastAsiaTheme="minorHAnsi"/>
          <w:bCs/>
        </w:rPr>
      </w:pPr>
      <w:r>
        <w:rPr>
          <w:bCs/>
        </w:rPr>
        <w:t>Unless otherwise specified, administrative and technical provisions for the driving-beam function of the adaptive front lighting system (AFS) in UN Regulation No. 149 shall apply to ADB.</w:t>
      </w:r>
    </w:p>
    <w:p w14:paraId="28F8F09D" w14:textId="655432EF" w:rsidR="000509D3" w:rsidRDefault="00982BBD" w:rsidP="004F4B64">
      <w:pPr>
        <w:pStyle w:val="para"/>
      </w:pPr>
      <w:del w:id="133" w:author="TAKUYA MINAGAWA (皆川 拓也) [2]" w:date="2025-02-14T19:04:00Z">
        <w:r w:rsidRPr="00C04821" w:rsidDel="00A868E5">
          <w:rPr>
            <w:strike/>
            <w:shd w:val="clear" w:color="auto" w:fill="66FFFF"/>
          </w:rPr>
          <w:delText>2.21.1</w:delText>
        </w:r>
      </w:del>
      <w:ins w:id="134" w:author="TAKUYA MINAGAWA (皆川 拓也) [2]" w:date="2025-02-14T19:04:00Z">
        <w:r w:rsidR="00A868E5">
          <w:rPr>
            <w:b/>
            <w:bCs/>
            <w:shd w:val="clear" w:color="auto" w:fill="66FFFF"/>
            <w:lang w:eastAsia="ja-JP"/>
          </w:rPr>
          <w:t>2.16.1</w:t>
        </w:r>
        <w:r w:rsidR="00A868E5">
          <w:rPr>
            <w:b/>
            <w:bCs/>
            <w:shd w:val="clear" w:color="auto" w:fill="66FFFF"/>
          </w:rPr>
          <w:t>.</w:t>
        </w:r>
      </w:ins>
      <w:r>
        <w:tab/>
        <w:t>"</w:t>
      </w:r>
      <w:r>
        <w:rPr>
          <w:i/>
          <w:iCs/>
        </w:rPr>
        <w:t>ADB neutral state</w:t>
      </w:r>
      <w:r>
        <w:t>" means the state of the ADB when the driving-beam is in the maximum condition of activation.</w:t>
      </w:r>
    </w:p>
    <w:p w14:paraId="23428582" w14:textId="73C82F51" w:rsidR="000A254D" w:rsidRPr="00AD1078" w:rsidDel="00A868E5" w:rsidRDefault="000509D3" w:rsidP="004F4B64">
      <w:pPr>
        <w:pStyle w:val="para"/>
        <w:rPr>
          <w:del w:id="135" w:author="TAKUYA MINAGAWA (皆川 拓也) [2]" w:date="2025-02-14T19:04:00Z"/>
          <w:bCs/>
          <w:iCs/>
          <w:strike/>
        </w:rPr>
      </w:pPr>
      <w:commentRangeStart w:id="136"/>
      <w:del w:id="137" w:author="TAKUYA MINAGAWA (皆川 拓也) [2]" w:date="2025-02-14T19:04:00Z">
        <w:r w:rsidRPr="00C04821" w:rsidDel="00A868E5">
          <w:rPr>
            <w:bCs/>
            <w:strike/>
            <w:shd w:val="clear" w:color="auto" w:fill="66FFFF"/>
          </w:rPr>
          <w:delText>2.22.</w:delText>
        </w:r>
        <w:r w:rsidRPr="00C04821" w:rsidDel="00A868E5">
          <w:rPr>
            <w:bCs/>
            <w:strike/>
            <w:shd w:val="clear" w:color="auto" w:fill="66FFFF"/>
          </w:rPr>
          <w:tab/>
          <w:delText>"</w:delText>
        </w:r>
        <w:r w:rsidRPr="00C04821" w:rsidDel="00A868E5">
          <w:rPr>
            <w:bCs/>
            <w:i/>
            <w:iCs/>
            <w:strike/>
            <w:shd w:val="clear" w:color="auto" w:fill="66FFFF"/>
          </w:rPr>
          <w:delText>Rear-end collision alert signal (RECAS)</w:delText>
        </w:r>
        <w:r w:rsidRPr="00C04821" w:rsidDel="00A868E5">
          <w:rPr>
            <w:bCs/>
            <w:strike/>
            <w:shd w:val="clear" w:color="auto" w:fill="66FFFF"/>
          </w:rPr>
          <w:delText>" means an automatic signal given by the leading vehicle to the following vehicle. It warns that the following vehicle needs to take emergency action to avoid a collision</w:delText>
        </w:r>
        <w:r w:rsidRPr="00C04821" w:rsidDel="00A868E5">
          <w:rPr>
            <w:bCs/>
            <w:iCs/>
            <w:strike/>
            <w:shd w:val="clear" w:color="auto" w:fill="66FFFF"/>
          </w:rPr>
          <w:delText>.</w:delText>
        </w:r>
      </w:del>
      <w:commentRangeEnd w:id="136"/>
      <w:r w:rsidR="00A868E5">
        <w:rPr>
          <w:rStyle w:val="Rimandocommento"/>
        </w:rPr>
        <w:commentReference w:id="136"/>
      </w:r>
    </w:p>
    <w:p w14:paraId="1B122195" w14:textId="0285D7AA" w:rsidR="000A254D" w:rsidRDefault="000A254D" w:rsidP="000A254D">
      <w:pPr>
        <w:spacing w:after="120"/>
        <w:ind w:left="2268" w:right="1134" w:hanging="1134"/>
        <w:jc w:val="both"/>
        <w:rPr>
          <w:rFonts w:eastAsia="Calibri"/>
          <w:lang w:val="en-US" w:eastAsia="fr-FR"/>
        </w:rPr>
      </w:pPr>
      <w:del w:id="138" w:author="TAKUYA MINAGAWA (皆川 拓也) [2]" w:date="2025-02-14T19:05:00Z">
        <w:r w:rsidRPr="00C04821" w:rsidDel="00554E1D">
          <w:rPr>
            <w:rFonts w:eastAsia="Calibri"/>
            <w:strike/>
            <w:shd w:val="clear" w:color="auto" w:fill="66FFFF"/>
            <w:lang w:val="en-US"/>
          </w:rPr>
          <w:delText>2.23.</w:delText>
        </w:r>
      </w:del>
      <w:ins w:id="139" w:author="TAKUYA MINAGAWA (皆川 拓也) [2]" w:date="2025-02-14T19:05:00Z">
        <w:r w:rsidR="00554E1D" w:rsidRPr="00554E1D">
          <w:rPr>
            <w:b/>
            <w:bCs/>
            <w:shd w:val="clear" w:color="auto" w:fill="66FFFF"/>
            <w:lang w:val="en-US" w:eastAsia="ja-JP"/>
          </w:rPr>
          <w:t xml:space="preserve"> </w:t>
        </w:r>
        <w:r w:rsidR="00554E1D">
          <w:rPr>
            <w:b/>
            <w:bCs/>
            <w:shd w:val="clear" w:color="auto" w:fill="66FFFF"/>
            <w:lang w:val="en-US" w:eastAsia="ja-JP"/>
          </w:rPr>
          <w:t>2.17.</w:t>
        </w:r>
      </w:ins>
      <w:r w:rsidRPr="18738D90">
        <w:rPr>
          <w:rFonts w:eastAsia="Calibri"/>
          <w:lang w:val="en-US"/>
        </w:rPr>
        <w:t xml:space="preserve"> </w:t>
      </w:r>
      <w:r>
        <w:tab/>
      </w:r>
      <w:del w:id="140" w:author="TAKUYA MINAGAWA (皆川 拓也)" w:date="2025-04-18T16:04:00Z">
        <w:r w:rsidRPr="000C4C73" w:rsidDel="000C4C73">
          <w:rPr>
            <w:rFonts w:eastAsia="Calibri"/>
            <w:highlight w:val="cyan"/>
            <w:lang w:val="en-US"/>
          </w:rPr>
          <w:delText>“</w:delText>
        </w:r>
      </w:del>
      <w:ins w:id="141" w:author="TAKUYA MINAGAWA (皆川 拓也)" w:date="2025-04-18T16:04:00Z">
        <w:r w:rsidR="000C4C73" w:rsidRPr="00FD6C5F">
          <w:rPr>
            <w:rFonts w:hint="eastAsia"/>
            <w:b/>
            <w:bCs/>
            <w:highlight w:val="cyan"/>
            <w:lang w:val="en-US" w:eastAsia="ja-JP"/>
          </w:rPr>
          <w:t>"</w:t>
        </w:r>
      </w:ins>
      <w:r w:rsidRPr="18738D90">
        <w:rPr>
          <w:rFonts w:eastAsia="Calibri"/>
          <w:i/>
          <w:iCs/>
          <w:lang w:val="en-US"/>
        </w:rPr>
        <w:t>Adaptive front lighting system</w:t>
      </w:r>
      <w:del w:id="142" w:author="TAKUYA MINAGAWA (皆川 拓也)" w:date="2025-04-18T16:04:00Z">
        <w:r w:rsidRPr="000C4C73" w:rsidDel="000C4C73">
          <w:rPr>
            <w:rFonts w:eastAsia="Calibri"/>
            <w:highlight w:val="cyan"/>
            <w:lang w:val="en-US"/>
          </w:rPr>
          <w:delText xml:space="preserve">” </w:delText>
        </w:r>
      </w:del>
      <w:ins w:id="143" w:author="TAKUYA MINAGAWA (皆川 拓也)" w:date="2025-04-18T16:04:00Z">
        <w:r w:rsidR="000C4C73" w:rsidRPr="00FD6C5F">
          <w:rPr>
            <w:rFonts w:hint="eastAsia"/>
            <w:b/>
            <w:bCs/>
            <w:highlight w:val="cyan"/>
            <w:lang w:val="en-US" w:eastAsia="ja-JP"/>
          </w:rPr>
          <w:t>"</w:t>
        </w:r>
        <w:r w:rsidR="000C4C73" w:rsidRPr="18738D90">
          <w:rPr>
            <w:rFonts w:eastAsia="Calibri"/>
            <w:lang w:val="en-US"/>
          </w:rPr>
          <w:t xml:space="preserve"> </w:t>
        </w:r>
      </w:ins>
      <w:r w:rsidRPr="18738D90">
        <w:rPr>
          <w:rFonts w:eastAsia="Calibri"/>
          <w:lang w:val="en-US"/>
        </w:rPr>
        <w:t xml:space="preserve">(or </w:t>
      </w:r>
      <w:del w:id="144" w:author="TAKUYA MINAGAWA (皆川 拓也)" w:date="2025-04-18T16:04:00Z">
        <w:r w:rsidRPr="000C4C73" w:rsidDel="000C4C73">
          <w:rPr>
            <w:rFonts w:eastAsia="Calibri"/>
            <w:highlight w:val="cyan"/>
            <w:lang w:val="en-US"/>
          </w:rPr>
          <w:delText>”</w:delText>
        </w:r>
      </w:del>
      <w:ins w:id="145" w:author="TAKUYA MINAGAWA (皆川 拓也)" w:date="2025-04-18T16:04:00Z">
        <w:r w:rsidR="000C4C73" w:rsidRPr="00FD6C5F">
          <w:rPr>
            <w:rFonts w:hint="eastAsia"/>
            <w:b/>
            <w:bCs/>
            <w:highlight w:val="cyan"/>
            <w:lang w:val="en-US" w:eastAsia="ja-JP"/>
          </w:rPr>
          <w:t>"</w:t>
        </w:r>
      </w:ins>
      <w:r w:rsidRPr="18738D90">
        <w:rPr>
          <w:rFonts w:eastAsia="Calibri"/>
          <w:lang w:val="en-US"/>
        </w:rPr>
        <w:t>AFS</w:t>
      </w:r>
      <w:del w:id="146" w:author="TAKUYA MINAGAWA (皆川 拓也)" w:date="2025-04-18T16:05:00Z">
        <w:r w:rsidRPr="000C4C73" w:rsidDel="000C4C73">
          <w:rPr>
            <w:rFonts w:eastAsia="Calibri"/>
            <w:highlight w:val="cyan"/>
            <w:lang w:val="en-US"/>
          </w:rPr>
          <w:delText>”</w:delText>
        </w:r>
      </w:del>
      <w:ins w:id="147" w:author="TAKUYA MINAGAWA (皆川 拓也)" w:date="2025-04-18T16:05:00Z">
        <w:r w:rsidR="000C4C73" w:rsidRPr="00FD6C5F">
          <w:rPr>
            <w:rFonts w:hint="eastAsia"/>
            <w:b/>
            <w:bCs/>
            <w:highlight w:val="cyan"/>
            <w:lang w:val="en-US" w:eastAsia="ja-JP"/>
          </w:rPr>
          <w:t>"</w:t>
        </w:r>
      </w:ins>
      <w:r w:rsidRPr="18738D90">
        <w:rPr>
          <w:rFonts w:eastAsia="Calibri"/>
          <w:lang w:val="en-US"/>
        </w:rPr>
        <w:t>) means a lighting device type-approved according to UN Regulation No. 149, providing beams with differing characteristics for automatic adaptation to varying conditions of use of the dipped beam (passing beam).</w:t>
      </w:r>
    </w:p>
    <w:p w14:paraId="219F231A" w14:textId="4DFB30F4" w:rsidR="000A254D" w:rsidRDefault="000A254D" w:rsidP="000A254D">
      <w:pPr>
        <w:spacing w:after="120"/>
        <w:ind w:left="2268" w:right="1134" w:hanging="1134"/>
        <w:jc w:val="both"/>
        <w:rPr>
          <w:rFonts w:eastAsia="Calibri"/>
          <w:lang w:val="en-US"/>
        </w:rPr>
      </w:pPr>
      <w:del w:id="148" w:author="TAKUYA MINAGAWA (皆川 拓也) [2]" w:date="2025-02-14T19:05:00Z">
        <w:r w:rsidRPr="00C04821" w:rsidDel="00554E1D">
          <w:rPr>
            <w:rFonts w:eastAsia="Calibri"/>
            <w:strike/>
            <w:shd w:val="clear" w:color="auto" w:fill="66FFFF"/>
            <w:lang w:val="en-US"/>
          </w:rPr>
          <w:delText>2.23.1.</w:delText>
        </w:r>
      </w:del>
      <w:ins w:id="149" w:author="TAKUYA MINAGAWA (皆川 拓也) [2]" w:date="2025-02-14T19:05:00Z">
        <w:r w:rsidR="00554E1D" w:rsidRPr="00554E1D">
          <w:rPr>
            <w:b/>
            <w:bCs/>
            <w:shd w:val="clear" w:color="auto" w:fill="66FFFF"/>
            <w:lang w:val="en-US" w:eastAsia="ja-JP"/>
          </w:rPr>
          <w:t xml:space="preserve"> </w:t>
        </w:r>
        <w:r w:rsidR="00554E1D">
          <w:rPr>
            <w:b/>
            <w:bCs/>
            <w:shd w:val="clear" w:color="auto" w:fill="66FFFF"/>
            <w:lang w:val="en-US" w:eastAsia="ja-JP"/>
          </w:rPr>
          <w:t>2.17.1.</w:t>
        </w:r>
      </w:ins>
      <w:r>
        <w:rPr>
          <w:rFonts w:eastAsia="Calibri"/>
          <w:lang w:val="en-US"/>
        </w:rPr>
        <w:tab/>
      </w:r>
      <w:del w:id="150" w:author="TAKUYA MINAGAWA (皆川 拓也)" w:date="2025-04-18T16:05:00Z">
        <w:r w:rsidRPr="000C4C73" w:rsidDel="000C4C73">
          <w:rPr>
            <w:rFonts w:eastAsia="Calibri"/>
            <w:highlight w:val="cyan"/>
            <w:lang w:val="en-US"/>
          </w:rPr>
          <w:delText>“</w:delText>
        </w:r>
      </w:del>
      <w:ins w:id="151" w:author="TAKUYA MINAGAWA (皆川 拓也)" w:date="2025-04-18T16:05:00Z">
        <w:r w:rsidR="000C4C73" w:rsidRPr="00FD6C5F">
          <w:rPr>
            <w:rFonts w:hint="eastAsia"/>
            <w:b/>
            <w:bCs/>
            <w:highlight w:val="cyan"/>
            <w:lang w:val="en-US" w:eastAsia="ja-JP"/>
          </w:rPr>
          <w:t>"</w:t>
        </w:r>
      </w:ins>
      <w:r>
        <w:rPr>
          <w:rFonts w:eastAsia="Calibri"/>
          <w:i/>
          <w:lang w:val="en-US"/>
        </w:rPr>
        <w:t>AFS control signal</w:t>
      </w:r>
      <w:del w:id="152" w:author="TAKUYA MINAGAWA (皆川 拓也)" w:date="2025-04-18T16:05:00Z">
        <w:r w:rsidRPr="000C4C73" w:rsidDel="000C4C73">
          <w:rPr>
            <w:rFonts w:eastAsia="Calibri"/>
            <w:highlight w:val="cyan"/>
            <w:lang w:val="en-US"/>
          </w:rPr>
          <w:delText xml:space="preserve">” </w:delText>
        </w:r>
      </w:del>
      <w:ins w:id="153" w:author="TAKUYA MINAGAWA (皆川 拓也)" w:date="2025-04-18T16:05:00Z">
        <w:r w:rsidR="000C4C73" w:rsidRPr="00FD6C5F">
          <w:rPr>
            <w:rFonts w:hint="eastAsia"/>
            <w:b/>
            <w:bCs/>
            <w:highlight w:val="cyan"/>
            <w:lang w:val="en-US" w:eastAsia="ja-JP"/>
          </w:rPr>
          <w:t>"</w:t>
        </w:r>
        <w:r w:rsidR="000C4C73">
          <w:rPr>
            <w:rFonts w:eastAsia="Calibri"/>
            <w:lang w:val="en-US"/>
          </w:rPr>
          <w:t xml:space="preserve"> </w:t>
        </w:r>
      </w:ins>
      <w:r>
        <w:rPr>
          <w:rFonts w:eastAsia="Calibri"/>
          <w:lang w:val="en-US"/>
        </w:rPr>
        <w:t xml:space="preserve">(V, E, W) means the input to the AFS in accordance with </w:t>
      </w:r>
      <w:commentRangeStart w:id="154"/>
      <w:commentRangeStart w:id="155"/>
      <w:commentRangeStart w:id="156"/>
      <w:r>
        <w:rPr>
          <w:rFonts w:eastAsia="Calibri"/>
          <w:lang w:val="en-US"/>
        </w:rPr>
        <w:t>the paragraph 6.18.6.3. of this Regulation</w:t>
      </w:r>
      <w:commentRangeEnd w:id="154"/>
      <w:r w:rsidR="002137A2">
        <w:rPr>
          <w:rStyle w:val="Rimandocommento"/>
        </w:rPr>
        <w:commentReference w:id="154"/>
      </w:r>
      <w:commentRangeEnd w:id="155"/>
      <w:r w:rsidR="00AA5365">
        <w:rPr>
          <w:rStyle w:val="Rimandocommento"/>
        </w:rPr>
        <w:commentReference w:id="155"/>
      </w:r>
      <w:commentRangeEnd w:id="156"/>
      <w:r w:rsidR="00F50E59">
        <w:rPr>
          <w:rStyle w:val="Rimandocommento"/>
        </w:rPr>
        <w:commentReference w:id="156"/>
      </w:r>
      <w:r>
        <w:rPr>
          <w:rFonts w:eastAsia="Calibri"/>
          <w:lang w:val="en-US"/>
        </w:rPr>
        <w:t>.</w:t>
      </w:r>
    </w:p>
    <w:p w14:paraId="71126B58" w14:textId="3CE5550B" w:rsidR="000A254D" w:rsidRDefault="000A254D" w:rsidP="000A254D">
      <w:pPr>
        <w:spacing w:after="120"/>
        <w:ind w:left="2268" w:right="1134" w:hanging="1134"/>
        <w:jc w:val="both"/>
        <w:rPr>
          <w:rFonts w:eastAsia="Calibri"/>
          <w:lang w:val="en-US"/>
        </w:rPr>
      </w:pPr>
      <w:del w:id="157" w:author="TAKUYA MINAGAWA (皆川 拓也) [2]" w:date="2025-02-14T19:06:00Z">
        <w:r w:rsidRPr="00C04821" w:rsidDel="00554E1D">
          <w:rPr>
            <w:rFonts w:eastAsia="Calibri"/>
            <w:strike/>
            <w:shd w:val="clear" w:color="auto" w:fill="66FFFF"/>
            <w:lang w:val="en-US"/>
          </w:rPr>
          <w:delText>2.24.</w:delText>
        </w:r>
      </w:del>
      <w:ins w:id="158" w:author="TAKUYA MINAGAWA (皆川 拓也) [2]" w:date="2025-02-14T19:06:00Z">
        <w:r w:rsidR="00554E1D" w:rsidRPr="00554E1D">
          <w:rPr>
            <w:b/>
            <w:bCs/>
            <w:shd w:val="clear" w:color="auto" w:fill="66FFFF"/>
            <w:lang w:val="en-US" w:eastAsia="ja-JP"/>
          </w:rPr>
          <w:t xml:space="preserve"> </w:t>
        </w:r>
        <w:r w:rsidR="00554E1D">
          <w:rPr>
            <w:b/>
            <w:bCs/>
            <w:shd w:val="clear" w:color="auto" w:fill="66FFFF"/>
            <w:lang w:val="en-US" w:eastAsia="ja-JP"/>
          </w:rPr>
          <w:t>2.18.</w:t>
        </w:r>
      </w:ins>
      <w:r>
        <w:rPr>
          <w:rFonts w:eastAsia="Calibri"/>
          <w:lang w:val="en-US"/>
        </w:rPr>
        <w:tab/>
        <w:t xml:space="preserve">Definitions </w:t>
      </w:r>
      <w:proofErr w:type="gramStart"/>
      <w:r>
        <w:rPr>
          <w:rFonts w:eastAsia="Calibri"/>
          <w:lang w:val="en-US"/>
        </w:rPr>
        <w:t>with regard to</w:t>
      </w:r>
      <w:proofErr w:type="gramEnd"/>
      <w:r>
        <w:rPr>
          <w:rFonts w:eastAsia="Calibri"/>
          <w:lang w:val="en-US"/>
        </w:rPr>
        <w:t xml:space="preserve"> AFS:</w:t>
      </w:r>
    </w:p>
    <w:p w14:paraId="6AACF312" w14:textId="089D73EF" w:rsidR="000A254D" w:rsidRDefault="000A254D" w:rsidP="000A254D">
      <w:pPr>
        <w:spacing w:after="120"/>
        <w:ind w:left="2268" w:right="1134" w:hanging="1134"/>
        <w:jc w:val="both"/>
        <w:rPr>
          <w:rFonts w:eastAsia="Calibri"/>
          <w:lang w:val="en-US"/>
        </w:rPr>
      </w:pPr>
      <w:del w:id="159" w:author="TAKUYA MINAGAWA (皆川 拓也) [2]" w:date="2025-02-14T19:06:00Z">
        <w:r w:rsidRPr="00C04821" w:rsidDel="00554E1D">
          <w:rPr>
            <w:rFonts w:eastAsia="Calibri"/>
            <w:strike/>
            <w:shd w:val="clear" w:color="auto" w:fill="66FFFF"/>
            <w:lang w:val="en-US"/>
          </w:rPr>
          <w:delText>2.24.1.</w:delText>
        </w:r>
      </w:del>
      <w:ins w:id="160" w:author="TAKUYA MINAGAWA (皆川 拓也) [2]" w:date="2025-02-14T19:06:00Z">
        <w:r w:rsidR="00554E1D" w:rsidRPr="00554E1D">
          <w:rPr>
            <w:b/>
            <w:bCs/>
            <w:shd w:val="clear" w:color="auto" w:fill="66FFFF"/>
            <w:lang w:val="en-US" w:eastAsia="ja-JP"/>
          </w:rPr>
          <w:t xml:space="preserve"> </w:t>
        </w:r>
        <w:r w:rsidR="00554E1D">
          <w:rPr>
            <w:b/>
            <w:bCs/>
            <w:shd w:val="clear" w:color="auto" w:fill="66FFFF"/>
            <w:lang w:val="en-US" w:eastAsia="ja-JP"/>
          </w:rPr>
          <w:t>2.18.1.</w:t>
        </w:r>
      </w:ins>
      <w:r>
        <w:rPr>
          <w:rFonts w:eastAsia="Calibri"/>
          <w:lang w:val="en-US"/>
        </w:rPr>
        <w:tab/>
      </w:r>
      <w:del w:id="161" w:author="TAKUYA MINAGAWA (皆川 拓也)" w:date="2025-04-18T16:06:00Z">
        <w:r w:rsidRPr="000C4C73" w:rsidDel="000C4C73">
          <w:rPr>
            <w:rFonts w:eastAsia="Calibri"/>
            <w:highlight w:val="cyan"/>
            <w:lang w:val="en-US"/>
          </w:rPr>
          <w:delText>“</w:delText>
        </w:r>
      </w:del>
      <w:ins w:id="162" w:author="TAKUYA MINAGAWA (皆川 拓也)" w:date="2025-04-18T16:06:00Z">
        <w:r w:rsidR="000C4C73" w:rsidRPr="00FD6C5F">
          <w:rPr>
            <w:rFonts w:hint="eastAsia"/>
            <w:b/>
            <w:bCs/>
            <w:highlight w:val="cyan"/>
            <w:lang w:val="en-US" w:eastAsia="ja-JP"/>
          </w:rPr>
          <w:t>"</w:t>
        </w:r>
      </w:ins>
      <w:r>
        <w:rPr>
          <w:rFonts w:eastAsia="Calibri"/>
          <w:i/>
          <w:lang w:val="en-US"/>
        </w:rPr>
        <w:t>Class</w:t>
      </w:r>
      <w:del w:id="163" w:author="TAKUYA MINAGAWA (皆川 拓也)" w:date="2025-04-18T16:06:00Z">
        <w:r w:rsidRPr="000C4C73" w:rsidDel="000C4C73">
          <w:rPr>
            <w:rFonts w:eastAsia="Calibri"/>
            <w:highlight w:val="cyan"/>
            <w:lang w:val="en-US"/>
          </w:rPr>
          <w:delText xml:space="preserve">” </w:delText>
        </w:r>
      </w:del>
      <w:ins w:id="164" w:author="TAKUYA MINAGAWA (皆川 拓也)" w:date="2025-04-18T16:06:00Z">
        <w:r w:rsidR="000C4C73" w:rsidRPr="00FD6C5F">
          <w:rPr>
            <w:rFonts w:hint="eastAsia"/>
            <w:b/>
            <w:bCs/>
            <w:highlight w:val="cyan"/>
            <w:lang w:val="en-US" w:eastAsia="ja-JP"/>
          </w:rPr>
          <w:t>"</w:t>
        </w:r>
        <w:r w:rsidR="000C4C73">
          <w:rPr>
            <w:rFonts w:eastAsia="Calibri"/>
            <w:lang w:val="en-US"/>
          </w:rPr>
          <w:t xml:space="preserve"> </w:t>
        </w:r>
      </w:ins>
      <w:r>
        <w:rPr>
          <w:rFonts w:eastAsia="Calibri"/>
          <w:lang w:val="en-US"/>
        </w:rPr>
        <w:t xml:space="preserve">of the passing beam (C, V, E or W) means the designation of the  passing beam, identified by particular provisions according to </w:t>
      </w:r>
      <w:del w:id="165" w:author="TAKUYA MINAGAWA (皆川 拓也) [2]" w:date="2025-02-14T19:07:00Z">
        <w:r w:rsidRPr="00554E1D" w:rsidDel="00554E1D">
          <w:rPr>
            <w:rFonts w:eastAsia="Calibri"/>
            <w:strike/>
            <w:highlight w:val="cyan"/>
            <w:lang w:val="en-US"/>
          </w:rPr>
          <w:delText>UN Regulation No. 53</w:delText>
        </w:r>
        <w:r w:rsidRPr="00387616" w:rsidDel="00554E1D">
          <w:rPr>
            <w:rFonts w:eastAsia="Calibri"/>
            <w:highlight w:val="cyan"/>
            <w:lang w:val="en-US"/>
          </w:rPr>
          <w:delText xml:space="preserve"> </w:delText>
        </w:r>
      </w:del>
      <w:ins w:id="166" w:author="TAKUYA MINAGAWA (皆川 拓也) [2]" w:date="2025-02-14T19:07:00Z">
        <w:r w:rsidR="00554E1D">
          <w:rPr>
            <w:b/>
            <w:bCs/>
            <w:highlight w:val="cyan"/>
            <w:lang w:val="en-US" w:eastAsia="ja-JP"/>
          </w:rPr>
          <w:t>this Regulation</w:t>
        </w:r>
        <w:r w:rsidR="00554E1D">
          <w:rPr>
            <w:highlight w:val="cyan"/>
            <w:lang w:val="en-US" w:eastAsia="ja-JP"/>
          </w:rPr>
          <w:t xml:space="preserve"> </w:t>
        </w:r>
      </w:ins>
      <w:r>
        <w:rPr>
          <w:rFonts w:eastAsia="Calibri"/>
          <w:lang w:val="en-US"/>
        </w:rPr>
        <w:t>(for explanation only - the provisions of the passing beam classes are dedicated to the conditions as follows: C for the basic passing beam, V for use in lit areas such as towns, E for use on roads such as motorways, W for use in adverse conditions such as wet road);</w:t>
      </w:r>
    </w:p>
    <w:p w14:paraId="400350C5" w14:textId="56B95E60" w:rsidR="00634DB4" w:rsidRDefault="000A254D" w:rsidP="004F4B64">
      <w:pPr>
        <w:pStyle w:val="para"/>
        <w:rPr>
          <w:bCs/>
        </w:rPr>
      </w:pPr>
      <w:del w:id="167" w:author="TAKUYA MINAGAWA (皆川 拓也) [2]" w:date="2025-02-14T19:07:00Z">
        <w:r w:rsidRPr="00C04821" w:rsidDel="00554E1D">
          <w:rPr>
            <w:rFonts w:eastAsia="Calibri"/>
            <w:strike/>
            <w:shd w:val="clear" w:color="auto" w:fill="66FFFF"/>
            <w:lang w:val="en-US"/>
          </w:rPr>
          <w:delText>2.24.2.</w:delText>
        </w:r>
      </w:del>
      <w:ins w:id="168" w:author="TAKUYA MINAGAWA (皆川 拓也) [2]" w:date="2025-02-14T19:07:00Z">
        <w:r w:rsidR="00554E1D" w:rsidRPr="00554E1D">
          <w:rPr>
            <w:b/>
            <w:bCs/>
            <w:shd w:val="clear" w:color="auto" w:fill="66FFFF"/>
            <w:lang w:val="en-US" w:eastAsia="ja-JP"/>
          </w:rPr>
          <w:t xml:space="preserve"> </w:t>
        </w:r>
        <w:r w:rsidR="00554E1D">
          <w:rPr>
            <w:b/>
            <w:bCs/>
            <w:shd w:val="clear" w:color="auto" w:fill="66FFFF"/>
            <w:lang w:val="en-US" w:eastAsia="ja-JP"/>
          </w:rPr>
          <w:t>2.18.2.</w:t>
        </w:r>
      </w:ins>
      <w:r>
        <w:rPr>
          <w:rFonts w:eastAsia="Calibri"/>
          <w:lang w:val="en-US"/>
        </w:rPr>
        <w:tab/>
      </w:r>
      <w:del w:id="169" w:author="TAKUYA MINAGAWA (皆川 拓也)" w:date="2025-04-18T16:06:00Z">
        <w:r w:rsidRPr="000C4C73" w:rsidDel="000C4C73">
          <w:rPr>
            <w:rFonts w:eastAsia="Calibri"/>
            <w:i/>
            <w:iCs/>
            <w:highlight w:val="cyan"/>
            <w:lang w:val="en-US"/>
          </w:rPr>
          <w:delText>“</w:delText>
        </w:r>
      </w:del>
      <w:ins w:id="170" w:author="TAKUYA MINAGAWA (皆川 拓也)" w:date="2025-04-18T16:06:00Z">
        <w:r w:rsidR="000C4C73" w:rsidRPr="00FD6C5F">
          <w:rPr>
            <w:rFonts w:hint="eastAsia"/>
            <w:b/>
            <w:bCs/>
            <w:i/>
            <w:iCs/>
            <w:highlight w:val="cyan"/>
            <w:lang w:val="en-US" w:eastAsia="ja-JP"/>
          </w:rPr>
          <w:t>"</w:t>
        </w:r>
      </w:ins>
      <w:r>
        <w:rPr>
          <w:rFonts w:eastAsia="Calibri"/>
          <w:i/>
          <w:iCs/>
          <w:lang w:val="en-US"/>
        </w:rPr>
        <w:t>F</w:t>
      </w:r>
      <w:r>
        <w:rPr>
          <w:rFonts w:eastAsia="Calibri"/>
          <w:i/>
          <w:lang w:val="en-US"/>
        </w:rPr>
        <w:t>unctional unit</w:t>
      </w:r>
      <w:del w:id="171" w:author="TAKUYA MINAGAWA (皆川 拓也)" w:date="2025-04-18T16:07:00Z">
        <w:r w:rsidRPr="000C4C73" w:rsidDel="000C4C73">
          <w:rPr>
            <w:rFonts w:eastAsia="Calibri"/>
            <w:highlight w:val="cyan"/>
            <w:lang w:val="en-US"/>
          </w:rPr>
          <w:delText xml:space="preserve">” </w:delText>
        </w:r>
      </w:del>
      <w:ins w:id="172" w:author="TAKUYA MINAGAWA (皆川 拓也)" w:date="2025-04-18T16:07:00Z">
        <w:r w:rsidR="000C4C73" w:rsidRPr="00FD6C5F">
          <w:rPr>
            <w:rFonts w:hint="eastAsia"/>
            <w:b/>
            <w:bCs/>
            <w:highlight w:val="cyan"/>
            <w:lang w:val="en-US" w:eastAsia="ja-JP"/>
          </w:rPr>
          <w:t>"</w:t>
        </w:r>
        <w:r w:rsidR="000C4C73">
          <w:rPr>
            <w:rFonts w:eastAsia="Calibri"/>
            <w:lang w:val="en-US"/>
          </w:rPr>
          <w:t xml:space="preserve"> </w:t>
        </w:r>
      </w:ins>
      <w:r>
        <w:rPr>
          <w:rFonts w:eastAsia="Calibri"/>
          <w:lang w:val="en-US"/>
        </w:rPr>
        <w:t>means a part of a lighting unit providing a specific light distribution which may be used for different modes or classes.</w:t>
      </w:r>
    </w:p>
    <w:p w14:paraId="776C923B" w14:textId="77777777" w:rsidR="008522C5" w:rsidRDefault="004E3C48" w:rsidP="00360A40">
      <w:pPr>
        <w:pStyle w:val="HChG"/>
      </w:pPr>
      <w:r>
        <w:tab/>
      </w:r>
      <w:r>
        <w:tab/>
      </w:r>
      <w:r w:rsidR="00360A40">
        <w:t>3.</w:t>
      </w:r>
      <w:r w:rsidR="00F5698E" w:rsidRPr="000136F8">
        <w:tab/>
      </w:r>
      <w:r w:rsidR="00FE111D">
        <w:tab/>
      </w:r>
      <w:r w:rsidR="00360A40" w:rsidRPr="000136F8">
        <w:t>Application for approval</w:t>
      </w:r>
    </w:p>
    <w:p w14:paraId="1B32DB1F" w14:textId="77777777" w:rsidR="008522C5" w:rsidRDefault="00745558" w:rsidP="00A0315C">
      <w:pPr>
        <w:pStyle w:val="SingleTxtG"/>
        <w:ind w:left="2268" w:hanging="1134"/>
      </w:pPr>
      <w:r>
        <w:t>3.1.</w:t>
      </w:r>
      <w:r w:rsidR="00F5698E" w:rsidRPr="000136F8">
        <w:tab/>
        <w:t>The application for approval of a vehicle type with regard to the installation of its lighting and light-signalling devices shall be submitted by the vehicle manufacturer or by his duly accredited representative.</w:t>
      </w:r>
    </w:p>
    <w:p w14:paraId="090CE724" w14:textId="77777777" w:rsidR="008522C5" w:rsidRDefault="00745558" w:rsidP="00A0315C">
      <w:pPr>
        <w:pStyle w:val="SingleTxtG"/>
        <w:ind w:left="2268" w:hanging="1134"/>
      </w:pPr>
      <w:r>
        <w:lastRenderedPageBreak/>
        <w:t>3.2.</w:t>
      </w:r>
      <w:r w:rsidR="00F5698E" w:rsidRPr="000136F8">
        <w:tab/>
        <w:t>It shall be accompanied by the undermentioned documents in triplicate and the following particulars:</w:t>
      </w:r>
    </w:p>
    <w:p w14:paraId="0D6C0EDE" w14:textId="5CDF3C5E" w:rsidR="00562DA2" w:rsidRDefault="00634DB4" w:rsidP="00A0315C">
      <w:pPr>
        <w:pStyle w:val="SingleTxtG"/>
        <w:ind w:left="2268" w:hanging="1134"/>
      </w:pPr>
      <w:r w:rsidRPr="00030E25">
        <w:t>3.2.1.</w:t>
      </w:r>
      <w:r w:rsidRPr="00030E25">
        <w:tab/>
        <w:t xml:space="preserve">A description of the vehicle type with regard to the items mentioned </w:t>
      </w:r>
      <w:commentRangeStart w:id="173"/>
      <w:del w:id="174" w:author="TAKUYA MINAGAWA (皆川 拓也) [2]" w:date="2025-02-14T19:12:00Z">
        <w:r w:rsidRPr="00E43B37" w:rsidDel="00E43B37">
          <w:rPr>
            <w:highlight w:val="cyan"/>
          </w:rPr>
          <w:delText>in</w:delText>
        </w:r>
        <w:r w:rsidRPr="009F440D" w:rsidDel="00E43B37">
          <w:rPr>
            <w:strike/>
            <w:shd w:val="clear" w:color="auto" w:fill="8DB3E2" w:themeFill="text2" w:themeFillTint="66"/>
          </w:rPr>
          <w:delText xml:space="preserve"> </w:delText>
        </w:r>
      </w:del>
      <w:del w:id="175" w:author="TAKUYA MINAGAWA (皆川 拓也) [2]" w:date="2025-02-14T19:08:00Z">
        <w:r w:rsidRPr="00C04821" w:rsidDel="00E43B37">
          <w:rPr>
            <w:strike/>
            <w:shd w:val="clear" w:color="auto" w:fill="66FFFF"/>
          </w:rPr>
          <w:delText>paragraphs 2.1.1. to 2.1.3. above</w:delText>
        </w:r>
      </w:del>
      <w:ins w:id="176" w:author="TAKUYA MINAGAWA (皆川 拓也) [2]" w:date="2025-02-14T19:11:00Z">
        <w:r w:rsidR="00E43B37" w:rsidRPr="00E43B37">
          <w:rPr>
            <w:rFonts w:hint="eastAsia"/>
            <w:b/>
            <w:bCs/>
            <w:shd w:val="clear" w:color="auto" w:fill="66FFFF"/>
            <w:lang w:eastAsia="ja-JP"/>
          </w:rPr>
          <w:t xml:space="preserve"> </w:t>
        </w:r>
      </w:ins>
      <w:ins w:id="177" w:author="TAKUYA MINAGAWA (皆川 拓也) [2]" w:date="2025-02-14T19:12:00Z">
        <w:r w:rsidR="00E43B37" w:rsidRPr="00E43B37">
          <w:rPr>
            <w:rFonts w:hint="eastAsia"/>
            <w:b/>
            <w:bCs/>
            <w:shd w:val="clear" w:color="auto" w:fill="66FFFF"/>
            <w:lang w:eastAsia="ja-JP"/>
          </w:rPr>
          <w:t xml:space="preserve">as per </w:t>
        </w:r>
      </w:ins>
      <w:ins w:id="178" w:author="TAKUYA MINAGAWA (皆川 拓也)" w:date="2025-04-18T16:07:00Z">
        <w:r w:rsidR="000C4C73">
          <w:rPr>
            <w:rFonts w:hint="eastAsia"/>
            <w:b/>
            <w:bCs/>
            <w:shd w:val="clear" w:color="auto" w:fill="66FFFF"/>
            <w:lang w:eastAsia="ja-JP"/>
          </w:rPr>
          <w:t>"</w:t>
        </w:r>
      </w:ins>
      <w:ins w:id="179" w:author="TAKUYA MINAGAWA (皆川 拓也) [2]" w:date="2025-02-14T19:12:00Z">
        <w:r w:rsidR="00E43B37" w:rsidRPr="00E43B37">
          <w:rPr>
            <w:rFonts w:hint="eastAsia"/>
            <w:b/>
            <w:bCs/>
            <w:i/>
            <w:iCs/>
            <w:shd w:val="clear" w:color="auto" w:fill="66FFFF"/>
            <w:lang w:eastAsia="ja-JP"/>
          </w:rPr>
          <w:t>v</w:t>
        </w:r>
      </w:ins>
      <w:ins w:id="180" w:author="TAKUYA MINAGAWA (皆川 拓也) [2]" w:date="2025-02-14T19:11:00Z">
        <w:r w:rsidR="00E43B37" w:rsidRPr="00E43B37">
          <w:rPr>
            <w:rFonts w:hint="eastAsia"/>
            <w:b/>
            <w:bCs/>
            <w:i/>
            <w:iCs/>
            <w:shd w:val="clear" w:color="auto" w:fill="66FFFF"/>
            <w:lang w:eastAsia="ja-JP"/>
          </w:rPr>
          <w:t>ehicle type with regard to the installation of lighting and light-signalling devices</w:t>
        </w:r>
      </w:ins>
      <w:ins w:id="181" w:author="TAKUYA MINAGAWA (皆川 拓也)" w:date="2025-04-18T16:08:00Z">
        <w:r w:rsidR="000C4C73">
          <w:rPr>
            <w:rFonts w:hint="eastAsia"/>
            <w:b/>
            <w:bCs/>
            <w:i/>
            <w:iCs/>
            <w:shd w:val="clear" w:color="auto" w:fill="66FFFF"/>
            <w:lang w:eastAsia="ja-JP"/>
          </w:rPr>
          <w:t>"</w:t>
        </w:r>
      </w:ins>
      <w:ins w:id="182" w:author="TAKUYA MINAGAWA (皆川 拓也) [2]" w:date="2025-02-14T19:11:00Z">
        <w:r w:rsidR="00E43B37" w:rsidRPr="00E43B37">
          <w:rPr>
            <w:rFonts w:hint="eastAsia"/>
            <w:b/>
            <w:bCs/>
            <w:shd w:val="clear" w:color="auto" w:fill="66FFFF"/>
            <w:lang w:eastAsia="ja-JP"/>
          </w:rPr>
          <w:t xml:space="preserve"> </w:t>
        </w:r>
      </w:ins>
      <w:ins w:id="183" w:author="TAKUYA MINAGAWA (皆川 拓也) [2]" w:date="2025-02-14T19:13:00Z">
        <w:r w:rsidR="00E43B37" w:rsidRPr="00E43B37">
          <w:rPr>
            <w:rFonts w:hint="eastAsia"/>
            <w:b/>
            <w:bCs/>
            <w:shd w:val="clear" w:color="auto" w:fill="66FFFF"/>
            <w:lang w:eastAsia="ja-JP"/>
          </w:rPr>
          <w:t>in UN Regulation No. 48</w:t>
        </w:r>
      </w:ins>
      <w:commentRangeEnd w:id="173"/>
      <w:ins w:id="184" w:author="TAKUYA MINAGAWA (皆川 拓也) [2]" w:date="2025-02-14T19:14:00Z">
        <w:r w:rsidR="00E43B37">
          <w:rPr>
            <w:rStyle w:val="Rimandocommento"/>
          </w:rPr>
          <w:commentReference w:id="173"/>
        </w:r>
      </w:ins>
      <w:r w:rsidRPr="00030E25">
        <w:t>; the vehicle type duly identified shall be specified;</w:t>
      </w:r>
    </w:p>
    <w:p w14:paraId="1CDCBA25" w14:textId="77777777" w:rsidR="008522C5" w:rsidRDefault="00F5698E" w:rsidP="00A0315C">
      <w:pPr>
        <w:pStyle w:val="SingleTxtG"/>
        <w:ind w:left="2268" w:hanging="1134"/>
      </w:pPr>
      <w:r w:rsidRPr="000136F8">
        <w:t>3.2.2.</w:t>
      </w:r>
      <w:r w:rsidRPr="000136F8">
        <w:tab/>
      </w:r>
      <w:r w:rsidR="005025AF">
        <w:t>A</w:t>
      </w:r>
      <w:r w:rsidRPr="000136F8">
        <w:t xml:space="preserve"> list of the devices intended by the manufacturer to form the lighting and light-signalling equipment; the list may include several types of </w:t>
      </w:r>
      <w:proofErr w:type="gramStart"/>
      <w:r w:rsidRPr="000136F8">
        <w:t>device</w:t>
      </w:r>
      <w:proofErr w:type="gramEnd"/>
      <w:r w:rsidRPr="000136F8">
        <w:t xml:space="preserve"> for each function; each type shall be duly identified (national or international approval mark, if approved, name of manufacturer, etc.); in addition, the list may include in respect of each function the additional annotation "or equivalent devices";</w:t>
      </w:r>
    </w:p>
    <w:p w14:paraId="5ADDE8AB" w14:textId="77777777" w:rsidR="008522C5" w:rsidRDefault="00745558" w:rsidP="00A0315C">
      <w:pPr>
        <w:pStyle w:val="SingleTxtG"/>
        <w:ind w:left="2268" w:hanging="1134"/>
      </w:pPr>
      <w:r>
        <w:t>3.2.3.</w:t>
      </w:r>
      <w:r w:rsidR="00F5698E" w:rsidRPr="000136F8">
        <w:tab/>
      </w:r>
      <w:r w:rsidR="005025AF">
        <w:t>A</w:t>
      </w:r>
      <w:r w:rsidR="00F5698E" w:rsidRPr="000136F8">
        <w:t xml:space="preserve"> layout drawing of the lighting and light-signalling installation as a whole, showing the position of the various devices on the vehicle; and </w:t>
      </w:r>
    </w:p>
    <w:p w14:paraId="7B173755" w14:textId="3AD3C5E8" w:rsidR="00634DB4" w:rsidRPr="00B56B1C" w:rsidRDefault="00FF2793" w:rsidP="00634DB4">
      <w:pPr>
        <w:spacing w:after="120"/>
        <w:ind w:left="2268" w:right="851" w:hanging="1134"/>
        <w:jc w:val="both"/>
      </w:pPr>
      <w:r>
        <w:t>3.2.4.</w:t>
      </w:r>
      <w:r>
        <w:tab/>
        <w:t xml:space="preserve">If necessary, in order to verify the conformity to the prescriptions of the present regulation, a layout drawing or drawings of each lamp showing the illuminating surface, as defined in </w:t>
      </w:r>
      <w:commentRangeStart w:id="185"/>
      <w:del w:id="186" w:author="TAKUYA MINAGAWA (皆川 拓也) [2]" w:date="2025-02-19T14:34:00Z">
        <w:r w:rsidRPr="00AA5365" w:rsidDel="00AA5365">
          <w:rPr>
            <w:strike/>
            <w:highlight w:val="cyan"/>
          </w:rPr>
          <w:delText>paragraph 2.5.1. above</w:delText>
        </w:r>
      </w:del>
      <w:ins w:id="187" w:author="TAKUYA MINAGAWA (皆川 拓也) [2]" w:date="2025-02-19T14:34:00Z">
        <w:r w:rsidR="00AA5365">
          <w:rPr>
            <w:rFonts w:hint="eastAsia"/>
            <w:strike/>
            <w:highlight w:val="cyan"/>
            <w:lang w:eastAsia="ja-JP"/>
          </w:rPr>
          <w:t xml:space="preserve"> </w:t>
        </w:r>
        <w:r w:rsidR="00AA5365" w:rsidRPr="00AA5365">
          <w:rPr>
            <w:rFonts w:hint="eastAsia"/>
            <w:b/>
            <w:bCs/>
            <w:highlight w:val="cyan"/>
            <w:lang w:eastAsia="ja-JP"/>
          </w:rPr>
          <w:t>this Regulation</w:t>
        </w:r>
      </w:ins>
      <w:commentRangeEnd w:id="185"/>
      <w:ins w:id="188" w:author="TAKUYA MINAGAWA (皆川 拓也) [2]" w:date="2025-02-19T14:36:00Z">
        <w:r w:rsidR="00AA5365">
          <w:rPr>
            <w:rStyle w:val="Rimandocommento"/>
          </w:rPr>
          <w:commentReference w:id="185"/>
        </w:r>
      </w:ins>
      <w:r>
        <w:t>, the light-emitting surface as defined in</w:t>
      </w:r>
      <w:r w:rsidR="00E43B37">
        <w:rPr>
          <w:rFonts w:hint="eastAsia"/>
          <w:lang w:eastAsia="ja-JP"/>
        </w:rPr>
        <w:t xml:space="preserve"> </w:t>
      </w:r>
      <w:commentRangeStart w:id="189"/>
      <w:del w:id="190" w:author="TAKUYA MINAGAWA (皆川 拓也) [2]" w:date="2025-02-14T19:17:00Z">
        <w:r w:rsidRPr="00C04821" w:rsidDel="00E43B37">
          <w:rPr>
            <w:strike/>
            <w:shd w:val="clear" w:color="auto" w:fill="66FFFF"/>
          </w:rPr>
          <w:delText>paragraph 2.4. above</w:delText>
        </w:r>
      </w:del>
      <w:ins w:id="191" w:author="TAKUYA MINAGAWA (皆川 拓也) [2]" w:date="2025-02-14T19:17:00Z">
        <w:r w:rsidR="00E43B37" w:rsidRPr="00E43B37">
          <w:rPr>
            <w:b/>
            <w:bCs/>
            <w:shd w:val="clear" w:color="auto" w:fill="66FFFF"/>
            <w:lang w:eastAsia="ja-JP"/>
          </w:rPr>
          <w:t xml:space="preserve"> </w:t>
        </w:r>
        <w:r w:rsidR="00E43B37">
          <w:rPr>
            <w:b/>
            <w:bCs/>
            <w:shd w:val="clear" w:color="auto" w:fill="66FFFF"/>
            <w:lang w:eastAsia="ja-JP"/>
          </w:rPr>
          <w:t>UN Regulation No. 48</w:t>
        </w:r>
      </w:ins>
      <w:commentRangeEnd w:id="189"/>
      <w:ins w:id="192" w:author="TAKUYA MINAGAWA (皆川 拓也) [2]" w:date="2025-02-14T19:27:00Z">
        <w:r w:rsidR="000864DF">
          <w:rPr>
            <w:rStyle w:val="Rimandocommento"/>
          </w:rPr>
          <w:commentReference w:id="189"/>
        </w:r>
      </w:ins>
      <w:r>
        <w:t>, the axis of reference as defined in UN Regulation No. 48 and the centre of reference as defined in UN Regulation No. 48. This information is not necessary in the case of the rear registration plate lamp (as defined in UN Regulation No. 48).</w:t>
      </w:r>
    </w:p>
    <w:p w14:paraId="74C133B9" w14:textId="3B772798" w:rsidR="008522C5" w:rsidRDefault="004539E5" w:rsidP="00A0315C">
      <w:pPr>
        <w:pStyle w:val="SingleTxtG"/>
        <w:ind w:left="2268" w:hanging="1134"/>
      </w:pPr>
      <w:r>
        <w:t>3.2.5.</w:t>
      </w:r>
      <w:r>
        <w:tab/>
        <w:t>A statement of the method used for the definition of the apparent surface (</w:t>
      </w:r>
      <w:commentRangeStart w:id="193"/>
      <w:del w:id="194" w:author="TAKUYA MINAGAWA (皆川 拓也) [2]" w:date="2025-02-28T15:41:00Z">
        <w:r w:rsidRPr="002B4501" w:rsidDel="002B4501">
          <w:rPr>
            <w:strike/>
            <w:highlight w:val="cyan"/>
          </w:rPr>
          <w:delText>see</w:delText>
        </w:r>
        <w:r w:rsidR="00E43B37" w:rsidRPr="002B4501" w:rsidDel="002B4501">
          <w:rPr>
            <w:rFonts w:hint="eastAsia"/>
            <w:strike/>
            <w:lang w:eastAsia="ja-JP"/>
          </w:rPr>
          <w:delText xml:space="preserve"> </w:delText>
        </w:r>
      </w:del>
      <w:del w:id="195" w:author="TAKUYA MINAGAWA (皆川 拓也) [2]" w:date="2025-02-14T19:18:00Z">
        <w:r w:rsidRPr="00C04821" w:rsidDel="000864DF">
          <w:rPr>
            <w:strike/>
            <w:shd w:val="clear" w:color="auto" w:fill="66FFFF"/>
          </w:rPr>
          <w:delText>paragraph 2.6.</w:delText>
        </w:r>
      </w:del>
      <w:ins w:id="196" w:author="TAKUYA MINAGAWA (皆川 拓也) [2]" w:date="2025-02-14T19:19:00Z">
        <w:r w:rsidR="000864DF" w:rsidRPr="000864DF">
          <w:rPr>
            <w:b/>
            <w:bCs/>
            <w:shd w:val="clear" w:color="auto" w:fill="66FFFF"/>
            <w:lang w:eastAsia="ja-JP"/>
          </w:rPr>
          <w:t xml:space="preserve"> </w:t>
        </w:r>
      </w:ins>
      <w:ins w:id="197" w:author="TAKUYA MINAGAWA (皆川 拓也) [2]" w:date="2025-02-28T15:40:00Z">
        <w:r w:rsidR="002B4501">
          <w:rPr>
            <w:rFonts w:hint="eastAsia"/>
            <w:b/>
            <w:bCs/>
            <w:shd w:val="clear" w:color="auto" w:fill="66FFFF"/>
            <w:lang w:eastAsia="ja-JP"/>
          </w:rPr>
          <w:t xml:space="preserve">as defined </w:t>
        </w:r>
      </w:ins>
      <w:ins w:id="198" w:author="TAKUYA MINAGAWA (皆川 拓也) [2]" w:date="2025-02-14T19:19:00Z">
        <w:r w:rsidR="000864DF">
          <w:rPr>
            <w:b/>
            <w:bCs/>
            <w:shd w:val="clear" w:color="auto" w:fill="66FFFF"/>
            <w:lang w:eastAsia="ja-JP"/>
          </w:rPr>
          <w:t>in UN Regulation No. 48</w:t>
        </w:r>
      </w:ins>
      <w:commentRangeEnd w:id="193"/>
      <w:ins w:id="199" w:author="TAKUYA MINAGAWA (皆川 拓也) [2]" w:date="2025-02-28T15:42:00Z">
        <w:r w:rsidR="002B4501">
          <w:rPr>
            <w:rStyle w:val="Rimandocommento"/>
          </w:rPr>
          <w:commentReference w:id="193"/>
        </w:r>
      </w:ins>
      <w:r>
        <w:t>)</w:t>
      </w:r>
      <w:r>
        <w:rPr>
          <w:bCs/>
        </w:rPr>
        <w:t>;</w:t>
      </w:r>
    </w:p>
    <w:p w14:paraId="6BE6B0F7" w14:textId="0959AFDC" w:rsidR="00F6447D" w:rsidRDefault="006F557F" w:rsidP="00A0315C">
      <w:pPr>
        <w:pStyle w:val="SingleTxtG"/>
        <w:ind w:left="2268" w:hanging="1134"/>
        <w:rPr>
          <w:bCs/>
        </w:rPr>
      </w:pPr>
      <w:r>
        <w:rPr>
          <w:bCs/>
        </w:rPr>
        <w:t>3.2.6.</w:t>
      </w:r>
      <w:r>
        <w:rPr>
          <w:bCs/>
        </w:rPr>
        <w:tab/>
        <w:t>At the discretion of the manufacturer, a statement indicating whether lamps approved for and equipped with LED substitute light sources are allowed to be installed on the vehicle or not and, if this is allowed, which lamps.</w:t>
      </w:r>
    </w:p>
    <w:p w14:paraId="07D3290E" w14:textId="77777777" w:rsidR="00291291" w:rsidRDefault="00291291" w:rsidP="00291291">
      <w:pPr>
        <w:spacing w:after="120"/>
        <w:ind w:left="2268" w:right="1134" w:hanging="1134"/>
        <w:jc w:val="both"/>
        <w:rPr>
          <w:rFonts w:eastAsiaTheme="minorHAnsi" w:cstheme="minorBidi"/>
          <w:bCs/>
        </w:rPr>
      </w:pPr>
      <w:r>
        <w:rPr>
          <w:rFonts w:eastAsiaTheme="minorHAnsi" w:cstheme="minorBidi"/>
          <w:bCs/>
        </w:rPr>
        <w:t>3.2.7.</w:t>
      </w:r>
      <w:r>
        <w:rPr>
          <w:rFonts w:eastAsiaTheme="minorHAnsi" w:cstheme="minorBidi"/>
          <w:bCs/>
        </w:rPr>
        <w:tab/>
        <w:t>Where an ADB is fitted on the vehicle, the applicant shall submit a detailed description providing the following information:</w:t>
      </w:r>
    </w:p>
    <w:p w14:paraId="4ADAB921" w14:textId="77777777" w:rsidR="00291291" w:rsidRDefault="00291291" w:rsidP="00291291">
      <w:pPr>
        <w:spacing w:after="120"/>
        <w:ind w:left="2268" w:right="1134" w:hanging="1134"/>
        <w:jc w:val="both"/>
        <w:rPr>
          <w:rFonts w:eastAsiaTheme="minorHAnsi" w:cstheme="minorBidi"/>
          <w:bCs/>
        </w:rPr>
      </w:pPr>
      <w:r>
        <w:rPr>
          <w:rFonts w:eastAsiaTheme="minorHAnsi" w:cstheme="minorBidi"/>
          <w:bCs/>
        </w:rPr>
        <w:t>3.2.7.1.</w:t>
      </w:r>
      <w:r>
        <w:rPr>
          <w:rFonts w:eastAsiaTheme="minorHAnsi" w:cstheme="minorBidi"/>
          <w:bCs/>
        </w:rPr>
        <w:tab/>
        <w:t>The technical characteristics relevant to the operation of ADB;</w:t>
      </w:r>
    </w:p>
    <w:p w14:paraId="43FD05EC" w14:textId="77777777" w:rsidR="00291291" w:rsidRDefault="00291291" w:rsidP="00291291">
      <w:pPr>
        <w:spacing w:after="120"/>
        <w:ind w:left="2268" w:right="1134" w:hanging="1134"/>
        <w:jc w:val="both"/>
        <w:rPr>
          <w:rFonts w:eastAsiaTheme="minorHAnsi" w:cstheme="minorBidi"/>
          <w:bCs/>
        </w:rPr>
      </w:pPr>
      <w:r>
        <w:rPr>
          <w:rFonts w:eastAsiaTheme="minorHAnsi" w:cstheme="minorBidi"/>
          <w:bCs/>
        </w:rPr>
        <w:t>3.2.7.2.</w:t>
      </w:r>
      <w:r>
        <w:rPr>
          <w:rFonts w:eastAsiaTheme="minorHAnsi" w:cstheme="minorBidi"/>
          <w:bCs/>
        </w:rPr>
        <w:tab/>
        <w:t>Special instruction, if any, for the inspection of the light sources and the visual observation of the beam;</w:t>
      </w:r>
    </w:p>
    <w:p w14:paraId="50BC527A" w14:textId="5CD90DE4" w:rsidR="00291291" w:rsidRDefault="00291291" w:rsidP="00291291">
      <w:pPr>
        <w:pStyle w:val="SingleTxtG"/>
        <w:ind w:left="2268" w:hanging="1134"/>
        <w:rPr>
          <w:rFonts w:eastAsiaTheme="minorHAnsi" w:cstheme="minorBidi"/>
          <w:bCs/>
        </w:rPr>
      </w:pPr>
      <w:r>
        <w:rPr>
          <w:rFonts w:eastAsiaTheme="minorHAnsi" w:cstheme="minorBidi"/>
          <w:bCs/>
        </w:rPr>
        <w:t>3.2.7.3.</w:t>
      </w:r>
      <w:r>
        <w:rPr>
          <w:rFonts w:eastAsiaTheme="minorHAnsi" w:cstheme="minorBidi"/>
          <w:bCs/>
        </w:rPr>
        <w:tab/>
        <w:t>The lamps that are grouped or combined with or reciprocally incorporated in the ADB.</w:t>
      </w:r>
    </w:p>
    <w:p w14:paraId="1FFB13B2" w14:textId="77777777" w:rsidR="00D836F3" w:rsidRDefault="00D836F3" w:rsidP="00D836F3">
      <w:pPr>
        <w:spacing w:after="120"/>
        <w:ind w:left="2268" w:right="1134" w:hanging="1134"/>
        <w:jc w:val="both"/>
        <w:rPr>
          <w:rFonts w:eastAsia="Calibri"/>
          <w:lang w:val="en-US" w:eastAsia="fr-FR"/>
        </w:rPr>
      </w:pPr>
      <w:r>
        <w:rPr>
          <w:rFonts w:eastAsia="Calibri"/>
          <w:lang w:val="en-US"/>
        </w:rPr>
        <w:t>3.2.8.</w:t>
      </w:r>
      <w:r>
        <w:rPr>
          <w:rFonts w:eastAsia="Calibri"/>
          <w:lang w:val="en-US"/>
        </w:rPr>
        <w:tab/>
        <w:t>Where an AFS is fitted on the vehicle, the applicant shall submit a detailed description providing the following information:</w:t>
      </w:r>
    </w:p>
    <w:p w14:paraId="7E2F524D" w14:textId="77777777" w:rsidR="00D836F3" w:rsidRDefault="00D836F3" w:rsidP="00D836F3">
      <w:pPr>
        <w:spacing w:after="120"/>
        <w:ind w:left="2268" w:right="1134" w:hanging="1134"/>
        <w:jc w:val="both"/>
        <w:rPr>
          <w:rFonts w:eastAsia="Calibri"/>
          <w:lang w:val="en-US"/>
        </w:rPr>
      </w:pPr>
      <w:r>
        <w:rPr>
          <w:rFonts w:eastAsia="Calibri"/>
          <w:lang w:val="en-US"/>
        </w:rPr>
        <w:t>3.2.8.1.</w:t>
      </w:r>
      <w:r>
        <w:rPr>
          <w:rFonts w:eastAsia="Calibri"/>
          <w:lang w:val="en-US"/>
        </w:rPr>
        <w:tab/>
        <w:t>The lighting functions and modes for which the AFS has been approved;</w:t>
      </w:r>
    </w:p>
    <w:p w14:paraId="78754E7A" w14:textId="77777777" w:rsidR="00D836F3" w:rsidRDefault="00D836F3" w:rsidP="00D836F3">
      <w:pPr>
        <w:spacing w:after="120"/>
        <w:ind w:left="2268" w:right="1134" w:hanging="1134"/>
        <w:jc w:val="both"/>
        <w:rPr>
          <w:rFonts w:eastAsia="Calibri"/>
          <w:lang w:val="en-US"/>
        </w:rPr>
      </w:pPr>
      <w:r>
        <w:rPr>
          <w:rFonts w:eastAsia="Calibri"/>
          <w:lang w:val="en-US"/>
        </w:rPr>
        <w:t>3.2.8.2.</w:t>
      </w:r>
      <w:r>
        <w:rPr>
          <w:rFonts w:eastAsia="Calibri"/>
          <w:lang w:val="en-US"/>
        </w:rPr>
        <w:tab/>
        <w:t>The related AFS control signals and their technical characteristics as defined according to annex 14 to UN Regulation No. 149.</w:t>
      </w:r>
    </w:p>
    <w:p w14:paraId="47509DEC" w14:textId="77777777" w:rsidR="00D836F3" w:rsidRDefault="00D836F3" w:rsidP="00D836F3">
      <w:pPr>
        <w:spacing w:after="120"/>
        <w:ind w:left="2268" w:right="1134" w:hanging="1134"/>
        <w:jc w:val="both"/>
        <w:rPr>
          <w:rFonts w:eastAsia="Calibri"/>
          <w:lang w:val="en-US"/>
        </w:rPr>
      </w:pPr>
      <w:r>
        <w:rPr>
          <w:rFonts w:eastAsia="Calibri"/>
          <w:lang w:val="en-US"/>
        </w:rPr>
        <w:t>3.2.8.3.</w:t>
      </w:r>
      <w:r>
        <w:rPr>
          <w:rFonts w:eastAsia="Calibri"/>
          <w:lang w:val="en-US"/>
        </w:rPr>
        <w:tab/>
        <w:t>The provision being applied to adapt automatically the front lighting functions and modes according to paragraph 6.18.6.3. of this Regulation;</w:t>
      </w:r>
    </w:p>
    <w:p w14:paraId="7AC74D75" w14:textId="77777777" w:rsidR="00D836F3" w:rsidRDefault="00D836F3" w:rsidP="00D836F3">
      <w:pPr>
        <w:spacing w:after="120"/>
        <w:ind w:left="2268" w:right="1134" w:hanging="1134"/>
        <w:jc w:val="both"/>
        <w:rPr>
          <w:rFonts w:eastAsia="Calibri"/>
          <w:lang w:val="en-US"/>
        </w:rPr>
      </w:pPr>
      <w:r>
        <w:rPr>
          <w:rFonts w:eastAsia="Calibri"/>
          <w:lang w:val="en-US"/>
        </w:rPr>
        <w:t>3.2.8.4.</w:t>
      </w:r>
      <w:r>
        <w:rPr>
          <w:rFonts w:eastAsia="Calibri"/>
          <w:lang w:val="en-US"/>
        </w:rPr>
        <w:tab/>
        <w:t>Special instruction, if any, for the inspection of the light source and the visual observation of the beam;</w:t>
      </w:r>
    </w:p>
    <w:p w14:paraId="4AF382D4" w14:textId="77777777" w:rsidR="00D836F3" w:rsidRDefault="00D836F3" w:rsidP="00D836F3">
      <w:pPr>
        <w:spacing w:after="120"/>
        <w:ind w:left="2268" w:right="1134" w:hanging="1134"/>
        <w:jc w:val="both"/>
        <w:rPr>
          <w:rFonts w:eastAsia="Calibri"/>
          <w:lang w:val="en-US"/>
        </w:rPr>
      </w:pPr>
      <w:r>
        <w:rPr>
          <w:rFonts w:eastAsia="Calibri"/>
          <w:lang w:val="en-US"/>
        </w:rPr>
        <w:t>3.2.8.5.</w:t>
      </w:r>
      <w:r>
        <w:rPr>
          <w:rFonts w:eastAsia="Calibri"/>
          <w:lang w:val="en-US"/>
        </w:rPr>
        <w:tab/>
        <w:t>The documents according to paragraph 6.18.8.1. of this Regulation;</w:t>
      </w:r>
    </w:p>
    <w:p w14:paraId="7AEEECA2" w14:textId="77777777" w:rsidR="00D836F3" w:rsidRDefault="00D836F3" w:rsidP="00D836F3">
      <w:pPr>
        <w:spacing w:after="120"/>
        <w:ind w:left="2268" w:right="1134" w:hanging="1134"/>
        <w:jc w:val="both"/>
        <w:rPr>
          <w:rFonts w:eastAsia="Calibri"/>
          <w:lang w:val="en-US"/>
        </w:rPr>
      </w:pPr>
      <w:r>
        <w:rPr>
          <w:rFonts w:eastAsia="Calibri"/>
          <w:lang w:val="en-US"/>
        </w:rPr>
        <w:t>3.2.8.6.</w:t>
      </w:r>
      <w:r>
        <w:rPr>
          <w:rFonts w:eastAsia="Calibri"/>
          <w:lang w:val="en-US"/>
        </w:rPr>
        <w:tab/>
        <w:t>The lamps that are grouped or combined with or reciprocally incorporated in the AFS;</w:t>
      </w:r>
    </w:p>
    <w:p w14:paraId="6F59F623" w14:textId="3AF8F917" w:rsidR="00D836F3" w:rsidRDefault="00D836F3" w:rsidP="00D836F3">
      <w:pPr>
        <w:pStyle w:val="SingleTxtG"/>
        <w:ind w:left="2268" w:hanging="1134"/>
      </w:pPr>
      <w:r>
        <w:rPr>
          <w:rFonts w:eastAsia="Calibri"/>
          <w:lang w:val="en-US"/>
        </w:rPr>
        <w:lastRenderedPageBreak/>
        <w:t>3.2.8.7.</w:t>
      </w:r>
      <w:r>
        <w:rPr>
          <w:rFonts w:eastAsia="Calibri"/>
          <w:lang w:val="en-US"/>
        </w:rPr>
        <w:tab/>
        <w:t>Lighting units which are designed to comply with the requirements of paragraph 6.18.5. of this Regulation.</w:t>
      </w:r>
    </w:p>
    <w:p w14:paraId="32EA3878" w14:textId="28E5D427" w:rsidR="008522C5" w:rsidRDefault="00745558" w:rsidP="00A0315C">
      <w:pPr>
        <w:pStyle w:val="SingleTxtG"/>
        <w:ind w:left="2268" w:hanging="1134"/>
      </w:pPr>
      <w:r>
        <w:t>3.3.</w:t>
      </w:r>
      <w:r w:rsidR="00F5698E" w:rsidRPr="000136F8">
        <w:tab/>
      </w:r>
      <w:r w:rsidR="00DF3C0A">
        <w:t>A</w:t>
      </w:r>
      <w:r w:rsidR="00F5698E" w:rsidRPr="000136F8">
        <w:t>n unladen vehicle fitted with a complete set of lighting and light-signalling equipment, as prescribed in paragraph 3.2.2.</w:t>
      </w:r>
      <w:del w:id="200" w:author="TAKUYA MINAGAWA (皆川 拓也) [2]" w:date="2025-02-19T14:48:00Z">
        <w:r w:rsidR="00F5698E" w:rsidRPr="000136F8" w:rsidDel="00AA6FC8">
          <w:delText xml:space="preserve"> </w:delText>
        </w:r>
        <w:commentRangeStart w:id="201"/>
        <w:r w:rsidR="00F5698E" w:rsidRPr="00AA6FC8" w:rsidDel="00AA6FC8">
          <w:rPr>
            <w:strike/>
            <w:highlight w:val="cyan"/>
          </w:rPr>
          <w:delText>above</w:delText>
        </w:r>
      </w:del>
      <w:commentRangeEnd w:id="201"/>
      <w:r w:rsidR="00BB7FD7">
        <w:rPr>
          <w:rStyle w:val="Rimandocommento"/>
        </w:rPr>
        <w:commentReference w:id="201"/>
      </w:r>
      <w:r w:rsidR="00F5698E" w:rsidRPr="000136F8">
        <w:t xml:space="preserve">, and representative of the vehicle type to be approved shall be submitted to the </w:t>
      </w:r>
      <w:r w:rsidR="0062696C">
        <w:t>Technical Service</w:t>
      </w:r>
      <w:r w:rsidR="00F5698E" w:rsidRPr="000136F8">
        <w:t xml:space="preserve"> responsible for conducting approval tests.</w:t>
      </w:r>
    </w:p>
    <w:p w14:paraId="5E851B99" w14:textId="77777777" w:rsidR="008522C5" w:rsidRDefault="00360A40" w:rsidP="00360A40">
      <w:pPr>
        <w:pStyle w:val="HChG"/>
      </w:pPr>
      <w:r>
        <w:tab/>
      </w:r>
      <w:r w:rsidR="00FE111D">
        <w:tab/>
      </w:r>
      <w:r>
        <w:t>4.</w:t>
      </w:r>
      <w:r w:rsidR="00F5698E" w:rsidRPr="000136F8">
        <w:tab/>
      </w:r>
      <w:r w:rsidR="00FE111D">
        <w:tab/>
      </w:r>
      <w:r w:rsidRPr="000136F8">
        <w:t>Approval</w:t>
      </w:r>
    </w:p>
    <w:p w14:paraId="3380ABC7" w14:textId="77777777" w:rsidR="008522C5" w:rsidRDefault="00745558" w:rsidP="00A0315C">
      <w:pPr>
        <w:pStyle w:val="SingleTxtG"/>
        <w:ind w:left="2268" w:hanging="1134"/>
      </w:pPr>
      <w:r>
        <w:t>4.1.</w:t>
      </w:r>
      <w:r w:rsidR="00F5698E" w:rsidRPr="000136F8">
        <w:tab/>
        <w:t>If the vehicle submitted for approval pursuant to this Regulation meets the requirements of the Regulation in respect of all the devices specified in the list, approval of that vehicle type shall be granted.</w:t>
      </w:r>
    </w:p>
    <w:p w14:paraId="6A4ABA0C" w14:textId="649D5CFC" w:rsidR="008522C5" w:rsidRDefault="008D43F8" w:rsidP="00A0315C">
      <w:pPr>
        <w:pStyle w:val="SingleTxtG"/>
        <w:ind w:left="2268" w:hanging="1134"/>
      </w:pPr>
      <w:r>
        <w:rPr>
          <w:iCs/>
          <w:lang w:eastAsia="ja-JP"/>
        </w:rPr>
        <w:t>4</w:t>
      </w:r>
      <w:r>
        <w:rPr>
          <w:rFonts w:eastAsia="MS PMincho"/>
        </w:rPr>
        <w:t>.</w:t>
      </w:r>
      <w:r>
        <w:rPr>
          <w:rFonts w:eastAsia="MS PMincho"/>
          <w:lang w:eastAsia="ja-JP"/>
        </w:rPr>
        <w:t>2</w:t>
      </w:r>
      <w:r>
        <w:rPr>
          <w:rFonts w:eastAsia="MS PMincho"/>
        </w:rPr>
        <w:t>.</w:t>
      </w:r>
      <w:r>
        <w:rPr>
          <w:rFonts w:eastAsia="MS PMincho"/>
          <w:b/>
        </w:rPr>
        <w:t xml:space="preserve"> </w:t>
      </w:r>
      <w:r>
        <w:rPr>
          <w:rFonts w:eastAsia="MS PMincho"/>
          <w:b/>
        </w:rPr>
        <w:tab/>
      </w:r>
      <w:commentRangeStart w:id="202"/>
      <w:r>
        <w:rPr>
          <w:rFonts w:eastAsia="MS PMincho"/>
        </w:rPr>
        <w:t xml:space="preserve">An approval number shall be assigned to each </w:t>
      </w:r>
      <w:commentRangeStart w:id="203"/>
      <w:del w:id="204" w:author="TAKUYA MINAGAWA (皆川 拓也) [2]" w:date="2025-02-19T10:37:00Z">
        <w:r w:rsidRPr="00115513" w:rsidDel="00032AAD">
          <w:rPr>
            <w:rFonts w:eastAsia="MS PMincho"/>
            <w:strike/>
            <w:highlight w:val="cyan"/>
          </w:rPr>
          <w:delText>type approved</w:delText>
        </w:r>
        <w:r w:rsidR="00032AAD" w:rsidRPr="00115513" w:rsidDel="00032AAD">
          <w:rPr>
            <w:rFonts w:eastAsia="MS PMincho" w:hint="eastAsia"/>
            <w:highlight w:val="cyan"/>
            <w:lang w:eastAsia="ja-JP"/>
          </w:rPr>
          <w:delText xml:space="preserve"> </w:delText>
        </w:r>
      </w:del>
      <w:ins w:id="205" w:author="TAKUYA MINAGAWA (皆川 拓也) [2]" w:date="2025-02-19T10:37:00Z">
        <w:r w:rsidR="00032AAD" w:rsidRPr="00115513">
          <w:rPr>
            <w:rFonts w:eastAsia="MS PMincho" w:hint="eastAsia"/>
            <w:b/>
            <w:bCs/>
            <w:highlight w:val="cyan"/>
            <w:lang w:eastAsia="ja-JP"/>
          </w:rPr>
          <w:t>type-approved</w:t>
        </w:r>
      </w:ins>
      <w:commentRangeEnd w:id="203"/>
      <w:ins w:id="206" w:author="TAKUYA MINAGAWA (皆川 拓也) [2]" w:date="2025-02-19T10:38:00Z">
        <w:r w:rsidR="00032AAD" w:rsidRPr="00115513">
          <w:rPr>
            <w:rStyle w:val="Rimandocommento"/>
            <w:b/>
            <w:bCs/>
            <w:highlight w:val="cyan"/>
          </w:rPr>
          <w:commentReference w:id="203"/>
        </w:r>
      </w:ins>
      <w:r>
        <w:rPr>
          <w:rFonts w:eastAsia="MS PMincho"/>
        </w:rPr>
        <w:t>. Its first two digits (at present</w:t>
      </w:r>
      <w:r>
        <w:t xml:space="preserve"> </w:t>
      </w:r>
      <w:r>
        <w:rPr>
          <w:rFonts w:eastAsia="MS PMincho"/>
          <w:bCs/>
          <w:lang w:eastAsia="ja-JP"/>
        </w:rPr>
        <w:t>03</w:t>
      </w:r>
      <w:r>
        <w:rPr>
          <w:rFonts w:eastAsia="MS PMincho"/>
          <w:bCs/>
        </w:rPr>
        <w:t xml:space="preserve"> for the Regulation in its</w:t>
      </w:r>
      <w:r>
        <w:rPr>
          <w:bCs/>
        </w:rPr>
        <w:t xml:space="preserve"> </w:t>
      </w:r>
      <w:r>
        <w:rPr>
          <w:rFonts w:eastAsia="MS PMincho"/>
          <w:bCs/>
          <w:lang w:eastAsia="ja-JP"/>
        </w:rPr>
        <w:t>03</w:t>
      </w:r>
      <w:r>
        <w:rPr>
          <w:rFonts w:eastAsia="MS PMincho"/>
          <w:bCs/>
        </w:rPr>
        <w:t xml:space="preserve"> series</w:t>
      </w:r>
      <w:r>
        <w:rPr>
          <w:rFonts w:eastAsia="MS PMincho"/>
        </w:rPr>
        <w:t xml:space="preserve"> of amendments) shall indicate the series of amendments incorporating the most recent major technical amendments made to the Regulation at the time of issue of the approval.</w:t>
      </w:r>
    </w:p>
    <w:p w14:paraId="4FD04682" w14:textId="63942057" w:rsidR="008522C5" w:rsidRDefault="00F5698E" w:rsidP="00A0315C">
      <w:pPr>
        <w:pStyle w:val="SingleTxtG"/>
        <w:ind w:left="2268" w:hanging="1134"/>
      </w:pPr>
      <w:r>
        <w:tab/>
      </w:r>
      <w:r w:rsidRPr="000136F8">
        <w:t>The same Contracting Party may not assign the same number to another vehicle type or to the same vehicle type submitted with equipment not specified in the list referred to in paragraph 3.2.2.</w:t>
      </w:r>
      <w:commentRangeStart w:id="207"/>
      <w:del w:id="208" w:author="TAKUYA MINAGAWA (皆川 拓也) [2]" w:date="2025-02-19T15:10:00Z">
        <w:r w:rsidRPr="00BB7FD7" w:rsidDel="00BB7FD7">
          <w:rPr>
            <w:strike/>
          </w:rPr>
          <w:delText xml:space="preserve"> </w:delText>
        </w:r>
        <w:r w:rsidRPr="00BB7FD7" w:rsidDel="00BB7FD7">
          <w:rPr>
            <w:strike/>
            <w:highlight w:val="cyan"/>
          </w:rPr>
          <w:delText>above</w:delText>
        </w:r>
      </w:del>
      <w:commentRangeEnd w:id="207"/>
      <w:r w:rsidR="00BB7FD7">
        <w:rPr>
          <w:rStyle w:val="Rimandocommento"/>
        </w:rPr>
        <w:commentReference w:id="207"/>
      </w:r>
      <w:r w:rsidRPr="000136F8">
        <w:t>, subject to the provisions of paragraph 7</w:t>
      </w:r>
      <w:r w:rsidR="00DF3C0A">
        <w:t>.</w:t>
      </w:r>
      <w:commentRangeStart w:id="209"/>
      <w:del w:id="210" w:author="Davide Puglisi" w:date="2025-09-11T14:46:00Z" w16du:dateUtc="2025-09-11T12:46:00Z">
        <w:r w:rsidRPr="000136F8" w:rsidDel="0001331E">
          <w:delText xml:space="preserve"> of this Regulation</w:delText>
        </w:r>
      </w:del>
      <w:commentRangeEnd w:id="209"/>
      <w:r w:rsidR="00032FE6">
        <w:rPr>
          <w:rStyle w:val="Rimandocommento"/>
        </w:rPr>
        <w:commentReference w:id="209"/>
      </w:r>
      <w:r w:rsidRPr="000136F8">
        <w:t>.</w:t>
      </w:r>
      <w:commentRangeEnd w:id="202"/>
      <w:r w:rsidR="00262A8C">
        <w:rPr>
          <w:rStyle w:val="Rimandocommento"/>
        </w:rPr>
        <w:commentReference w:id="202"/>
      </w:r>
    </w:p>
    <w:p w14:paraId="042DD580" w14:textId="54500119" w:rsidR="008522C5" w:rsidRDefault="00745558" w:rsidP="00A0315C">
      <w:pPr>
        <w:pStyle w:val="SingleTxtG"/>
        <w:ind w:left="2268" w:hanging="1134"/>
      </w:pPr>
      <w:r>
        <w:t>4.3.</w:t>
      </w:r>
      <w:r w:rsidR="00F5698E" w:rsidRPr="000136F8">
        <w:tab/>
        <w:t xml:space="preserve">Notice of approval or of extension or refusal or withdrawal of approval or production </w:t>
      </w:r>
      <w:r w:rsidR="0062696C">
        <w:t>definitively</w:t>
      </w:r>
      <w:r w:rsidR="00F5698E" w:rsidRPr="000136F8">
        <w:t xml:space="preserve"> discontinued of a vehicle type pursuant to this Regulation shall be communicated to the Parties to the Agreement which apply this Regulation, by means of a form conforming to the model in </w:t>
      </w:r>
      <w:r w:rsidR="00F5698E">
        <w:t>Annex</w:t>
      </w:r>
      <w:r w:rsidR="00DF3C0A">
        <w:t> </w:t>
      </w:r>
      <w:r w:rsidR="00F5698E" w:rsidRPr="000136F8">
        <w:t>1</w:t>
      </w:r>
      <w:del w:id="211" w:author="TAKUYA MINAGAWA (皆川 拓也) [2]" w:date="2025-05-28T16:59:00Z">
        <w:r w:rsidR="00F5698E" w:rsidRPr="000136F8" w:rsidDel="00E93734">
          <w:delText xml:space="preserve"> </w:delText>
        </w:r>
        <w:commentRangeStart w:id="212"/>
        <w:r w:rsidR="00F5698E" w:rsidRPr="00E93734" w:rsidDel="00E93734">
          <w:rPr>
            <w:strike/>
            <w:highlight w:val="cyan"/>
          </w:rPr>
          <w:delText>to this Regulation</w:delText>
        </w:r>
      </w:del>
      <w:commentRangeEnd w:id="212"/>
      <w:r w:rsidR="00E93734">
        <w:rPr>
          <w:rStyle w:val="Rimandocommento"/>
        </w:rPr>
        <w:commentReference w:id="212"/>
      </w:r>
      <w:r w:rsidR="00F5698E" w:rsidRPr="000136F8">
        <w:t>.</w:t>
      </w:r>
    </w:p>
    <w:p w14:paraId="6D645508" w14:textId="405668A7" w:rsidR="008522C5" w:rsidRDefault="00745558" w:rsidP="00A0315C">
      <w:pPr>
        <w:pStyle w:val="SingleTxtG"/>
        <w:ind w:left="2268" w:hanging="1134"/>
      </w:pPr>
      <w:r>
        <w:t>4.4.</w:t>
      </w:r>
      <w:r w:rsidR="00F5698E" w:rsidRPr="000136F8">
        <w:tab/>
        <w:t xml:space="preserve">There shall be affixed, conspicuously and in a readily accessible place specified on the approval form, to every vehicle conforming to a vehicle </w:t>
      </w:r>
      <w:commentRangeStart w:id="213"/>
      <w:del w:id="214" w:author="TAKUYA MINAGAWA (皆川 拓也) [2]" w:date="2025-02-19T10:39:00Z">
        <w:r w:rsidR="00F5698E" w:rsidRPr="00115513" w:rsidDel="00115513">
          <w:rPr>
            <w:strike/>
            <w:highlight w:val="cyan"/>
          </w:rPr>
          <w:delText>type approved</w:delText>
        </w:r>
        <w:r w:rsidR="00F5698E" w:rsidRPr="00115513" w:rsidDel="00115513">
          <w:rPr>
            <w:highlight w:val="cyan"/>
          </w:rPr>
          <w:delText xml:space="preserve"> </w:delText>
        </w:r>
      </w:del>
      <w:ins w:id="215" w:author="TAKUYA MINAGAWA (皆川 拓也) [2]" w:date="2025-02-19T10:39:00Z">
        <w:r w:rsidR="00115513" w:rsidRPr="00115513">
          <w:rPr>
            <w:rFonts w:hint="eastAsia"/>
            <w:b/>
            <w:bCs/>
            <w:highlight w:val="cyan"/>
            <w:lang w:eastAsia="ja-JP"/>
          </w:rPr>
          <w:t>type-approved</w:t>
        </w:r>
        <w:r w:rsidR="00115513">
          <w:rPr>
            <w:rFonts w:hint="eastAsia"/>
            <w:lang w:eastAsia="ja-JP"/>
          </w:rPr>
          <w:t xml:space="preserve"> </w:t>
        </w:r>
      </w:ins>
      <w:commentRangeEnd w:id="213"/>
      <w:ins w:id="216" w:author="TAKUYA MINAGAWA (皆川 拓也) [2]" w:date="2025-02-19T10:40:00Z">
        <w:r w:rsidR="00115513" w:rsidRPr="00115513">
          <w:commentReference w:id="213"/>
        </w:r>
      </w:ins>
      <w:r w:rsidR="00F5698E" w:rsidRPr="000136F8">
        <w:t>under this Regulation an international approval mark consisting of:</w:t>
      </w:r>
    </w:p>
    <w:p w14:paraId="3D1F0353" w14:textId="77777777" w:rsidR="008522C5" w:rsidRDefault="00F5698E" w:rsidP="00A0315C">
      <w:pPr>
        <w:pStyle w:val="SingleTxtG"/>
        <w:ind w:left="2268" w:hanging="1134"/>
      </w:pPr>
      <w:r w:rsidRPr="000136F8">
        <w:t>4.4.1.</w:t>
      </w:r>
      <w:r w:rsidRPr="000136F8">
        <w:tab/>
      </w:r>
      <w:r w:rsidR="00DF3C0A">
        <w:t>A</w:t>
      </w:r>
      <w:r w:rsidRPr="000136F8">
        <w:t xml:space="preserve"> circle surrounding the letter "E" followed by the distinguishing number of </w:t>
      </w:r>
      <w:proofErr w:type="gramStart"/>
      <w:r w:rsidRPr="000136F8">
        <w:t>country</w:t>
      </w:r>
      <w:proofErr w:type="gramEnd"/>
      <w:r w:rsidRPr="000136F8">
        <w:t xml:space="preserve"> which has granted approval;</w:t>
      </w:r>
      <w:r w:rsidR="00FE111D">
        <w:rPr>
          <w:rStyle w:val="Rimandonotaapidipagina"/>
        </w:rPr>
        <w:footnoteReference w:id="3"/>
      </w:r>
    </w:p>
    <w:p w14:paraId="69CF64E3" w14:textId="25F2099C" w:rsidR="008522C5" w:rsidRDefault="00F5698E" w:rsidP="00A0315C">
      <w:pPr>
        <w:pStyle w:val="SingleTxtG"/>
        <w:ind w:left="2268" w:hanging="1134"/>
      </w:pPr>
      <w:r w:rsidRPr="000136F8">
        <w:t>4.4.2.</w:t>
      </w:r>
      <w:r w:rsidRPr="000136F8">
        <w:tab/>
      </w:r>
      <w:r w:rsidR="00DF3C0A">
        <w:t>T</w:t>
      </w:r>
      <w:r w:rsidRPr="000136F8">
        <w:t>he number of this Regulation followed by the letter "R", a dash, and the approval number to the right of the circle prescribed in paragraph</w:t>
      </w:r>
      <w:r w:rsidR="00506B03">
        <w:t xml:space="preserve"> </w:t>
      </w:r>
      <w:r w:rsidRPr="000136F8">
        <w:t>4.4.1.</w:t>
      </w:r>
      <w:commentRangeStart w:id="217"/>
      <w:del w:id="218" w:author="TAKUYA MINAGAWA (皆川 拓也) [2]" w:date="2025-02-19T15:12:00Z">
        <w:r w:rsidR="003E0418" w:rsidRPr="00BB7FD7" w:rsidDel="00BB7FD7">
          <w:rPr>
            <w:strike/>
          </w:rPr>
          <w:delText xml:space="preserve"> </w:delText>
        </w:r>
        <w:r w:rsidR="003E0418" w:rsidRPr="00BB7FD7" w:rsidDel="00BB7FD7">
          <w:rPr>
            <w:strike/>
            <w:highlight w:val="cyan"/>
          </w:rPr>
          <w:delText>above</w:delText>
        </w:r>
      </w:del>
      <w:commentRangeEnd w:id="217"/>
      <w:r w:rsidR="00BB7FD7">
        <w:rPr>
          <w:rStyle w:val="Rimandocommento"/>
        </w:rPr>
        <w:commentReference w:id="217"/>
      </w:r>
      <w:r w:rsidR="003E0418">
        <w:t>.</w:t>
      </w:r>
    </w:p>
    <w:p w14:paraId="545E3B38" w14:textId="084F1042" w:rsidR="008522C5" w:rsidRDefault="00745558" w:rsidP="00A0315C">
      <w:pPr>
        <w:pStyle w:val="SingleTxtG"/>
        <w:ind w:left="2268" w:hanging="1134"/>
      </w:pPr>
      <w:r>
        <w:t>4.5.</w:t>
      </w:r>
      <w:r w:rsidR="00F5698E" w:rsidRPr="000136F8">
        <w:tab/>
        <w:t xml:space="preserve">If the vehicle conforms to a vehicle </w:t>
      </w:r>
      <w:commentRangeStart w:id="219"/>
      <w:del w:id="220" w:author="TAKUYA MINAGAWA (皆川 拓也) [2]" w:date="2025-02-19T10:42:00Z">
        <w:r w:rsidR="00F5698E" w:rsidRPr="00115513" w:rsidDel="00115513">
          <w:rPr>
            <w:strike/>
            <w:highlight w:val="cyan"/>
          </w:rPr>
          <w:delText>type approved</w:delText>
        </w:r>
      </w:del>
      <w:ins w:id="221" w:author="TAKUYA MINAGAWA (皆川 拓也) [2]" w:date="2025-02-19T10:42:00Z">
        <w:r w:rsidR="00115513">
          <w:rPr>
            <w:rFonts w:hint="eastAsia"/>
            <w:strike/>
            <w:highlight w:val="cyan"/>
            <w:lang w:eastAsia="ja-JP"/>
          </w:rPr>
          <w:t xml:space="preserve"> </w:t>
        </w:r>
        <w:r w:rsidR="00115513" w:rsidRPr="00115513">
          <w:rPr>
            <w:rFonts w:hint="eastAsia"/>
            <w:b/>
            <w:bCs/>
            <w:highlight w:val="cyan"/>
            <w:lang w:eastAsia="ja-JP"/>
          </w:rPr>
          <w:t>type-approved</w:t>
        </w:r>
        <w:commentRangeEnd w:id="219"/>
        <w:r w:rsidR="00115513" w:rsidRPr="00115513">
          <w:rPr>
            <w:rStyle w:val="Rimandocommento"/>
            <w:b/>
            <w:bCs/>
          </w:rPr>
          <w:commentReference w:id="219"/>
        </w:r>
      </w:ins>
      <w:r w:rsidR="00F5698E" w:rsidRPr="000136F8">
        <w:t xml:space="preserve">, under one or more other Regulations annexed to the Agreement, in the country which has granted approval under this Regulation, the symbol prescribed in paragraph 4.4.1. </w:t>
      </w:r>
      <w:commentRangeStart w:id="222"/>
      <w:del w:id="223" w:author="TAKUYA MINAGAWA (皆川 拓也) [2]" w:date="2025-02-19T15:18:00Z">
        <w:r w:rsidR="00DF3C0A" w:rsidRPr="00BB7FD7" w:rsidDel="00BB7FD7">
          <w:rPr>
            <w:strike/>
            <w:highlight w:val="cyan"/>
          </w:rPr>
          <w:delText>above</w:delText>
        </w:r>
        <w:r w:rsidR="00DF3C0A" w:rsidDel="00BB7FD7">
          <w:delText xml:space="preserve"> </w:delText>
        </w:r>
        <w:commentRangeEnd w:id="222"/>
        <w:r w:rsidR="00BB7FD7" w:rsidDel="00BB7FD7">
          <w:rPr>
            <w:rStyle w:val="Rimandocommento"/>
          </w:rPr>
          <w:commentReference w:id="222"/>
        </w:r>
      </w:del>
      <w:r w:rsidR="00F5698E" w:rsidRPr="000136F8">
        <w:t>need not be repeated; in such a case the Regulation and approval numbers and the additional symbols of all the Regulations under which approval has been granted in the country which has granted approval under this Regulation shall be placed in vertical columns to the right of the symbol prescribed in paragraph</w:t>
      </w:r>
      <w:r w:rsidR="00506B03">
        <w:t xml:space="preserve"> </w:t>
      </w:r>
      <w:r w:rsidR="00F5698E" w:rsidRPr="000136F8">
        <w:t>4.4.1.</w:t>
      </w:r>
      <w:commentRangeStart w:id="224"/>
      <w:del w:id="225" w:author="TAKUYA MINAGAWA (皆川 拓也) [2]" w:date="2025-02-19T15:17:00Z">
        <w:r w:rsidR="00DF3C0A" w:rsidRPr="00BB7FD7" w:rsidDel="00BB7FD7">
          <w:rPr>
            <w:strike/>
          </w:rPr>
          <w:delText xml:space="preserve"> </w:delText>
        </w:r>
        <w:r w:rsidR="00DF3C0A" w:rsidRPr="00BB7FD7" w:rsidDel="00BB7FD7">
          <w:rPr>
            <w:strike/>
            <w:highlight w:val="cyan"/>
          </w:rPr>
          <w:delText>above</w:delText>
        </w:r>
      </w:del>
      <w:commentRangeEnd w:id="224"/>
      <w:r w:rsidR="00BB7FD7">
        <w:rPr>
          <w:rStyle w:val="Rimandocommento"/>
        </w:rPr>
        <w:commentReference w:id="224"/>
      </w:r>
      <w:r w:rsidR="00DF3C0A">
        <w:t>.</w:t>
      </w:r>
    </w:p>
    <w:p w14:paraId="3E12BC9E" w14:textId="77777777" w:rsidR="008522C5" w:rsidRDefault="00745558" w:rsidP="00A0315C">
      <w:pPr>
        <w:pStyle w:val="SingleTxtG"/>
        <w:ind w:left="2268" w:hanging="1134"/>
      </w:pPr>
      <w:r>
        <w:lastRenderedPageBreak/>
        <w:t>4.6.</w:t>
      </w:r>
      <w:r w:rsidR="00F5698E" w:rsidRPr="000136F8">
        <w:tab/>
        <w:t>The approval mark shall be clearly legible and be indelible.</w:t>
      </w:r>
    </w:p>
    <w:p w14:paraId="6FDADB1A" w14:textId="77777777" w:rsidR="008522C5" w:rsidRDefault="00745558" w:rsidP="00A0315C">
      <w:pPr>
        <w:pStyle w:val="SingleTxtG"/>
        <w:ind w:left="2268" w:hanging="1134"/>
      </w:pPr>
      <w:r>
        <w:t>4.7.</w:t>
      </w:r>
      <w:r w:rsidR="00F5698E" w:rsidRPr="000136F8">
        <w:tab/>
        <w:t>The approval mark shall be placed close to or on the vehicle data plate affixed by the manufacturer.</w:t>
      </w:r>
    </w:p>
    <w:p w14:paraId="3A146F41" w14:textId="24E18136" w:rsidR="008522C5" w:rsidRDefault="00745558" w:rsidP="00A0315C">
      <w:pPr>
        <w:pStyle w:val="SingleTxtG"/>
        <w:ind w:left="2268" w:hanging="1134"/>
      </w:pPr>
      <w:r>
        <w:t>4.8.</w:t>
      </w:r>
      <w:r w:rsidR="00F5698E" w:rsidRPr="000136F8">
        <w:tab/>
        <w:t xml:space="preserve">Annex 2 </w:t>
      </w:r>
      <w:commentRangeStart w:id="226"/>
      <w:del w:id="227" w:author="TAKUYA MINAGAWA (皆川 拓也) [2]" w:date="2025-05-28T17:36:00Z">
        <w:r w:rsidR="00F5698E" w:rsidRPr="00D4651B" w:rsidDel="00D4651B">
          <w:rPr>
            <w:strike/>
            <w:highlight w:val="cyan"/>
          </w:rPr>
          <w:delText>to this Regulation</w:delText>
        </w:r>
        <w:r w:rsidR="00F5698E" w:rsidRPr="00D4651B" w:rsidDel="00D4651B">
          <w:rPr>
            <w:strike/>
          </w:rPr>
          <w:delText xml:space="preserve"> </w:delText>
        </w:r>
      </w:del>
      <w:commentRangeEnd w:id="226"/>
      <w:r w:rsidR="00D4651B">
        <w:rPr>
          <w:rStyle w:val="Rimandocommento"/>
        </w:rPr>
        <w:commentReference w:id="226"/>
      </w:r>
      <w:r w:rsidR="00F5698E" w:rsidRPr="000136F8">
        <w:t>gives examples of the arrangement of the approval marks.</w:t>
      </w:r>
    </w:p>
    <w:p w14:paraId="3CFCDF5D" w14:textId="77777777" w:rsidR="008522C5" w:rsidRDefault="00360A40" w:rsidP="00360A40">
      <w:pPr>
        <w:pStyle w:val="HChG"/>
      </w:pPr>
      <w:r>
        <w:tab/>
      </w:r>
      <w:r w:rsidR="0014525E">
        <w:tab/>
      </w:r>
      <w:r w:rsidR="00F5698E" w:rsidRPr="000136F8">
        <w:t>5.</w:t>
      </w:r>
      <w:r w:rsidR="00F5698E" w:rsidRPr="000136F8">
        <w:tab/>
      </w:r>
      <w:r w:rsidR="0014525E">
        <w:tab/>
      </w:r>
      <w:r w:rsidRPr="000136F8">
        <w:t>General specifications</w:t>
      </w:r>
    </w:p>
    <w:p w14:paraId="4C11C8F4" w14:textId="77777777" w:rsidR="008522C5" w:rsidRDefault="00745558" w:rsidP="00E7697B">
      <w:pPr>
        <w:pStyle w:val="SingleTxtG"/>
        <w:ind w:left="2268" w:hanging="1134"/>
      </w:pPr>
      <w:r>
        <w:t>5.1.</w:t>
      </w:r>
      <w:r w:rsidR="00F5698E" w:rsidRPr="000136F8">
        <w:tab/>
        <w:t xml:space="preserve">The lighting and light-signalling devices shall be so fitted that in normal conditions of use, and notwithstanding the vibrations to which they may be subjected, they retain the characteristics prescribed by this Regulation and enable the vehicle to comply with the requirements of this Regulation. </w:t>
      </w:r>
    </w:p>
    <w:p w14:paraId="61570E22" w14:textId="77777777" w:rsidR="008522C5" w:rsidRDefault="00F5698E" w:rsidP="00E7697B">
      <w:pPr>
        <w:pStyle w:val="SingleTxtG"/>
        <w:ind w:left="2268" w:hanging="1134"/>
      </w:pPr>
      <w:r>
        <w:tab/>
      </w:r>
      <w:r w:rsidRPr="000136F8">
        <w:t>In particular, it shall not be possible for the lamps to be inadvertently maladjusted.</w:t>
      </w:r>
    </w:p>
    <w:p w14:paraId="63C611DB" w14:textId="77777777" w:rsidR="008522C5" w:rsidRDefault="00F5698E" w:rsidP="00E7697B">
      <w:pPr>
        <w:pStyle w:val="SingleTxtG"/>
        <w:ind w:left="2268" w:hanging="1134"/>
      </w:pPr>
      <w:r w:rsidRPr="000136F8">
        <w:t>5.2.</w:t>
      </w:r>
      <w:r w:rsidRPr="000136F8">
        <w:tab/>
        <w:t>The illuminating lamps shall be so installed that correct adjustment of their orientation can easily be carried out.</w:t>
      </w:r>
    </w:p>
    <w:p w14:paraId="40A7E0CA" w14:textId="09CC59B7" w:rsidR="008522C5" w:rsidRDefault="00745558" w:rsidP="00E7697B">
      <w:pPr>
        <w:pStyle w:val="SingleTxtG"/>
        <w:ind w:left="2268" w:hanging="1134"/>
      </w:pPr>
      <w:r>
        <w:t>5.3.</w:t>
      </w:r>
      <w:r w:rsidR="00F5698E" w:rsidRPr="000136F8">
        <w:tab/>
        <w:t>For all light-signalling devices the reference axis of the lamp when fitted to the vehicle shall be parallel to the bearing plane of the vehicle on the road; in addition, it shall be perpendicular to the median longitudinal plane of the vehicle in the case of side retro-reflectors and parallel to that plane in the case of all light-signalling devices.</w:t>
      </w:r>
      <w:r w:rsidR="008138B3">
        <w:t xml:space="preserve"> </w:t>
      </w:r>
      <w:r w:rsidR="00F5698E" w:rsidRPr="000136F8">
        <w:t>A tolerance of</w:t>
      </w:r>
      <w:r w:rsidR="000864DF">
        <w:rPr>
          <w:rFonts w:hint="eastAsia"/>
          <w:lang w:eastAsia="ja-JP"/>
        </w:rPr>
        <w:t xml:space="preserve"> </w:t>
      </w:r>
      <w:commentRangeStart w:id="228"/>
      <w:del w:id="229" w:author="TAKUYA MINAGAWA (皆川 拓也) [2]" w:date="2025-02-19T11:30:00Z">
        <w:r w:rsidR="00F5698E" w:rsidRPr="000864DF" w:rsidDel="002479DB">
          <w:rPr>
            <w:rFonts w:ascii="WP MathA" w:eastAsia="WP MathA" w:hAnsi="WP MathA" w:cs="WP MathA"/>
            <w:strike/>
            <w:highlight w:val="cyan"/>
          </w:rPr>
          <w:delText>"</w:delText>
        </w:r>
      </w:del>
      <w:r w:rsidR="005D0C8F" w:rsidRPr="000864DF">
        <w:rPr>
          <w:rFonts w:hint="eastAsia"/>
          <w:strike/>
          <w:highlight w:val="cyan"/>
          <w:lang w:eastAsia="ja-JP"/>
        </w:rPr>
        <w:t xml:space="preserve"> </w:t>
      </w:r>
      <m:oMath>
        <m:r>
          <w:ins w:id="230" w:author="TAKUYA MINAGAWA (皆川 拓也) [2]" w:date="2025-02-14T19:20:00Z">
            <m:rPr>
              <m:sty m:val="bi"/>
            </m:rPr>
            <w:rPr>
              <w:rFonts w:ascii="Cambria Math" w:hAnsi="Cambria Math"/>
              <w:highlight w:val="cyan"/>
              <w:lang w:eastAsia="ja-JP"/>
            </w:rPr>
            <m:t>±</m:t>
          </w:ins>
        </m:r>
      </m:oMath>
      <w:r w:rsidR="00506B03">
        <w:t xml:space="preserve"> </w:t>
      </w:r>
      <w:commentRangeEnd w:id="228"/>
      <w:r w:rsidR="000864DF">
        <w:rPr>
          <w:rStyle w:val="Rimandocommento"/>
        </w:rPr>
        <w:commentReference w:id="228"/>
      </w:r>
      <w:r w:rsidR="00F5698E" w:rsidRPr="000136F8">
        <w:t>3° shall be allowed in each direction.</w:t>
      </w:r>
      <w:r w:rsidR="008138B3">
        <w:t xml:space="preserve"> </w:t>
      </w:r>
      <w:r w:rsidR="00F5698E" w:rsidRPr="000136F8">
        <w:t>In addition, if specifications for fitting are provided by the manufacturer they shall be complied with.</w:t>
      </w:r>
    </w:p>
    <w:p w14:paraId="18174B38" w14:textId="7AA39B46" w:rsidR="00D836F3" w:rsidRDefault="00D836F3" w:rsidP="00D836F3">
      <w:pPr>
        <w:spacing w:after="120"/>
        <w:ind w:left="2268" w:right="1134" w:hanging="1134"/>
        <w:jc w:val="both"/>
        <w:rPr>
          <w:rFonts w:eastAsia="Calibri"/>
          <w:lang w:val="en-US" w:eastAsia="fr-FR"/>
        </w:rPr>
      </w:pPr>
      <w:r>
        <w:rPr>
          <w:rFonts w:eastAsia="Calibri"/>
          <w:lang w:val="en-US"/>
        </w:rPr>
        <w:t>5.4.</w:t>
      </w:r>
      <w:r>
        <w:rPr>
          <w:rFonts w:eastAsia="Calibri"/>
          <w:lang w:val="en-US"/>
        </w:rPr>
        <w:tab/>
        <w:t>In the absence of specific instructions, the height and orientation of the</w:t>
      </w:r>
      <w:r w:rsidR="000864DF">
        <w:rPr>
          <w:rFonts w:hint="eastAsia"/>
          <w:lang w:val="en-US" w:eastAsia="ja-JP"/>
        </w:rPr>
        <w:t xml:space="preserve"> </w:t>
      </w:r>
      <w:commentRangeStart w:id="231"/>
      <w:del w:id="232" w:author="TAKUYA MINAGAWA (皆川 拓也) [2]" w:date="2025-02-14T19:21:00Z">
        <w:r w:rsidRPr="000864DF" w:rsidDel="000864DF">
          <w:rPr>
            <w:rFonts w:eastAsia="Calibri"/>
            <w:strike/>
            <w:highlight w:val="cyan"/>
            <w:lang w:val="en-US"/>
          </w:rPr>
          <w:delText>lamp</w:delText>
        </w:r>
        <w:r w:rsidR="005D0C8F" w:rsidRPr="000864DF" w:rsidDel="000864DF">
          <w:rPr>
            <w:rFonts w:hint="eastAsia"/>
            <w:highlight w:val="cyan"/>
            <w:lang w:val="en-US" w:eastAsia="ja-JP"/>
          </w:rPr>
          <w:delText xml:space="preserve"> </w:delText>
        </w:r>
      </w:del>
      <w:ins w:id="233" w:author="TAKUYA MINAGAWA (皆川 拓也) [2]" w:date="2025-02-14T19:22:00Z">
        <w:r w:rsidR="000864DF" w:rsidRPr="000864DF">
          <w:rPr>
            <w:rFonts w:hint="eastAsia"/>
            <w:b/>
            <w:bCs/>
            <w:highlight w:val="cyan"/>
            <w:lang w:val="en-US" w:eastAsia="ja-JP"/>
          </w:rPr>
          <w:t>lamps</w:t>
        </w:r>
        <w:r w:rsidR="000864DF" w:rsidRPr="000864DF">
          <w:rPr>
            <w:rFonts w:hint="eastAsia"/>
            <w:b/>
            <w:bCs/>
            <w:lang w:val="en-US" w:eastAsia="ja-JP"/>
          </w:rPr>
          <w:t xml:space="preserve"> </w:t>
        </w:r>
      </w:ins>
      <w:commentRangeEnd w:id="231"/>
      <w:ins w:id="234" w:author="TAKUYA MINAGAWA (皆川 拓也) [2]" w:date="2025-02-14T19:25:00Z">
        <w:r w:rsidR="000864DF">
          <w:rPr>
            <w:rStyle w:val="Rimandocommento"/>
          </w:rPr>
          <w:commentReference w:id="231"/>
        </w:r>
      </w:ins>
      <w:r>
        <w:rPr>
          <w:rFonts w:eastAsia="Calibri"/>
          <w:lang w:val="en-US"/>
        </w:rPr>
        <w:t xml:space="preserve">shall be verified with the vehicle unladen and placed on a flat horizontal surface, its median longitudinal plane being vertical and the handlebars being in the position corresponding to the straight-ahead movement. The </w:t>
      </w:r>
      <w:proofErr w:type="spellStart"/>
      <w:r>
        <w:rPr>
          <w:rFonts w:eastAsia="Calibri"/>
          <w:lang w:val="en-US"/>
        </w:rPr>
        <w:t>tyre</w:t>
      </w:r>
      <w:proofErr w:type="spellEnd"/>
      <w:r>
        <w:rPr>
          <w:rFonts w:eastAsia="Calibri"/>
          <w:lang w:val="en-US"/>
        </w:rPr>
        <w:t xml:space="preserve"> pressure shall be those prescribed by the manufacturer for the </w:t>
      </w:r>
      <w:proofErr w:type="gramStart"/>
      <w:r>
        <w:rPr>
          <w:rFonts w:eastAsia="Calibri"/>
          <w:lang w:val="en-US"/>
        </w:rPr>
        <w:t>particular conditions</w:t>
      </w:r>
      <w:proofErr w:type="gramEnd"/>
      <w:r>
        <w:rPr>
          <w:rFonts w:eastAsia="Calibri"/>
          <w:lang w:val="en-US"/>
        </w:rPr>
        <w:t xml:space="preserve"> of loading required in this Regulation.</w:t>
      </w:r>
    </w:p>
    <w:p w14:paraId="0367843F" w14:textId="3CB6A340" w:rsidR="008522C5" w:rsidRDefault="00D836F3" w:rsidP="00D836F3">
      <w:pPr>
        <w:pStyle w:val="bloc"/>
      </w:pPr>
      <w:r>
        <w:rPr>
          <w:rFonts w:eastAsia="Calibri"/>
          <w:lang w:val="en-US"/>
        </w:rPr>
        <w:t>In the case where an ADB or an AFS is installed, with the system in its ADB or AFS neutral state.</w:t>
      </w:r>
    </w:p>
    <w:p w14:paraId="354916B7" w14:textId="77777777" w:rsidR="008522C5" w:rsidRDefault="00745558" w:rsidP="001036CF">
      <w:pPr>
        <w:pStyle w:val="SingleTxtG"/>
        <w:keepNext/>
        <w:keepLines/>
        <w:ind w:left="2268" w:hanging="1134"/>
      </w:pPr>
      <w:r>
        <w:t>5.5.</w:t>
      </w:r>
      <w:r w:rsidR="00F5698E" w:rsidRPr="000136F8">
        <w:tab/>
        <w:t>In the absence of specific instructions:</w:t>
      </w:r>
    </w:p>
    <w:p w14:paraId="4FF93C4D" w14:textId="77777777" w:rsidR="008522C5" w:rsidRDefault="00F5698E" w:rsidP="001036CF">
      <w:pPr>
        <w:pStyle w:val="SingleTxtG"/>
        <w:keepNext/>
        <w:keepLines/>
        <w:ind w:left="2268" w:hanging="1134"/>
      </w:pPr>
      <w:r w:rsidRPr="000136F8">
        <w:t>5.5.1.</w:t>
      </w:r>
      <w:r w:rsidRPr="000136F8">
        <w:tab/>
      </w:r>
      <w:r w:rsidR="009206B8">
        <w:t>S</w:t>
      </w:r>
      <w:r w:rsidRPr="000136F8">
        <w:t>ingle lamps or reflectors shall be mounted such that their centre of reference lies in the median longitudinal plane of the vehicle;</w:t>
      </w:r>
    </w:p>
    <w:p w14:paraId="278B3D4D" w14:textId="77777777" w:rsidR="008522C5" w:rsidRDefault="00F5698E" w:rsidP="00E7697B">
      <w:pPr>
        <w:pStyle w:val="SingleTxtG"/>
        <w:ind w:left="2268" w:hanging="1134"/>
      </w:pPr>
      <w:r w:rsidRPr="000136F8">
        <w:t>5.5.2.</w:t>
      </w:r>
      <w:r w:rsidRPr="000136F8">
        <w:tab/>
      </w:r>
      <w:r w:rsidR="009206B8">
        <w:t>L</w:t>
      </w:r>
      <w:r w:rsidRPr="000136F8">
        <w:t>amps constituting a pair and having the same function shall:</w:t>
      </w:r>
    </w:p>
    <w:p w14:paraId="23BB78F5" w14:textId="77777777" w:rsidR="008522C5" w:rsidRDefault="00F5698E" w:rsidP="00E7697B">
      <w:pPr>
        <w:pStyle w:val="SingleTxtG"/>
        <w:ind w:left="2268" w:hanging="1134"/>
      </w:pPr>
      <w:r w:rsidRPr="000136F8">
        <w:t>5.5.2.1.</w:t>
      </w:r>
      <w:r w:rsidRPr="000136F8">
        <w:tab/>
      </w:r>
      <w:r w:rsidR="009206B8">
        <w:t>B</w:t>
      </w:r>
      <w:r w:rsidRPr="000136F8">
        <w:t>e mounted symmetrically in relation to the median longitudinal plane;</w:t>
      </w:r>
    </w:p>
    <w:p w14:paraId="6A1C1B81" w14:textId="77777777" w:rsidR="008522C5" w:rsidRDefault="00745558" w:rsidP="00360A40">
      <w:pPr>
        <w:pStyle w:val="SingleTxtG"/>
      </w:pPr>
      <w:r>
        <w:t>5.5.2.2.</w:t>
      </w:r>
      <w:r w:rsidR="00F5698E" w:rsidRPr="000136F8">
        <w:tab/>
      </w:r>
      <w:r w:rsidR="009206B8">
        <w:t>B</w:t>
      </w:r>
      <w:r w:rsidR="00F5698E" w:rsidRPr="000136F8">
        <w:t>e symmetrical to one another in relation to the median longitudinal plane;</w:t>
      </w:r>
    </w:p>
    <w:p w14:paraId="53580F29" w14:textId="77777777" w:rsidR="008522C5" w:rsidRDefault="00745558" w:rsidP="00360A40">
      <w:pPr>
        <w:pStyle w:val="SingleTxtG"/>
      </w:pPr>
      <w:r>
        <w:t>5.5.2.3.</w:t>
      </w:r>
      <w:r w:rsidR="00F5698E" w:rsidRPr="000136F8">
        <w:tab/>
      </w:r>
      <w:r w:rsidR="009206B8">
        <w:t>S</w:t>
      </w:r>
      <w:r w:rsidR="00F5698E" w:rsidRPr="000136F8">
        <w:t>atisfy the same colorimetric requirements; and</w:t>
      </w:r>
    </w:p>
    <w:p w14:paraId="744A75ED" w14:textId="77777777" w:rsidR="008522C5" w:rsidRDefault="00745558" w:rsidP="00360A40">
      <w:pPr>
        <w:pStyle w:val="SingleTxtG"/>
      </w:pPr>
      <w:r>
        <w:t>5.5.2.4.</w:t>
      </w:r>
      <w:r w:rsidR="00F5698E" w:rsidRPr="000136F8">
        <w:tab/>
      </w:r>
      <w:r w:rsidR="009206B8">
        <w:t>H</w:t>
      </w:r>
      <w:r w:rsidR="00F5698E" w:rsidRPr="000136F8">
        <w:t>ave identical nominal photometric characteristics;</w:t>
      </w:r>
    </w:p>
    <w:p w14:paraId="679B03B9" w14:textId="77777777" w:rsidR="008522C5" w:rsidRDefault="00F5698E" w:rsidP="00360A40">
      <w:pPr>
        <w:pStyle w:val="SingleTxtG"/>
      </w:pPr>
      <w:r w:rsidRPr="000136F8">
        <w:t>5.5.2.5.</w:t>
      </w:r>
      <w:r w:rsidRPr="000136F8">
        <w:tab/>
      </w:r>
      <w:r w:rsidR="009206B8">
        <w:t>C</w:t>
      </w:r>
      <w:r w:rsidRPr="000136F8">
        <w:t>ome on and go off simultaneously;</w:t>
      </w:r>
    </w:p>
    <w:p w14:paraId="40EACF83" w14:textId="77777777" w:rsidR="00167B50" w:rsidRDefault="00167B50" w:rsidP="00E7697B">
      <w:pPr>
        <w:pStyle w:val="SingleTxtG"/>
        <w:ind w:left="2268" w:hanging="1134"/>
        <w:rPr>
          <w:lang w:eastAsia="ja-JP"/>
        </w:rPr>
      </w:pPr>
      <w:r w:rsidRPr="00D32B08">
        <w:rPr>
          <w:lang w:eastAsia="ja-JP"/>
        </w:rPr>
        <w:t>5.6.</w:t>
      </w:r>
      <w:r w:rsidRPr="00D32B08">
        <w:rPr>
          <w:lang w:eastAsia="ja-JP"/>
        </w:rPr>
        <w:tab/>
        <w:t xml:space="preserve">Grouped, </w:t>
      </w:r>
      <w:proofErr w:type="gramStart"/>
      <w:r w:rsidRPr="00D32B08">
        <w:rPr>
          <w:lang w:eastAsia="ja-JP"/>
        </w:rPr>
        <w:t>combined</w:t>
      </w:r>
      <w:proofErr w:type="gramEnd"/>
      <w:r w:rsidRPr="00D32B08">
        <w:rPr>
          <w:lang w:eastAsia="ja-JP"/>
        </w:rPr>
        <w:t xml:space="preserve"> or reciprocally incorporated or single lamps</w:t>
      </w:r>
    </w:p>
    <w:p w14:paraId="0A19BDA2" w14:textId="77777777" w:rsidR="00946E6C" w:rsidRDefault="00F5698E" w:rsidP="005E463D">
      <w:pPr>
        <w:pStyle w:val="SingleTxtG"/>
        <w:ind w:left="2268" w:right="1128" w:hanging="1134"/>
        <w:rPr>
          <w:lang w:val="en-US"/>
        </w:rPr>
      </w:pPr>
      <w:r w:rsidRPr="002220F7">
        <w:rPr>
          <w:lang w:val="en-US"/>
        </w:rPr>
        <w:t>5.6.1.</w:t>
      </w:r>
      <w:r w:rsidRPr="002220F7">
        <w:rPr>
          <w:lang w:val="en-US"/>
        </w:rPr>
        <w:tab/>
        <w:t xml:space="preserve">Lamps may be grouped, </w:t>
      </w:r>
      <w:proofErr w:type="gramStart"/>
      <w:r w:rsidRPr="002220F7">
        <w:rPr>
          <w:lang w:val="en-US"/>
        </w:rPr>
        <w:t>combined</w:t>
      </w:r>
      <w:proofErr w:type="gramEnd"/>
      <w:r w:rsidRPr="002220F7">
        <w:rPr>
          <w:lang w:val="en-US"/>
        </w:rPr>
        <w:t xml:space="preserve"> or reciprocally incorporated with one another provided that all requirements regarding colour, position, orientation, </w:t>
      </w:r>
      <w:r w:rsidRPr="002220F7">
        <w:rPr>
          <w:lang w:val="en-US"/>
        </w:rPr>
        <w:lastRenderedPageBreak/>
        <w:t xml:space="preserve">geometric visibility, electrical </w:t>
      </w:r>
      <w:proofErr w:type="gramStart"/>
      <w:r w:rsidRPr="002220F7">
        <w:rPr>
          <w:lang w:val="en-US"/>
        </w:rPr>
        <w:t>connections</w:t>
      </w:r>
      <w:proofErr w:type="gramEnd"/>
      <w:r w:rsidRPr="002220F7">
        <w:rPr>
          <w:lang w:val="en-US"/>
        </w:rPr>
        <w:t xml:space="preserve"> and other requirements, if any, are fulfilled.</w:t>
      </w:r>
    </w:p>
    <w:p w14:paraId="188C9338" w14:textId="77777777" w:rsidR="00FD6D90" w:rsidRPr="00C10BEC" w:rsidRDefault="00FD6D90" w:rsidP="00FD6D90">
      <w:pPr>
        <w:pStyle w:val="SingleTxtG"/>
        <w:ind w:left="2268" w:right="1128" w:hanging="1134"/>
      </w:pPr>
      <w:r w:rsidRPr="00C10BEC">
        <w:t>5.</w:t>
      </w:r>
      <w:r w:rsidRPr="00C10BEC">
        <w:rPr>
          <w:rFonts w:hint="eastAsia"/>
        </w:rPr>
        <w:t>6</w:t>
      </w:r>
      <w:r w:rsidRPr="00C10BEC">
        <w:t>.1.1.</w:t>
      </w:r>
      <w:r w:rsidRPr="00C10BEC">
        <w:tab/>
        <w:t xml:space="preserve">The photometric and colorimetric requirements of a lamp shall be fulfilled when all other functions with which this lamp is grouped, </w:t>
      </w:r>
      <w:proofErr w:type="gramStart"/>
      <w:r w:rsidRPr="00C10BEC">
        <w:t>combined</w:t>
      </w:r>
      <w:proofErr w:type="gramEnd"/>
      <w:r w:rsidRPr="00C10BEC">
        <w:t xml:space="preserve"> or reciprocally incorporated are switched OFF.</w:t>
      </w:r>
    </w:p>
    <w:p w14:paraId="63F89AFE" w14:textId="77777777" w:rsidR="00FD6D90" w:rsidRPr="00C10BEC" w:rsidRDefault="00FD6D90" w:rsidP="00FD6D90">
      <w:pPr>
        <w:pStyle w:val="SingleTxtG"/>
        <w:ind w:left="2268" w:right="1128" w:hanging="1134"/>
      </w:pPr>
      <w:r>
        <w:tab/>
      </w:r>
      <w:r w:rsidRPr="00C10BEC">
        <w:t>However, when a front or rear position lamp is reciprocally incorporated with one or more other function(s) which can be activated together with them, the requirements regarding colour of each of these other functions shall be fulfilled when the reciprocally incorporated function(s) and the front or rear position lamps are switched ON.</w:t>
      </w:r>
    </w:p>
    <w:p w14:paraId="535EDF55" w14:textId="61155EED" w:rsidR="00FD6D90" w:rsidRDefault="00FD6D90" w:rsidP="005E463D">
      <w:pPr>
        <w:pStyle w:val="SingleTxtG"/>
        <w:ind w:left="2268" w:right="1128" w:hanging="1134"/>
        <w:rPr>
          <w:lang w:val="en-US"/>
        </w:rPr>
      </w:pPr>
      <w:r w:rsidRPr="00C10BEC">
        <w:rPr>
          <w:bCs/>
        </w:rPr>
        <w:t>5.</w:t>
      </w:r>
      <w:r w:rsidRPr="00C10BEC">
        <w:rPr>
          <w:rFonts w:hint="eastAsia"/>
          <w:bCs/>
        </w:rPr>
        <w:t>6</w:t>
      </w:r>
      <w:r w:rsidRPr="00C10BEC">
        <w:rPr>
          <w:bCs/>
        </w:rPr>
        <w:t>.1.2.</w:t>
      </w:r>
      <w:r w:rsidRPr="00C10BEC">
        <w:rPr>
          <w:bCs/>
        </w:rPr>
        <w:tab/>
        <w:t xml:space="preserve">Stop lamps and </w:t>
      </w:r>
      <w:commentRangeStart w:id="235"/>
      <w:del w:id="236" w:author="TAKUYA MINAGAWA (皆川 拓也) [2]" w:date="2025-02-19T11:59:00Z">
        <w:r w:rsidRPr="00A1528E" w:rsidDel="00A1528E">
          <w:rPr>
            <w:bCs/>
            <w:strike/>
            <w:highlight w:val="cyan"/>
          </w:rPr>
          <w:delText>direction indicator</w:delText>
        </w:r>
        <w:r w:rsidRPr="00A1528E" w:rsidDel="00A1528E">
          <w:rPr>
            <w:bCs/>
            <w:highlight w:val="cyan"/>
          </w:rPr>
          <w:delText xml:space="preserve"> </w:delText>
        </w:r>
      </w:del>
      <w:ins w:id="237" w:author="TAKUYA MINAGAWA (皆川 拓也) [2]" w:date="2025-02-19T11:59:00Z">
        <w:r w:rsidR="00A1528E" w:rsidRPr="00A1528E">
          <w:rPr>
            <w:rFonts w:hint="eastAsia"/>
            <w:b/>
            <w:highlight w:val="cyan"/>
            <w:lang w:eastAsia="ja-JP"/>
          </w:rPr>
          <w:t>direction-indicator</w:t>
        </w:r>
        <w:r w:rsidR="00A1528E">
          <w:rPr>
            <w:rFonts w:hint="eastAsia"/>
            <w:bCs/>
            <w:lang w:eastAsia="ja-JP"/>
          </w:rPr>
          <w:t xml:space="preserve"> </w:t>
        </w:r>
        <w:commentRangeEnd w:id="235"/>
        <w:r w:rsidR="00A1528E">
          <w:rPr>
            <w:rStyle w:val="Rimandocommento"/>
          </w:rPr>
          <w:commentReference w:id="235"/>
        </w:r>
      </w:ins>
      <w:r w:rsidRPr="00C10BEC">
        <w:rPr>
          <w:bCs/>
        </w:rPr>
        <w:t>lamps are not permitted to be reciprocally incorporated.</w:t>
      </w:r>
    </w:p>
    <w:p w14:paraId="79AAB0A5" w14:textId="04944B33" w:rsidR="008522C5" w:rsidRDefault="00F5698E" w:rsidP="00E7697B">
      <w:pPr>
        <w:pStyle w:val="SingleTxtG"/>
        <w:ind w:left="2268" w:hanging="1134"/>
        <w:rPr>
          <w:lang w:val="en-US"/>
        </w:rPr>
      </w:pPr>
      <w:r w:rsidRPr="002220F7">
        <w:rPr>
          <w:lang w:val="en-US"/>
        </w:rPr>
        <w:t>5.6.1.</w:t>
      </w:r>
      <w:r w:rsidR="00F318FA">
        <w:rPr>
          <w:lang w:val="en-US"/>
        </w:rPr>
        <w:t>3</w:t>
      </w:r>
      <w:r w:rsidRPr="002220F7">
        <w:rPr>
          <w:lang w:val="en-US"/>
        </w:rPr>
        <w:t>.</w:t>
      </w:r>
      <w:r w:rsidRPr="002220F7">
        <w:rPr>
          <w:lang w:val="en-US"/>
        </w:rPr>
        <w:tab/>
        <w:t xml:space="preserve">However, where stop lamps and </w:t>
      </w:r>
      <w:commentRangeStart w:id="238"/>
      <w:del w:id="239" w:author="TAKUYA MINAGAWA (皆川 拓也) [2]" w:date="2025-02-19T12:00:00Z">
        <w:r w:rsidRPr="00A1528E" w:rsidDel="00A1528E">
          <w:rPr>
            <w:strike/>
            <w:highlight w:val="cyan"/>
            <w:lang w:val="en-US"/>
          </w:rPr>
          <w:delText>direction indicator</w:delText>
        </w:r>
        <w:r w:rsidRPr="00A1528E" w:rsidDel="00A1528E">
          <w:rPr>
            <w:highlight w:val="cyan"/>
            <w:lang w:val="en-US"/>
          </w:rPr>
          <w:delText xml:space="preserve"> </w:delText>
        </w:r>
      </w:del>
      <w:ins w:id="240" w:author="TAKUYA MINAGAWA (皆川 拓也) [2]" w:date="2025-02-19T12:00:00Z">
        <w:r w:rsidR="00A1528E" w:rsidRPr="00A1528E">
          <w:rPr>
            <w:rFonts w:hint="eastAsia"/>
            <w:b/>
            <w:bCs/>
            <w:highlight w:val="cyan"/>
            <w:lang w:val="en-US" w:eastAsia="ja-JP"/>
          </w:rPr>
          <w:t>direction-indicator</w:t>
        </w:r>
        <w:r w:rsidR="00A1528E" w:rsidRPr="00A1528E">
          <w:rPr>
            <w:rFonts w:hint="eastAsia"/>
            <w:highlight w:val="cyan"/>
            <w:lang w:val="en-US" w:eastAsia="ja-JP"/>
          </w:rPr>
          <w:t xml:space="preserve"> </w:t>
        </w:r>
        <w:commentRangeEnd w:id="238"/>
        <w:r w:rsidR="00A1528E" w:rsidRPr="00A1528E">
          <w:rPr>
            <w:rStyle w:val="Rimandocommento"/>
            <w:highlight w:val="cyan"/>
          </w:rPr>
          <w:commentReference w:id="238"/>
        </w:r>
      </w:ins>
      <w:r w:rsidRPr="002220F7">
        <w:rPr>
          <w:lang w:val="en-US"/>
        </w:rPr>
        <w:t xml:space="preserve">lamps are grouped, any horizontal or vertical straight line </w:t>
      </w:r>
      <w:r w:rsidRPr="00E7697B">
        <w:t>passing</w:t>
      </w:r>
      <w:r w:rsidRPr="002220F7">
        <w:rPr>
          <w:lang w:val="en-US"/>
        </w:rPr>
        <w:t xml:space="preserve"> through the projections of the apparent surfaces of these functions on a plane perpendicular to the reference axis, shall not intersect more than two borderlines separating adjacent areas of different colour.</w:t>
      </w:r>
    </w:p>
    <w:p w14:paraId="244791F2" w14:textId="77777777" w:rsidR="005E60EF" w:rsidRDefault="00F5698E" w:rsidP="00E7697B">
      <w:pPr>
        <w:pStyle w:val="SingleTxtG"/>
        <w:ind w:left="2268" w:hanging="1134"/>
      </w:pPr>
      <w:r>
        <w:t>5.6.2.</w:t>
      </w:r>
      <w:r w:rsidRPr="002220F7">
        <w:tab/>
      </w:r>
      <w:r w:rsidR="005E60EF" w:rsidRPr="005E60EF">
        <w:t>Single lamps</w:t>
      </w:r>
    </w:p>
    <w:p w14:paraId="382E2EB2" w14:textId="4FD7F906" w:rsidR="00673940" w:rsidRPr="00B56B1C" w:rsidRDefault="00673940" w:rsidP="00673940">
      <w:pPr>
        <w:widowControl w:val="0"/>
        <w:suppressAutoHyphens w:val="0"/>
        <w:autoSpaceDE w:val="0"/>
        <w:autoSpaceDN w:val="0"/>
        <w:adjustRightInd w:val="0"/>
        <w:spacing w:after="120"/>
        <w:ind w:left="2268" w:right="851" w:hanging="1134"/>
        <w:jc w:val="both"/>
        <w:rPr>
          <w:bCs/>
          <w:kern w:val="2"/>
          <w:lang w:eastAsia="ja-JP"/>
        </w:rPr>
      </w:pPr>
      <w:r w:rsidRPr="00B56B1C">
        <w:rPr>
          <w:kern w:val="2"/>
          <w:lang w:eastAsia="ja-JP"/>
        </w:rPr>
        <w:t>5.6.2.1.</w:t>
      </w:r>
      <w:r w:rsidRPr="00B56B1C">
        <w:rPr>
          <w:kern w:val="2"/>
          <w:lang w:eastAsia="ja-JP"/>
        </w:rPr>
        <w:tab/>
      </w:r>
      <w:r w:rsidRPr="00B56B1C">
        <w:rPr>
          <w:bCs/>
          <w:kern w:val="2"/>
          <w:lang w:eastAsia="ja-JP"/>
        </w:rPr>
        <w:t>Single lamps as defined</w:t>
      </w:r>
      <w:r w:rsidR="000864DF">
        <w:rPr>
          <w:rFonts w:hint="eastAsia"/>
          <w:bCs/>
          <w:kern w:val="2"/>
          <w:lang w:eastAsia="ja-JP"/>
        </w:rPr>
        <w:t xml:space="preserve"> </w:t>
      </w:r>
      <w:commentRangeStart w:id="241"/>
      <w:del w:id="242" w:author="TAKUYA MINAGAWA (皆川 拓也) [2]" w:date="2025-02-14T19:26:00Z">
        <w:r w:rsidRPr="000864DF" w:rsidDel="000864DF">
          <w:rPr>
            <w:bCs/>
            <w:strike/>
            <w:kern w:val="2"/>
            <w:shd w:val="clear" w:color="auto" w:fill="66FFFF"/>
            <w:lang w:eastAsia="ja-JP"/>
          </w:rPr>
          <w:delText>in paragraph 2.16.1. of UN Regulation No. 48</w:delText>
        </w:r>
      </w:del>
      <w:ins w:id="243" w:author="TAKUYA MINAGAWA (皆川 拓也) [2]" w:date="2025-02-14T19:26:00Z">
        <w:r w:rsidR="000864DF" w:rsidRPr="000864DF">
          <w:rPr>
            <w:b/>
            <w:kern w:val="2"/>
            <w:shd w:val="clear" w:color="auto" w:fill="66FFFF"/>
            <w:lang w:eastAsia="ja-JP"/>
          </w:rPr>
          <w:t xml:space="preserve"> </w:t>
        </w:r>
        <w:r w:rsidR="000864DF">
          <w:rPr>
            <w:b/>
            <w:kern w:val="2"/>
            <w:shd w:val="clear" w:color="auto" w:fill="66FFFF"/>
            <w:lang w:eastAsia="ja-JP"/>
          </w:rPr>
          <w:t>in UN Regulation No. 48</w:t>
        </w:r>
      </w:ins>
      <w:commentRangeEnd w:id="241"/>
      <w:ins w:id="244" w:author="TAKUYA MINAGAWA (皆川 拓也) [2]" w:date="2025-02-14T19:27:00Z">
        <w:r w:rsidR="000864DF">
          <w:rPr>
            <w:rStyle w:val="Rimandocommento"/>
          </w:rPr>
          <w:commentReference w:id="241"/>
        </w:r>
      </w:ins>
      <w:r w:rsidRPr="00B56B1C">
        <w:rPr>
          <w:bCs/>
          <w:kern w:val="2"/>
          <w:lang w:eastAsia="ja-JP"/>
        </w:rPr>
        <w:t>, subparagraph (a), composed of two or more distinct parts, shall be installed in such a way that:</w:t>
      </w:r>
    </w:p>
    <w:p w14:paraId="5EC22E44" w14:textId="62C05B7A" w:rsidR="00673940" w:rsidRPr="00B56B1C" w:rsidRDefault="00673940" w:rsidP="00673940">
      <w:pPr>
        <w:widowControl w:val="0"/>
        <w:suppressAutoHyphens w:val="0"/>
        <w:spacing w:after="120"/>
        <w:ind w:left="2835" w:right="851" w:hanging="567"/>
        <w:jc w:val="both"/>
        <w:rPr>
          <w:kern w:val="2"/>
          <w:lang w:eastAsia="ja-JP"/>
        </w:rPr>
      </w:pPr>
      <w:r w:rsidRPr="00B56B1C">
        <w:rPr>
          <w:kern w:val="2"/>
          <w:lang w:eastAsia="ja-JP"/>
        </w:rPr>
        <w:t>(a)</w:t>
      </w:r>
      <w:r w:rsidRPr="00B56B1C">
        <w:rPr>
          <w:kern w:val="2"/>
          <w:lang w:eastAsia="ja-JP"/>
        </w:rPr>
        <w:tab/>
        <w:t xml:space="preserve">Either the total area of the projection of the distinct parts </w:t>
      </w:r>
      <w:commentRangeStart w:id="245"/>
      <w:ins w:id="246" w:author="TAKUYA MINAGAWA (皆川 拓也) [2]" w:date="2025-05-28T14:11:00Z">
        <w:r w:rsidR="00F33910" w:rsidRPr="00F33910">
          <w:rPr>
            <w:rFonts w:hint="eastAsia"/>
            <w:b/>
            <w:bCs/>
            <w:kern w:val="2"/>
            <w:highlight w:val="cyan"/>
            <w:lang w:eastAsia="ja-JP"/>
          </w:rPr>
          <w:t>of the apparent surface in the direc</w:t>
        </w:r>
      </w:ins>
      <w:ins w:id="247" w:author="TAKUYA MINAGAWA (皆川 拓也) [2]" w:date="2025-05-28T14:12:00Z">
        <w:r w:rsidR="00F33910" w:rsidRPr="00F33910">
          <w:rPr>
            <w:rFonts w:hint="eastAsia"/>
            <w:b/>
            <w:bCs/>
            <w:kern w:val="2"/>
            <w:highlight w:val="cyan"/>
            <w:lang w:eastAsia="ja-JP"/>
          </w:rPr>
          <w:t>tion of the reference axis</w:t>
        </w:r>
        <w:r w:rsidR="00F33910">
          <w:rPr>
            <w:rFonts w:hint="eastAsia"/>
            <w:kern w:val="2"/>
            <w:lang w:eastAsia="ja-JP"/>
          </w:rPr>
          <w:t xml:space="preserve"> </w:t>
        </w:r>
      </w:ins>
      <w:commentRangeEnd w:id="245"/>
      <w:ins w:id="248" w:author="TAKUYA MINAGAWA (皆川 拓也) [2]" w:date="2025-05-28T14:13:00Z">
        <w:r w:rsidR="00F33910">
          <w:rPr>
            <w:rStyle w:val="Rimandocommento"/>
          </w:rPr>
          <w:commentReference w:id="245"/>
        </w:r>
      </w:ins>
      <w:r w:rsidRPr="00B56B1C">
        <w:rPr>
          <w:kern w:val="2"/>
          <w:lang w:eastAsia="ja-JP"/>
        </w:rPr>
        <w:t>on a plane tangent to the exterior surface of the outer lens and perpendicular to the reference axis shall occupy not less than 60 per cent of the smallest quadrilateral circumscribing the</w:t>
      </w:r>
      <w:del w:id="249" w:author="TAKUYA MINAGAWA (皆川 拓也) [2]" w:date="2025-05-28T14:15:00Z">
        <w:r w:rsidRPr="00B56B1C" w:rsidDel="00082A26">
          <w:rPr>
            <w:kern w:val="2"/>
            <w:lang w:eastAsia="ja-JP"/>
          </w:rPr>
          <w:delText xml:space="preserve"> </w:delText>
        </w:r>
        <w:commentRangeStart w:id="250"/>
        <w:r w:rsidRPr="00082A26" w:rsidDel="00082A26">
          <w:rPr>
            <w:strike/>
            <w:kern w:val="2"/>
            <w:highlight w:val="cyan"/>
            <w:lang w:eastAsia="ja-JP"/>
          </w:rPr>
          <w:delText>said projection</w:delText>
        </w:r>
      </w:del>
      <w:ins w:id="251" w:author="TAKUYA MINAGAWA (皆川 拓也) [2]" w:date="2025-05-28T14:15:00Z">
        <w:r w:rsidR="00082A26" w:rsidRPr="00082A26">
          <w:rPr>
            <w:rFonts w:hint="eastAsia"/>
            <w:b/>
            <w:bCs/>
            <w:kern w:val="2"/>
            <w:highlight w:val="cyan"/>
            <w:lang w:eastAsia="ja-JP"/>
          </w:rPr>
          <w:t xml:space="preserve"> </w:t>
        </w:r>
        <w:proofErr w:type="spellStart"/>
        <w:r w:rsidR="00082A26" w:rsidRPr="00082A26">
          <w:rPr>
            <w:rFonts w:hint="eastAsia"/>
            <w:b/>
            <w:bCs/>
            <w:kern w:val="2"/>
            <w:highlight w:val="cyan"/>
            <w:lang w:eastAsia="ja-JP"/>
          </w:rPr>
          <w:t>the</w:t>
        </w:r>
        <w:proofErr w:type="spellEnd"/>
        <w:r w:rsidR="00082A26" w:rsidRPr="00082A26">
          <w:rPr>
            <w:rFonts w:hint="eastAsia"/>
            <w:b/>
            <w:bCs/>
            <w:kern w:val="2"/>
            <w:highlight w:val="cyan"/>
            <w:lang w:eastAsia="ja-JP"/>
          </w:rPr>
          <w:t xml:space="preserve"> projection of the said apparent s</w:t>
        </w:r>
      </w:ins>
      <w:ins w:id="252" w:author="TAKUYA MINAGAWA (皆川 拓也) [2]" w:date="2025-05-28T14:16:00Z">
        <w:r w:rsidR="00082A26" w:rsidRPr="00082A26">
          <w:rPr>
            <w:rFonts w:hint="eastAsia"/>
            <w:b/>
            <w:bCs/>
            <w:kern w:val="2"/>
            <w:highlight w:val="cyan"/>
            <w:lang w:eastAsia="ja-JP"/>
          </w:rPr>
          <w:t>urface in the direction of the reference axis</w:t>
        </w:r>
        <w:commentRangeEnd w:id="250"/>
        <w:r w:rsidR="00082A26">
          <w:rPr>
            <w:rStyle w:val="Rimandocommento"/>
          </w:rPr>
          <w:commentReference w:id="250"/>
        </w:r>
      </w:ins>
      <w:r w:rsidRPr="00B56B1C">
        <w:rPr>
          <w:kern w:val="2"/>
          <w:lang w:eastAsia="ja-JP"/>
        </w:rPr>
        <w:t>; or</w:t>
      </w:r>
    </w:p>
    <w:p w14:paraId="5A75CB1B" w14:textId="35EC6AE0" w:rsidR="00673940" w:rsidRPr="00B56B1C" w:rsidRDefault="00673940" w:rsidP="00673940">
      <w:pPr>
        <w:widowControl w:val="0"/>
        <w:suppressAutoHyphens w:val="0"/>
        <w:spacing w:after="120"/>
        <w:ind w:left="2835" w:right="851" w:hanging="567"/>
        <w:jc w:val="both"/>
        <w:rPr>
          <w:kern w:val="2"/>
          <w:lang w:eastAsia="ja-JP"/>
        </w:rPr>
      </w:pPr>
      <w:r w:rsidRPr="00B56B1C">
        <w:rPr>
          <w:kern w:val="2"/>
          <w:lang w:eastAsia="ja-JP"/>
        </w:rPr>
        <w:t>(b)</w:t>
      </w:r>
      <w:r w:rsidRPr="00B56B1C">
        <w:rPr>
          <w:kern w:val="2"/>
          <w:lang w:eastAsia="ja-JP"/>
        </w:rPr>
        <w:tab/>
        <w:t xml:space="preserve">The minimum distance between the facing edges of two adjacent/tangential distinct parts </w:t>
      </w:r>
      <w:commentRangeStart w:id="253"/>
      <w:ins w:id="254" w:author="TAKUYA MINAGAWA (皆川 拓也) [2]" w:date="2025-05-28T14:17:00Z">
        <w:r w:rsidR="00082A26" w:rsidRPr="00082A26">
          <w:rPr>
            <w:rFonts w:hint="eastAsia"/>
            <w:b/>
            <w:bCs/>
            <w:kern w:val="2"/>
            <w:highlight w:val="cyan"/>
            <w:lang w:eastAsia="ja-JP"/>
          </w:rPr>
          <w:t>of the apparent surface in the direction of the reference axis</w:t>
        </w:r>
        <w:r w:rsidR="00082A26">
          <w:rPr>
            <w:rFonts w:hint="eastAsia"/>
            <w:kern w:val="2"/>
            <w:lang w:eastAsia="ja-JP"/>
          </w:rPr>
          <w:t xml:space="preserve"> </w:t>
        </w:r>
      </w:ins>
      <w:commentRangeEnd w:id="253"/>
      <w:ins w:id="255" w:author="TAKUYA MINAGAWA (皆川 拓也) [2]" w:date="2025-05-28T14:18:00Z">
        <w:r w:rsidR="00082A26">
          <w:rPr>
            <w:rStyle w:val="Rimandocommento"/>
          </w:rPr>
          <w:commentReference w:id="253"/>
        </w:r>
      </w:ins>
      <w:r w:rsidRPr="00B56B1C">
        <w:rPr>
          <w:kern w:val="2"/>
          <w:lang w:eastAsia="ja-JP"/>
        </w:rPr>
        <w:t>shall not exceed 75 mm when measured perpendicularly to the reference axis.</w:t>
      </w:r>
    </w:p>
    <w:p w14:paraId="73FDB3EE" w14:textId="77777777" w:rsidR="00673940" w:rsidRPr="00B56B1C" w:rsidRDefault="00673940" w:rsidP="00673940">
      <w:pPr>
        <w:widowControl w:val="0"/>
        <w:suppressAutoHyphens w:val="0"/>
        <w:autoSpaceDE w:val="0"/>
        <w:autoSpaceDN w:val="0"/>
        <w:adjustRightInd w:val="0"/>
        <w:spacing w:after="120"/>
        <w:ind w:left="2268" w:right="851"/>
        <w:jc w:val="both"/>
        <w:rPr>
          <w:kern w:val="2"/>
          <w:lang w:eastAsia="ja-JP"/>
        </w:rPr>
      </w:pPr>
      <w:r w:rsidRPr="00B56B1C">
        <w:rPr>
          <w:bCs/>
          <w:kern w:val="2"/>
          <w:lang w:eastAsia="ja-JP"/>
        </w:rPr>
        <w:t>These requirements shall not apply to a single retro-reflector.</w:t>
      </w:r>
    </w:p>
    <w:p w14:paraId="66ECAB98" w14:textId="77874BFA" w:rsidR="00673940" w:rsidRPr="00B56B1C" w:rsidRDefault="00673940" w:rsidP="00673940">
      <w:pPr>
        <w:widowControl w:val="0"/>
        <w:tabs>
          <w:tab w:val="left" w:pos="-1242"/>
          <w:tab w:val="left" w:pos="-720"/>
          <w:tab w:val="left" w:pos="1418"/>
        </w:tabs>
        <w:suppressAutoHyphens w:val="0"/>
        <w:spacing w:after="120"/>
        <w:ind w:left="2268" w:right="851" w:hanging="1134"/>
        <w:jc w:val="both"/>
        <w:rPr>
          <w:kern w:val="2"/>
          <w:lang w:eastAsia="ja-JP"/>
        </w:rPr>
      </w:pPr>
      <w:r w:rsidRPr="00B56B1C">
        <w:rPr>
          <w:kern w:val="2"/>
          <w:lang w:eastAsia="ja-JP"/>
        </w:rPr>
        <w:t>5.6.2.2.</w:t>
      </w:r>
      <w:r w:rsidRPr="00B56B1C">
        <w:rPr>
          <w:kern w:val="2"/>
          <w:lang w:eastAsia="ja-JP"/>
        </w:rPr>
        <w:tab/>
        <w:t>Single lamps as defined</w:t>
      </w:r>
      <w:r w:rsidR="000864DF">
        <w:rPr>
          <w:rFonts w:hint="eastAsia"/>
          <w:kern w:val="2"/>
          <w:lang w:eastAsia="ja-JP"/>
        </w:rPr>
        <w:t xml:space="preserve"> </w:t>
      </w:r>
      <w:commentRangeStart w:id="256"/>
      <w:del w:id="257" w:author="TAKUYA MINAGAWA (皆川 拓也) [2]" w:date="2025-02-14T19:28:00Z">
        <w:r w:rsidRPr="00C04821" w:rsidDel="000864DF">
          <w:rPr>
            <w:strike/>
            <w:kern w:val="2"/>
            <w:shd w:val="clear" w:color="auto" w:fill="66FFFF"/>
            <w:lang w:eastAsia="ja-JP"/>
          </w:rPr>
          <w:delText>in paragraph 2.</w:delText>
        </w:r>
        <w:r w:rsidRPr="00C04821" w:rsidDel="000864DF">
          <w:rPr>
            <w:bCs/>
            <w:strike/>
            <w:kern w:val="2"/>
            <w:shd w:val="clear" w:color="auto" w:fill="66FFFF"/>
            <w:lang w:eastAsia="ja-JP"/>
          </w:rPr>
          <w:delText>16.1. of UN Regulation No. 48</w:delText>
        </w:r>
      </w:del>
      <w:ins w:id="258" w:author="TAKUYA MINAGAWA (皆川 拓也) [2]" w:date="2025-02-14T19:28:00Z">
        <w:r w:rsidR="000864DF" w:rsidRPr="000864DF">
          <w:rPr>
            <w:b/>
            <w:bCs/>
            <w:kern w:val="2"/>
            <w:shd w:val="clear" w:color="auto" w:fill="66FFFF"/>
            <w:lang w:eastAsia="ja-JP"/>
          </w:rPr>
          <w:t xml:space="preserve"> </w:t>
        </w:r>
        <w:r w:rsidR="000864DF">
          <w:rPr>
            <w:b/>
            <w:bCs/>
            <w:kern w:val="2"/>
            <w:shd w:val="clear" w:color="auto" w:fill="66FFFF"/>
            <w:lang w:eastAsia="ja-JP"/>
          </w:rPr>
          <w:t>in UN Regulation No. 48</w:t>
        </w:r>
        <w:commentRangeEnd w:id="256"/>
        <w:r w:rsidR="000864DF">
          <w:rPr>
            <w:rStyle w:val="Rimandocommento"/>
          </w:rPr>
          <w:commentReference w:id="256"/>
        </w:r>
      </w:ins>
      <w:r w:rsidRPr="00B56B1C">
        <w:rPr>
          <w:kern w:val="2"/>
          <w:lang w:eastAsia="ja-JP"/>
        </w:rPr>
        <w:t xml:space="preserve">, </w:t>
      </w:r>
      <w:r w:rsidRPr="00B56B1C">
        <w:rPr>
          <w:bCs/>
          <w:kern w:val="2"/>
          <w:lang w:eastAsia="ja-JP"/>
        </w:rPr>
        <w:t>subparagraph</w:t>
      </w:r>
      <w:r w:rsidRPr="00B56B1C">
        <w:rPr>
          <w:kern w:val="2"/>
          <w:lang w:eastAsia="ja-JP"/>
        </w:rPr>
        <w:t xml:space="preserve"> (b) or (c), composed of two lamps marked "D" or two independent </w:t>
      </w:r>
      <w:commentRangeStart w:id="259"/>
      <w:del w:id="260" w:author="TAKUYA MINAGAWA (皆川 拓也) [2]" w:date="2025-02-19T11:22:00Z">
        <w:r w:rsidRPr="00D96D52" w:rsidDel="00D96D52">
          <w:rPr>
            <w:strike/>
            <w:kern w:val="2"/>
            <w:highlight w:val="cyan"/>
            <w:lang w:eastAsia="ja-JP"/>
          </w:rPr>
          <w:delText>retro reflectors</w:delText>
        </w:r>
        <w:r w:rsidR="00D96D52" w:rsidRPr="00D96D52" w:rsidDel="00D96D52">
          <w:rPr>
            <w:rFonts w:hint="eastAsia"/>
            <w:kern w:val="2"/>
            <w:highlight w:val="cyan"/>
            <w:lang w:eastAsia="ja-JP"/>
          </w:rPr>
          <w:delText xml:space="preserve"> </w:delText>
        </w:r>
      </w:del>
      <w:ins w:id="261" w:author="TAKUYA MINAGAWA (皆川 拓也) [2]" w:date="2025-02-19T11:22:00Z">
        <w:r w:rsidR="00D96D52" w:rsidRPr="00D96D52">
          <w:rPr>
            <w:rFonts w:hint="eastAsia"/>
            <w:b/>
            <w:bCs/>
            <w:kern w:val="2"/>
            <w:highlight w:val="cyan"/>
            <w:lang w:eastAsia="ja-JP"/>
          </w:rPr>
          <w:t>retro-reflectors</w:t>
        </w:r>
        <w:commentRangeEnd w:id="259"/>
        <w:r w:rsidR="00D96D52">
          <w:rPr>
            <w:rStyle w:val="Rimandocommento"/>
          </w:rPr>
          <w:commentReference w:id="259"/>
        </w:r>
      </w:ins>
      <w:r w:rsidRPr="00B56B1C">
        <w:rPr>
          <w:kern w:val="2"/>
          <w:lang w:eastAsia="ja-JP"/>
        </w:rPr>
        <w:t>, shall be installed in such a way that:</w:t>
      </w:r>
    </w:p>
    <w:p w14:paraId="207FC30F" w14:textId="79639417" w:rsidR="00673940" w:rsidRPr="00B56B1C" w:rsidRDefault="00673940" w:rsidP="00673940">
      <w:pPr>
        <w:widowControl w:val="0"/>
        <w:suppressAutoHyphens w:val="0"/>
        <w:spacing w:after="120"/>
        <w:ind w:left="2835" w:right="851" w:hanging="567"/>
        <w:jc w:val="both"/>
        <w:rPr>
          <w:kern w:val="2"/>
          <w:lang w:eastAsia="ja-JP"/>
        </w:rPr>
      </w:pPr>
      <w:r w:rsidRPr="00B56B1C">
        <w:rPr>
          <w:kern w:val="2"/>
          <w:lang w:eastAsia="ja-JP"/>
        </w:rPr>
        <w:t>(a)</w:t>
      </w:r>
      <w:r w:rsidRPr="00B56B1C">
        <w:rPr>
          <w:kern w:val="2"/>
          <w:lang w:eastAsia="ja-JP"/>
        </w:rPr>
        <w:tab/>
        <w:t xml:space="preserve">Either the projection of the apparent surfaces in the direction of the reference axis of the two lamps or </w:t>
      </w:r>
      <w:commentRangeStart w:id="262"/>
      <w:del w:id="263" w:author="TAKUYA MINAGAWA (皆川 拓也) [2]" w:date="2025-02-19T11:23:00Z">
        <w:r w:rsidRPr="00D96D52" w:rsidDel="00D96D52">
          <w:rPr>
            <w:strike/>
            <w:kern w:val="2"/>
            <w:highlight w:val="cyan"/>
            <w:lang w:eastAsia="ja-JP"/>
          </w:rPr>
          <w:delText>retro reflectors</w:delText>
        </w:r>
        <w:r w:rsidRPr="00D96D52" w:rsidDel="00D96D52">
          <w:rPr>
            <w:kern w:val="2"/>
            <w:highlight w:val="cyan"/>
            <w:lang w:eastAsia="ja-JP"/>
          </w:rPr>
          <w:delText xml:space="preserve"> </w:delText>
        </w:r>
      </w:del>
      <w:ins w:id="264" w:author="TAKUYA MINAGAWA (皆川 拓也) [2]" w:date="2025-02-19T11:23:00Z">
        <w:r w:rsidR="00D96D52" w:rsidRPr="00D96D52">
          <w:rPr>
            <w:rFonts w:hint="eastAsia"/>
            <w:b/>
            <w:bCs/>
            <w:kern w:val="2"/>
            <w:highlight w:val="cyan"/>
            <w:lang w:eastAsia="ja-JP"/>
          </w:rPr>
          <w:t>retro-reflectors</w:t>
        </w:r>
        <w:r w:rsidR="00D96D52">
          <w:rPr>
            <w:rFonts w:hint="eastAsia"/>
            <w:kern w:val="2"/>
            <w:lang w:eastAsia="ja-JP"/>
          </w:rPr>
          <w:t xml:space="preserve"> </w:t>
        </w:r>
        <w:commentRangeEnd w:id="262"/>
        <w:r w:rsidR="00D96D52">
          <w:rPr>
            <w:rStyle w:val="Rimandocommento"/>
          </w:rPr>
          <w:commentReference w:id="262"/>
        </w:r>
      </w:ins>
      <w:r w:rsidRPr="00B56B1C">
        <w:rPr>
          <w:kern w:val="2"/>
          <w:lang w:eastAsia="ja-JP"/>
        </w:rPr>
        <w:t>occupies not less than 60 per cent of the smallest quadrilateral circumscribing the projections of the said apparent surfaces in the direction of the reference axis; or</w:t>
      </w:r>
    </w:p>
    <w:p w14:paraId="606ACBF2" w14:textId="6278CC32" w:rsidR="00673940" w:rsidRPr="00B56B1C" w:rsidRDefault="00673940" w:rsidP="00673940">
      <w:pPr>
        <w:widowControl w:val="0"/>
        <w:suppressAutoHyphens w:val="0"/>
        <w:spacing w:after="120"/>
        <w:ind w:left="2835" w:right="851" w:hanging="567"/>
        <w:jc w:val="both"/>
        <w:rPr>
          <w:kern w:val="2"/>
          <w:lang w:eastAsia="ja-JP"/>
        </w:rPr>
      </w:pPr>
      <w:r w:rsidRPr="00B56B1C">
        <w:rPr>
          <w:kern w:val="2"/>
          <w:lang w:eastAsia="ja-JP"/>
        </w:rPr>
        <w:t>(b)</w:t>
      </w:r>
      <w:r w:rsidRPr="00B56B1C">
        <w:rPr>
          <w:kern w:val="2"/>
          <w:lang w:eastAsia="ja-JP"/>
        </w:rPr>
        <w:tab/>
        <w:t xml:space="preserve">The minimum distance between the facing edges of the apparent surfaces in the direction of the reference axis of two lamps or two </w:t>
      </w:r>
      <w:proofErr w:type="gramStart"/>
      <w:r w:rsidRPr="00B56B1C">
        <w:rPr>
          <w:kern w:val="2"/>
          <w:lang w:eastAsia="ja-JP"/>
        </w:rPr>
        <w:t>independent</w:t>
      </w:r>
      <w:proofErr w:type="gramEnd"/>
      <w:r w:rsidRPr="00B56B1C">
        <w:rPr>
          <w:kern w:val="2"/>
          <w:lang w:eastAsia="ja-JP"/>
        </w:rPr>
        <w:t xml:space="preserve"> </w:t>
      </w:r>
      <w:commentRangeStart w:id="265"/>
      <w:del w:id="266" w:author="TAKUYA MINAGAWA (皆川 拓也) [2]" w:date="2025-02-19T11:24:00Z">
        <w:r w:rsidRPr="00D96D52" w:rsidDel="00D96D52">
          <w:rPr>
            <w:strike/>
            <w:kern w:val="2"/>
            <w:highlight w:val="cyan"/>
            <w:lang w:eastAsia="ja-JP"/>
          </w:rPr>
          <w:delText>retro reflectors</w:delText>
        </w:r>
        <w:r w:rsidRPr="00D96D52" w:rsidDel="00D96D52">
          <w:rPr>
            <w:kern w:val="2"/>
            <w:highlight w:val="cyan"/>
            <w:lang w:eastAsia="ja-JP"/>
          </w:rPr>
          <w:delText xml:space="preserve"> </w:delText>
        </w:r>
      </w:del>
      <w:ins w:id="267" w:author="TAKUYA MINAGAWA (皆川 拓也) [2]" w:date="2025-02-19T11:24:00Z">
        <w:r w:rsidR="00D96D52" w:rsidRPr="00D96D52">
          <w:rPr>
            <w:rFonts w:hint="eastAsia"/>
            <w:b/>
            <w:bCs/>
            <w:kern w:val="2"/>
            <w:highlight w:val="cyan"/>
            <w:lang w:eastAsia="ja-JP"/>
          </w:rPr>
          <w:t>retro-reflectors</w:t>
        </w:r>
        <w:r w:rsidR="00D96D52">
          <w:rPr>
            <w:rFonts w:hint="eastAsia"/>
            <w:kern w:val="2"/>
            <w:lang w:eastAsia="ja-JP"/>
          </w:rPr>
          <w:t xml:space="preserve"> </w:t>
        </w:r>
        <w:commentRangeEnd w:id="265"/>
        <w:r w:rsidR="00D96D52">
          <w:rPr>
            <w:rStyle w:val="Rimandocommento"/>
          </w:rPr>
          <w:commentReference w:id="265"/>
        </w:r>
      </w:ins>
      <w:r w:rsidRPr="00B56B1C">
        <w:rPr>
          <w:kern w:val="2"/>
          <w:lang w:eastAsia="ja-JP"/>
        </w:rPr>
        <w:t>does not exceed 75 mm when measured perpendicularly to the reference axis.</w:t>
      </w:r>
    </w:p>
    <w:p w14:paraId="7C1EF746" w14:textId="6A309F4D" w:rsidR="00673940" w:rsidRPr="00B56B1C" w:rsidRDefault="00673940" w:rsidP="00673940">
      <w:pPr>
        <w:keepNext/>
        <w:keepLines/>
        <w:widowControl w:val="0"/>
        <w:tabs>
          <w:tab w:val="left" w:pos="-1242"/>
          <w:tab w:val="left" w:pos="-720"/>
          <w:tab w:val="left" w:pos="1418"/>
          <w:tab w:val="left" w:pos="2268"/>
        </w:tabs>
        <w:suppressAutoHyphens w:val="0"/>
        <w:spacing w:after="120"/>
        <w:ind w:left="2268" w:right="851" w:hanging="1134"/>
        <w:jc w:val="both"/>
        <w:rPr>
          <w:kern w:val="2"/>
          <w:lang w:eastAsia="ja-JP"/>
        </w:rPr>
      </w:pPr>
      <w:r w:rsidRPr="00B56B1C">
        <w:rPr>
          <w:kern w:val="2"/>
          <w:lang w:eastAsia="ja-JP"/>
        </w:rPr>
        <w:lastRenderedPageBreak/>
        <w:t>5.6.2.3.</w:t>
      </w:r>
      <w:r w:rsidRPr="00B56B1C">
        <w:rPr>
          <w:kern w:val="2"/>
          <w:lang w:eastAsia="ja-JP"/>
        </w:rPr>
        <w:tab/>
        <w:t>Single lamps as defined</w:t>
      </w:r>
      <w:r w:rsidR="00E53A78">
        <w:rPr>
          <w:rFonts w:hint="eastAsia"/>
          <w:kern w:val="2"/>
          <w:lang w:eastAsia="ja-JP"/>
        </w:rPr>
        <w:t xml:space="preserve"> </w:t>
      </w:r>
      <w:commentRangeStart w:id="268"/>
      <w:del w:id="269" w:author="TAKUYA MINAGAWA (皆川 拓也) [2]" w:date="2025-02-14T19:28:00Z">
        <w:r w:rsidRPr="00C04821" w:rsidDel="00E53A78">
          <w:rPr>
            <w:strike/>
            <w:kern w:val="2"/>
            <w:shd w:val="clear" w:color="auto" w:fill="66FFFF"/>
            <w:lang w:eastAsia="ja-JP"/>
          </w:rPr>
          <w:delText>in paragraph 2.</w:delText>
        </w:r>
        <w:r w:rsidRPr="00C04821" w:rsidDel="00E53A78">
          <w:rPr>
            <w:bCs/>
            <w:strike/>
            <w:kern w:val="2"/>
            <w:shd w:val="clear" w:color="auto" w:fill="66FFFF"/>
            <w:lang w:eastAsia="ja-JP"/>
          </w:rPr>
          <w:delText>16.1. of UN Regulation No. 48</w:delText>
        </w:r>
      </w:del>
      <w:ins w:id="270" w:author="TAKUYA MINAGAWA (皆川 拓也) [2]" w:date="2025-02-14T19:29:00Z">
        <w:r w:rsidR="00E53A78" w:rsidRPr="00E53A78">
          <w:rPr>
            <w:b/>
            <w:bCs/>
            <w:kern w:val="2"/>
            <w:shd w:val="clear" w:color="auto" w:fill="66FFFF"/>
            <w:lang w:eastAsia="ja-JP"/>
          </w:rPr>
          <w:t xml:space="preserve"> </w:t>
        </w:r>
        <w:r w:rsidR="00E53A78">
          <w:rPr>
            <w:b/>
            <w:bCs/>
            <w:kern w:val="2"/>
            <w:shd w:val="clear" w:color="auto" w:fill="66FFFF"/>
            <w:lang w:eastAsia="ja-JP"/>
          </w:rPr>
          <w:t>in UN Regulation No.48</w:t>
        </w:r>
        <w:commentRangeEnd w:id="268"/>
        <w:r w:rsidR="00E53A78">
          <w:rPr>
            <w:rStyle w:val="Rimandocommento"/>
          </w:rPr>
          <w:commentReference w:id="268"/>
        </w:r>
      </w:ins>
      <w:r w:rsidRPr="00B56B1C">
        <w:rPr>
          <w:kern w:val="2"/>
          <w:lang w:eastAsia="ja-JP"/>
        </w:rPr>
        <w:t xml:space="preserve">, </w:t>
      </w:r>
      <w:r w:rsidRPr="00B56B1C">
        <w:rPr>
          <w:bCs/>
          <w:kern w:val="2"/>
          <w:lang w:eastAsia="ja-JP"/>
        </w:rPr>
        <w:t>subparagraph</w:t>
      </w:r>
      <w:r w:rsidRPr="00B56B1C">
        <w:rPr>
          <w:kern w:val="2"/>
          <w:lang w:eastAsia="ja-JP"/>
        </w:rPr>
        <w:t xml:space="preserve"> (d), shall fulfil the requirements of paragraph 5.6.2.1.</w:t>
      </w:r>
    </w:p>
    <w:p w14:paraId="4B013C01" w14:textId="77777777" w:rsidR="00673940" w:rsidRPr="00B56B1C" w:rsidRDefault="00673940" w:rsidP="00673940">
      <w:pPr>
        <w:widowControl w:val="0"/>
        <w:tabs>
          <w:tab w:val="left" w:pos="-1242"/>
          <w:tab w:val="left" w:pos="-720"/>
          <w:tab w:val="left" w:pos="1418"/>
          <w:tab w:val="left" w:pos="2268"/>
        </w:tabs>
        <w:suppressAutoHyphens w:val="0"/>
        <w:spacing w:after="120"/>
        <w:ind w:left="2268" w:right="851"/>
        <w:jc w:val="both"/>
        <w:rPr>
          <w:kern w:val="2"/>
          <w:lang w:eastAsia="ja-JP"/>
        </w:rPr>
      </w:pPr>
      <w:r w:rsidRPr="00B56B1C">
        <w:rPr>
          <w:kern w:val="2"/>
          <w:lang w:eastAsia="ja-JP"/>
        </w:rPr>
        <w:t>Where two or more lamps and/or two or more separate apparent surfaces are included into the same lamp body and/or have a common outer lens, these shall not be considered as an interdependent lamp system.</w:t>
      </w:r>
    </w:p>
    <w:p w14:paraId="2F43D0D7" w14:textId="0FA47AFB" w:rsidR="00262E5A" w:rsidRDefault="00673940" w:rsidP="00262E5A">
      <w:pPr>
        <w:pStyle w:val="SingleTxtG"/>
        <w:ind w:left="2268"/>
      </w:pPr>
      <w:r w:rsidRPr="00B56B1C">
        <w:rPr>
          <w:kern w:val="2"/>
          <w:lang w:eastAsia="ja-JP"/>
        </w:rPr>
        <w:t>However, a lamp in the shape of a band or strip may be part of an interdependent lamp system.</w:t>
      </w:r>
    </w:p>
    <w:p w14:paraId="57AFA28B" w14:textId="77777777" w:rsidR="008522C5" w:rsidRDefault="00F5698E" w:rsidP="00250C88">
      <w:pPr>
        <w:pStyle w:val="SingleTxtG"/>
        <w:keepLines/>
        <w:ind w:left="2268" w:hanging="1134"/>
      </w:pPr>
      <w:r w:rsidRPr="000136F8">
        <w:t>5.7.</w:t>
      </w:r>
      <w:r w:rsidRPr="000136F8">
        <w:tab/>
        <w:t>The maximum height above ground shall be measured from the highest point and the minimum height from the lowest point of the apparent surface in the direction of the reference axis.</w:t>
      </w:r>
      <w:r w:rsidR="008138B3">
        <w:t xml:space="preserve"> </w:t>
      </w:r>
      <w:r w:rsidRPr="000136F8">
        <w:t xml:space="preserve">For </w:t>
      </w:r>
      <w:r w:rsidR="0062696C">
        <w:t>passing-beam</w:t>
      </w:r>
      <w:r w:rsidRPr="000136F8">
        <w:t xml:space="preserve"> headlamps, the minimum height from the ground shall be measured from the lowest point of the effective outlet of the optical system (e.g. reflector, lens, projection lens) independent of its utilisation.</w:t>
      </w:r>
    </w:p>
    <w:p w14:paraId="07FB918E" w14:textId="77777777" w:rsidR="008522C5" w:rsidRDefault="00F5698E" w:rsidP="0014525E">
      <w:pPr>
        <w:pStyle w:val="SingleTxtG"/>
        <w:ind w:left="2268"/>
      </w:pPr>
      <w:r w:rsidRPr="000136F8">
        <w:t>Where the (maximum and minimum) height above the ground clearly meets the requirements of the Regulation, the exact edges of any surface need not be determined.</w:t>
      </w:r>
    </w:p>
    <w:p w14:paraId="590BAD01" w14:textId="77777777" w:rsidR="008522C5" w:rsidRDefault="00F5698E" w:rsidP="0014525E">
      <w:pPr>
        <w:pStyle w:val="SingleTxtG"/>
        <w:ind w:left="2268"/>
      </w:pPr>
      <w:r w:rsidRPr="000136F8">
        <w:t>When referring to the distance between lamps, the position, as regards width, shall be determined from the inner edges of the apparent surface in the direction of the reference axis.</w:t>
      </w:r>
    </w:p>
    <w:p w14:paraId="2FF8F6F3" w14:textId="77777777" w:rsidR="008522C5" w:rsidRDefault="00F5698E" w:rsidP="0014525E">
      <w:pPr>
        <w:pStyle w:val="SingleTxtG"/>
        <w:ind w:left="2268"/>
      </w:pPr>
      <w:r w:rsidRPr="000136F8">
        <w:t>Where the position, as regards width, clearly meets the requirements of the Regulation, the exact edges of any surface need not be determined.</w:t>
      </w:r>
    </w:p>
    <w:p w14:paraId="7D269E37" w14:textId="77777777" w:rsidR="00262E5A" w:rsidRDefault="00262E5A" w:rsidP="0014525E">
      <w:pPr>
        <w:pStyle w:val="SingleTxtG"/>
        <w:ind w:left="2268"/>
      </w:pPr>
      <w:r w:rsidRPr="00262E5A">
        <w:rPr>
          <w:bCs/>
        </w:rPr>
        <w:t>For the purposes of reducing the geometric visibility angles, the position of a lamp with regard to height above the ground, shall be measured from the H plane.</w:t>
      </w:r>
    </w:p>
    <w:p w14:paraId="4D90B14B" w14:textId="2E62D596" w:rsidR="008522C5" w:rsidRPr="00E53A78" w:rsidDel="00E53A78" w:rsidRDefault="00745558" w:rsidP="00DA6942">
      <w:pPr>
        <w:pStyle w:val="SingleTxtG"/>
        <w:ind w:left="2268" w:hanging="1134"/>
        <w:rPr>
          <w:del w:id="271" w:author="TAKUYA MINAGAWA (皆川 拓也) [2]" w:date="2025-02-14T19:29:00Z"/>
          <w:strike/>
          <w:highlight w:val="cyan"/>
          <w:lang w:val="en-US"/>
        </w:rPr>
      </w:pPr>
      <w:commentRangeStart w:id="272"/>
      <w:del w:id="273" w:author="TAKUYA MINAGAWA (皆川 拓也) [2]" w:date="2025-02-14T19:29:00Z">
        <w:r w:rsidRPr="00E53A78" w:rsidDel="00E53A78">
          <w:rPr>
            <w:strike/>
            <w:highlight w:val="cyan"/>
          </w:rPr>
          <w:delText>5.8.</w:delText>
        </w:r>
        <w:r w:rsidR="00F5698E" w:rsidRPr="00E53A78" w:rsidDel="00E53A78">
          <w:rPr>
            <w:strike/>
            <w:highlight w:val="cyan"/>
          </w:rPr>
          <w:tab/>
        </w:r>
        <w:r w:rsidR="00DA6942" w:rsidRPr="00E53A78" w:rsidDel="00E53A78">
          <w:rPr>
            <w:strike/>
            <w:highlight w:val="cyan"/>
            <w:lang w:val="en-US"/>
          </w:rPr>
          <w:delText>In the absence of specific instructions, no lamps other than direction indicator lamps, the vehicle-hazard warning signal lamps and the emergency stop signal shall be flashing lamps.</w:delText>
        </w:r>
      </w:del>
    </w:p>
    <w:p w14:paraId="43F5F5DA" w14:textId="34CE7248" w:rsidR="0015399B" w:rsidRPr="00E53A78" w:rsidDel="00E53A78" w:rsidRDefault="0015399B" w:rsidP="0015399B">
      <w:pPr>
        <w:spacing w:after="120"/>
        <w:ind w:left="2268" w:right="1134" w:hanging="1134"/>
        <w:jc w:val="both"/>
        <w:rPr>
          <w:del w:id="274" w:author="TAKUYA MINAGAWA (皆川 拓也) [2]" w:date="2025-02-14T19:29:00Z"/>
          <w:strike/>
          <w:highlight w:val="cyan"/>
        </w:rPr>
      </w:pPr>
      <w:del w:id="275" w:author="TAKUYA MINAGAWA (皆川 拓也) [2]" w:date="2025-02-14T19:29:00Z">
        <w:r w:rsidRPr="00E53A78" w:rsidDel="00E53A78">
          <w:rPr>
            <w:strike/>
            <w:highlight w:val="cyan"/>
          </w:rPr>
          <w:delText xml:space="preserve">5.8.1. </w:delText>
        </w:r>
        <w:r w:rsidRPr="00E53A78" w:rsidDel="00E53A78">
          <w:rPr>
            <w:strike/>
            <w:highlight w:val="cyan"/>
          </w:rPr>
          <w:tab/>
          <w:delText>The photometric characteristics of a direction indicator lamp except for categories 5 and 6 specified in UN Regulation No. 6 or 148, and of a direction indicator lamp specified in UN Regulation No. 50 or 148 may be varied during a flash by sequential activation of light sources as specified in paragraph 5.6. of UN Regulation No. 6 or paragraph 5.6.11. of UN Regulation No. 148 or in paragraph 6.8. of UN Regulation No. 50.</w:delText>
        </w:r>
      </w:del>
    </w:p>
    <w:p w14:paraId="21222953" w14:textId="1690C7C7" w:rsidR="0056521D" w:rsidRPr="00E53A78" w:rsidDel="00E53A78" w:rsidRDefault="0015399B" w:rsidP="0056521D">
      <w:pPr>
        <w:pStyle w:val="SingleTxtG"/>
        <w:ind w:left="2268" w:hanging="9"/>
        <w:rPr>
          <w:del w:id="276" w:author="TAKUYA MINAGAWA (皆川 拓也) [2]" w:date="2025-02-14T19:29:00Z"/>
          <w:lang w:eastAsia="ja-JP"/>
        </w:rPr>
      </w:pPr>
      <w:del w:id="277" w:author="TAKUYA MINAGAWA (皆川 拓也) [2]" w:date="2025-02-14T19:29:00Z">
        <w:r w:rsidRPr="00E53A78" w:rsidDel="00E53A78">
          <w:rPr>
            <w:strike/>
            <w:highlight w:val="cyan"/>
          </w:rPr>
          <w:delText>This provision shall not apply when direction indicator lamps of categories 2a and 2b of UN Regulation No. 6 or 148 or category 12 of UN Regulation No. 50 or 148 are operated as emergency stop signal according to paragraph 6.14. of this Regulation.</w:delText>
        </w:r>
      </w:del>
    </w:p>
    <w:p w14:paraId="4247750F" w14:textId="77777777" w:rsidR="009F78BA" w:rsidRPr="009F78BA" w:rsidRDefault="009F78BA" w:rsidP="009F78BA">
      <w:pPr>
        <w:pStyle w:val="SingleTxtG"/>
        <w:ind w:left="2268" w:hanging="1134"/>
        <w:rPr>
          <w:ins w:id="278" w:author="TAKUYA MINAGAWA (皆川 拓也) [2]" w:date="2025-02-14T19:30:00Z"/>
          <w:b/>
          <w:bCs/>
          <w:highlight w:val="cyan"/>
          <w:lang w:val="en-US"/>
        </w:rPr>
      </w:pPr>
      <w:ins w:id="279" w:author="TAKUYA MINAGAWA (皆川 拓也) [2]" w:date="2025-02-14T19:30:00Z">
        <w:r w:rsidRPr="009F78BA">
          <w:rPr>
            <w:b/>
            <w:bCs/>
            <w:highlight w:val="cyan"/>
          </w:rPr>
          <w:t>5.8.</w:t>
        </w:r>
        <w:r w:rsidRPr="009F78BA">
          <w:rPr>
            <w:b/>
            <w:bCs/>
            <w:highlight w:val="cyan"/>
          </w:rPr>
          <w:tab/>
        </w:r>
        <w:r w:rsidRPr="009F78BA">
          <w:rPr>
            <w:b/>
            <w:bCs/>
            <w:highlight w:val="cyan"/>
            <w:lang w:val="en-US"/>
          </w:rPr>
          <w:t>In the absence of specific instructions, the photometric characteristics (e.g. intensity, colour, apparent surface, etc.) of a lamp shall not be intentionally varied during the period when the lamp is switched ON.</w:t>
        </w:r>
      </w:ins>
    </w:p>
    <w:p w14:paraId="4A62A634" w14:textId="07B26427" w:rsidR="009F78BA" w:rsidRPr="009F78BA" w:rsidRDefault="009F78BA" w:rsidP="009F78BA">
      <w:pPr>
        <w:pStyle w:val="SingleTxtG"/>
        <w:ind w:left="2268" w:hanging="1134"/>
        <w:rPr>
          <w:ins w:id="280" w:author="TAKUYA MINAGAWA (皆川 拓也) [2]" w:date="2025-02-14T19:30:00Z"/>
          <w:b/>
          <w:bCs/>
          <w:highlight w:val="cyan"/>
          <w:lang w:val="en-US"/>
        </w:rPr>
      </w:pPr>
      <w:ins w:id="281" w:author="TAKUYA MINAGAWA (皆川 拓也) [2]" w:date="2025-02-14T19:30:00Z">
        <w:r w:rsidRPr="009F78BA">
          <w:rPr>
            <w:b/>
            <w:bCs/>
            <w:highlight w:val="cyan"/>
          </w:rPr>
          <w:t>5.8.</w:t>
        </w:r>
        <w:r w:rsidRPr="009F78BA">
          <w:rPr>
            <w:b/>
            <w:bCs/>
            <w:highlight w:val="cyan"/>
            <w:lang w:eastAsia="ja-JP"/>
          </w:rPr>
          <w:t>1.</w:t>
        </w:r>
        <w:r w:rsidRPr="009F78BA">
          <w:rPr>
            <w:b/>
            <w:bCs/>
            <w:highlight w:val="cyan"/>
          </w:rPr>
          <w:tab/>
        </w:r>
      </w:ins>
      <w:commentRangeStart w:id="282"/>
      <w:ins w:id="283" w:author="Davide Puglisi" w:date="2025-09-11T14:55:00Z" w16du:dateUtc="2025-09-11T12:55:00Z">
        <w:r w:rsidR="00E80A2E">
          <w:rPr>
            <w:b/>
            <w:bCs/>
            <w:highlight w:val="cyan"/>
          </w:rPr>
          <w:t>Only</w:t>
        </w:r>
      </w:ins>
      <w:commentRangeEnd w:id="282"/>
      <w:ins w:id="284" w:author="Davide Puglisi" w:date="2025-09-15T15:02:00Z" w16du:dateUtc="2025-09-15T13:02:00Z">
        <w:r w:rsidR="00032FE6">
          <w:rPr>
            <w:rStyle w:val="Rimandocommento"/>
          </w:rPr>
          <w:commentReference w:id="282"/>
        </w:r>
      </w:ins>
      <w:ins w:id="285" w:author="Davide Puglisi" w:date="2025-09-11T14:55:00Z" w16du:dateUtc="2025-09-11T12:55:00Z">
        <w:r w:rsidR="00E80A2E">
          <w:rPr>
            <w:b/>
            <w:bCs/>
            <w:highlight w:val="cyan"/>
          </w:rPr>
          <w:t xml:space="preserve"> </w:t>
        </w:r>
      </w:ins>
      <w:ins w:id="286" w:author="TAKUYA MINAGAWA (皆川 拓也) [2]" w:date="2025-02-14T19:30:00Z">
        <w:del w:id="287" w:author="Davide Puglisi" w:date="2025-09-11T14:55:00Z" w16du:dateUtc="2025-09-11T12:55:00Z">
          <w:r w:rsidRPr="009F78BA" w:rsidDel="00E80A2E">
            <w:rPr>
              <w:b/>
              <w:bCs/>
              <w:highlight w:val="cyan"/>
              <w:lang w:val="en-US"/>
            </w:rPr>
            <w:delText>D</w:delText>
          </w:r>
        </w:del>
      </w:ins>
      <w:ins w:id="288" w:author="Davide Puglisi" w:date="2025-09-11T14:55:00Z" w16du:dateUtc="2025-09-11T12:55:00Z">
        <w:r w:rsidR="00E80A2E">
          <w:rPr>
            <w:b/>
            <w:bCs/>
            <w:highlight w:val="cyan"/>
            <w:lang w:val="en-US"/>
          </w:rPr>
          <w:t>d</w:t>
        </w:r>
      </w:ins>
      <w:ins w:id="289" w:author="TAKUYA MINAGAWA (皆川 拓也) [2]" w:date="2025-02-14T19:30:00Z">
        <w:r w:rsidRPr="009F78BA">
          <w:rPr>
            <w:b/>
            <w:bCs/>
            <w:highlight w:val="cyan"/>
            <w:lang w:val="en-US"/>
          </w:rPr>
          <w:t>irection-indicator lamps,</w:t>
        </w:r>
        <w:commentRangeStart w:id="290"/>
        <w:r w:rsidRPr="009F78BA">
          <w:rPr>
            <w:b/>
            <w:bCs/>
            <w:highlight w:val="cyan"/>
            <w:lang w:val="en-US"/>
          </w:rPr>
          <w:t xml:space="preserve"> </w:t>
        </w:r>
        <w:commentRangeEnd w:id="290"/>
        <w:r w:rsidRPr="009F78BA">
          <w:rPr>
            <w:rStyle w:val="Rimandocommento"/>
            <w:b/>
            <w:bCs/>
            <w:highlight w:val="cyan"/>
          </w:rPr>
          <w:commentReference w:id="290"/>
        </w:r>
        <w:r w:rsidRPr="009F78BA">
          <w:rPr>
            <w:b/>
            <w:bCs/>
            <w:highlight w:val="cyan"/>
            <w:lang w:val="en-US"/>
          </w:rPr>
          <w:t>the vehicle-hazard warning signal and the emergency stop signal shall be flashing lamps.</w:t>
        </w:r>
      </w:ins>
    </w:p>
    <w:p w14:paraId="458EE5FE" w14:textId="77777777" w:rsidR="009F78BA" w:rsidRPr="009F78BA" w:rsidRDefault="009F78BA" w:rsidP="009F78BA">
      <w:pPr>
        <w:pStyle w:val="SingleTxtG"/>
        <w:ind w:left="2268" w:hanging="1134"/>
        <w:rPr>
          <w:ins w:id="291" w:author="TAKUYA MINAGAWA (皆川 拓也) [2]" w:date="2025-02-14T19:30:00Z"/>
          <w:b/>
          <w:bCs/>
          <w:highlight w:val="cyan"/>
          <w:lang w:val="en-US"/>
        </w:rPr>
      </w:pPr>
      <w:ins w:id="292" w:author="TAKUYA MINAGAWA (皆川 拓也) [2]" w:date="2025-02-14T19:30:00Z">
        <w:r w:rsidRPr="009F78BA">
          <w:rPr>
            <w:b/>
            <w:bCs/>
            <w:highlight w:val="cyan"/>
          </w:rPr>
          <w:t>5.8.</w:t>
        </w:r>
        <w:r w:rsidRPr="009F78BA">
          <w:rPr>
            <w:b/>
            <w:bCs/>
            <w:highlight w:val="cyan"/>
            <w:lang w:eastAsia="ja-JP"/>
          </w:rPr>
          <w:t>2.</w:t>
        </w:r>
        <w:r w:rsidRPr="009F78BA">
          <w:rPr>
            <w:b/>
            <w:bCs/>
            <w:highlight w:val="cyan"/>
          </w:rPr>
          <w:tab/>
        </w:r>
        <w:r w:rsidRPr="009F78BA">
          <w:rPr>
            <w:b/>
            <w:bCs/>
            <w:highlight w:val="cyan"/>
            <w:lang w:val="en-US"/>
          </w:rPr>
          <w:t>The photometric characteristics of any lamp may vary:</w:t>
        </w:r>
      </w:ins>
    </w:p>
    <w:p w14:paraId="161A1798" w14:textId="77777777" w:rsidR="009F78BA" w:rsidRPr="009F78BA" w:rsidRDefault="009F78BA" w:rsidP="009F78BA">
      <w:pPr>
        <w:widowControl w:val="0"/>
        <w:suppressAutoHyphens w:val="0"/>
        <w:spacing w:after="120"/>
        <w:ind w:left="2835" w:right="851" w:hanging="567"/>
        <w:jc w:val="both"/>
        <w:rPr>
          <w:ins w:id="293" w:author="TAKUYA MINAGAWA (皆川 拓也) [2]" w:date="2025-02-14T19:30:00Z"/>
          <w:b/>
          <w:bCs/>
          <w:kern w:val="2"/>
          <w:highlight w:val="cyan"/>
          <w:lang w:eastAsia="ja-JP"/>
        </w:rPr>
      </w:pPr>
      <w:commentRangeStart w:id="294"/>
      <w:ins w:id="295" w:author="TAKUYA MINAGAWA (皆川 拓也) [2]" w:date="2025-02-14T19:30:00Z">
        <w:r w:rsidRPr="009F78BA">
          <w:rPr>
            <w:b/>
            <w:bCs/>
            <w:kern w:val="2"/>
            <w:highlight w:val="cyan"/>
            <w:lang w:eastAsia="ja-JP"/>
          </w:rPr>
          <w:t>(a)</w:t>
        </w:r>
        <w:commentRangeEnd w:id="294"/>
        <w:r w:rsidRPr="009F78BA">
          <w:rPr>
            <w:rStyle w:val="Rimandocommento"/>
            <w:b/>
            <w:bCs/>
            <w:highlight w:val="cyan"/>
          </w:rPr>
          <w:commentReference w:id="294"/>
        </w:r>
        <w:r w:rsidRPr="009F78BA">
          <w:rPr>
            <w:b/>
            <w:bCs/>
            <w:kern w:val="2"/>
            <w:highlight w:val="cyan"/>
            <w:lang w:eastAsia="ja-JP"/>
          </w:rPr>
          <w:tab/>
          <w:t>As a consequence of other lamps being switched ON or OFF; or</w:t>
        </w:r>
      </w:ins>
    </w:p>
    <w:p w14:paraId="0207DF4A" w14:textId="77777777" w:rsidR="009F78BA" w:rsidRPr="009F78BA" w:rsidRDefault="009F78BA" w:rsidP="009F78BA">
      <w:pPr>
        <w:widowControl w:val="0"/>
        <w:suppressAutoHyphens w:val="0"/>
        <w:spacing w:after="120"/>
        <w:ind w:left="2835" w:right="851" w:hanging="567"/>
        <w:jc w:val="both"/>
        <w:rPr>
          <w:ins w:id="296" w:author="TAKUYA MINAGAWA (皆川 拓也) [2]" w:date="2025-02-14T19:30:00Z"/>
          <w:b/>
          <w:bCs/>
          <w:kern w:val="2"/>
          <w:highlight w:val="cyan"/>
          <w:lang w:eastAsia="ja-JP"/>
        </w:rPr>
      </w:pPr>
      <w:ins w:id="297" w:author="TAKUYA MINAGAWA (皆川 拓也) [2]" w:date="2025-02-14T19:30:00Z">
        <w:r w:rsidRPr="009F78BA">
          <w:rPr>
            <w:b/>
            <w:bCs/>
            <w:kern w:val="2"/>
            <w:highlight w:val="cyan"/>
            <w:lang w:eastAsia="ja-JP"/>
          </w:rPr>
          <w:t>(b)</w:t>
        </w:r>
        <w:r w:rsidRPr="009F78BA">
          <w:rPr>
            <w:b/>
            <w:bCs/>
            <w:kern w:val="2"/>
            <w:highlight w:val="cyan"/>
            <w:lang w:eastAsia="ja-JP"/>
          </w:rPr>
          <w:tab/>
          <w:t xml:space="preserve">When the lamps </w:t>
        </w:r>
        <w:proofErr w:type="gramStart"/>
        <w:r w:rsidRPr="009F78BA">
          <w:rPr>
            <w:b/>
            <w:bCs/>
            <w:kern w:val="2"/>
            <w:highlight w:val="cyan"/>
            <w:lang w:eastAsia="ja-JP"/>
          </w:rPr>
          <w:t>is</w:t>
        </w:r>
        <w:proofErr w:type="gramEnd"/>
        <w:r w:rsidRPr="009F78BA">
          <w:rPr>
            <w:b/>
            <w:bCs/>
            <w:kern w:val="2"/>
            <w:highlight w:val="cyan"/>
            <w:lang w:eastAsia="ja-JP"/>
          </w:rPr>
          <w:t xml:space="preserve"> being used to provide another lighting function; </w:t>
        </w:r>
        <w:r w:rsidRPr="009F78BA">
          <w:rPr>
            <w:b/>
            <w:bCs/>
            <w:kern w:val="2"/>
            <w:highlight w:val="cyan"/>
            <w:lang w:eastAsia="ja-JP"/>
          </w:rPr>
          <w:lastRenderedPageBreak/>
          <w:t>provided that any variation in the photometric characteristics is in compliance with the technical provisions for the lamp concerned.</w:t>
        </w:r>
      </w:ins>
    </w:p>
    <w:p w14:paraId="030DCEC9" w14:textId="452889FB" w:rsidR="009F78BA" w:rsidRPr="009F78BA" w:rsidRDefault="009F78BA" w:rsidP="009F78BA">
      <w:pPr>
        <w:pStyle w:val="SingleTxtG"/>
        <w:ind w:left="2268" w:hanging="1134"/>
        <w:rPr>
          <w:ins w:id="298" w:author="TAKUYA MINAGAWA (皆川 拓也) [2]" w:date="2025-02-14T19:30:00Z"/>
          <w:b/>
          <w:bCs/>
          <w:highlight w:val="cyan"/>
          <w:lang w:val="en-US"/>
        </w:rPr>
      </w:pPr>
      <w:ins w:id="299" w:author="TAKUYA MINAGAWA (皆川 拓也) [2]" w:date="2025-02-14T19:30:00Z">
        <w:r w:rsidRPr="009F78BA">
          <w:rPr>
            <w:b/>
            <w:bCs/>
            <w:highlight w:val="cyan"/>
          </w:rPr>
          <w:t>5.8.</w:t>
        </w:r>
        <w:r w:rsidRPr="009F78BA">
          <w:rPr>
            <w:b/>
            <w:bCs/>
            <w:highlight w:val="cyan"/>
            <w:lang w:eastAsia="ja-JP"/>
          </w:rPr>
          <w:t>3.</w:t>
        </w:r>
        <w:r w:rsidRPr="009F78BA">
          <w:rPr>
            <w:b/>
            <w:bCs/>
            <w:highlight w:val="cyan"/>
          </w:rPr>
          <w:tab/>
        </w:r>
        <w:r w:rsidRPr="009F78BA">
          <w:rPr>
            <w:b/>
            <w:bCs/>
            <w:highlight w:val="cyan"/>
            <w:lang w:val="en-US"/>
          </w:rPr>
          <w:t xml:space="preserve">The photometric characteristics of a </w:t>
        </w:r>
        <w:commentRangeStart w:id="300"/>
        <w:r w:rsidRPr="009F78BA">
          <w:rPr>
            <w:b/>
            <w:bCs/>
            <w:highlight w:val="cyan"/>
            <w:lang w:val="en-US"/>
          </w:rPr>
          <w:t>direction</w:t>
        </w:r>
      </w:ins>
      <w:ins w:id="301" w:author="TAKUYA MINAGAWA (皆川 拓也) [2]" w:date="2025-02-19T12:01:00Z">
        <w:r w:rsidR="00A1528E">
          <w:rPr>
            <w:rFonts w:hint="eastAsia"/>
            <w:b/>
            <w:bCs/>
            <w:highlight w:val="cyan"/>
            <w:lang w:val="en-US" w:eastAsia="ja-JP"/>
          </w:rPr>
          <w:t>-</w:t>
        </w:r>
      </w:ins>
      <w:ins w:id="302" w:author="TAKUYA MINAGAWA (皆川 拓也) [2]" w:date="2025-02-14T19:30:00Z">
        <w:r w:rsidRPr="009F78BA">
          <w:rPr>
            <w:b/>
            <w:bCs/>
            <w:highlight w:val="cyan"/>
            <w:lang w:val="en-US"/>
          </w:rPr>
          <w:t xml:space="preserve">indicator </w:t>
        </w:r>
      </w:ins>
      <w:commentRangeEnd w:id="300"/>
      <w:ins w:id="303" w:author="TAKUYA MINAGAWA (皆川 拓也) [2]" w:date="2025-02-19T12:01:00Z">
        <w:r w:rsidR="00A1528E">
          <w:rPr>
            <w:rStyle w:val="Rimandocommento"/>
          </w:rPr>
          <w:commentReference w:id="300"/>
        </w:r>
      </w:ins>
      <w:ins w:id="304" w:author="TAKUYA MINAGAWA (皆川 拓也) [2]" w:date="2025-02-14T19:30:00Z">
        <w:r w:rsidRPr="009F78BA">
          <w:rPr>
            <w:b/>
            <w:bCs/>
            <w:highlight w:val="cyan"/>
            <w:lang w:val="en-US"/>
          </w:rPr>
          <w:t>lamp of categories </w:t>
        </w:r>
        <w:commentRangeStart w:id="305"/>
        <w:r w:rsidRPr="009F78BA">
          <w:rPr>
            <w:b/>
            <w:bCs/>
            <w:highlight w:val="cyan"/>
            <w:lang w:val="en-US"/>
          </w:rPr>
          <w:t>1, 1a, 1b, 2a</w:t>
        </w:r>
      </w:ins>
      <w:ins w:id="306" w:author="Davide Puglisi" w:date="2025-09-12T09:59:00Z" w16du:dateUtc="2025-09-12T07:59:00Z">
        <w:r w:rsidR="00E21521">
          <w:rPr>
            <w:b/>
            <w:bCs/>
            <w:highlight w:val="cyan"/>
            <w:lang w:val="en-US"/>
          </w:rPr>
          <w:t>,</w:t>
        </w:r>
      </w:ins>
      <w:ins w:id="307" w:author="TAKUYA MINAGAWA (皆川 拓也) [2]" w:date="2025-02-14T19:30:00Z">
        <w:r w:rsidRPr="009F78BA">
          <w:rPr>
            <w:b/>
            <w:bCs/>
            <w:highlight w:val="cyan"/>
            <w:lang w:val="en-US"/>
          </w:rPr>
          <w:t xml:space="preserve"> </w:t>
        </w:r>
      </w:ins>
      <w:ins w:id="308" w:author="Davide Puglisi" w:date="2025-09-12T09:59:00Z" w16du:dateUtc="2025-09-12T07:59:00Z">
        <w:r w:rsidR="00E21521" w:rsidRPr="00E21521">
          <w:rPr>
            <w:b/>
            <w:bCs/>
            <w:lang w:val="en-US"/>
          </w:rPr>
          <w:t xml:space="preserve">2b, 11, 11a, 11b, 11c or 12 </w:t>
        </w:r>
      </w:ins>
      <w:ins w:id="309" w:author="TAKUYA MINAGAWA (皆川 拓也) [2]" w:date="2025-02-14T19:30:00Z">
        <w:del w:id="310" w:author="Davide Puglisi" w:date="2025-09-12T09:59:00Z" w16du:dateUtc="2025-09-12T07:59:00Z">
          <w:r w:rsidRPr="009F78BA" w:rsidDel="00E21521">
            <w:rPr>
              <w:b/>
              <w:bCs/>
              <w:highlight w:val="cyan"/>
              <w:lang w:val="en-US"/>
            </w:rPr>
            <w:delText>or 2b</w:delText>
          </w:r>
        </w:del>
      </w:ins>
      <w:commentRangeEnd w:id="305"/>
      <w:r w:rsidR="00E21521">
        <w:rPr>
          <w:rStyle w:val="Rimandocommento"/>
        </w:rPr>
        <w:commentReference w:id="305"/>
      </w:r>
      <w:ins w:id="311" w:author="TAKUYA MINAGAWA (皆川 拓也) [2]" w:date="2025-02-14T19:30:00Z">
        <w:r w:rsidRPr="009F78BA">
          <w:rPr>
            <w:b/>
            <w:bCs/>
            <w:highlight w:val="cyan"/>
            <w:lang w:val="en-US"/>
          </w:rPr>
          <w:t xml:space="preserve"> may be varied during a flash by sequential activation of light sources as specified in paragraph </w:t>
        </w:r>
        <w:commentRangeStart w:id="312"/>
        <w:r w:rsidRPr="009F78BA">
          <w:rPr>
            <w:b/>
            <w:bCs/>
            <w:highlight w:val="cyan"/>
            <w:lang w:val="en-US"/>
          </w:rPr>
          <w:t>5.</w:t>
        </w:r>
      </w:ins>
      <w:ins w:id="313" w:author="TAKUYA MINAGAWA (皆川 拓也)" w:date="2025-07-10T23:00:00Z">
        <w:r w:rsidR="00A25C4B">
          <w:rPr>
            <w:rFonts w:hint="eastAsia"/>
            <w:b/>
            <w:bCs/>
            <w:highlight w:val="cyan"/>
            <w:lang w:val="en-US" w:eastAsia="ja-JP"/>
          </w:rPr>
          <w:t>7</w:t>
        </w:r>
      </w:ins>
      <w:ins w:id="314" w:author="TAKUYA MINAGAWA (皆川 拓也) [2]" w:date="2025-02-14T19:30:00Z">
        <w:r w:rsidRPr="009F78BA">
          <w:rPr>
            <w:b/>
            <w:bCs/>
            <w:highlight w:val="cyan"/>
            <w:lang w:val="en-US"/>
          </w:rPr>
          <w:t xml:space="preserve">. </w:t>
        </w:r>
      </w:ins>
      <w:commentRangeEnd w:id="312"/>
      <w:r w:rsidR="00A25C4B">
        <w:rPr>
          <w:rStyle w:val="Rimandocommento"/>
        </w:rPr>
        <w:commentReference w:id="312"/>
      </w:r>
      <w:ins w:id="315" w:author="TAKUYA MINAGAWA (皆川 拓也) [2]" w:date="2025-02-14T19:30:00Z">
        <w:r w:rsidRPr="009F78BA">
          <w:rPr>
            <w:b/>
            <w:bCs/>
            <w:highlight w:val="cyan"/>
            <w:lang w:val="en-US"/>
          </w:rPr>
          <w:t>of UN Regulation No. 6. or paragraph </w:t>
        </w:r>
        <w:commentRangeStart w:id="316"/>
        <w:r w:rsidRPr="009F78BA">
          <w:rPr>
            <w:b/>
            <w:bCs/>
            <w:highlight w:val="cyan"/>
            <w:lang w:val="en-US"/>
          </w:rPr>
          <w:t>5.6.</w:t>
        </w:r>
        <w:commentRangeEnd w:id="316"/>
        <w:r w:rsidRPr="009F78BA">
          <w:rPr>
            <w:rStyle w:val="Rimandocommento"/>
            <w:b/>
            <w:bCs/>
            <w:highlight w:val="cyan"/>
          </w:rPr>
          <w:commentReference w:id="316"/>
        </w:r>
        <w:r w:rsidRPr="009F78BA">
          <w:rPr>
            <w:rStyle w:val="Rimandocommento"/>
            <w:b/>
            <w:bCs/>
            <w:highlight w:val="cyan"/>
            <w:lang w:val="en-US"/>
          </w:rPr>
          <w:t xml:space="preserve"> </w:t>
        </w:r>
        <w:r w:rsidRPr="009F78BA">
          <w:rPr>
            <w:b/>
            <w:bCs/>
            <w:highlight w:val="cyan"/>
            <w:lang w:val="en-US"/>
          </w:rPr>
          <w:t xml:space="preserve"> of UN Regulation No. </w:t>
        </w:r>
        <w:commentRangeStart w:id="317"/>
        <w:r w:rsidRPr="009F78BA">
          <w:rPr>
            <w:b/>
            <w:bCs/>
            <w:highlight w:val="cyan"/>
            <w:lang w:val="en-US" w:eastAsia="ja-JP"/>
          </w:rPr>
          <w:t>14</w:t>
        </w:r>
      </w:ins>
      <w:ins w:id="318" w:author="TAKUYA MINAGAWA (皆川 拓也)" w:date="2025-07-10T22:59:00Z">
        <w:r w:rsidR="00A25C4B">
          <w:rPr>
            <w:rFonts w:hint="eastAsia"/>
            <w:b/>
            <w:bCs/>
            <w:highlight w:val="cyan"/>
            <w:lang w:val="en-US" w:eastAsia="ja-JP"/>
          </w:rPr>
          <w:t>8</w:t>
        </w:r>
      </w:ins>
      <w:commentRangeEnd w:id="317"/>
      <w:ins w:id="319" w:author="TAKUYA MINAGAWA (皆川 拓也) [2]" w:date="2025-02-14T19:30:00Z">
        <w:r w:rsidRPr="009F78BA">
          <w:rPr>
            <w:rStyle w:val="Rimandocommento"/>
            <w:b/>
            <w:bCs/>
            <w:highlight w:val="cyan"/>
          </w:rPr>
          <w:commentReference w:id="317"/>
        </w:r>
        <w:r w:rsidRPr="009F78BA">
          <w:rPr>
            <w:b/>
            <w:bCs/>
            <w:highlight w:val="cyan"/>
            <w:lang w:val="en-US"/>
          </w:rPr>
          <w:t>.</w:t>
        </w:r>
      </w:ins>
    </w:p>
    <w:p w14:paraId="75AB8863" w14:textId="5A9944FD" w:rsidR="0056521D" w:rsidRPr="009F78BA" w:rsidRDefault="009F78BA" w:rsidP="009F78BA">
      <w:pPr>
        <w:pStyle w:val="SingleTxtG"/>
        <w:ind w:left="2268" w:hanging="1134"/>
        <w:rPr>
          <w:rFonts w:ascii="MS PGothic" w:eastAsia="MS PGothic" w:hAnsi="MS PGothic" w:cs="MS PGothic"/>
          <w:sz w:val="24"/>
          <w:szCs w:val="24"/>
          <w:lang w:val="en-US" w:eastAsia="ja-JP"/>
        </w:rPr>
      </w:pPr>
      <w:ins w:id="320" w:author="TAKUYA MINAGAWA (皆川 拓也) [2]" w:date="2025-02-14T19:31:00Z">
        <w:r w:rsidRPr="009F78BA">
          <w:rPr>
            <w:b/>
            <w:bCs/>
            <w:highlight w:val="cyan"/>
            <w:lang w:val="en-US" w:eastAsia="ja-JP"/>
          </w:rPr>
          <w:tab/>
        </w:r>
      </w:ins>
      <w:ins w:id="321" w:author="TAKUYA MINAGAWA (皆川 拓也) [2]" w:date="2025-02-14T19:30:00Z">
        <w:r w:rsidRPr="009F78BA">
          <w:rPr>
            <w:b/>
            <w:bCs/>
            <w:highlight w:val="cyan"/>
            <w:lang w:val="en-US" w:eastAsia="ja-JP"/>
          </w:rPr>
          <w:t xml:space="preserve">This provision shall not apply when </w:t>
        </w:r>
        <w:commentRangeStart w:id="322"/>
        <w:r w:rsidRPr="009F78BA">
          <w:rPr>
            <w:b/>
            <w:bCs/>
            <w:highlight w:val="cyan"/>
            <w:lang w:val="en-US" w:eastAsia="ja-JP"/>
          </w:rPr>
          <w:t>direction</w:t>
        </w:r>
      </w:ins>
      <w:ins w:id="323" w:author="TAKUYA MINAGAWA (皆川 拓也) [2]" w:date="2025-02-19T12:01:00Z">
        <w:r w:rsidR="00A1528E">
          <w:rPr>
            <w:rFonts w:hint="eastAsia"/>
            <w:b/>
            <w:bCs/>
            <w:highlight w:val="cyan"/>
            <w:lang w:val="en-US" w:eastAsia="ja-JP"/>
          </w:rPr>
          <w:t>-</w:t>
        </w:r>
      </w:ins>
      <w:ins w:id="324" w:author="TAKUYA MINAGAWA (皆川 拓也) [2]" w:date="2025-02-14T19:30:00Z">
        <w:r w:rsidRPr="009F78BA">
          <w:rPr>
            <w:b/>
            <w:bCs/>
            <w:highlight w:val="cyan"/>
            <w:lang w:val="en-US" w:eastAsia="ja-JP"/>
          </w:rPr>
          <w:t xml:space="preserve">indicator </w:t>
        </w:r>
      </w:ins>
      <w:commentRangeEnd w:id="322"/>
      <w:ins w:id="325" w:author="TAKUYA MINAGAWA (皆川 拓也) [2]" w:date="2025-02-19T12:01:00Z">
        <w:r w:rsidR="00A1528E">
          <w:rPr>
            <w:rStyle w:val="Rimandocommento"/>
          </w:rPr>
          <w:commentReference w:id="322"/>
        </w:r>
      </w:ins>
      <w:ins w:id="326" w:author="TAKUYA MINAGAWA (皆川 拓也) [2]" w:date="2025-02-14T19:30:00Z">
        <w:r w:rsidRPr="009F78BA">
          <w:rPr>
            <w:b/>
            <w:bCs/>
            <w:highlight w:val="cyan"/>
            <w:lang w:val="en-US" w:eastAsia="ja-JP"/>
          </w:rPr>
          <w:t>lamps of categories 2a and 2b are operated as emergency stop signal according to paragraph </w:t>
        </w:r>
        <w:commentRangeStart w:id="327"/>
        <w:r w:rsidRPr="009F78BA">
          <w:rPr>
            <w:b/>
            <w:bCs/>
            <w:highlight w:val="cyan"/>
            <w:lang w:val="en-US" w:eastAsia="ja-JP"/>
          </w:rPr>
          <w:t>6.14.</w:t>
        </w:r>
        <w:commentRangeEnd w:id="327"/>
        <w:r w:rsidRPr="009F78BA">
          <w:rPr>
            <w:rStyle w:val="Rimandocommento"/>
            <w:b/>
            <w:bCs/>
            <w:highlight w:val="cyan"/>
          </w:rPr>
          <w:commentReference w:id="327"/>
        </w:r>
        <w:r w:rsidRPr="009F78BA">
          <w:rPr>
            <w:b/>
            <w:bCs/>
            <w:highlight w:val="cyan"/>
            <w:lang w:val="en-US" w:eastAsia="ja-JP"/>
          </w:rPr>
          <w:t xml:space="preserve"> of this Regulation.</w:t>
        </w:r>
      </w:ins>
      <w:commentRangeEnd w:id="272"/>
      <w:ins w:id="328" w:author="TAKUYA MINAGAWA (皆川 拓也) [2]" w:date="2025-02-14T19:32:00Z">
        <w:r>
          <w:rPr>
            <w:rStyle w:val="Rimandocommento"/>
          </w:rPr>
          <w:commentReference w:id="272"/>
        </w:r>
      </w:ins>
    </w:p>
    <w:p w14:paraId="42EE7A44" w14:textId="64D0C916" w:rsidR="00F5698E" w:rsidRPr="000136F8" w:rsidRDefault="0066166B" w:rsidP="00E7697B">
      <w:pPr>
        <w:pStyle w:val="SingleTxtG"/>
        <w:ind w:left="2268" w:hanging="1134"/>
      </w:pPr>
      <w:r>
        <w:rPr>
          <w:iCs/>
          <w:kern w:val="2"/>
          <w:lang w:eastAsia="ja-JP"/>
        </w:rPr>
        <w:t>5.9.</w:t>
      </w:r>
      <w:r>
        <w:rPr>
          <w:iCs/>
          <w:kern w:val="2"/>
          <w:lang w:eastAsia="ja-JP"/>
        </w:rPr>
        <w:tab/>
      </w:r>
      <w:r>
        <w:t>No red light which could give rise to confusion shall be emitted from a lamp as defined in</w:t>
      </w:r>
      <w:r w:rsidR="004D5496">
        <w:rPr>
          <w:rFonts w:hint="eastAsia"/>
          <w:lang w:eastAsia="ja-JP"/>
        </w:rPr>
        <w:t xml:space="preserve"> </w:t>
      </w:r>
      <w:commentRangeStart w:id="329"/>
      <w:del w:id="330" w:author="TAKUYA MINAGAWA (皆川 拓也) [2]" w:date="2025-02-14T19:55:00Z">
        <w:r w:rsidRPr="004D5496" w:rsidDel="004D5496">
          <w:rPr>
            <w:strike/>
            <w:highlight w:val="cyan"/>
          </w:rPr>
          <w:delText>paragraph 2.3.</w:delText>
        </w:r>
        <w:r w:rsidR="007C5FA3" w:rsidRPr="004D5496" w:rsidDel="004D5496">
          <w:rPr>
            <w:rFonts w:hint="eastAsia"/>
            <w:strike/>
            <w:shd w:val="clear" w:color="auto" w:fill="66FFFF"/>
            <w:lang w:eastAsia="ja-JP"/>
          </w:rPr>
          <w:delText xml:space="preserve"> </w:delText>
        </w:r>
      </w:del>
      <w:ins w:id="331" w:author="TAKUYA MINAGAWA (皆川 拓也) [2]" w:date="2025-02-14T19:56:00Z">
        <w:r w:rsidR="004D5496">
          <w:rPr>
            <w:b/>
            <w:bCs/>
            <w:highlight w:val="cyan"/>
            <w:lang w:eastAsia="ja-JP"/>
          </w:rPr>
          <w:t>UN Regulation No. 48</w:t>
        </w:r>
        <w:r w:rsidR="004D5496">
          <w:rPr>
            <w:rFonts w:hint="eastAsia"/>
            <w:b/>
            <w:bCs/>
            <w:lang w:eastAsia="ja-JP"/>
          </w:rPr>
          <w:t xml:space="preserve"> </w:t>
        </w:r>
        <w:commentRangeEnd w:id="329"/>
        <w:r w:rsidR="004D5496">
          <w:rPr>
            <w:rStyle w:val="Rimandocommento"/>
          </w:rPr>
          <w:commentReference w:id="329"/>
        </w:r>
      </w:ins>
      <w:r>
        <w:t xml:space="preserve">in a forward direction and no white light which could give rise to confusion, shall be emitted from a lamp as defined in </w:t>
      </w:r>
      <w:commentRangeStart w:id="332"/>
      <w:del w:id="333" w:author="TAKUYA MINAGAWA (皆川 拓也) [2]" w:date="2025-07-30T17:24:00Z">
        <w:r w:rsidRPr="00183717" w:rsidDel="00183717">
          <w:rPr>
            <w:rFonts w:hint="eastAsia"/>
            <w:strike/>
            <w:highlight w:val="cyan"/>
            <w:lang w:eastAsia="ja-JP"/>
          </w:rPr>
          <w:delText xml:space="preserve">paragraph 2.3. </w:delText>
        </w:r>
      </w:del>
      <w:ins w:id="334" w:author="TAKUYA MINAGAWA (皆川 拓也) [2]" w:date="2025-07-30T17:24:00Z">
        <w:r w:rsidR="00183717" w:rsidRPr="00183717">
          <w:rPr>
            <w:rFonts w:hint="eastAsia"/>
            <w:b/>
            <w:bCs/>
            <w:highlight w:val="cyan"/>
            <w:lang w:eastAsia="ja-JP"/>
          </w:rPr>
          <w:t>UN Regulation No. 48</w:t>
        </w:r>
        <w:r w:rsidR="00183717" w:rsidRPr="00183717">
          <w:rPr>
            <w:rFonts w:hint="eastAsia"/>
            <w:lang w:eastAsia="ja-JP"/>
          </w:rPr>
          <w:t xml:space="preserve"> </w:t>
        </w:r>
      </w:ins>
      <w:commentRangeEnd w:id="332"/>
      <w:ins w:id="335" w:author="TAKUYA MINAGAWA (皆川 拓也) [2]" w:date="2025-07-30T17:25:00Z">
        <w:r w:rsidR="00183717">
          <w:rPr>
            <w:rStyle w:val="Rimandocommento"/>
          </w:rPr>
          <w:commentReference w:id="332"/>
        </w:r>
      </w:ins>
      <w:r>
        <w:t>in a rearward direction. No account shall be taken of lighting devices fitted for the interior lighting of the vehicle. In case of doubt, this requirement shall be verified as follows (see drawing in Annex</w:t>
      </w:r>
      <w:r w:rsidR="004D5496">
        <w:rPr>
          <w:rFonts w:hint="eastAsia"/>
          <w:lang w:eastAsia="ja-JP"/>
        </w:rPr>
        <w:t xml:space="preserve"> </w:t>
      </w:r>
      <w:r w:rsidRPr="00441A8C">
        <w:t>4</w:t>
      </w:r>
      <w:r>
        <w:t>):</w:t>
      </w:r>
    </w:p>
    <w:p w14:paraId="51D54B62" w14:textId="5EB452DE" w:rsidR="008522C5" w:rsidRDefault="00745558" w:rsidP="00E7697B">
      <w:pPr>
        <w:pStyle w:val="SingleTxtG"/>
        <w:ind w:left="2268" w:hanging="1134"/>
      </w:pPr>
      <w:r>
        <w:t>5.9.1.</w:t>
      </w:r>
      <w:r w:rsidR="00F5698E" w:rsidRPr="000136F8">
        <w:tab/>
      </w:r>
      <w:r w:rsidR="009206B8">
        <w:t>V</w:t>
      </w:r>
      <w:r w:rsidR="00F5698E" w:rsidRPr="000136F8">
        <w:t>isibility of red light towards the front</w:t>
      </w:r>
      <w:r w:rsidR="009206B8">
        <w:t>:</w:t>
      </w:r>
      <w:r w:rsidR="00F5698E" w:rsidRPr="000136F8">
        <w:t xml:space="preserve"> a red lamp </w:t>
      </w:r>
      <w:r w:rsidR="002F15C3">
        <w:t>shall</w:t>
      </w:r>
      <w:r w:rsidR="00F5698E" w:rsidRPr="000136F8">
        <w:t xml:space="preserve"> not be directly visible to an observer moving in zone 1 of a transverse plane situated 25 m forward of the foremost point on the vehicle;</w:t>
      </w:r>
    </w:p>
    <w:p w14:paraId="7EB9CFC8" w14:textId="46DBE843" w:rsidR="008522C5" w:rsidRDefault="00745558" w:rsidP="00E7697B">
      <w:pPr>
        <w:pStyle w:val="SingleTxtG"/>
        <w:ind w:left="2268" w:hanging="1134"/>
      </w:pPr>
      <w:r>
        <w:t>5.9.2.</w:t>
      </w:r>
      <w:r w:rsidR="00F5698E" w:rsidRPr="000136F8">
        <w:tab/>
      </w:r>
      <w:r w:rsidR="009206B8">
        <w:t>V</w:t>
      </w:r>
      <w:r w:rsidR="00F5698E" w:rsidRPr="000136F8">
        <w:t xml:space="preserve">isibility of white light towards the rear: a white lamp </w:t>
      </w:r>
      <w:r w:rsidR="002F15C3">
        <w:t>shall</w:t>
      </w:r>
      <w:r w:rsidR="00F5698E" w:rsidRPr="000136F8">
        <w:t xml:space="preserve"> not be directly visible to an observer moving in zone 2 of a transverse plane situated 25 m rearward of the rearmost point on the vehicle;</w:t>
      </w:r>
    </w:p>
    <w:p w14:paraId="39651C0D" w14:textId="77777777" w:rsidR="008522C5" w:rsidRDefault="00745558" w:rsidP="00E7697B">
      <w:pPr>
        <w:pStyle w:val="SingleTxtG"/>
        <w:ind w:left="2268" w:hanging="1134"/>
      </w:pPr>
      <w:r>
        <w:t>5.9.3.</w:t>
      </w:r>
      <w:r w:rsidR="00F5698E" w:rsidRPr="000136F8">
        <w:tab/>
      </w:r>
      <w:r w:rsidR="009206B8">
        <w:t>I</w:t>
      </w:r>
      <w:r w:rsidR="00F5698E" w:rsidRPr="000136F8">
        <w:t xml:space="preserve">n their respective planes, the zones 1 and 2 explored by the eye of the observer are bound: </w:t>
      </w:r>
    </w:p>
    <w:p w14:paraId="76F1E3E1" w14:textId="77777777" w:rsidR="008522C5" w:rsidRDefault="00745558" w:rsidP="00E7697B">
      <w:pPr>
        <w:pStyle w:val="SingleTxtG"/>
        <w:ind w:left="2268" w:hanging="1134"/>
      </w:pPr>
      <w:r>
        <w:t>5.9.3.1.</w:t>
      </w:r>
      <w:r w:rsidR="00F5698E" w:rsidRPr="000136F8">
        <w:tab/>
      </w:r>
      <w:r w:rsidR="009206B8">
        <w:t>I</w:t>
      </w:r>
      <w:r w:rsidR="00F5698E" w:rsidRPr="000136F8">
        <w:t xml:space="preserve">n height, by two horizontal planes 1 m and 2.2 m respectively above the ground; </w:t>
      </w:r>
    </w:p>
    <w:p w14:paraId="38C021AE" w14:textId="77777777" w:rsidR="008522C5" w:rsidRDefault="00745558" w:rsidP="00E7697B">
      <w:pPr>
        <w:pStyle w:val="SingleTxtG"/>
        <w:ind w:left="2268" w:hanging="1134"/>
      </w:pPr>
      <w:r>
        <w:t>5.9.3.2.</w:t>
      </w:r>
      <w:r w:rsidR="00F5698E" w:rsidRPr="000136F8">
        <w:tab/>
      </w:r>
      <w:r w:rsidR="009206B8">
        <w:t>I</w:t>
      </w:r>
      <w:r w:rsidR="00F5698E" w:rsidRPr="000136F8">
        <w:t>n width, by two vertical planes which, forming to the front and the rear respectively an angle of 15° outwards from the vehicle's median longitudinal plane, pass through the point or points of contact of vertical planes parallel to the vehicle's median longitudinal plane and delimiting the vehicle's over-all width; if there are several points of contact, the foremost shall correspond to the forward plane and the rearmost to the rearward plane.</w:t>
      </w:r>
    </w:p>
    <w:p w14:paraId="3DD8DC43" w14:textId="37C0C286" w:rsidR="00924DCF" w:rsidRDefault="00924DCF" w:rsidP="00924DCF">
      <w:pPr>
        <w:pStyle w:val="SingleTxtG"/>
        <w:ind w:left="2268" w:right="1128" w:hanging="1134"/>
      </w:pPr>
      <w:r>
        <w:t>5.10.</w:t>
      </w:r>
      <w:r w:rsidRPr="007E26A5">
        <w:tab/>
        <w:t>The electrical connections shall be such that the front position lamp</w:t>
      </w:r>
      <w:del w:id="336" w:author="TAKUYA MINAGAWA (皆川 拓也) [2]" w:date="2025-02-14T19:58:00Z">
        <w:r w:rsidRPr="004D5496" w:rsidDel="004D5496">
          <w:delText xml:space="preserve"> </w:delText>
        </w:r>
        <w:commentRangeStart w:id="337"/>
        <w:r w:rsidRPr="004D5496" w:rsidDel="004D5496">
          <w:rPr>
            <w:strike/>
            <w:highlight w:val="cyan"/>
          </w:rPr>
          <w:delText xml:space="preserve">or the </w:delText>
        </w:r>
        <w:r w:rsidR="0062696C" w:rsidRPr="004D5496" w:rsidDel="004D5496">
          <w:rPr>
            <w:strike/>
            <w:highlight w:val="cyan"/>
          </w:rPr>
          <w:delText>passing-beam</w:delText>
        </w:r>
        <w:r w:rsidRPr="004D5496" w:rsidDel="004D5496">
          <w:rPr>
            <w:strike/>
            <w:highlight w:val="cyan"/>
          </w:rPr>
          <w:delText xml:space="preserve"> headlamp, if there is no front position lamp</w:delText>
        </w:r>
      </w:del>
      <w:commentRangeEnd w:id="337"/>
      <w:r w:rsidR="004D5496">
        <w:rPr>
          <w:rStyle w:val="Rimandocommento"/>
        </w:rPr>
        <w:commentReference w:id="337"/>
      </w:r>
      <w:r w:rsidRPr="004D5496">
        <w:t>,</w:t>
      </w:r>
      <w:r w:rsidRPr="007E26A5">
        <w:t xml:space="preserve"> the rear position lamp and the rear-registration-plate illuminating device</w:t>
      </w:r>
      <w:r w:rsidR="00283B9C">
        <w:rPr>
          <w:rFonts w:hint="eastAsia"/>
          <w:lang w:eastAsia="ja-JP"/>
        </w:rPr>
        <w:t xml:space="preserve"> </w:t>
      </w:r>
      <w:commentRangeStart w:id="338"/>
      <w:del w:id="339" w:author="TAKUYA MINAGAWA (皆川 拓也) [2]" w:date="2025-02-14T20:02:00Z">
        <w:r w:rsidRPr="00283B9C" w:rsidDel="00283B9C">
          <w:rPr>
            <w:strike/>
            <w:highlight w:val="cyan"/>
          </w:rPr>
          <w:delText>cannot</w:delText>
        </w:r>
        <w:r w:rsidR="002C01B6" w:rsidRPr="00283B9C" w:rsidDel="00283B9C">
          <w:rPr>
            <w:rFonts w:hint="eastAsia"/>
            <w:highlight w:val="cyan"/>
            <w:lang w:eastAsia="ja-JP"/>
          </w:rPr>
          <w:delText xml:space="preserve"> </w:delText>
        </w:r>
      </w:del>
      <w:ins w:id="340" w:author="TAKUYA MINAGAWA (皆川 拓也) [2]" w:date="2025-02-14T20:04:00Z">
        <w:r w:rsidR="00283B9C">
          <w:rPr>
            <w:b/>
            <w:bCs/>
            <w:highlight w:val="cyan"/>
            <w:lang w:eastAsia="ja-JP"/>
          </w:rPr>
          <w:t>can only</w:t>
        </w:r>
        <w:r w:rsidR="00283B9C" w:rsidRPr="007E26A5">
          <w:t xml:space="preserve"> </w:t>
        </w:r>
      </w:ins>
      <w:commentRangeEnd w:id="338"/>
      <w:ins w:id="341" w:author="TAKUYA MINAGAWA (皆川 拓也) [2]" w:date="2025-02-14T20:05:00Z">
        <w:r w:rsidR="00283B9C">
          <w:rPr>
            <w:rStyle w:val="Rimandocommento"/>
          </w:rPr>
          <w:commentReference w:id="338"/>
        </w:r>
      </w:ins>
      <w:r w:rsidRPr="007E26A5">
        <w:t xml:space="preserve">be switched </w:t>
      </w:r>
      <w:r w:rsidRPr="007E26A5">
        <w:rPr>
          <w:bCs/>
        </w:rPr>
        <w:t>ON</w:t>
      </w:r>
      <w:r w:rsidR="00283B9C">
        <w:rPr>
          <w:rFonts w:hint="eastAsia"/>
          <w:bCs/>
          <w:lang w:eastAsia="ja-JP"/>
        </w:rPr>
        <w:t xml:space="preserve"> </w:t>
      </w:r>
      <w:commentRangeStart w:id="342"/>
      <w:del w:id="343" w:author="TAKUYA MINAGAWA (皆川 拓也) [2]" w:date="2025-02-14T20:03:00Z">
        <w:r w:rsidRPr="00283B9C" w:rsidDel="00283B9C">
          <w:rPr>
            <w:strike/>
            <w:highlight w:val="cyan"/>
          </w:rPr>
          <w:delText>or</w:delText>
        </w:r>
        <w:r w:rsidR="002C01B6" w:rsidRPr="00283B9C" w:rsidDel="00283B9C">
          <w:rPr>
            <w:rFonts w:hint="eastAsia"/>
            <w:strike/>
            <w:highlight w:val="cyan"/>
            <w:lang w:eastAsia="ja-JP"/>
          </w:rPr>
          <w:delText xml:space="preserve"> </w:delText>
        </w:r>
      </w:del>
      <w:ins w:id="344" w:author="TAKUYA MINAGAWA (皆川 拓也) [2]" w:date="2025-02-14T20:04:00Z">
        <w:r w:rsidR="00283B9C">
          <w:rPr>
            <w:b/>
            <w:bCs/>
            <w:highlight w:val="cyan"/>
            <w:lang w:eastAsia="ja-JP"/>
          </w:rPr>
          <w:t>and</w:t>
        </w:r>
        <w:r w:rsidR="00283B9C">
          <w:t xml:space="preserve"> </w:t>
        </w:r>
      </w:ins>
      <w:commentRangeEnd w:id="342"/>
      <w:ins w:id="345" w:author="TAKUYA MINAGAWA (皆川 拓也) [2]" w:date="2025-02-14T20:05:00Z">
        <w:r w:rsidR="00283B9C">
          <w:rPr>
            <w:rStyle w:val="Rimandocommento"/>
          </w:rPr>
          <w:commentReference w:id="342"/>
        </w:r>
      </w:ins>
      <w:r w:rsidRPr="007E26A5">
        <w:rPr>
          <w:bCs/>
        </w:rPr>
        <w:t>OFF</w:t>
      </w:r>
      <w:r w:rsidR="00283B9C">
        <w:rPr>
          <w:rFonts w:hint="eastAsia"/>
          <w:bCs/>
          <w:lang w:eastAsia="ja-JP"/>
        </w:rPr>
        <w:t xml:space="preserve"> </w:t>
      </w:r>
      <w:commentRangeStart w:id="346"/>
      <w:del w:id="347" w:author="TAKUYA MINAGAWA (皆川 拓也) [2]" w:date="2025-02-14T20:03:00Z">
        <w:r w:rsidRPr="00283B9C" w:rsidDel="00283B9C">
          <w:rPr>
            <w:strike/>
            <w:highlight w:val="cyan"/>
          </w:rPr>
          <w:delText>otherwise than</w:delText>
        </w:r>
        <w:r w:rsidRPr="007E26A5" w:rsidDel="00283B9C">
          <w:delText xml:space="preserve"> </w:delText>
        </w:r>
      </w:del>
      <w:commentRangeEnd w:id="346"/>
      <w:r w:rsidR="00283B9C">
        <w:rPr>
          <w:rStyle w:val="Rimandocommento"/>
        </w:rPr>
        <w:commentReference w:id="346"/>
      </w:r>
      <w:r w:rsidRPr="007E26A5">
        <w:t>simultaneously</w:t>
      </w:r>
      <w:commentRangeStart w:id="348"/>
      <w:del w:id="349" w:author="TAKUYA MINAGAWA (皆川 拓也) [2]" w:date="2025-02-14T20:03:00Z">
        <w:r w:rsidRPr="00283B9C" w:rsidDel="00283B9C">
          <w:rPr>
            <w:strike/>
            <w:highlight w:val="cyan"/>
          </w:rPr>
          <w:delText>, unless otherwise specified</w:delText>
        </w:r>
      </w:del>
      <w:commentRangeEnd w:id="348"/>
      <w:r w:rsidR="00283B9C">
        <w:rPr>
          <w:rStyle w:val="Rimandocommento"/>
        </w:rPr>
        <w:commentReference w:id="348"/>
      </w:r>
      <w:r w:rsidRPr="007E26A5">
        <w:t>.</w:t>
      </w:r>
    </w:p>
    <w:p w14:paraId="1F332362" w14:textId="77777777" w:rsidR="00283B9C" w:rsidRDefault="00283B9C" w:rsidP="00283B9C">
      <w:pPr>
        <w:pStyle w:val="SingleTxtG"/>
        <w:ind w:left="2268" w:right="1128" w:hanging="1134"/>
        <w:rPr>
          <w:ins w:id="350" w:author="TAKUYA MINAGAWA (皆川 拓也) [2]" w:date="2025-02-14T20:06:00Z"/>
          <w:b/>
          <w:bCs/>
          <w:highlight w:val="cyan"/>
          <w:lang w:eastAsia="ja-JP"/>
        </w:rPr>
      </w:pPr>
      <w:commentRangeStart w:id="351"/>
      <w:ins w:id="352" w:author="TAKUYA MINAGAWA (皆川 拓也) [2]" w:date="2025-02-14T20:06:00Z">
        <w:r>
          <w:rPr>
            <w:b/>
            <w:bCs/>
            <w:highlight w:val="cyan"/>
          </w:rPr>
          <w:t>5.10.1.</w:t>
        </w:r>
        <w:r>
          <w:rPr>
            <w:b/>
            <w:bCs/>
            <w:highlight w:val="cyan"/>
          </w:rPr>
          <w:tab/>
        </w:r>
        <w:r>
          <w:rPr>
            <w:b/>
            <w:bCs/>
            <w:highlight w:val="cyan"/>
            <w:lang w:eastAsia="ja-JP"/>
          </w:rPr>
          <w:t>This requirement does not apply while one or more of the following conditions exist:</w:t>
        </w:r>
      </w:ins>
    </w:p>
    <w:p w14:paraId="07E11FA0" w14:textId="77777777" w:rsidR="00283B9C" w:rsidRDefault="00283B9C" w:rsidP="00283B9C">
      <w:pPr>
        <w:widowControl w:val="0"/>
        <w:suppressAutoHyphens w:val="0"/>
        <w:spacing w:after="120"/>
        <w:ind w:left="2835" w:right="851" w:hanging="567"/>
        <w:jc w:val="both"/>
        <w:rPr>
          <w:ins w:id="353" w:author="TAKUYA MINAGAWA (皆川 拓也) [2]" w:date="2025-02-14T20:06:00Z"/>
          <w:b/>
          <w:bCs/>
          <w:kern w:val="2"/>
          <w:highlight w:val="cyan"/>
          <w:lang w:eastAsia="ja-JP"/>
        </w:rPr>
      </w:pPr>
      <w:ins w:id="354" w:author="TAKUYA MINAGAWA (皆川 拓也) [2]" w:date="2025-02-14T20:06:00Z">
        <w:r>
          <w:rPr>
            <w:b/>
            <w:bCs/>
            <w:kern w:val="2"/>
            <w:highlight w:val="cyan"/>
            <w:lang w:eastAsia="ja-JP"/>
          </w:rPr>
          <w:t>(a)</w:t>
        </w:r>
        <w:r>
          <w:rPr>
            <w:b/>
            <w:bCs/>
            <w:kern w:val="2"/>
            <w:highlight w:val="cyan"/>
            <w:lang w:eastAsia="ja-JP"/>
          </w:rPr>
          <w:tab/>
          <w:t>Daytime running lamps are switched ON;</w:t>
        </w:r>
      </w:ins>
    </w:p>
    <w:p w14:paraId="49BCE273" w14:textId="62572691" w:rsidR="00306873" w:rsidRPr="00704B86" w:rsidRDefault="00283B9C" w:rsidP="002C01B6">
      <w:pPr>
        <w:widowControl w:val="0"/>
        <w:suppressAutoHyphens w:val="0"/>
        <w:spacing w:after="120"/>
        <w:ind w:left="2835" w:right="851" w:hanging="567"/>
        <w:jc w:val="both"/>
        <w:rPr>
          <w:kern w:val="2"/>
          <w:lang w:val="en-US" w:eastAsia="ja-JP"/>
        </w:rPr>
      </w:pPr>
      <w:ins w:id="355" w:author="TAKUYA MINAGAWA (皆川 拓也) [2]" w:date="2025-02-14T20:06:00Z">
        <w:r>
          <w:rPr>
            <w:b/>
            <w:bCs/>
            <w:kern w:val="2"/>
            <w:highlight w:val="cyan"/>
            <w:lang w:val="en-US" w:eastAsia="ja-JP"/>
          </w:rPr>
          <w:t>(b)</w:t>
        </w:r>
        <w:r>
          <w:rPr>
            <w:b/>
            <w:bCs/>
            <w:kern w:val="2"/>
            <w:highlight w:val="cyan"/>
            <w:lang w:val="en-US" w:eastAsia="ja-JP"/>
          </w:rPr>
          <w:tab/>
          <w:t xml:space="preserve">Front position </w:t>
        </w:r>
        <w:proofErr w:type="gramStart"/>
        <w:r>
          <w:rPr>
            <w:b/>
            <w:bCs/>
            <w:kern w:val="2"/>
            <w:highlight w:val="cyan"/>
            <w:lang w:val="en-US" w:eastAsia="ja-JP"/>
          </w:rPr>
          <w:t>lamps</w:t>
        </w:r>
        <w:proofErr w:type="gramEnd"/>
        <w:r>
          <w:rPr>
            <w:b/>
            <w:bCs/>
            <w:kern w:val="2"/>
            <w:highlight w:val="cyan"/>
            <w:lang w:val="en-US" w:eastAsia="ja-JP"/>
          </w:rPr>
          <w:t xml:space="preserve"> function is substituted under the provisions of paragraph 5.11.1.</w:t>
        </w:r>
        <w:commentRangeEnd w:id="351"/>
        <w:r>
          <w:rPr>
            <w:rStyle w:val="Rimandocommento"/>
          </w:rPr>
          <w:commentReference w:id="351"/>
        </w:r>
      </w:ins>
    </w:p>
    <w:p w14:paraId="0584F19E" w14:textId="76E37F87" w:rsidR="002C01B6" w:rsidRPr="007E26A5" w:rsidRDefault="002C01B6" w:rsidP="00924DCF">
      <w:pPr>
        <w:pStyle w:val="SingleTxtG"/>
        <w:ind w:left="2268" w:right="1128" w:hanging="1134"/>
      </w:pPr>
      <w:del w:id="356" w:author="TAKUYA MINAGAWA (皆川 拓也) [2]" w:date="2025-02-14T20:07:00Z">
        <w:r w:rsidRPr="00283B9C" w:rsidDel="00283B9C">
          <w:rPr>
            <w:strike/>
            <w:highlight w:val="cyan"/>
          </w:rPr>
          <w:delText>5.10.1.</w:delText>
        </w:r>
      </w:del>
      <w:ins w:id="357" w:author="TAKUYA MINAGAWA (皆川 拓也) [2]" w:date="2025-02-14T20:07:00Z">
        <w:r w:rsidR="00283B9C" w:rsidRPr="00283B9C">
          <w:rPr>
            <w:b/>
            <w:bCs/>
            <w:highlight w:val="cyan"/>
            <w:lang w:eastAsia="ja-JP"/>
          </w:rPr>
          <w:t xml:space="preserve"> </w:t>
        </w:r>
        <w:r w:rsidR="00283B9C">
          <w:rPr>
            <w:b/>
            <w:bCs/>
            <w:highlight w:val="cyan"/>
            <w:lang w:eastAsia="ja-JP"/>
          </w:rPr>
          <w:t>5.10.2.</w:t>
        </w:r>
      </w:ins>
      <w:r>
        <w:tab/>
        <w:t>In the case of an interdependent lamp system, all light sources shall be switched</w:t>
      </w:r>
      <w:r w:rsidR="00985A48">
        <w:rPr>
          <w:rFonts w:hint="eastAsia"/>
          <w:lang w:eastAsia="ja-JP"/>
        </w:rPr>
        <w:t xml:space="preserve"> </w:t>
      </w:r>
      <w:commentRangeStart w:id="358"/>
      <w:del w:id="359" w:author="TAKUYA MINAGAWA (皆川 拓也) [2]" w:date="2025-02-17T12:27:00Z">
        <w:r w:rsidRPr="00985A48" w:rsidDel="00985A48">
          <w:rPr>
            <w:strike/>
            <w:highlight w:val="cyan"/>
          </w:rPr>
          <w:delText>on</w:delText>
        </w:r>
        <w:r w:rsidR="00704B86" w:rsidRPr="00985A48" w:rsidDel="00985A48">
          <w:rPr>
            <w:rFonts w:hint="eastAsia"/>
            <w:highlight w:val="cyan"/>
            <w:lang w:eastAsia="ja-JP"/>
          </w:rPr>
          <w:delText xml:space="preserve"> </w:delText>
        </w:r>
      </w:del>
      <w:ins w:id="360" w:author="TAKUYA MINAGAWA (皆川 拓也) [2]" w:date="2025-02-17T12:27:00Z">
        <w:r w:rsidR="00985A48">
          <w:rPr>
            <w:b/>
            <w:bCs/>
            <w:highlight w:val="cyan"/>
            <w:lang w:eastAsia="ja-JP"/>
          </w:rPr>
          <w:t>ON</w:t>
        </w:r>
        <w:r w:rsidR="00985A48">
          <w:t xml:space="preserve"> </w:t>
        </w:r>
      </w:ins>
      <w:commentRangeEnd w:id="358"/>
      <w:ins w:id="361" w:author="TAKUYA MINAGAWA (皆川 拓也) [2]" w:date="2025-02-17T12:28:00Z">
        <w:r w:rsidR="00985A48">
          <w:rPr>
            <w:rStyle w:val="Rimandocommento"/>
          </w:rPr>
          <w:commentReference w:id="358"/>
        </w:r>
      </w:ins>
      <w:r>
        <w:t>and</w:t>
      </w:r>
      <w:r w:rsidR="00985A48">
        <w:rPr>
          <w:rFonts w:hint="eastAsia"/>
          <w:lang w:eastAsia="ja-JP"/>
        </w:rPr>
        <w:t xml:space="preserve"> </w:t>
      </w:r>
      <w:commentRangeStart w:id="362"/>
      <w:del w:id="363" w:author="TAKUYA MINAGAWA (皆川 拓也) [2]" w:date="2025-02-17T12:27:00Z">
        <w:r w:rsidRPr="00985A48" w:rsidDel="00985A48">
          <w:rPr>
            <w:strike/>
            <w:highlight w:val="cyan"/>
          </w:rPr>
          <w:delText>off</w:delText>
        </w:r>
        <w:r w:rsidR="00704B86" w:rsidRPr="00985A48" w:rsidDel="00985A48">
          <w:rPr>
            <w:rFonts w:hint="eastAsia"/>
            <w:highlight w:val="cyan"/>
            <w:lang w:eastAsia="ja-JP"/>
          </w:rPr>
          <w:delText xml:space="preserve"> </w:delText>
        </w:r>
      </w:del>
      <w:ins w:id="364" w:author="TAKUYA MINAGAWA (皆川 拓也) [2]" w:date="2025-02-17T12:27:00Z">
        <w:r w:rsidR="00985A48">
          <w:rPr>
            <w:b/>
            <w:bCs/>
            <w:highlight w:val="cyan"/>
            <w:lang w:eastAsia="ja-JP"/>
          </w:rPr>
          <w:t>OFF</w:t>
        </w:r>
        <w:r w:rsidR="00985A48">
          <w:t xml:space="preserve"> </w:t>
        </w:r>
      </w:ins>
      <w:commentRangeEnd w:id="362"/>
      <w:ins w:id="365" w:author="TAKUYA MINAGAWA (皆川 拓也) [2]" w:date="2025-02-17T12:28:00Z">
        <w:r w:rsidR="00985A48">
          <w:rPr>
            <w:rStyle w:val="Rimandocommento"/>
          </w:rPr>
          <w:commentReference w:id="362"/>
        </w:r>
      </w:ins>
      <w:r>
        <w:t>simultaneously.</w:t>
      </w:r>
    </w:p>
    <w:p w14:paraId="2806CE33" w14:textId="0535C7C4" w:rsidR="008522C5" w:rsidRPr="00192548" w:rsidRDefault="00745558" w:rsidP="00E7697B">
      <w:pPr>
        <w:pStyle w:val="SingleTxtG"/>
        <w:ind w:left="2268" w:hanging="1134"/>
        <w:rPr>
          <w:b/>
          <w:bCs/>
        </w:rPr>
      </w:pPr>
      <w:r>
        <w:lastRenderedPageBreak/>
        <w:t>5.11.</w:t>
      </w:r>
      <w:r w:rsidR="00F5698E" w:rsidRPr="000136F8">
        <w:tab/>
        <w:t xml:space="preserve">In the absence of specific instructions, the electrical connection shall be such that the </w:t>
      </w:r>
      <w:r w:rsidR="00ED5772">
        <w:t>driving-beam</w:t>
      </w:r>
      <w:r w:rsidR="00F5698E" w:rsidRPr="000136F8">
        <w:t xml:space="preserve"> headlamp, the </w:t>
      </w:r>
      <w:r w:rsidR="0062696C">
        <w:t>passing-beam</w:t>
      </w:r>
      <w:r w:rsidR="00F5698E" w:rsidRPr="000136F8">
        <w:t xml:space="preserve"> headlamp and the fog lamp cannot be switched on unless the lamps referred to in paragraph 5.10.</w:t>
      </w:r>
      <w:r w:rsidR="00985A48">
        <w:rPr>
          <w:rFonts w:hint="eastAsia"/>
          <w:lang w:eastAsia="ja-JP"/>
        </w:rPr>
        <w:t xml:space="preserve"> </w:t>
      </w:r>
      <w:commentRangeStart w:id="366"/>
      <w:del w:id="367" w:author="TAKUYA MINAGAWA (皆川 拓也) [2]" w:date="2025-02-17T12:30:00Z">
        <w:r w:rsidR="00F5698E" w:rsidRPr="00985A48" w:rsidDel="00985A48">
          <w:rPr>
            <w:strike/>
            <w:highlight w:val="cyan"/>
          </w:rPr>
          <w:delText>above are likewise</w:delText>
        </w:r>
        <w:r w:rsidR="008A71AE" w:rsidRPr="00985A48" w:rsidDel="00985A48">
          <w:rPr>
            <w:rFonts w:hint="eastAsia"/>
            <w:strike/>
            <w:highlight w:val="cyan"/>
            <w:lang w:eastAsia="ja-JP"/>
          </w:rPr>
          <w:delText xml:space="preserve"> </w:delText>
        </w:r>
      </w:del>
      <w:ins w:id="368" w:author="TAKUYA MINAGAWA (皆川 拓也) [2]" w:date="2025-02-17T12:30:00Z">
        <w:r w:rsidR="00985A48">
          <w:rPr>
            <w:b/>
            <w:bCs/>
            <w:highlight w:val="cyan"/>
            <w:lang w:eastAsia="ja-JP"/>
          </w:rPr>
          <w:t>are also</w:t>
        </w:r>
        <w:r w:rsidR="00985A48">
          <w:t xml:space="preserve"> </w:t>
        </w:r>
      </w:ins>
      <w:commentRangeEnd w:id="366"/>
      <w:ins w:id="369" w:author="TAKUYA MINAGAWA (皆川 拓也) [2]" w:date="2025-02-17T12:31:00Z">
        <w:r w:rsidR="00733BF8">
          <w:rPr>
            <w:rStyle w:val="Rimandocommento"/>
          </w:rPr>
          <w:commentReference w:id="366"/>
        </w:r>
      </w:ins>
      <w:r w:rsidR="00F5698E" w:rsidRPr="000136F8">
        <w:t>switched on.</w:t>
      </w:r>
      <w:r w:rsidR="008138B3">
        <w:t xml:space="preserve"> </w:t>
      </w:r>
      <w:r w:rsidR="00F5698E" w:rsidRPr="000136F8">
        <w:t>This requirement</w:t>
      </w:r>
      <w:r w:rsidR="00FD4B9B">
        <w:rPr>
          <w:rFonts w:hint="eastAsia"/>
          <w:lang w:eastAsia="ja-JP"/>
        </w:rPr>
        <w:t xml:space="preserve"> </w:t>
      </w:r>
      <w:commentRangeStart w:id="370"/>
      <w:del w:id="371" w:author="TAKUYA MINAGAWA (皆川 拓也)" w:date="2025-02-17T13:48:00Z">
        <w:r w:rsidR="00F5698E" w:rsidRPr="00FD4B9B" w:rsidDel="00A757D8">
          <w:rPr>
            <w:strike/>
            <w:highlight w:val="cyan"/>
          </w:rPr>
          <w:delText>need not</w:delText>
        </w:r>
      </w:del>
      <w:ins w:id="372" w:author="TAKUYA MINAGAWA (皆川 拓也) [2]" w:date="2025-02-17T13:34:00Z">
        <w:del w:id="373" w:author="TAKUYA MINAGAWA (皆川 拓也)" w:date="2025-02-17T13:48:00Z">
          <w:r w:rsidR="00FD4B9B" w:rsidRPr="00FD4B9B" w:rsidDel="00A757D8">
            <w:rPr>
              <w:b/>
              <w:bCs/>
              <w:highlight w:val="cyan"/>
              <w:lang w:eastAsia="ja-JP"/>
            </w:rPr>
            <w:delText xml:space="preserve"> </w:delText>
          </w:r>
        </w:del>
        <w:r w:rsidR="00FD4B9B">
          <w:rPr>
            <w:b/>
            <w:bCs/>
            <w:highlight w:val="cyan"/>
            <w:lang w:eastAsia="ja-JP"/>
          </w:rPr>
          <w:t>shall not apply</w:t>
        </w:r>
      </w:ins>
      <w:commentRangeEnd w:id="370"/>
      <w:ins w:id="374" w:author="TAKUYA MINAGAWA (皆川 拓也) [2]" w:date="2025-02-17T13:35:00Z">
        <w:r w:rsidR="00FD4B9B">
          <w:rPr>
            <w:rStyle w:val="Rimandocommento"/>
          </w:rPr>
          <w:commentReference w:id="370"/>
        </w:r>
      </w:ins>
      <w:r w:rsidR="00F5698E" w:rsidRPr="000136F8">
        <w:t>, however,</w:t>
      </w:r>
      <w:r w:rsidR="00FD4B9B">
        <w:rPr>
          <w:rFonts w:hint="eastAsia"/>
          <w:lang w:eastAsia="ja-JP"/>
        </w:rPr>
        <w:t xml:space="preserve"> </w:t>
      </w:r>
      <w:commentRangeStart w:id="375"/>
      <w:del w:id="376" w:author="TAKUYA MINAGAWA (皆川 拓也)" w:date="2025-02-17T13:43:00Z">
        <w:r w:rsidR="00F5698E" w:rsidRPr="00FD4B9B" w:rsidDel="00FD4B9B">
          <w:rPr>
            <w:strike/>
            <w:highlight w:val="cyan"/>
          </w:rPr>
          <w:delText xml:space="preserve">be satisfied in the case of the </w:delText>
        </w:r>
        <w:r w:rsidR="00ED5772" w:rsidRPr="00FD4B9B" w:rsidDel="00FD4B9B">
          <w:rPr>
            <w:strike/>
            <w:highlight w:val="cyan"/>
          </w:rPr>
          <w:delText>driving-beam</w:delText>
        </w:r>
        <w:r w:rsidR="00F5698E" w:rsidRPr="00FD4B9B" w:rsidDel="00FD4B9B">
          <w:rPr>
            <w:strike/>
            <w:highlight w:val="cyan"/>
          </w:rPr>
          <w:delText xml:space="preserve"> headlamp and </w:delText>
        </w:r>
        <w:r w:rsidR="0062696C" w:rsidRPr="00FD4B9B" w:rsidDel="00FD4B9B">
          <w:rPr>
            <w:strike/>
            <w:highlight w:val="cyan"/>
          </w:rPr>
          <w:delText>passing-beam</w:delText>
        </w:r>
        <w:r w:rsidR="00F5698E" w:rsidRPr="00FD4B9B" w:rsidDel="00FD4B9B">
          <w:rPr>
            <w:strike/>
            <w:highlight w:val="cyan"/>
          </w:rPr>
          <w:delText xml:space="preserve"> headlamp where their luminous warnings consist in switching on the </w:delText>
        </w:r>
        <w:r w:rsidR="0062696C" w:rsidRPr="00FD4B9B" w:rsidDel="00FD4B9B">
          <w:rPr>
            <w:strike/>
            <w:highlight w:val="cyan"/>
          </w:rPr>
          <w:delText>passing-beam</w:delText>
        </w:r>
        <w:r w:rsidR="00F5698E" w:rsidRPr="00FD4B9B" w:rsidDel="00FD4B9B">
          <w:rPr>
            <w:strike/>
            <w:highlight w:val="cyan"/>
          </w:rPr>
          <w:delText xml:space="preserve"> headlamp intermittently, at short intervals, or in switching on the </w:delText>
        </w:r>
        <w:r w:rsidR="00ED5772" w:rsidRPr="00FD4B9B" w:rsidDel="00FD4B9B">
          <w:rPr>
            <w:strike/>
            <w:highlight w:val="cyan"/>
          </w:rPr>
          <w:delText>driving-beam</w:delText>
        </w:r>
        <w:r w:rsidR="00F5698E" w:rsidRPr="00FD4B9B" w:rsidDel="00FD4B9B">
          <w:rPr>
            <w:strike/>
            <w:highlight w:val="cyan"/>
          </w:rPr>
          <w:delText xml:space="preserve"> headlamp intermittently, or in switching on the </w:delText>
        </w:r>
        <w:r w:rsidR="0062696C" w:rsidRPr="00FD4B9B" w:rsidDel="00FD4B9B">
          <w:rPr>
            <w:strike/>
            <w:highlight w:val="cyan"/>
          </w:rPr>
          <w:delText>passing-beam</w:delText>
        </w:r>
        <w:r w:rsidR="00F5698E" w:rsidRPr="00FD4B9B" w:rsidDel="00FD4B9B">
          <w:rPr>
            <w:strike/>
            <w:highlight w:val="cyan"/>
          </w:rPr>
          <w:delText xml:space="preserve"> headlamp and driving-beam headlamp alternately at short intervals</w:delText>
        </w:r>
      </w:del>
      <w:del w:id="377" w:author="TAKUYA MINAGAWA (皆川 拓也)" w:date="2025-02-17T13:46:00Z">
        <w:r w:rsidR="00A757D8" w:rsidDel="00A757D8">
          <w:rPr>
            <w:rFonts w:hint="eastAsia"/>
            <w:strike/>
            <w:highlight w:val="cyan"/>
            <w:lang w:eastAsia="ja-JP"/>
          </w:rPr>
          <w:delText xml:space="preserve"> </w:delText>
        </w:r>
      </w:del>
      <w:ins w:id="378" w:author="TAKUYA MINAGAWA (皆川 拓也)" w:date="2025-02-17T13:43:00Z">
        <w:r w:rsidR="00A757D8">
          <w:rPr>
            <w:b/>
            <w:bCs/>
            <w:highlight w:val="cyan"/>
            <w:lang w:eastAsia="ja-JP"/>
          </w:rPr>
          <w:t xml:space="preserve">to driving-beam or passing-beam headlamps when </w:t>
        </w:r>
      </w:ins>
      <w:ins w:id="379" w:author="TAKUYA MINAGAWA (皆川 拓也)" w:date="2025-02-17T13:47:00Z">
        <w:r w:rsidR="00A757D8">
          <w:rPr>
            <w:b/>
            <w:bCs/>
            <w:highlight w:val="cyan"/>
            <w:lang w:eastAsia="ja-JP"/>
          </w:rPr>
          <w:t>their</w:t>
        </w:r>
      </w:ins>
      <w:ins w:id="380" w:author="TAKUYA MINAGAWA (皆川 拓也)" w:date="2025-02-17T13:43:00Z">
        <w:r w:rsidR="00A757D8">
          <w:rPr>
            <w:b/>
            <w:bCs/>
            <w:highlight w:val="cyan"/>
            <w:lang w:eastAsia="ja-JP"/>
          </w:rPr>
          <w:t xml:space="preserve"> luminous warnings consist of the intermittent lighting up at short intervals of the driving-beam headlamp or the intermittent lighting up at short intervals of the passing-beam headlamp or the alternate lighting up at short intervals of the driving-beam and passing-beam headlamps</w:t>
        </w:r>
      </w:ins>
      <w:commentRangeEnd w:id="375"/>
      <w:ins w:id="381" w:author="TAKUYA MINAGAWA (皆川 拓也)" w:date="2025-02-17T13:46:00Z">
        <w:r w:rsidR="00A757D8">
          <w:rPr>
            <w:rStyle w:val="Rimandocommento"/>
          </w:rPr>
          <w:commentReference w:id="375"/>
        </w:r>
      </w:ins>
      <w:r w:rsidR="00F5698E" w:rsidRPr="00192548">
        <w:rPr>
          <w:b/>
          <w:bCs/>
        </w:rPr>
        <w:t>.</w:t>
      </w:r>
    </w:p>
    <w:p w14:paraId="6F8A082F" w14:textId="77777777" w:rsidR="00A757D8" w:rsidRDefault="00A757D8" w:rsidP="00A757D8">
      <w:pPr>
        <w:pStyle w:val="SingleTxtG"/>
        <w:ind w:left="2268" w:right="1128" w:hanging="1134"/>
        <w:rPr>
          <w:ins w:id="382" w:author="TAKUYA MINAGAWA (皆川 拓也)" w:date="2025-02-17T13:48:00Z"/>
          <w:rFonts w:eastAsia="MS PMincho"/>
          <w:b/>
          <w:bCs/>
          <w:highlight w:val="cyan"/>
          <w:lang w:eastAsia="ja-JP"/>
        </w:rPr>
      </w:pPr>
      <w:commentRangeStart w:id="383"/>
      <w:ins w:id="384" w:author="TAKUYA MINAGAWA (皆川 拓也)" w:date="2025-02-17T13:48:00Z">
        <w:r>
          <w:rPr>
            <w:rFonts w:eastAsia="MS PMincho"/>
            <w:b/>
            <w:bCs/>
            <w:highlight w:val="cyan"/>
          </w:rPr>
          <w:t>5.11.1.</w:t>
        </w:r>
        <w:r>
          <w:rPr>
            <w:rFonts w:eastAsia="MS PMincho"/>
            <w:b/>
            <w:bCs/>
            <w:highlight w:val="cyan"/>
          </w:rPr>
          <w:tab/>
        </w:r>
        <w:r>
          <w:rPr>
            <w:rFonts w:eastAsia="MS PMincho"/>
            <w:b/>
            <w:bCs/>
            <w:highlight w:val="cyan"/>
            <w:lang w:eastAsia="ja-JP"/>
          </w:rPr>
          <w:t>The passing-beam headlamps and/or the driving-beam headlamps and/or the front fog lamps may substitute the function of the front position lamps, provided that:</w:t>
        </w:r>
      </w:ins>
    </w:p>
    <w:p w14:paraId="1D68E963" w14:textId="77777777" w:rsidR="00A757D8" w:rsidRDefault="00A757D8" w:rsidP="00A757D8">
      <w:pPr>
        <w:pStyle w:val="SingleTxtG"/>
        <w:ind w:left="2268" w:right="1128" w:hanging="1134"/>
        <w:rPr>
          <w:ins w:id="385" w:author="TAKUYA MINAGAWA (皆川 拓也)" w:date="2025-02-17T13:48:00Z"/>
          <w:rFonts w:eastAsia="MS PMincho"/>
          <w:b/>
          <w:bCs/>
          <w:highlight w:val="cyan"/>
          <w:lang w:eastAsia="ja-JP"/>
        </w:rPr>
      </w:pPr>
      <w:ins w:id="386" w:author="TAKUYA MINAGAWA (皆川 拓也)" w:date="2025-02-17T13:48:00Z">
        <w:r>
          <w:rPr>
            <w:rFonts w:eastAsia="MS PMincho"/>
            <w:b/>
            <w:bCs/>
            <w:highlight w:val="cyan"/>
          </w:rPr>
          <w:t>5.11.1.</w:t>
        </w:r>
        <w:r>
          <w:rPr>
            <w:rFonts w:eastAsia="MS PMincho"/>
            <w:b/>
            <w:bCs/>
            <w:highlight w:val="cyan"/>
            <w:lang w:eastAsia="ja-JP"/>
          </w:rPr>
          <w:t>1.</w:t>
        </w:r>
        <w:r>
          <w:rPr>
            <w:rFonts w:eastAsia="MS PMincho"/>
            <w:b/>
            <w:bCs/>
            <w:highlight w:val="cyan"/>
          </w:rPr>
          <w:tab/>
        </w:r>
        <w:r>
          <w:rPr>
            <w:rFonts w:eastAsia="MS PMincho"/>
            <w:b/>
            <w:bCs/>
            <w:highlight w:val="cyan"/>
            <w:lang w:eastAsia="ja-JP"/>
          </w:rPr>
          <w:t>Their electrical connections are such that in case of failure of any of these lighting devices the front position lamps are automatically switched ON again; and</w:t>
        </w:r>
      </w:ins>
    </w:p>
    <w:p w14:paraId="5CCE4D9C" w14:textId="77777777" w:rsidR="00A757D8" w:rsidRDefault="00A757D8" w:rsidP="00A757D8">
      <w:pPr>
        <w:pStyle w:val="SingleTxtG"/>
        <w:ind w:left="2268" w:right="1128" w:hanging="1134"/>
        <w:rPr>
          <w:ins w:id="387" w:author="TAKUYA MINAGAWA (皆川 拓也)" w:date="2025-02-17T13:48:00Z"/>
          <w:b/>
          <w:bCs/>
          <w:strike/>
          <w:highlight w:val="cyan"/>
          <w:lang w:eastAsia="ja-JP"/>
        </w:rPr>
      </w:pPr>
      <w:ins w:id="388" w:author="TAKUYA MINAGAWA (皆川 拓也)" w:date="2025-02-17T13:48:00Z">
        <w:r>
          <w:rPr>
            <w:rFonts w:eastAsia="MS PMincho"/>
            <w:b/>
            <w:bCs/>
            <w:highlight w:val="cyan"/>
          </w:rPr>
          <w:t>5.11.1.</w:t>
        </w:r>
        <w:r>
          <w:rPr>
            <w:rFonts w:eastAsia="MS PMincho"/>
            <w:b/>
            <w:bCs/>
            <w:highlight w:val="cyan"/>
            <w:lang w:eastAsia="ja-JP"/>
          </w:rPr>
          <w:t>2.</w:t>
        </w:r>
        <w:r>
          <w:rPr>
            <w:rFonts w:eastAsia="MS PMincho"/>
            <w:b/>
            <w:bCs/>
            <w:highlight w:val="cyan"/>
          </w:rPr>
          <w:tab/>
        </w:r>
        <w:r>
          <w:rPr>
            <w:rFonts w:eastAsia="MS PMincho"/>
            <w:b/>
            <w:bCs/>
            <w:highlight w:val="cyan"/>
            <w:lang w:eastAsia="ja-JP"/>
          </w:rPr>
          <w:t>The substituting lamp/function meets, for the respective position lamp, the requirements concerning:</w:t>
        </w:r>
      </w:ins>
    </w:p>
    <w:p w14:paraId="718440EC" w14:textId="2C1245DC" w:rsidR="00A757D8" w:rsidRDefault="00A757D8" w:rsidP="00A757D8">
      <w:pPr>
        <w:widowControl w:val="0"/>
        <w:suppressAutoHyphens w:val="0"/>
        <w:spacing w:after="120"/>
        <w:ind w:left="2835" w:right="851" w:hanging="567"/>
        <w:jc w:val="both"/>
        <w:rPr>
          <w:ins w:id="389" w:author="TAKUYA MINAGAWA (皆川 拓也)" w:date="2025-02-17T13:48:00Z"/>
          <w:b/>
          <w:bCs/>
          <w:kern w:val="2"/>
          <w:highlight w:val="cyan"/>
          <w:lang w:eastAsia="ja-JP"/>
        </w:rPr>
      </w:pPr>
      <w:ins w:id="390" w:author="TAKUYA MINAGAWA (皆川 拓也)" w:date="2025-02-17T13:48:00Z">
        <w:r>
          <w:rPr>
            <w:b/>
            <w:bCs/>
            <w:kern w:val="2"/>
            <w:highlight w:val="cyan"/>
            <w:lang w:eastAsia="ja-JP"/>
          </w:rPr>
          <w:t>(a)</w:t>
        </w:r>
        <w:r>
          <w:rPr>
            <w:b/>
            <w:bCs/>
            <w:kern w:val="2"/>
            <w:highlight w:val="cyan"/>
            <w:lang w:eastAsia="ja-JP"/>
          </w:rPr>
          <w:tab/>
          <w:t>The geometric visibility prescribed for the front position lamps in 6.</w:t>
        </w:r>
      </w:ins>
      <w:ins w:id="391" w:author="TAKUYA MINAGAWA (皆川 拓也) [2]" w:date="2025-02-19T15:33:00Z">
        <w:r w:rsidR="001430A2">
          <w:rPr>
            <w:rFonts w:hint="eastAsia"/>
            <w:b/>
            <w:bCs/>
            <w:kern w:val="2"/>
            <w:highlight w:val="cyan"/>
            <w:lang w:eastAsia="ja-JP"/>
          </w:rPr>
          <w:t>6.4</w:t>
        </w:r>
      </w:ins>
      <w:ins w:id="392" w:author="TAKUYA MINAGAWA (皆川 拓也)" w:date="2025-02-17T13:48:00Z">
        <w:r>
          <w:rPr>
            <w:b/>
            <w:bCs/>
            <w:kern w:val="2"/>
            <w:highlight w:val="cyan"/>
            <w:lang w:eastAsia="ja-JP"/>
          </w:rPr>
          <w:t>.; and</w:t>
        </w:r>
      </w:ins>
    </w:p>
    <w:p w14:paraId="79BB831C" w14:textId="77777777" w:rsidR="00A757D8" w:rsidRDefault="00A757D8" w:rsidP="00A757D8">
      <w:pPr>
        <w:widowControl w:val="0"/>
        <w:suppressAutoHyphens w:val="0"/>
        <w:spacing w:after="120"/>
        <w:ind w:left="2835" w:right="851" w:hanging="567"/>
        <w:jc w:val="both"/>
        <w:rPr>
          <w:ins w:id="393" w:author="TAKUYA MINAGAWA (皆川 拓也)" w:date="2025-02-17T13:48:00Z"/>
          <w:b/>
          <w:bCs/>
          <w:kern w:val="2"/>
          <w:highlight w:val="cyan"/>
          <w:lang w:val="en-US" w:eastAsia="ja-JP"/>
        </w:rPr>
      </w:pPr>
      <w:ins w:id="394" w:author="TAKUYA MINAGAWA (皆川 拓也)" w:date="2025-02-17T13:48:00Z">
        <w:r>
          <w:rPr>
            <w:b/>
            <w:bCs/>
            <w:kern w:val="2"/>
            <w:highlight w:val="cyan"/>
            <w:lang w:val="en-US" w:eastAsia="ja-JP"/>
          </w:rPr>
          <w:t>(b)</w:t>
        </w:r>
        <w:r>
          <w:rPr>
            <w:b/>
            <w:bCs/>
            <w:kern w:val="2"/>
            <w:highlight w:val="cyan"/>
            <w:lang w:val="en-US" w:eastAsia="ja-JP"/>
          </w:rPr>
          <w:tab/>
          <w:t>The minimum photometric values according to the angles of light distribution; and</w:t>
        </w:r>
      </w:ins>
    </w:p>
    <w:p w14:paraId="2450B5A7" w14:textId="041B29D0" w:rsidR="00DE00E1" w:rsidRPr="00DE00E1" w:rsidRDefault="00A757D8" w:rsidP="00A757D8">
      <w:pPr>
        <w:pStyle w:val="SingleTxtG"/>
        <w:ind w:left="2268" w:right="1128" w:hanging="1134"/>
        <w:rPr>
          <w:strike/>
          <w:shd w:val="clear" w:color="auto" w:fill="8DB3E2" w:themeFill="text2" w:themeFillTint="66"/>
          <w:lang w:eastAsia="ja-JP"/>
        </w:rPr>
      </w:pPr>
      <w:ins w:id="395" w:author="TAKUYA MINAGAWA (皆川 拓也)" w:date="2025-02-17T13:48:00Z">
        <w:r>
          <w:rPr>
            <w:rFonts w:eastAsia="MS PMincho"/>
            <w:b/>
            <w:bCs/>
            <w:highlight w:val="cyan"/>
          </w:rPr>
          <w:t>5.11.1.</w:t>
        </w:r>
        <w:r>
          <w:rPr>
            <w:rFonts w:eastAsia="MS PMincho"/>
            <w:b/>
            <w:bCs/>
            <w:highlight w:val="cyan"/>
            <w:lang w:eastAsia="ja-JP"/>
          </w:rPr>
          <w:t>3.</w:t>
        </w:r>
        <w:r>
          <w:rPr>
            <w:rFonts w:eastAsia="MS PMincho"/>
            <w:b/>
            <w:bCs/>
            <w:highlight w:val="cyan"/>
          </w:rPr>
          <w:tab/>
        </w:r>
        <w:r>
          <w:rPr>
            <w:rFonts w:eastAsia="MS PMincho"/>
            <w:b/>
            <w:bCs/>
            <w:highlight w:val="cyan"/>
            <w:lang w:eastAsia="ja-JP"/>
          </w:rPr>
          <w:t>Appropriate evidence demonstrating compliance with the requirements indicated in paragraph 5.11.1.2. is provided in the test reports of the substituting lamp.</w:t>
        </w:r>
      </w:ins>
      <w:commentRangeEnd w:id="383"/>
      <w:ins w:id="396" w:author="TAKUYA MINAGAWA (皆川 拓也)" w:date="2025-02-17T13:49:00Z">
        <w:r>
          <w:rPr>
            <w:rStyle w:val="Rimandocommento"/>
          </w:rPr>
          <w:commentReference w:id="383"/>
        </w:r>
      </w:ins>
    </w:p>
    <w:p w14:paraId="612A41A7" w14:textId="209967F8" w:rsidR="00B94829" w:rsidRDefault="00B94829" w:rsidP="00B94829">
      <w:pPr>
        <w:pStyle w:val="SingleTxtG"/>
        <w:ind w:left="2268" w:right="1128" w:hanging="1134"/>
        <w:rPr>
          <w:strike/>
        </w:rPr>
      </w:pPr>
      <w:del w:id="397" w:author="TAKUYA MINAGAWA (皆川 拓也)" w:date="2025-02-17T13:51:00Z">
        <w:r w:rsidRPr="00E61A44" w:rsidDel="00E61A44">
          <w:rPr>
            <w:rFonts w:eastAsia="MS PMincho"/>
            <w:strike/>
            <w:highlight w:val="cyan"/>
          </w:rPr>
          <w:delText>5.11.1.</w:delText>
        </w:r>
      </w:del>
      <w:ins w:id="398" w:author="TAKUYA MINAGAWA (皆川 拓也)" w:date="2025-02-17T13:52:00Z">
        <w:r w:rsidR="00E61A44" w:rsidRPr="00E61A44">
          <w:rPr>
            <w:rFonts w:eastAsia="MS PMincho"/>
            <w:b/>
            <w:bCs/>
            <w:highlight w:val="cyan"/>
            <w:lang w:eastAsia="ja-JP"/>
          </w:rPr>
          <w:t xml:space="preserve"> </w:t>
        </w:r>
        <w:r w:rsidR="00E61A44">
          <w:rPr>
            <w:rFonts w:eastAsia="MS PMincho"/>
            <w:b/>
            <w:bCs/>
            <w:highlight w:val="cyan"/>
            <w:lang w:eastAsia="ja-JP"/>
          </w:rPr>
          <w:t>5.11.2.</w:t>
        </w:r>
      </w:ins>
      <w:r>
        <w:rPr>
          <w:rFonts w:eastAsia="MS PMincho"/>
          <w:b/>
        </w:rPr>
        <w:tab/>
      </w:r>
      <w:r>
        <w:rPr>
          <w:rFonts w:eastAsia="MS PMincho"/>
        </w:rPr>
        <w:t>If installed, the daytime running lamp shall</w:t>
      </w:r>
      <w:r>
        <w:rPr>
          <w:rFonts w:eastAsia="MS PMincho"/>
          <w:b/>
        </w:rPr>
        <w:t xml:space="preserve"> </w:t>
      </w:r>
      <w:r>
        <w:rPr>
          <w:rFonts w:eastAsia="MS PMincho"/>
        </w:rPr>
        <w:t>automatically be ON when the</w:t>
      </w:r>
      <w:r w:rsidR="009F6A29">
        <w:rPr>
          <w:rFonts w:eastAsia="MS PMincho" w:hint="eastAsia"/>
          <w:lang w:eastAsia="ja-JP"/>
        </w:rPr>
        <w:t xml:space="preserve"> </w:t>
      </w:r>
      <w:commentRangeStart w:id="399"/>
      <w:del w:id="400" w:author="TAKUYA MINAGAWA (皆川 拓也)" w:date="2025-02-17T13:55:00Z">
        <w:r w:rsidRPr="009F6A29" w:rsidDel="009F6A29">
          <w:rPr>
            <w:rFonts w:eastAsia="MS PMincho"/>
            <w:strike/>
            <w:highlight w:val="cyan"/>
          </w:rPr>
          <w:delText>engine is running</w:delText>
        </w:r>
      </w:del>
      <w:ins w:id="401" w:author="TAKUYA MINAGAWA (皆川 拓也)" w:date="2025-02-17T13:55:00Z">
        <w:r w:rsidR="009F6A29" w:rsidRPr="009F6A29">
          <w:rPr>
            <w:rFonts w:eastAsia="MS PMincho"/>
            <w:b/>
            <w:bCs/>
            <w:highlight w:val="cyan"/>
            <w:lang w:eastAsia="ja-JP"/>
          </w:rPr>
          <w:t xml:space="preserve"> device which starts and/or stops the propulsion system is set in a position which makes it possible for the propulsion system to operate</w:t>
        </w:r>
      </w:ins>
      <w:commentRangeEnd w:id="399"/>
      <w:r w:rsidR="009F6A29">
        <w:rPr>
          <w:rStyle w:val="Rimandocommento"/>
        </w:rPr>
        <w:commentReference w:id="399"/>
      </w:r>
      <w:r>
        <w:rPr>
          <w:rFonts w:eastAsia="MS PMincho"/>
        </w:rPr>
        <w:t>. If the headlamp is switched ON, the daytime running lamp shall not come</w:t>
      </w:r>
      <w:r>
        <w:rPr>
          <w:rFonts w:eastAsia="MS PMincho"/>
          <w:lang w:eastAsia="ja-JP"/>
        </w:rPr>
        <w:t xml:space="preserve"> </w:t>
      </w:r>
      <w:r>
        <w:rPr>
          <w:rFonts w:eastAsia="MS PMincho"/>
        </w:rPr>
        <w:t>ON</w:t>
      </w:r>
      <w:del w:id="402" w:author="TAKUYA MINAGAWA (皆川 拓也)" w:date="2025-02-17T13:57:00Z">
        <w:r w:rsidDel="009F6A29">
          <w:rPr>
            <w:rFonts w:eastAsia="MS PMincho"/>
          </w:rPr>
          <w:delText xml:space="preserve"> </w:delText>
        </w:r>
        <w:commentRangeStart w:id="403"/>
        <w:r w:rsidRPr="009F6A29" w:rsidDel="009F6A29">
          <w:rPr>
            <w:rFonts w:eastAsia="MS PMincho"/>
            <w:strike/>
            <w:highlight w:val="cyan"/>
          </w:rPr>
          <w:delText>when the engine is running</w:delText>
        </w:r>
      </w:del>
      <w:commentRangeEnd w:id="403"/>
      <w:r w:rsidR="009F6A29">
        <w:rPr>
          <w:rStyle w:val="Rimandocommento"/>
        </w:rPr>
        <w:commentReference w:id="403"/>
      </w:r>
      <w:r>
        <w:rPr>
          <w:rFonts w:eastAsia="MS PMincho"/>
        </w:rPr>
        <w:t>.</w:t>
      </w:r>
    </w:p>
    <w:p w14:paraId="2D258587" w14:textId="679675A4" w:rsidR="00B94829" w:rsidRDefault="00B94829" w:rsidP="00B94829">
      <w:pPr>
        <w:adjustRightInd w:val="0"/>
        <w:spacing w:after="120"/>
        <w:ind w:left="2268" w:right="1134" w:hanging="1134"/>
        <w:jc w:val="both"/>
        <w:rPr>
          <w:bCs/>
        </w:rPr>
      </w:pPr>
      <w:del w:id="404" w:author="TAKUYA MINAGAWA (皆川 拓也)" w:date="2025-02-17T13:51:00Z">
        <w:r w:rsidRPr="00E61A44" w:rsidDel="00E61A44">
          <w:rPr>
            <w:bCs/>
            <w:strike/>
            <w:highlight w:val="cyan"/>
          </w:rPr>
          <w:delText>5.11.1.1.</w:delText>
        </w:r>
      </w:del>
      <w:ins w:id="405" w:author="TAKUYA MINAGAWA (皆川 拓也)" w:date="2025-02-17T13:52:00Z">
        <w:r w:rsidR="00E61A44" w:rsidRPr="00E61A44">
          <w:rPr>
            <w:b/>
            <w:highlight w:val="cyan"/>
            <w:lang w:eastAsia="ja-JP"/>
          </w:rPr>
          <w:t xml:space="preserve"> </w:t>
        </w:r>
        <w:r w:rsidR="00E61A44">
          <w:rPr>
            <w:b/>
            <w:highlight w:val="cyan"/>
            <w:lang w:eastAsia="ja-JP"/>
          </w:rPr>
          <w:t>5.11.2.1.</w:t>
        </w:r>
      </w:ins>
      <w:r>
        <w:rPr>
          <w:bCs/>
        </w:rPr>
        <w:tab/>
        <w:t xml:space="preserve">If each DRL whose maximum luminous intensity exceeds </w:t>
      </w:r>
      <w:commentRangeStart w:id="406"/>
      <w:del w:id="407" w:author="TAKUYA MINAGAWA (皆川 拓也)" w:date="2025-07-30T16:27:00Z">
        <w:r w:rsidRPr="00441A8C" w:rsidDel="00441A8C">
          <w:rPr>
            <w:bCs/>
            <w:strike/>
            <w:highlight w:val="cyan"/>
          </w:rPr>
          <w:delText>700</w:delText>
        </w:r>
        <w:r w:rsidRPr="00441A8C" w:rsidDel="00441A8C">
          <w:rPr>
            <w:bCs/>
            <w:highlight w:val="cyan"/>
          </w:rPr>
          <w:delText xml:space="preserve"> </w:delText>
        </w:r>
      </w:del>
      <w:ins w:id="408" w:author="TAKUYA MINAGAWA (皆川 拓也)" w:date="2025-07-30T16:27:00Z">
        <w:r w:rsidR="00441A8C" w:rsidRPr="00441A8C">
          <w:rPr>
            <w:rFonts w:hint="eastAsia"/>
            <w:bCs/>
            <w:highlight w:val="cyan"/>
            <w:lang w:eastAsia="ja-JP"/>
          </w:rPr>
          <w:t>7.00</w:t>
        </w:r>
        <w:r w:rsidR="00441A8C" w:rsidRPr="00441A8C">
          <w:rPr>
            <w:rFonts w:hint="eastAsia"/>
            <w:bCs/>
            <w:highlight w:val="cyan"/>
            <w:lang w:eastAsia="ja-JP"/>
          </w:rPr>
          <w:t>･</w:t>
        </w:r>
        <w:r w:rsidR="00441A8C" w:rsidRPr="00441A8C">
          <w:rPr>
            <w:rFonts w:hint="eastAsia"/>
            <w:bCs/>
            <w:highlight w:val="cyan"/>
            <w:lang w:eastAsia="ja-JP"/>
          </w:rPr>
          <w:t>10</w:t>
        </w:r>
      </w:ins>
      <w:ins w:id="409" w:author="TAKUYA MINAGAWA (皆川 拓也)" w:date="2025-07-30T16:28:00Z">
        <w:r w:rsidR="00441A8C" w:rsidRPr="00441A8C">
          <w:rPr>
            <w:rFonts w:hint="eastAsia"/>
            <w:bCs/>
            <w:highlight w:val="cyan"/>
            <w:vertAlign w:val="superscript"/>
            <w:lang w:eastAsia="ja-JP"/>
          </w:rPr>
          <w:t>2</w:t>
        </w:r>
        <w:commentRangeEnd w:id="406"/>
        <w:r w:rsidR="00441A8C">
          <w:rPr>
            <w:rStyle w:val="Rimandocommento"/>
          </w:rPr>
          <w:commentReference w:id="406"/>
        </w:r>
        <w:r w:rsidR="00441A8C" w:rsidRPr="00441A8C">
          <w:rPr>
            <w:rFonts w:hint="eastAsia"/>
            <w:bCs/>
            <w:lang w:eastAsia="ja-JP"/>
          </w:rPr>
          <w:t xml:space="preserve"> </w:t>
        </w:r>
      </w:ins>
      <w:r>
        <w:rPr>
          <w:bCs/>
        </w:rPr>
        <w:t xml:space="preserve">cd as identified in Annex 1 of UN Regulation No. 148 </w:t>
      </w:r>
      <w:r>
        <w:rPr>
          <w:bCs/>
          <w:lang w:eastAsia="ja-JP"/>
        </w:rPr>
        <w:t xml:space="preserve">is </w:t>
      </w:r>
      <w:r>
        <w:rPr>
          <w:bCs/>
        </w:rPr>
        <w:t>fitted on vehicle, the passing beam shall be switched ON and OFF automatically relative to the ambient light conditions (e.g. switch ON during night-time driving conditions, tunnels, etc.) according to the requirements of Annex</w:t>
      </w:r>
      <w:r w:rsidR="00E61A44">
        <w:rPr>
          <w:rFonts w:hint="eastAsia"/>
          <w:bCs/>
          <w:lang w:eastAsia="ja-JP"/>
        </w:rPr>
        <w:t xml:space="preserve"> </w:t>
      </w:r>
      <w:r w:rsidRPr="00441A8C">
        <w:rPr>
          <w:bCs/>
        </w:rPr>
        <w:t>8</w:t>
      </w:r>
      <w:r>
        <w:rPr>
          <w:bCs/>
        </w:rPr>
        <w:t>.</w:t>
      </w:r>
    </w:p>
    <w:p w14:paraId="211BD26B" w14:textId="3D6CA671" w:rsidR="00AC13C3" w:rsidRPr="007E26A5" w:rsidRDefault="00B94829" w:rsidP="00AC13C3">
      <w:pPr>
        <w:pStyle w:val="SingleTxtG"/>
        <w:ind w:left="2268" w:right="1128" w:hanging="1134"/>
      </w:pPr>
      <w:del w:id="410" w:author="TAKUYA MINAGAWA (皆川 拓也)" w:date="2025-02-17T13:51:00Z">
        <w:r w:rsidRPr="00E61A44" w:rsidDel="00E61A44">
          <w:rPr>
            <w:bCs/>
            <w:strike/>
            <w:highlight w:val="cyan"/>
            <w:shd w:val="clear" w:color="auto" w:fill="8DB3E2" w:themeFill="text2" w:themeFillTint="66"/>
          </w:rPr>
          <w:delText>5.11.1.2.</w:delText>
        </w:r>
      </w:del>
      <w:ins w:id="411" w:author="TAKUYA MINAGAWA (皆川 拓也)" w:date="2025-02-17T13:52:00Z">
        <w:r w:rsidR="00E61A44" w:rsidRPr="00E61A44">
          <w:rPr>
            <w:b/>
            <w:highlight w:val="cyan"/>
            <w:shd w:val="clear" w:color="auto" w:fill="8DB3E2" w:themeFill="text2" w:themeFillTint="66"/>
            <w:lang w:eastAsia="ja-JP"/>
          </w:rPr>
          <w:t xml:space="preserve"> </w:t>
        </w:r>
        <w:r w:rsidR="00E61A44">
          <w:rPr>
            <w:b/>
            <w:highlight w:val="cyan"/>
            <w:shd w:val="clear" w:color="auto" w:fill="8DB3E2" w:themeFill="text2" w:themeFillTint="66"/>
            <w:lang w:eastAsia="ja-JP"/>
          </w:rPr>
          <w:t>5.11.2.2.</w:t>
        </w:r>
      </w:ins>
      <w:r>
        <w:rPr>
          <w:bCs/>
        </w:rPr>
        <w:tab/>
        <w:t xml:space="preserve">If each DRL whose maximum luminous intensity does not exceed </w:t>
      </w:r>
      <w:commentRangeStart w:id="412"/>
      <w:del w:id="413" w:author="TAKUYA MINAGAWA (皆川 拓也)" w:date="2025-07-30T16:29:00Z">
        <w:r w:rsidRPr="009A041D" w:rsidDel="00441A8C">
          <w:rPr>
            <w:bCs/>
            <w:strike/>
            <w:highlight w:val="cyan"/>
          </w:rPr>
          <w:delText>700</w:delText>
        </w:r>
        <w:r w:rsidRPr="009A041D" w:rsidDel="00441A8C">
          <w:rPr>
            <w:bCs/>
            <w:highlight w:val="cyan"/>
          </w:rPr>
          <w:delText xml:space="preserve"> </w:delText>
        </w:r>
      </w:del>
      <w:ins w:id="414" w:author="TAKUYA MINAGAWA (皆川 拓也)" w:date="2025-07-30T16:29:00Z">
        <w:r w:rsidR="00441A8C" w:rsidRPr="009A041D">
          <w:rPr>
            <w:rFonts w:hint="eastAsia"/>
            <w:bCs/>
            <w:highlight w:val="cyan"/>
            <w:lang w:eastAsia="ja-JP"/>
          </w:rPr>
          <w:t>7.00</w:t>
        </w:r>
        <w:r w:rsidR="00441A8C" w:rsidRPr="009A041D">
          <w:rPr>
            <w:rFonts w:hint="eastAsia"/>
            <w:bCs/>
            <w:highlight w:val="cyan"/>
            <w:lang w:eastAsia="ja-JP"/>
          </w:rPr>
          <w:t>･</w:t>
        </w:r>
        <w:r w:rsidR="00441A8C" w:rsidRPr="009A041D">
          <w:rPr>
            <w:rFonts w:hint="eastAsia"/>
            <w:bCs/>
            <w:highlight w:val="cyan"/>
            <w:lang w:eastAsia="ja-JP"/>
          </w:rPr>
          <w:t>10</w:t>
        </w:r>
        <w:r w:rsidR="00441A8C" w:rsidRPr="009A041D">
          <w:rPr>
            <w:rFonts w:hint="eastAsia"/>
            <w:bCs/>
            <w:highlight w:val="cyan"/>
            <w:vertAlign w:val="superscript"/>
            <w:lang w:eastAsia="ja-JP"/>
          </w:rPr>
          <w:t>2</w:t>
        </w:r>
        <w:r w:rsidR="00441A8C" w:rsidRPr="009A041D">
          <w:rPr>
            <w:rFonts w:hint="eastAsia"/>
            <w:bCs/>
            <w:lang w:eastAsia="ja-JP"/>
          </w:rPr>
          <w:t xml:space="preserve"> </w:t>
        </w:r>
      </w:ins>
      <w:commentRangeEnd w:id="412"/>
      <w:ins w:id="415" w:author="TAKUYA MINAGAWA (皆川 拓也)" w:date="2025-07-30T16:30:00Z">
        <w:r w:rsidR="009A041D">
          <w:rPr>
            <w:rStyle w:val="Rimandocommento"/>
          </w:rPr>
          <w:commentReference w:id="412"/>
        </w:r>
      </w:ins>
      <w:r>
        <w:rPr>
          <w:bCs/>
        </w:rPr>
        <w:t xml:space="preserve">cd as identified in Annex 1 of UN Regulation No. 148 </w:t>
      </w:r>
      <w:r>
        <w:rPr>
          <w:bCs/>
          <w:lang w:eastAsia="ja-JP"/>
        </w:rPr>
        <w:t xml:space="preserve">is </w:t>
      </w:r>
      <w:r>
        <w:rPr>
          <w:bCs/>
        </w:rPr>
        <w:t>fitted on vehicle, the switching ON or OFF of the passing beam may be either manual or automatic. If automatic, conditions of paragraph</w:t>
      </w:r>
      <w:r w:rsidR="00750975">
        <w:rPr>
          <w:rFonts w:hint="eastAsia"/>
          <w:bCs/>
          <w:lang w:eastAsia="ja-JP"/>
        </w:rPr>
        <w:t xml:space="preserve"> </w:t>
      </w:r>
      <w:commentRangeStart w:id="416"/>
      <w:del w:id="417" w:author="TAKUYA MINAGAWA (皆川 拓也) [2]" w:date="2025-02-18T13:51:00Z">
        <w:r w:rsidRPr="00750975" w:rsidDel="00750975">
          <w:rPr>
            <w:bCs/>
            <w:strike/>
            <w:highlight w:val="cyan"/>
          </w:rPr>
          <w:delText>5.11.1.1.</w:delText>
        </w:r>
        <w:r w:rsidR="00140AF2" w:rsidRPr="00750975" w:rsidDel="00750975">
          <w:rPr>
            <w:rFonts w:hint="eastAsia"/>
            <w:bCs/>
            <w:highlight w:val="cyan"/>
            <w:lang w:eastAsia="ja-JP"/>
          </w:rPr>
          <w:delText xml:space="preserve"> </w:delText>
        </w:r>
      </w:del>
      <w:ins w:id="418" w:author="TAKUYA MINAGAWA (皆川 拓也) [2]" w:date="2025-02-18T13:52:00Z">
        <w:r w:rsidR="00750975">
          <w:rPr>
            <w:b/>
            <w:highlight w:val="cyan"/>
            <w:lang w:eastAsia="ja-JP"/>
          </w:rPr>
          <w:t>5.11.2.1.</w:t>
        </w:r>
        <w:r w:rsidR="00750975">
          <w:rPr>
            <w:bCs/>
          </w:rPr>
          <w:t xml:space="preserve"> </w:t>
        </w:r>
        <w:commentRangeEnd w:id="416"/>
        <w:r w:rsidR="00750975">
          <w:rPr>
            <w:rStyle w:val="Rimandocommento"/>
          </w:rPr>
          <w:commentReference w:id="416"/>
        </w:r>
      </w:ins>
      <w:r>
        <w:rPr>
          <w:bCs/>
        </w:rPr>
        <w:t>must be complied with.</w:t>
      </w:r>
    </w:p>
    <w:p w14:paraId="657C3FE0" w14:textId="2B90ABA5" w:rsidR="00E72FA1" w:rsidRDefault="00B60873" w:rsidP="00543580">
      <w:pPr>
        <w:pStyle w:val="SingleTxtG"/>
        <w:ind w:left="2268" w:hanging="1134"/>
        <w:rPr>
          <w:rFonts w:eastAsia="MS PMincho"/>
          <w:bCs/>
          <w:lang w:val="en-US"/>
        </w:rPr>
      </w:pPr>
      <w:del w:id="419" w:author="TAKUYA MINAGAWA (皆川 拓也)" w:date="2025-02-17T13:51:00Z">
        <w:r w:rsidRPr="00E61A44" w:rsidDel="00E61A44">
          <w:rPr>
            <w:rFonts w:eastAsia="MS PMincho"/>
            <w:bCs/>
            <w:strike/>
            <w:highlight w:val="cyan"/>
            <w:lang w:val="en-US"/>
          </w:rPr>
          <w:delText>5.11.2.</w:delText>
        </w:r>
      </w:del>
      <w:ins w:id="420" w:author="TAKUYA MINAGAWA (皆川 拓也)" w:date="2025-02-17T13:51:00Z">
        <w:r w:rsidR="00E61A44" w:rsidRPr="00E61A44">
          <w:rPr>
            <w:rFonts w:eastAsia="MS PMincho"/>
            <w:b/>
            <w:highlight w:val="cyan"/>
            <w:lang w:val="en-US" w:eastAsia="ja-JP"/>
          </w:rPr>
          <w:t xml:space="preserve"> </w:t>
        </w:r>
        <w:r w:rsidR="00E61A44">
          <w:rPr>
            <w:rFonts w:eastAsia="MS PMincho"/>
            <w:b/>
            <w:highlight w:val="cyan"/>
            <w:lang w:val="en-US" w:eastAsia="ja-JP"/>
          </w:rPr>
          <w:t>5.11.3.</w:t>
        </w:r>
      </w:ins>
      <w:r>
        <w:rPr>
          <w:rFonts w:eastAsia="MS PMincho"/>
          <w:bCs/>
          <w:lang w:val="en-US"/>
        </w:rPr>
        <w:tab/>
        <w:t>If no daytime running lamp is installed, the headlamp shall automatically be ON when the</w:t>
      </w:r>
      <w:r w:rsidR="00750975">
        <w:rPr>
          <w:rFonts w:eastAsia="MS PMincho" w:hint="eastAsia"/>
          <w:bCs/>
          <w:lang w:val="en-US" w:eastAsia="ja-JP"/>
        </w:rPr>
        <w:t xml:space="preserve"> </w:t>
      </w:r>
      <w:commentRangeStart w:id="421"/>
      <w:del w:id="422" w:author="TAKUYA MINAGAWA (皆川 拓也) [2]" w:date="2025-02-18T13:54:00Z">
        <w:r w:rsidRPr="00750975" w:rsidDel="00750975">
          <w:rPr>
            <w:rFonts w:eastAsia="MS PMincho"/>
            <w:bCs/>
            <w:strike/>
            <w:highlight w:val="cyan"/>
            <w:lang w:val="en-US"/>
          </w:rPr>
          <w:delText>engine is running</w:delText>
        </w:r>
        <w:r w:rsidR="00750975" w:rsidRPr="00750975" w:rsidDel="00750975">
          <w:rPr>
            <w:rFonts w:eastAsia="MS PMincho" w:hint="eastAsia"/>
            <w:bCs/>
            <w:strike/>
            <w:highlight w:val="cyan"/>
            <w:lang w:val="en-US" w:eastAsia="ja-JP"/>
          </w:rPr>
          <w:delText xml:space="preserve"> </w:delText>
        </w:r>
      </w:del>
      <w:ins w:id="423" w:author="TAKUYA MINAGAWA (皆川 拓也) [2]" w:date="2025-02-18T13:55:00Z">
        <w:r w:rsidR="00750975" w:rsidRPr="00750975">
          <w:rPr>
            <w:rFonts w:eastAsia="MS PMincho"/>
            <w:b/>
            <w:highlight w:val="cyan"/>
            <w:lang w:val="en-US" w:eastAsia="ja-JP"/>
          </w:rPr>
          <w:t xml:space="preserve"> </w:t>
        </w:r>
        <w:r w:rsidR="00750975">
          <w:rPr>
            <w:rFonts w:eastAsia="MS PMincho"/>
            <w:b/>
            <w:highlight w:val="cyan"/>
            <w:lang w:val="en-US" w:eastAsia="ja-JP"/>
          </w:rPr>
          <w:t>device which starts and/or stops the propulsion system is set in a position which makes it possible for the propulsion system to operate</w:t>
        </w:r>
      </w:ins>
      <w:commentRangeEnd w:id="421"/>
      <w:ins w:id="424" w:author="TAKUYA MINAGAWA (皆川 拓也) [2]" w:date="2025-02-18T13:56:00Z">
        <w:r w:rsidR="00750975">
          <w:rPr>
            <w:rStyle w:val="Rimandocommento"/>
          </w:rPr>
          <w:commentReference w:id="421"/>
        </w:r>
      </w:ins>
      <w:r>
        <w:rPr>
          <w:rFonts w:eastAsia="MS PMincho"/>
          <w:bCs/>
          <w:lang w:val="en-US"/>
        </w:rPr>
        <w:t>.</w:t>
      </w:r>
    </w:p>
    <w:p w14:paraId="13A3BEA9" w14:textId="786B489D" w:rsidR="003A1D5B" w:rsidRPr="003A1D5B" w:rsidRDefault="003A1D5B" w:rsidP="00543580">
      <w:pPr>
        <w:pStyle w:val="SingleTxtG"/>
        <w:ind w:left="2268" w:hanging="1134"/>
        <w:rPr>
          <w:ins w:id="425" w:author="TAKUYA MINAGAWA (皆川 拓也) [2]" w:date="2025-07-10T14:01:00Z"/>
          <w:b/>
          <w:bCs/>
          <w:highlight w:val="cyan"/>
          <w:lang w:eastAsia="ja-JP"/>
        </w:rPr>
      </w:pPr>
      <w:commentRangeStart w:id="426"/>
      <w:ins w:id="427" w:author="TAKUYA MINAGAWA (皆川 拓也) [2]" w:date="2025-07-10T13:59:00Z">
        <w:r w:rsidRPr="003A1D5B">
          <w:rPr>
            <w:rFonts w:hint="eastAsia"/>
            <w:b/>
            <w:bCs/>
            <w:highlight w:val="cyan"/>
            <w:lang w:eastAsia="ja-JP"/>
          </w:rPr>
          <w:lastRenderedPageBreak/>
          <w:t>5.11.4.</w:t>
        </w:r>
        <w:r w:rsidRPr="003A1D5B">
          <w:rPr>
            <w:b/>
            <w:bCs/>
            <w:highlight w:val="cyan"/>
            <w:lang w:eastAsia="ja-JP"/>
          </w:rPr>
          <w:tab/>
        </w:r>
        <w:r w:rsidRPr="003A1D5B">
          <w:rPr>
            <w:rFonts w:hint="eastAsia"/>
            <w:b/>
            <w:bCs/>
            <w:highlight w:val="cyan"/>
            <w:lang w:eastAsia="ja-JP"/>
          </w:rPr>
          <w:t>Irrespective of the requirements of paragraphs 5.</w:t>
        </w:r>
      </w:ins>
      <w:ins w:id="428" w:author="TAKUYA MINAGAWA (皆川 拓也) [2]" w:date="2025-07-10T14:00:00Z">
        <w:r w:rsidRPr="003A1D5B">
          <w:rPr>
            <w:rFonts w:hint="eastAsia"/>
            <w:b/>
            <w:bCs/>
            <w:highlight w:val="cyan"/>
            <w:lang w:eastAsia="ja-JP"/>
          </w:rPr>
          <w:t xml:space="preserve">11.2. and 5.11.3., the daytime running lamps or headlamps may remain OFF while all of the following </w:t>
        </w:r>
      </w:ins>
      <w:ins w:id="429" w:author="TAKUYA MINAGAWA (皆川 拓也) [2]" w:date="2025-07-10T14:01:00Z">
        <w:r w:rsidRPr="003A1D5B">
          <w:rPr>
            <w:b/>
            <w:bCs/>
            <w:highlight w:val="cyan"/>
            <w:lang w:eastAsia="ja-JP"/>
          </w:rPr>
          <w:t>conditions</w:t>
        </w:r>
      </w:ins>
      <w:ins w:id="430" w:author="TAKUYA MINAGAWA (皆川 拓也) [2]" w:date="2025-07-10T14:00:00Z">
        <w:r w:rsidRPr="003A1D5B">
          <w:rPr>
            <w:rFonts w:hint="eastAsia"/>
            <w:b/>
            <w:bCs/>
            <w:highlight w:val="cyan"/>
            <w:lang w:eastAsia="ja-JP"/>
          </w:rPr>
          <w:t xml:space="preserve"> exist:</w:t>
        </w:r>
      </w:ins>
    </w:p>
    <w:p w14:paraId="6E222242" w14:textId="505860AB" w:rsidR="003A1D5B" w:rsidRPr="003A1D5B" w:rsidRDefault="003A1D5B" w:rsidP="003A1D5B">
      <w:pPr>
        <w:widowControl w:val="0"/>
        <w:suppressAutoHyphens w:val="0"/>
        <w:spacing w:after="120"/>
        <w:ind w:left="2835" w:right="851" w:hanging="567"/>
        <w:jc w:val="both"/>
        <w:rPr>
          <w:ins w:id="431" w:author="TAKUYA MINAGAWA (皆川 拓也) [2]" w:date="2025-07-10T14:03:00Z"/>
          <w:b/>
          <w:bCs/>
          <w:kern w:val="2"/>
          <w:highlight w:val="cyan"/>
          <w:lang w:eastAsia="ja-JP"/>
        </w:rPr>
      </w:pPr>
      <w:ins w:id="432" w:author="TAKUYA MINAGAWA (皆川 拓也) [2]" w:date="2025-07-10T14:01:00Z">
        <w:r w:rsidRPr="003A1D5B">
          <w:rPr>
            <w:b/>
            <w:bCs/>
            <w:kern w:val="2"/>
            <w:highlight w:val="cyan"/>
            <w:lang w:eastAsia="ja-JP"/>
          </w:rPr>
          <w:t>(a)</w:t>
        </w:r>
        <w:r w:rsidRPr="003A1D5B">
          <w:rPr>
            <w:b/>
            <w:bCs/>
            <w:kern w:val="2"/>
            <w:highlight w:val="cyan"/>
            <w:lang w:eastAsia="ja-JP"/>
          </w:rPr>
          <w:tab/>
        </w:r>
        <w:r w:rsidRPr="003A1D5B">
          <w:rPr>
            <w:rFonts w:hint="eastAsia"/>
            <w:b/>
            <w:bCs/>
            <w:kern w:val="2"/>
            <w:highlight w:val="cyan"/>
            <w:lang w:eastAsia="ja-JP"/>
          </w:rPr>
          <w:t>the vehicle has a conventional combustion p</w:t>
        </w:r>
      </w:ins>
      <w:ins w:id="433" w:author="TAKUYA MINAGAWA (皆川 拓也) [2]" w:date="2025-07-10T14:02:00Z">
        <w:r w:rsidRPr="003A1D5B">
          <w:rPr>
            <w:rFonts w:hint="eastAsia"/>
            <w:b/>
            <w:bCs/>
            <w:kern w:val="2"/>
            <w:highlight w:val="cyan"/>
            <w:lang w:eastAsia="ja-JP"/>
          </w:rPr>
          <w:t>ropulsion system (i.e. not electric nor other alternative propulsion system)</w:t>
        </w:r>
      </w:ins>
      <w:ins w:id="434" w:author="TAKUYA MINAGAWA (皆川 拓也) [2]" w:date="2025-07-10T14:03:00Z">
        <w:r w:rsidRPr="003A1D5B">
          <w:rPr>
            <w:rFonts w:hint="eastAsia"/>
            <w:b/>
            <w:bCs/>
            <w:kern w:val="2"/>
            <w:highlight w:val="cyan"/>
            <w:lang w:eastAsia="ja-JP"/>
          </w:rPr>
          <w:t>, and;</w:t>
        </w:r>
      </w:ins>
    </w:p>
    <w:p w14:paraId="69A38897" w14:textId="44831809" w:rsidR="003A1D5B" w:rsidRPr="003A1D5B" w:rsidRDefault="003A1D5B" w:rsidP="003A1D5B">
      <w:pPr>
        <w:widowControl w:val="0"/>
        <w:suppressAutoHyphens w:val="0"/>
        <w:spacing w:after="120"/>
        <w:ind w:left="2835" w:right="851" w:hanging="567"/>
        <w:jc w:val="both"/>
        <w:rPr>
          <w:ins w:id="435" w:author="TAKUYA MINAGAWA (皆川 拓也) [2]" w:date="2025-07-10T14:03:00Z"/>
          <w:b/>
          <w:bCs/>
          <w:kern w:val="2"/>
          <w:highlight w:val="cyan"/>
          <w:lang w:eastAsia="ja-JP"/>
        </w:rPr>
      </w:pPr>
      <w:ins w:id="436" w:author="TAKUYA MINAGAWA (皆川 拓也) [2]" w:date="2025-07-10T14:03:00Z">
        <w:r w:rsidRPr="003A1D5B">
          <w:rPr>
            <w:rFonts w:hint="eastAsia"/>
            <w:b/>
            <w:bCs/>
            <w:kern w:val="2"/>
            <w:highlight w:val="cyan"/>
            <w:lang w:eastAsia="ja-JP"/>
          </w:rPr>
          <w:t>(b)</w:t>
        </w:r>
        <w:r w:rsidRPr="003A1D5B">
          <w:rPr>
            <w:b/>
            <w:bCs/>
            <w:kern w:val="2"/>
            <w:highlight w:val="cyan"/>
            <w:lang w:eastAsia="ja-JP"/>
          </w:rPr>
          <w:tab/>
        </w:r>
        <w:r w:rsidRPr="003A1D5B">
          <w:rPr>
            <w:rFonts w:hint="eastAsia"/>
            <w:b/>
            <w:bCs/>
            <w:kern w:val="2"/>
            <w:highlight w:val="cyan"/>
            <w:lang w:eastAsia="ja-JP"/>
          </w:rPr>
          <w:t>the vehicle does not have an automatic stop/start system, and;</w:t>
        </w:r>
      </w:ins>
    </w:p>
    <w:p w14:paraId="13A71AD9" w14:textId="6BD8AE8E" w:rsidR="003A1D5B" w:rsidRPr="003A1D5B" w:rsidRDefault="003A1D5B" w:rsidP="003A1D5B">
      <w:pPr>
        <w:widowControl w:val="0"/>
        <w:suppressAutoHyphens w:val="0"/>
        <w:spacing w:after="120"/>
        <w:ind w:left="2835" w:right="851" w:hanging="567"/>
        <w:jc w:val="both"/>
        <w:rPr>
          <w:b/>
          <w:bCs/>
          <w:kern w:val="2"/>
          <w:highlight w:val="cyan"/>
          <w:lang w:eastAsia="ja-JP"/>
        </w:rPr>
      </w:pPr>
      <w:ins w:id="437" w:author="TAKUYA MINAGAWA (皆川 拓也) [2]" w:date="2025-07-10T14:03:00Z">
        <w:r w:rsidRPr="003A1D5B">
          <w:rPr>
            <w:rFonts w:hint="eastAsia"/>
            <w:b/>
            <w:bCs/>
            <w:kern w:val="2"/>
            <w:highlight w:val="cyan"/>
            <w:lang w:eastAsia="ja-JP"/>
          </w:rPr>
          <w:t>(c)</w:t>
        </w:r>
        <w:r w:rsidRPr="003A1D5B">
          <w:rPr>
            <w:b/>
            <w:bCs/>
            <w:kern w:val="2"/>
            <w:highlight w:val="cyan"/>
            <w:lang w:eastAsia="ja-JP"/>
          </w:rPr>
          <w:tab/>
        </w:r>
        <w:r w:rsidRPr="003A1D5B">
          <w:rPr>
            <w:rFonts w:hint="eastAsia"/>
            <w:b/>
            <w:bCs/>
            <w:kern w:val="2"/>
            <w:highlight w:val="cyan"/>
            <w:lang w:eastAsia="ja-JP"/>
          </w:rPr>
          <w:t xml:space="preserve">the propulsion </w:t>
        </w:r>
        <w:r w:rsidRPr="003A1D5B">
          <w:rPr>
            <w:b/>
            <w:bCs/>
            <w:kern w:val="2"/>
            <w:highlight w:val="cyan"/>
            <w:lang w:eastAsia="ja-JP"/>
          </w:rPr>
          <w:t>system</w:t>
        </w:r>
        <w:r w:rsidRPr="003A1D5B">
          <w:rPr>
            <w:rFonts w:hint="eastAsia"/>
            <w:b/>
            <w:bCs/>
            <w:kern w:val="2"/>
            <w:highlight w:val="cyan"/>
            <w:lang w:eastAsia="ja-JP"/>
          </w:rPr>
          <w:t xml:space="preserve"> is not running.</w:t>
        </w:r>
      </w:ins>
      <w:commentRangeEnd w:id="426"/>
      <w:r>
        <w:rPr>
          <w:rStyle w:val="Rimandocommento"/>
        </w:rPr>
        <w:commentReference w:id="426"/>
      </w:r>
    </w:p>
    <w:p w14:paraId="43641841" w14:textId="78D0EE27" w:rsidR="008522C5" w:rsidRDefault="00745558" w:rsidP="00543580">
      <w:pPr>
        <w:pStyle w:val="SingleTxtG"/>
        <w:ind w:left="2268" w:hanging="1134"/>
        <w:rPr>
          <w:lang w:eastAsia="ja-JP"/>
        </w:rPr>
      </w:pPr>
      <w:r>
        <w:t>5.12.</w:t>
      </w:r>
      <w:r w:rsidR="00F5698E" w:rsidRPr="000136F8">
        <w:tab/>
      </w:r>
      <w:r w:rsidR="00F5698E" w:rsidRPr="006B667F">
        <w:t>Tell-tale</w:t>
      </w:r>
      <w:del w:id="438" w:author="TAKUYA MINAGAWA (皆川 拓也) [2]" w:date="2025-02-18T13:56:00Z">
        <w:r w:rsidR="00F5698E" w:rsidRPr="00750975" w:rsidDel="00750975">
          <w:rPr>
            <w:strike/>
          </w:rPr>
          <w:delText xml:space="preserve"> </w:delText>
        </w:r>
        <w:commentRangeStart w:id="439"/>
        <w:r w:rsidR="00F5698E" w:rsidRPr="00750975" w:rsidDel="00750975">
          <w:rPr>
            <w:strike/>
            <w:highlight w:val="cyan"/>
          </w:rPr>
          <w:delText>lamps</w:delText>
        </w:r>
      </w:del>
      <w:commentRangeEnd w:id="439"/>
      <w:r w:rsidR="00750975">
        <w:rPr>
          <w:rStyle w:val="Rimandocommento"/>
        </w:rPr>
        <w:commentReference w:id="439"/>
      </w:r>
    </w:p>
    <w:p w14:paraId="72035718" w14:textId="582AEF5C" w:rsidR="008522C5" w:rsidRPr="00E73C49" w:rsidRDefault="00DB0867" w:rsidP="00E7697B">
      <w:pPr>
        <w:pStyle w:val="SingleTxtG"/>
        <w:ind w:left="2268" w:hanging="1134"/>
        <w:rPr>
          <w:strike/>
        </w:rPr>
      </w:pPr>
      <w:ins w:id="440" w:author="Davide Puglisi" w:date="2025-09-12T10:23:00Z" w16du:dateUtc="2025-09-12T08:23:00Z">
        <w:r>
          <w:rPr>
            <w:strike/>
            <w:highlight w:val="cyan"/>
          </w:rPr>
          <w:t>[</w:t>
        </w:r>
      </w:ins>
      <w:commentRangeStart w:id="441"/>
      <w:commentRangeStart w:id="442"/>
      <w:del w:id="443" w:author="TAKUYA MINAGAWA (皆川 拓也) [2]" w:date="2025-02-18T13:57:00Z">
        <w:r w:rsidR="00745558" w:rsidRPr="00750975" w:rsidDel="00750975">
          <w:rPr>
            <w:strike/>
            <w:highlight w:val="cyan"/>
          </w:rPr>
          <w:delText>5.12.1.</w:delText>
        </w:r>
        <w:r w:rsidR="00F5698E" w:rsidRPr="00750975" w:rsidDel="00750975">
          <w:rPr>
            <w:strike/>
            <w:highlight w:val="cyan"/>
          </w:rPr>
          <w:tab/>
        </w:r>
        <w:commentRangeStart w:id="444"/>
        <w:r w:rsidR="00F5698E" w:rsidRPr="00750975" w:rsidDel="00750975">
          <w:rPr>
            <w:strike/>
            <w:highlight w:val="cyan"/>
          </w:rPr>
          <w:delText xml:space="preserve">Every </w:delText>
        </w:r>
      </w:del>
      <w:commentRangeEnd w:id="444"/>
      <w:r>
        <w:rPr>
          <w:rStyle w:val="Rimandocommento"/>
        </w:rPr>
        <w:commentReference w:id="444"/>
      </w:r>
      <w:del w:id="445" w:author="TAKUYA MINAGAWA (皆川 拓也) [2]" w:date="2025-02-18T13:57:00Z">
        <w:r w:rsidR="00F5698E" w:rsidRPr="00750975" w:rsidDel="00750975">
          <w:rPr>
            <w:strike/>
            <w:highlight w:val="cyan"/>
          </w:rPr>
          <w:delText>tell-tale lamp shall be readily visible to a driver in the normal driving position.</w:delText>
        </w:r>
      </w:del>
      <w:commentRangeEnd w:id="441"/>
      <w:ins w:id="446" w:author="Davide Puglisi" w:date="2025-09-12T10:23:00Z" w16du:dateUtc="2025-09-12T08:23:00Z">
        <w:r>
          <w:rPr>
            <w:strike/>
          </w:rPr>
          <w:t>]</w:t>
        </w:r>
      </w:ins>
      <w:r w:rsidR="00750975">
        <w:rPr>
          <w:rStyle w:val="Rimandocommento"/>
        </w:rPr>
        <w:commentReference w:id="441"/>
      </w:r>
      <w:commentRangeEnd w:id="442"/>
      <w:r w:rsidR="00580956">
        <w:rPr>
          <w:rStyle w:val="Rimandocommento"/>
        </w:rPr>
        <w:commentReference w:id="442"/>
      </w:r>
    </w:p>
    <w:p w14:paraId="053119A0" w14:textId="37EEB45A" w:rsidR="007E54A6" w:rsidRDefault="00745558" w:rsidP="00E368CF">
      <w:pPr>
        <w:pStyle w:val="SingleTxtG"/>
        <w:ind w:left="2268" w:hanging="1134"/>
      </w:pPr>
      <w:del w:id="447" w:author="TAKUYA MINAGAWA (皆川 拓也) [2]" w:date="2025-02-18T13:58:00Z">
        <w:r w:rsidRPr="00750975" w:rsidDel="00750975">
          <w:rPr>
            <w:strike/>
            <w:highlight w:val="cyan"/>
          </w:rPr>
          <w:delText>5.12.2.</w:delText>
        </w:r>
      </w:del>
      <w:ins w:id="448" w:author="TAKUYA MINAGAWA (皆川 拓也) [2]" w:date="2025-02-18T13:58:00Z">
        <w:r w:rsidR="00750975" w:rsidRPr="00750975">
          <w:rPr>
            <w:b/>
            <w:bCs/>
            <w:highlight w:val="cyan"/>
            <w:lang w:eastAsia="ja-JP"/>
          </w:rPr>
          <w:t xml:space="preserve"> </w:t>
        </w:r>
        <w:r w:rsidR="00750975">
          <w:rPr>
            <w:b/>
            <w:bCs/>
            <w:highlight w:val="cyan"/>
            <w:lang w:eastAsia="ja-JP"/>
          </w:rPr>
          <w:t>5.12.1.</w:t>
        </w:r>
      </w:ins>
      <w:r w:rsidR="00F5698E" w:rsidRPr="000136F8">
        <w:tab/>
        <w:t>Where a</w:t>
      </w:r>
      <w:r w:rsidR="00750975">
        <w:rPr>
          <w:rFonts w:hint="eastAsia"/>
          <w:lang w:eastAsia="ja-JP"/>
        </w:rPr>
        <w:t xml:space="preserve"> </w:t>
      </w:r>
      <w:commentRangeStart w:id="449"/>
      <w:del w:id="450" w:author="TAKUYA MINAGAWA (皆川 拓也) [2]" w:date="2025-02-18T13:59:00Z">
        <w:r w:rsidR="00F5698E" w:rsidRPr="00750975" w:rsidDel="00750975">
          <w:rPr>
            <w:strike/>
            <w:highlight w:val="cyan"/>
          </w:rPr>
          <w:delText>"circuit-closed"</w:delText>
        </w:r>
        <w:r w:rsidR="00750975" w:rsidRPr="00750975" w:rsidDel="00750975">
          <w:rPr>
            <w:rFonts w:hint="eastAsia"/>
            <w:strike/>
            <w:highlight w:val="cyan"/>
            <w:lang w:eastAsia="ja-JP"/>
          </w:rPr>
          <w:delText xml:space="preserve"> </w:delText>
        </w:r>
      </w:del>
      <w:ins w:id="451" w:author="TAKUYA MINAGAWA (皆川 拓也) [2]" w:date="2025-02-18T14:00:00Z">
        <w:r w:rsidR="00A91200">
          <w:rPr>
            <w:b/>
            <w:bCs/>
            <w:highlight w:val="cyan"/>
            <w:lang w:eastAsia="ja-JP"/>
          </w:rPr>
          <w:t>closed-circuit</w:t>
        </w:r>
        <w:r w:rsidR="00A91200">
          <w:t xml:space="preserve"> </w:t>
        </w:r>
        <w:commentRangeEnd w:id="449"/>
        <w:r w:rsidR="00A91200">
          <w:rPr>
            <w:rStyle w:val="Rimandocommento"/>
          </w:rPr>
          <w:commentReference w:id="449"/>
        </w:r>
      </w:ins>
      <w:r w:rsidR="00F5698E" w:rsidRPr="000136F8">
        <w:t>tell-tale is prescribed by this Regulation, it may be replaced by an "operating" tell-tale.</w:t>
      </w:r>
    </w:p>
    <w:p w14:paraId="75A9F4A8" w14:textId="77777777" w:rsidR="005430CA" w:rsidRDefault="005430CA" w:rsidP="005430CA">
      <w:pPr>
        <w:spacing w:after="120"/>
        <w:ind w:left="2268" w:right="1134" w:hanging="1134"/>
        <w:jc w:val="both"/>
        <w:rPr>
          <w:rFonts w:eastAsiaTheme="minorHAnsi" w:cstheme="minorBidi"/>
        </w:rPr>
      </w:pPr>
      <w:r>
        <w:rPr>
          <w:iCs/>
        </w:rPr>
        <w:t>5.13.</w:t>
      </w:r>
      <w:r>
        <w:rPr>
          <w:iCs/>
        </w:rPr>
        <w:tab/>
        <w:t>Colours of the lights</w:t>
      </w:r>
    </w:p>
    <w:p w14:paraId="141BB7FC" w14:textId="064AD3A5" w:rsidR="005430CA" w:rsidRPr="00E73C49" w:rsidRDefault="005430CA" w:rsidP="005430CA">
      <w:pPr>
        <w:spacing w:after="120"/>
        <w:ind w:left="2268" w:right="1134"/>
        <w:jc w:val="both"/>
        <w:rPr>
          <w:iCs/>
          <w:shd w:val="clear" w:color="auto" w:fill="8DB3E2" w:themeFill="text2" w:themeFillTint="66"/>
        </w:rPr>
      </w:pPr>
      <w:commentRangeStart w:id="452"/>
      <w:del w:id="453" w:author="TAKUYA MINAGAWA (皆川 拓也) [2]" w:date="2025-02-18T14:01:00Z">
        <w:r w:rsidRPr="00A91200" w:rsidDel="00A91200">
          <w:rPr>
            <w:iCs/>
            <w:strike/>
            <w:highlight w:val="cyan"/>
          </w:rPr>
          <w:delText>The colours of the lights referred to in this Regulation shall be as follow</w:delText>
        </w:r>
        <w:r w:rsidR="00E73C49" w:rsidRPr="00A91200" w:rsidDel="00A91200">
          <w:rPr>
            <w:rFonts w:hint="eastAsia"/>
            <w:iCs/>
            <w:strike/>
            <w:highlight w:val="cyan"/>
            <w:lang w:eastAsia="ja-JP"/>
          </w:rPr>
          <w:delText>:</w:delText>
        </w:r>
        <w:r w:rsidR="00E73C49" w:rsidRPr="00A91200" w:rsidDel="00A91200">
          <w:rPr>
            <w:rFonts w:hint="eastAsia"/>
            <w:iCs/>
            <w:highlight w:val="cyan"/>
            <w:lang w:eastAsia="ja-JP"/>
          </w:rPr>
          <w:delText xml:space="preserve"> </w:delText>
        </w:r>
      </w:del>
      <w:ins w:id="454" w:author="TAKUYA MINAGAWA (皆川 拓也) [2]" w:date="2025-02-18T14:01:00Z">
        <w:r w:rsidR="00A91200">
          <w:rPr>
            <w:b/>
            <w:bCs/>
            <w:iCs/>
            <w:highlight w:val="cyan"/>
            <w:lang w:eastAsia="ja-JP"/>
          </w:rPr>
          <w:t>The colours of the light emitted by the lamps[1] are the following</w:t>
        </w:r>
        <w:r w:rsidR="00A91200">
          <w:rPr>
            <w:b/>
            <w:bCs/>
            <w:iCs/>
            <w:highlight w:val="cyan"/>
          </w:rPr>
          <w:t>:</w:t>
        </w:r>
        <w:commentRangeEnd w:id="452"/>
        <w:r w:rsidR="00A91200">
          <w:rPr>
            <w:rStyle w:val="Rimandocommento"/>
          </w:rPr>
          <w:commentReference w:id="452"/>
        </w:r>
      </w:ins>
    </w:p>
    <w:p w14:paraId="6C4B91FC" w14:textId="1B33EB33" w:rsidR="00E73C49" w:rsidRPr="00A91200" w:rsidRDefault="00A91200" w:rsidP="005430CA">
      <w:pPr>
        <w:spacing w:after="120"/>
        <w:ind w:left="2268" w:right="1134"/>
        <w:jc w:val="both"/>
        <w:rPr>
          <w:b/>
          <w:bCs/>
          <w:iCs/>
          <w:lang w:val="en-US" w:eastAsia="ja-JP"/>
        </w:rPr>
      </w:pPr>
      <w:commentRangeStart w:id="455"/>
      <w:commentRangeStart w:id="456"/>
      <w:ins w:id="457" w:author="TAKUYA MINAGAWA (皆川 拓也) [2]" w:date="2025-02-18T14:04:00Z">
        <w:r w:rsidRPr="00A91200">
          <w:rPr>
            <w:b/>
            <w:bCs/>
            <w:iCs/>
            <w:lang w:val="en-US" w:eastAsia="ja-JP"/>
          </w:rPr>
          <w:t xml:space="preserve">[1] Measurement of the chromaticity coordinates of the light emitted by the lamps is not part of this </w:t>
        </w:r>
      </w:ins>
      <w:ins w:id="458" w:author="TAKUYA MINAGAWA (皆川 拓也) [2]" w:date="2025-04-18T13:55:00Z">
        <w:r w:rsidR="00DE6CD2">
          <w:rPr>
            <w:rFonts w:hint="eastAsia"/>
            <w:b/>
            <w:bCs/>
            <w:iCs/>
            <w:lang w:val="en-US" w:eastAsia="ja-JP"/>
          </w:rPr>
          <w:t>R</w:t>
        </w:r>
      </w:ins>
      <w:ins w:id="459" w:author="TAKUYA MINAGAWA (皆川 拓也) [2]" w:date="2025-02-18T14:04:00Z">
        <w:r w:rsidRPr="00A91200">
          <w:rPr>
            <w:b/>
            <w:bCs/>
            <w:iCs/>
            <w:lang w:val="en-US" w:eastAsia="ja-JP"/>
          </w:rPr>
          <w:t>egulation</w:t>
        </w:r>
      </w:ins>
      <w:commentRangeEnd w:id="455"/>
      <w:r w:rsidR="00923213">
        <w:rPr>
          <w:rStyle w:val="Rimandocommento"/>
        </w:rPr>
        <w:commentReference w:id="455"/>
      </w:r>
      <w:ins w:id="460" w:author="TAKUYA MINAGAWA (皆川 拓也) [2]" w:date="2025-02-18T14:04:00Z">
        <w:r w:rsidRPr="00A91200">
          <w:rPr>
            <w:b/>
            <w:bCs/>
            <w:iCs/>
            <w:lang w:val="en-US" w:eastAsia="ja-JP"/>
          </w:rPr>
          <w:t>.</w:t>
        </w:r>
      </w:ins>
      <w:commentRangeEnd w:id="456"/>
      <w:ins w:id="461" w:author="TAKUYA MINAGAWA (皆川 拓也) [2]" w:date="2025-02-18T14:06:00Z">
        <w:r>
          <w:rPr>
            <w:rStyle w:val="Rimandocommento"/>
          </w:rPr>
          <w:commentReference w:id="456"/>
        </w:r>
      </w:ins>
    </w:p>
    <w:p w14:paraId="066E0835" w14:textId="77777777" w:rsidR="005430CA" w:rsidRDefault="005430CA" w:rsidP="005430CA">
      <w:pPr>
        <w:spacing w:after="120"/>
        <w:ind w:left="1134" w:right="1134"/>
        <w:jc w:val="both"/>
        <w:rPr>
          <w:iCs/>
          <w:lang w:val="en-US"/>
        </w:rPr>
      </w:pPr>
      <w:r>
        <w:rPr>
          <w:iCs/>
        </w:rPr>
        <w:tab/>
      </w:r>
      <w:r>
        <w:rPr>
          <w:iCs/>
        </w:rPr>
        <w:tab/>
      </w:r>
      <w:r>
        <w:rPr>
          <w:iCs/>
        </w:rPr>
        <w:tab/>
      </w:r>
      <w:r>
        <w:rPr>
          <w:iCs/>
          <w:lang w:val="en-US"/>
        </w:rPr>
        <w:t xml:space="preserve">Driving-beam headlamp: </w:t>
      </w:r>
      <w:r>
        <w:rPr>
          <w:iCs/>
          <w:lang w:val="en-US"/>
        </w:rPr>
        <w:tab/>
      </w:r>
      <w:r>
        <w:rPr>
          <w:iCs/>
          <w:lang w:val="en-US"/>
        </w:rPr>
        <w:tab/>
      </w:r>
      <w:r>
        <w:rPr>
          <w:iCs/>
          <w:lang w:val="en-US"/>
        </w:rPr>
        <w:tab/>
        <w:t>white</w:t>
      </w:r>
    </w:p>
    <w:p w14:paraId="463D7B92" w14:textId="77777777" w:rsidR="005430CA" w:rsidRDefault="005430CA" w:rsidP="005430CA">
      <w:pPr>
        <w:spacing w:after="120"/>
        <w:ind w:left="2268" w:right="1134"/>
        <w:jc w:val="both"/>
        <w:rPr>
          <w:iCs/>
          <w:lang w:val="en-US"/>
        </w:rPr>
      </w:pPr>
      <w:r>
        <w:rPr>
          <w:iCs/>
          <w:lang w:val="en-US"/>
        </w:rPr>
        <w:t>Passing-beam headlamp:</w:t>
      </w:r>
      <w:r>
        <w:rPr>
          <w:iCs/>
          <w:lang w:val="en-US"/>
        </w:rPr>
        <w:tab/>
      </w:r>
      <w:r>
        <w:rPr>
          <w:iCs/>
          <w:lang w:val="en-US"/>
        </w:rPr>
        <w:tab/>
      </w:r>
      <w:r>
        <w:rPr>
          <w:iCs/>
          <w:lang w:val="en-US"/>
        </w:rPr>
        <w:tab/>
        <w:t>white</w:t>
      </w:r>
    </w:p>
    <w:p w14:paraId="3FBA7139" w14:textId="77777777" w:rsidR="005430CA" w:rsidRDefault="005430CA" w:rsidP="005430CA">
      <w:pPr>
        <w:spacing w:after="120"/>
        <w:ind w:left="2268" w:right="1134"/>
        <w:jc w:val="both"/>
        <w:rPr>
          <w:iCs/>
          <w:lang w:val="en-US"/>
        </w:rPr>
      </w:pPr>
      <w:r>
        <w:rPr>
          <w:iCs/>
          <w:lang w:val="en-US"/>
        </w:rPr>
        <w:t xml:space="preserve">Direction-indicator lamp: </w:t>
      </w:r>
      <w:r>
        <w:rPr>
          <w:iCs/>
          <w:lang w:val="en-US"/>
        </w:rPr>
        <w:tab/>
      </w:r>
      <w:r>
        <w:rPr>
          <w:iCs/>
          <w:lang w:val="en-US"/>
        </w:rPr>
        <w:tab/>
      </w:r>
      <w:r>
        <w:rPr>
          <w:iCs/>
          <w:lang w:val="en-US"/>
        </w:rPr>
        <w:tab/>
        <w:t>amber</w:t>
      </w:r>
    </w:p>
    <w:p w14:paraId="6E9661BC" w14:textId="77777777" w:rsidR="005430CA" w:rsidRDefault="005430CA" w:rsidP="005430CA">
      <w:pPr>
        <w:spacing w:after="120"/>
        <w:ind w:left="2268" w:right="1134"/>
        <w:jc w:val="both"/>
        <w:rPr>
          <w:iCs/>
          <w:lang w:val="en-US"/>
        </w:rPr>
      </w:pPr>
      <w:r>
        <w:rPr>
          <w:iCs/>
          <w:lang w:val="en-US"/>
        </w:rPr>
        <w:t xml:space="preserve">Stop lamp: </w:t>
      </w:r>
      <w:r>
        <w:rPr>
          <w:iCs/>
          <w:lang w:val="en-US"/>
        </w:rPr>
        <w:tab/>
      </w:r>
      <w:r>
        <w:rPr>
          <w:iCs/>
          <w:lang w:val="en-US"/>
        </w:rPr>
        <w:tab/>
      </w:r>
      <w:r>
        <w:rPr>
          <w:iCs/>
          <w:lang w:val="en-US"/>
        </w:rPr>
        <w:tab/>
      </w:r>
      <w:r>
        <w:rPr>
          <w:iCs/>
          <w:lang w:val="en-US"/>
        </w:rPr>
        <w:tab/>
      </w:r>
      <w:r>
        <w:rPr>
          <w:iCs/>
          <w:lang w:val="en-US"/>
        </w:rPr>
        <w:tab/>
        <w:t>red</w:t>
      </w:r>
    </w:p>
    <w:p w14:paraId="1A3054D2" w14:textId="77777777" w:rsidR="005430CA" w:rsidRDefault="005430CA" w:rsidP="005430CA">
      <w:pPr>
        <w:spacing w:after="120"/>
        <w:ind w:left="2268" w:right="1134"/>
        <w:jc w:val="both"/>
        <w:rPr>
          <w:iCs/>
          <w:lang w:val="en-US"/>
        </w:rPr>
      </w:pPr>
      <w:r>
        <w:rPr>
          <w:iCs/>
          <w:lang w:val="en-US"/>
        </w:rPr>
        <w:t xml:space="preserve">Rear-registration plate lamp: </w:t>
      </w:r>
      <w:r>
        <w:rPr>
          <w:iCs/>
          <w:lang w:val="en-US"/>
        </w:rPr>
        <w:tab/>
      </w:r>
      <w:r>
        <w:rPr>
          <w:iCs/>
          <w:lang w:val="en-US"/>
        </w:rPr>
        <w:tab/>
        <w:t>white</w:t>
      </w:r>
    </w:p>
    <w:p w14:paraId="4B32C8F1" w14:textId="77777777" w:rsidR="005430CA" w:rsidRDefault="005430CA" w:rsidP="005430CA">
      <w:pPr>
        <w:spacing w:after="120"/>
        <w:ind w:left="2268" w:right="1134"/>
        <w:jc w:val="both"/>
        <w:rPr>
          <w:iCs/>
          <w:lang w:val="en-US"/>
        </w:rPr>
      </w:pPr>
      <w:r>
        <w:rPr>
          <w:iCs/>
          <w:lang w:val="en-US"/>
        </w:rPr>
        <w:t xml:space="preserve">Front position lamp: </w:t>
      </w:r>
      <w:r>
        <w:rPr>
          <w:iCs/>
          <w:lang w:val="en-US"/>
        </w:rPr>
        <w:tab/>
      </w:r>
      <w:r>
        <w:rPr>
          <w:iCs/>
          <w:lang w:val="en-US"/>
        </w:rPr>
        <w:tab/>
      </w:r>
      <w:r>
        <w:rPr>
          <w:iCs/>
          <w:lang w:val="en-US"/>
        </w:rPr>
        <w:tab/>
      </w:r>
      <w:r>
        <w:rPr>
          <w:iCs/>
          <w:lang w:val="en-US"/>
        </w:rPr>
        <w:tab/>
        <w:t>white or amber</w:t>
      </w:r>
    </w:p>
    <w:p w14:paraId="7653986B" w14:textId="77777777" w:rsidR="005430CA" w:rsidRDefault="005430CA" w:rsidP="005430CA">
      <w:pPr>
        <w:spacing w:after="120"/>
        <w:ind w:left="2268" w:right="1134"/>
        <w:jc w:val="both"/>
        <w:rPr>
          <w:iCs/>
          <w:lang w:val="es-ES"/>
        </w:rPr>
      </w:pPr>
      <w:r>
        <w:rPr>
          <w:iCs/>
          <w:lang w:val="es-ES"/>
        </w:rPr>
        <w:t xml:space="preserve">Rear position lamp: </w:t>
      </w:r>
      <w:r>
        <w:rPr>
          <w:iCs/>
          <w:lang w:val="es-ES"/>
        </w:rPr>
        <w:tab/>
      </w:r>
      <w:r>
        <w:rPr>
          <w:iCs/>
          <w:lang w:val="es-ES"/>
        </w:rPr>
        <w:tab/>
      </w:r>
      <w:r>
        <w:rPr>
          <w:iCs/>
          <w:lang w:val="es-ES"/>
        </w:rPr>
        <w:tab/>
      </w:r>
      <w:r>
        <w:rPr>
          <w:iCs/>
          <w:lang w:val="es-ES"/>
        </w:rPr>
        <w:tab/>
        <w:t>red</w:t>
      </w:r>
    </w:p>
    <w:p w14:paraId="000B3D08" w14:textId="77777777" w:rsidR="005430CA" w:rsidRDefault="005430CA" w:rsidP="005430CA">
      <w:pPr>
        <w:spacing w:after="120"/>
        <w:ind w:left="2268" w:right="1134"/>
        <w:jc w:val="both"/>
        <w:rPr>
          <w:iCs/>
          <w:lang w:val="es-ES"/>
        </w:rPr>
      </w:pPr>
      <w:r>
        <w:rPr>
          <w:iCs/>
          <w:lang w:val="es-ES"/>
        </w:rPr>
        <w:t xml:space="preserve">Rear retro-reflector, non-triangular: </w:t>
      </w:r>
      <w:r>
        <w:rPr>
          <w:iCs/>
          <w:lang w:val="es-ES"/>
        </w:rPr>
        <w:tab/>
        <w:t>red</w:t>
      </w:r>
    </w:p>
    <w:p w14:paraId="4A310EA2" w14:textId="77777777" w:rsidR="005430CA" w:rsidRDefault="005430CA" w:rsidP="005430CA">
      <w:pPr>
        <w:spacing w:after="120"/>
        <w:ind w:left="2268" w:right="1134"/>
        <w:jc w:val="both"/>
        <w:rPr>
          <w:iCs/>
          <w:lang w:val="en-US"/>
        </w:rPr>
      </w:pPr>
      <w:r>
        <w:rPr>
          <w:iCs/>
          <w:lang w:val="en-US"/>
        </w:rPr>
        <w:t xml:space="preserve">Side retro-reflector, non-triangular: </w:t>
      </w:r>
      <w:r>
        <w:rPr>
          <w:iCs/>
          <w:lang w:val="en-US"/>
        </w:rPr>
        <w:tab/>
        <w:t>amber at the front</w:t>
      </w:r>
    </w:p>
    <w:p w14:paraId="570B3591" w14:textId="77777777" w:rsidR="005430CA" w:rsidRDefault="005430CA" w:rsidP="005430CA">
      <w:pPr>
        <w:spacing w:after="120"/>
        <w:ind w:left="5103" w:right="1134" w:firstLine="567"/>
        <w:jc w:val="both"/>
        <w:rPr>
          <w:iCs/>
          <w:lang w:val="en-US"/>
        </w:rPr>
      </w:pPr>
      <w:r>
        <w:rPr>
          <w:iCs/>
          <w:lang w:val="en-US"/>
        </w:rPr>
        <w:t>amber or red at the rear</w:t>
      </w:r>
    </w:p>
    <w:p w14:paraId="6412E58C" w14:textId="77777777" w:rsidR="005430CA" w:rsidRDefault="005430CA" w:rsidP="005430CA">
      <w:pPr>
        <w:spacing w:after="120"/>
        <w:ind w:left="2268" w:right="1134"/>
        <w:jc w:val="both"/>
        <w:rPr>
          <w:iCs/>
          <w:lang w:val="en-US"/>
        </w:rPr>
      </w:pPr>
      <w:r>
        <w:rPr>
          <w:iCs/>
          <w:lang w:val="en-US"/>
        </w:rPr>
        <w:t xml:space="preserve">Vehicle-hazard warning signal: </w:t>
      </w:r>
      <w:r>
        <w:rPr>
          <w:iCs/>
          <w:lang w:val="en-US"/>
        </w:rPr>
        <w:tab/>
      </w:r>
      <w:r>
        <w:rPr>
          <w:iCs/>
          <w:lang w:val="en-US"/>
        </w:rPr>
        <w:tab/>
        <w:t>amber</w:t>
      </w:r>
    </w:p>
    <w:p w14:paraId="43FD1EF3" w14:textId="77777777" w:rsidR="005430CA" w:rsidRDefault="005430CA" w:rsidP="005430CA">
      <w:pPr>
        <w:spacing w:after="120"/>
        <w:ind w:left="2268" w:right="1134"/>
        <w:jc w:val="both"/>
        <w:rPr>
          <w:iCs/>
          <w:lang w:val="en-US"/>
        </w:rPr>
      </w:pPr>
      <w:r>
        <w:rPr>
          <w:iCs/>
          <w:lang w:val="en-US"/>
        </w:rPr>
        <w:t xml:space="preserve">Front fog lamp: </w:t>
      </w:r>
      <w:r>
        <w:rPr>
          <w:iCs/>
          <w:lang w:val="en-US"/>
        </w:rPr>
        <w:tab/>
      </w:r>
      <w:r>
        <w:rPr>
          <w:iCs/>
          <w:lang w:val="en-US"/>
        </w:rPr>
        <w:tab/>
      </w:r>
      <w:r>
        <w:rPr>
          <w:iCs/>
          <w:lang w:val="en-US"/>
        </w:rPr>
        <w:tab/>
      </w:r>
      <w:r>
        <w:rPr>
          <w:iCs/>
          <w:lang w:val="en-US"/>
        </w:rPr>
        <w:tab/>
        <w:t>white or selective yellow</w:t>
      </w:r>
    </w:p>
    <w:p w14:paraId="60992A1D" w14:textId="77777777" w:rsidR="005430CA" w:rsidRDefault="005430CA" w:rsidP="005430CA">
      <w:pPr>
        <w:spacing w:after="120"/>
        <w:ind w:left="2268" w:right="1134"/>
        <w:jc w:val="both"/>
        <w:rPr>
          <w:iCs/>
          <w:lang w:val="en-US"/>
        </w:rPr>
      </w:pPr>
      <w:r>
        <w:rPr>
          <w:iCs/>
          <w:lang w:val="en-US"/>
        </w:rPr>
        <w:t xml:space="preserve">Rear fog lamp: </w:t>
      </w:r>
      <w:r>
        <w:rPr>
          <w:iCs/>
          <w:lang w:val="en-US"/>
        </w:rPr>
        <w:tab/>
      </w:r>
      <w:r>
        <w:rPr>
          <w:iCs/>
          <w:lang w:val="en-US"/>
        </w:rPr>
        <w:tab/>
      </w:r>
      <w:r>
        <w:rPr>
          <w:iCs/>
          <w:lang w:val="en-US"/>
        </w:rPr>
        <w:tab/>
      </w:r>
      <w:r>
        <w:rPr>
          <w:iCs/>
          <w:lang w:val="en-US"/>
        </w:rPr>
        <w:tab/>
        <w:t>red</w:t>
      </w:r>
    </w:p>
    <w:p w14:paraId="6EF19291" w14:textId="77777777" w:rsidR="005430CA" w:rsidRDefault="005430CA" w:rsidP="005430CA">
      <w:pPr>
        <w:spacing w:after="120"/>
        <w:ind w:left="2268" w:right="1134"/>
        <w:jc w:val="both"/>
        <w:rPr>
          <w:iCs/>
          <w:lang w:val="en-US"/>
        </w:rPr>
      </w:pPr>
      <w:r>
        <w:rPr>
          <w:iCs/>
          <w:lang w:val="en-US"/>
        </w:rPr>
        <w:t>Daytime running lamp</w:t>
      </w:r>
      <w:r>
        <w:rPr>
          <w:iCs/>
          <w:lang w:val="en-US"/>
        </w:rPr>
        <w:tab/>
      </w:r>
      <w:r>
        <w:rPr>
          <w:iCs/>
          <w:lang w:val="en-US"/>
        </w:rPr>
        <w:tab/>
      </w:r>
      <w:r>
        <w:rPr>
          <w:iCs/>
          <w:lang w:val="en-US"/>
        </w:rPr>
        <w:tab/>
        <w:t>white</w:t>
      </w:r>
    </w:p>
    <w:p w14:paraId="4490C46E" w14:textId="77777777" w:rsidR="005430CA" w:rsidRDefault="005430CA" w:rsidP="005430CA">
      <w:pPr>
        <w:spacing w:after="120"/>
        <w:ind w:left="2268" w:right="1134"/>
        <w:jc w:val="both"/>
        <w:rPr>
          <w:lang w:val="en-US"/>
        </w:rPr>
      </w:pPr>
      <w:r>
        <w:rPr>
          <w:lang w:val="en-US"/>
        </w:rPr>
        <w:t xml:space="preserve">Emergency stop signal: </w:t>
      </w:r>
      <w:r>
        <w:rPr>
          <w:lang w:val="en-US"/>
        </w:rPr>
        <w:tab/>
      </w:r>
      <w:r>
        <w:rPr>
          <w:lang w:val="en-US"/>
        </w:rPr>
        <w:tab/>
      </w:r>
      <w:r>
        <w:rPr>
          <w:lang w:val="en-US"/>
        </w:rPr>
        <w:tab/>
        <w:t>amber or red</w:t>
      </w:r>
    </w:p>
    <w:p w14:paraId="00CC7E44" w14:textId="77777777" w:rsidR="005430CA" w:rsidRDefault="005430CA" w:rsidP="000509D3">
      <w:pPr>
        <w:pStyle w:val="bloc"/>
        <w:rPr>
          <w:iCs/>
        </w:rPr>
      </w:pPr>
      <w:r>
        <w:t>Exterior courtesy lamp:</w:t>
      </w:r>
      <w:r>
        <w:tab/>
      </w:r>
      <w:r>
        <w:tab/>
      </w:r>
      <w:r>
        <w:tab/>
        <w:t>white</w:t>
      </w:r>
    </w:p>
    <w:p w14:paraId="155E74DD" w14:textId="77777777" w:rsidR="000509D3" w:rsidRDefault="005430CA" w:rsidP="000509D3">
      <w:pPr>
        <w:pStyle w:val="bloc"/>
      </w:pPr>
      <w:r>
        <w:rPr>
          <w:iCs/>
        </w:rPr>
        <w:t>Adaptive Driving-Beam (ADB):</w:t>
      </w:r>
      <w:r>
        <w:rPr>
          <w:iCs/>
        </w:rPr>
        <w:tab/>
      </w:r>
      <w:r>
        <w:rPr>
          <w:iCs/>
        </w:rPr>
        <w:tab/>
        <w:t>white</w:t>
      </w:r>
      <w:r w:rsidDel="005430CA">
        <w:t xml:space="preserve"> </w:t>
      </w:r>
    </w:p>
    <w:p w14:paraId="5E7FB8D1" w14:textId="2FF44AF1" w:rsidR="00687153" w:rsidRDefault="000509D3" w:rsidP="000509D3">
      <w:pPr>
        <w:pStyle w:val="bloc"/>
      </w:pPr>
      <w:bookmarkStart w:id="462" w:name="OLE_LINK4"/>
      <w:r>
        <w:rPr>
          <w:iCs/>
        </w:rPr>
        <w:t>Rear-end collision alert signal</w:t>
      </w:r>
      <w:commentRangeStart w:id="463"/>
      <w:ins w:id="464" w:author="TAKUYA MINAGAWA (皆川 拓也) [2]" w:date="2025-05-28T17:41:00Z">
        <w:r w:rsidR="00AA7792" w:rsidRPr="00AA7792">
          <w:rPr>
            <w:rFonts w:hint="eastAsia"/>
            <w:b/>
            <w:bCs/>
            <w:iCs/>
            <w:lang w:eastAsia="ja-JP"/>
          </w:rPr>
          <w:t xml:space="preserve"> </w:t>
        </w:r>
        <w:r w:rsidR="00AA7792" w:rsidRPr="00AA7792">
          <w:rPr>
            <w:rFonts w:hint="eastAsia"/>
            <w:b/>
            <w:bCs/>
            <w:iCs/>
            <w:highlight w:val="cyan"/>
            <w:lang w:eastAsia="ja-JP"/>
          </w:rPr>
          <w:t>(RECAS)</w:t>
        </w:r>
      </w:ins>
      <w:commentRangeEnd w:id="463"/>
      <w:ins w:id="465" w:author="TAKUYA MINAGAWA (皆川 拓也) [2]" w:date="2025-05-28T17:42:00Z">
        <w:r w:rsidR="00AA7792">
          <w:rPr>
            <w:rStyle w:val="Rimandocommento"/>
          </w:rPr>
          <w:commentReference w:id="463"/>
        </w:r>
      </w:ins>
      <w:r>
        <w:rPr>
          <w:iCs/>
        </w:rPr>
        <w:t xml:space="preserve">:            </w:t>
      </w:r>
      <w:r>
        <w:rPr>
          <w:iCs/>
        </w:rPr>
        <w:tab/>
        <w:t>amber</w:t>
      </w:r>
      <w:bookmarkEnd w:id="462"/>
      <w:r w:rsidDel="005430CA">
        <w:t xml:space="preserve"> </w:t>
      </w:r>
    </w:p>
    <w:p w14:paraId="677CBA54" w14:textId="024C4BA6" w:rsidR="000E07D5" w:rsidRDefault="00687153" w:rsidP="003B6642">
      <w:pPr>
        <w:spacing w:after="120"/>
        <w:ind w:left="2268" w:right="1134"/>
        <w:jc w:val="both"/>
        <w:rPr>
          <w:iCs/>
          <w:lang w:val="en-US"/>
        </w:rPr>
      </w:pPr>
      <w:r>
        <w:rPr>
          <w:rFonts w:eastAsia="Calibri"/>
          <w:lang w:val="en-US"/>
        </w:rPr>
        <w:t>Adaptive front lighting system (AFS):</w:t>
      </w:r>
      <w:r>
        <w:rPr>
          <w:rFonts w:eastAsia="Calibri"/>
          <w:lang w:val="en-US"/>
        </w:rPr>
        <w:tab/>
        <w:t>white</w:t>
      </w:r>
    </w:p>
    <w:p w14:paraId="6DB91D58" w14:textId="77777777" w:rsidR="008522C5" w:rsidRDefault="00745558" w:rsidP="00250C88">
      <w:pPr>
        <w:pStyle w:val="SingleTxtG"/>
        <w:ind w:left="2268" w:hanging="1134"/>
      </w:pPr>
      <w:r>
        <w:t>5.14.</w:t>
      </w:r>
      <w:r w:rsidR="00F5698E" w:rsidRPr="000136F8">
        <w:tab/>
        <w:t>Every vehicle submitted for approval pursuant to this Regulation shall be equipped with the following lighting and light-signalling devices:</w:t>
      </w:r>
    </w:p>
    <w:p w14:paraId="71A7B0B4" w14:textId="77777777" w:rsidR="008522C5" w:rsidRDefault="00745558" w:rsidP="00DF597C">
      <w:pPr>
        <w:pStyle w:val="SingleTxtG"/>
        <w:ind w:left="2268" w:hanging="1134"/>
      </w:pPr>
      <w:r>
        <w:lastRenderedPageBreak/>
        <w:t>5.14.1.</w:t>
      </w:r>
      <w:r w:rsidR="00F5698E" w:rsidRPr="000136F8">
        <w:tab/>
      </w:r>
      <w:r w:rsidR="00DC179E">
        <w:t>D</w:t>
      </w:r>
      <w:r w:rsidR="00ED5772">
        <w:t>riving-beam</w:t>
      </w:r>
      <w:r w:rsidR="00F5698E" w:rsidRPr="000136F8">
        <w:t xml:space="preserve"> headlamp (paragraph 6.1.);</w:t>
      </w:r>
    </w:p>
    <w:p w14:paraId="4932CD6B" w14:textId="77777777" w:rsidR="008522C5" w:rsidRDefault="00745558" w:rsidP="00E7697B">
      <w:pPr>
        <w:pStyle w:val="SingleTxtG"/>
        <w:ind w:left="2268" w:hanging="1134"/>
      </w:pPr>
      <w:r>
        <w:t>5.14.2.</w:t>
      </w:r>
      <w:r w:rsidR="00F5698E" w:rsidRPr="000136F8">
        <w:tab/>
      </w:r>
      <w:r w:rsidR="00DC179E">
        <w:t>P</w:t>
      </w:r>
      <w:r w:rsidR="0062696C">
        <w:t>assing-beam</w:t>
      </w:r>
      <w:r w:rsidR="00F5698E" w:rsidRPr="000136F8">
        <w:t xml:space="preserve"> headlamp (paragraph 6.2.);</w:t>
      </w:r>
    </w:p>
    <w:p w14:paraId="3CFF6E98" w14:textId="511AC469" w:rsidR="008522C5" w:rsidRPr="008A0C31" w:rsidRDefault="00745558" w:rsidP="00E7697B">
      <w:pPr>
        <w:pStyle w:val="SingleTxtG"/>
        <w:ind w:left="2268" w:hanging="1134"/>
        <w:rPr>
          <w:lang w:val="en-US"/>
        </w:rPr>
      </w:pPr>
      <w:r w:rsidRPr="008A0C31">
        <w:rPr>
          <w:lang w:val="en-US"/>
        </w:rPr>
        <w:t>5.14.3.</w:t>
      </w:r>
      <w:r w:rsidR="00F5698E" w:rsidRPr="008A0C31">
        <w:rPr>
          <w:lang w:val="en-US"/>
        </w:rPr>
        <w:tab/>
      </w:r>
      <w:commentRangeStart w:id="466"/>
      <w:del w:id="467" w:author="TAKUYA MINAGAWA (皆川 拓也) [2]" w:date="2025-02-19T12:02:00Z">
        <w:r w:rsidR="00DC179E" w:rsidRPr="00A1528E" w:rsidDel="00A1528E">
          <w:rPr>
            <w:strike/>
            <w:highlight w:val="cyan"/>
            <w:lang w:val="en-US"/>
          </w:rPr>
          <w:delText>D</w:delText>
        </w:r>
        <w:r w:rsidR="00F5698E" w:rsidRPr="00A1528E" w:rsidDel="00A1528E">
          <w:rPr>
            <w:strike/>
            <w:highlight w:val="cyan"/>
            <w:lang w:val="en-US"/>
          </w:rPr>
          <w:delText>irection</w:delText>
        </w:r>
        <w:r w:rsidR="00DC179E" w:rsidRPr="00A1528E" w:rsidDel="00A1528E">
          <w:rPr>
            <w:strike/>
            <w:highlight w:val="cyan"/>
            <w:lang w:val="en-US"/>
          </w:rPr>
          <w:delText xml:space="preserve"> </w:delText>
        </w:r>
        <w:r w:rsidR="00F5698E" w:rsidRPr="00A1528E" w:rsidDel="00A1528E">
          <w:rPr>
            <w:strike/>
            <w:highlight w:val="cyan"/>
          </w:rPr>
          <w:delText>indicator</w:delText>
        </w:r>
        <w:r w:rsidR="00F5698E" w:rsidRPr="00A1528E" w:rsidDel="00A1528E">
          <w:rPr>
            <w:highlight w:val="cyan"/>
            <w:lang w:val="en-US"/>
          </w:rPr>
          <w:delText xml:space="preserve"> </w:delText>
        </w:r>
      </w:del>
      <w:ins w:id="468" w:author="TAKUYA MINAGAWA (皆川 拓也) [2]" w:date="2025-02-19T12:01:00Z">
        <w:r w:rsidR="00A1528E" w:rsidRPr="00A1528E">
          <w:rPr>
            <w:rFonts w:hint="eastAsia"/>
            <w:b/>
            <w:bCs/>
            <w:highlight w:val="cyan"/>
            <w:lang w:val="en-US" w:eastAsia="ja-JP"/>
          </w:rPr>
          <w:t>Di</w:t>
        </w:r>
      </w:ins>
      <w:ins w:id="469" w:author="TAKUYA MINAGAWA (皆川 拓也) [2]" w:date="2025-02-19T12:02:00Z">
        <w:r w:rsidR="00A1528E" w:rsidRPr="00A1528E">
          <w:rPr>
            <w:rFonts w:hint="eastAsia"/>
            <w:b/>
            <w:bCs/>
            <w:highlight w:val="cyan"/>
            <w:lang w:val="en-US" w:eastAsia="ja-JP"/>
          </w:rPr>
          <w:t>rection-indicator</w:t>
        </w:r>
        <w:r w:rsidR="00A1528E">
          <w:rPr>
            <w:rFonts w:hint="eastAsia"/>
            <w:lang w:val="en-US" w:eastAsia="ja-JP"/>
          </w:rPr>
          <w:t xml:space="preserve"> </w:t>
        </w:r>
        <w:commentRangeEnd w:id="466"/>
        <w:r w:rsidR="00A1528E">
          <w:rPr>
            <w:rStyle w:val="Rimandocommento"/>
          </w:rPr>
          <w:commentReference w:id="466"/>
        </w:r>
      </w:ins>
      <w:r w:rsidR="00F5698E" w:rsidRPr="008A0C31">
        <w:rPr>
          <w:lang w:val="en-US"/>
        </w:rPr>
        <w:t>lamps (paragraph 6.3.);</w:t>
      </w:r>
    </w:p>
    <w:p w14:paraId="2E428633" w14:textId="4FD5B141" w:rsidR="008522C5" w:rsidRPr="008A0C31" w:rsidRDefault="00A176BB" w:rsidP="00E7697B">
      <w:pPr>
        <w:pStyle w:val="SingleTxtG"/>
        <w:ind w:left="2268" w:hanging="1134"/>
        <w:rPr>
          <w:lang w:val="en-US"/>
        </w:rPr>
      </w:pPr>
      <w:r w:rsidRPr="00B56B1C">
        <w:t xml:space="preserve">5.14.4. </w:t>
      </w:r>
      <w:r w:rsidRPr="00B56B1C">
        <w:tab/>
        <w:t xml:space="preserve">Stop lamp, S1 category device specified in UN Regulation No. 7 or </w:t>
      </w:r>
      <w:r>
        <w:t>148</w:t>
      </w:r>
      <w:r w:rsidRPr="00B56B1C">
        <w:t xml:space="preserve"> or stop lamp specified in UN Regulation No. 50 (paragraph 6.4.) or stop lamp for </w:t>
      </w:r>
      <w:commentRangeStart w:id="470"/>
      <w:ins w:id="471" w:author="TAKUYA MINAGAWA (皆川 拓也) [2]" w:date="2025-05-29T09:28:00Z">
        <w:r w:rsidR="00773CB3" w:rsidRPr="00773CB3">
          <w:rPr>
            <w:rFonts w:hint="eastAsia"/>
            <w:b/>
            <w:bCs/>
            <w:highlight w:val="cyan"/>
            <w:lang w:eastAsia="ja-JP"/>
          </w:rPr>
          <w:t>vehicles of</w:t>
        </w:r>
        <w:r w:rsidR="00773CB3" w:rsidRPr="00773CB3">
          <w:rPr>
            <w:rFonts w:hint="eastAsia"/>
            <w:highlight w:val="cyan"/>
            <w:lang w:eastAsia="ja-JP"/>
          </w:rPr>
          <w:t xml:space="preserve"> </w:t>
        </w:r>
      </w:ins>
      <w:r w:rsidRPr="00773CB3">
        <w:rPr>
          <w:highlight w:val="cyan"/>
        </w:rPr>
        <w:t xml:space="preserve">category L </w:t>
      </w:r>
      <w:del w:id="472" w:author="TAKUYA MINAGAWA (皆川 拓也) [2]" w:date="2025-05-29T09:29:00Z">
        <w:r w:rsidRPr="00773CB3" w:rsidDel="00773CB3">
          <w:rPr>
            <w:strike/>
            <w:highlight w:val="cyan"/>
          </w:rPr>
          <w:delText>vehicles</w:delText>
        </w:r>
        <w:r w:rsidRPr="00B56B1C" w:rsidDel="00773CB3">
          <w:delText xml:space="preserve"> </w:delText>
        </w:r>
      </w:del>
      <w:commentRangeEnd w:id="470"/>
      <w:r w:rsidR="00773CB3">
        <w:rPr>
          <w:rStyle w:val="Rimandocommento"/>
        </w:rPr>
        <w:commentReference w:id="470"/>
      </w:r>
      <w:r w:rsidRPr="00B56B1C">
        <w:t>in UN Regulation No</w:t>
      </w:r>
      <w:ins w:id="473" w:author="Davide Puglisi" w:date="2025-09-12T10:27:00Z" w16du:dateUtc="2025-09-12T08:27:00Z">
        <w:r w:rsidR="00DB0867">
          <w:t>.</w:t>
        </w:r>
      </w:ins>
      <w:r w:rsidRPr="00B56B1C">
        <w:t xml:space="preserve"> </w:t>
      </w:r>
      <w:r>
        <w:t>148</w:t>
      </w:r>
      <w:r w:rsidRPr="00B56B1C">
        <w:t>;</w:t>
      </w:r>
    </w:p>
    <w:p w14:paraId="49232938" w14:textId="77777777" w:rsidR="008522C5" w:rsidRPr="008A0C31" w:rsidRDefault="00745558" w:rsidP="00E7697B">
      <w:pPr>
        <w:pStyle w:val="SingleTxtG"/>
        <w:ind w:left="2268" w:hanging="1134"/>
        <w:rPr>
          <w:lang w:val="en-US"/>
        </w:rPr>
      </w:pPr>
      <w:r w:rsidRPr="008A0C31">
        <w:rPr>
          <w:lang w:val="en-US"/>
        </w:rPr>
        <w:t>5.14.5.</w:t>
      </w:r>
      <w:r w:rsidR="00F5698E" w:rsidRPr="008A0C31">
        <w:rPr>
          <w:lang w:val="en-US"/>
        </w:rPr>
        <w:tab/>
      </w:r>
      <w:r w:rsidR="00DC179E" w:rsidRPr="008A0C31">
        <w:rPr>
          <w:lang w:val="en-US"/>
        </w:rPr>
        <w:t>R</w:t>
      </w:r>
      <w:r w:rsidR="00F5698E" w:rsidRPr="008A0C31">
        <w:rPr>
          <w:lang w:val="en-US"/>
        </w:rPr>
        <w:t>ear-</w:t>
      </w:r>
      <w:r w:rsidR="00F5698E" w:rsidRPr="00E7697B">
        <w:t>registration</w:t>
      </w:r>
      <w:r w:rsidR="00F5698E" w:rsidRPr="008A0C31">
        <w:rPr>
          <w:lang w:val="en-US"/>
        </w:rPr>
        <w:t>-plate illuminating device (paragraph 6.5.);</w:t>
      </w:r>
    </w:p>
    <w:p w14:paraId="64F12940" w14:textId="77777777" w:rsidR="008522C5" w:rsidRPr="008A0C31" w:rsidRDefault="00F5698E" w:rsidP="00E7697B">
      <w:pPr>
        <w:pStyle w:val="SingleTxtG"/>
        <w:ind w:left="2268" w:hanging="1134"/>
        <w:rPr>
          <w:lang w:val="en-US"/>
        </w:rPr>
      </w:pPr>
      <w:r w:rsidRPr="008A0C31">
        <w:rPr>
          <w:lang w:val="en-US"/>
        </w:rPr>
        <w:t>5.14.6.</w:t>
      </w:r>
      <w:r w:rsidRPr="008A0C31">
        <w:rPr>
          <w:lang w:val="en-US"/>
        </w:rPr>
        <w:tab/>
      </w:r>
      <w:r w:rsidR="00DC179E">
        <w:t>F</w:t>
      </w:r>
      <w:r w:rsidRPr="00E7697B">
        <w:t>ront</w:t>
      </w:r>
      <w:r w:rsidRPr="008A0C31">
        <w:rPr>
          <w:lang w:val="en-US"/>
        </w:rPr>
        <w:t xml:space="preserve"> position lamp (paragraph 6.6.);</w:t>
      </w:r>
    </w:p>
    <w:p w14:paraId="12C86946" w14:textId="77777777" w:rsidR="008522C5" w:rsidRPr="008A0C31" w:rsidRDefault="00F5698E" w:rsidP="00E7697B">
      <w:pPr>
        <w:pStyle w:val="SingleTxtG"/>
        <w:ind w:left="2268" w:hanging="1134"/>
        <w:rPr>
          <w:lang w:val="en-US"/>
        </w:rPr>
      </w:pPr>
      <w:r w:rsidRPr="008A0C31">
        <w:rPr>
          <w:lang w:val="en-US"/>
        </w:rPr>
        <w:t>5.14.7.</w:t>
      </w:r>
      <w:r w:rsidRPr="008A0C31">
        <w:rPr>
          <w:lang w:val="en-US"/>
        </w:rPr>
        <w:tab/>
      </w:r>
      <w:r w:rsidR="00DC179E" w:rsidRPr="008A0C31">
        <w:rPr>
          <w:lang w:val="en-US"/>
        </w:rPr>
        <w:t>R</w:t>
      </w:r>
      <w:r w:rsidRPr="008A0C31">
        <w:rPr>
          <w:lang w:val="en-US"/>
        </w:rPr>
        <w:t xml:space="preserve">ear </w:t>
      </w:r>
      <w:r w:rsidRPr="00E7697B">
        <w:t>position</w:t>
      </w:r>
      <w:r w:rsidRPr="008A0C31">
        <w:rPr>
          <w:lang w:val="en-US"/>
        </w:rPr>
        <w:t xml:space="preserve"> lamp (paragraph 6.7.);</w:t>
      </w:r>
    </w:p>
    <w:p w14:paraId="2D7B60EC" w14:textId="1B619E76" w:rsidR="008522C5" w:rsidRPr="009D6CCB" w:rsidRDefault="00745558" w:rsidP="00E7697B">
      <w:pPr>
        <w:pStyle w:val="SingleTxtG"/>
        <w:ind w:left="2268" w:hanging="1134"/>
        <w:rPr>
          <w:lang w:val="pt-BR"/>
        </w:rPr>
      </w:pPr>
      <w:r w:rsidRPr="009D6CCB">
        <w:rPr>
          <w:lang w:val="pt-BR"/>
        </w:rPr>
        <w:t>5.14.8.</w:t>
      </w:r>
      <w:r w:rsidR="00F5698E" w:rsidRPr="009D6CCB">
        <w:rPr>
          <w:lang w:val="pt-BR"/>
        </w:rPr>
        <w:tab/>
      </w:r>
      <w:r w:rsidR="00DC179E" w:rsidRPr="009D6CCB">
        <w:rPr>
          <w:lang w:val="pt-BR"/>
        </w:rPr>
        <w:t>R</w:t>
      </w:r>
      <w:r w:rsidR="00F5698E" w:rsidRPr="009D6CCB">
        <w:rPr>
          <w:lang w:val="pt-BR"/>
        </w:rPr>
        <w:t xml:space="preserve">ear </w:t>
      </w:r>
      <w:commentRangeStart w:id="474"/>
      <w:del w:id="475" w:author="TAKUYA MINAGAWA (皆川 拓也) [2]" w:date="2025-02-19T11:26:00Z">
        <w:r w:rsidR="00F5698E" w:rsidRPr="009D6CCB" w:rsidDel="00D96D52">
          <w:rPr>
            <w:strike/>
            <w:highlight w:val="cyan"/>
            <w:lang w:val="pt-BR"/>
          </w:rPr>
          <w:delText>retro reflector</w:delText>
        </w:r>
      </w:del>
      <w:ins w:id="476" w:author="TAKUYA MINAGAWA (皆川 拓也) [2]" w:date="2025-02-19T11:26:00Z">
        <w:r w:rsidR="00D96D52" w:rsidRPr="009D6CCB">
          <w:rPr>
            <w:rFonts w:hint="eastAsia"/>
            <w:strike/>
            <w:highlight w:val="cyan"/>
            <w:lang w:val="pt-BR" w:eastAsia="ja-JP"/>
          </w:rPr>
          <w:t xml:space="preserve"> </w:t>
        </w:r>
      </w:ins>
      <w:ins w:id="477" w:author="TAKUYA MINAGAWA (皆川 拓也) [2]" w:date="2025-02-19T11:24:00Z">
        <w:r w:rsidR="00D96D52" w:rsidRPr="009D6CCB">
          <w:rPr>
            <w:rFonts w:hint="eastAsia"/>
            <w:b/>
            <w:bCs/>
            <w:highlight w:val="cyan"/>
            <w:lang w:val="pt-BR" w:eastAsia="ja-JP"/>
          </w:rPr>
          <w:t>retro-refl</w:t>
        </w:r>
      </w:ins>
      <w:ins w:id="478" w:author="TAKUYA MINAGAWA (皆川 拓也) [2]" w:date="2025-02-19T11:25:00Z">
        <w:r w:rsidR="00D96D52" w:rsidRPr="009D6CCB">
          <w:rPr>
            <w:rFonts w:hint="eastAsia"/>
            <w:b/>
            <w:bCs/>
            <w:highlight w:val="cyan"/>
            <w:lang w:val="pt-BR" w:eastAsia="ja-JP"/>
          </w:rPr>
          <w:t>ector</w:t>
        </w:r>
        <w:commentRangeEnd w:id="474"/>
        <w:r w:rsidR="00D96D52" w:rsidRPr="00D96D52">
          <w:rPr>
            <w:rStyle w:val="Rimandocommento"/>
            <w:highlight w:val="cyan"/>
          </w:rPr>
          <w:commentReference w:id="474"/>
        </w:r>
      </w:ins>
      <w:r w:rsidR="00F5698E" w:rsidRPr="009D6CCB">
        <w:rPr>
          <w:lang w:val="pt-BR"/>
        </w:rPr>
        <w:t xml:space="preserve">, non-triangular (paragraph 6.8.); </w:t>
      </w:r>
    </w:p>
    <w:p w14:paraId="714203F1" w14:textId="64A884A1" w:rsidR="008522C5" w:rsidRPr="009D6CCB" w:rsidRDefault="00745558" w:rsidP="00E7697B">
      <w:pPr>
        <w:pStyle w:val="SingleTxtG"/>
        <w:ind w:left="2268" w:hanging="1134"/>
        <w:rPr>
          <w:lang w:val="pt-BR"/>
        </w:rPr>
      </w:pPr>
      <w:r w:rsidRPr="009D6CCB">
        <w:rPr>
          <w:lang w:val="pt-BR"/>
        </w:rPr>
        <w:t>5.14.9.</w:t>
      </w:r>
      <w:r w:rsidR="00F5698E" w:rsidRPr="009D6CCB">
        <w:rPr>
          <w:lang w:val="pt-BR"/>
        </w:rPr>
        <w:tab/>
      </w:r>
      <w:r w:rsidR="00DC179E" w:rsidRPr="009D6CCB">
        <w:rPr>
          <w:lang w:val="pt-BR"/>
        </w:rPr>
        <w:t>S</w:t>
      </w:r>
      <w:r w:rsidR="00F5698E" w:rsidRPr="009D6CCB">
        <w:rPr>
          <w:lang w:val="pt-BR"/>
        </w:rPr>
        <w:t xml:space="preserve">ide </w:t>
      </w:r>
      <w:commentRangeStart w:id="479"/>
      <w:del w:id="480" w:author="TAKUYA MINAGAWA (皆川 拓也) [2]" w:date="2025-02-19T11:25:00Z">
        <w:r w:rsidR="00F5698E" w:rsidRPr="009D6CCB" w:rsidDel="00D96D52">
          <w:rPr>
            <w:strike/>
            <w:highlight w:val="cyan"/>
            <w:lang w:val="pt-BR"/>
          </w:rPr>
          <w:delText>retro reflector</w:delText>
        </w:r>
      </w:del>
      <w:ins w:id="481" w:author="TAKUYA MINAGAWA (皆川 拓也) [2]" w:date="2025-02-19T11:25:00Z">
        <w:r w:rsidR="00D96D52" w:rsidRPr="009D6CCB">
          <w:rPr>
            <w:rFonts w:hint="eastAsia"/>
            <w:strike/>
            <w:highlight w:val="cyan"/>
            <w:lang w:val="pt-BR" w:eastAsia="ja-JP"/>
          </w:rPr>
          <w:t xml:space="preserve"> </w:t>
        </w:r>
        <w:r w:rsidR="00D96D52" w:rsidRPr="009D6CCB">
          <w:rPr>
            <w:rFonts w:hint="eastAsia"/>
            <w:b/>
            <w:bCs/>
            <w:highlight w:val="cyan"/>
            <w:lang w:val="pt-BR" w:eastAsia="ja-JP"/>
          </w:rPr>
          <w:t>retro-reflector</w:t>
        </w:r>
      </w:ins>
      <w:commentRangeEnd w:id="479"/>
      <w:ins w:id="482" w:author="TAKUYA MINAGAWA (皆川 拓也) [2]" w:date="2025-02-19T11:26:00Z">
        <w:r w:rsidR="00D96D52">
          <w:rPr>
            <w:rStyle w:val="Rimandocommento"/>
          </w:rPr>
          <w:commentReference w:id="479"/>
        </w:r>
      </w:ins>
      <w:r w:rsidR="00F5698E" w:rsidRPr="009D6CCB">
        <w:rPr>
          <w:lang w:val="pt-BR"/>
        </w:rPr>
        <w:t>, non-triangular (paragraph 6.12.);</w:t>
      </w:r>
    </w:p>
    <w:p w14:paraId="0C9E15F6" w14:textId="77777777" w:rsidR="008522C5" w:rsidRDefault="00745558" w:rsidP="00E7697B">
      <w:pPr>
        <w:pStyle w:val="SingleTxtG"/>
        <w:ind w:left="2268" w:hanging="1134"/>
      </w:pPr>
      <w:r>
        <w:t>5.15.</w:t>
      </w:r>
      <w:r w:rsidR="00F5698E" w:rsidRPr="000136F8">
        <w:tab/>
        <w:t>It may, in addition, be equipped with the following lighting and light-signalling devices;</w:t>
      </w:r>
    </w:p>
    <w:p w14:paraId="27BD36F1" w14:textId="77777777" w:rsidR="008522C5" w:rsidRDefault="00745558" w:rsidP="00E7697B">
      <w:pPr>
        <w:pStyle w:val="SingleTxtG"/>
        <w:ind w:left="2268" w:hanging="1134"/>
      </w:pPr>
      <w:r>
        <w:t>5.15.1.</w:t>
      </w:r>
      <w:r w:rsidR="00F5698E" w:rsidRPr="000136F8">
        <w:tab/>
      </w:r>
      <w:r w:rsidR="00DC179E">
        <w:t>V</w:t>
      </w:r>
      <w:r w:rsidR="00F5698E" w:rsidRPr="000136F8">
        <w:t>ehicle-hazard warning signal (paragraph 6.9.);</w:t>
      </w:r>
    </w:p>
    <w:p w14:paraId="20F17459" w14:textId="77777777" w:rsidR="003F63D2" w:rsidRDefault="00F5698E" w:rsidP="00E7697B">
      <w:pPr>
        <w:pStyle w:val="SingleTxtG"/>
        <w:ind w:left="2268" w:hanging="1134"/>
        <w:rPr>
          <w:lang w:val="fr-FR"/>
        </w:rPr>
      </w:pPr>
      <w:r w:rsidRPr="000136F8">
        <w:rPr>
          <w:lang w:val="fr-FR"/>
        </w:rPr>
        <w:t>5.15.2.</w:t>
      </w:r>
      <w:r w:rsidRPr="000136F8">
        <w:rPr>
          <w:lang w:val="fr-FR"/>
        </w:rPr>
        <w:tab/>
      </w:r>
      <w:r w:rsidR="00DC179E">
        <w:rPr>
          <w:lang w:val="fr-FR"/>
        </w:rPr>
        <w:t>F</w:t>
      </w:r>
      <w:r w:rsidRPr="000136F8">
        <w:rPr>
          <w:lang w:val="fr-FR"/>
        </w:rPr>
        <w:t xml:space="preserve">og </w:t>
      </w:r>
      <w:proofErr w:type="spellStart"/>
      <w:proofErr w:type="gramStart"/>
      <w:r w:rsidRPr="008A0C31">
        <w:rPr>
          <w:lang w:val="fr-CH"/>
        </w:rPr>
        <w:t>lamps</w:t>
      </w:r>
      <w:proofErr w:type="spellEnd"/>
      <w:r w:rsidRPr="000136F8">
        <w:rPr>
          <w:lang w:val="fr-FR"/>
        </w:rPr>
        <w:t>;</w:t>
      </w:r>
      <w:proofErr w:type="gramEnd"/>
    </w:p>
    <w:p w14:paraId="6A094808" w14:textId="77777777" w:rsidR="008522C5" w:rsidRDefault="00F5698E" w:rsidP="00E7697B">
      <w:pPr>
        <w:pStyle w:val="SingleTxtG"/>
        <w:ind w:left="2268" w:hanging="1134"/>
        <w:rPr>
          <w:lang w:val="fr-FR"/>
        </w:rPr>
      </w:pPr>
      <w:r w:rsidRPr="000136F8">
        <w:rPr>
          <w:lang w:val="fr-FR"/>
        </w:rPr>
        <w:t>5.15.2.1.</w:t>
      </w:r>
      <w:r w:rsidRPr="000136F8">
        <w:rPr>
          <w:lang w:val="fr-FR"/>
        </w:rPr>
        <w:tab/>
      </w:r>
      <w:r w:rsidR="00DC179E">
        <w:rPr>
          <w:lang w:val="fr-FR"/>
        </w:rPr>
        <w:t>F</w:t>
      </w:r>
      <w:r w:rsidRPr="000136F8">
        <w:rPr>
          <w:lang w:val="fr-FR"/>
        </w:rPr>
        <w:t xml:space="preserve">ront </w:t>
      </w:r>
      <w:proofErr w:type="spellStart"/>
      <w:r w:rsidR="00DC179E">
        <w:rPr>
          <w:lang w:val="fr-FR"/>
        </w:rPr>
        <w:t>fog</w:t>
      </w:r>
      <w:proofErr w:type="spellEnd"/>
      <w:r w:rsidR="00DC179E">
        <w:rPr>
          <w:lang w:val="fr-FR"/>
        </w:rPr>
        <w:t xml:space="preserve"> </w:t>
      </w:r>
      <w:proofErr w:type="spellStart"/>
      <w:r w:rsidR="00DC179E">
        <w:rPr>
          <w:lang w:val="fr-FR"/>
        </w:rPr>
        <w:t>lamp</w:t>
      </w:r>
      <w:proofErr w:type="spellEnd"/>
      <w:r w:rsidR="00DC179E">
        <w:rPr>
          <w:lang w:val="fr-FR"/>
        </w:rPr>
        <w:t xml:space="preserve"> </w:t>
      </w:r>
      <w:r w:rsidRPr="000136F8">
        <w:rPr>
          <w:lang w:val="fr-FR"/>
        </w:rPr>
        <w:t>(</w:t>
      </w:r>
      <w:proofErr w:type="spellStart"/>
      <w:r w:rsidRPr="008A0C31">
        <w:rPr>
          <w:lang w:val="fr-CH"/>
        </w:rPr>
        <w:t>paragraph</w:t>
      </w:r>
      <w:proofErr w:type="spellEnd"/>
      <w:r w:rsidRPr="000136F8">
        <w:rPr>
          <w:lang w:val="fr-FR"/>
        </w:rPr>
        <w:t xml:space="preserve"> 6.10.</w:t>
      </w:r>
      <w:proofErr w:type="gramStart"/>
      <w:r w:rsidRPr="000136F8">
        <w:rPr>
          <w:lang w:val="fr-FR"/>
        </w:rPr>
        <w:t>);</w:t>
      </w:r>
      <w:proofErr w:type="gramEnd"/>
    </w:p>
    <w:p w14:paraId="011D429C" w14:textId="77777777" w:rsidR="008522C5" w:rsidRDefault="00F5698E" w:rsidP="00E7697B">
      <w:pPr>
        <w:pStyle w:val="SingleTxtG"/>
        <w:ind w:left="2268" w:hanging="1134"/>
      </w:pPr>
      <w:r w:rsidRPr="000136F8">
        <w:t>5.15.2.2.</w:t>
      </w:r>
      <w:r w:rsidRPr="000136F8">
        <w:tab/>
      </w:r>
      <w:r w:rsidR="00DC179E">
        <w:t>R</w:t>
      </w:r>
      <w:r w:rsidRPr="000136F8">
        <w:t xml:space="preserve">ear </w:t>
      </w:r>
      <w:r w:rsidR="00DC179E">
        <w:t xml:space="preserve">fog lamp </w:t>
      </w:r>
      <w:r w:rsidRPr="000136F8">
        <w:t>(paragraph 6.11.);</w:t>
      </w:r>
    </w:p>
    <w:p w14:paraId="5A911D22" w14:textId="33F769A0" w:rsidR="001E080E" w:rsidRDefault="001E080E" w:rsidP="001E080E">
      <w:pPr>
        <w:pStyle w:val="SingleTxtG"/>
        <w:ind w:left="2268" w:hanging="1134"/>
        <w:rPr>
          <w:lang w:val="en-US"/>
        </w:rPr>
      </w:pPr>
      <w:r w:rsidRPr="001E080E">
        <w:rPr>
          <w:lang w:val="en-US"/>
        </w:rPr>
        <w:t>5.15.3.</w:t>
      </w:r>
      <w:r w:rsidRPr="001E080E">
        <w:rPr>
          <w:lang w:val="en-US"/>
        </w:rPr>
        <w:tab/>
      </w:r>
      <w:r w:rsidRPr="001E080E">
        <w:rPr>
          <w:lang w:val="en-US"/>
        </w:rPr>
        <w:tab/>
      </w:r>
      <w:r w:rsidR="0008305B">
        <w:rPr>
          <w:lang w:val="en-US"/>
        </w:rPr>
        <w:t>D</w:t>
      </w:r>
      <w:r w:rsidRPr="001E080E">
        <w:rPr>
          <w:lang w:val="en-US"/>
        </w:rPr>
        <w:t>aytime running lamp (paragraph 6.13</w:t>
      </w:r>
      <w:r w:rsidR="005C01FB" w:rsidRPr="001E080E">
        <w:rPr>
          <w:lang w:val="ru-RU"/>
        </w:rPr>
        <w:t>.</w:t>
      </w:r>
      <w:r w:rsidR="005C01FB" w:rsidRPr="001E080E">
        <w:rPr>
          <w:lang w:val="en-US"/>
        </w:rPr>
        <w:t>)</w:t>
      </w:r>
      <w:r w:rsidR="005C01FB">
        <w:rPr>
          <w:lang w:val="en-US"/>
        </w:rPr>
        <w:t>;</w:t>
      </w:r>
    </w:p>
    <w:p w14:paraId="0C177F9E" w14:textId="068F16FC" w:rsidR="005C01FB" w:rsidRDefault="00A176BB" w:rsidP="001E080E">
      <w:pPr>
        <w:pStyle w:val="SingleTxtG"/>
        <w:ind w:left="2268" w:hanging="1134"/>
        <w:rPr>
          <w:lang w:eastAsia="ja-JP"/>
        </w:rPr>
      </w:pPr>
      <w:r w:rsidRPr="00B56B1C">
        <w:t xml:space="preserve">5.15.4. </w:t>
      </w:r>
      <w:r w:rsidRPr="00B56B1C">
        <w:tab/>
        <w:t xml:space="preserve">Stop lamp, S3 category device specified in UN Regulation No. 7 (paragraph 6.4.) or </w:t>
      </w:r>
      <w:r>
        <w:t>148</w:t>
      </w:r>
      <w:r w:rsidRPr="00B56B1C">
        <w:t>;</w:t>
      </w:r>
    </w:p>
    <w:p w14:paraId="18354A53" w14:textId="7D36D7BF" w:rsidR="00357724" w:rsidRDefault="00357724" w:rsidP="001E080E">
      <w:pPr>
        <w:pStyle w:val="SingleTxtG"/>
        <w:ind w:left="2268" w:hanging="1134"/>
        <w:rPr>
          <w:bCs/>
          <w:lang w:val="en-US"/>
        </w:rPr>
      </w:pPr>
      <w:r w:rsidRPr="00D1358A">
        <w:rPr>
          <w:bCs/>
          <w:lang w:val="en-US"/>
        </w:rPr>
        <w:t>5.15.5.</w:t>
      </w:r>
      <w:r w:rsidRPr="00D1358A">
        <w:rPr>
          <w:bCs/>
          <w:lang w:val="en-US"/>
        </w:rPr>
        <w:tab/>
        <w:t>Emergency stop signal (paragraph 6.14.).</w:t>
      </w:r>
    </w:p>
    <w:p w14:paraId="3BFFBAF7" w14:textId="3CEC20DD" w:rsidR="00730FD8" w:rsidRDefault="00730FD8" w:rsidP="001E080E">
      <w:pPr>
        <w:pStyle w:val="SingleTxtG"/>
        <w:ind w:left="2268" w:hanging="1134"/>
        <w:rPr>
          <w:bCs/>
        </w:rPr>
      </w:pPr>
      <w:r w:rsidRPr="007E0326">
        <w:rPr>
          <w:bCs/>
        </w:rPr>
        <w:t>5.15.6.</w:t>
      </w:r>
      <w:r w:rsidRPr="007E0326">
        <w:rPr>
          <w:bCs/>
        </w:rPr>
        <w:tab/>
        <w:t>Exterior courtesy lamp (paragraph 6.15.).</w:t>
      </w:r>
    </w:p>
    <w:p w14:paraId="49B5A1F1" w14:textId="3945D75C" w:rsidR="007B0097" w:rsidRDefault="007B0097" w:rsidP="001E080E">
      <w:pPr>
        <w:pStyle w:val="SingleTxtG"/>
        <w:ind w:left="2268" w:hanging="1134"/>
      </w:pPr>
      <w:r>
        <w:rPr>
          <w:iCs/>
        </w:rPr>
        <w:t>5.15.7.</w:t>
      </w:r>
      <w:r>
        <w:rPr>
          <w:iCs/>
        </w:rPr>
        <w:tab/>
      </w:r>
      <w:r>
        <w:t xml:space="preserve">Adaptive Driving-Beam </w:t>
      </w:r>
      <w:r>
        <w:rPr>
          <w:lang w:eastAsia="ja-JP"/>
        </w:rPr>
        <w:t>(ADB)</w:t>
      </w:r>
      <w:r>
        <w:t xml:space="preserve"> (paragraph 6.16.).</w:t>
      </w:r>
    </w:p>
    <w:p w14:paraId="25D9D629" w14:textId="6E805995" w:rsidR="000509D3" w:rsidRDefault="000509D3" w:rsidP="001E080E">
      <w:pPr>
        <w:pStyle w:val="SingleTxtG"/>
        <w:ind w:left="2268" w:hanging="1134"/>
        <w:rPr>
          <w:lang w:val="en-US"/>
        </w:rPr>
      </w:pPr>
      <w:bookmarkStart w:id="483" w:name="OLE_LINK5"/>
      <w:r>
        <w:t xml:space="preserve">5.15.8. </w:t>
      </w:r>
      <w:r>
        <w:tab/>
      </w:r>
      <w:r>
        <w:rPr>
          <w:lang w:val="en-US"/>
        </w:rPr>
        <w:t xml:space="preserve">Rear-end collision alert signal </w:t>
      </w:r>
      <w:commentRangeStart w:id="484"/>
      <w:ins w:id="485" w:author="TAKUYA MINAGAWA (皆川 拓也) [2]" w:date="2025-05-28T17:43:00Z">
        <w:r w:rsidR="00AA7792" w:rsidRPr="00AA7792">
          <w:rPr>
            <w:rFonts w:hint="eastAsia"/>
            <w:b/>
            <w:bCs/>
            <w:highlight w:val="cyan"/>
            <w:lang w:val="en-US" w:eastAsia="ja-JP"/>
          </w:rPr>
          <w:t>(RECAS)</w:t>
        </w:r>
        <w:r w:rsidR="00AA7792" w:rsidRPr="00AA7792">
          <w:rPr>
            <w:rFonts w:hint="eastAsia"/>
            <w:b/>
            <w:bCs/>
            <w:lang w:val="en-US" w:eastAsia="ja-JP"/>
          </w:rPr>
          <w:t xml:space="preserve"> </w:t>
        </w:r>
        <w:commentRangeEnd w:id="484"/>
        <w:r w:rsidR="00AA7792">
          <w:rPr>
            <w:rStyle w:val="Rimandocommento"/>
          </w:rPr>
          <w:commentReference w:id="484"/>
        </w:r>
      </w:ins>
      <w:r>
        <w:rPr>
          <w:lang w:val="en-US"/>
        </w:rPr>
        <w:t>(paragraph 6.17.).</w:t>
      </w:r>
      <w:bookmarkEnd w:id="483"/>
    </w:p>
    <w:p w14:paraId="4D4D45AE" w14:textId="60EB0CF6" w:rsidR="00687153" w:rsidRPr="001E080E" w:rsidRDefault="00687153" w:rsidP="001E080E">
      <w:pPr>
        <w:pStyle w:val="SingleTxtG"/>
        <w:ind w:left="2268" w:hanging="1134"/>
        <w:rPr>
          <w:lang w:val="en-US"/>
        </w:rPr>
      </w:pPr>
      <w:r>
        <w:rPr>
          <w:rFonts w:eastAsia="Calibri"/>
        </w:rPr>
        <w:t>5.15.9.</w:t>
      </w:r>
      <w:r>
        <w:rPr>
          <w:rFonts w:eastAsia="Calibri"/>
        </w:rPr>
        <w:tab/>
      </w:r>
      <w:r>
        <w:rPr>
          <w:rFonts w:eastAsia="Calibri"/>
        </w:rPr>
        <w:tab/>
        <w:t>Adaptive front lighting system (AFS) (paragraph 6.18.)</w:t>
      </w:r>
    </w:p>
    <w:p w14:paraId="7C877C4E" w14:textId="37161CBF" w:rsidR="008522C5" w:rsidRDefault="00745558" w:rsidP="00E7697B">
      <w:pPr>
        <w:pStyle w:val="SingleTxtG"/>
        <w:ind w:left="2268" w:hanging="1134"/>
      </w:pPr>
      <w:r>
        <w:t>5.16.</w:t>
      </w:r>
      <w:r w:rsidR="00F5698E" w:rsidRPr="000136F8">
        <w:tab/>
        <w:t xml:space="preserve">The fitting of each of the lighting and light-signalling devices mentioned in paragraphs 5.14. and 5.15. </w:t>
      </w:r>
      <w:commentRangeStart w:id="486"/>
      <w:del w:id="487" w:author="TAKUYA MINAGAWA (皆川 拓也) [2]" w:date="2025-02-19T15:38:00Z">
        <w:r w:rsidR="00F5698E" w:rsidRPr="001430A2" w:rsidDel="00156255">
          <w:rPr>
            <w:strike/>
            <w:highlight w:val="cyan"/>
          </w:rPr>
          <w:delText>above</w:delText>
        </w:r>
        <w:r w:rsidR="00F5698E" w:rsidRPr="001430A2" w:rsidDel="00156255">
          <w:rPr>
            <w:highlight w:val="cyan"/>
          </w:rPr>
          <w:delText xml:space="preserve"> </w:delText>
        </w:r>
      </w:del>
      <w:commentRangeEnd w:id="486"/>
      <w:r w:rsidR="00156255">
        <w:rPr>
          <w:rStyle w:val="Rimandocommento"/>
        </w:rPr>
        <w:commentReference w:id="486"/>
      </w:r>
      <w:r w:rsidR="00F5698E" w:rsidRPr="000136F8">
        <w:t xml:space="preserve">shall be </w:t>
      </w:r>
      <w:commentRangeStart w:id="488"/>
      <w:del w:id="489" w:author="Davide Puglisi" w:date="2025-09-12T10:29:00Z" w16du:dateUtc="2025-09-12T08:29:00Z">
        <w:r w:rsidR="00F5698E" w:rsidRPr="000136F8" w:rsidDel="00B33261">
          <w:delText xml:space="preserve">effected </w:delText>
        </w:r>
      </w:del>
      <w:commentRangeEnd w:id="488"/>
      <w:r w:rsidR="00032FE6">
        <w:rPr>
          <w:rStyle w:val="Rimandocommento"/>
        </w:rPr>
        <w:commentReference w:id="488"/>
      </w:r>
      <w:r w:rsidR="00F5698E" w:rsidRPr="000136F8">
        <w:t>in conformity with the relevant requirements in paragraph 6</w:t>
      </w:r>
      <w:r w:rsidR="0008305B">
        <w:t>.</w:t>
      </w:r>
      <w:r w:rsidR="00F5698E" w:rsidRPr="000136F8">
        <w:t xml:space="preserve"> of this Regulation.</w:t>
      </w:r>
    </w:p>
    <w:p w14:paraId="74B8A71B" w14:textId="1BD8FC0A" w:rsidR="008522C5" w:rsidRDefault="00745558" w:rsidP="00E7697B">
      <w:pPr>
        <w:pStyle w:val="SingleTxtG"/>
        <w:ind w:left="2268" w:hanging="1134"/>
      </w:pPr>
      <w:r>
        <w:t>5.17.</w:t>
      </w:r>
      <w:r w:rsidR="00F5698E" w:rsidRPr="000136F8">
        <w:tab/>
        <w:t xml:space="preserve">The fitting of any lighting and light-signalling devices other than those mentioned in paragraphs 5.14. and 5.15. </w:t>
      </w:r>
      <w:commentRangeStart w:id="490"/>
      <w:del w:id="491" w:author="TAKUYA MINAGAWA (皆川 拓也) [2]" w:date="2025-02-19T15:39:00Z">
        <w:r w:rsidR="00A10B0A" w:rsidRPr="00156255" w:rsidDel="00156255">
          <w:rPr>
            <w:strike/>
            <w:highlight w:val="cyan"/>
          </w:rPr>
          <w:delText>above</w:delText>
        </w:r>
        <w:r w:rsidR="00A10B0A" w:rsidDel="00156255">
          <w:delText xml:space="preserve"> </w:delText>
        </w:r>
      </w:del>
      <w:commentRangeEnd w:id="490"/>
      <w:r w:rsidR="00156255">
        <w:rPr>
          <w:rStyle w:val="Rimandocommento"/>
        </w:rPr>
        <w:commentReference w:id="490"/>
      </w:r>
      <w:r w:rsidR="00F5698E" w:rsidRPr="000136F8">
        <w:t xml:space="preserve">is prohibited for the purposes of </w:t>
      </w:r>
      <w:commentRangeStart w:id="492"/>
      <w:del w:id="493" w:author="TAKUYA MINAGAWA (皆川 拓也) [2]" w:date="2025-02-19T10:43:00Z">
        <w:r w:rsidR="00F5698E" w:rsidRPr="00115513" w:rsidDel="00115513">
          <w:rPr>
            <w:strike/>
            <w:highlight w:val="cyan"/>
          </w:rPr>
          <w:delText>type approval</w:delText>
        </w:r>
      </w:del>
      <w:ins w:id="494" w:author="TAKUYA MINAGAWA (皆川 拓也) [2]" w:date="2025-02-19T10:43:00Z">
        <w:r w:rsidR="00115513" w:rsidRPr="00115513">
          <w:rPr>
            <w:rFonts w:hint="eastAsia"/>
            <w:strike/>
            <w:highlight w:val="cyan"/>
            <w:lang w:eastAsia="ja-JP"/>
          </w:rPr>
          <w:t xml:space="preserve"> </w:t>
        </w:r>
        <w:r w:rsidR="00115513" w:rsidRPr="00115513">
          <w:rPr>
            <w:rFonts w:hint="eastAsia"/>
            <w:b/>
            <w:bCs/>
            <w:highlight w:val="cyan"/>
            <w:lang w:eastAsia="ja-JP"/>
          </w:rPr>
          <w:t>type-approval</w:t>
        </w:r>
        <w:commentRangeEnd w:id="492"/>
        <w:r w:rsidR="00115513">
          <w:rPr>
            <w:rStyle w:val="Rimandocommento"/>
          </w:rPr>
          <w:commentReference w:id="492"/>
        </w:r>
      </w:ins>
      <w:r w:rsidR="00F5698E" w:rsidRPr="000136F8">
        <w:t>.</w:t>
      </w:r>
    </w:p>
    <w:p w14:paraId="6AEFB0DD" w14:textId="1CBFEFA7" w:rsidR="008522C5" w:rsidRDefault="00F5698E" w:rsidP="00E7697B">
      <w:pPr>
        <w:pStyle w:val="SingleTxtG"/>
        <w:ind w:left="2268" w:hanging="1134"/>
      </w:pPr>
      <w:r w:rsidRPr="000136F8">
        <w:t>5.18.</w:t>
      </w:r>
      <w:r w:rsidRPr="000136F8">
        <w:tab/>
        <w:t>Lighting and light-signalling devices type-approved for four-wheeled vehicles of categories M</w:t>
      </w:r>
      <w:r w:rsidRPr="00250C88">
        <w:rPr>
          <w:vertAlign w:val="subscript"/>
        </w:rPr>
        <w:t>1</w:t>
      </w:r>
      <w:r w:rsidRPr="000136F8">
        <w:t xml:space="preserve"> and N</w:t>
      </w:r>
      <w:r w:rsidRPr="00250C88">
        <w:rPr>
          <w:vertAlign w:val="subscript"/>
        </w:rPr>
        <w:t>1</w:t>
      </w:r>
      <w:r w:rsidRPr="000136F8">
        <w:t xml:space="preserve"> and referred to in paragraphs</w:t>
      </w:r>
      <w:r w:rsidR="00506B03">
        <w:t xml:space="preserve"> </w:t>
      </w:r>
      <w:r w:rsidRPr="000136F8">
        <w:t xml:space="preserve">5.14. and 5.15. </w:t>
      </w:r>
      <w:commentRangeStart w:id="495"/>
      <w:del w:id="496" w:author="TAKUYA MINAGAWA (皆川 拓也) [2]" w:date="2025-02-19T15:40:00Z">
        <w:r w:rsidRPr="00156255" w:rsidDel="00156255">
          <w:rPr>
            <w:strike/>
            <w:highlight w:val="cyan"/>
          </w:rPr>
          <w:delText>above</w:delText>
        </w:r>
        <w:r w:rsidRPr="000136F8" w:rsidDel="00156255">
          <w:delText xml:space="preserve"> </w:delText>
        </w:r>
      </w:del>
      <w:commentRangeEnd w:id="495"/>
      <w:r w:rsidR="00156255">
        <w:rPr>
          <w:rStyle w:val="Rimandocommento"/>
        </w:rPr>
        <w:commentReference w:id="495"/>
      </w:r>
      <w:r w:rsidRPr="000136F8">
        <w:t>may also be fitted to motorcycles.</w:t>
      </w:r>
    </w:p>
    <w:p w14:paraId="5C59FC5A" w14:textId="77777777" w:rsidR="00A91200" w:rsidRDefault="00A91200" w:rsidP="00A91200">
      <w:pPr>
        <w:pStyle w:val="SingleTxtG"/>
        <w:ind w:left="2268" w:hanging="1134"/>
        <w:rPr>
          <w:ins w:id="497" w:author="TAKUYA MINAGAWA (皆川 拓也) [2]" w:date="2025-02-18T14:08:00Z"/>
          <w:b/>
          <w:bCs/>
          <w:highlight w:val="cyan"/>
          <w:lang w:eastAsia="ja-JP"/>
        </w:rPr>
      </w:pPr>
      <w:commentRangeStart w:id="498"/>
      <w:ins w:id="499" w:author="TAKUYA MINAGAWA (皆川 拓也) [2]" w:date="2025-02-18T14:08:00Z">
        <w:r>
          <w:rPr>
            <w:b/>
            <w:bCs/>
            <w:highlight w:val="cyan"/>
          </w:rPr>
          <w:t>5.1</w:t>
        </w:r>
        <w:r>
          <w:rPr>
            <w:b/>
            <w:bCs/>
            <w:highlight w:val="cyan"/>
            <w:lang w:eastAsia="ja-JP"/>
          </w:rPr>
          <w:t>9</w:t>
        </w:r>
        <w:r>
          <w:rPr>
            <w:b/>
            <w:bCs/>
            <w:highlight w:val="cyan"/>
          </w:rPr>
          <w:t>.</w:t>
        </w:r>
        <w:r>
          <w:rPr>
            <w:b/>
            <w:bCs/>
            <w:highlight w:val="cyan"/>
          </w:rPr>
          <w:tab/>
        </w:r>
        <w:r>
          <w:rPr>
            <w:b/>
            <w:bCs/>
            <w:highlight w:val="cyan"/>
            <w:lang w:eastAsia="ja-JP"/>
          </w:rPr>
          <w:t>Number of lamps</w:t>
        </w:r>
      </w:ins>
    </w:p>
    <w:p w14:paraId="0332FC8A" w14:textId="77777777" w:rsidR="00A91200" w:rsidRDefault="00A91200" w:rsidP="00A91200">
      <w:pPr>
        <w:pStyle w:val="SingleTxtG"/>
        <w:ind w:left="2268" w:hanging="1134"/>
        <w:rPr>
          <w:ins w:id="500" w:author="TAKUYA MINAGAWA (皆川 拓也) [2]" w:date="2025-02-18T14:08:00Z"/>
          <w:b/>
          <w:bCs/>
          <w:highlight w:val="cyan"/>
          <w:lang w:eastAsia="ja-JP"/>
        </w:rPr>
      </w:pPr>
      <w:ins w:id="501" w:author="TAKUYA MINAGAWA (皆川 拓也) [2]" w:date="2025-02-18T14:08:00Z">
        <w:r>
          <w:rPr>
            <w:b/>
            <w:bCs/>
            <w:highlight w:val="cyan"/>
          </w:rPr>
          <w:t>5.1</w:t>
        </w:r>
        <w:r>
          <w:rPr>
            <w:b/>
            <w:bCs/>
            <w:highlight w:val="cyan"/>
            <w:lang w:eastAsia="ja-JP"/>
          </w:rPr>
          <w:t>9</w:t>
        </w:r>
        <w:r>
          <w:rPr>
            <w:b/>
            <w:bCs/>
            <w:highlight w:val="cyan"/>
          </w:rPr>
          <w:t>.</w:t>
        </w:r>
        <w:r>
          <w:rPr>
            <w:b/>
            <w:bCs/>
            <w:highlight w:val="cyan"/>
            <w:lang w:eastAsia="ja-JP"/>
          </w:rPr>
          <w:t>1.</w:t>
        </w:r>
        <w:r>
          <w:rPr>
            <w:b/>
            <w:bCs/>
            <w:highlight w:val="cyan"/>
          </w:rPr>
          <w:tab/>
        </w:r>
        <w:r>
          <w:rPr>
            <w:b/>
            <w:bCs/>
            <w:highlight w:val="cyan"/>
            <w:lang w:eastAsia="ja-JP"/>
          </w:rPr>
          <w:t>The number of lamps mounted on the vehicle shall be equal to the number indicated in the individual specifications of this Regulation.</w:t>
        </w:r>
      </w:ins>
    </w:p>
    <w:p w14:paraId="0B3EF8A2" w14:textId="560EE690" w:rsidR="00781D4B" w:rsidRPr="00781D4B" w:rsidRDefault="00A91200" w:rsidP="00A91200">
      <w:pPr>
        <w:pStyle w:val="SingleTxtG"/>
        <w:ind w:left="2268" w:hanging="1134"/>
        <w:rPr>
          <w:lang w:val="en-US" w:eastAsia="ja-JP"/>
        </w:rPr>
      </w:pPr>
      <w:ins w:id="502" w:author="TAKUYA MINAGAWA (皆川 拓也) [2]" w:date="2025-02-18T14:08:00Z">
        <w:r>
          <w:rPr>
            <w:b/>
            <w:bCs/>
            <w:highlight w:val="cyan"/>
          </w:rPr>
          <w:t>5.</w:t>
        </w:r>
        <w:r>
          <w:rPr>
            <w:b/>
            <w:bCs/>
            <w:highlight w:val="cyan"/>
            <w:lang w:eastAsia="ja-JP"/>
          </w:rPr>
          <w:t>20</w:t>
        </w:r>
        <w:r>
          <w:rPr>
            <w:b/>
            <w:bCs/>
            <w:highlight w:val="cyan"/>
          </w:rPr>
          <w:t>.</w:t>
        </w:r>
        <w:r>
          <w:rPr>
            <w:b/>
            <w:bCs/>
            <w:highlight w:val="cyan"/>
          </w:rPr>
          <w:tab/>
        </w:r>
        <w:r>
          <w:rPr>
            <w:b/>
            <w:bCs/>
            <w:highlight w:val="cyan"/>
            <w:lang w:eastAsia="ja-JP"/>
          </w:rPr>
          <w:t>Any lamp may be installed on movable components provided that the conditions specified in paragraphs 5.21., 5.22. and 5.23. are fulfilled.</w:t>
        </w:r>
        <w:commentRangeEnd w:id="498"/>
        <w:r>
          <w:rPr>
            <w:rStyle w:val="Rimandocommento"/>
          </w:rPr>
          <w:commentReference w:id="498"/>
        </w:r>
      </w:ins>
    </w:p>
    <w:p w14:paraId="08610A72" w14:textId="44870815" w:rsidR="00262E5A" w:rsidRPr="00D32B08" w:rsidRDefault="00262E5A" w:rsidP="00262E5A">
      <w:pPr>
        <w:tabs>
          <w:tab w:val="left" w:pos="-1113"/>
          <w:tab w:val="left" w:pos="-720"/>
          <w:tab w:val="left" w:pos="1418"/>
        </w:tabs>
        <w:suppressAutoHyphens w:val="0"/>
        <w:spacing w:after="120"/>
        <w:ind w:left="2268" w:right="1134" w:hanging="1134"/>
        <w:jc w:val="both"/>
      </w:pPr>
      <w:commentRangeStart w:id="503"/>
      <w:del w:id="504" w:author="TAKUYA MINAGAWA (皆川 拓也) [2]" w:date="2025-02-19T11:32:00Z">
        <w:r w:rsidRPr="00DC7A2C" w:rsidDel="00DC7A2C">
          <w:rPr>
            <w:strike/>
            <w:highlight w:val="cyan"/>
            <w:shd w:val="clear" w:color="auto" w:fill="8DB3E2" w:themeFill="text2" w:themeFillTint="66"/>
          </w:rPr>
          <w:lastRenderedPageBreak/>
          <w:delText>5.19.</w:delText>
        </w:r>
      </w:del>
      <w:ins w:id="505" w:author="TAKUYA MINAGAWA (皆川 拓也) [2]" w:date="2025-02-19T11:32:00Z">
        <w:r w:rsidR="00DC7A2C" w:rsidRPr="00DC7A2C">
          <w:rPr>
            <w:b/>
            <w:bCs/>
            <w:highlight w:val="cyan"/>
            <w:shd w:val="clear" w:color="auto" w:fill="8DB3E2" w:themeFill="text2" w:themeFillTint="66"/>
            <w:lang w:eastAsia="ja-JP"/>
          </w:rPr>
          <w:t xml:space="preserve"> </w:t>
        </w:r>
        <w:r w:rsidR="00DC7A2C">
          <w:rPr>
            <w:b/>
            <w:bCs/>
            <w:highlight w:val="cyan"/>
            <w:shd w:val="clear" w:color="auto" w:fill="8DB3E2" w:themeFill="text2" w:themeFillTint="66"/>
            <w:lang w:eastAsia="ja-JP"/>
          </w:rPr>
          <w:t>5.21.</w:t>
        </w:r>
      </w:ins>
      <w:r w:rsidRPr="00D32B08">
        <w:tab/>
        <w:t xml:space="preserve">Rear position lamps, rear </w:t>
      </w:r>
      <w:r w:rsidRPr="00A1528E">
        <w:rPr>
          <w:highlight w:val="cyan"/>
        </w:rPr>
        <w:t>direction-</w:t>
      </w:r>
      <w:proofErr w:type="gramStart"/>
      <w:r w:rsidRPr="00A1528E">
        <w:rPr>
          <w:highlight w:val="cyan"/>
        </w:rPr>
        <w:t>indicator</w:t>
      </w:r>
      <w:r w:rsidRPr="00D32B08">
        <w:t>s</w:t>
      </w:r>
      <w:proofErr w:type="gramEnd"/>
      <w:r w:rsidRPr="00D32B08">
        <w:t xml:space="preserve"> and rear </w:t>
      </w:r>
      <w:commentRangeStart w:id="506"/>
      <w:r w:rsidRPr="00D32B08">
        <w:t>retro-reflectors</w:t>
      </w:r>
      <w:commentRangeEnd w:id="506"/>
      <w:r w:rsidR="0043401F">
        <w:rPr>
          <w:rStyle w:val="Rimandocommento"/>
        </w:rPr>
        <w:commentReference w:id="506"/>
      </w:r>
      <w:r w:rsidRPr="00D32B08">
        <w:t>, may be installed on movable components only:</w:t>
      </w:r>
      <w:commentRangeEnd w:id="503"/>
      <w:r w:rsidR="004C69F1">
        <w:rPr>
          <w:rStyle w:val="Rimandocommento"/>
        </w:rPr>
        <w:commentReference w:id="503"/>
      </w:r>
    </w:p>
    <w:p w14:paraId="0DDA6A25" w14:textId="16D9C591" w:rsidR="00262E5A" w:rsidRPr="00D32B08" w:rsidRDefault="00262E5A" w:rsidP="00262E5A">
      <w:pPr>
        <w:tabs>
          <w:tab w:val="left" w:pos="-1113"/>
          <w:tab w:val="left" w:pos="-720"/>
          <w:tab w:val="left" w:pos="1418"/>
        </w:tabs>
        <w:suppressAutoHyphens w:val="0"/>
        <w:spacing w:after="120"/>
        <w:ind w:left="2268" w:right="1134" w:hanging="1134"/>
        <w:jc w:val="both"/>
      </w:pPr>
      <w:del w:id="507" w:author="TAKUYA MINAGAWA (皆川 拓也) [2]" w:date="2025-02-19T11:32:00Z">
        <w:r w:rsidRPr="00A91200" w:rsidDel="00DC7A2C">
          <w:rPr>
            <w:strike/>
            <w:highlight w:val="cyan"/>
          </w:rPr>
          <w:delText>5.19.1.</w:delText>
        </w:r>
      </w:del>
      <w:ins w:id="508" w:author="TAKUYA MINAGAWA (皆川 拓也) [2]" w:date="2025-02-19T11:32:00Z">
        <w:r w:rsidR="00DC7A2C" w:rsidRPr="00DC7A2C">
          <w:rPr>
            <w:b/>
            <w:bCs/>
            <w:highlight w:val="cyan"/>
            <w:lang w:eastAsia="ja-JP"/>
          </w:rPr>
          <w:t xml:space="preserve"> </w:t>
        </w:r>
        <w:r w:rsidR="00DC7A2C">
          <w:rPr>
            <w:b/>
            <w:bCs/>
            <w:highlight w:val="cyan"/>
            <w:lang w:eastAsia="ja-JP"/>
          </w:rPr>
          <w:t>5.21.1.</w:t>
        </w:r>
      </w:ins>
      <w:r w:rsidRPr="00D32B08">
        <w:tab/>
        <w:t>If at all fixed positions of the movable components the lamps on the movable components meet all the position, geometric visibility, colorimetric and photometric requirements for those lamps.</w:t>
      </w:r>
    </w:p>
    <w:p w14:paraId="0F26BFCC" w14:textId="0CEB861C" w:rsidR="00262E5A" w:rsidRPr="00D32B08" w:rsidRDefault="00A50338" w:rsidP="00262E5A">
      <w:pPr>
        <w:tabs>
          <w:tab w:val="left" w:pos="-1113"/>
          <w:tab w:val="left" w:pos="-720"/>
          <w:tab w:val="left" w:pos="1418"/>
        </w:tabs>
        <w:suppressAutoHyphens w:val="0"/>
        <w:spacing w:after="120"/>
        <w:ind w:left="2268" w:right="1134" w:hanging="1134"/>
        <w:jc w:val="both"/>
      </w:pPr>
      <w:del w:id="509" w:author="TAKUYA MINAGAWA (皆川 拓也) [2]" w:date="2025-02-19T11:32:00Z">
        <w:r w:rsidRPr="00A91200" w:rsidDel="00DC7A2C">
          <w:rPr>
            <w:strike/>
            <w:kern w:val="2"/>
            <w:highlight w:val="cyan"/>
            <w:lang w:eastAsia="ja-JP"/>
          </w:rPr>
          <w:delText>5.19.2.</w:delText>
        </w:r>
      </w:del>
      <w:ins w:id="510" w:author="TAKUYA MINAGAWA (皆川 拓也) [2]" w:date="2025-02-19T11:32:00Z">
        <w:r w:rsidR="00DC7A2C" w:rsidRPr="00DC7A2C">
          <w:rPr>
            <w:b/>
            <w:bCs/>
            <w:kern w:val="2"/>
            <w:highlight w:val="cyan"/>
            <w:lang w:eastAsia="ja-JP"/>
          </w:rPr>
          <w:t xml:space="preserve"> </w:t>
        </w:r>
        <w:r w:rsidR="00DC7A2C">
          <w:rPr>
            <w:b/>
            <w:bCs/>
            <w:kern w:val="2"/>
            <w:highlight w:val="cyan"/>
            <w:lang w:eastAsia="ja-JP"/>
          </w:rPr>
          <w:t>5.21.2.</w:t>
        </w:r>
      </w:ins>
      <w:r w:rsidRPr="00B56B1C">
        <w:rPr>
          <w:kern w:val="2"/>
          <w:lang w:eastAsia="ja-JP"/>
        </w:rPr>
        <w:tab/>
        <w:t>In the case where the functions referred to in paragraph</w:t>
      </w:r>
      <w:r w:rsidR="00DD3068">
        <w:rPr>
          <w:rFonts w:hint="eastAsia"/>
          <w:kern w:val="2"/>
          <w:lang w:eastAsia="ja-JP"/>
        </w:rPr>
        <w:t xml:space="preserve"> </w:t>
      </w:r>
      <w:del w:id="511" w:author="TAKUYA MINAGAWA (皆川 拓也) [2]" w:date="2025-02-18T14:10:00Z">
        <w:r w:rsidRPr="00DD3068" w:rsidDel="00DD3068">
          <w:rPr>
            <w:strike/>
            <w:kern w:val="2"/>
            <w:highlight w:val="cyan"/>
            <w:lang w:eastAsia="ja-JP"/>
          </w:rPr>
          <w:delText>5.19.</w:delText>
        </w:r>
        <w:r w:rsidR="00DD3068" w:rsidRPr="00DD3068" w:rsidDel="00DD3068">
          <w:rPr>
            <w:rFonts w:hint="eastAsia"/>
            <w:strike/>
            <w:kern w:val="2"/>
            <w:highlight w:val="cyan"/>
            <w:lang w:eastAsia="ja-JP"/>
          </w:rPr>
          <w:delText xml:space="preserve"> </w:delText>
        </w:r>
      </w:del>
      <w:ins w:id="512" w:author="TAKUYA MINAGAWA (皆川 拓也) [2]" w:date="2025-02-18T14:10:00Z">
        <w:r w:rsidR="00DD3068">
          <w:rPr>
            <w:b/>
            <w:bCs/>
            <w:kern w:val="2"/>
            <w:highlight w:val="cyan"/>
            <w:lang w:eastAsia="ja-JP"/>
          </w:rPr>
          <w:t>5.21.</w:t>
        </w:r>
        <w:r w:rsidR="00DD3068">
          <w:rPr>
            <w:kern w:val="2"/>
            <w:lang w:eastAsia="ja-JP"/>
          </w:rPr>
          <w:t xml:space="preserve"> </w:t>
        </w:r>
      </w:ins>
      <w:r w:rsidRPr="00B56B1C">
        <w:rPr>
          <w:kern w:val="2"/>
          <w:lang w:eastAsia="ja-JP"/>
        </w:rPr>
        <w:t xml:space="preserve">are obtained by an assembly of two lamps marked "D" (see </w:t>
      </w:r>
      <w:commentRangeStart w:id="513"/>
      <w:del w:id="514" w:author="TAKUYA MINAGAWA (皆川 拓也) [2]" w:date="2025-02-18T14:16:00Z">
        <w:r w:rsidRPr="00DD3068" w:rsidDel="00DD3068">
          <w:rPr>
            <w:strike/>
            <w:kern w:val="2"/>
            <w:highlight w:val="cyan"/>
            <w:lang w:eastAsia="ja-JP"/>
          </w:rPr>
          <w:delText>paragraph</w:delText>
        </w:r>
        <w:r w:rsidR="00DD3068" w:rsidRPr="00DD3068" w:rsidDel="00DD3068">
          <w:rPr>
            <w:rFonts w:hint="eastAsia"/>
            <w:strike/>
            <w:kern w:val="2"/>
            <w:highlight w:val="cyan"/>
            <w:lang w:eastAsia="ja-JP"/>
          </w:rPr>
          <w:delText xml:space="preserve"> </w:delText>
        </w:r>
        <w:r w:rsidRPr="00DD3068" w:rsidDel="00DD3068">
          <w:rPr>
            <w:strike/>
            <w:kern w:val="2"/>
            <w:highlight w:val="cyan"/>
            <w:lang w:eastAsia="ja-JP"/>
          </w:rPr>
          <w:delText>2.16.1.</w:delText>
        </w:r>
        <w:r w:rsidR="00DD3068" w:rsidRPr="00DD3068" w:rsidDel="00DD3068">
          <w:rPr>
            <w:rFonts w:hint="eastAsia"/>
            <w:strike/>
            <w:kern w:val="2"/>
            <w:highlight w:val="cyan"/>
            <w:lang w:eastAsia="ja-JP"/>
          </w:rPr>
          <w:delText xml:space="preserve"> </w:delText>
        </w:r>
        <w:r w:rsidRPr="00DD3068" w:rsidDel="00DD3068">
          <w:rPr>
            <w:strike/>
            <w:kern w:val="2"/>
            <w:highlight w:val="cyan"/>
            <w:lang w:eastAsia="ja-JP"/>
          </w:rPr>
          <w:delText xml:space="preserve">of </w:delText>
        </w:r>
      </w:del>
      <w:ins w:id="515" w:author="TAKUYA MINAGAWA (皆川 拓也) [2]" w:date="2025-02-18T14:15:00Z">
        <w:r w:rsidR="00DD3068" w:rsidRPr="00DC7A2C">
          <w:rPr>
            <w:rFonts w:hint="eastAsia"/>
            <w:b/>
            <w:bCs/>
            <w:kern w:val="2"/>
            <w:highlight w:val="cyan"/>
            <w:lang w:eastAsia="ja-JP"/>
          </w:rPr>
          <w:t xml:space="preserve">the definition of </w:t>
        </w:r>
      </w:ins>
      <w:ins w:id="516" w:author="TAKUYA MINAGAWA (皆川 拓也)" w:date="2025-04-18T16:08:00Z">
        <w:r w:rsidR="000C4C73">
          <w:rPr>
            <w:rFonts w:hint="eastAsia"/>
            <w:b/>
            <w:bCs/>
            <w:kern w:val="2"/>
            <w:highlight w:val="cyan"/>
            <w:lang w:eastAsia="ja-JP"/>
          </w:rPr>
          <w:t>"</w:t>
        </w:r>
      </w:ins>
      <w:ins w:id="517" w:author="TAKUYA MINAGAWA (皆川 拓也) [2]" w:date="2025-02-18T14:15:00Z">
        <w:r w:rsidR="00DD3068" w:rsidRPr="00DC7A2C">
          <w:rPr>
            <w:rFonts w:hint="eastAsia"/>
            <w:b/>
            <w:bCs/>
            <w:kern w:val="2"/>
            <w:highlight w:val="cyan"/>
            <w:lang w:eastAsia="ja-JP"/>
          </w:rPr>
          <w:t>A single lamp</w:t>
        </w:r>
      </w:ins>
      <w:ins w:id="518" w:author="TAKUYA MINAGAWA (皆川 拓也)" w:date="2025-04-18T16:09:00Z">
        <w:r w:rsidR="000C4C73">
          <w:rPr>
            <w:rFonts w:hint="eastAsia"/>
            <w:b/>
            <w:bCs/>
            <w:kern w:val="2"/>
            <w:highlight w:val="cyan"/>
            <w:lang w:eastAsia="ja-JP"/>
          </w:rPr>
          <w:t>"</w:t>
        </w:r>
      </w:ins>
      <w:ins w:id="519" w:author="TAKUYA MINAGAWA (皆川 拓也) [2]" w:date="2025-02-18T14:15:00Z">
        <w:r w:rsidR="00DD3068" w:rsidRPr="00DC7A2C">
          <w:rPr>
            <w:rFonts w:hint="eastAsia"/>
            <w:b/>
            <w:bCs/>
            <w:kern w:val="2"/>
            <w:highlight w:val="cyan"/>
            <w:lang w:eastAsia="ja-JP"/>
          </w:rPr>
          <w:t xml:space="preserve"> in</w:t>
        </w:r>
        <w:r w:rsidR="00DD3068">
          <w:rPr>
            <w:rFonts w:hint="eastAsia"/>
            <w:kern w:val="2"/>
            <w:lang w:eastAsia="ja-JP"/>
          </w:rPr>
          <w:t xml:space="preserve"> </w:t>
        </w:r>
      </w:ins>
      <w:commentRangeEnd w:id="513"/>
      <w:ins w:id="520" w:author="TAKUYA MINAGAWA (皆川 拓也) [2]" w:date="2025-02-18T14:17:00Z">
        <w:r w:rsidR="00DD3068" w:rsidRPr="00DC7A2C">
          <w:rPr>
            <w:kern w:val="2"/>
            <w:lang w:eastAsia="ja-JP"/>
          </w:rPr>
          <w:commentReference w:id="513"/>
        </w:r>
      </w:ins>
      <w:r w:rsidRPr="00B56B1C">
        <w:rPr>
          <w:kern w:val="2"/>
          <w:lang w:eastAsia="ja-JP"/>
        </w:rPr>
        <w:t xml:space="preserve">UN Regulation No. 48), only one of the lamps needs to meet the position, geometric </w:t>
      </w:r>
      <w:proofErr w:type="gramStart"/>
      <w:r w:rsidRPr="00B56B1C">
        <w:rPr>
          <w:kern w:val="2"/>
          <w:lang w:eastAsia="ja-JP"/>
        </w:rPr>
        <w:t>visibility</w:t>
      </w:r>
      <w:proofErr w:type="gramEnd"/>
      <w:r w:rsidRPr="00B56B1C">
        <w:rPr>
          <w:kern w:val="2"/>
          <w:lang w:eastAsia="ja-JP"/>
        </w:rPr>
        <w:t xml:space="preserve"> and photometric requirements for those lamps at all fixed positions of the movable components.</w:t>
      </w:r>
    </w:p>
    <w:p w14:paraId="5C98AAFB" w14:textId="06BDCEB3" w:rsidR="00262E5A" w:rsidRPr="00D32B08" w:rsidRDefault="00262E5A" w:rsidP="00262E5A">
      <w:pPr>
        <w:tabs>
          <w:tab w:val="left" w:pos="-1113"/>
          <w:tab w:val="left" w:pos="-720"/>
          <w:tab w:val="left" w:pos="1418"/>
        </w:tabs>
        <w:suppressAutoHyphens w:val="0"/>
        <w:spacing w:after="120"/>
        <w:ind w:left="2268" w:right="1134" w:hanging="1134"/>
        <w:jc w:val="both"/>
      </w:pPr>
      <w:del w:id="521" w:author="TAKUYA MINAGAWA (皆川 拓也) [2]" w:date="2025-02-19T11:33:00Z">
        <w:r w:rsidRPr="00A91200" w:rsidDel="00DC7A2C">
          <w:rPr>
            <w:strike/>
            <w:highlight w:val="cyan"/>
          </w:rPr>
          <w:delText>5.19.3.</w:delText>
        </w:r>
      </w:del>
      <w:ins w:id="522" w:author="TAKUYA MINAGAWA (皆川 拓也) [2]" w:date="2025-02-19T11:33:00Z">
        <w:r w:rsidR="00DC7A2C" w:rsidRPr="00DC7A2C">
          <w:rPr>
            <w:b/>
            <w:bCs/>
            <w:highlight w:val="cyan"/>
            <w:lang w:eastAsia="ja-JP"/>
          </w:rPr>
          <w:t xml:space="preserve"> </w:t>
        </w:r>
        <w:r w:rsidR="00DC7A2C">
          <w:rPr>
            <w:b/>
            <w:bCs/>
            <w:highlight w:val="cyan"/>
            <w:lang w:eastAsia="ja-JP"/>
          </w:rPr>
          <w:t>5.21.3.</w:t>
        </w:r>
      </w:ins>
      <w:r w:rsidRPr="00D32B08">
        <w:tab/>
        <w:t xml:space="preserve">Where additional lamps for the above functions are fitted and are activated, when the movable component is in any fixed open position, provided that these additional lamps satisfy all the position, geometric </w:t>
      </w:r>
      <w:proofErr w:type="gramStart"/>
      <w:r w:rsidRPr="00D32B08">
        <w:t>visibility</w:t>
      </w:r>
      <w:proofErr w:type="gramEnd"/>
      <w:r w:rsidRPr="00D32B08">
        <w:t xml:space="preserve"> and photometric requirements applicable to the lamps installed on the movable component.</w:t>
      </w:r>
    </w:p>
    <w:p w14:paraId="67E45006" w14:textId="2F4B1D5C" w:rsidR="00262E5A" w:rsidRPr="00D32B08" w:rsidRDefault="00262E5A" w:rsidP="00262E5A">
      <w:pPr>
        <w:tabs>
          <w:tab w:val="left" w:pos="-1113"/>
          <w:tab w:val="left" w:pos="-720"/>
          <w:tab w:val="left" w:pos="1418"/>
        </w:tabs>
        <w:suppressAutoHyphens w:val="0"/>
        <w:spacing w:after="120"/>
        <w:ind w:left="2268" w:right="1134" w:hanging="1134"/>
        <w:jc w:val="both"/>
      </w:pPr>
      <w:del w:id="523" w:author="TAKUYA MINAGAWA (皆川 拓也) [2]" w:date="2025-02-19T11:33:00Z">
        <w:r w:rsidRPr="00A91200" w:rsidDel="00DC7A2C">
          <w:rPr>
            <w:strike/>
            <w:highlight w:val="cyan"/>
          </w:rPr>
          <w:delText>5.19.4.</w:delText>
        </w:r>
      </w:del>
      <w:ins w:id="524" w:author="TAKUYA MINAGAWA (皆川 拓也) [2]" w:date="2025-02-19T11:33:00Z">
        <w:r w:rsidR="00DC7A2C" w:rsidRPr="00DC7A2C">
          <w:rPr>
            <w:b/>
            <w:bCs/>
            <w:highlight w:val="cyan"/>
            <w:lang w:eastAsia="ja-JP"/>
          </w:rPr>
          <w:t xml:space="preserve"> </w:t>
        </w:r>
        <w:r w:rsidR="00DC7A2C">
          <w:rPr>
            <w:b/>
            <w:bCs/>
            <w:highlight w:val="cyan"/>
            <w:lang w:eastAsia="ja-JP"/>
          </w:rPr>
          <w:t>5.21.4.</w:t>
        </w:r>
      </w:ins>
      <w:r w:rsidRPr="00D32B08">
        <w:tab/>
        <w:t>In the case where the functions referred to in paragraph</w:t>
      </w:r>
      <w:r w:rsidR="00DD3068">
        <w:rPr>
          <w:rFonts w:hint="eastAsia"/>
          <w:lang w:eastAsia="ja-JP"/>
        </w:rPr>
        <w:t xml:space="preserve"> </w:t>
      </w:r>
      <w:del w:id="525" w:author="TAKUYA MINAGAWA (皆川 拓也) [2]" w:date="2025-02-18T14:17:00Z">
        <w:r w:rsidRPr="00DD3068" w:rsidDel="00DD3068">
          <w:rPr>
            <w:strike/>
            <w:highlight w:val="cyan"/>
          </w:rPr>
          <w:delText>5.19.</w:delText>
        </w:r>
        <w:r w:rsidR="00DD3068" w:rsidRPr="00DD3068" w:rsidDel="00DD3068">
          <w:rPr>
            <w:rFonts w:hint="eastAsia"/>
            <w:strike/>
            <w:highlight w:val="cyan"/>
            <w:lang w:eastAsia="ja-JP"/>
          </w:rPr>
          <w:delText xml:space="preserve"> </w:delText>
        </w:r>
      </w:del>
      <w:ins w:id="526" w:author="TAKUYA MINAGAWA (皆川 拓也) [2]" w:date="2025-02-18T14:17:00Z">
        <w:r w:rsidR="00DD3068" w:rsidRPr="00DD3068">
          <w:rPr>
            <w:b/>
            <w:bCs/>
            <w:highlight w:val="cyan"/>
            <w:lang w:eastAsia="ja-JP"/>
          </w:rPr>
          <w:t>5.21.</w:t>
        </w:r>
        <w:r w:rsidR="00DD3068" w:rsidRPr="00DD3068">
          <w:t xml:space="preserve"> </w:t>
        </w:r>
      </w:ins>
      <w:r w:rsidRPr="00D32B08">
        <w:t>are obtained by an interdependent lamp system either of the following conditions shall apply:</w:t>
      </w:r>
    </w:p>
    <w:p w14:paraId="3CDEE526" w14:textId="421FDC18" w:rsidR="00262E5A" w:rsidRPr="00D32B08" w:rsidRDefault="00262E5A" w:rsidP="00262E5A">
      <w:pPr>
        <w:tabs>
          <w:tab w:val="decimal" w:pos="567"/>
        </w:tabs>
        <w:spacing w:after="120"/>
        <w:ind w:left="2835" w:right="1134" w:hanging="567"/>
        <w:jc w:val="both"/>
      </w:pPr>
      <w:r w:rsidRPr="00D32B08">
        <w:t>(a)</w:t>
      </w:r>
      <w:r w:rsidRPr="00D32B08">
        <w:tab/>
        <w:t>Should the complete interdependent lamp system be mounted on the moving component(s), the requirements of paragraph</w:t>
      </w:r>
      <w:r w:rsidR="00DD3068">
        <w:rPr>
          <w:rFonts w:hint="eastAsia"/>
          <w:lang w:eastAsia="ja-JP"/>
        </w:rPr>
        <w:t xml:space="preserve"> </w:t>
      </w:r>
      <w:del w:id="527" w:author="TAKUYA MINAGAWA (皆川 拓也) [2]" w:date="2025-02-18T14:18:00Z">
        <w:r w:rsidRPr="00DD3068" w:rsidDel="00DD3068">
          <w:rPr>
            <w:strike/>
            <w:highlight w:val="cyan"/>
          </w:rPr>
          <w:delText>5.19.1.</w:delText>
        </w:r>
        <w:r w:rsidR="00DD3068" w:rsidRPr="00DD3068" w:rsidDel="00DD3068">
          <w:rPr>
            <w:rFonts w:hint="eastAsia"/>
            <w:strike/>
            <w:highlight w:val="cyan"/>
            <w:lang w:eastAsia="ja-JP"/>
          </w:rPr>
          <w:delText xml:space="preserve"> </w:delText>
        </w:r>
      </w:del>
      <w:ins w:id="528" w:author="TAKUYA MINAGAWA (皆川 拓也) [2]" w:date="2025-02-18T14:18:00Z">
        <w:r w:rsidR="00DD3068" w:rsidRPr="00DD3068">
          <w:rPr>
            <w:b/>
            <w:bCs/>
            <w:highlight w:val="cyan"/>
            <w:lang w:eastAsia="ja-JP"/>
          </w:rPr>
          <w:t>5.21.1.</w:t>
        </w:r>
        <w:r w:rsidR="00DD3068" w:rsidRPr="00DD3068">
          <w:t xml:space="preserve"> </w:t>
        </w:r>
      </w:ins>
      <w:r w:rsidRPr="00D32B08">
        <w:t>shall be satisfied. However, additional lamps for the above functions may be activated, when the movable component is in any fixed open position, provided that these additional lamps satisfy all the position, geometric visibility, colorimetric and photometric requirements applicable to the lamps installed on the movable component.</w:t>
      </w:r>
    </w:p>
    <w:p w14:paraId="4E09BD05" w14:textId="77777777" w:rsidR="00262E5A" w:rsidRPr="00D32B08" w:rsidRDefault="00262E5A" w:rsidP="00262E5A">
      <w:pPr>
        <w:tabs>
          <w:tab w:val="decimal" w:pos="567"/>
        </w:tabs>
        <w:spacing w:after="120"/>
        <w:ind w:left="2835" w:right="1134"/>
        <w:jc w:val="both"/>
      </w:pPr>
      <w:r w:rsidRPr="00D32B08">
        <w:t>or</w:t>
      </w:r>
    </w:p>
    <w:p w14:paraId="34F8B50F" w14:textId="77777777" w:rsidR="00FE4C30" w:rsidRDefault="00262E5A" w:rsidP="00262E5A">
      <w:pPr>
        <w:tabs>
          <w:tab w:val="decimal" w:pos="567"/>
        </w:tabs>
        <w:spacing w:after="120"/>
        <w:ind w:left="2835" w:right="1134" w:hanging="567"/>
        <w:jc w:val="both"/>
        <w:rPr>
          <w:ins w:id="529" w:author="TAKUYA MINAGAWA (皆川 拓也) [2]" w:date="2025-05-28T15:15:00Z"/>
        </w:rPr>
      </w:pPr>
      <w:r w:rsidRPr="00D32B08">
        <w:t>(b)</w:t>
      </w:r>
      <w:r w:rsidRPr="00D32B08">
        <w:tab/>
        <w:t>Should the interdependent lamp system be partly mounted on the fixed component and partly mounted on a movable component, the interdependent lamp(s) specified by the Applicant during the device approval procedure shall meet all the position, outwards geometric visibility, colorimetric and photometric requirements for those lamps, at all fixed positions of the movable component(s). The inwards geometric visibility requirement(s) is(are) deemed to be satisfied if this(these) interdependent lamp(s) still conform(s) to the photometric values prescribed in the field of light distribution for the approval of the device, at all fixed positions of the movable component(s).</w:t>
      </w:r>
    </w:p>
    <w:p w14:paraId="15808835" w14:textId="706500D0" w:rsidR="00675565" w:rsidRPr="00675565" w:rsidRDefault="00675565" w:rsidP="00675565">
      <w:pPr>
        <w:tabs>
          <w:tab w:val="decimal" w:pos="567"/>
        </w:tabs>
        <w:spacing w:after="120"/>
        <w:ind w:left="2268" w:right="1134"/>
        <w:jc w:val="both"/>
        <w:rPr>
          <w:b/>
          <w:bCs/>
          <w:lang w:eastAsia="ja-JP"/>
        </w:rPr>
      </w:pPr>
      <w:commentRangeStart w:id="530"/>
      <w:ins w:id="531" w:author="TAKUYA MINAGAWA (皆川 拓也) [2]" w:date="2025-05-28T15:15:00Z">
        <w:r w:rsidRPr="00675565">
          <w:rPr>
            <w:rFonts w:hint="eastAsia"/>
            <w:b/>
            <w:bCs/>
            <w:highlight w:val="cyan"/>
            <w:lang w:eastAsia="ja-JP"/>
          </w:rPr>
          <w:t>The inwards geometric visibility requirement(s) is(are</w:t>
        </w:r>
      </w:ins>
      <w:ins w:id="532" w:author="TAKUYA MINAGAWA (皆川 拓也) [2]" w:date="2025-05-28T15:16:00Z">
        <w:r w:rsidRPr="00675565">
          <w:rPr>
            <w:rFonts w:hint="eastAsia"/>
            <w:b/>
            <w:bCs/>
            <w:highlight w:val="cyan"/>
            <w:lang w:eastAsia="ja-JP"/>
          </w:rPr>
          <w:t>) deemed to be satisfied if this(these) interdependent lamp(s) still conform(s) to the photometric values prescribed in the field of light</w:t>
        </w:r>
      </w:ins>
      <w:ins w:id="533" w:author="TAKUYA MINAGAWA (皆川 拓也) [2]" w:date="2025-05-28T15:17:00Z">
        <w:r w:rsidRPr="00675565">
          <w:rPr>
            <w:rFonts w:hint="eastAsia"/>
            <w:b/>
            <w:bCs/>
            <w:highlight w:val="cyan"/>
            <w:lang w:eastAsia="ja-JP"/>
          </w:rPr>
          <w:t xml:space="preserve"> distribution for the approval of the device, at all fixed positions of the movable component(s).</w:t>
        </w:r>
      </w:ins>
      <w:commentRangeEnd w:id="530"/>
      <w:ins w:id="534" w:author="TAKUYA MINAGAWA (皆川 拓也) [2]" w:date="2025-05-28T15:19:00Z">
        <w:r>
          <w:rPr>
            <w:rStyle w:val="Rimandocommento"/>
          </w:rPr>
          <w:commentReference w:id="530"/>
        </w:r>
      </w:ins>
    </w:p>
    <w:p w14:paraId="66A536F7" w14:textId="2533D4B7" w:rsidR="00262E5A" w:rsidRPr="00CC3EAA" w:rsidRDefault="00DD3068" w:rsidP="00675565">
      <w:pPr>
        <w:tabs>
          <w:tab w:val="decimal" w:pos="567"/>
        </w:tabs>
        <w:spacing w:after="120"/>
        <w:ind w:left="2268" w:right="1134"/>
        <w:jc w:val="both"/>
        <w:rPr>
          <w:b/>
          <w:bCs/>
          <w:shd w:val="clear" w:color="auto" w:fill="8DB3E2" w:themeFill="text2" w:themeFillTint="66"/>
        </w:rPr>
      </w:pPr>
      <w:commentRangeStart w:id="535"/>
      <w:ins w:id="536" w:author="TAKUYA MINAGAWA (皆川 拓也) [2]" w:date="2025-02-18T14:19:00Z">
        <w:r>
          <w:rPr>
            <w:b/>
            <w:bCs/>
            <w:highlight w:val="cyan"/>
          </w:rPr>
          <w:t xml:space="preserve">For </w:t>
        </w:r>
        <w:commentRangeStart w:id="537"/>
        <w:r>
          <w:rPr>
            <w:b/>
            <w:bCs/>
            <w:highlight w:val="cyan"/>
          </w:rPr>
          <w:t>direction</w:t>
        </w:r>
      </w:ins>
      <w:ins w:id="538" w:author="TAKUYA MINAGAWA (皆川 拓也) [2]" w:date="2025-02-19T12:02:00Z">
        <w:r w:rsidR="00A1528E">
          <w:rPr>
            <w:rFonts w:hint="eastAsia"/>
            <w:b/>
            <w:bCs/>
            <w:highlight w:val="cyan"/>
            <w:lang w:eastAsia="ja-JP"/>
          </w:rPr>
          <w:t>-</w:t>
        </w:r>
      </w:ins>
      <w:ins w:id="539" w:author="TAKUYA MINAGAWA (皆川 拓也) [2]" w:date="2025-02-18T14:19:00Z">
        <w:r>
          <w:rPr>
            <w:b/>
            <w:bCs/>
            <w:highlight w:val="cyan"/>
          </w:rPr>
          <w:t xml:space="preserve">indicator </w:t>
        </w:r>
      </w:ins>
      <w:commentRangeEnd w:id="537"/>
      <w:ins w:id="540" w:author="TAKUYA MINAGAWA (皆川 拓也) [2]" w:date="2025-02-19T12:03:00Z">
        <w:r w:rsidR="00A1528E">
          <w:rPr>
            <w:rStyle w:val="Rimandocommento"/>
          </w:rPr>
          <w:commentReference w:id="537"/>
        </w:r>
      </w:ins>
      <w:ins w:id="541" w:author="TAKUYA MINAGAWA (皆川 拓也) [2]" w:date="2025-02-18T14:19:00Z">
        <w:r>
          <w:rPr>
            <w:b/>
            <w:bCs/>
            <w:highlight w:val="cyan"/>
          </w:rPr>
          <w:t xml:space="preserve">lamps, the interdependent lamp(s) specified by the Applicant during the device approval procedure shall meet all the position, geometric visibility, photometric and colorimetric requirements at all fixed positions of the movable component(s). This does not apply where, to fulfil or complete the geometric visibility angle, additional lamps are switched ON when the movable component is in any fixed open position, provided that these additional lamps satisfy all the position, photometric and colorimetric requirements applicable to the </w:t>
        </w:r>
        <w:commentRangeStart w:id="542"/>
        <w:r>
          <w:rPr>
            <w:b/>
            <w:bCs/>
            <w:highlight w:val="cyan"/>
          </w:rPr>
          <w:t>direction</w:t>
        </w:r>
      </w:ins>
      <w:ins w:id="543" w:author="TAKUYA MINAGAWA (皆川 拓也) [2]" w:date="2025-02-19T12:03:00Z">
        <w:r w:rsidR="00A1528E">
          <w:rPr>
            <w:rFonts w:hint="eastAsia"/>
            <w:b/>
            <w:bCs/>
            <w:highlight w:val="cyan"/>
            <w:lang w:eastAsia="ja-JP"/>
          </w:rPr>
          <w:t>-</w:t>
        </w:r>
      </w:ins>
      <w:ins w:id="544" w:author="TAKUYA MINAGAWA (皆川 拓也) [2]" w:date="2025-02-18T14:19:00Z">
        <w:r>
          <w:rPr>
            <w:b/>
            <w:bCs/>
            <w:highlight w:val="cyan"/>
          </w:rPr>
          <w:t xml:space="preserve">indicator </w:t>
        </w:r>
      </w:ins>
      <w:commentRangeEnd w:id="542"/>
      <w:ins w:id="545" w:author="TAKUYA MINAGAWA (皆川 拓也) [2]" w:date="2025-02-19T12:03:00Z">
        <w:r w:rsidR="00A1528E">
          <w:rPr>
            <w:rStyle w:val="Rimandocommento"/>
          </w:rPr>
          <w:commentReference w:id="542"/>
        </w:r>
      </w:ins>
      <w:ins w:id="546" w:author="TAKUYA MINAGAWA (皆川 拓也) [2]" w:date="2025-02-18T14:19:00Z">
        <w:r>
          <w:rPr>
            <w:b/>
            <w:bCs/>
            <w:highlight w:val="cyan"/>
          </w:rPr>
          <w:t>lamps installed on the movable component.</w:t>
        </w:r>
      </w:ins>
    </w:p>
    <w:p w14:paraId="4608BA20" w14:textId="105DA8F6" w:rsidR="00DD3068" w:rsidRDefault="00DD3068" w:rsidP="00DD3068">
      <w:pPr>
        <w:keepNext/>
        <w:widowControl w:val="0"/>
        <w:tabs>
          <w:tab w:val="left" w:pos="1418"/>
        </w:tabs>
        <w:suppressAutoHyphens w:val="0"/>
        <w:autoSpaceDE w:val="0"/>
        <w:autoSpaceDN w:val="0"/>
        <w:adjustRightInd w:val="0"/>
        <w:spacing w:after="120"/>
        <w:ind w:left="2268" w:right="1134" w:hanging="1134"/>
        <w:rPr>
          <w:ins w:id="547" w:author="TAKUYA MINAGAWA (皆川 拓也) [2]" w:date="2025-02-18T14:19:00Z"/>
          <w:b/>
          <w:bCs/>
          <w:highlight w:val="cyan"/>
          <w:lang w:eastAsia="ja-JP"/>
        </w:rPr>
      </w:pPr>
      <w:ins w:id="548" w:author="TAKUYA MINAGAWA (皆川 拓也) [2]" w:date="2025-02-18T14:19:00Z">
        <w:r>
          <w:rPr>
            <w:b/>
            <w:bCs/>
            <w:highlight w:val="cyan"/>
            <w:lang w:eastAsia="ja-JP"/>
          </w:rPr>
          <w:lastRenderedPageBreak/>
          <w:t>5.22.</w:t>
        </w:r>
        <w:r>
          <w:rPr>
            <w:b/>
            <w:bCs/>
            <w:highlight w:val="cyan"/>
            <w:lang w:eastAsia="ja-JP"/>
          </w:rPr>
          <w:tab/>
          <w:t xml:space="preserve">When the movable components are in a position other than a </w:t>
        </w:r>
      </w:ins>
      <w:ins w:id="549" w:author="TAKUYA MINAGAWA (皆川 拓也)" w:date="2025-04-18T16:09:00Z">
        <w:r w:rsidR="000C4C73">
          <w:rPr>
            <w:rFonts w:hint="eastAsia"/>
            <w:b/>
            <w:bCs/>
            <w:highlight w:val="cyan"/>
            <w:lang w:eastAsia="ja-JP"/>
          </w:rPr>
          <w:t>"</w:t>
        </w:r>
      </w:ins>
      <w:ins w:id="550" w:author="TAKUYA MINAGAWA (皆川 拓也) [2]" w:date="2025-02-18T14:19:00Z">
        <w:r>
          <w:rPr>
            <w:b/>
            <w:bCs/>
            <w:highlight w:val="cyan"/>
            <w:lang w:eastAsia="ja-JP"/>
          </w:rPr>
          <w:t>normal position of use</w:t>
        </w:r>
      </w:ins>
      <w:ins w:id="551" w:author="TAKUYA MINAGAWA (皆川 拓也)" w:date="2025-04-18T16:09:00Z">
        <w:r w:rsidR="000C4C73">
          <w:rPr>
            <w:rFonts w:hint="eastAsia"/>
            <w:b/>
            <w:bCs/>
            <w:highlight w:val="cyan"/>
            <w:lang w:eastAsia="ja-JP"/>
          </w:rPr>
          <w:t>"</w:t>
        </w:r>
      </w:ins>
      <w:ins w:id="552" w:author="TAKUYA MINAGAWA (皆川 拓也) [2]" w:date="2025-02-18T14:19:00Z">
        <w:r>
          <w:rPr>
            <w:b/>
            <w:bCs/>
            <w:highlight w:val="cyan"/>
            <w:lang w:eastAsia="ja-JP"/>
          </w:rPr>
          <w:t>, the devices installed on them shall not cause undue discomfort to road users.</w:t>
        </w:r>
      </w:ins>
    </w:p>
    <w:p w14:paraId="57D945ED" w14:textId="77777777" w:rsidR="00DD3068" w:rsidRDefault="00DD3068" w:rsidP="00DD3068">
      <w:pPr>
        <w:keepNext/>
        <w:widowControl w:val="0"/>
        <w:tabs>
          <w:tab w:val="left" w:pos="1418"/>
        </w:tabs>
        <w:suppressAutoHyphens w:val="0"/>
        <w:autoSpaceDE w:val="0"/>
        <w:autoSpaceDN w:val="0"/>
        <w:adjustRightInd w:val="0"/>
        <w:spacing w:after="120"/>
        <w:ind w:left="2268" w:right="1134" w:hanging="1134"/>
        <w:rPr>
          <w:ins w:id="553" w:author="TAKUYA MINAGAWA (皆川 拓也) [2]" w:date="2025-02-18T14:19:00Z"/>
          <w:b/>
          <w:bCs/>
          <w:highlight w:val="cyan"/>
          <w:lang w:eastAsia="ja-JP"/>
        </w:rPr>
      </w:pPr>
      <w:ins w:id="554" w:author="TAKUYA MINAGAWA (皆川 拓也) [2]" w:date="2025-02-18T14:19:00Z">
        <w:r>
          <w:rPr>
            <w:b/>
            <w:bCs/>
            <w:highlight w:val="cyan"/>
            <w:lang w:eastAsia="ja-JP"/>
          </w:rPr>
          <w:t>5.23.</w:t>
        </w:r>
        <w:r>
          <w:rPr>
            <w:b/>
            <w:bCs/>
            <w:highlight w:val="cyan"/>
            <w:lang w:eastAsia="ja-JP"/>
          </w:rPr>
          <w:tab/>
          <w:t>With the exception of retro-reflectors, a lamp even bearing an approval mark is deemed not to be present when it cannot be made to operate by the sole installation of a light source and/or a fuse.</w:t>
        </w:r>
      </w:ins>
    </w:p>
    <w:p w14:paraId="455C68F1" w14:textId="77777777" w:rsidR="00DD3068" w:rsidRDefault="00DD3068" w:rsidP="00DD3068">
      <w:pPr>
        <w:keepNext/>
        <w:widowControl w:val="0"/>
        <w:tabs>
          <w:tab w:val="left" w:pos="1418"/>
        </w:tabs>
        <w:suppressAutoHyphens w:val="0"/>
        <w:autoSpaceDE w:val="0"/>
        <w:autoSpaceDN w:val="0"/>
        <w:adjustRightInd w:val="0"/>
        <w:spacing w:after="120"/>
        <w:ind w:left="2268" w:right="1134" w:hanging="1134"/>
        <w:rPr>
          <w:ins w:id="555" w:author="TAKUYA MINAGAWA (皆川 拓也) [2]" w:date="2025-02-18T14:19:00Z"/>
          <w:b/>
          <w:bCs/>
          <w:highlight w:val="cyan"/>
          <w:lang w:eastAsia="ja-JP"/>
        </w:rPr>
      </w:pPr>
      <w:ins w:id="556" w:author="TAKUYA MINAGAWA (皆川 拓也) [2]" w:date="2025-02-18T14:19:00Z">
        <w:r>
          <w:rPr>
            <w:b/>
            <w:bCs/>
            <w:highlight w:val="cyan"/>
            <w:lang w:eastAsia="ja-JP"/>
          </w:rPr>
          <w:t>5.24.</w:t>
        </w:r>
        <w:r>
          <w:rPr>
            <w:b/>
            <w:bCs/>
            <w:highlight w:val="cyan"/>
            <w:lang w:eastAsia="ja-JP"/>
          </w:rPr>
          <w:tab/>
          <w:t>Lamps approved with light source(s) according to UN Regulation No. 37, except when such light sources are used as non-replaceable light source(s) as defined in UN Regulation No.48, shall be fitted in a vehicle in such a way that the light source can be correctly replaced without the need for expert assistance and without the need for special tools, other than those provided with the vehicle by the manufacturer. The vehicle manufacturer shall provide with the vehicle a detailed description of the procedure for replacement.</w:t>
        </w:r>
      </w:ins>
    </w:p>
    <w:p w14:paraId="0532C936" w14:textId="3050A3A3" w:rsidR="00DD3068" w:rsidRDefault="00DD3068" w:rsidP="00DD3068">
      <w:pPr>
        <w:keepNext/>
        <w:widowControl w:val="0"/>
        <w:tabs>
          <w:tab w:val="left" w:pos="1418"/>
        </w:tabs>
        <w:suppressAutoHyphens w:val="0"/>
        <w:autoSpaceDE w:val="0"/>
        <w:autoSpaceDN w:val="0"/>
        <w:adjustRightInd w:val="0"/>
        <w:spacing w:after="120"/>
        <w:ind w:left="2268" w:right="1134" w:hanging="1134"/>
        <w:rPr>
          <w:ins w:id="557" w:author="TAKUYA MINAGAWA (皆川 拓也) [2]" w:date="2025-02-18T14:19:00Z"/>
          <w:b/>
          <w:bCs/>
          <w:highlight w:val="cyan"/>
          <w:lang w:eastAsia="ja-JP"/>
        </w:rPr>
      </w:pPr>
      <w:ins w:id="558" w:author="TAKUYA MINAGAWA (皆川 拓也) [2]" w:date="2025-02-18T14:19:00Z">
        <w:r>
          <w:rPr>
            <w:b/>
            <w:bCs/>
            <w:highlight w:val="cyan"/>
            <w:lang w:eastAsia="ja-JP"/>
          </w:rPr>
          <w:t>5.24.1.</w:t>
        </w:r>
        <w:r>
          <w:rPr>
            <w:b/>
            <w:bCs/>
            <w:highlight w:val="cyan"/>
            <w:lang w:eastAsia="ja-JP"/>
          </w:rPr>
          <w:tab/>
          <w:t xml:space="preserve">In the case where a light source module includes a holder for an approved replaceable light source according to UN Regulation No. 37, this light source shall be replaceable as required in paragraph 5.24. </w:t>
        </w:r>
      </w:ins>
    </w:p>
    <w:p w14:paraId="31C03C2E" w14:textId="7B87B845" w:rsidR="00F85697" w:rsidRPr="00CC3EAA" w:rsidRDefault="00DD3068" w:rsidP="00DD3068">
      <w:pPr>
        <w:keepNext/>
        <w:widowControl w:val="0"/>
        <w:tabs>
          <w:tab w:val="left" w:pos="1418"/>
        </w:tabs>
        <w:suppressAutoHyphens w:val="0"/>
        <w:autoSpaceDE w:val="0"/>
        <w:autoSpaceDN w:val="0"/>
        <w:adjustRightInd w:val="0"/>
        <w:spacing w:after="120"/>
        <w:ind w:left="2268" w:right="850" w:hanging="1134"/>
        <w:rPr>
          <w:b/>
          <w:bCs/>
          <w:shd w:val="clear" w:color="auto" w:fill="8DB3E2" w:themeFill="text2" w:themeFillTint="66"/>
          <w:lang w:eastAsia="ja-JP"/>
        </w:rPr>
      </w:pPr>
      <w:ins w:id="559" w:author="TAKUYA MINAGAWA (皆川 拓也) [2]" w:date="2025-02-18T14:19:00Z">
        <w:r>
          <w:rPr>
            <w:b/>
            <w:bCs/>
            <w:highlight w:val="cyan"/>
            <w:lang w:eastAsia="ja-JP"/>
          </w:rPr>
          <w:t>5.25.</w:t>
        </w:r>
        <w:r>
          <w:rPr>
            <w:b/>
            <w:bCs/>
            <w:highlight w:val="cyan"/>
            <w:lang w:eastAsia="ja-JP"/>
          </w:rPr>
          <w:tab/>
          <w:t>Any temporary fail-safe replacement of the light-signalling function of a rear position lamp is allowed, provided that the replacement function in case of a failure is similar in colour, main intensity and position to the function that has ceased to operate and provided that the replacement device remains operational in its original safety function. During replacement, a tell-tale on the dashboard (</w:t>
        </w:r>
      </w:ins>
      <w:ins w:id="560" w:author="TAKUYA MINAGAWA (皆川 拓也) [2]" w:date="2025-02-19T15:44:00Z">
        <w:r w:rsidR="00156255">
          <w:rPr>
            <w:rFonts w:hint="eastAsia"/>
            <w:b/>
            <w:bCs/>
            <w:highlight w:val="cyan"/>
            <w:lang w:eastAsia="ja-JP"/>
          </w:rPr>
          <w:t xml:space="preserve">as per the definition of </w:t>
        </w:r>
      </w:ins>
      <w:ins w:id="561" w:author="TAKUYA MINAGAWA (皆川 拓也)" w:date="2025-04-18T16:09:00Z">
        <w:r w:rsidR="00F93756">
          <w:rPr>
            <w:rFonts w:hint="eastAsia"/>
            <w:b/>
            <w:bCs/>
            <w:highlight w:val="cyan"/>
            <w:lang w:eastAsia="ja-JP"/>
          </w:rPr>
          <w:t>"</w:t>
        </w:r>
      </w:ins>
      <w:ins w:id="562" w:author="TAKUYA MINAGAWA (皆川 拓也) [2]" w:date="2025-02-19T15:44:00Z">
        <w:r w:rsidR="00156255" w:rsidRPr="00156255">
          <w:rPr>
            <w:rFonts w:hint="eastAsia"/>
            <w:b/>
            <w:bCs/>
            <w:i/>
            <w:iCs/>
            <w:highlight w:val="cyan"/>
            <w:lang w:eastAsia="ja-JP"/>
          </w:rPr>
          <w:t>Operating tell-tale</w:t>
        </w:r>
      </w:ins>
      <w:ins w:id="563" w:author="TAKUYA MINAGAWA (皆川 拓也)" w:date="2025-04-18T16:10:00Z">
        <w:r w:rsidR="00F93756">
          <w:rPr>
            <w:rFonts w:hint="eastAsia"/>
            <w:b/>
            <w:bCs/>
            <w:i/>
            <w:iCs/>
            <w:highlight w:val="cyan"/>
            <w:lang w:eastAsia="ja-JP"/>
          </w:rPr>
          <w:t>"</w:t>
        </w:r>
      </w:ins>
      <w:ins w:id="564" w:author="TAKUYA MINAGAWA (皆川 拓也) [2]" w:date="2025-02-19T15:44:00Z">
        <w:r w:rsidR="00156255">
          <w:rPr>
            <w:rFonts w:hint="eastAsia"/>
            <w:b/>
            <w:bCs/>
            <w:highlight w:val="cyan"/>
            <w:lang w:eastAsia="ja-JP"/>
          </w:rPr>
          <w:t xml:space="preserve"> </w:t>
        </w:r>
      </w:ins>
      <w:ins w:id="565" w:author="TAKUYA MINAGAWA (皆川 拓也) [2]" w:date="2025-02-18T14:19:00Z">
        <w:r>
          <w:rPr>
            <w:b/>
            <w:bCs/>
            <w:highlight w:val="cyan"/>
            <w:lang w:eastAsia="ja-JP"/>
          </w:rPr>
          <w:t>of UN Regulation No. 48) shall indicate occurrence of a temporary replacement and need for repair.</w:t>
        </w:r>
      </w:ins>
    </w:p>
    <w:p w14:paraId="3302CC69" w14:textId="77777777" w:rsidR="009944DE" w:rsidRDefault="009944DE" w:rsidP="009944DE">
      <w:pPr>
        <w:keepNext/>
        <w:widowControl w:val="0"/>
        <w:tabs>
          <w:tab w:val="left" w:pos="1418"/>
        </w:tabs>
        <w:suppressAutoHyphens w:val="0"/>
        <w:autoSpaceDE w:val="0"/>
        <w:autoSpaceDN w:val="0"/>
        <w:adjustRightInd w:val="0"/>
        <w:spacing w:after="120"/>
        <w:ind w:left="2268" w:right="850" w:hanging="1134"/>
        <w:rPr>
          <w:ins w:id="566" w:author="TAKUYA MINAGAWA (皆川 拓也) [2]" w:date="2025-02-18T14:22:00Z"/>
          <w:b/>
          <w:bCs/>
          <w:highlight w:val="cyan"/>
          <w:lang w:eastAsia="ja-JP"/>
        </w:rPr>
      </w:pPr>
      <w:ins w:id="567" w:author="TAKUYA MINAGAWA (皆川 拓也) [2]" w:date="2025-02-18T14:22:00Z">
        <w:r>
          <w:rPr>
            <w:b/>
            <w:bCs/>
            <w:highlight w:val="cyan"/>
            <w:lang w:eastAsia="ja-JP"/>
          </w:rPr>
          <w:t>5.26.</w:t>
        </w:r>
        <w:r>
          <w:rPr>
            <w:b/>
            <w:bCs/>
            <w:highlight w:val="cyan"/>
            <w:lang w:eastAsia="ja-JP"/>
          </w:rPr>
          <w:tab/>
          <w:t xml:space="preserve">Rear direction-indicator lamps of category 2b, rear position lamps of category </w:t>
        </w:r>
        <w:commentRangeStart w:id="568"/>
        <w:commentRangeStart w:id="569"/>
        <w:r>
          <w:rPr>
            <w:b/>
            <w:bCs/>
            <w:highlight w:val="cyan"/>
            <w:lang w:eastAsia="ja-JP"/>
          </w:rPr>
          <w:t>R2</w:t>
        </w:r>
        <w:commentRangeEnd w:id="568"/>
        <w:r>
          <w:rPr>
            <w:rStyle w:val="Rimandocommento"/>
            <w:b/>
            <w:bCs/>
            <w:highlight w:val="cyan"/>
          </w:rPr>
          <w:commentReference w:id="568"/>
        </w:r>
      </w:ins>
      <w:commentRangeEnd w:id="569"/>
      <w:r w:rsidR="00B33261">
        <w:rPr>
          <w:rStyle w:val="Rimandocommento"/>
        </w:rPr>
        <w:commentReference w:id="569"/>
      </w:r>
      <w:ins w:id="570" w:author="TAKUYA MINAGAWA (皆川 拓也) [2]" w:date="2025-02-18T14:22:00Z">
        <w:r>
          <w:rPr>
            <w:b/>
            <w:bCs/>
            <w:highlight w:val="cyan"/>
            <w:lang w:eastAsia="ja-JP"/>
          </w:rPr>
          <w:t xml:space="preserve"> and stop lamps of category </w:t>
        </w:r>
        <w:commentRangeStart w:id="571"/>
        <w:commentRangeStart w:id="572"/>
        <w:r>
          <w:rPr>
            <w:b/>
            <w:bCs/>
            <w:highlight w:val="cyan"/>
            <w:lang w:eastAsia="ja-JP"/>
          </w:rPr>
          <w:t>S2</w:t>
        </w:r>
        <w:commentRangeEnd w:id="571"/>
        <w:r>
          <w:rPr>
            <w:rStyle w:val="Rimandocommento"/>
            <w:b/>
            <w:bCs/>
            <w:highlight w:val="cyan"/>
          </w:rPr>
          <w:commentReference w:id="571"/>
        </w:r>
      </w:ins>
      <w:commentRangeEnd w:id="572"/>
      <w:r w:rsidR="00B33261">
        <w:rPr>
          <w:rStyle w:val="Rimandocommento"/>
        </w:rPr>
        <w:commentReference w:id="572"/>
      </w:r>
      <w:ins w:id="573" w:author="TAKUYA MINAGAWA (皆川 拓也) [2]" w:date="2025-02-18T14:22:00Z">
        <w:r>
          <w:rPr>
            <w:b/>
            <w:bCs/>
            <w:highlight w:val="cyan"/>
            <w:lang w:eastAsia="ja-JP"/>
          </w:rPr>
          <w:t xml:space="preserve"> with variable luminous intensity control are allowed, which respond simultaneously to one or more of the conditions listed in paragraphs 5.26.1. and 5.26.2., are allowed, provided that:</w:t>
        </w:r>
      </w:ins>
    </w:p>
    <w:p w14:paraId="0D68A6F9" w14:textId="77777777" w:rsidR="009944DE" w:rsidRDefault="009944DE" w:rsidP="009944DE">
      <w:pPr>
        <w:keepNext/>
        <w:widowControl w:val="0"/>
        <w:tabs>
          <w:tab w:val="left" w:pos="1418"/>
        </w:tabs>
        <w:suppressAutoHyphens w:val="0"/>
        <w:autoSpaceDE w:val="0"/>
        <w:autoSpaceDN w:val="0"/>
        <w:adjustRightInd w:val="0"/>
        <w:spacing w:after="120"/>
        <w:ind w:left="2835" w:right="850" w:hanging="567"/>
        <w:rPr>
          <w:ins w:id="574" w:author="TAKUYA MINAGAWA (皆川 拓也) [2]" w:date="2025-02-18T14:22:00Z"/>
          <w:b/>
          <w:bCs/>
          <w:highlight w:val="cyan"/>
          <w:lang w:eastAsia="ja-JP"/>
        </w:rPr>
      </w:pPr>
      <w:ins w:id="575" w:author="TAKUYA MINAGAWA (皆川 拓也) [2]" w:date="2025-02-18T14:22:00Z">
        <w:r>
          <w:rPr>
            <w:b/>
            <w:bCs/>
            <w:highlight w:val="cyan"/>
          </w:rPr>
          <w:t>(a)</w:t>
        </w:r>
        <w:r>
          <w:rPr>
            <w:b/>
            <w:bCs/>
            <w:highlight w:val="cyan"/>
          </w:rPr>
          <w:tab/>
        </w:r>
        <w:r>
          <w:rPr>
            <w:b/>
            <w:bCs/>
            <w:highlight w:val="cyan"/>
            <w:lang w:eastAsia="ja-JP"/>
          </w:rPr>
          <w:t>The intensity of the all lamps mentioned above, when combined, grouped or reciprocally incorporated, vary all together in the same manner and in a similar proportion.</w:t>
        </w:r>
        <w:del w:id="576" w:author="Davide Puglisi" w:date="2025-09-12T10:32:00Z" w16du:dateUtc="2025-09-12T08:32:00Z">
          <w:r w:rsidDel="00B33261">
            <w:rPr>
              <w:b/>
              <w:bCs/>
              <w:highlight w:val="cyan"/>
              <w:lang w:eastAsia="ja-JP"/>
            </w:rPr>
            <w:delText>\</w:delText>
          </w:r>
        </w:del>
      </w:ins>
    </w:p>
    <w:p w14:paraId="02DA553C" w14:textId="77777777" w:rsidR="009944DE" w:rsidRDefault="009944DE" w:rsidP="009944DE">
      <w:pPr>
        <w:keepNext/>
        <w:widowControl w:val="0"/>
        <w:tabs>
          <w:tab w:val="left" w:pos="1418"/>
        </w:tabs>
        <w:suppressAutoHyphens w:val="0"/>
        <w:autoSpaceDE w:val="0"/>
        <w:autoSpaceDN w:val="0"/>
        <w:adjustRightInd w:val="0"/>
        <w:spacing w:after="120"/>
        <w:ind w:left="2835" w:right="850" w:hanging="567"/>
        <w:rPr>
          <w:ins w:id="577" w:author="TAKUYA MINAGAWA (皆川 拓也) [2]" w:date="2025-02-18T14:22:00Z"/>
          <w:b/>
          <w:bCs/>
          <w:highlight w:val="cyan"/>
          <w:lang w:eastAsia="ja-JP"/>
        </w:rPr>
      </w:pPr>
      <w:ins w:id="578" w:author="TAKUYA MINAGAWA (皆川 拓也) [2]" w:date="2025-02-18T14:22:00Z">
        <w:r>
          <w:rPr>
            <w:b/>
            <w:bCs/>
            <w:highlight w:val="cyan"/>
          </w:rPr>
          <w:t>(</w:t>
        </w:r>
        <w:r>
          <w:rPr>
            <w:b/>
            <w:bCs/>
            <w:highlight w:val="cyan"/>
            <w:lang w:eastAsia="ja-JP"/>
          </w:rPr>
          <w:t>b</w:t>
        </w:r>
        <w:r>
          <w:rPr>
            <w:b/>
            <w:bCs/>
            <w:highlight w:val="cyan"/>
          </w:rPr>
          <w:t>)</w:t>
        </w:r>
        <w:r>
          <w:rPr>
            <w:b/>
            <w:bCs/>
            <w:highlight w:val="cyan"/>
          </w:rPr>
          <w:tab/>
        </w:r>
        <w:r>
          <w:rPr>
            <w:b/>
            <w:bCs/>
            <w:highlight w:val="cyan"/>
            <w:lang w:eastAsia="ja-JP"/>
          </w:rPr>
          <w:t>In the entire intensity range, the specific prescribed ratio between the luminous intensities of two lamps, if applicable, shall be maintained throughout variation transitions.</w:t>
        </w:r>
      </w:ins>
    </w:p>
    <w:p w14:paraId="0D0489CF" w14:textId="77777777" w:rsidR="009944DE" w:rsidRDefault="009944DE" w:rsidP="009944DE">
      <w:pPr>
        <w:keepNext/>
        <w:widowControl w:val="0"/>
        <w:tabs>
          <w:tab w:val="left" w:pos="1418"/>
        </w:tabs>
        <w:suppressAutoHyphens w:val="0"/>
        <w:autoSpaceDE w:val="0"/>
        <w:autoSpaceDN w:val="0"/>
        <w:adjustRightInd w:val="0"/>
        <w:spacing w:after="120"/>
        <w:ind w:left="2268" w:right="1134" w:hanging="1134"/>
        <w:rPr>
          <w:ins w:id="579" w:author="TAKUYA MINAGAWA (皆川 拓也) [2]" w:date="2025-02-18T14:22:00Z"/>
          <w:b/>
          <w:bCs/>
          <w:highlight w:val="cyan"/>
          <w:lang w:eastAsia="ja-JP"/>
        </w:rPr>
      </w:pPr>
      <w:ins w:id="580" w:author="TAKUYA MINAGAWA (皆川 拓也) [2]" w:date="2025-02-18T14:22:00Z">
        <w:r>
          <w:rPr>
            <w:b/>
            <w:bCs/>
            <w:highlight w:val="cyan"/>
            <w:lang w:eastAsia="ja-JP"/>
          </w:rPr>
          <w:t>5.26.1.</w:t>
        </w:r>
        <w:r>
          <w:rPr>
            <w:b/>
            <w:bCs/>
            <w:highlight w:val="cyan"/>
            <w:lang w:eastAsia="ja-JP"/>
          </w:rPr>
          <w:tab/>
          <w:t>Environmental conditions</w:t>
        </w:r>
      </w:ins>
    </w:p>
    <w:p w14:paraId="022787B9" w14:textId="77777777" w:rsidR="009944DE" w:rsidRDefault="009944DE" w:rsidP="009944DE">
      <w:pPr>
        <w:keepNext/>
        <w:widowControl w:val="0"/>
        <w:tabs>
          <w:tab w:val="left" w:pos="1418"/>
        </w:tabs>
        <w:suppressAutoHyphens w:val="0"/>
        <w:autoSpaceDE w:val="0"/>
        <w:autoSpaceDN w:val="0"/>
        <w:adjustRightInd w:val="0"/>
        <w:spacing w:after="120"/>
        <w:ind w:left="2268" w:right="850"/>
        <w:rPr>
          <w:ins w:id="581" w:author="TAKUYA MINAGAWA (皆川 拓也) [2]" w:date="2025-02-18T14:22:00Z"/>
          <w:b/>
          <w:bCs/>
          <w:highlight w:val="cyan"/>
          <w:lang w:eastAsia="ja-JP"/>
        </w:rPr>
      </w:pPr>
      <w:ins w:id="582" w:author="TAKUYA MINAGAWA (皆川 拓也) [2]" w:date="2025-02-18T14:22:00Z">
        <w:r>
          <w:rPr>
            <w:b/>
            <w:bCs/>
            <w:highlight w:val="cyan"/>
            <w:lang w:eastAsia="ja-JP"/>
          </w:rPr>
          <w:t xml:space="preserve">Increase and decrease of the luminous intensity, in the limits prescribed in the pertinent UN Regulations, is allowed in relation to the following </w:t>
        </w:r>
        <w:r>
          <w:rPr>
            <w:b/>
            <w:bCs/>
            <w:highlight w:val="cyan"/>
            <w:lang w:eastAsia="ja-JP"/>
          </w:rPr>
          <w:lastRenderedPageBreak/>
          <w:t>conditions:</w:t>
        </w:r>
      </w:ins>
    </w:p>
    <w:p w14:paraId="418E6D2F" w14:textId="77777777" w:rsidR="009944DE" w:rsidRDefault="009944DE" w:rsidP="009944DE">
      <w:pPr>
        <w:keepNext/>
        <w:widowControl w:val="0"/>
        <w:tabs>
          <w:tab w:val="left" w:pos="1418"/>
        </w:tabs>
        <w:suppressAutoHyphens w:val="0"/>
        <w:autoSpaceDE w:val="0"/>
        <w:autoSpaceDN w:val="0"/>
        <w:adjustRightInd w:val="0"/>
        <w:spacing w:after="120"/>
        <w:ind w:left="2268" w:right="1134"/>
        <w:rPr>
          <w:ins w:id="583" w:author="TAKUYA MINAGAWA (皆川 拓也) [2]" w:date="2025-02-18T14:22:00Z"/>
          <w:b/>
          <w:bCs/>
          <w:highlight w:val="cyan"/>
          <w:lang w:eastAsia="ja-JP"/>
        </w:rPr>
      </w:pPr>
      <w:ins w:id="584" w:author="TAKUYA MINAGAWA (皆川 拓也) [2]" w:date="2025-02-18T14:22:00Z">
        <w:r>
          <w:rPr>
            <w:b/>
            <w:bCs/>
            <w:highlight w:val="cyan"/>
            <w:lang w:eastAsia="ja-JP"/>
          </w:rPr>
          <w:t>(a)</w:t>
        </w:r>
        <w:r>
          <w:rPr>
            <w:b/>
            <w:bCs/>
            <w:highlight w:val="cyan"/>
            <w:lang w:eastAsia="ja-JP"/>
          </w:rPr>
          <w:tab/>
          <w:t>ambient lighting,</w:t>
        </w:r>
      </w:ins>
    </w:p>
    <w:p w14:paraId="0FFF7C60" w14:textId="77777777" w:rsidR="009944DE" w:rsidRDefault="009944DE" w:rsidP="009944DE">
      <w:pPr>
        <w:keepNext/>
        <w:widowControl w:val="0"/>
        <w:tabs>
          <w:tab w:val="left" w:pos="1418"/>
        </w:tabs>
        <w:suppressAutoHyphens w:val="0"/>
        <w:autoSpaceDE w:val="0"/>
        <w:autoSpaceDN w:val="0"/>
        <w:adjustRightInd w:val="0"/>
        <w:spacing w:after="120"/>
        <w:ind w:left="2268" w:right="1134"/>
        <w:rPr>
          <w:ins w:id="585" w:author="TAKUYA MINAGAWA (皆川 拓也) [2]" w:date="2025-02-18T14:22:00Z"/>
          <w:b/>
          <w:bCs/>
          <w:highlight w:val="cyan"/>
          <w:lang w:eastAsia="ja-JP"/>
        </w:rPr>
      </w:pPr>
      <w:ins w:id="586" w:author="TAKUYA MINAGAWA (皆川 拓也) [2]" w:date="2025-02-18T14:22:00Z">
        <w:r>
          <w:rPr>
            <w:b/>
            <w:bCs/>
            <w:highlight w:val="cyan"/>
          </w:rPr>
          <w:t>(</w:t>
        </w:r>
        <w:r>
          <w:rPr>
            <w:b/>
            <w:bCs/>
            <w:highlight w:val="cyan"/>
            <w:lang w:eastAsia="ja-JP"/>
          </w:rPr>
          <w:t>b</w:t>
        </w:r>
        <w:r>
          <w:rPr>
            <w:b/>
            <w:bCs/>
            <w:highlight w:val="cyan"/>
          </w:rPr>
          <w:t>)</w:t>
        </w:r>
        <w:r>
          <w:rPr>
            <w:b/>
            <w:bCs/>
            <w:highlight w:val="cyan"/>
          </w:rPr>
          <w:tab/>
        </w:r>
        <w:r>
          <w:rPr>
            <w:b/>
            <w:bCs/>
            <w:highlight w:val="cyan"/>
            <w:lang w:eastAsia="ja-JP"/>
          </w:rPr>
          <w:t>fog,</w:t>
        </w:r>
      </w:ins>
    </w:p>
    <w:p w14:paraId="5753195C" w14:textId="77777777" w:rsidR="009944DE" w:rsidRDefault="009944DE" w:rsidP="009944DE">
      <w:pPr>
        <w:keepNext/>
        <w:widowControl w:val="0"/>
        <w:tabs>
          <w:tab w:val="left" w:pos="1418"/>
        </w:tabs>
        <w:suppressAutoHyphens w:val="0"/>
        <w:autoSpaceDE w:val="0"/>
        <w:autoSpaceDN w:val="0"/>
        <w:adjustRightInd w:val="0"/>
        <w:spacing w:after="120"/>
        <w:ind w:left="2268" w:right="1134"/>
        <w:rPr>
          <w:ins w:id="587" w:author="TAKUYA MINAGAWA (皆川 拓也) [2]" w:date="2025-02-18T14:22:00Z"/>
          <w:b/>
          <w:bCs/>
          <w:highlight w:val="cyan"/>
          <w:lang w:eastAsia="ja-JP"/>
        </w:rPr>
      </w:pPr>
      <w:ins w:id="588" w:author="TAKUYA MINAGAWA (皆川 拓也) [2]" w:date="2025-02-18T14:22:00Z">
        <w:r>
          <w:rPr>
            <w:b/>
            <w:bCs/>
            <w:highlight w:val="cyan"/>
          </w:rPr>
          <w:t>(</w:t>
        </w:r>
        <w:r>
          <w:rPr>
            <w:b/>
            <w:bCs/>
            <w:highlight w:val="cyan"/>
            <w:lang w:eastAsia="ja-JP"/>
          </w:rPr>
          <w:t>c</w:t>
        </w:r>
        <w:r>
          <w:rPr>
            <w:b/>
            <w:bCs/>
            <w:highlight w:val="cyan"/>
          </w:rPr>
          <w:t>)</w:t>
        </w:r>
        <w:r>
          <w:rPr>
            <w:b/>
            <w:bCs/>
            <w:highlight w:val="cyan"/>
          </w:rPr>
          <w:tab/>
        </w:r>
        <w:r>
          <w:rPr>
            <w:b/>
            <w:bCs/>
            <w:highlight w:val="cyan"/>
            <w:lang w:eastAsia="ja-JP"/>
          </w:rPr>
          <w:t>snowfall,</w:t>
        </w:r>
      </w:ins>
    </w:p>
    <w:p w14:paraId="2A00B7E3" w14:textId="77777777" w:rsidR="009944DE" w:rsidRDefault="009944DE" w:rsidP="009944DE">
      <w:pPr>
        <w:keepNext/>
        <w:widowControl w:val="0"/>
        <w:tabs>
          <w:tab w:val="left" w:pos="1418"/>
        </w:tabs>
        <w:suppressAutoHyphens w:val="0"/>
        <w:autoSpaceDE w:val="0"/>
        <w:autoSpaceDN w:val="0"/>
        <w:adjustRightInd w:val="0"/>
        <w:spacing w:after="120"/>
        <w:ind w:left="2268" w:right="1134"/>
        <w:rPr>
          <w:ins w:id="589" w:author="TAKUYA MINAGAWA (皆川 拓也) [2]" w:date="2025-02-18T14:22:00Z"/>
          <w:b/>
          <w:bCs/>
          <w:highlight w:val="cyan"/>
          <w:lang w:eastAsia="ja-JP"/>
        </w:rPr>
      </w:pPr>
      <w:ins w:id="590" w:author="TAKUYA MINAGAWA (皆川 拓也) [2]" w:date="2025-02-18T14:22:00Z">
        <w:r>
          <w:rPr>
            <w:b/>
            <w:bCs/>
            <w:highlight w:val="cyan"/>
          </w:rPr>
          <w:t>(</w:t>
        </w:r>
        <w:r>
          <w:rPr>
            <w:b/>
            <w:bCs/>
            <w:highlight w:val="cyan"/>
            <w:lang w:eastAsia="ja-JP"/>
          </w:rPr>
          <w:t>d</w:t>
        </w:r>
        <w:r>
          <w:rPr>
            <w:b/>
            <w:bCs/>
            <w:highlight w:val="cyan"/>
          </w:rPr>
          <w:t>)</w:t>
        </w:r>
        <w:r>
          <w:rPr>
            <w:b/>
            <w:bCs/>
            <w:highlight w:val="cyan"/>
          </w:rPr>
          <w:tab/>
        </w:r>
        <w:r>
          <w:rPr>
            <w:b/>
            <w:bCs/>
            <w:highlight w:val="cyan"/>
            <w:lang w:eastAsia="ja-JP"/>
          </w:rPr>
          <w:t>rain,</w:t>
        </w:r>
      </w:ins>
    </w:p>
    <w:p w14:paraId="789B54A8" w14:textId="77777777" w:rsidR="009944DE" w:rsidRDefault="009944DE" w:rsidP="009944DE">
      <w:pPr>
        <w:keepNext/>
        <w:widowControl w:val="0"/>
        <w:tabs>
          <w:tab w:val="left" w:pos="1418"/>
        </w:tabs>
        <w:suppressAutoHyphens w:val="0"/>
        <w:autoSpaceDE w:val="0"/>
        <w:autoSpaceDN w:val="0"/>
        <w:adjustRightInd w:val="0"/>
        <w:spacing w:after="120"/>
        <w:ind w:left="2268" w:right="1134"/>
        <w:rPr>
          <w:ins w:id="591" w:author="TAKUYA MINAGAWA (皆川 拓也) [2]" w:date="2025-02-18T14:22:00Z"/>
          <w:b/>
          <w:bCs/>
          <w:highlight w:val="cyan"/>
          <w:lang w:eastAsia="ja-JP"/>
        </w:rPr>
      </w:pPr>
      <w:ins w:id="592" w:author="TAKUYA MINAGAWA (皆川 拓也) [2]" w:date="2025-02-18T14:22:00Z">
        <w:r>
          <w:rPr>
            <w:b/>
            <w:bCs/>
            <w:highlight w:val="cyan"/>
          </w:rPr>
          <w:t>(</w:t>
        </w:r>
        <w:r>
          <w:rPr>
            <w:b/>
            <w:bCs/>
            <w:highlight w:val="cyan"/>
            <w:lang w:eastAsia="ja-JP"/>
          </w:rPr>
          <w:t>e</w:t>
        </w:r>
        <w:r>
          <w:rPr>
            <w:b/>
            <w:bCs/>
            <w:highlight w:val="cyan"/>
          </w:rPr>
          <w:t>)</w:t>
        </w:r>
        <w:r>
          <w:rPr>
            <w:b/>
            <w:bCs/>
            <w:highlight w:val="cyan"/>
          </w:rPr>
          <w:tab/>
        </w:r>
        <w:r>
          <w:rPr>
            <w:b/>
            <w:bCs/>
            <w:highlight w:val="cyan"/>
            <w:lang w:eastAsia="ja-JP"/>
          </w:rPr>
          <w:t>spray,</w:t>
        </w:r>
      </w:ins>
    </w:p>
    <w:p w14:paraId="5AF02A07" w14:textId="77777777" w:rsidR="009944DE" w:rsidRDefault="009944DE" w:rsidP="009944DE">
      <w:pPr>
        <w:keepNext/>
        <w:widowControl w:val="0"/>
        <w:tabs>
          <w:tab w:val="left" w:pos="1418"/>
        </w:tabs>
        <w:suppressAutoHyphens w:val="0"/>
        <w:autoSpaceDE w:val="0"/>
        <w:autoSpaceDN w:val="0"/>
        <w:adjustRightInd w:val="0"/>
        <w:spacing w:after="120"/>
        <w:ind w:left="2268" w:right="1134"/>
        <w:rPr>
          <w:b/>
          <w:bCs/>
          <w:highlight w:val="cyan"/>
          <w:lang w:eastAsia="ja-JP"/>
        </w:rPr>
      </w:pPr>
      <w:ins w:id="593" w:author="TAKUYA MINAGAWA (皆川 拓也) [2]" w:date="2025-02-18T14:22:00Z">
        <w:r>
          <w:rPr>
            <w:b/>
            <w:bCs/>
            <w:highlight w:val="cyan"/>
          </w:rPr>
          <w:t>(</w:t>
        </w:r>
        <w:r>
          <w:rPr>
            <w:b/>
            <w:bCs/>
            <w:highlight w:val="cyan"/>
            <w:lang w:eastAsia="ja-JP"/>
          </w:rPr>
          <w:t>f</w:t>
        </w:r>
        <w:r>
          <w:rPr>
            <w:b/>
            <w:bCs/>
            <w:highlight w:val="cyan"/>
          </w:rPr>
          <w:t>)</w:t>
        </w:r>
        <w:r>
          <w:rPr>
            <w:b/>
            <w:bCs/>
            <w:highlight w:val="cyan"/>
          </w:rPr>
          <w:tab/>
        </w:r>
        <w:r>
          <w:rPr>
            <w:b/>
            <w:bCs/>
            <w:highlight w:val="cyan"/>
            <w:lang w:eastAsia="ja-JP"/>
          </w:rPr>
          <w:t>dust clouds,</w:t>
        </w:r>
      </w:ins>
    </w:p>
    <w:p w14:paraId="2AE09BE6" w14:textId="3A9F1085" w:rsidR="009944DE" w:rsidRDefault="009944DE" w:rsidP="009944DE">
      <w:pPr>
        <w:keepNext/>
        <w:widowControl w:val="0"/>
        <w:tabs>
          <w:tab w:val="left" w:pos="1418"/>
        </w:tabs>
        <w:suppressAutoHyphens w:val="0"/>
        <w:autoSpaceDE w:val="0"/>
        <w:autoSpaceDN w:val="0"/>
        <w:adjustRightInd w:val="0"/>
        <w:spacing w:after="120"/>
        <w:ind w:left="2268" w:right="1134"/>
        <w:rPr>
          <w:ins w:id="594" w:author="TAKUYA MINAGAWA (皆川 拓也) [2]" w:date="2025-02-18T14:22:00Z"/>
          <w:rFonts w:ascii="MS PGothic" w:eastAsia="MS PGothic" w:hAnsi="MS PGothic" w:cs="MS PGothic"/>
          <w:sz w:val="24"/>
          <w:szCs w:val="24"/>
          <w:lang w:val="en-US" w:eastAsia="ja-JP"/>
        </w:rPr>
      </w:pPr>
      <w:ins w:id="595" w:author="TAKUYA MINAGAWA (皆川 拓也) [2]" w:date="2025-02-18T14:22:00Z">
        <w:r>
          <w:rPr>
            <w:b/>
            <w:bCs/>
            <w:highlight w:val="cyan"/>
          </w:rPr>
          <w:t>(</w:t>
        </w:r>
        <w:r>
          <w:rPr>
            <w:b/>
            <w:bCs/>
            <w:highlight w:val="cyan"/>
            <w:lang w:eastAsia="ja-JP"/>
          </w:rPr>
          <w:t>g</w:t>
        </w:r>
        <w:r>
          <w:rPr>
            <w:b/>
            <w:bCs/>
            <w:highlight w:val="cyan"/>
          </w:rPr>
          <w:t>)</w:t>
        </w:r>
        <w:r>
          <w:rPr>
            <w:b/>
            <w:bCs/>
            <w:highlight w:val="cyan"/>
          </w:rPr>
          <w:tab/>
        </w:r>
        <w:r>
          <w:rPr>
            <w:b/>
            <w:bCs/>
            <w:highlight w:val="cyan"/>
            <w:lang w:eastAsia="ja-JP"/>
          </w:rPr>
          <w:t>contamination of the light emitting surface,</w:t>
        </w:r>
      </w:ins>
    </w:p>
    <w:p w14:paraId="42AB0A35" w14:textId="77777777" w:rsidR="009944DE" w:rsidRDefault="009944DE" w:rsidP="009944DE">
      <w:pPr>
        <w:keepNext/>
        <w:widowControl w:val="0"/>
        <w:tabs>
          <w:tab w:val="left" w:pos="1418"/>
        </w:tabs>
        <w:suppressAutoHyphens w:val="0"/>
        <w:autoSpaceDE w:val="0"/>
        <w:autoSpaceDN w:val="0"/>
        <w:adjustRightInd w:val="0"/>
        <w:spacing w:after="120"/>
        <w:ind w:left="2268" w:right="850" w:hanging="1134"/>
        <w:rPr>
          <w:ins w:id="596" w:author="TAKUYA MINAGAWA (皆川 拓也) [2]" w:date="2025-02-18T14:24:00Z"/>
          <w:b/>
          <w:bCs/>
          <w:highlight w:val="cyan"/>
          <w:lang w:eastAsia="ja-JP"/>
        </w:rPr>
      </w:pPr>
      <w:ins w:id="597" w:author="TAKUYA MINAGAWA (皆川 拓也) [2]" w:date="2025-02-18T14:24:00Z">
        <w:r>
          <w:rPr>
            <w:b/>
            <w:bCs/>
            <w:highlight w:val="cyan"/>
            <w:lang w:eastAsia="ja-JP"/>
          </w:rPr>
          <w:t>5.26.2.</w:t>
        </w:r>
        <w:r>
          <w:rPr>
            <w:b/>
            <w:bCs/>
            <w:highlight w:val="cyan"/>
            <w:lang w:eastAsia="ja-JP"/>
          </w:rPr>
          <w:tab/>
          <w:t>Traffic conditions</w:t>
        </w:r>
      </w:ins>
    </w:p>
    <w:p w14:paraId="36B3612E" w14:textId="77777777" w:rsidR="009944DE" w:rsidRDefault="009944DE" w:rsidP="009944DE">
      <w:pPr>
        <w:keepNext/>
        <w:widowControl w:val="0"/>
        <w:tabs>
          <w:tab w:val="left" w:pos="1418"/>
        </w:tabs>
        <w:suppressAutoHyphens w:val="0"/>
        <w:autoSpaceDE w:val="0"/>
        <w:autoSpaceDN w:val="0"/>
        <w:adjustRightInd w:val="0"/>
        <w:spacing w:after="120"/>
        <w:ind w:left="2268" w:right="1134"/>
        <w:rPr>
          <w:ins w:id="598" w:author="TAKUYA MINAGAWA (皆川 拓也) [2]" w:date="2025-02-18T14:24:00Z"/>
          <w:b/>
          <w:bCs/>
          <w:highlight w:val="cyan"/>
          <w:lang w:eastAsia="ja-JP"/>
        </w:rPr>
      </w:pPr>
      <w:ins w:id="599" w:author="TAKUYA MINAGAWA (皆川 拓也) [2]" w:date="2025-02-18T14:24:00Z">
        <w:r>
          <w:rPr>
            <w:b/>
            <w:bCs/>
            <w:highlight w:val="cyan"/>
            <w:lang w:eastAsia="ja-JP"/>
          </w:rPr>
          <w:t>Independent from environmental conditions mentioned under 5.26.1. a decrease of the luminous intensity, in the limits prescribed in the pertinent UN Regulations, is allowed as long as the vehicle speed is equal or less than 20 km/h or the distance to the following vehicle is equal or less than 20 m.</w:t>
        </w:r>
      </w:ins>
    </w:p>
    <w:p w14:paraId="1AA3F7F5" w14:textId="77777777" w:rsidR="009944DE" w:rsidRDefault="009944DE" w:rsidP="009944DE">
      <w:pPr>
        <w:keepNext/>
        <w:widowControl w:val="0"/>
        <w:tabs>
          <w:tab w:val="left" w:pos="1418"/>
        </w:tabs>
        <w:suppressAutoHyphens w:val="0"/>
        <w:autoSpaceDE w:val="0"/>
        <w:autoSpaceDN w:val="0"/>
        <w:adjustRightInd w:val="0"/>
        <w:spacing w:after="120"/>
        <w:ind w:left="2268" w:right="1134"/>
        <w:rPr>
          <w:ins w:id="600" w:author="TAKUYA MINAGAWA (皆川 拓也) [2]" w:date="2025-02-18T14:24:00Z"/>
          <w:b/>
          <w:bCs/>
          <w:highlight w:val="cyan"/>
          <w:lang w:eastAsia="ja-JP"/>
        </w:rPr>
      </w:pPr>
      <w:ins w:id="601" w:author="TAKUYA MINAGAWA (皆川 拓也) [2]" w:date="2025-02-18T14:24:00Z">
        <w:r>
          <w:rPr>
            <w:b/>
            <w:bCs/>
            <w:highlight w:val="cyan"/>
            <w:lang w:eastAsia="ja-JP"/>
          </w:rPr>
          <w:t xml:space="preserve">However as long as the vehicle speed is equal or less than 50 km/h the intensity </w:t>
        </w:r>
        <w:proofErr w:type="gramStart"/>
        <w:r>
          <w:rPr>
            <w:b/>
            <w:bCs/>
            <w:highlight w:val="cyan"/>
            <w:lang w:eastAsia="ja-JP"/>
          </w:rPr>
          <w:t>decrease</w:t>
        </w:r>
        <w:proofErr w:type="gramEnd"/>
        <w:r>
          <w:rPr>
            <w:b/>
            <w:bCs/>
            <w:highlight w:val="cyan"/>
            <w:lang w:eastAsia="ja-JP"/>
          </w:rPr>
          <w:t xml:space="preserve"> already activated may remain active.</w:t>
        </w:r>
      </w:ins>
    </w:p>
    <w:p w14:paraId="1F6C281B" w14:textId="77777777" w:rsidR="009944DE" w:rsidRDefault="009944DE" w:rsidP="009944DE">
      <w:pPr>
        <w:keepNext/>
        <w:widowControl w:val="0"/>
        <w:tabs>
          <w:tab w:val="left" w:pos="1418"/>
        </w:tabs>
        <w:suppressAutoHyphens w:val="0"/>
        <w:autoSpaceDE w:val="0"/>
        <w:autoSpaceDN w:val="0"/>
        <w:adjustRightInd w:val="0"/>
        <w:spacing w:after="120"/>
        <w:ind w:left="2268" w:right="1134" w:hanging="1134"/>
        <w:rPr>
          <w:ins w:id="602" w:author="TAKUYA MINAGAWA (皆川 拓也) [2]" w:date="2025-02-18T14:24:00Z"/>
          <w:b/>
          <w:bCs/>
          <w:strike/>
          <w:highlight w:val="cyan"/>
          <w:lang w:eastAsia="ja-JP"/>
        </w:rPr>
      </w:pPr>
      <w:ins w:id="603" w:author="TAKUYA MINAGAWA (皆川 拓也) [2]" w:date="2025-02-18T14:24:00Z">
        <w:r>
          <w:rPr>
            <w:b/>
            <w:bCs/>
            <w:highlight w:val="cyan"/>
            <w:lang w:eastAsia="ja-JP"/>
          </w:rPr>
          <w:t>5.26.3.</w:t>
        </w:r>
        <w:r>
          <w:rPr>
            <w:b/>
            <w:bCs/>
            <w:highlight w:val="cyan"/>
            <w:lang w:eastAsia="ja-JP"/>
          </w:rPr>
          <w:tab/>
          <w:t>Stop lamps of category S4 and rear fog lamps of category F2 may produce variable luminous intensity, based on the conditions listed in paragraphs 5.26.1. and 5.26.2., independently from the other lamps.</w:t>
        </w:r>
      </w:ins>
    </w:p>
    <w:p w14:paraId="134B4CD5" w14:textId="77777777" w:rsidR="009944DE" w:rsidRDefault="009944DE" w:rsidP="009944DE">
      <w:pPr>
        <w:keepNext/>
        <w:widowControl w:val="0"/>
        <w:tabs>
          <w:tab w:val="left" w:pos="1418"/>
        </w:tabs>
        <w:suppressAutoHyphens w:val="0"/>
        <w:autoSpaceDE w:val="0"/>
        <w:autoSpaceDN w:val="0"/>
        <w:adjustRightInd w:val="0"/>
        <w:spacing w:after="120"/>
        <w:ind w:left="2268" w:right="1134" w:hanging="1134"/>
        <w:rPr>
          <w:ins w:id="604" w:author="TAKUYA MINAGAWA (皆川 拓也) [2]" w:date="2025-02-18T14:24:00Z"/>
          <w:b/>
          <w:bCs/>
          <w:highlight w:val="cyan"/>
          <w:lang w:eastAsia="ja-JP"/>
        </w:rPr>
      </w:pPr>
      <w:ins w:id="605" w:author="TAKUYA MINAGAWA (皆川 拓也) [2]" w:date="2025-02-18T14:24:00Z">
        <w:r>
          <w:rPr>
            <w:b/>
            <w:bCs/>
            <w:highlight w:val="cyan"/>
            <w:lang w:eastAsia="ja-JP"/>
          </w:rPr>
          <w:t>5.26.4.</w:t>
        </w:r>
        <w:r>
          <w:rPr>
            <w:b/>
            <w:bCs/>
            <w:highlight w:val="cyan"/>
            <w:lang w:eastAsia="ja-JP"/>
          </w:rPr>
          <w:tab/>
          <w:t>No sharp variation of intensity shall be observed during transition.</w:t>
        </w:r>
      </w:ins>
    </w:p>
    <w:p w14:paraId="35DCFB69" w14:textId="4ACF439F" w:rsidR="00A12956" w:rsidRDefault="009944DE" w:rsidP="009944DE">
      <w:pPr>
        <w:keepNext/>
        <w:widowControl w:val="0"/>
        <w:tabs>
          <w:tab w:val="left" w:pos="1418"/>
        </w:tabs>
        <w:suppressAutoHyphens w:val="0"/>
        <w:autoSpaceDE w:val="0"/>
        <w:autoSpaceDN w:val="0"/>
        <w:adjustRightInd w:val="0"/>
        <w:spacing w:after="120"/>
        <w:ind w:left="2268" w:right="1134"/>
        <w:rPr>
          <w:bCs/>
          <w:strike/>
          <w:shd w:val="clear" w:color="auto" w:fill="8DB3E2" w:themeFill="text2" w:themeFillTint="66"/>
          <w:lang w:eastAsia="ja-JP"/>
        </w:rPr>
      </w:pPr>
      <w:ins w:id="606" w:author="TAKUYA MINAGAWA (皆川 拓也) [2]" w:date="2025-02-18T14:24:00Z">
        <w:r>
          <w:rPr>
            <w:b/>
            <w:bCs/>
            <w:highlight w:val="cyan"/>
            <w:lang w:eastAsia="ja-JP"/>
          </w:rPr>
          <w:t>It may be possible for the driver to set the functions above to static luminous intensities</w:t>
        </w:r>
      </w:ins>
      <w:commentRangeEnd w:id="535"/>
      <w:ins w:id="607" w:author="TAKUYA MINAGAWA (皆川 拓也) [2]" w:date="2025-02-18T14:25:00Z">
        <w:r>
          <w:rPr>
            <w:rStyle w:val="Rimandocommento"/>
          </w:rPr>
          <w:commentReference w:id="535"/>
        </w:r>
      </w:ins>
    </w:p>
    <w:p w14:paraId="6B3A8CE0" w14:textId="00FE9210" w:rsidR="00262E5A" w:rsidRPr="00D32B08" w:rsidRDefault="00262E5A" w:rsidP="003F0577">
      <w:pPr>
        <w:keepNext/>
        <w:widowControl w:val="0"/>
        <w:tabs>
          <w:tab w:val="left" w:pos="1418"/>
        </w:tabs>
        <w:suppressAutoHyphens w:val="0"/>
        <w:autoSpaceDE w:val="0"/>
        <w:autoSpaceDN w:val="0"/>
        <w:adjustRightInd w:val="0"/>
        <w:spacing w:after="120"/>
        <w:ind w:left="2268" w:right="1134" w:hanging="1134"/>
        <w:rPr>
          <w:bCs/>
          <w:lang w:eastAsia="ja-JP"/>
        </w:rPr>
      </w:pPr>
      <w:del w:id="608" w:author="TAKUYA MINAGAWA (皆川 拓也) [2]" w:date="2025-02-18T14:26:00Z">
        <w:r w:rsidRPr="009944DE" w:rsidDel="009944DE">
          <w:rPr>
            <w:bCs/>
            <w:strike/>
            <w:highlight w:val="cyan"/>
            <w:shd w:val="clear" w:color="auto" w:fill="8DB3E2" w:themeFill="text2" w:themeFillTint="66"/>
            <w:lang w:eastAsia="ja-JP"/>
          </w:rPr>
          <w:delText>5.20.</w:delText>
        </w:r>
      </w:del>
      <w:ins w:id="609" w:author="TAKUYA MINAGAWA (皆川 拓也) [2]" w:date="2025-02-18T14:26:00Z">
        <w:r w:rsidR="009944DE" w:rsidRPr="009944DE">
          <w:rPr>
            <w:b/>
            <w:highlight w:val="cyan"/>
            <w:shd w:val="clear" w:color="auto" w:fill="8DB3E2" w:themeFill="text2" w:themeFillTint="66"/>
            <w:lang w:eastAsia="ja-JP"/>
          </w:rPr>
          <w:t xml:space="preserve"> </w:t>
        </w:r>
        <w:r w:rsidR="009944DE">
          <w:rPr>
            <w:b/>
            <w:highlight w:val="cyan"/>
            <w:shd w:val="clear" w:color="auto" w:fill="8DB3E2" w:themeFill="text2" w:themeFillTint="66"/>
            <w:lang w:eastAsia="ja-JP"/>
          </w:rPr>
          <w:t>5.27.</w:t>
        </w:r>
      </w:ins>
      <w:r w:rsidRPr="00D32B08">
        <w:rPr>
          <w:bCs/>
          <w:lang w:eastAsia="ja-JP"/>
        </w:rPr>
        <w:tab/>
        <w:t>General provisions relating to geometric visibility</w:t>
      </w:r>
    </w:p>
    <w:p w14:paraId="403B63D6" w14:textId="67110242" w:rsidR="00262E5A" w:rsidRPr="00D32B08" w:rsidRDefault="00262E5A" w:rsidP="00262E5A">
      <w:pPr>
        <w:widowControl w:val="0"/>
        <w:suppressAutoHyphens w:val="0"/>
        <w:autoSpaceDE w:val="0"/>
        <w:autoSpaceDN w:val="0"/>
        <w:adjustRightInd w:val="0"/>
        <w:spacing w:after="120"/>
        <w:ind w:leftChars="567" w:left="2258" w:right="1134" w:hangingChars="562" w:hanging="1124"/>
        <w:jc w:val="both"/>
        <w:rPr>
          <w:bCs/>
          <w:lang w:eastAsia="ja-JP"/>
        </w:rPr>
      </w:pPr>
      <w:del w:id="610" w:author="TAKUYA MINAGAWA (皆川 拓也) [2]" w:date="2025-02-18T14:26:00Z">
        <w:r w:rsidRPr="009944DE" w:rsidDel="009944DE">
          <w:rPr>
            <w:bCs/>
            <w:strike/>
            <w:highlight w:val="cyan"/>
            <w:lang w:eastAsia="ja-JP"/>
          </w:rPr>
          <w:delText>5.20.1.</w:delText>
        </w:r>
      </w:del>
      <w:ins w:id="611" w:author="TAKUYA MINAGAWA (皆川 拓也) [2]" w:date="2025-02-18T14:26:00Z">
        <w:r w:rsidR="009944DE" w:rsidRPr="009944DE">
          <w:rPr>
            <w:b/>
            <w:highlight w:val="cyan"/>
            <w:lang w:eastAsia="ja-JP"/>
          </w:rPr>
          <w:t xml:space="preserve"> </w:t>
        </w:r>
        <w:r w:rsidR="009944DE">
          <w:rPr>
            <w:b/>
            <w:highlight w:val="cyan"/>
            <w:lang w:eastAsia="ja-JP"/>
          </w:rPr>
          <w:t>5.27.1.</w:t>
        </w:r>
      </w:ins>
      <w:r w:rsidRPr="00D32B08">
        <w:rPr>
          <w:bCs/>
          <w:lang w:eastAsia="ja-JP"/>
        </w:rPr>
        <w:tab/>
        <w:t>There shall be no obstacle on the inside of the angles of geometric visibility to the propagation of light from any part of the apparent surface of the lamp observed from infinity. However, no account is taken of obstacles, if they were already presented when the lamp was type-approved.</w:t>
      </w:r>
    </w:p>
    <w:p w14:paraId="4171E953" w14:textId="0CCD42BF" w:rsidR="00262E5A" w:rsidRPr="00D32B08" w:rsidRDefault="00262E5A" w:rsidP="00262E5A">
      <w:pPr>
        <w:widowControl w:val="0"/>
        <w:suppressAutoHyphens w:val="0"/>
        <w:autoSpaceDE w:val="0"/>
        <w:autoSpaceDN w:val="0"/>
        <w:adjustRightInd w:val="0"/>
        <w:spacing w:after="120"/>
        <w:ind w:leftChars="567" w:left="2258" w:right="1134" w:hangingChars="562" w:hanging="1124"/>
        <w:jc w:val="both"/>
        <w:rPr>
          <w:bCs/>
          <w:lang w:eastAsia="ja-JP"/>
        </w:rPr>
      </w:pPr>
      <w:del w:id="612" w:author="TAKUYA MINAGAWA (皆川 拓也) [2]" w:date="2025-02-18T14:29:00Z">
        <w:r w:rsidRPr="001F6A02" w:rsidDel="001F6A02">
          <w:rPr>
            <w:bCs/>
            <w:strike/>
            <w:highlight w:val="cyan"/>
            <w:lang w:eastAsia="ja-JP"/>
          </w:rPr>
          <w:delText>5.20.2.</w:delText>
        </w:r>
      </w:del>
      <w:ins w:id="613" w:author="TAKUYA MINAGAWA (皆川 拓也) [2]" w:date="2025-02-18T14:29:00Z">
        <w:r w:rsidR="001F6A02" w:rsidRPr="001F6A02">
          <w:rPr>
            <w:b/>
            <w:highlight w:val="cyan"/>
            <w:lang w:eastAsia="ja-JP"/>
          </w:rPr>
          <w:t xml:space="preserve"> </w:t>
        </w:r>
        <w:r w:rsidR="001F6A02">
          <w:rPr>
            <w:b/>
            <w:highlight w:val="cyan"/>
            <w:lang w:eastAsia="ja-JP"/>
          </w:rPr>
          <w:t>5.27.2.</w:t>
        </w:r>
      </w:ins>
      <w:r w:rsidRPr="00D32B08">
        <w:rPr>
          <w:bCs/>
          <w:lang w:eastAsia="ja-JP"/>
        </w:rPr>
        <w:tab/>
        <w:t>If measurements are taken closer to the lamp, the direction of observation shall be shifted parallel to achieve the same accuracy.</w:t>
      </w:r>
    </w:p>
    <w:p w14:paraId="4A10F429" w14:textId="0DDEBA3A" w:rsidR="00262E5A" w:rsidRPr="00D32B08" w:rsidRDefault="00262E5A" w:rsidP="001036CF">
      <w:pPr>
        <w:keepNext/>
        <w:keepLines/>
        <w:widowControl w:val="0"/>
        <w:suppressAutoHyphens w:val="0"/>
        <w:autoSpaceDE w:val="0"/>
        <w:autoSpaceDN w:val="0"/>
        <w:adjustRightInd w:val="0"/>
        <w:spacing w:after="120"/>
        <w:ind w:leftChars="567" w:left="2258" w:right="1134" w:hangingChars="562" w:hanging="1124"/>
        <w:jc w:val="both"/>
        <w:rPr>
          <w:bCs/>
          <w:lang w:eastAsia="ja-JP"/>
        </w:rPr>
      </w:pPr>
      <w:del w:id="614" w:author="TAKUYA MINAGAWA (皆川 拓也) [2]" w:date="2025-02-18T14:29:00Z">
        <w:r w:rsidRPr="001F6A02" w:rsidDel="001F6A02">
          <w:rPr>
            <w:bCs/>
            <w:strike/>
            <w:highlight w:val="cyan"/>
            <w:lang w:eastAsia="ja-JP"/>
          </w:rPr>
          <w:delText>5.20.3.</w:delText>
        </w:r>
      </w:del>
      <w:ins w:id="615" w:author="TAKUYA MINAGAWA (皆川 拓也) [2]" w:date="2025-02-18T14:29:00Z">
        <w:r w:rsidR="001F6A02" w:rsidRPr="001F6A02">
          <w:rPr>
            <w:b/>
            <w:highlight w:val="cyan"/>
            <w:lang w:eastAsia="ja-JP"/>
          </w:rPr>
          <w:t xml:space="preserve"> </w:t>
        </w:r>
        <w:r w:rsidR="001F6A02">
          <w:rPr>
            <w:b/>
            <w:highlight w:val="cyan"/>
            <w:lang w:eastAsia="ja-JP"/>
          </w:rPr>
          <w:t>5.27.3.</w:t>
        </w:r>
      </w:ins>
      <w:r w:rsidRPr="00D32B08">
        <w:rPr>
          <w:bCs/>
          <w:lang w:eastAsia="ja-JP"/>
        </w:rPr>
        <w:tab/>
        <w:t>If, when the lamp is installed, any part of the apparent surface of the lamp is hidden by any further parts of the vehicle, proof shall be furnished that the part of the lamp not hidden by obstacles still conforms to the photometric values prescribed for the approval of the device.</w:t>
      </w:r>
    </w:p>
    <w:p w14:paraId="0773AF07" w14:textId="06604A56" w:rsidR="00262E5A" w:rsidRPr="00D32B08" w:rsidRDefault="00262E5A" w:rsidP="00262E5A">
      <w:pPr>
        <w:widowControl w:val="0"/>
        <w:suppressAutoHyphens w:val="0"/>
        <w:autoSpaceDE w:val="0"/>
        <w:autoSpaceDN w:val="0"/>
        <w:adjustRightInd w:val="0"/>
        <w:spacing w:after="120"/>
        <w:ind w:leftChars="567" w:left="2258" w:right="1134" w:hangingChars="562" w:hanging="1124"/>
        <w:jc w:val="both"/>
        <w:rPr>
          <w:bCs/>
          <w:lang w:eastAsia="ja-JP"/>
        </w:rPr>
      </w:pPr>
      <w:del w:id="616" w:author="TAKUYA MINAGAWA (皆川 拓也) [2]" w:date="2025-02-18T14:29:00Z">
        <w:r w:rsidRPr="001F6A02" w:rsidDel="001F6A02">
          <w:rPr>
            <w:bCs/>
            <w:strike/>
            <w:highlight w:val="cyan"/>
            <w:lang w:eastAsia="ja-JP"/>
          </w:rPr>
          <w:delText>5.20.4.</w:delText>
        </w:r>
      </w:del>
      <w:ins w:id="617" w:author="TAKUYA MINAGAWA (皆川 拓也) [2]" w:date="2025-02-18T14:30:00Z">
        <w:r w:rsidR="001F6A02" w:rsidRPr="001F6A02">
          <w:rPr>
            <w:b/>
            <w:highlight w:val="cyan"/>
            <w:lang w:eastAsia="ja-JP"/>
          </w:rPr>
          <w:t xml:space="preserve"> </w:t>
        </w:r>
        <w:r w:rsidR="001F6A02">
          <w:rPr>
            <w:b/>
            <w:highlight w:val="cyan"/>
            <w:lang w:eastAsia="ja-JP"/>
          </w:rPr>
          <w:t>5.27.4.</w:t>
        </w:r>
      </w:ins>
      <w:r w:rsidRPr="00D32B08">
        <w:rPr>
          <w:bCs/>
          <w:lang w:eastAsia="ja-JP"/>
        </w:rPr>
        <w:tab/>
        <w:t>When the vertical angle of geometric visibility below the horizontal may be reduced to 5 degrees (lamp at less than 750 mm above the ground, measured according to the provisions of paragraph 5.7.) the photometric field of measurements of the installed optical unit may be reduced to 5 degrees below the horizontal.</w:t>
      </w:r>
    </w:p>
    <w:p w14:paraId="041C4E94" w14:textId="44B51C75" w:rsidR="005809A0" w:rsidRPr="005809A0" w:rsidRDefault="00262E5A" w:rsidP="005809A0">
      <w:pPr>
        <w:pStyle w:val="SingleTxtG"/>
        <w:ind w:left="2268" w:hanging="1134"/>
        <w:rPr>
          <w:bCs/>
          <w:lang w:eastAsia="ja-JP"/>
        </w:rPr>
      </w:pPr>
      <w:del w:id="618" w:author="TAKUYA MINAGAWA (皆川 拓也) [2]" w:date="2025-02-18T14:30:00Z">
        <w:r w:rsidRPr="001F6A02" w:rsidDel="001F6A02">
          <w:rPr>
            <w:bCs/>
            <w:strike/>
            <w:highlight w:val="cyan"/>
            <w:lang w:eastAsia="ja-JP"/>
          </w:rPr>
          <w:delText>5.20.5.</w:delText>
        </w:r>
      </w:del>
      <w:ins w:id="619" w:author="TAKUYA MINAGAWA (皆川 拓也) [2]" w:date="2025-02-18T14:30:00Z">
        <w:r w:rsidR="001F6A02" w:rsidRPr="001F6A02">
          <w:rPr>
            <w:b/>
            <w:highlight w:val="cyan"/>
            <w:lang w:eastAsia="ja-JP"/>
          </w:rPr>
          <w:t xml:space="preserve"> </w:t>
        </w:r>
        <w:r w:rsidR="001F6A02">
          <w:rPr>
            <w:b/>
            <w:highlight w:val="cyan"/>
            <w:lang w:eastAsia="ja-JP"/>
          </w:rPr>
          <w:t>5.27.5.</w:t>
        </w:r>
      </w:ins>
      <w:r w:rsidRPr="00D32B08">
        <w:rPr>
          <w:bCs/>
          <w:lang w:eastAsia="ja-JP"/>
        </w:rPr>
        <w:tab/>
        <w:t>In the case of an interdependent lamp system the geometric visibility requirements shall be fulfilled when all its interdependent lamps are operated together.</w:t>
      </w:r>
    </w:p>
    <w:p w14:paraId="57628F7C" w14:textId="1378CE52" w:rsidR="001B4339" w:rsidRPr="001B4339" w:rsidRDefault="001B4339" w:rsidP="001B4339">
      <w:pPr>
        <w:pStyle w:val="SingleTxtG"/>
        <w:ind w:left="2268" w:hanging="1134"/>
        <w:rPr>
          <w:ins w:id="620" w:author="TAKUYA MINAGAWA (皆川 拓也) [2]" w:date="2025-02-18T14:30:00Z"/>
          <w:b/>
          <w:highlight w:val="cyan"/>
        </w:rPr>
      </w:pPr>
      <w:commentRangeStart w:id="621"/>
      <w:ins w:id="622" w:author="TAKUYA MINAGAWA (皆川 拓也) [2]" w:date="2025-02-18T14:30:00Z">
        <w:r w:rsidRPr="001B4339">
          <w:rPr>
            <w:b/>
            <w:highlight w:val="cyan"/>
            <w:lang w:eastAsia="ja-JP"/>
          </w:rPr>
          <w:t>5.28.</w:t>
        </w:r>
        <w:r w:rsidRPr="001B4339">
          <w:rPr>
            <w:b/>
            <w:highlight w:val="cyan"/>
            <w:lang w:eastAsia="ja-JP"/>
          </w:rPr>
          <w:tab/>
          <w:t xml:space="preserve">A LED module does not need to be replaceable, if </w:t>
        </w:r>
        <w:proofErr w:type="gramStart"/>
        <w:r w:rsidRPr="001B4339">
          <w:rPr>
            <w:b/>
            <w:highlight w:val="cyan"/>
            <w:lang w:eastAsia="ja-JP"/>
          </w:rPr>
          <w:t>so</w:t>
        </w:r>
        <w:proofErr w:type="gramEnd"/>
        <w:r w:rsidRPr="001B4339">
          <w:rPr>
            <w:b/>
            <w:highlight w:val="cyan"/>
            <w:lang w:eastAsia="ja-JP"/>
          </w:rPr>
          <w:t xml:space="preserve"> stated in the </w:t>
        </w:r>
        <w:commentRangeStart w:id="623"/>
        <w:r w:rsidRPr="00FB0595">
          <w:rPr>
            <w:b/>
            <w:highlight w:val="cyan"/>
            <w:lang w:eastAsia="ja-JP"/>
          </w:rPr>
          <w:t xml:space="preserve">communication </w:t>
        </w:r>
      </w:ins>
      <w:ins w:id="624" w:author="TAKUYA MINAGAWA (皆川 拓也) [2]" w:date="2025-02-19T10:22:00Z">
        <w:r w:rsidR="00FB0595">
          <w:rPr>
            <w:rFonts w:hint="eastAsia"/>
            <w:b/>
            <w:highlight w:val="cyan"/>
            <w:lang w:eastAsia="ja-JP"/>
          </w:rPr>
          <w:t xml:space="preserve">form </w:t>
        </w:r>
        <w:commentRangeEnd w:id="623"/>
        <w:r w:rsidR="00FB0595">
          <w:rPr>
            <w:rStyle w:val="Rimandocommento"/>
          </w:rPr>
          <w:commentReference w:id="623"/>
        </w:r>
      </w:ins>
      <w:ins w:id="625" w:author="TAKUYA MINAGAWA (皆川 拓也) [2]" w:date="2025-02-18T14:30:00Z">
        <w:r w:rsidRPr="001B4339">
          <w:rPr>
            <w:b/>
            <w:highlight w:val="cyan"/>
            <w:lang w:eastAsia="ja-JP"/>
          </w:rPr>
          <w:t xml:space="preserve">of the component </w:t>
        </w:r>
        <w:commentRangeStart w:id="626"/>
        <w:r w:rsidRPr="001B4339">
          <w:rPr>
            <w:b/>
            <w:highlight w:val="cyan"/>
            <w:lang w:eastAsia="ja-JP"/>
          </w:rPr>
          <w:t>type</w:t>
        </w:r>
      </w:ins>
      <w:ins w:id="627" w:author="TAKUYA MINAGAWA (皆川 拓也) [2]" w:date="2025-02-19T10:44:00Z">
        <w:r w:rsidR="00115513">
          <w:rPr>
            <w:rFonts w:hint="eastAsia"/>
            <w:b/>
            <w:highlight w:val="cyan"/>
            <w:lang w:eastAsia="ja-JP"/>
          </w:rPr>
          <w:t>-</w:t>
        </w:r>
      </w:ins>
      <w:ins w:id="628" w:author="TAKUYA MINAGAWA (皆川 拓也) [2]" w:date="2025-02-18T14:30:00Z">
        <w:r w:rsidRPr="001B4339">
          <w:rPr>
            <w:b/>
            <w:highlight w:val="cyan"/>
            <w:lang w:eastAsia="ja-JP"/>
          </w:rPr>
          <w:t>approval</w:t>
        </w:r>
      </w:ins>
      <w:commentRangeEnd w:id="626"/>
      <w:ins w:id="629" w:author="TAKUYA MINAGAWA (皆川 拓也) [2]" w:date="2025-02-19T10:44:00Z">
        <w:r w:rsidR="00115513">
          <w:rPr>
            <w:rStyle w:val="Rimandocommento"/>
          </w:rPr>
          <w:commentReference w:id="626"/>
        </w:r>
      </w:ins>
      <w:ins w:id="630" w:author="TAKUYA MINAGAWA (皆川 拓也) [2]" w:date="2025-02-18T14:30:00Z">
        <w:r w:rsidRPr="001B4339">
          <w:rPr>
            <w:b/>
            <w:highlight w:val="cyan"/>
            <w:lang w:eastAsia="ja-JP"/>
          </w:rPr>
          <w:t>.</w:t>
        </w:r>
      </w:ins>
    </w:p>
    <w:p w14:paraId="7B275FA2" w14:textId="4B16A546" w:rsidR="001B4339" w:rsidRPr="001B4339" w:rsidRDefault="001B4339" w:rsidP="001B4339">
      <w:pPr>
        <w:pStyle w:val="SingleTxtG"/>
        <w:ind w:left="2268" w:hanging="1134"/>
        <w:rPr>
          <w:ins w:id="631" w:author="TAKUYA MINAGAWA (皆川 拓也) [2]" w:date="2025-02-18T14:30:00Z"/>
          <w:b/>
          <w:highlight w:val="cyan"/>
        </w:rPr>
      </w:pPr>
      <w:ins w:id="632" w:author="TAKUYA MINAGAWA (皆川 拓也) [2]" w:date="2025-02-18T14:30:00Z">
        <w:r w:rsidRPr="001B4339">
          <w:rPr>
            <w:b/>
            <w:highlight w:val="cyan"/>
            <w:lang w:eastAsia="ja-JP"/>
          </w:rPr>
          <w:lastRenderedPageBreak/>
          <w:t>5.29.</w:t>
        </w:r>
        <w:r w:rsidRPr="001B4339">
          <w:rPr>
            <w:b/>
            <w:highlight w:val="cyan"/>
            <w:lang w:eastAsia="ja-JP"/>
          </w:rPr>
          <w:tab/>
          <w:t xml:space="preserve">All lamps (devices) shall, where applicable, be </w:t>
        </w:r>
        <w:commentRangeStart w:id="633"/>
        <w:r w:rsidRPr="001B4339">
          <w:rPr>
            <w:b/>
            <w:highlight w:val="cyan"/>
            <w:lang w:eastAsia="ja-JP"/>
          </w:rPr>
          <w:t>type</w:t>
        </w:r>
      </w:ins>
      <w:ins w:id="634" w:author="TAKUYA MINAGAWA (皆川 拓也) [2]" w:date="2025-02-19T10:44:00Z">
        <w:r w:rsidR="00115513">
          <w:rPr>
            <w:rFonts w:hint="eastAsia"/>
            <w:b/>
            <w:highlight w:val="cyan"/>
            <w:lang w:eastAsia="ja-JP"/>
          </w:rPr>
          <w:t>-</w:t>
        </w:r>
      </w:ins>
      <w:ins w:id="635" w:author="TAKUYA MINAGAWA (皆川 拓也) [2]" w:date="2025-02-18T14:30:00Z">
        <w:r w:rsidRPr="001B4339">
          <w:rPr>
            <w:b/>
            <w:highlight w:val="cyan"/>
            <w:lang w:eastAsia="ja-JP"/>
          </w:rPr>
          <w:t xml:space="preserve">approved </w:t>
        </w:r>
      </w:ins>
      <w:commentRangeEnd w:id="633"/>
      <w:ins w:id="636" w:author="TAKUYA MINAGAWA (皆川 拓也) [2]" w:date="2025-02-19T10:44:00Z">
        <w:r w:rsidR="00115513">
          <w:rPr>
            <w:rStyle w:val="Rimandocommento"/>
          </w:rPr>
          <w:commentReference w:id="633"/>
        </w:r>
      </w:ins>
      <w:ins w:id="637" w:author="TAKUYA MINAGAWA (皆川 拓也) [2]" w:date="2025-02-18T14:30:00Z">
        <w:r w:rsidRPr="001B4339">
          <w:rPr>
            <w:b/>
            <w:highlight w:val="cyan"/>
            <w:lang w:eastAsia="ja-JP"/>
          </w:rPr>
          <w:t xml:space="preserve">according to the corresponding device UN Regulations as specified in the relevant subparagraphs of paragraph 6. </w:t>
        </w:r>
      </w:ins>
      <w:ins w:id="638" w:author="TAKUYA MINAGAWA (皆川 拓也) [2]" w:date="2025-02-19T15:47:00Z">
        <w:r w:rsidR="00156255">
          <w:rPr>
            <w:rFonts w:hint="eastAsia"/>
            <w:b/>
            <w:highlight w:val="cyan"/>
            <w:lang w:eastAsia="ja-JP"/>
          </w:rPr>
          <w:t>o</w:t>
        </w:r>
      </w:ins>
      <w:ins w:id="639" w:author="TAKUYA MINAGAWA (皆川 拓也) [2]" w:date="2025-02-18T14:30:00Z">
        <w:r w:rsidRPr="001B4339">
          <w:rPr>
            <w:b/>
            <w:highlight w:val="cyan"/>
            <w:lang w:eastAsia="ja-JP"/>
          </w:rPr>
          <w:t>f this Regulation when installed on a vehicle.</w:t>
        </w:r>
      </w:ins>
    </w:p>
    <w:p w14:paraId="308CD705" w14:textId="77777777" w:rsidR="001B4339" w:rsidRPr="001B4339" w:rsidRDefault="001B4339" w:rsidP="001B4339">
      <w:pPr>
        <w:pStyle w:val="SingleTxtG"/>
        <w:ind w:left="2268" w:hanging="1134"/>
        <w:rPr>
          <w:ins w:id="640" w:author="TAKUYA MINAGAWA (皆川 拓也) [2]" w:date="2025-02-18T14:30:00Z"/>
          <w:b/>
          <w:highlight w:val="cyan"/>
          <w:lang w:eastAsia="ja-JP"/>
        </w:rPr>
      </w:pPr>
      <w:ins w:id="641" w:author="TAKUYA MINAGAWA (皆川 拓也) [2]" w:date="2025-02-18T14:30:00Z">
        <w:r w:rsidRPr="001B4339">
          <w:rPr>
            <w:b/>
            <w:highlight w:val="cyan"/>
            <w:lang w:eastAsia="ja-JP"/>
          </w:rPr>
          <w:t>5.30.</w:t>
        </w:r>
        <w:r w:rsidRPr="001B4339">
          <w:rPr>
            <w:b/>
            <w:highlight w:val="cyan"/>
            <w:lang w:eastAsia="ja-JP"/>
          </w:rPr>
          <w:tab/>
          <w:t>Lamps installed on a vehicle which is approved according to this Regulation and approved for one or more replaceable light source categories according to UN Regulations No. 37, 99 or 128, shall be fitted with light sources approved according to these light source categories only.</w:t>
        </w:r>
      </w:ins>
    </w:p>
    <w:p w14:paraId="7B0340AE" w14:textId="26219663" w:rsidR="00EB1A30" w:rsidRPr="001B4339" w:rsidRDefault="001B4339" w:rsidP="001B4339">
      <w:pPr>
        <w:pStyle w:val="SingleTxtG"/>
        <w:ind w:left="2268"/>
      </w:pPr>
      <w:ins w:id="642" w:author="TAKUYA MINAGAWA (皆川 拓也) [2]" w:date="2025-02-18T14:30:00Z">
        <w:r w:rsidRPr="001B4339">
          <w:rPr>
            <w:b/>
            <w:highlight w:val="cyan"/>
            <w:lang w:eastAsia="ja-JP"/>
          </w:rPr>
          <w:t xml:space="preserve">This requirement does not concern light source modules, LED </w:t>
        </w:r>
        <w:proofErr w:type="gramStart"/>
        <w:r w:rsidRPr="001B4339">
          <w:rPr>
            <w:b/>
            <w:highlight w:val="cyan"/>
            <w:lang w:eastAsia="ja-JP"/>
          </w:rPr>
          <w:t>modules</w:t>
        </w:r>
        <w:proofErr w:type="gramEnd"/>
        <w:r w:rsidRPr="001B4339">
          <w:rPr>
            <w:b/>
            <w:highlight w:val="cyan"/>
            <w:lang w:eastAsia="ja-JP"/>
          </w:rPr>
          <w:t xml:space="preserve"> and non-replaceable light sources, except for when they are required to be approved by the applicable UN Regulation.</w:t>
        </w:r>
      </w:ins>
      <w:commentRangeEnd w:id="621"/>
      <w:ins w:id="643" w:author="TAKUYA MINAGAWA (皆川 拓也) [2]" w:date="2025-02-18T14:31:00Z">
        <w:r>
          <w:rPr>
            <w:rStyle w:val="Rimandocommento"/>
          </w:rPr>
          <w:commentReference w:id="621"/>
        </w:r>
      </w:ins>
    </w:p>
    <w:p w14:paraId="0506B68D" w14:textId="63F6B723" w:rsidR="008C6B6D" w:rsidRDefault="008C6B6D" w:rsidP="00262E5A">
      <w:pPr>
        <w:pStyle w:val="SingleTxtG"/>
        <w:ind w:left="2268" w:hanging="1134"/>
      </w:pPr>
      <w:del w:id="644" w:author="TAKUYA MINAGAWA (皆川 拓也) [2]" w:date="2025-02-18T14:31:00Z">
        <w:r w:rsidRPr="001B4339" w:rsidDel="001B4339">
          <w:rPr>
            <w:strike/>
            <w:highlight w:val="cyan"/>
          </w:rPr>
          <w:delText>5.21.</w:delText>
        </w:r>
      </w:del>
      <w:ins w:id="645" w:author="TAKUYA MINAGAWA (皆川 拓也) [2]" w:date="2025-02-18T14:31:00Z">
        <w:r w:rsidR="001B4339" w:rsidRPr="001B4339">
          <w:rPr>
            <w:b/>
            <w:bCs/>
            <w:highlight w:val="cyan"/>
            <w:lang w:eastAsia="ja-JP"/>
          </w:rPr>
          <w:t xml:space="preserve"> </w:t>
        </w:r>
        <w:r w:rsidR="001B4339">
          <w:rPr>
            <w:b/>
            <w:bCs/>
            <w:highlight w:val="cyan"/>
            <w:lang w:eastAsia="ja-JP"/>
          </w:rPr>
          <w:t>5.31.</w:t>
        </w:r>
      </w:ins>
      <w:r w:rsidRPr="00B56B1C">
        <w:tab/>
        <w:t xml:space="preserve">A device </w:t>
      </w:r>
      <w:commentRangeStart w:id="646"/>
      <w:del w:id="647" w:author="TAKUYA MINAGAWA (皆川 拓也) [2]" w:date="2025-02-19T10:45:00Z">
        <w:r w:rsidRPr="00115513" w:rsidDel="00115513">
          <w:rPr>
            <w:strike/>
            <w:highlight w:val="cyan"/>
          </w:rPr>
          <w:delText>type approved</w:delText>
        </w:r>
        <w:r w:rsidRPr="00115513" w:rsidDel="00115513">
          <w:rPr>
            <w:highlight w:val="cyan"/>
          </w:rPr>
          <w:delText xml:space="preserve"> </w:delText>
        </w:r>
      </w:del>
      <w:ins w:id="648" w:author="TAKUYA MINAGAWA (皆川 拓也) [2]" w:date="2025-02-19T10:45:00Z">
        <w:r w:rsidR="00115513" w:rsidRPr="00115513">
          <w:rPr>
            <w:rFonts w:hint="eastAsia"/>
            <w:b/>
            <w:bCs/>
            <w:highlight w:val="cyan"/>
            <w:lang w:eastAsia="ja-JP"/>
          </w:rPr>
          <w:t>type-approved</w:t>
        </w:r>
        <w:commentRangeEnd w:id="646"/>
        <w:r w:rsidR="00115513">
          <w:rPr>
            <w:rStyle w:val="Rimandocommento"/>
          </w:rPr>
          <w:commentReference w:id="646"/>
        </w:r>
        <w:r w:rsidR="00115513">
          <w:rPr>
            <w:rFonts w:hint="eastAsia"/>
            <w:lang w:eastAsia="ja-JP"/>
          </w:rPr>
          <w:t xml:space="preserve"> </w:t>
        </w:r>
      </w:ins>
      <w:r w:rsidRPr="00B56B1C">
        <w:t xml:space="preserve">according to any preceding series of amendments to UN Regulations Nos. </w:t>
      </w:r>
      <w:r>
        <w:t>148</w:t>
      </w:r>
      <w:r w:rsidRPr="00B56B1C">
        <w:t xml:space="preserve"> and/or </w:t>
      </w:r>
      <w:r>
        <w:t>149</w:t>
      </w:r>
      <w:r w:rsidRPr="00B56B1C">
        <w:t xml:space="preserve"> and/or </w:t>
      </w:r>
      <w:r>
        <w:t>150</w:t>
      </w:r>
      <w:r w:rsidRPr="00B56B1C">
        <w:t xml:space="preserve"> is deemed equivalent to one approved according to the latest series of amendments to the pertinent UN Regulations Nos. </w:t>
      </w:r>
      <w:r>
        <w:t>148</w:t>
      </w:r>
      <w:r w:rsidRPr="00B56B1C">
        <w:t xml:space="preserve"> and/or </w:t>
      </w:r>
      <w:r>
        <w:t>149</w:t>
      </w:r>
      <w:r w:rsidRPr="00B56B1C">
        <w:t xml:space="preserve"> and/or </w:t>
      </w:r>
      <w:r>
        <w:t>150</w:t>
      </w:r>
      <w:r w:rsidRPr="00B56B1C">
        <w:t xml:space="preserve">, when the change indexes (defined in UN Regulation No. 48) related to each individual lamp (function) do not differ. In this case such a device may be fitted on the vehicle to be </w:t>
      </w:r>
      <w:commentRangeStart w:id="649"/>
      <w:del w:id="650" w:author="TAKUYA MINAGAWA (皆川 拓也) [2]" w:date="2025-02-19T10:47:00Z">
        <w:r w:rsidRPr="00115513" w:rsidDel="00115513">
          <w:rPr>
            <w:strike/>
            <w:highlight w:val="cyan"/>
          </w:rPr>
          <w:delText>type approved</w:delText>
        </w:r>
        <w:r w:rsidRPr="00115513" w:rsidDel="00115513">
          <w:rPr>
            <w:highlight w:val="cyan"/>
          </w:rPr>
          <w:delText xml:space="preserve"> </w:delText>
        </w:r>
      </w:del>
      <w:ins w:id="651" w:author="TAKUYA MINAGAWA (皆川 拓也) [2]" w:date="2025-02-19T10:47:00Z">
        <w:r w:rsidR="00115513" w:rsidRPr="00115513">
          <w:rPr>
            <w:rFonts w:hint="eastAsia"/>
            <w:b/>
            <w:bCs/>
            <w:highlight w:val="cyan"/>
            <w:lang w:eastAsia="ja-JP"/>
          </w:rPr>
          <w:t>type-approved</w:t>
        </w:r>
        <w:r w:rsidR="00115513">
          <w:rPr>
            <w:rFonts w:hint="eastAsia"/>
            <w:lang w:eastAsia="ja-JP"/>
          </w:rPr>
          <w:t xml:space="preserve"> </w:t>
        </w:r>
        <w:commentRangeEnd w:id="649"/>
        <w:r w:rsidR="00115513">
          <w:rPr>
            <w:rStyle w:val="Rimandocommento"/>
          </w:rPr>
          <w:commentReference w:id="649"/>
        </w:r>
      </w:ins>
      <w:r w:rsidRPr="00B56B1C">
        <w:t xml:space="preserve">without any update of the device </w:t>
      </w:r>
      <w:commentRangeStart w:id="652"/>
      <w:del w:id="653" w:author="TAKUYA MINAGAWA (皆川 拓也) [2]" w:date="2025-02-19T10:48:00Z">
        <w:r w:rsidRPr="00115513" w:rsidDel="00115513">
          <w:rPr>
            <w:strike/>
            <w:highlight w:val="cyan"/>
          </w:rPr>
          <w:delText>type approval</w:delText>
        </w:r>
        <w:r w:rsidRPr="00115513" w:rsidDel="00115513">
          <w:rPr>
            <w:highlight w:val="cyan"/>
          </w:rPr>
          <w:delText xml:space="preserve"> </w:delText>
        </w:r>
      </w:del>
      <w:ins w:id="654" w:author="TAKUYA MINAGAWA (皆川 拓也) [2]" w:date="2025-02-19T10:47:00Z">
        <w:r w:rsidR="00115513" w:rsidRPr="00115513">
          <w:rPr>
            <w:rFonts w:hint="eastAsia"/>
            <w:b/>
            <w:bCs/>
            <w:highlight w:val="cyan"/>
            <w:lang w:eastAsia="ja-JP"/>
          </w:rPr>
          <w:t>type-approval</w:t>
        </w:r>
        <w:r w:rsidR="00115513">
          <w:rPr>
            <w:rFonts w:hint="eastAsia"/>
            <w:lang w:eastAsia="ja-JP"/>
          </w:rPr>
          <w:t xml:space="preserve"> </w:t>
        </w:r>
      </w:ins>
      <w:commentRangeEnd w:id="652"/>
      <w:ins w:id="655" w:author="TAKUYA MINAGAWA (皆川 拓也) [2]" w:date="2025-02-19T10:48:00Z">
        <w:r w:rsidR="00115513">
          <w:rPr>
            <w:rStyle w:val="Rimandocommento"/>
          </w:rPr>
          <w:commentReference w:id="652"/>
        </w:r>
      </w:ins>
      <w:r w:rsidRPr="00B56B1C">
        <w:t>documents and device markings.</w:t>
      </w:r>
    </w:p>
    <w:p w14:paraId="35E41E0C" w14:textId="2BE5070F" w:rsidR="004A7FC2" w:rsidRDefault="004A7FC2" w:rsidP="004A7FC2">
      <w:pPr>
        <w:spacing w:after="120"/>
        <w:ind w:left="2268" w:right="1134" w:hanging="1134"/>
        <w:jc w:val="both"/>
      </w:pPr>
      <w:del w:id="656" w:author="TAKUYA MINAGAWA (皆川 拓也) [2]" w:date="2025-02-18T14:32:00Z">
        <w:r w:rsidRPr="001B4339" w:rsidDel="001B4339">
          <w:rPr>
            <w:strike/>
            <w:highlight w:val="cyan"/>
            <w:lang w:val="en-US"/>
          </w:rPr>
          <w:delText>5.22.</w:delText>
        </w:r>
      </w:del>
      <w:ins w:id="657" w:author="TAKUYA MINAGAWA (皆川 拓也) [2]" w:date="2025-02-18T14:32:00Z">
        <w:r w:rsidR="001B4339" w:rsidRPr="001B4339">
          <w:rPr>
            <w:b/>
            <w:bCs/>
            <w:highlight w:val="cyan"/>
            <w:lang w:val="en-US" w:eastAsia="ja-JP"/>
          </w:rPr>
          <w:t xml:space="preserve"> </w:t>
        </w:r>
        <w:r w:rsidR="001B4339">
          <w:rPr>
            <w:b/>
            <w:bCs/>
            <w:highlight w:val="cyan"/>
            <w:lang w:val="en-US" w:eastAsia="ja-JP"/>
          </w:rPr>
          <w:t>5.32.</w:t>
        </w:r>
      </w:ins>
      <w:r>
        <w:rPr>
          <w:lang w:val="en-US"/>
        </w:rPr>
        <w:tab/>
      </w:r>
      <w:r>
        <w:tab/>
        <w:t xml:space="preserve">The use of </w:t>
      </w:r>
      <w:r>
        <w:rPr>
          <w:lang w:val="en-US"/>
        </w:rPr>
        <w:t>lamps approved for</w:t>
      </w:r>
      <w:r>
        <w:t xml:space="preserve"> and equipped with </w:t>
      </w:r>
      <w:r>
        <w:rPr>
          <w:lang w:val="en-US"/>
        </w:rPr>
        <w:t>LED substitute light source(s)</w:t>
      </w:r>
      <w:r>
        <w:t>, is allowed exclusively in the case where the statement indicated in paragraph 3.2.6. is present and positive.</w:t>
      </w:r>
    </w:p>
    <w:p w14:paraId="542619E7" w14:textId="3AA4A84D" w:rsidR="00A752FB" w:rsidRDefault="004A7FC2" w:rsidP="004A7FC2">
      <w:pPr>
        <w:pStyle w:val="SingleTxtG"/>
        <w:ind w:left="2268" w:hanging="1134"/>
      </w:pPr>
      <w:r>
        <w:tab/>
        <w:t xml:space="preserve">To verify that this statement is respected, both at the </w:t>
      </w:r>
      <w:commentRangeStart w:id="658"/>
      <w:del w:id="659" w:author="TAKUYA MINAGAWA (皆川 拓也) [2]" w:date="2025-02-19T10:49:00Z">
        <w:r w:rsidRPr="00115513" w:rsidDel="00115513">
          <w:rPr>
            <w:strike/>
            <w:highlight w:val="cyan"/>
          </w:rPr>
          <w:delText>type approval</w:delText>
        </w:r>
        <w:r w:rsidRPr="00115513" w:rsidDel="00115513">
          <w:rPr>
            <w:highlight w:val="cyan"/>
          </w:rPr>
          <w:delText xml:space="preserve"> </w:delText>
        </w:r>
      </w:del>
      <w:ins w:id="660" w:author="TAKUYA MINAGAWA (皆川 拓也) [2]" w:date="2025-02-19T10:48:00Z">
        <w:r w:rsidR="00115513" w:rsidRPr="00115513">
          <w:rPr>
            <w:rFonts w:hint="eastAsia"/>
            <w:b/>
            <w:bCs/>
            <w:highlight w:val="cyan"/>
            <w:lang w:eastAsia="ja-JP"/>
          </w:rPr>
          <w:t>type-approval</w:t>
        </w:r>
        <w:r w:rsidR="00115513">
          <w:rPr>
            <w:rFonts w:hint="eastAsia"/>
            <w:lang w:eastAsia="ja-JP"/>
          </w:rPr>
          <w:t xml:space="preserve"> </w:t>
        </w:r>
      </w:ins>
      <w:commentRangeEnd w:id="658"/>
      <w:ins w:id="661" w:author="TAKUYA MINAGAWA (皆川 拓也) [2]" w:date="2025-02-19T10:49:00Z">
        <w:r w:rsidR="00115513">
          <w:rPr>
            <w:rStyle w:val="Rimandocommento"/>
          </w:rPr>
          <w:commentReference w:id="658"/>
        </w:r>
      </w:ins>
      <w:r>
        <w:t>and in the conformity of production verification, the presence of the marking on the lamps related to the use of LED substitute light source(s) shall be checked.</w:t>
      </w:r>
    </w:p>
    <w:p w14:paraId="6F9C58A3" w14:textId="58CFBC59" w:rsidR="007B0097" w:rsidRDefault="007B0097" w:rsidP="004A7FC2">
      <w:pPr>
        <w:pStyle w:val="SingleTxtG"/>
        <w:ind w:left="2268" w:hanging="1134"/>
        <w:rPr>
          <w:lang w:eastAsia="nl-NL"/>
        </w:rPr>
      </w:pPr>
      <w:del w:id="662" w:author="TAKUYA MINAGAWA (皆川 拓也) [2]" w:date="2025-02-18T14:32:00Z">
        <w:r w:rsidRPr="001B4339" w:rsidDel="001B4339">
          <w:rPr>
            <w:strike/>
            <w:highlight w:val="cyan"/>
            <w:lang w:eastAsia="nl-NL"/>
          </w:rPr>
          <w:delText>5.23.</w:delText>
        </w:r>
      </w:del>
      <w:ins w:id="663" w:author="TAKUYA MINAGAWA (皆川 拓也) [2]" w:date="2025-02-18T14:32:00Z">
        <w:r w:rsidR="001B4339" w:rsidRPr="001B4339">
          <w:rPr>
            <w:b/>
            <w:bCs/>
            <w:highlight w:val="cyan"/>
            <w:lang w:eastAsia="ja-JP"/>
          </w:rPr>
          <w:t xml:space="preserve"> </w:t>
        </w:r>
        <w:r w:rsidR="001B4339">
          <w:rPr>
            <w:b/>
            <w:bCs/>
            <w:highlight w:val="cyan"/>
            <w:lang w:eastAsia="ja-JP"/>
          </w:rPr>
          <w:t>5.33.</w:t>
        </w:r>
      </w:ins>
      <w:r>
        <w:rPr>
          <w:lang w:eastAsia="nl-NL"/>
        </w:rPr>
        <w:tab/>
      </w:r>
      <w:r>
        <w:rPr>
          <w:lang w:eastAsia="nl-NL"/>
        </w:rPr>
        <w:tab/>
        <w:t>Where an ADB is fitted, it shall be considered equivalent to the driving-beam headlamp(s).</w:t>
      </w:r>
    </w:p>
    <w:p w14:paraId="5D1DF993" w14:textId="7103FD2D" w:rsidR="00687153" w:rsidRDefault="00687153" w:rsidP="004A7FC2">
      <w:pPr>
        <w:pStyle w:val="SingleTxtG"/>
        <w:ind w:left="2268" w:hanging="1134"/>
      </w:pPr>
      <w:del w:id="664" w:author="TAKUYA MINAGAWA (皆川 拓也) [2]" w:date="2025-02-18T14:32:00Z">
        <w:r w:rsidRPr="001B4339" w:rsidDel="001B4339">
          <w:rPr>
            <w:strike/>
            <w:highlight w:val="cyan"/>
            <w:lang w:eastAsia="nl-NL"/>
          </w:rPr>
          <w:delText>5.24.</w:delText>
        </w:r>
      </w:del>
      <w:ins w:id="665" w:author="TAKUYA MINAGAWA (皆川 拓也) [2]" w:date="2025-02-18T14:32:00Z">
        <w:r w:rsidR="001B4339" w:rsidRPr="001B4339">
          <w:rPr>
            <w:b/>
            <w:bCs/>
            <w:highlight w:val="cyan"/>
            <w:lang w:eastAsia="ja-JP"/>
          </w:rPr>
          <w:t xml:space="preserve"> </w:t>
        </w:r>
        <w:r w:rsidR="001B4339">
          <w:rPr>
            <w:b/>
            <w:bCs/>
            <w:highlight w:val="cyan"/>
            <w:lang w:eastAsia="ja-JP"/>
          </w:rPr>
          <w:t>5.34.</w:t>
        </w:r>
      </w:ins>
      <w:r>
        <w:rPr>
          <w:lang w:eastAsia="nl-NL"/>
        </w:rPr>
        <w:tab/>
      </w:r>
      <w:r>
        <w:rPr>
          <w:lang w:eastAsia="nl-NL"/>
        </w:rPr>
        <w:tab/>
        <w:t xml:space="preserve">Where an AFS is fitted, </w:t>
      </w:r>
      <w:r>
        <w:rPr>
          <w:rFonts w:eastAsia="Calibri" w:cs="Arial"/>
        </w:rPr>
        <w:t>it shall be considered equivalent to the passing-beam headlamp(s).</w:t>
      </w:r>
    </w:p>
    <w:p w14:paraId="4A23F48D" w14:textId="77777777" w:rsidR="008522C5" w:rsidRDefault="00360A40" w:rsidP="00360A40">
      <w:pPr>
        <w:pStyle w:val="HChG"/>
      </w:pPr>
      <w:r>
        <w:tab/>
      </w:r>
      <w:r w:rsidR="007C47B5">
        <w:tab/>
      </w:r>
      <w:r>
        <w:t>6.</w:t>
      </w:r>
      <w:r>
        <w:tab/>
      </w:r>
      <w:r w:rsidR="007C47B5">
        <w:tab/>
      </w:r>
      <w:r w:rsidRPr="000136F8">
        <w:t xml:space="preserve">Individual </w:t>
      </w:r>
      <w:r w:rsidRPr="00360A40">
        <w:t>specifications</w:t>
      </w:r>
    </w:p>
    <w:p w14:paraId="6069AA99" w14:textId="77777777" w:rsidR="008522C5" w:rsidRDefault="00745558" w:rsidP="00E7697B">
      <w:pPr>
        <w:pStyle w:val="SingleTxtG"/>
        <w:ind w:left="2268" w:hanging="1134"/>
      </w:pPr>
      <w:r>
        <w:t>6.1.</w:t>
      </w:r>
      <w:r w:rsidR="00F5698E" w:rsidRPr="000136F8">
        <w:tab/>
      </w:r>
      <w:r w:rsidR="00ED5772">
        <w:t>Driving-beam</w:t>
      </w:r>
      <w:r w:rsidR="007C47B5" w:rsidRPr="000136F8">
        <w:t xml:space="preserve"> headlamp</w:t>
      </w:r>
    </w:p>
    <w:p w14:paraId="50C2A691" w14:textId="77777777" w:rsidR="008522C5" w:rsidRPr="006B667F" w:rsidRDefault="00F5698E" w:rsidP="00E7697B">
      <w:pPr>
        <w:pStyle w:val="SingleTxtG"/>
        <w:ind w:left="2268" w:hanging="1134"/>
      </w:pPr>
      <w:r w:rsidRPr="00573BBB">
        <w:rPr>
          <w:u w:color="000000"/>
        </w:rPr>
        <w:t>6.1.1.</w:t>
      </w:r>
      <w:r w:rsidRPr="00573BBB">
        <w:rPr>
          <w:u w:color="000000"/>
        </w:rPr>
        <w:tab/>
      </w:r>
      <w:r w:rsidRPr="006B667F">
        <w:t>Number:</w:t>
      </w:r>
    </w:p>
    <w:p w14:paraId="6C24B45B" w14:textId="42CCB3BF" w:rsidR="00AF2EE5" w:rsidRDefault="00AF2EE5" w:rsidP="00AF2EE5">
      <w:pPr>
        <w:pStyle w:val="SingleTxtG"/>
        <w:ind w:left="2268" w:hanging="1134"/>
        <w:rPr>
          <w:color w:val="000000"/>
          <w:lang w:eastAsia="fr-FR"/>
        </w:rPr>
      </w:pPr>
      <w:bookmarkStart w:id="666" w:name="OLE_LINK2"/>
      <w:r>
        <w:rPr>
          <w:color w:val="000000"/>
        </w:rPr>
        <w:t>6.1.1.1.</w:t>
      </w:r>
      <w:r>
        <w:rPr>
          <w:color w:val="000000"/>
        </w:rPr>
        <w:tab/>
        <w:t>For motorcycles having a cylinder capacity ≤ 125 cm</w:t>
      </w:r>
      <w:r>
        <w:rPr>
          <w:color w:val="000000"/>
          <w:vertAlign w:val="superscript"/>
        </w:rPr>
        <w:t>3</w:t>
      </w:r>
      <w:r>
        <w:rPr>
          <w:color w:val="000000"/>
        </w:rPr>
        <w:t xml:space="preserve"> </w:t>
      </w:r>
      <w:r>
        <w:rPr>
          <w:lang w:eastAsia="zh-CN"/>
        </w:rPr>
        <w:t xml:space="preserve">and a maximum power ≤ 11 kW </w:t>
      </w:r>
      <w:r>
        <w:rPr>
          <w:vertAlign w:val="superscript"/>
          <w:lang w:eastAsia="zh-CN"/>
        </w:rPr>
        <w:t>(</w:t>
      </w:r>
      <w:r w:rsidR="00C65DBC" w:rsidRPr="00C65DBC">
        <w:rPr>
          <w:rStyle w:val="Rimandonotaapidipagina"/>
          <w:lang w:eastAsia="zh-CN"/>
        </w:rPr>
        <w:footnoteReference w:customMarkFollows="1" w:id="4"/>
        <w:t>*</w:t>
      </w:r>
      <w:r>
        <w:rPr>
          <w:vertAlign w:val="superscript"/>
          <w:lang w:eastAsia="zh-CN"/>
        </w:rPr>
        <w:t>)</w:t>
      </w:r>
    </w:p>
    <w:p w14:paraId="0988193B" w14:textId="5AE35B6E" w:rsidR="00AF74CD" w:rsidRPr="00DD3279" w:rsidRDefault="00AF2EE5" w:rsidP="00AF2EE5">
      <w:pPr>
        <w:pStyle w:val="SingleTxtG"/>
        <w:ind w:left="2268"/>
        <w:rPr>
          <w:lang w:val="en-US"/>
        </w:rPr>
      </w:pPr>
      <w:r>
        <w:t xml:space="preserve">One or two, type-approved according to </w:t>
      </w:r>
      <w:r>
        <w:rPr>
          <w:iCs/>
          <w:kern w:val="2"/>
          <w:lang w:eastAsia="ja-JP"/>
        </w:rPr>
        <w:t xml:space="preserve">Class A, B, CS or DS of </w:t>
      </w:r>
      <w:r>
        <w:t xml:space="preserve">the 01 or subsequent series of amendments to </w:t>
      </w:r>
      <w:r>
        <w:rPr>
          <w:iCs/>
          <w:kern w:val="2"/>
          <w:lang w:eastAsia="ja-JP"/>
        </w:rPr>
        <w:t>UN Regulation No. 149.</w:t>
      </w:r>
      <w:bookmarkEnd w:id="666"/>
    </w:p>
    <w:p w14:paraId="2256A2EC" w14:textId="77777777" w:rsidR="00AF2EE5" w:rsidRDefault="00AF2EE5" w:rsidP="00AF2EE5">
      <w:pPr>
        <w:pStyle w:val="SingleTxtG"/>
        <w:ind w:left="2268" w:hanging="1134"/>
        <w:jc w:val="left"/>
        <w:rPr>
          <w:bCs/>
          <w:lang w:eastAsia="fr-FR"/>
        </w:rPr>
      </w:pPr>
      <w:r>
        <w:rPr>
          <w:bCs/>
        </w:rPr>
        <w:t xml:space="preserve">6.1.1.2. </w:t>
      </w:r>
      <w:r>
        <w:rPr>
          <w:bCs/>
        </w:rPr>
        <w:tab/>
        <w:t>For motorcycles having a cylinder capacity &gt; 125 cm</w:t>
      </w:r>
      <w:r>
        <w:rPr>
          <w:bCs/>
          <w:vertAlign w:val="superscript"/>
        </w:rPr>
        <w:t>3</w:t>
      </w:r>
      <w:r>
        <w:rPr>
          <w:bCs/>
        </w:rPr>
        <w:t xml:space="preserve"> </w:t>
      </w:r>
      <w:r>
        <w:rPr>
          <w:bCs/>
          <w:lang w:eastAsia="zh-CN"/>
        </w:rPr>
        <w:t xml:space="preserve">or a maximum power &gt; 11 kW </w:t>
      </w:r>
      <w:r>
        <w:rPr>
          <w:bCs/>
          <w:vertAlign w:val="superscript"/>
          <w:lang w:eastAsia="zh-CN"/>
        </w:rPr>
        <w:t>(*)</w:t>
      </w:r>
    </w:p>
    <w:p w14:paraId="70B504C2" w14:textId="77777777" w:rsidR="00AF2EE5" w:rsidRDefault="00AF2EE5" w:rsidP="00AF2EE5">
      <w:pPr>
        <w:pStyle w:val="SingleTxtG"/>
        <w:ind w:left="2268"/>
        <w:rPr>
          <w:bCs/>
          <w:strike/>
        </w:rPr>
      </w:pPr>
      <w:r>
        <w:rPr>
          <w:bCs/>
        </w:rPr>
        <w:t>One or two, type-approved according to Class A, B, or DS of the 01 or subsequent series of amendments to UN Regulation No. 149.</w:t>
      </w:r>
    </w:p>
    <w:p w14:paraId="3B7DFE92" w14:textId="3680EEBF" w:rsidR="00DD3279" w:rsidRPr="00AF74CD" w:rsidRDefault="00AF2EE5" w:rsidP="00AF2EE5">
      <w:pPr>
        <w:pStyle w:val="SingleTxtG"/>
        <w:ind w:left="2268"/>
        <w:rPr>
          <w:bCs/>
          <w:iCs/>
          <w:kern w:val="2"/>
          <w:lang w:eastAsia="ja-JP"/>
        </w:rPr>
      </w:pPr>
      <w:r>
        <w:rPr>
          <w:bCs/>
        </w:rPr>
        <w:lastRenderedPageBreak/>
        <w:t>Two, type-approved according to Class CS of the 01 or subsequent series of amendments to UN Regulation No. 149.</w:t>
      </w:r>
    </w:p>
    <w:p w14:paraId="6B9C0BD1" w14:textId="77777777" w:rsidR="008522C5" w:rsidRPr="006B667F" w:rsidRDefault="00745558" w:rsidP="001036CF">
      <w:pPr>
        <w:pStyle w:val="SingleTxtG"/>
        <w:keepNext/>
        <w:keepLines/>
        <w:ind w:left="2268" w:hanging="1134"/>
      </w:pPr>
      <w:r>
        <w:t>6.1.2.</w:t>
      </w:r>
      <w:r w:rsidR="00F5698E" w:rsidRPr="000136F8">
        <w:tab/>
      </w:r>
      <w:r w:rsidR="00F5698E" w:rsidRPr="006B667F">
        <w:t>Arrangement</w:t>
      </w:r>
    </w:p>
    <w:p w14:paraId="5C7E3687" w14:textId="77777777" w:rsidR="008522C5" w:rsidRDefault="00F5698E" w:rsidP="001036CF">
      <w:pPr>
        <w:pStyle w:val="SingleTxtG"/>
        <w:keepNext/>
        <w:keepLines/>
        <w:ind w:left="2268" w:hanging="1134"/>
      </w:pPr>
      <w:r>
        <w:tab/>
      </w:r>
      <w:r w:rsidRPr="000136F8">
        <w:t>No special requirement.</w:t>
      </w:r>
    </w:p>
    <w:p w14:paraId="70FEBE91" w14:textId="77777777" w:rsidR="008522C5" w:rsidRPr="006B667F" w:rsidRDefault="00F5698E" w:rsidP="00E7697B">
      <w:pPr>
        <w:pStyle w:val="SingleTxtG"/>
        <w:ind w:left="2268" w:hanging="1134"/>
      </w:pPr>
      <w:r w:rsidRPr="000136F8">
        <w:t>6.1.3.</w:t>
      </w:r>
      <w:r w:rsidRPr="000136F8">
        <w:tab/>
      </w:r>
      <w:r w:rsidRPr="006B667F">
        <w:t>Position</w:t>
      </w:r>
    </w:p>
    <w:p w14:paraId="77E1C598" w14:textId="77777777" w:rsidR="008522C5" w:rsidRDefault="00F5698E" w:rsidP="00E7697B">
      <w:pPr>
        <w:pStyle w:val="SingleTxtG"/>
        <w:ind w:left="2268" w:hanging="1134"/>
      </w:pPr>
      <w:r w:rsidRPr="000136F8">
        <w:t>6.1.3.1.</w:t>
      </w:r>
      <w:r w:rsidRPr="000136F8">
        <w:tab/>
        <w:t>Width</w:t>
      </w:r>
    </w:p>
    <w:p w14:paraId="2B66616A" w14:textId="21E3638C" w:rsidR="008522C5" w:rsidRDefault="003B69D7" w:rsidP="00E7697B">
      <w:pPr>
        <w:pStyle w:val="SingleTxtG"/>
        <w:ind w:left="2268" w:hanging="1134"/>
      </w:pPr>
      <w:r>
        <w:rPr>
          <w:rFonts w:eastAsiaTheme="minorHAnsi" w:cstheme="minorBidi"/>
          <w:bCs/>
        </w:rPr>
        <w:t>6.1.3.1.1.</w:t>
      </w:r>
      <w:r>
        <w:rPr>
          <w:rFonts w:eastAsiaTheme="minorHAnsi" w:cstheme="minorBidi"/>
          <w:bCs/>
        </w:rPr>
        <w:tab/>
        <w:t>An independent driving lamp may be fitted above or below or to one side of another front lamp: if these lamps are on top of the other the reference centre of the driving lamp must be located within the median longitudinal plane of the vehicle; if these lamps are side by side their reference centre must be symmetrical in relation to the median longitudinal plane of the vehicle.</w:t>
      </w:r>
    </w:p>
    <w:p w14:paraId="11B3E977" w14:textId="43C474D9" w:rsidR="00886B66" w:rsidRPr="005D3DCA" w:rsidRDefault="00886B66" w:rsidP="00886B66">
      <w:pPr>
        <w:pStyle w:val="SingleTxtG"/>
        <w:tabs>
          <w:tab w:val="left" w:pos="8505"/>
        </w:tabs>
        <w:ind w:left="2300" w:right="1039" w:hanging="1166"/>
        <w:rPr>
          <w:lang w:val="en-US"/>
        </w:rPr>
      </w:pPr>
      <w:r>
        <w:rPr>
          <w:lang w:val="en-US"/>
        </w:rPr>
        <w:t>6.1.3.1.2.</w:t>
      </w:r>
      <w:r>
        <w:rPr>
          <w:lang w:val="en-US"/>
        </w:rPr>
        <w:tab/>
        <w:t>A</w:t>
      </w:r>
      <w:r w:rsidRPr="005D3DCA">
        <w:rPr>
          <w:lang w:val="en-US"/>
        </w:rPr>
        <w:t xml:space="preserve"> </w:t>
      </w:r>
      <w:r w:rsidR="00ED5772">
        <w:rPr>
          <w:lang w:val="en-US"/>
        </w:rPr>
        <w:t>driving-beam</w:t>
      </w:r>
      <w:r w:rsidRPr="005D3DCA">
        <w:rPr>
          <w:lang w:val="en-US"/>
        </w:rPr>
        <w:t xml:space="preserve"> headlamp, that is reciprocally incorporated with another front lamp, </w:t>
      </w:r>
      <w:r w:rsidR="002F15C3">
        <w:rPr>
          <w:lang w:val="en-US"/>
        </w:rPr>
        <w:t>shall</w:t>
      </w:r>
      <w:r w:rsidRPr="005D3DCA">
        <w:rPr>
          <w:lang w:val="en-US"/>
        </w:rPr>
        <w:t xml:space="preserve"> be fitted in such a way that its reference centre lies within the median longitudinal plane of the vehicle. However, when the vehicle is also fitted with an independent </w:t>
      </w:r>
      <w:r w:rsidRPr="00E85A84">
        <w:rPr>
          <w:lang w:val="en-US"/>
        </w:rPr>
        <w:t xml:space="preserve">principal </w:t>
      </w:r>
      <w:r w:rsidR="0062696C">
        <w:rPr>
          <w:lang w:val="en-US"/>
        </w:rPr>
        <w:t>passing-beam</w:t>
      </w:r>
      <w:r w:rsidRPr="00E85A84">
        <w:rPr>
          <w:lang w:val="en-US"/>
        </w:rPr>
        <w:t xml:space="preserve"> headlamp, or a principal</w:t>
      </w:r>
      <w:r w:rsidRPr="005D3DCA">
        <w:rPr>
          <w:lang w:val="en-US"/>
        </w:rPr>
        <w:t xml:space="preserve"> </w:t>
      </w:r>
      <w:r w:rsidR="0062696C">
        <w:rPr>
          <w:lang w:val="en-US"/>
        </w:rPr>
        <w:t>passing-beam</w:t>
      </w:r>
      <w:r w:rsidRPr="005D3DCA">
        <w:rPr>
          <w:lang w:val="en-US"/>
        </w:rPr>
        <w:t xml:space="preserve"> headlamp that is reciprocally incorporated with a front position lamp alongside the </w:t>
      </w:r>
      <w:r w:rsidR="00ED5772">
        <w:rPr>
          <w:lang w:val="en-US"/>
        </w:rPr>
        <w:t>driving-beam</w:t>
      </w:r>
      <w:r w:rsidRPr="005D3DCA">
        <w:rPr>
          <w:lang w:val="en-US"/>
        </w:rPr>
        <w:t xml:space="preserve"> headlamp, their reference </w:t>
      </w:r>
      <w:proofErr w:type="spellStart"/>
      <w:r w:rsidRPr="005D3DCA">
        <w:rPr>
          <w:lang w:val="en-US"/>
        </w:rPr>
        <w:t>centres</w:t>
      </w:r>
      <w:proofErr w:type="spellEnd"/>
      <w:r w:rsidRPr="005D3DCA">
        <w:rPr>
          <w:lang w:val="en-US"/>
        </w:rPr>
        <w:t xml:space="preserve"> </w:t>
      </w:r>
      <w:r w:rsidR="002F15C3">
        <w:rPr>
          <w:lang w:val="en-US"/>
        </w:rPr>
        <w:t>shall</w:t>
      </w:r>
      <w:r w:rsidRPr="005D3DCA">
        <w:rPr>
          <w:lang w:val="en-US"/>
        </w:rPr>
        <w:t xml:space="preserve"> be symmetrical in relation to the median longitudinal plane of the vehicle.</w:t>
      </w:r>
    </w:p>
    <w:p w14:paraId="3E10386C" w14:textId="62C3872A" w:rsidR="008522C5" w:rsidRDefault="00F5698E" w:rsidP="00E7697B">
      <w:pPr>
        <w:pStyle w:val="SingleTxtG"/>
        <w:ind w:left="2268" w:hanging="1134"/>
      </w:pPr>
      <w:r w:rsidRPr="000136F8">
        <w:t>6.1.3.1.3.</w:t>
      </w:r>
      <w:r w:rsidRPr="000136F8">
        <w:tab/>
      </w:r>
      <w:r w:rsidR="00936F77">
        <w:t>T</w:t>
      </w:r>
      <w:r w:rsidRPr="000136F8">
        <w:t xml:space="preserve">wo driving lamps of which either one or both are reciprocally incorporated with another front lamp </w:t>
      </w:r>
      <w:r w:rsidR="002F15C3">
        <w:t>shall</w:t>
      </w:r>
      <w:r w:rsidRPr="000136F8">
        <w:t xml:space="preserve"> be fitted in such a way that their reference centres are symmetrical in relation to the median longitudinal plane of the vehicle.</w:t>
      </w:r>
    </w:p>
    <w:p w14:paraId="0F5157EF" w14:textId="77777777" w:rsidR="008522C5" w:rsidRDefault="00F5698E" w:rsidP="00E7697B">
      <w:pPr>
        <w:pStyle w:val="SingleTxtG"/>
        <w:ind w:left="2268" w:hanging="1134"/>
      </w:pPr>
      <w:r w:rsidRPr="000136F8">
        <w:t>6.1.3.2.</w:t>
      </w:r>
      <w:r w:rsidRPr="000136F8">
        <w:tab/>
        <w:t>The length:</w:t>
      </w:r>
      <w:r w:rsidR="008138B3">
        <w:t xml:space="preserve"> </w:t>
      </w:r>
      <w:r w:rsidRPr="000136F8">
        <w:t>at the front of the vehicle.</w:t>
      </w:r>
      <w:r w:rsidR="008138B3">
        <w:t xml:space="preserve"> </w:t>
      </w:r>
      <w:r w:rsidRPr="000136F8">
        <w:t>This requirement is regarded as satisfied if the light emitted does not cause discomfort to the driver either directly or indirectly by means of the rear-view mirrors and/or reflective surfaces on the vehicle.</w:t>
      </w:r>
    </w:p>
    <w:p w14:paraId="3EA7375A" w14:textId="56A6A3B4" w:rsidR="00406091" w:rsidRPr="004A5BF4" w:rsidRDefault="00406091" w:rsidP="00406091">
      <w:pPr>
        <w:pStyle w:val="SingleTxtG"/>
        <w:ind w:left="2300" w:hanging="1166"/>
        <w:rPr>
          <w:lang w:val="en-US"/>
        </w:rPr>
      </w:pPr>
      <w:r w:rsidRPr="004A5BF4">
        <w:rPr>
          <w:lang w:val="en-US"/>
        </w:rPr>
        <w:t>6.1.3.3.</w:t>
      </w:r>
      <w:r w:rsidRPr="004A5BF4">
        <w:rPr>
          <w:lang w:val="en-US"/>
        </w:rPr>
        <w:tab/>
        <w:t>In any case, the distance between the edge of the</w:t>
      </w:r>
      <w:r w:rsidR="00AA5D63">
        <w:rPr>
          <w:rFonts w:hint="eastAsia"/>
          <w:lang w:val="en-US" w:eastAsia="ja-JP"/>
        </w:rPr>
        <w:t xml:space="preserve"> </w:t>
      </w:r>
      <w:commentRangeStart w:id="667"/>
      <w:del w:id="668" w:author="TAKUYA MINAGAWA (皆川 拓也) [2]" w:date="2025-02-18T14:35:00Z">
        <w:r w:rsidRPr="00AA5D63" w:rsidDel="00AA5D63">
          <w:rPr>
            <w:strike/>
            <w:highlight w:val="cyan"/>
            <w:lang w:val="en-US"/>
          </w:rPr>
          <w:delText>illuminating</w:delText>
        </w:r>
        <w:r w:rsidR="00AA5D63" w:rsidRPr="00AA5D63" w:rsidDel="00AA5D63">
          <w:rPr>
            <w:rFonts w:hint="eastAsia"/>
            <w:strike/>
            <w:highlight w:val="cyan"/>
            <w:lang w:val="en-US" w:eastAsia="ja-JP"/>
          </w:rPr>
          <w:delText xml:space="preserve"> </w:delText>
        </w:r>
      </w:del>
      <w:ins w:id="669" w:author="TAKUYA MINAGAWA (皆川 拓也) [2]" w:date="2025-02-18T14:35:00Z">
        <w:r w:rsidR="00AA5D63">
          <w:rPr>
            <w:b/>
            <w:bCs/>
            <w:highlight w:val="cyan"/>
            <w:lang w:val="en-US" w:eastAsia="ja-JP"/>
          </w:rPr>
          <w:t>apparent</w:t>
        </w:r>
        <w:r w:rsidR="00AA5D63">
          <w:rPr>
            <w:lang w:val="en-US"/>
          </w:rPr>
          <w:t xml:space="preserve"> </w:t>
        </w:r>
      </w:ins>
      <w:commentRangeEnd w:id="667"/>
      <w:ins w:id="670" w:author="TAKUYA MINAGAWA (皆川 拓也) [2]" w:date="2025-02-18T14:36:00Z">
        <w:r w:rsidR="00AA5D63">
          <w:rPr>
            <w:rStyle w:val="Rimandocommento"/>
          </w:rPr>
          <w:commentReference w:id="667"/>
        </w:r>
      </w:ins>
      <w:r w:rsidRPr="004A5BF4">
        <w:rPr>
          <w:lang w:val="en-US"/>
        </w:rPr>
        <w:t xml:space="preserve">surface of any independent driving lamp and the edge of that of the </w:t>
      </w:r>
      <w:r w:rsidRPr="00E85A84">
        <w:rPr>
          <w:lang w:val="en-US"/>
        </w:rPr>
        <w:t>lamp producing the principal</w:t>
      </w:r>
      <w:r w:rsidRPr="004A5BF4">
        <w:rPr>
          <w:lang w:val="en-US"/>
        </w:rPr>
        <w:t xml:space="preserve"> </w:t>
      </w:r>
      <w:r w:rsidR="0062696C">
        <w:rPr>
          <w:lang w:val="en-US"/>
        </w:rPr>
        <w:t>passing-beam</w:t>
      </w:r>
      <w:r w:rsidR="00D36DE6">
        <w:rPr>
          <w:lang w:val="en-US"/>
        </w:rPr>
        <w:t xml:space="preserve"> </w:t>
      </w:r>
      <w:r w:rsidR="002F15C3">
        <w:rPr>
          <w:lang w:val="en-US"/>
        </w:rPr>
        <w:t>shall</w:t>
      </w:r>
      <w:r w:rsidR="00D36DE6">
        <w:rPr>
          <w:lang w:val="en-US"/>
        </w:rPr>
        <w:t xml:space="preserve"> not exceed 200 mm. </w:t>
      </w:r>
      <w:r w:rsidRPr="004A5BF4">
        <w:rPr>
          <w:lang w:val="en-US"/>
        </w:rPr>
        <w:t xml:space="preserve">The distance between the edge of the illuminating surface of any independent driving lamp and the ground </w:t>
      </w:r>
      <w:r w:rsidR="002F15C3">
        <w:rPr>
          <w:lang w:val="en-US"/>
        </w:rPr>
        <w:t>shall</w:t>
      </w:r>
      <w:r>
        <w:rPr>
          <w:lang w:val="en-US"/>
        </w:rPr>
        <w:t xml:space="preserve"> be from 500 mm to 1,300 mm.</w:t>
      </w:r>
    </w:p>
    <w:p w14:paraId="30035522" w14:textId="433054E0" w:rsidR="008522C5" w:rsidRDefault="00F5698E" w:rsidP="00E7697B">
      <w:pPr>
        <w:pStyle w:val="SingleTxtG"/>
        <w:ind w:left="2268" w:hanging="1134"/>
      </w:pPr>
      <w:r w:rsidRPr="000136F8">
        <w:t>6.1.3.4.</w:t>
      </w:r>
      <w:r w:rsidRPr="000136F8">
        <w:tab/>
        <w:t>In the case of two driving lamps:</w:t>
      </w:r>
      <w:r w:rsidR="008138B3">
        <w:t xml:space="preserve"> </w:t>
      </w:r>
      <w:r w:rsidRPr="000136F8">
        <w:t>the distance separating the</w:t>
      </w:r>
      <w:r w:rsidR="00AA5D63">
        <w:rPr>
          <w:rFonts w:hint="eastAsia"/>
          <w:lang w:eastAsia="ja-JP"/>
        </w:rPr>
        <w:t xml:space="preserve"> </w:t>
      </w:r>
      <w:commentRangeStart w:id="671"/>
      <w:del w:id="672" w:author="TAKUYA MINAGAWA (皆川 拓也) [2]" w:date="2025-02-18T14:37:00Z">
        <w:r w:rsidRPr="00AA5D63" w:rsidDel="00AA5D63">
          <w:rPr>
            <w:strike/>
            <w:highlight w:val="cyan"/>
          </w:rPr>
          <w:delText>illuminating</w:delText>
        </w:r>
        <w:r w:rsidR="00AA5D63" w:rsidRPr="00AA5D63" w:rsidDel="00AA5D63">
          <w:rPr>
            <w:rFonts w:hint="eastAsia"/>
            <w:strike/>
            <w:highlight w:val="cyan"/>
            <w:lang w:eastAsia="ja-JP"/>
          </w:rPr>
          <w:delText xml:space="preserve"> </w:delText>
        </w:r>
      </w:del>
      <w:ins w:id="673" w:author="TAKUYA MINAGAWA (皆川 拓也) [2]" w:date="2025-02-18T14:37:00Z">
        <w:r w:rsidR="00AA5D63">
          <w:rPr>
            <w:b/>
            <w:bCs/>
            <w:highlight w:val="cyan"/>
            <w:lang w:eastAsia="ja-JP"/>
          </w:rPr>
          <w:t>apparent</w:t>
        </w:r>
        <w:r w:rsidR="00AA5D63">
          <w:t xml:space="preserve"> </w:t>
        </w:r>
        <w:commentRangeEnd w:id="671"/>
        <w:r w:rsidR="00AA5D63">
          <w:rPr>
            <w:rStyle w:val="Rimandocommento"/>
          </w:rPr>
          <w:commentReference w:id="671"/>
        </w:r>
      </w:ins>
      <w:r w:rsidRPr="000136F8">
        <w:t xml:space="preserve">surfaces of two driving lamps </w:t>
      </w:r>
      <w:r w:rsidR="002F15C3">
        <w:t>shall</w:t>
      </w:r>
      <w:r w:rsidRPr="000136F8">
        <w:t xml:space="preserve"> not</w:t>
      </w:r>
      <w:r w:rsidR="00506B03">
        <w:t xml:space="preserve"> </w:t>
      </w:r>
      <w:r w:rsidRPr="000136F8">
        <w:t>exceed</w:t>
      </w:r>
      <w:r w:rsidR="00506B03">
        <w:t xml:space="preserve"> </w:t>
      </w:r>
      <w:r w:rsidRPr="000136F8">
        <w:t>200</w:t>
      </w:r>
      <w:r w:rsidR="00506B03">
        <w:t xml:space="preserve"> </w:t>
      </w:r>
      <w:r w:rsidRPr="000136F8">
        <w:t>mm.</w:t>
      </w:r>
    </w:p>
    <w:p w14:paraId="0AE5C03D" w14:textId="77777777" w:rsidR="008522C5" w:rsidRPr="006B667F" w:rsidRDefault="00745558" w:rsidP="00E7697B">
      <w:pPr>
        <w:pStyle w:val="SingleTxtG"/>
        <w:ind w:left="2268" w:hanging="1134"/>
      </w:pPr>
      <w:r>
        <w:t>6.1.4.</w:t>
      </w:r>
      <w:r w:rsidR="00F5698E" w:rsidRPr="000136F8">
        <w:tab/>
      </w:r>
      <w:r w:rsidR="00F5698E" w:rsidRPr="006B667F">
        <w:t>Geometric visibility</w:t>
      </w:r>
    </w:p>
    <w:p w14:paraId="2B0C9132" w14:textId="656F6CFA" w:rsidR="008522C5" w:rsidRDefault="00F5698E" w:rsidP="00E7697B">
      <w:pPr>
        <w:pStyle w:val="SingleTxtG"/>
        <w:ind w:left="2268" w:hanging="1134"/>
        <w:rPr>
          <w:lang w:eastAsia="ja-JP"/>
        </w:rPr>
      </w:pPr>
      <w:r>
        <w:tab/>
      </w:r>
      <w:r w:rsidRPr="000136F8">
        <w:t>The visibility of the illuminating surface, including its visibility in areas which do not appear to be illuminated in the direction of observation considered, shall be ensured within a divergent space defined by generating lines based on the perimeter of the illuminating surface and forming an angle of not less than 5° with the axis of reference of the headlamp.</w:t>
      </w:r>
      <w:commentRangeStart w:id="674"/>
      <w:ins w:id="675" w:author="TAKUYA MINAGAWA (皆川 拓也) [2]" w:date="2025-02-18T14:38:00Z">
        <w:r w:rsidR="00AA5D63">
          <w:rPr>
            <w:b/>
            <w:bCs/>
            <w:lang w:eastAsia="ja-JP"/>
          </w:rPr>
          <w:t xml:space="preserve"> </w:t>
        </w:r>
        <w:r w:rsidR="00AA5D63">
          <w:rPr>
            <w:b/>
            <w:bCs/>
            <w:highlight w:val="cyan"/>
            <w:lang w:eastAsia="ja-JP"/>
          </w:rPr>
          <w:t>The origin of the angles of geometric visibility is the perimeter of the projection of the illuminating surface on a transverse plane tangent to the foremost part of the lens of the headlamp.</w:t>
        </w:r>
        <w:commentRangeEnd w:id="674"/>
        <w:r w:rsidR="00AA5D63">
          <w:rPr>
            <w:rStyle w:val="Rimandocommento"/>
          </w:rPr>
          <w:commentReference w:id="674"/>
        </w:r>
      </w:ins>
    </w:p>
    <w:p w14:paraId="1C2AE503" w14:textId="77777777" w:rsidR="009328F4" w:rsidRPr="009328F4" w:rsidRDefault="009328F4" w:rsidP="009328F4">
      <w:pPr>
        <w:pStyle w:val="para"/>
      </w:pPr>
      <w:r w:rsidRPr="009328F4">
        <w:t>6.1.5.</w:t>
      </w:r>
      <w:r w:rsidRPr="009328F4">
        <w:tab/>
        <w:t>Orientation</w:t>
      </w:r>
    </w:p>
    <w:p w14:paraId="34A06042" w14:textId="77777777" w:rsidR="009328F4" w:rsidRPr="00877B39" w:rsidRDefault="009328F4" w:rsidP="009328F4">
      <w:pPr>
        <w:pStyle w:val="para"/>
      </w:pPr>
      <w:r w:rsidRPr="00877B39">
        <w:t>6.1.5.1.</w:t>
      </w:r>
      <w:r w:rsidRPr="00877B39">
        <w:tab/>
        <w:t>Forwards. The lamp(s) may move with the steering angle.</w:t>
      </w:r>
    </w:p>
    <w:p w14:paraId="07999859" w14:textId="77777777" w:rsidR="009328F4" w:rsidRPr="00877B39" w:rsidRDefault="009328F4" w:rsidP="009328F4">
      <w:pPr>
        <w:pStyle w:val="para"/>
        <w:rPr>
          <w:lang w:eastAsia="ja-JP"/>
        </w:rPr>
      </w:pPr>
      <w:r w:rsidRPr="00877B39">
        <w:t>6.1.5.2.</w:t>
      </w:r>
      <w:r w:rsidRPr="00877B39">
        <w:tab/>
        <w:t>A</w:t>
      </w:r>
      <w:r w:rsidRPr="00877B39">
        <w:rPr>
          <w:lang w:eastAsia="ja-JP"/>
        </w:rPr>
        <w:t>n</w:t>
      </w:r>
      <w:r w:rsidRPr="00877B39">
        <w:t xml:space="preserve"> HIAS may be </w:t>
      </w:r>
      <w:r>
        <w:t xml:space="preserve">installed for the </w:t>
      </w:r>
      <w:r w:rsidR="00ED5772">
        <w:t>driving-beam</w:t>
      </w:r>
      <w:r>
        <w:t>.</w:t>
      </w:r>
    </w:p>
    <w:p w14:paraId="1B3204A7" w14:textId="77777777" w:rsidR="00F421C4" w:rsidRDefault="00F421C4" w:rsidP="00F421C4">
      <w:pPr>
        <w:spacing w:after="120"/>
        <w:ind w:left="2268" w:right="1134" w:hanging="1134"/>
        <w:jc w:val="both"/>
        <w:rPr>
          <w:rFonts w:eastAsiaTheme="minorHAnsi" w:cstheme="minorBidi"/>
          <w:bCs/>
        </w:rPr>
      </w:pPr>
      <w:r>
        <w:rPr>
          <w:rFonts w:eastAsiaTheme="minorHAnsi" w:cstheme="minorBidi"/>
          <w:bCs/>
        </w:rPr>
        <w:t>6.1.6.</w:t>
      </w:r>
      <w:r>
        <w:rPr>
          <w:rFonts w:eastAsiaTheme="minorHAnsi" w:cstheme="minorBidi"/>
          <w:bCs/>
        </w:rPr>
        <w:tab/>
        <w:t>Electrical connections</w:t>
      </w:r>
    </w:p>
    <w:p w14:paraId="692BF46F" w14:textId="77777777" w:rsidR="00C65DBC" w:rsidRDefault="00C65DBC" w:rsidP="00C65DBC">
      <w:pPr>
        <w:spacing w:after="120"/>
        <w:ind w:left="2268" w:right="1134" w:hanging="1134"/>
        <w:jc w:val="both"/>
        <w:rPr>
          <w:lang w:eastAsia="fr-FR"/>
        </w:rPr>
      </w:pPr>
      <w:r>
        <w:rPr>
          <w:rFonts w:eastAsiaTheme="minorHAnsi" w:cstheme="minorBidi"/>
          <w:bCs/>
        </w:rPr>
        <w:lastRenderedPageBreak/>
        <w:t>6.1.6.1.</w:t>
      </w:r>
      <w:r>
        <w:rPr>
          <w:rFonts w:eastAsiaTheme="minorHAnsi" w:cstheme="minorBidi"/>
          <w:bCs/>
        </w:rPr>
        <w:tab/>
      </w:r>
      <w:r>
        <w:t>The passing-beam(s) may remain switched ON with the driving-beam(s).</w:t>
      </w:r>
    </w:p>
    <w:p w14:paraId="564D29AE" w14:textId="77777777" w:rsidR="00C65DBC" w:rsidRDefault="00C65DBC" w:rsidP="00C65DBC">
      <w:pPr>
        <w:spacing w:after="120"/>
        <w:ind w:left="2268" w:right="1134"/>
        <w:jc w:val="both"/>
      </w:pPr>
      <w:r>
        <w:t>However, when the vehicle is fitted with secondary driving-beam(s) approved in accordance with UN Regulation No. 149, at least one of the following lamps shall remain switched ON with the secondary driving</w:t>
      </w:r>
      <w:r>
        <w:rPr>
          <w:b/>
          <w:bCs/>
        </w:rPr>
        <w:t>-</w:t>
      </w:r>
      <w:r>
        <w:t xml:space="preserve"> beam(s):</w:t>
      </w:r>
    </w:p>
    <w:p w14:paraId="6944CC81" w14:textId="77777777" w:rsidR="00C65DBC" w:rsidRDefault="00C65DBC" w:rsidP="00C65DBC">
      <w:pPr>
        <w:spacing w:after="120"/>
        <w:ind w:left="2835" w:rightChars="567" w:right="1134" w:hanging="567"/>
        <w:jc w:val="both"/>
        <w:rPr>
          <w:iCs/>
        </w:rPr>
      </w:pPr>
      <w:r>
        <w:rPr>
          <w:iCs/>
        </w:rPr>
        <w:t>(a)</w:t>
      </w:r>
      <w:r>
        <w:rPr>
          <w:iCs/>
        </w:rPr>
        <w:tab/>
        <w:t>Passing-beam(s);</w:t>
      </w:r>
    </w:p>
    <w:p w14:paraId="20AE95DB" w14:textId="1AC4C7FB" w:rsidR="00F421C4" w:rsidRDefault="00C65DBC" w:rsidP="00F421C4">
      <w:pPr>
        <w:spacing w:after="120"/>
        <w:ind w:left="2835" w:rightChars="567" w:right="1134" w:hanging="567"/>
        <w:jc w:val="both"/>
        <w:rPr>
          <w:iCs/>
        </w:rPr>
      </w:pPr>
      <w:r>
        <w:rPr>
          <w:iCs/>
        </w:rPr>
        <w:t>(b)</w:t>
      </w:r>
      <w:r>
        <w:rPr>
          <w:iCs/>
        </w:rPr>
        <w:tab/>
        <w:t>Driving-beam of Class A or B approved according to the 01 or subsequent series of amendments to UN Regulation No. 149.</w:t>
      </w:r>
    </w:p>
    <w:p w14:paraId="64B7C44E" w14:textId="77777777" w:rsidR="00F421C4" w:rsidRDefault="00F421C4" w:rsidP="00F421C4">
      <w:pPr>
        <w:spacing w:after="120"/>
        <w:ind w:left="2268" w:right="1134" w:hanging="1134"/>
        <w:jc w:val="both"/>
        <w:rPr>
          <w:rFonts w:eastAsiaTheme="minorHAnsi" w:cstheme="minorBidi"/>
          <w:bCs/>
        </w:rPr>
      </w:pPr>
      <w:r>
        <w:rPr>
          <w:rFonts w:eastAsiaTheme="minorHAnsi" w:cstheme="minorBidi"/>
          <w:bCs/>
        </w:rPr>
        <w:t>6.1.6.2.</w:t>
      </w:r>
      <w:r>
        <w:rPr>
          <w:rFonts w:eastAsiaTheme="minorHAnsi" w:cstheme="minorBidi"/>
          <w:bCs/>
        </w:rPr>
        <w:tab/>
        <w:t xml:space="preserve">The control of the driving-beam headlamp(s) may be automatic regarding their switching ON and OFF, the control signals being produced by a sensor system which is capable of detecting and reacting to each of the following inputs: </w:t>
      </w:r>
    </w:p>
    <w:p w14:paraId="78F2C4B1" w14:textId="77777777" w:rsidR="00F421C4" w:rsidRDefault="00F421C4" w:rsidP="00F421C4">
      <w:pPr>
        <w:spacing w:after="120"/>
        <w:ind w:left="2268" w:right="1134"/>
        <w:jc w:val="both"/>
        <w:rPr>
          <w:rFonts w:eastAsiaTheme="minorHAnsi" w:cstheme="minorBidi"/>
          <w:bCs/>
        </w:rPr>
      </w:pPr>
      <w:r>
        <w:rPr>
          <w:rFonts w:eastAsiaTheme="minorHAnsi" w:cstheme="minorBidi"/>
          <w:bCs/>
        </w:rPr>
        <w:t>(a)</w:t>
      </w:r>
      <w:r>
        <w:rPr>
          <w:rFonts w:eastAsiaTheme="minorHAnsi" w:cstheme="minorBidi"/>
          <w:bCs/>
        </w:rPr>
        <w:tab/>
        <w:t>Ambient lighting conditions;</w:t>
      </w:r>
    </w:p>
    <w:p w14:paraId="1470AAC5" w14:textId="77777777" w:rsidR="00F421C4" w:rsidRDefault="00F421C4" w:rsidP="00F421C4">
      <w:pPr>
        <w:spacing w:after="120"/>
        <w:ind w:left="2880" w:right="1134" w:hanging="612"/>
        <w:jc w:val="both"/>
        <w:rPr>
          <w:rFonts w:eastAsiaTheme="minorHAnsi" w:cstheme="minorBidi"/>
          <w:bCs/>
        </w:rPr>
      </w:pPr>
      <w:r>
        <w:rPr>
          <w:rFonts w:eastAsiaTheme="minorHAnsi" w:cstheme="minorBidi"/>
          <w:bCs/>
        </w:rPr>
        <w:t>(b)</w:t>
      </w:r>
      <w:r>
        <w:rPr>
          <w:rFonts w:eastAsiaTheme="minorHAnsi" w:cstheme="minorBidi"/>
          <w:bCs/>
        </w:rPr>
        <w:tab/>
        <w:t>The light emitted by the front lighting devices and front light-signalling devices of oncoming vehicles;</w:t>
      </w:r>
    </w:p>
    <w:p w14:paraId="415413C5" w14:textId="77777777" w:rsidR="00F421C4" w:rsidRDefault="00F421C4" w:rsidP="00F421C4">
      <w:pPr>
        <w:spacing w:after="120"/>
        <w:ind w:left="2880" w:right="1134" w:hanging="612"/>
        <w:jc w:val="both"/>
        <w:rPr>
          <w:rFonts w:eastAsiaTheme="minorHAnsi" w:cstheme="minorBidi"/>
          <w:bCs/>
        </w:rPr>
      </w:pPr>
      <w:r>
        <w:rPr>
          <w:rFonts w:eastAsiaTheme="minorHAnsi" w:cstheme="minorBidi"/>
          <w:bCs/>
        </w:rPr>
        <w:t>(c)</w:t>
      </w:r>
      <w:r>
        <w:rPr>
          <w:rFonts w:eastAsiaTheme="minorHAnsi" w:cstheme="minorBidi"/>
          <w:bCs/>
        </w:rPr>
        <w:tab/>
        <w:t>The light emitted by the rear light-signalling devices of preceding vehicles.</w:t>
      </w:r>
    </w:p>
    <w:p w14:paraId="51873BFD" w14:textId="77777777" w:rsidR="00F421C4" w:rsidRDefault="00F421C4" w:rsidP="00F421C4">
      <w:pPr>
        <w:spacing w:after="120"/>
        <w:ind w:left="2268" w:right="1134"/>
        <w:jc w:val="both"/>
        <w:rPr>
          <w:rFonts w:eastAsiaTheme="minorHAnsi" w:cstheme="minorBidi"/>
          <w:bCs/>
        </w:rPr>
      </w:pPr>
      <w:r>
        <w:rPr>
          <w:rFonts w:eastAsiaTheme="minorHAnsi" w:cstheme="minorBidi"/>
          <w:bCs/>
        </w:rPr>
        <w:t>Additional sensor functions to improve performance are allowed.</w:t>
      </w:r>
    </w:p>
    <w:p w14:paraId="4C15476E" w14:textId="77777777" w:rsidR="00F421C4" w:rsidRDefault="00F421C4" w:rsidP="00F421C4">
      <w:pPr>
        <w:spacing w:after="120"/>
        <w:ind w:left="2268" w:right="1134"/>
        <w:jc w:val="both"/>
        <w:rPr>
          <w:rFonts w:eastAsiaTheme="minorHAnsi" w:cstheme="minorBidi"/>
          <w:bCs/>
        </w:rPr>
      </w:pPr>
      <w:r>
        <w:rPr>
          <w:rFonts w:eastAsiaTheme="minorHAnsi" w:cstheme="minorBidi"/>
          <w:bCs/>
        </w:rPr>
        <w:t>For the purpose of this paragraph, "vehicles" means vehicles of categories L, M, N, O, T, as well as bicycles, such vehicles being equipped with retro-reflectors, with lighting and light-signalling devices, which are switched ON.</w:t>
      </w:r>
    </w:p>
    <w:p w14:paraId="18CF90F5" w14:textId="217E1765" w:rsidR="008522C5" w:rsidRDefault="00F421C4" w:rsidP="00F97170">
      <w:pPr>
        <w:pStyle w:val="SingleTxtG"/>
        <w:keepNext/>
        <w:keepLines/>
        <w:ind w:left="2268" w:hanging="1134"/>
      </w:pPr>
      <w:r>
        <w:rPr>
          <w:rFonts w:eastAsiaTheme="minorHAnsi" w:cstheme="minorBidi"/>
          <w:bCs/>
        </w:rPr>
        <w:t>6.1.6.3.</w:t>
      </w:r>
      <w:r>
        <w:rPr>
          <w:rFonts w:eastAsiaTheme="minorHAnsi" w:cstheme="minorBidi"/>
          <w:bCs/>
        </w:rPr>
        <w:tab/>
        <w:t>It shall always be possible to switch the driving-beam headlamp(s) ON and OFF manually and to manually deactivate the automatic control of the driving-beam headlamp(s). Moreover, the switching OFF, of the driving-beam headlamp(s) and the deactivation of their automatic control, shall be by means of a simple and immediate manual operation; the use of submenus is not allowed.</w:t>
      </w:r>
    </w:p>
    <w:p w14:paraId="6DF8B9E1" w14:textId="795EC87E" w:rsidR="003462CC" w:rsidRPr="003462CC" w:rsidRDefault="003462CC" w:rsidP="003462CC">
      <w:pPr>
        <w:pStyle w:val="para"/>
        <w:rPr>
          <w:lang w:eastAsia="ja-JP"/>
        </w:rPr>
      </w:pPr>
      <w:r w:rsidRPr="003462CC">
        <w:t>6.1.</w:t>
      </w:r>
      <w:r w:rsidR="0016399C">
        <w:t>7</w:t>
      </w:r>
      <w:r w:rsidRPr="003462CC">
        <w:t>.</w:t>
      </w:r>
      <w:r w:rsidRPr="003462CC">
        <w:tab/>
      </w:r>
      <w:commentRangeStart w:id="676"/>
      <w:del w:id="677" w:author="TAKUYA MINAGAWA (皆川 拓也) [2]" w:date="2025-02-18T14:40:00Z">
        <w:r w:rsidRPr="006E3BBC" w:rsidDel="006E3BBC">
          <w:rPr>
            <w:strike/>
            <w:highlight w:val="cyan"/>
          </w:rPr>
          <w:delText>Tell-tales</w:delText>
        </w:r>
        <w:r w:rsidR="002A2772" w:rsidRPr="006E3BBC" w:rsidDel="006E3BBC">
          <w:rPr>
            <w:rFonts w:hint="eastAsia"/>
            <w:strike/>
            <w:highlight w:val="cyan"/>
            <w:lang w:eastAsia="ja-JP"/>
          </w:rPr>
          <w:delText xml:space="preserve"> </w:delText>
        </w:r>
      </w:del>
      <w:ins w:id="678" w:author="TAKUYA MINAGAWA (皆川 拓也) [2]" w:date="2025-02-18T14:40:00Z">
        <w:r w:rsidR="006E3BBC">
          <w:rPr>
            <w:b/>
            <w:bCs/>
            <w:highlight w:val="cyan"/>
            <w:lang w:eastAsia="ja-JP"/>
          </w:rPr>
          <w:t>Tell-tale</w:t>
        </w:r>
      </w:ins>
      <w:commentRangeEnd w:id="676"/>
      <w:ins w:id="679" w:author="TAKUYA MINAGAWA (皆川 拓也) [2]" w:date="2025-02-18T14:41:00Z">
        <w:r w:rsidR="006E3BBC">
          <w:rPr>
            <w:rStyle w:val="Rimandocommento"/>
          </w:rPr>
          <w:commentReference w:id="676"/>
        </w:r>
      </w:ins>
    </w:p>
    <w:p w14:paraId="79FFD363" w14:textId="02B84DAA" w:rsidR="003462CC" w:rsidRPr="00877B39" w:rsidRDefault="003462CC" w:rsidP="003462CC">
      <w:pPr>
        <w:pStyle w:val="para"/>
      </w:pPr>
      <w:r w:rsidRPr="00877B39">
        <w:t>6.1.</w:t>
      </w:r>
      <w:r w:rsidR="0016399C">
        <w:t>7</w:t>
      </w:r>
      <w:r w:rsidRPr="00877B39">
        <w:t>.1.</w:t>
      </w:r>
      <w:r w:rsidRPr="00877B39">
        <w:tab/>
      </w:r>
      <w:commentRangeStart w:id="680"/>
      <w:del w:id="681" w:author="TAKUYA MINAGAWA (皆川 拓也) [2]" w:date="2025-02-18T14:41:00Z">
        <w:r w:rsidRPr="006E3BBC" w:rsidDel="006E3BBC">
          <w:rPr>
            <w:strike/>
            <w:highlight w:val="cyan"/>
          </w:rPr>
          <w:delText>"Circuit-closed"</w:delText>
        </w:r>
        <w:r w:rsidR="002A2772" w:rsidRPr="006E3BBC" w:rsidDel="006E3BBC">
          <w:rPr>
            <w:rFonts w:hint="eastAsia"/>
            <w:highlight w:val="cyan"/>
            <w:lang w:eastAsia="ja-JP"/>
          </w:rPr>
          <w:delText xml:space="preserve"> </w:delText>
        </w:r>
      </w:del>
      <w:ins w:id="682" w:author="TAKUYA MINAGAWA (皆川 拓也) [2]" w:date="2025-02-18T14:41:00Z">
        <w:r w:rsidR="006E3BBC">
          <w:rPr>
            <w:b/>
            <w:bCs/>
            <w:highlight w:val="cyan"/>
            <w:lang w:eastAsia="ja-JP"/>
          </w:rPr>
          <w:t>Closed-circuit</w:t>
        </w:r>
        <w:r w:rsidR="006E3BBC">
          <w:t xml:space="preserve"> </w:t>
        </w:r>
      </w:ins>
      <w:commentRangeEnd w:id="680"/>
      <w:ins w:id="683" w:author="TAKUYA MINAGAWA (皆川 拓也) [2]" w:date="2025-02-18T14:42:00Z">
        <w:r w:rsidR="006E3BBC">
          <w:rPr>
            <w:rStyle w:val="Rimandocommento"/>
          </w:rPr>
          <w:commentReference w:id="680"/>
        </w:r>
      </w:ins>
      <w:r w:rsidRPr="00877B39">
        <w:t>tell-tale</w:t>
      </w:r>
      <w:commentRangeStart w:id="684"/>
      <w:ins w:id="685" w:author="TAKUYA MINAGAWA (皆川 拓也) [2]" w:date="2025-02-18T14:43:00Z">
        <w:r w:rsidR="006E3BBC">
          <w:rPr>
            <w:lang w:eastAsia="ja-JP"/>
          </w:rPr>
          <w:t xml:space="preserve"> </w:t>
        </w:r>
        <w:r w:rsidR="006E3BBC">
          <w:rPr>
            <w:b/>
            <w:bCs/>
            <w:highlight w:val="cyan"/>
            <w:lang w:eastAsia="ja-JP"/>
          </w:rPr>
          <w:t>mandatory</w:t>
        </w:r>
        <w:commentRangeEnd w:id="684"/>
        <w:r w:rsidR="006E3BBC">
          <w:rPr>
            <w:rStyle w:val="Rimandocommento"/>
          </w:rPr>
          <w:commentReference w:id="684"/>
        </w:r>
      </w:ins>
      <w:r w:rsidRPr="00877B39">
        <w:t>.</w:t>
      </w:r>
    </w:p>
    <w:p w14:paraId="665D7778" w14:textId="16850FD3" w:rsidR="003462CC" w:rsidRPr="002A2772" w:rsidRDefault="003462CC" w:rsidP="003462CC">
      <w:pPr>
        <w:pStyle w:val="para"/>
        <w:rPr>
          <w:strike/>
          <w:lang w:eastAsia="ja-JP"/>
        </w:rPr>
      </w:pPr>
      <w:r w:rsidRPr="00877B39">
        <w:rPr>
          <w:lang w:eastAsia="ja-JP"/>
        </w:rPr>
        <w:tab/>
      </w:r>
      <w:commentRangeStart w:id="686"/>
      <w:del w:id="687" w:author="TAKUYA MINAGAWA (皆川 拓也) [2]" w:date="2025-02-18T14:44:00Z">
        <w:r w:rsidRPr="006E3BBC" w:rsidDel="006E3BBC">
          <w:rPr>
            <w:strike/>
            <w:highlight w:val="cyan"/>
            <w:lang w:eastAsia="ja-JP"/>
          </w:rPr>
          <w:delText>Mandatory, non-flashing blue signal lamp.</w:delText>
        </w:r>
      </w:del>
      <w:commentRangeEnd w:id="686"/>
      <w:r w:rsidR="006E3BBC">
        <w:rPr>
          <w:rStyle w:val="Rimandocommento"/>
        </w:rPr>
        <w:commentReference w:id="686"/>
      </w:r>
    </w:p>
    <w:p w14:paraId="2ABD3633" w14:textId="68C28525" w:rsidR="003462CC" w:rsidRPr="006E3BBC" w:rsidRDefault="003462CC" w:rsidP="003462CC">
      <w:pPr>
        <w:pStyle w:val="para"/>
        <w:rPr>
          <w:highlight w:val="cyan"/>
          <w:lang w:eastAsia="ja-JP"/>
        </w:rPr>
      </w:pPr>
      <w:r w:rsidRPr="00877B39">
        <w:t>6.1.</w:t>
      </w:r>
      <w:r w:rsidR="0016399C">
        <w:t>7</w:t>
      </w:r>
      <w:r w:rsidRPr="00877B39">
        <w:t>.2.</w:t>
      </w:r>
      <w:r w:rsidRPr="00877B39">
        <w:tab/>
      </w:r>
      <w:commentRangeStart w:id="688"/>
      <w:del w:id="689" w:author="TAKUYA MINAGAWA (皆川 拓也) [2]" w:date="2025-02-18T14:48:00Z">
        <w:r w:rsidRPr="006E3BBC" w:rsidDel="001E4D25">
          <w:rPr>
            <w:strike/>
            <w:highlight w:val="cyan"/>
          </w:rPr>
          <w:delText>"HIAS failure" tell</w:delText>
        </w:r>
        <w:r w:rsidRPr="006E3BBC" w:rsidDel="001E4D25">
          <w:rPr>
            <w:strike/>
            <w:highlight w:val="cyan"/>
            <w:lang w:eastAsia="ja-JP"/>
          </w:rPr>
          <w:delText>-</w:delText>
        </w:r>
        <w:r w:rsidRPr="006E3BBC" w:rsidDel="001E4D25">
          <w:rPr>
            <w:strike/>
            <w:highlight w:val="cyan"/>
          </w:rPr>
          <w:delText>tale</w:delText>
        </w:r>
        <w:r w:rsidR="002A2772" w:rsidRPr="006E3BBC" w:rsidDel="001E4D25">
          <w:rPr>
            <w:rFonts w:hint="eastAsia"/>
            <w:strike/>
            <w:highlight w:val="cyan"/>
            <w:lang w:eastAsia="ja-JP"/>
          </w:rPr>
          <w:delText xml:space="preserve"> </w:delText>
        </w:r>
      </w:del>
      <w:ins w:id="690" w:author="TAKUYA MINAGAWA (皆川 拓也) [2]" w:date="2025-06-17T15:54:00Z">
        <w:r w:rsidR="0029498F" w:rsidRPr="0029498F">
          <w:rPr>
            <w:rFonts w:hint="eastAsia"/>
            <w:b/>
            <w:bCs/>
            <w:highlight w:val="cyan"/>
            <w:lang w:eastAsia="ja-JP"/>
          </w:rPr>
          <w:t xml:space="preserve">A </w:t>
        </w:r>
      </w:ins>
      <w:ins w:id="691" w:author="TAKUYA MINAGAWA (皆川 拓也) [2]" w:date="2025-06-17T15:58:00Z">
        <w:r w:rsidR="008363AF">
          <w:rPr>
            <w:rFonts w:hint="eastAsia"/>
            <w:b/>
            <w:bCs/>
            <w:highlight w:val="cyan"/>
            <w:lang w:eastAsia="ja-JP"/>
          </w:rPr>
          <w:t>t</w:t>
        </w:r>
      </w:ins>
      <w:commentRangeStart w:id="692"/>
      <w:ins w:id="693" w:author="TAKUYA MINAGAWA (皆川 拓也) [2]" w:date="2025-02-18T14:48:00Z">
        <w:r w:rsidR="008363AF">
          <w:rPr>
            <w:b/>
            <w:bCs/>
            <w:highlight w:val="cyan"/>
            <w:lang w:eastAsia="ja-JP"/>
          </w:rPr>
          <w:t>ell-tale</w:t>
        </w:r>
      </w:ins>
      <w:ins w:id="694" w:author="TAKUYA MINAGAWA (皆川 拓也) [2]" w:date="2025-05-29T09:56:00Z">
        <w:r w:rsidR="008363AF">
          <w:rPr>
            <w:rFonts w:hint="eastAsia"/>
            <w:b/>
            <w:bCs/>
            <w:highlight w:val="cyan"/>
            <w:lang w:eastAsia="ja-JP"/>
          </w:rPr>
          <w:t xml:space="preserve"> indicating failure</w:t>
        </w:r>
      </w:ins>
      <w:commentRangeEnd w:id="692"/>
      <w:ins w:id="695" w:author="TAKUYA MINAGAWA (皆川 拓也) [2]" w:date="2025-05-29T09:57:00Z">
        <w:r w:rsidR="00B86295">
          <w:rPr>
            <w:rStyle w:val="Rimandocommento"/>
          </w:rPr>
          <w:commentReference w:id="692"/>
        </w:r>
      </w:ins>
      <w:ins w:id="696" w:author="TAKUYA MINAGAWA (皆川 拓也) [2]" w:date="2025-02-18T14:48:00Z">
        <w:r w:rsidR="001E4D25">
          <w:rPr>
            <w:b/>
            <w:bCs/>
            <w:highlight w:val="cyan"/>
            <w:lang w:eastAsia="ja-JP"/>
          </w:rPr>
          <w:t xml:space="preserve"> whether flashing or not is mandatory</w:t>
        </w:r>
      </w:ins>
      <w:ins w:id="697" w:author="TAKUYA MINAGAWA (皆川 拓也) [2]" w:date="2025-06-17T15:54:00Z">
        <w:r w:rsidR="0029498F">
          <w:rPr>
            <w:rFonts w:hint="eastAsia"/>
            <w:b/>
            <w:bCs/>
            <w:highlight w:val="cyan"/>
            <w:lang w:eastAsia="ja-JP"/>
          </w:rPr>
          <w:t>:</w:t>
        </w:r>
      </w:ins>
    </w:p>
    <w:p w14:paraId="37D502D1" w14:textId="695B1D09" w:rsidR="003462CC" w:rsidRDefault="003462CC" w:rsidP="003462CC">
      <w:pPr>
        <w:pStyle w:val="para"/>
        <w:rPr>
          <w:lang w:eastAsia="ja-JP"/>
        </w:rPr>
      </w:pPr>
      <w:r w:rsidRPr="006E3BBC">
        <w:rPr>
          <w:highlight w:val="cyan"/>
        </w:rPr>
        <w:tab/>
      </w:r>
      <w:del w:id="698" w:author="TAKUYA MINAGAWA (皆川 拓也) [2]" w:date="2025-02-18T14:47:00Z">
        <w:r w:rsidRPr="006E3BBC" w:rsidDel="006E3BBC">
          <w:rPr>
            <w:strike/>
            <w:highlight w:val="cyan"/>
          </w:rPr>
          <w:delText>Mandatory, flashing amber signal lamp, which may be combined with the tell</w:delText>
        </w:r>
        <w:r w:rsidRPr="006E3BBC" w:rsidDel="006E3BBC">
          <w:rPr>
            <w:strike/>
            <w:highlight w:val="cyan"/>
          </w:rPr>
          <w:noBreakHyphen/>
          <w:delText>tale referred to in paragraph</w:delText>
        </w:r>
        <w:commentRangeStart w:id="699"/>
        <w:r w:rsidRPr="006E3BBC" w:rsidDel="006E3BBC">
          <w:rPr>
            <w:strike/>
            <w:highlight w:val="cyan"/>
          </w:rPr>
          <w:delText xml:space="preserve"> 6.2.8.</w:delText>
        </w:r>
        <w:r w:rsidRPr="006E3BBC" w:rsidDel="006E3BBC">
          <w:rPr>
            <w:strike/>
            <w:highlight w:val="cyan"/>
            <w:lang w:eastAsia="ja-JP"/>
          </w:rPr>
          <w:delText>2.</w:delText>
        </w:r>
        <w:commentRangeEnd w:id="699"/>
        <w:r w:rsidR="00D370D6" w:rsidRPr="006E3BBC" w:rsidDel="006E3BBC">
          <w:rPr>
            <w:rStyle w:val="Rimandocommento"/>
            <w:highlight w:val="cyan"/>
          </w:rPr>
          <w:commentReference w:id="699"/>
        </w:r>
        <w:r w:rsidR="00B33B4E" w:rsidRPr="006E3BBC" w:rsidDel="006E3BBC">
          <w:rPr>
            <w:rFonts w:hint="eastAsia"/>
            <w:strike/>
            <w:highlight w:val="cyan"/>
            <w:lang w:eastAsia="ja-JP"/>
          </w:rPr>
          <w:delText xml:space="preserve"> </w:delText>
        </w:r>
        <w:r w:rsidR="00936F77" w:rsidRPr="006E3BBC" w:rsidDel="006E3BBC">
          <w:rPr>
            <w:strike/>
            <w:highlight w:val="cyan"/>
            <w:lang w:eastAsia="ja-JP"/>
          </w:rPr>
          <w:delText>below.</w:delText>
        </w:r>
        <w:r w:rsidR="004C6C8B" w:rsidRPr="006E3BBC" w:rsidDel="006E3BBC">
          <w:rPr>
            <w:strike/>
            <w:highlight w:val="cyan"/>
          </w:rPr>
          <w:delText xml:space="preserve"> </w:delText>
        </w:r>
        <w:r w:rsidRPr="006E3BBC" w:rsidDel="006E3BBC">
          <w:rPr>
            <w:strike/>
            <w:highlight w:val="cyan"/>
          </w:rPr>
          <w:delText>It shall be activated whenever</w:delText>
        </w:r>
        <w:r w:rsidR="002A2772" w:rsidRPr="006E3BBC" w:rsidDel="006E3BBC">
          <w:rPr>
            <w:rFonts w:hint="eastAsia"/>
            <w:highlight w:val="cyan"/>
            <w:lang w:eastAsia="ja-JP"/>
          </w:rPr>
          <w:delText xml:space="preserve"> </w:delText>
        </w:r>
      </w:del>
      <w:ins w:id="700" w:author="TAKUYA MINAGAWA (皆川 拓也) [2]" w:date="2025-02-18T14:47:00Z">
        <w:r w:rsidR="006E3BBC">
          <w:rPr>
            <w:b/>
            <w:bCs/>
            <w:highlight w:val="cyan"/>
            <w:lang w:eastAsia="ja-JP"/>
          </w:rPr>
          <w:t>In case of</w:t>
        </w:r>
      </w:ins>
      <w:commentRangeEnd w:id="688"/>
      <w:r w:rsidR="001E4D25">
        <w:rPr>
          <w:rStyle w:val="Rimandocommento"/>
        </w:rPr>
        <w:commentReference w:id="688"/>
      </w:r>
      <w:ins w:id="701" w:author="TAKUYA MINAGAWA (皆川 拓也) [2]" w:date="2025-02-18T14:47:00Z">
        <w:r w:rsidR="006E3BBC">
          <w:t xml:space="preserve">  </w:t>
        </w:r>
      </w:ins>
      <w:r w:rsidRPr="00877B39">
        <w:t>a failure is detected with respect to the HIAS signals.</w:t>
      </w:r>
      <w:r w:rsidR="004C6C8B">
        <w:t xml:space="preserve"> </w:t>
      </w:r>
      <w:r w:rsidRPr="00877B39">
        <w:t>It shall remain</w:t>
      </w:r>
      <w:r w:rsidRPr="00B33B4E">
        <w:rPr>
          <w:strike/>
          <w:shd w:val="clear" w:color="auto" w:fill="E5B8B7" w:themeFill="accent2" w:themeFillTint="66"/>
        </w:rPr>
        <w:t xml:space="preserve"> </w:t>
      </w:r>
      <w:commentRangeStart w:id="702"/>
      <w:del w:id="703" w:author="TAKUYA MINAGAWA (皆川 拓也) [2]" w:date="2025-02-18T17:51:00Z">
        <w:r w:rsidRPr="00F16FF7" w:rsidDel="00F16FF7">
          <w:rPr>
            <w:strike/>
            <w:highlight w:val="cyan"/>
          </w:rPr>
          <w:delText>activated</w:delText>
        </w:r>
        <w:r w:rsidR="00B33B4E" w:rsidRPr="00F16FF7" w:rsidDel="00F16FF7">
          <w:rPr>
            <w:rFonts w:hint="eastAsia"/>
            <w:strike/>
            <w:highlight w:val="cyan"/>
            <w:lang w:eastAsia="ja-JP"/>
          </w:rPr>
          <w:delText xml:space="preserve"> </w:delText>
        </w:r>
      </w:del>
      <w:ins w:id="704" w:author="TAKUYA MINAGAWA (皆川 拓也) [2]" w:date="2025-02-18T17:51:00Z">
        <w:r w:rsidR="00F16FF7">
          <w:rPr>
            <w:b/>
            <w:bCs/>
            <w:highlight w:val="cyan"/>
            <w:lang w:eastAsia="ja-JP"/>
          </w:rPr>
          <w:t>displayed</w:t>
        </w:r>
        <w:r w:rsidR="00F16FF7">
          <w:t xml:space="preserve"> </w:t>
        </w:r>
        <w:commentRangeEnd w:id="702"/>
        <w:r w:rsidR="00F16FF7">
          <w:rPr>
            <w:rStyle w:val="Rimandocommento"/>
          </w:rPr>
          <w:commentReference w:id="702"/>
        </w:r>
      </w:ins>
      <w:r>
        <w:t>while the failure is present.</w:t>
      </w:r>
      <w:r w:rsidR="002A2772">
        <w:rPr>
          <w:rFonts w:hint="eastAsia"/>
          <w:lang w:eastAsia="ja-JP"/>
        </w:rPr>
        <w:t xml:space="preserve"> </w:t>
      </w:r>
      <w:commentRangeStart w:id="705"/>
      <w:ins w:id="706" w:author="TAKUYA MINAGAWA (皆川 拓也) [2]" w:date="2025-02-18T17:52:00Z">
        <w:r w:rsidR="00F16FF7">
          <w:rPr>
            <w:b/>
            <w:bCs/>
            <w:highlight w:val="cyan"/>
            <w:lang w:eastAsia="ja-JP"/>
          </w:rPr>
          <w:t>It may be combined with the tell-tale referred to in paragraph 6.2.7.2.</w:t>
        </w:r>
      </w:ins>
      <w:commentRangeEnd w:id="705"/>
      <w:ins w:id="707" w:author="TAKUYA MINAGAWA (皆川 拓也) [2]" w:date="2025-02-18T17:53:00Z">
        <w:r w:rsidR="00F16FF7">
          <w:rPr>
            <w:rStyle w:val="Rimandocommento"/>
          </w:rPr>
          <w:commentReference w:id="705"/>
        </w:r>
      </w:ins>
    </w:p>
    <w:p w14:paraId="5791A5CC" w14:textId="7D8F0BF0" w:rsidR="00830A98" w:rsidRPr="00877B39" w:rsidRDefault="00830A98" w:rsidP="003462CC">
      <w:pPr>
        <w:pStyle w:val="para"/>
      </w:pPr>
      <w:r>
        <w:rPr>
          <w:rFonts w:eastAsiaTheme="minorHAnsi" w:cstheme="minorBidi"/>
          <w:bCs/>
        </w:rPr>
        <w:t>6.1.7.3.</w:t>
      </w:r>
      <w:r>
        <w:rPr>
          <w:rFonts w:eastAsiaTheme="minorHAnsi" w:cstheme="minorBidi"/>
          <w:bCs/>
        </w:rPr>
        <w:tab/>
        <w:t>If the control of the driving-beam headlamp(s) is automatic, an indication shall be provided to the driver that the automatic control of the driving-beam function is activated. This information shall remain displayed as long as the automatic operation is activated.</w:t>
      </w:r>
    </w:p>
    <w:p w14:paraId="01D9DFED" w14:textId="77777777" w:rsidR="00592774" w:rsidRPr="00592774" w:rsidRDefault="00592774" w:rsidP="00592774">
      <w:pPr>
        <w:pStyle w:val="para"/>
      </w:pPr>
      <w:r w:rsidRPr="00592774">
        <w:t>6.1.</w:t>
      </w:r>
      <w:r w:rsidR="0016399C">
        <w:t>8</w:t>
      </w:r>
      <w:r w:rsidRPr="00592774">
        <w:t>.</w:t>
      </w:r>
      <w:r w:rsidRPr="00592774">
        <w:tab/>
        <w:t>Other requirements</w:t>
      </w:r>
    </w:p>
    <w:p w14:paraId="1E702BF7" w14:textId="2DBCBB05" w:rsidR="00592774" w:rsidRDefault="00592774" w:rsidP="00592774">
      <w:pPr>
        <w:pStyle w:val="para"/>
      </w:pPr>
      <w:r w:rsidRPr="00877B39">
        <w:t>6.1.</w:t>
      </w:r>
      <w:r w:rsidR="0016399C">
        <w:t>8</w:t>
      </w:r>
      <w:r w:rsidRPr="00877B39">
        <w:t>.1.</w:t>
      </w:r>
      <w:r w:rsidRPr="00877B39">
        <w:tab/>
        <w:t xml:space="preserve">The aggregate maximum intensity of the </w:t>
      </w:r>
      <w:r w:rsidR="00ED5772">
        <w:t>driving-beam</w:t>
      </w:r>
      <w:r w:rsidRPr="00877B39">
        <w:t xml:space="preserve"> headlamps which can be switched on simultaneously shall not exceed </w:t>
      </w:r>
      <w:commentRangeStart w:id="708"/>
      <w:del w:id="709" w:author="TAKUYA MINAGAWA (皆川 拓也)" w:date="2025-07-30T16:35:00Z">
        <w:r w:rsidRPr="00FA496D" w:rsidDel="00BC773B">
          <w:rPr>
            <w:strike/>
            <w:highlight w:val="cyan"/>
          </w:rPr>
          <w:delText>430,000</w:delText>
        </w:r>
        <w:r w:rsidRPr="00FA496D" w:rsidDel="00BC773B">
          <w:rPr>
            <w:highlight w:val="cyan"/>
          </w:rPr>
          <w:delText xml:space="preserve"> </w:delText>
        </w:r>
      </w:del>
      <w:ins w:id="710" w:author="TAKUYA MINAGAWA (皆川 拓也)" w:date="2025-07-30T16:35:00Z">
        <w:r w:rsidR="00BC773B" w:rsidRPr="00FA496D">
          <w:rPr>
            <w:rFonts w:hint="eastAsia"/>
            <w:highlight w:val="cyan"/>
            <w:lang w:eastAsia="ja-JP"/>
          </w:rPr>
          <w:t>4.30</w:t>
        </w:r>
      </w:ins>
      <w:ins w:id="711" w:author="TAKUYA MINAGAWA (皆川 拓也)" w:date="2025-07-30T16:42:00Z">
        <w:r w:rsidR="00FA496D" w:rsidRPr="00FA496D">
          <w:rPr>
            <w:highlight w:val="cyan"/>
            <w:lang w:eastAsia="ja-JP"/>
          </w:rPr>
          <w:t>∙</w:t>
        </w:r>
      </w:ins>
      <w:ins w:id="712" w:author="TAKUYA MINAGAWA (皆川 拓也)" w:date="2025-07-30T16:43:00Z">
        <w:r w:rsidR="00FA496D" w:rsidRPr="00FA496D">
          <w:rPr>
            <w:rFonts w:hint="eastAsia"/>
            <w:highlight w:val="cyan"/>
            <w:lang w:eastAsia="ja-JP"/>
          </w:rPr>
          <w:t>10</w:t>
        </w:r>
        <w:r w:rsidR="00FA496D" w:rsidRPr="00FA496D">
          <w:rPr>
            <w:rFonts w:hint="eastAsia"/>
            <w:highlight w:val="cyan"/>
            <w:vertAlign w:val="superscript"/>
            <w:lang w:eastAsia="ja-JP"/>
          </w:rPr>
          <w:t>5</w:t>
        </w:r>
        <w:r w:rsidR="00FA496D" w:rsidRPr="00FA496D">
          <w:rPr>
            <w:rFonts w:hint="eastAsia"/>
            <w:lang w:eastAsia="ja-JP"/>
          </w:rPr>
          <w:t xml:space="preserve"> </w:t>
        </w:r>
      </w:ins>
      <w:commentRangeEnd w:id="708"/>
      <w:ins w:id="713" w:author="TAKUYA MINAGAWA (皆川 拓也)" w:date="2025-07-30T16:44:00Z">
        <w:r w:rsidR="00FA496D">
          <w:rPr>
            <w:rStyle w:val="Rimandocommento"/>
          </w:rPr>
          <w:commentReference w:id="708"/>
        </w:r>
      </w:ins>
      <w:r w:rsidRPr="00877B39">
        <w:t>cd which corresponds to a reference numbe</w:t>
      </w:r>
      <w:r>
        <w:t>r of 100. (The approval value).</w:t>
      </w:r>
    </w:p>
    <w:p w14:paraId="5053644B" w14:textId="77777777" w:rsidR="0084557E" w:rsidRPr="00877B39" w:rsidRDefault="0084557E" w:rsidP="0084557E">
      <w:pPr>
        <w:pStyle w:val="para"/>
      </w:pPr>
      <w:r w:rsidRPr="00877B39">
        <w:lastRenderedPageBreak/>
        <w:t>6.1.</w:t>
      </w:r>
      <w:r w:rsidR="0016399C">
        <w:t>8</w:t>
      </w:r>
      <w:r w:rsidRPr="00877B39">
        <w:t>.2.</w:t>
      </w:r>
      <w:r w:rsidRPr="00877B39">
        <w:tab/>
        <w:t>In the event of a</w:t>
      </w:r>
      <w:r w:rsidRPr="00877B39">
        <w:rPr>
          <w:lang w:eastAsia="ja-JP"/>
        </w:rPr>
        <w:t xml:space="preserve"> </w:t>
      </w:r>
      <w:r w:rsidR="00ED5772">
        <w:rPr>
          <w:lang w:eastAsia="ja-JP"/>
        </w:rPr>
        <w:t>driving-beam</w:t>
      </w:r>
      <w:r w:rsidRPr="00877B39">
        <w:rPr>
          <w:lang w:eastAsia="ja-JP"/>
        </w:rPr>
        <w:t xml:space="preserve"> HIAS</w:t>
      </w:r>
      <w:r w:rsidRPr="00877B39">
        <w:t xml:space="preserve"> failure, without the use of any special tools, it shall be possible to:</w:t>
      </w:r>
    </w:p>
    <w:p w14:paraId="2A3B7F9E" w14:textId="77777777" w:rsidR="0084557E" w:rsidRPr="00C43DD5" w:rsidRDefault="0084557E" w:rsidP="0084557E">
      <w:pPr>
        <w:pStyle w:val="aLeft4cm"/>
      </w:pPr>
      <w:r w:rsidRPr="00C43DD5">
        <w:t>(a)</w:t>
      </w:r>
      <w:r w:rsidRPr="00C43DD5">
        <w:tab/>
        <w:t>Deactivate the HIAS until it is reset according to the manufacturer</w:t>
      </w:r>
      <w:r w:rsidR="00936F77">
        <w:t>’</w:t>
      </w:r>
      <w:r w:rsidRPr="00C43DD5">
        <w:t>s instructions; and</w:t>
      </w:r>
    </w:p>
    <w:p w14:paraId="479B993B" w14:textId="77777777" w:rsidR="0084557E" w:rsidRPr="00C43DD5" w:rsidRDefault="0084557E" w:rsidP="0084557E">
      <w:pPr>
        <w:pStyle w:val="aLeft4cm"/>
      </w:pPr>
      <w:r w:rsidRPr="00C43DD5">
        <w:t>(b)</w:t>
      </w:r>
      <w:r w:rsidRPr="00C43DD5">
        <w:tab/>
        <w:t>Re-position</w:t>
      </w:r>
      <w:r>
        <w:t xml:space="preserve"> the </w:t>
      </w:r>
      <w:r w:rsidR="00ED5772">
        <w:t>driving-beam</w:t>
      </w:r>
      <w:r w:rsidRPr="00C43DD5">
        <w:t xml:space="preserve"> so that its horizontal and vertical alignments are the same as a headlamp not equipped with HIAS.</w:t>
      </w:r>
    </w:p>
    <w:p w14:paraId="37523531" w14:textId="77777777" w:rsidR="0084557E" w:rsidRPr="001978B2" w:rsidRDefault="0084557E" w:rsidP="0084557E">
      <w:pPr>
        <w:pStyle w:val="para"/>
      </w:pPr>
      <w:r w:rsidRPr="001978B2">
        <w:tab/>
        <w:t>The manufacturer shall provide a detailed description of the procedure for resetting the HIAS.</w:t>
      </w:r>
    </w:p>
    <w:p w14:paraId="67CF5A96" w14:textId="48098B67" w:rsidR="0084557E" w:rsidRDefault="0084557E" w:rsidP="00592774">
      <w:pPr>
        <w:pStyle w:val="para"/>
      </w:pPr>
      <w:r w:rsidRPr="001978B2">
        <w:tab/>
        <w:t>Alternatively, the manufacturer may choose to install an automatic system that either achieves both the tasks specified above or resets the HIAS. In this case, the manufacture</w:t>
      </w:r>
      <w:r w:rsidR="00936F77">
        <w:t>r</w:t>
      </w:r>
      <w:r w:rsidRPr="001978B2">
        <w:t xml:space="preserve"> shall provide the test house with a description of the automatic system and, until such time as harmonized requirements have been developed, demonstrate the means of verifying that the autom</w:t>
      </w:r>
      <w:r>
        <w:t>atic system works as described.</w:t>
      </w:r>
    </w:p>
    <w:p w14:paraId="1933CDEF"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w:t>
      </w:r>
      <w:r>
        <w:rPr>
          <w:rFonts w:eastAsiaTheme="minorHAnsi" w:cstheme="minorBidi"/>
          <w:bCs/>
        </w:rPr>
        <w:tab/>
        <w:t>Automatic switching ON and OFF of the driving-beam headlamp(s):</w:t>
      </w:r>
    </w:p>
    <w:p w14:paraId="737004A4"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1.</w:t>
      </w:r>
      <w:r>
        <w:rPr>
          <w:rFonts w:eastAsiaTheme="minorHAnsi" w:cstheme="minorBidi"/>
          <w:bCs/>
        </w:rPr>
        <w:tab/>
        <w:t>The sensor system used to control the automatic switching ON and OFF of the driving</w:t>
      </w:r>
      <w:r>
        <w:rPr>
          <w:rFonts w:eastAsia="Yu Mincho"/>
          <w:bCs/>
          <w:lang w:eastAsia="ja-JP"/>
        </w:rPr>
        <w:t>-</w:t>
      </w:r>
      <w:r>
        <w:rPr>
          <w:rFonts w:eastAsiaTheme="minorHAnsi" w:cstheme="minorBidi"/>
          <w:bCs/>
        </w:rPr>
        <w:t>beam headlamp(s) shall comply with the following requirements:</w:t>
      </w:r>
    </w:p>
    <w:p w14:paraId="2B6EF7F9" w14:textId="76425453" w:rsidR="00830A98" w:rsidRDefault="00830A98" w:rsidP="00830A98">
      <w:pPr>
        <w:spacing w:after="120"/>
        <w:ind w:left="2268" w:right="1134" w:hanging="1134"/>
        <w:jc w:val="both"/>
        <w:rPr>
          <w:rFonts w:eastAsiaTheme="minorHAnsi" w:cstheme="minorBidi"/>
          <w:bCs/>
        </w:rPr>
      </w:pPr>
      <w:r>
        <w:rPr>
          <w:rFonts w:eastAsiaTheme="minorHAnsi" w:cstheme="minorBidi"/>
          <w:bCs/>
        </w:rPr>
        <w:t>6.1.8.3.1.1.</w:t>
      </w:r>
      <w:r>
        <w:rPr>
          <w:rFonts w:eastAsiaTheme="minorHAnsi" w:cstheme="minorBidi"/>
          <w:bCs/>
        </w:rPr>
        <w:tab/>
        <w:t xml:space="preserve">The boundaries of the minimum fields in which the sensor is able to detect light emitted from other vehicles defined in paragraph 6.1.6.2. </w:t>
      </w:r>
      <w:commentRangeStart w:id="714"/>
      <w:del w:id="715" w:author="TAKUYA MINAGAWA (皆川 拓也) [2]" w:date="2025-02-19T15:49:00Z">
        <w:r w:rsidRPr="00814F4C" w:rsidDel="00814F4C">
          <w:rPr>
            <w:rFonts w:eastAsiaTheme="minorHAnsi" w:cstheme="minorBidi"/>
            <w:bCs/>
            <w:strike/>
            <w:highlight w:val="cyan"/>
          </w:rPr>
          <w:delText>above</w:delText>
        </w:r>
        <w:r w:rsidDel="00814F4C">
          <w:rPr>
            <w:rFonts w:eastAsiaTheme="minorHAnsi" w:cstheme="minorBidi"/>
            <w:bCs/>
          </w:rPr>
          <w:delText xml:space="preserve"> </w:delText>
        </w:r>
      </w:del>
      <w:commentRangeEnd w:id="714"/>
      <w:r w:rsidR="00814F4C">
        <w:rPr>
          <w:rStyle w:val="Rimandocommento"/>
        </w:rPr>
        <w:commentReference w:id="714"/>
      </w:r>
      <w:r>
        <w:rPr>
          <w:rFonts w:eastAsiaTheme="minorHAnsi" w:cstheme="minorBidi"/>
          <w:bCs/>
        </w:rPr>
        <w:t>are defined by the angles indicated below.</w:t>
      </w:r>
    </w:p>
    <w:p w14:paraId="5B2BD09D"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1.1.1.</w:t>
      </w:r>
      <w:r>
        <w:rPr>
          <w:rFonts w:eastAsiaTheme="minorHAnsi" w:cstheme="minorBidi"/>
          <w:bCs/>
        </w:rPr>
        <w:tab/>
        <w:t>Horizontal angles: 15 degrees to the left and 15 degrees to the right.</w:t>
      </w:r>
    </w:p>
    <w:p w14:paraId="3AEF09FA" w14:textId="77777777" w:rsidR="00830A98" w:rsidRDefault="00830A98" w:rsidP="00830A98">
      <w:pPr>
        <w:spacing w:after="120"/>
        <w:ind w:left="2268" w:right="1134"/>
        <w:jc w:val="both"/>
        <w:rPr>
          <w:rFonts w:eastAsiaTheme="minorHAnsi" w:cstheme="minorBidi"/>
          <w:bCs/>
        </w:rPr>
      </w:pPr>
      <w:r>
        <w:rPr>
          <w:bCs/>
        </w:rPr>
        <w:t>Vertical angles: 5 degrees upwards and 2 degrees downwards.</w:t>
      </w:r>
    </w:p>
    <w:p w14:paraId="7F5E87B8" w14:textId="77777777" w:rsidR="00830A98" w:rsidRDefault="00830A98" w:rsidP="00830A98">
      <w:pPr>
        <w:spacing w:after="120"/>
        <w:ind w:left="2268" w:right="1134"/>
        <w:jc w:val="both"/>
        <w:rPr>
          <w:rFonts w:eastAsiaTheme="minorHAnsi" w:cstheme="minorBidi"/>
          <w:bCs/>
        </w:rPr>
      </w:pPr>
      <w:r>
        <w:rPr>
          <w:rFonts w:eastAsiaTheme="minorHAnsi" w:cstheme="minorBidi"/>
          <w:bCs/>
        </w:rPr>
        <w:t>These angles are measured from the centre of the sensor aperture relative to a horizontal straight line through its centre and parallel to the longitudinal median plane of the vehicle.</w:t>
      </w:r>
    </w:p>
    <w:p w14:paraId="68899E1E"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1.2.</w:t>
      </w:r>
      <w:r>
        <w:rPr>
          <w:rFonts w:eastAsiaTheme="minorHAnsi" w:cstheme="minorBidi"/>
          <w:bCs/>
        </w:rPr>
        <w:tab/>
        <w:t>The sensor system shall be able to detect on a straight level road:</w:t>
      </w:r>
    </w:p>
    <w:p w14:paraId="0283E3E8" w14:textId="0F4256A7" w:rsidR="00830A98" w:rsidRDefault="00830A98" w:rsidP="00830A98">
      <w:pPr>
        <w:spacing w:after="120"/>
        <w:ind w:left="2880" w:right="1134" w:hanging="612"/>
        <w:jc w:val="both"/>
        <w:rPr>
          <w:rFonts w:eastAsiaTheme="minorHAnsi" w:cstheme="minorBidi"/>
          <w:bCs/>
        </w:rPr>
      </w:pPr>
      <w:r>
        <w:rPr>
          <w:rFonts w:eastAsiaTheme="minorHAnsi" w:cstheme="minorBidi"/>
          <w:bCs/>
        </w:rPr>
        <w:t>(a)</w:t>
      </w:r>
      <w:r>
        <w:rPr>
          <w:rFonts w:eastAsiaTheme="minorHAnsi" w:cstheme="minorBidi"/>
          <w:bCs/>
        </w:rPr>
        <w:tab/>
        <w:t xml:space="preserve">An oncoming </w:t>
      </w:r>
      <w:commentRangeStart w:id="716"/>
      <w:del w:id="717" w:author="TAKUYA MINAGAWA (皆川 拓也) [2]" w:date="2025-02-19T11:43:00Z">
        <w:r w:rsidRPr="00E91EBB" w:rsidDel="00E91EBB">
          <w:rPr>
            <w:rFonts w:eastAsiaTheme="minorHAnsi" w:cstheme="minorBidi"/>
            <w:bCs/>
            <w:strike/>
            <w:highlight w:val="cyan"/>
          </w:rPr>
          <w:delText>power driven</w:delText>
        </w:r>
        <w:r w:rsidRPr="00E91EBB" w:rsidDel="00E91EBB">
          <w:rPr>
            <w:rFonts w:eastAsiaTheme="minorHAnsi" w:cstheme="minorBidi"/>
            <w:bCs/>
            <w:highlight w:val="cyan"/>
          </w:rPr>
          <w:delText xml:space="preserve"> </w:delText>
        </w:r>
      </w:del>
      <w:ins w:id="718" w:author="TAKUYA MINAGAWA (皆川 拓也) [2]" w:date="2025-02-19T11:42:00Z">
        <w:r w:rsidR="00E91EBB" w:rsidRPr="00E91EBB">
          <w:rPr>
            <w:rFonts w:cstheme="minorBidi" w:hint="eastAsia"/>
            <w:b/>
            <w:highlight w:val="cyan"/>
            <w:lang w:eastAsia="ja-JP"/>
          </w:rPr>
          <w:t>power-dri</w:t>
        </w:r>
      </w:ins>
      <w:ins w:id="719" w:author="TAKUYA MINAGAWA (皆川 拓也) [2]" w:date="2025-02-19T11:43:00Z">
        <w:r w:rsidR="00E91EBB" w:rsidRPr="00E91EBB">
          <w:rPr>
            <w:rFonts w:cstheme="minorBidi" w:hint="eastAsia"/>
            <w:b/>
            <w:highlight w:val="cyan"/>
            <w:lang w:eastAsia="ja-JP"/>
          </w:rPr>
          <w:t>ven</w:t>
        </w:r>
        <w:r w:rsidR="00E91EBB">
          <w:rPr>
            <w:rFonts w:cstheme="minorBidi" w:hint="eastAsia"/>
            <w:bCs/>
            <w:lang w:eastAsia="ja-JP"/>
          </w:rPr>
          <w:t xml:space="preserve"> </w:t>
        </w:r>
        <w:commentRangeEnd w:id="716"/>
        <w:r w:rsidR="00E91EBB">
          <w:rPr>
            <w:rStyle w:val="Rimandocommento"/>
          </w:rPr>
          <w:commentReference w:id="716"/>
        </w:r>
      </w:ins>
      <w:r>
        <w:rPr>
          <w:rFonts w:eastAsiaTheme="minorHAnsi" w:cstheme="minorBidi"/>
          <w:bCs/>
        </w:rPr>
        <w:t>vehicle at a distance extending to at least 400 m;</w:t>
      </w:r>
    </w:p>
    <w:p w14:paraId="18CAEA30" w14:textId="72D44C08" w:rsidR="00830A98" w:rsidRDefault="00830A98" w:rsidP="00830A98">
      <w:pPr>
        <w:spacing w:after="120"/>
        <w:ind w:left="2880" w:right="1134" w:hanging="606"/>
        <w:jc w:val="both"/>
        <w:rPr>
          <w:rFonts w:eastAsiaTheme="minorHAnsi" w:cstheme="minorBidi"/>
          <w:bCs/>
        </w:rPr>
      </w:pPr>
      <w:r>
        <w:rPr>
          <w:rFonts w:eastAsiaTheme="minorHAnsi" w:cstheme="minorBidi"/>
          <w:bCs/>
        </w:rPr>
        <w:t>(b)</w:t>
      </w:r>
      <w:r>
        <w:rPr>
          <w:rFonts w:eastAsiaTheme="minorHAnsi" w:cstheme="minorBidi"/>
          <w:bCs/>
        </w:rPr>
        <w:tab/>
        <w:t xml:space="preserve">A preceding </w:t>
      </w:r>
      <w:commentRangeStart w:id="720"/>
      <w:del w:id="721" w:author="TAKUYA MINAGAWA (皆川 拓也) [2]" w:date="2025-02-19T11:44:00Z">
        <w:r w:rsidRPr="00E91EBB" w:rsidDel="00E91EBB">
          <w:rPr>
            <w:rFonts w:eastAsiaTheme="minorHAnsi" w:cstheme="minorBidi"/>
            <w:bCs/>
            <w:strike/>
            <w:highlight w:val="cyan"/>
          </w:rPr>
          <w:delText>power driven</w:delText>
        </w:r>
        <w:r w:rsidRPr="00E91EBB" w:rsidDel="00E91EBB">
          <w:rPr>
            <w:rFonts w:eastAsiaTheme="minorHAnsi" w:cstheme="minorBidi"/>
            <w:bCs/>
            <w:highlight w:val="cyan"/>
          </w:rPr>
          <w:delText xml:space="preserve"> </w:delText>
        </w:r>
      </w:del>
      <w:ins w:id="722" w:author="TAKUYA MINAGAWA (皆川 拓也) [2]" w:date="2025-02-19T11:44:00Z">
        <w:r w:rsidR="00E91EBB" w:rsidRPr="00E91EBB">
          <w:rPr>
            <w:rFonts w:cstheme="minorBidi" w:hint="eastAsia"/>
            <w:b/>
            <w:highlight w:val="cyan"/>
            <w:lang w:eastAsia="ja-JP"/>
          </w:rPr>
          <w:t>power-driven</w:t>
        </w:r>
        <w:r w:rsidR="00E91EBB">
          <w:rPr>
            <w:rFonts w:cstheme="minorBidi" w:hint="eastAsia"/>
            <w:bCs/>
            <w:lang w:eastAsia="ja-JP"/>
          </w:rPr>
          <w:t xml:space="preserve"> </w:t>
        </w:r>
        <w:commentRangeEnd w:id="720"/>
        <w:r w:rsidR="00E91EBB">
          <w:rPr>
            <w:rStyle w:val="Rimandocommento"/>
          </w:rPr>
          <w:commentReference w:id="720"/>
        </w:r>
      </w:ins>
      <w:r>
        <w:rPr>
          <w:rFonts w:eastAsiaTheme="minorHAnsi" w:cstheme="minorBidi"/>
          <w:bCs/>
        </w:rPr>
        <w:t xml:space="preserve">vehicle or a vehicle-trailers combination at a distance extending to at least 100 m; </w:t>
      </w:r>
    </w:p>
    <w:p w14:paraId="3B87020A" w14:textId="19B0A106" w:rsidR="00830A98" w:rsidRDefault="00830A98" w:rsidP="00830A98">
      <w:pPr>
        <w:spacing w:after="120"/>
        <w:ind w:left="2880" w:right="1134" w:hanging="612"/>
        <w:jc w:val="both"/>
        <w:rPr>
          <w:rFonts w:eastAsiaTheme="minorHAnsi" w:cstheme="minorBidi"/>
          <w:bCs/>
        </w:rPr>
      </w:pPr>
      <w:r>
        <w:rPr>
          <w:rFonts w:eastAsiaTheme="minorHAnsi" w:cstheme="minorBidi"/>
          <w:bCs/>
        </w:rPr>
        <w:t>(c)</w:t>
      </w:r>
      <w:r>
        <w:rPr>
          <w:rFonts w:eastAsiaTheme="minorHAnsi" w:cstheme="minorBidi"/>
          <w:bCs/>
        </w:rPr>
        <w:tab/>
        <w:t xml:space="preserve">An oncoming bicycle at a distance extending to at least 75 m, its illumination represented by a white lamp with a luminous intensity of </w:t>
      </w:r>
      <w:commentRangeStart w:id="723"/>
      <w:del w:id="724" w:author="TAKUYA MINAGAWA (皆川 拓也)" w:date="2025-07-30T16:44:00Z">
        <w:r w:rsidRPr="00FA496D" w:rsidDel="00FA496D">
          <w:rPr>
            <w:rFonts w:eastAsiaTheme="minorHAnsi" w:cstheme="minorBidi"/>
            <w:bCs/>
            <w:strike/>
            <w:highlight w:val="cyan"/>
          </w:rPr>
          <w:delText xml:space="preserve">150 </w:delText>
        </w:r>
      </w:del>
      <w:ins w:id="725" w:author="TAKUYA MINAGAWA (皆川 拓也)" w:date="2025-07-30T16:44:00Z">
        <w:r w:rsidR="00FA496D" w:rsidRPr="00FA496D">
          <w:rPr>
            <w:rFonts w:cstheme="minorBidi" w:hint="eastAsia"/>
            <w:bCs/>
            <w:highlight w:val="cyan"/>
            <w:lang w:eastAsia="ja-JP"/>
          </w:rPr>
          <w:t>1.5</w:t>
        </w:r>
        <w:r w:rsidR="00FA496D" w:rsidRPr="00FA496D">
          <w:rPr>
            <w:color w:val="FF0000"/>
            <w:highlight w:val="cyan"/>
          </w:rPr>
          <w:t>∙</w:t>
        </w:r>
        <w:r w:rsidR="00FA496D" w:rsidRPr="00FA496D">
          <w:rPr>
            <w:rFonts w:hint="eastAsia"/>
            <w:color w:val="FF0000"/>
            <w:highlight w:val="cyan"/>
            <w:lang w:eastAsia="ja-JP"/>
          </w:rPr>
          <w:t>10</w:t>
        </w:r>
        <w:r w:rsidR="00FA496D" w:rsidRPr="00FA496D">
          <w:rPr>
            <w:rFonts w:hint="eastAsia"/>
            <w:color w:val="FF0000"/>
            <w:highlight w:val="cyan"/>
            <w:vertAlign w:val="superscript"/>
            <w:lang w:eastAsia="ja-JP"/>
          </w:rPr>
          <w:t>2</w:t>
        </w:r>
        <w:r w:rsidR="00FA496D">
          <w:rPr>
            <w:rFonts w:hint="eastAsia"/>
            <w:color w:val="FF0000"/>
            <w:lang w:eastAsia="ja-JP"/>
          </w:rPr>
          <w:t xml:space="preserve"> </w:t>
        </w:r>
      </w:ins>
      <w:commentRangeEnd w:id="723"/>
      <w:ins w:id="726" w:author="TAKUYA MINAGAWA (皆川 拓也)" w:date="2025-07-30T16:45:00Z">
        <w:r w:rsidR="00FA496D">
          <w:rPr>
            <w:rStyle w:val="Rimandocommento"/>
          </w:rPr>
          <w:commentReference w:id="723"/>
        </w:r>
      </w:ins>
      <w:r>
        <w:rPr>
          <w:rFonts w:eastAsiaTheme="minorHAnsi" w:cstheme="minorBidi"/>
          <w:bCs/>
        </w:rPr>
        <w:t>cd with a light emitting area of 10± 3cm</w:t>
      </w:r>
      <w:r>
        <w:rPr>
          <w:rFonts w:eastAsiaTheme="minorHAnsi" w:cstheme="minorBidi"/>
          <w:bCs/>
          <w:vertAlign w:val="superscript"/>
        </w:rPr>
        <w:t>2</w:t>
      </w:r>
      <w:r>
        <w:rPr>
          <w:rFonts w:eastAsiaTheme="minorHAnsi" w:cstheme="minorBidi"/>
          <w:bCs/>
        </w:rPr>
        <w:t xml:space="preserve"> and a height above a ground of 0.8 m.</w:t>
      </w:r>
    </w:p>
    <w:p w14:paraId="456618DE" w14:textId="33DAAA8A" w:rsidR="00830A98" w:rsidRDefault="00830A98" w:rsidP="00830A98">
      <w:pPr>
        <w:spacing w:after="120"/>
        <w:ind w:left="2268" w:right="1134"/>
        <w:jc w:val="both"/>
        <w:rPr>
          <w:rFonts w:eastAsiaTheme="minorHAnsi" w:cstheme="minorBidi"/>
          <w:bCs/>
        </w:rPr>
      </w:pPr>
      <w:r>
        <w:rPr>
          <w:rFonts w:eastAsiaTheme="minorHAnsi" w:cstheme="minorBidi"/>
          <w:bCs/>
        </w:rPr>
        <w:t xml:space="preserve">To verify compliance with (a) and (b) above, the oncoming and preceding </w:t>
      </w:r>
      <w:commentRangeStart w:id="727"/>
      <w:del w:id="728" w:author="TAKUYA MINAGAWA (皆川 拓也) [2]" w:date="2025-02-19T11:45:00Z">
        <w:r w:rsidRPr="00E91EBB" w:rsidDel="00E91EBB">
          <w:rPr>
            <w:rFonts w:eastAsiaTheme="minorHAnsi" w:cstheme="minorBidi"/>
            <w:bCs/>
            <w:strike/>
            <w:highlight w:val="cyan"/>
          </w:rPr>
          <w:delText>power driven</w:delText>
        </w:r>
        <w:r w:rsidRPr="00E91EBB" w:rsidDel="00E91EBB">
          <w:rPr>
            <w:rFonts w:eastAsiaTheme="minorHAnsi" w:cstheme="minorBidi"/>
            <w:bCs/>
            <w:highlight w:val="cyan"/>
          </w:rPr>
          <w:delText xml:space="preserve"> </w:delText>
        </w:r>
      </w:del>
      <w:ins w:id="729" w:author="TAKUYA MINAGAWA (皆川 拓也) [2]" w:date="2025-02-19T11:45:00Z">
        <w:r w:rsidR="00E91EBB" w:rsidRPr="00E91EBB">
          <w:rPr>
            <w:rFonts w:cstheme="minorBidi" w:hint="eastAsia"/>
            <w:b/>
            <w:highlight w:val="cyan"/>
            <w:lang w:eastAsia="ja-JP"/>
          </w:rPr>
          <w:t>power-driven</w:t>
        </w:r>
        <w:r w:rsidR="00E91EBB">
          <w:rPr>
            <w:rFonts w:cstheme="minorBidi" w:hint="eastAsia"/>
            <w:bCs/>
            <w:lang w:eastAsia="ja-JP"/>
          </w:rPr>
          <w:t xml:space="preserve"> </w:t>
        </w:r>
        <w:commentRangeEnd w:id="727"/>
        <w:r w:rsidR="00E91EBB">
          <w:rPr>
            <w:rStyle w:val="Rimandocommento"/>
          </w:rPr>
          <w:commentReference w:id="727"/>
        </w:r>
      </w:ins>
      <w:r>
        <w:rPr>
          <w:rFonts w:eastAsiaTheme="minorHAnsi" w:cstheme="minorBidi"/>
          <w:bCs/>
        </w:rPr>
        <w:t>vehicle (or vehicle-trailer combination) shall have position lamps (if applicable) and passing-beam headlamp(s) switched ON.</w:t>
      </w:r>
    </w:p>
    <w:p w14:paraId="78D4D150"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2.</w:t>
      </w:r>
      <w:r>
        <w:rPr>
          <w:rFonts w:eastAsiaTheme="minorHAnsi" w:cstheme="minorBidi"/>
          <w:bCs/>
        </w:rPr>
        <w:tab/>
        <w:t xml:space="preserve">The transition from driving-beam to passing-beam and vice versa may be performed automatically and shall not cause discomfort, </w:t>
      </w:r>
      <w:proofErr w:type="gramStart"/>
      <w:r>
        <w:rPr>
          <w:rFonts w:eastAsiaTheme="minorHAnsi" w:cstheme="minorBidi"/>
          <w:bCs/>
        </w:rPr>
        <w:t>distraction</w:t>
      </w:r>
      <w:proofErr w:type="gramEnd"/>
      <w:r>
        <w:rPr>
          <w:rFonts w:eastAsiaTheme="minorHAnsi" w:cstheme="minorBidi"/>
          <w:bCs/>
        </w:rPr>
        <w:t xml:space="preserve"> or glare.</w:t>
      </w:r>
    </w:p>
    <w:p w14:paraId="176EF402"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3.</w:t>
      </w:r>
      <w:r>
        <w:rPr>
          <w:rFonts w:eastAsiaTheme="minorHAnsi" w:cstheme="minorBidi"/>
          <w:bCs/>
        </w:rPr>
        <w:tab/>
        <w:t>The overall performance of the automatic control shall be verified by:</w:t>
      </w:r>
    </w:p>
    <w:p w14:paraId="1693B3A4"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3.1.</w:t>
      </w:r>
      <w:r>
        <w:rPr>
          <w:rFonts w:eastAsiaTheme="minorHAnsi" w:cstheme="minorBidi"/>
          <w:bCs/>
        </w:rPr>
        <w:tab/>
        <w:t>Means of simulation or other means of verification accepted by the Type Approval Authority, as provided by the applicant.</w:t>
      </w:r>
    </w:p>
    <w:p w14:paraId="3B5F55EC" w14:textId="58B25339" w:rsidR="00830A98" w:rsidRDefault="00830A98" w:rsidP="00830A98">
      <w:pPr>
        <w:spacing w:after="120"/>
        <w:ind w:left="2268" w:right="1134" w:hanging="1134"/>
        <w:jc w:val="both"/>
        <w:rPr>
          <w:rFonts w:eastAsiaTheme="minorHAnsi" w:cstheme="minorBidi"/>
          <w:bCs/>
        </w:rPr>
      </w:pPr>
      <w:r>
        <w:rPr>
          <w:rFonts w:eastAsiaTheme="minorHAnsi" w:cstheme="minorBidi"/>
          <w:bCs/>
        </w:rPr>
        <w:t>6.1.8.3.3.2.</w:t>
      </w:r>
      <w:r>
        <w:rPr>
          <w:rFonts w:eastAsiaTheme="minorHAnsi" w:cstheme="minorBidi"/>
          <w:bCs/>
        </w:rPr>
        <w:tab/>
        <w:t>A test drive according to paragraph 1 in Annex</w:t>
      </w:r>
      <w:r w:rsidR="00F16FF7">
        <w:rPr>
          <w:rFonts w:cstheme="minorBidi" w:hint="eastAsia"/>
          <w:bCs/>
          <w:lang w:eastAsia="ja-JP"/>
        </w:rPr>
        <w:t xml:space="preserve"> </w:t>
      </w:r>
      <w:r w:rsidRPr="00FA496D">
        <w:rPr>
          <w:rFonts w:eastAsiaTheme="minorHAnsi" w:cstheme="minorBidi"/>
          <w:bCs/>
        </w:rPr>
        <w:t>9</w:t>
      </w:r>
      <w:r>
        <w:rPr>
          <w:rFonts w:eastAsiaTheme="minorHAnsi" w:cstheme="minorBidi"/>
          <w:bCs/>
        </w:rPr>
        <w:t xml:space="preserve">. The performance of the automatic control shall be documented and checked against the applicant's </w:t>
      </w:r>
      <w:r>
        <w:rPr>
          <w:rFonts w:eastAsiaTheme="minorHAnsi" w:cstheme="minorBidi"/>
          <w:bCs/>
        </w:rPr>
        <w:lastRenderedPageBreak/>
        <w:t>description. Any obvious malfunctioning shall be contested (e. g. excessive angular movement or flicker).</w:t>
      </w:r>
    </w:p>
    <w:p w14:paraId="5370132D"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4.</w:t>
      </w:r>
      <w:r>
        <w:rPr>
          <w:rFonts w:eastAsiaTheme="minorHAnsi" w:cstheme="minorBidi"/>
          <w:bCs/>
        </w:rPr>
        <w:tab/>
        <w:t>The control of the driving-beam headlamp(s) may be such that the driving-beam headlamp(s) are switched ON automatically only when:</w:t>
      </w:r>
    </w:p>
    <w:p w14:paraId="0D9C9A64" w14:textId="43E152C0" w:rsidR="00830A98" w:rsidRDefault="00830A98" w:rsidP="00830A98">
      <w:pPr>
        <w:spacing w:after="120"/>
        <w:ind w:left="2880" w:right="1134" w:hanging="612"/>
        <w:jc w:val="both"/>
        <w:rPr>
          <w:rFonts w:eastAsiaTheme="minorHAnsi" w:cstheme="minorBidi"/>
          <w:bCs/>
        </w:rPr>
      </w:pPr>
      <w:r>
        <w:rPr>
          <w:rFonts w:eastAsiaTheme="minorHAnsi" w:cstheme="minorBidi"/>
          <w:bCs/>
        </w:rPr>
        <w:t>(a)</w:t>
      </w:r>
      <w:r>
        <w:rPr>
          <w:rFonts w:eastAsiaTheme="minorHAnsi" w:cstheme="minorBidi"/>
          <w:bCs/>
        </w:rPr>
        <w:tab/>
        <w:t>No vehicles, as mentioned in paragraph 6.1.6.2.</w:t>
      </w:r>
      <w:commentRangeStart w:id="730"/>
      <w:del w:id="731" w:author="TAKUYA MINAGAWA (皆川 拓也) [2]" w:date="2025-02-19T15:50:00Z">
        <w:r w:rsidRPr="00814F4C" w:rsidDel="00814F4C">
          <w:rPr>
            <w:rFonts w:eastAsiaTheme="minorHAnsi" w:cstheme="minorBidi"/>
            <w:bCs/>
            <w:strike/>
          </w:rPr>
          <w:delText xml:space="preserve"> </w:delText>
        </w:r>
        <w:r w:rsidRPr="00814F4C" w:rsidDel="00814F4C">
          <w:rPr>
            <w:rFonts w:eastAsiaTheme="minorHAnsi" w:cstheme="minorBidi"/>
            <w:bCs/>
            <w:strike/>
            <w:highlight w:val="cyan"/>
          </w:rPr>
          <w:delText>above</w:delText>
        </w:r>
      </w:del>
      <w:commentRangeEnd w:id="730"/>
      <w:r w:rsidR="00814F4C">
        <w:rPr>
          <w:rStyle w:val="Rimandocommento"/>
        </w:rPr>
        <w:commentReference w:id="730"/>
      </w:r>
      <w:r>
        <w:rPr>
          <w:rFonts w:eastAsiaTheme="minorHAnsi" w:cstheme="minorBidi"/>
          <w:bCs/>
        </w:rPr>
        <w:t xml:space="preserve">, are detected within the fields and distances according to paragraphs 6.1.8.3.1.1. and 6.1.8.3.1.2.; and </w:t>
      </w:r>
    </w:p>
    <w:p w14:paraId="4BDB972A" w14:textId="3C5E1172" w:rsidR="00830A98" w:rsidRDefault="00830A98" w:rsidP="00830A98">
      <w:pPr>
        <w:spacing w:after="120"/>
        <w:ind w:left="2880" w:right="1134" w:hanging="612"/>
        <w:jc w:val="both"/>
        <w:rPr>
          <w:rFonts w:eastAsiaTheme="minorHAnsi" w:cstheme="minorBidi"/>
          <w:bCs/>
        </w:rPr>
      </w:pPr>
      <w:r>
        <w:rPr>
          <w:rFonts w:eastAsiaTheme="minorHAnsi" w:cstheme="minorBidi"/>
          <w:bCs/>
        </w:rPr>
        <w:t>(b)</w:t>
      </w:r>
      <w:r>
        <w:rPr>
          <w:rFonts w:eastAsiaTheme="minorHAnsi" w:cstheme="minorBidi"/>
          <w:bCs/>
        </w:rPr>
        <w:tab/>
        <w:t>The detected ambient lighting levels are as prescribed in paragraph 6.1.8.3.5.</w:t>
      </w:r>
      <w:commentRangeStart w:id="732"/>
      <w:del w:id="733" w:author="TAKUYA MINAGAWA (皆川 拓也) [2]" w:date="2025-02-19T15:51:00Z">
        <w:r w:rsidRPr="00814F4C" w:rsidDel="00814F4C">
          <w:rPr>
            <w:rFonts w:eastAsiaTheme="minorHAnsi" w:cstheme="minorBidi"/>
            <w:bCs/>
            <w:strike/>
          </w:rPr>
          <w:delText xml:space="preserve"> </w:delText>
        </w:r>
        <w:r w:rsidRPr="00814F4C" w:rsidDel="00814F4C">
          <w:rPr>
            <w:rFonts w:eastAsiaTheme="minorHAnsi" w:cstheme="minorBidi"/>
            <w:bCs/>
            <w:strike/>
            <w:highlight w:val="cyan"/>
          </w:rPr>
          <w:delText>below</w:delText>
        </w:r>
      </w:del>
      <w:commentRangeEnd w:id="732"/>
      <w:r w:rsidR="00814F4C">
        <w:rPr>
          <w:rStyle w:val="Rimandocommento"/>
        </w:rPr>
        <w:commentReference w:id="732"/>
      </w:r>
      <w:r>
        <w:rPr>
          <w:rFonts w:eastAsiaTheme="minorHAnsi" w:cstheme="minorBidi"/>
          <w:bCs/>
        </w:rPr>
        <w:t>.</w:t>
      </w:r>
    </w:p>
    <w:p w14:paraId="4242FFDF" w14:textId="08554AEF" w:rsidR="00830A98" w:rsidRDefault="00830A98" w:rsidP="00830A98">
      <w:pPr>
        <w:spacing w:after="120"/>
        <w:ind w:left="2268" w:right="1134" w:hanging="1134"/>
        <w:jc w:val="both"/>
        <w:rPr>
          <w:rFonts w:eastAsiaTheme="minorHAnsi" w:cstheme="minorBidi"/>
          <w:bCs/>
        </w:rPr>
      </w:pPr>
      <w:r>
        <w:rPr>
          <w:rFonts w:eastAsiaTheme="minorHAnsi" w:cstheme="minorBidi"/>
          <w:bCs/>
        </w:rPr>
        <w:t>6.1.8.3.5.</w:t>
      </w:r>
      <w:r>
        <w:rPr>
          <w:rFonts w:eastAsiaTheme="minorHAnsi" w:cstheme="minorBidi"/>
          <w:bCs/>
        </w:rPr>
        <w:tab/>
        <w:t>In the case where driving-beam headlamp(s) are switched ON automatically, they shall be switched OFF automatically when oncoming or preceding vehicles, as mentioned in paragraph 6.1.6.2.</w:t>
      </w:r>
      <w:commentRangeStart w:id="734"/>
      <w:del w:id="735" w:author="TAKUYA MINAGAWA (皆川 拓也) [2]" w:date="2025-02-19T15:51:00Z">
        <w:r w:rsidRPr="00814F4C" w:rsidDel="00814F4C">
          <w:rPr>
            <w:rFonts w:eastAsiaTheme="minorHAnsi" w:cstheme="minorBidi"/>
            <w:bCs/>
            <w:strike/>
          </w:rPr>
          <w:delText xml:space="preserve"> </w:delText>
        </w:r>
        <w:r w:rsidRPr="00814F4C" w:rsidDel="00814F4C">
          <w:rPr>
            <w:rFonts w:eastAsiaTheme="minorHAnsi" w:cstheme="minorBidi"/>
            <w:bCs/>
            <w:strike/>
            <w:highlight w:val="cyan"/>
          </w:rPr>
          <w:delText>above</w:delText>
        </w:r>
      </w:del>
      <w:commentRangeEnd w:id="734"/>
      <w:r w:rsidR="00814F4C">
        <w:rPr>
          <w:rStyle w:val="Rimandocommento"/>
        </w:rPr>
        <w:commentReference w:id="734"/>
      </w:r>
      <w:r>
        <w:rPr>
          <w:rFonts w:eastAsiaTheme="minorHAnsi" w:cstheme="minorBidi"/>
          <w:bCs/>
        </w:rPr>
        <w:t>, are detected within the fields and distances according to paragraphs 6.1.8.3.1.1. and 6.1.8.3.1.2.</w:t>
      </w:r>
    </w:p>
    <w:p w14:paraId="1F5EF125" w14:textId="77777777" w:rsidR="00830A98" w:rsidRDefault="00830A98" w:rsidP="00830A98">
      <w:pPr>
        <w:spacing w:after="120"/>
        <w:ind w:left="2268" w:right="1134"/>
        <w:jc w:val="both"/>
        <w:rPr>
          <w:rFonts w:eastAsiaTheme="minorHAnsi" w:cstheme="minorBidi"/>
          <w:bCs/>
        </w:rPr>
      </w:pPr>
      <w:r>
        <w:rPr>
          <w:rFonts w:eastAsiaTheme="minorHAnsi" w:cstheme="minorBidi"/>
          <w:bCs/>
        </w:rPr>
        <w:t xml:space="preserve">Moreover, they shall be switched OFF automatically when the illuminance produced by ambient lighting conditions exceeds 7000 lx. </w:t>
      </w:r>
    </w:p>
    <w:p w14:paraId="3135D692" w14:textId="1855D7D5" w:rsidR="00830A98" w:rsidRPr="00877B39" w:rsidRDefault="00830A98" w:rsidP="00830A98">
      <w:pPr>
        <w:pStyle w:val="para"/>
        <w:ind w:firstLine="0"/>
      </w:pPr>
      <w:r>
        <w:rPr>
          <w:rFonts w:eastAsiaTheme="minorHAnsi" w:cstheme="minorBidi"/>
          <w:bCs/>
        </w:rPr>
        <w:t xml:space="preserve">Compliance with this requirement shall be demonstrated by the applicant, using simulation or other means of verification accepted by the Type Approval Authority. If </w:t>
      </w:r>
      <w:proofErr w:type="gramStart"/>
      <w:r>
        <w:rPr>
          <w:rFonts w:eastAsiaTheme="minorHAnsi" w:cstheme="minorBidi"/>
          <w:bCs/>
        </w:rPr>
        <w:t>necessary</w:t>
      </w:r>
      <w:proofErr w:type="gramEnd"/>
      <w:r>
        <w:rPr>
          <w:rFonts w:eastAsiaTheme="minorHAnsi" w:cstheme="minorBidi"/>
          <w:bCs/>
        </w:rPr>
        <w:t xml:space="preserve"> the illuminance shall be measured on a horizontal surface, with a cosine corrected sensor on the same height as the mounting position of the sensor on the vehicle. This may be demonstrated by the manufacturer by sufficient documentation or by other means accepted by the Type Approval Authority.</w:t>
      </w:r>
    </w:p>
    <w:p w14:paraId="18D318C4" w14:textId="77777777" w:rsidR="008522C5" w:rsidRDefault="00745558" w:rsidP="00E7697B">
      <w:pPr>
        <w:pStyle w:val="SingleTxtG"/>
        <w:ind w:left="2268" w:hanging="1134"/>
      </w:pPr>
      <w:r>
        <w:t>6.2.</w:t>
      </w:r>
      <w:r w:rsidR="00F5698E" w:rsidRPr="00573BBB">
        <w:tab/>
      </w:r>
      <w:r w:rsidR="0062696C">
        <w:t>Passing-beam</w:t>
      </w:r>
      <w:r w:rsidR="007C47B5" w:rsidRPr="00573BBB">
        <w:t xml:space="preserve"> headlamp</w:t>
      </w:r>
    </w:p>
    <w:p w14:paraId="7569DCBC" w14:textId="77777777" w:rsidR="008522C5" w:rsidRDefault="00F5698E" w:rsidP="00E7697B">
      <w:pPr>
        <w:pStyle w:val="SingleTxtG"/>
        <w:ind w:left="2268" w:hanging="1134"/>
        <w:rPr>
          <w:color w:val="000000"/>
          <w:u w:color="000000"/>
        </w:rPr>
      </w:pPr>
      <w:r w:rsidRPr="00573BBB">
        <w:rPr>
          <w:color w:val="000000"/>
          <w:u w:color="000000"/>
        </w:rPr>
        <w:t>6.2.1.</w:t>
      </w:r>
      <w:r w:rsidRPr="00573BBB">
        <w:rPr>
          <w:color w:val="000000"/>
          <w:u w:color="000000"/>
        </w:rPr>
        <w:tab/>
      </w:r>
      <w:r w:rsidRPr="00BB5B21">
        <w:rPr>
          <w:color w:val="000000"/>
        </w:rPr>
        <w:t>Number</w:t>
      </w:r>
      <w:r w:rsidRPr="00573BBB">
        <w:rPr>
          <w:color w:val="000000"/>
          <w:u w:color="000000"/>
        </w:rPr>
        <w:t>:</w:t>
      </w:r>
    </w:p>
    <w:p w14:paraId="775BA49F" w14:textId="77777777" w:rsidR="000132F6" w:rsidRDefault="000132F6" w:rsidP="000132F6">
      <w:pPr>
        <w:suppressAutoHyphens w:val="0"/>
        <w:spacing w:after="120" w:line="280" w:lineRule="atLeast"/>
        <w:ind w:left="2268" w:right="1134" w:hanging="1134"/>
        <w:rPr>
          <w:bCs/>
          <w:lang w:eastAsia="zh-CN"/>
        </w:rPr>
      </w:pPr>
      <w:r>
        <w:rPr>
          <w:bCs/>
        </w:rPr>
        <w:t>6.2.1.1.</w:t>
      </w:r>
      <w:r>
        <w:rPr>
          <w:bCs/>
        </w:rPr>
        <w:tab/>
      </w:r>
      <w:r>
        <w:rPr>
          <w:rFonts w:cs="Courier New"/>
          <w:bCs/>
        </w:rPr>
        <w:t xml:space="preserve">For motorcycles </w:t>
      </w:r>
      <w:r>
        <w:rPr>
          <w:bCs/>
        </w:rPr>
        <w:t>having</w:t>
      </w:r>
      <w:r>
        <w:rPr>
          <w:rFonts w:cs="Courier New"/>
          <w:bCs/>
        </w:rPr>
        <w:t xml:space="preserve"> a cylinder capacity ≤ 125 cm</w:t>
      </w:r>
      <w:r>
        <w:rPr>
          <w:rFonts w:cs="Courier New"/>
          <w:bCs/>
          <w:vertAlign w:val="superscript"/>
        </w:rPr>
        <w:t>3</w:t>
      </w:r>
      <w:r>
        <w:rPr>
          <w:rFonts w:cs="Courier New"/>
          <w:bCs/>
        </w:rPr>
        <w:t xml:space="preserve"> </w:t>
      </w:r>
      <w:r>
        <w:rPr>
          <w:bCs/>
          <w:lang w:eastAsia="zh-CN"/>
        </w:rPr>
        <w:t xml:space="preserve">and a maximum power ≤ 11 kW </w:t>
      </w:r>
      <w:r>
        <w:rPr>
          <w:bCs/>
          <w:vertAlign w:val="superscript"/>
          <w:lang w:eastAsia="zh-CN"/>
        </w:rPr>
        <w:t>(*)</w:t>
      </w:r>
    </w:p>
    <w:p w14:paraId="5C43B161" w14:textId="5DE421F0" w:rsidR="00AF74CD" w:rsidRPr="002F7F19" w:rsidRDefault="000132F6" w:rsidP="000132F6">
      <w:pPr>
        <w:pStyle w:val="SingleTxtG"/>
        <w:ind w:left="2268"/>
        <w:rPr>
          <w:rFonts w:cs="Courier New"/>
          <w:color w:val="000000"/>
        </w:rPr>
      </w:pPr>
      <w:r>
        <w:rPr>
          <w:rFonts w:cs="Courier New"/>
          <w:bCs/>
        </w:rPr>
        <w:t xml:space="preserve">One </w:t>
      </w:r>
      <w:r>
        <w:rPr>
          <w:bCs/>
        </w:rPr>
        <w:t>or</w:t>
      </w:r>
      <w:r>
        <w:rPr>
          <w:rFonts w:cs="Courier New"/>
          <w:bCs/>
        </w:rPr>
        <w:t xml:space="preserve"> two, </w:t>
      </w:r>
      <w:r>
        <w:rPr>
          <w:bCs/>
        </w:rPr>
        <w:t xml:space="preserve">type-approved </w:t>
      </w:r>
      <w:r>
        <w:rPr>
          <w:rFonts w:cs="Courier New"/>
          <w:bCs/>
        </w:rPr>
        <w:t xml:space="preserve">according to </w:t>
      </w:r>
      <w:r>
        <w:rPr>
          <w:bCs/>
        </w:rPr>
        <w:t xml:space="preserve">Class C, CS or DS of </w:t>
      </w:r>
      <w:r>
        <w:rPr>
          <w:bCs/>
          <w:iCs/>
        </w:rPr>
        <w:t xml:space="preserve">the 01 or subsequent series of amendments to </w:t>
      </w:r>
      <w:r>
        <w:rPr>
          <w:bCs/>
        </w:rPr>
        <w:t>UN Regulation No. 149</w:t>
      </w:r>
      <w:r>
        <w:rPr>
          <w:bCs/>
          <w:iCs/>
        </w:rPr>
        <w:t>.</w:t>
      </w:r>
    </w:p>
    <w:p w14:paraId="5B810EC2" w14:textId="77777777" w:rsidR="000132F6" w:rsidRDefault="000132F6" w:rsidP="000132F6">
      <w:pPr>
        <w:suppressAutoHyphens w:val="0"/>
        <w:spacing w:after="120" w:line="280" w:lineRule="atLeast"/>
        <w:ind w:left="2268" w:right="1134" w:hanging="1134"/>
        <w:rPr>
          <w:rFonts w:cs="Courier New"/>
          <w:bCs/>
          <w:lang w:eastAsia="fr-FR"/>
        </w:rPr>
      </w:pPr>
      <w:r>
        <w:rPr>
          <w:bCs/>
        </w:rPr>
        <w:t>6.2.1.2.</w:t>
      </w:r>
      <w:r>
        <w:rPr>
          <w:bCs/>
        </w:rPr>
        <w:tab/>
      </w:r>
      <w:r>
        <w:rPr>
          <w:rFonts w:cs="Courier New"/>
        </w:rPr>
        <w:t xml:space="preserve">For </w:t>
      </w:r>
      <w:r>
        <w:t>motorcycles</w:t>
      </w:r>
      <w:r>
        <w:rPr>
          <w:rFonts w:cs="Courier New"/>
        </w:rPr>
        <w:t xml:space="preserve"> having a cylinder capacity &gt; 125 cm</w:t>
      </w:r>
      <w:r>
        <w:rPr>
          <w:rFonts w:cs="Courier New"/>
          <w:vertAlign w:val="superscript"/>
        </w:rPr>
        <w:t>3</w:t>
      </w:r>
      <w:r>
        <w:rPr>
          <w:rFonts w:cs="Courier New"/>
        </w:rPr>
        <w:t xml:space="preserve"> </w:t>
      </w:r>
      <w:r>
        <w:rPr>
          <w:bCs/>
          <w:lang w:eastAsia="zh-CN"/>
        </w:rPr>
        <w:t xml:space="preserve">or a maximum power &gt; 11 kW </w:t>
      </w:r>
      <w:r>
        <w:rPr>
          <w:bCs/>
          <w:vertAlign w:val="superscript"/>
          <w:lang w:eastAsia="zh-CN"/>
        </w:rPr>
        <w:t>(*)</w:t>
      </w:r>
    </w:p>
    <w:p w14:paraId="01200F6F" w14:textId="77777777" w:rsidR="000132F6" w:rsidRDefault="000132F6" w:rsidP="000132F6">
      <w:pPr>
        <w:pStyle w:val="para"/>
        <w:ind w:firstLine="0"/>
        <w:rPr>
          <w:strike/>
        </w:rPr>
      </w:pPr>
      <w:r>
        <w:rPr>
          <w:rFonts w:cs="Courier New"/>
        </w:rPr>
        <w:t xml:space="preserve">One or two, </w:t>
      </w:r>
      <w:r>
        <w:t xml:space="preserve">type-approved </w:t>
      </w:r>
      <w:r>
        <w:rPr>
          <w:rFonts w:cs="Courier New"/>
        </w:rPr>
        <w:t xml:space="preserve">according to </w:t>
      </w:r>
      <w:r>
        <w:t xml:space="preserve">Class C or DS of </w:t>
      </w:r>
      <w:r>
        <w:rPr>
          <w:iCs/>
        </w:rPr>
        <w:t xml:space="preserve">the 01 or subsequent series of amendments to </w:t>
      </w:r>
      <w:r>
        <w:t>UN Regulation No. 149.</w:t>
      </w:r>
      <w:r>
        <w:rPr>
          <w:strike/>
        </w:rPr>
        <w:t xml:space="preserve"> </w:t>
      </w:r>
    </w:p>
    <w:p w14:paraId="5E466EB3" w14:textId="013ED840" w:rsidR="004D07EC" w:rsidRPr="002F7F19" w:rsidRDefault="000132F6" w:rsidP="000132F6">
      <w:pPr>
        <w:pStyle w:val="para"/>
        <w:ind w:firstLine="0"/>
        <w:rPr>
          <w:rFonts w:cs="Courier New"/>
          <w:color w:val="000000"/>
        </w:rPr>
      </w:pPr>
      <w:r>
        <w:t>Two, type-approved according to Class CS</w:t>
      </w:r>
      <w:r>
        <w:rPr>
          <w:iCs/>
        </w:rPr>
        <w:t xml:space="preserve"> of the 01 or subsequent series of amendments to UN Regulation No. 149.</w:t>
      </w:r>
    </w:p>
    <w:p w14:paraId="4F11C03D" w14:textId="77777777" w:rsidR="008522C5" w:rsidRDefault="00F5698E" w:rsidP="003C25E7">
      <w:pPr>
        <w:pStyle w:val="SingleTxtG"/>
        <w:ind w:left="2268" w:hanging="1134"/>
      </w:pPr>
      <w:r w:rsidRPr="000136F8">
        <w:t>6.2.</w:t>
      </w:r>
      <w:r w:rsidR="00745558">
        <w:t>2.</w:t>
      </w:r>
      <w:r w:rsidRPr="000136F8">
        <w:tab/>
        <w:t>Arrangement</w:t>
      </w:r>
    </w:p>
    <w:p w14:paraId="7708BD9F" w14:textId="77777777" w:rsidR="008522C5" w:rsidRDefault="00F5698E" w:rsidP="003C25E7">
      <w:pPr>
        <w:pStyle w:val="SingleTxtG"/>
        <w:ind w:left="2268" w:hanging="1134"/>
      </w:pPr>
      <w:r>
        <w:tab/>
      </w:r>
      <w:r w:rsidRPr="000136F8">
        <w:t>No special requirement.</w:t>
      </w:r>
    </w:p>
    <w:p w14:paraId="255F7852" w14:textId="77777777" w:rsidR="008522C5" w:rsidRDefault="00F5698E" w:rsidP="003C25E7">
      <w:pPr>
        <w:pStyle w:val="SingleTxtG"/>
        <w:ind w:left="2268" w:hanging="1134"/>
      </w:pPr>
      <w:r w:rsidRPr="000136F8">
        <w:t>6.2.3.</w:t>
      </w:r>
      <w:r w:rsidRPr="000136F8">
        <w:tab/>
        <w:t>Position</w:t>
      </w:r>
    </w:p>
    <w:p w14:paraId="5A97A97F" w14:textId="77777777" w:rsidR="008522C5" w:rsidRDefault="00F5698E" w:rsidP="003C25E7">
      <w:pPr>
        <w:pStyle w:val="SingleTxtG"/>
        <w:ind w:left="2268" w:hanging="1134"/>
      </w:pPr>
      <w:r w:rsidRPr="000136F8">
        <w:t>6.2.3.1.</w:t>
      </w:r>
      <w:r w:rsidRPr="000136F8">
        <w:tab/>
        <w:t>Width</w:t>
      </w:r>
    </w:p>
    <w:p w14:paraId="074E4076" w14:textId="2406FAA3" w:rsidR="00180047" w:rsidRDefault="00180047" w:rsidP="00180047">
      <w:pPr>
        <w:pStyle w:val="SingleTxtG"/>
        <w:tabs>
          <w:tab w:val="left" w:pos="8505"/>
        </w:tabs>
        <w:ind w:left="2300" w:right="1039" w:hanging="1166"/>
      </w:pPr>
      <w:r>
        <w:t xml:space="preserve">6.2.3.1.1. </w:t>
      </w:r>
      <w:r>
        <w:tab/>
        <w:t>An independent passing lamp may be installed above, below or to one side of another front lamp:</w:t>
      </w:r>
      <w:r w:rsidR="004C6C8B">
        <w:t xml:space="preserve"> </w:t>
      </w:r>
      <w:r>
        <w:t xml:space="preserve">if these lamps are one above the other the reference centre of </w:t>
      </w:r>
      <w:r w:rsidRPr="00E85A84">
        <w:t>the lamp producing the principal</w:t>
      </w:r>
      <w:r>
        <w:t xml:space="preserve"> </w:t>
      </w:r>
      <w:r w:rsidR="0062696C">
        <w:t>passing-beam</w:t>
      </w:r>
      <w:r w:rsidRPr="00E85A84">
        <w:t xml:space="preserve"> </w:t>
      </w:r>
      <w:r w:rsidR="002F15C3">
        <w:t>shall</w:t>
      </w:r>
      <w:r>
        <w:t xml:space="preserve"> be located within the </w:t>
      </w:r>
      <w:r w:rsidRPr="00E85A84">
        <w:t>median</w:t>
      </w:r>
      <w:r>
        <w:t xml:space="preserve"> longitudinal plane of the vehicle; if these lamps are side by side their </w:t>
      </w:r>
      <w:r>
        <w:lastRenderedPageBreak/>
        <w:t xml:space="preserve">reference centre </w:t>
      </w:r>
      <w:r w:rsidR="002F15C3">
        <w:t>shall</w:t>
      </w:r>
      <w:r>
        <w:t xml:space="preserve"> be symmetrical in relation to the median longitudinal plane of the vehicle.</w:t>
      </w:r>
    </w:p>
    <w:p w14:paraId="600BA1BE" w14:textId="72560C1D" w:rsidR="00180047" w:rsidRDefault="00180047" w:rsidP="00180047">
      <w:pPr>
        <w:pStyle w:val="SingleTxtG"/>
        <w:tabs>
          <w:tab w:val="left" w:pos="8505"/>
        </w:tabs>
        <w:ind w:left="2300" w:right="1039" w:hanging="1166"/>
      </w:pPr>
      <w:r>
        <w:t xml:space="preserve">6.2.3.1.2. </w:t>
      </w:r>
      <w:r>
        <w:tab/>
        <w:t xml:space="preserve">A </w:t>
      </w:r>
      <w:r w:rsidRPr="00E85A84">
        <w:t>headlamp producing the principal</w:t>
      </w:r>
      <w:r>
        <w:t xml:space="preserve"> </w:t>
      </w:r>
      <w:r w:rsidR="0062696C">
        <w:t>passing-beam</w:t>
      </w:r>
      <w:r>
        <w:t xml:space="preserve">, that is reciprocally incorporated with another front lamp, </w:t>
      </w:r>
      <w:r w:rsidR="002F15C3">
        <w:t>shall</w:t>
      </w:r>
      <w:r>
        <w:t xml:space="preserve"> be fitted in such a way that its reference centre lies within the median longitudinal plane of the vehicle. However, when the vehicle is also fitted with an independent </w:t>
      </w:r>
      <w:r w:rsidR="00ED5772">
        <w:t>driving-beam</w:t>
      </w:r>
      <w:r>
        <w:t xml:space="preserve"> headlamp, or a </w:t>
      </w:r>
      <w:r w:rsidR="00ED5772">
        <w:t>driving-beam</w:t>
      </w:r>
      <w:r>
        <w:t xml:space="preserve"> headlamp that is reciprocally incorporated with a front position lamp alongside the </w:t>
      </w:r>
      <w:r w:rsidRPr="00E85A84">
        <w:t>headlamp producing the principal</w:t>
      </w:r>
      <w:r>
        <w:t xml:space="preserve"> </w:t>
      </w:r>
      <w:r w:rsidR="0062696C">
        <w:t>passing-beam</w:t>
      </w:r>
      <w:r>
        <w:t xml:space="preserve">, their reference centres </w:t>
      </w:r>
      <w:r w:rsidR="002F15C3">
        <w:t>shall</w:t>
      </w:r>
      <w:r>
        <w:t xml:space="preserve"> be symmetrical in relation to the median longitudinal plane of the vehicle.</w:t>
      </w:r>
    </w:p>
    <w:p w14:paraId="3948DCAD" w14:textId="6A1BAE5E" w:rsidR="00180047" w:rsidRDefault="00180047" w:rsidP="00180047">
      <w:pPr>
        <w:pStyle w:val="SingleTxtG"/>
        <w:tabs>
          <w:tab w:val="left" w:pos="8505"/>
        </w:tabs>
        <w:ind w:left="2300" w:right="1039" w:hanging="1166"/>
      </w:pPr>
      <w:r>
        <w:t xml:space="preserve">6.2.3.1.3. </w:t>
      </w:r>
      <w:r>
        <w:tab/>
        <w:t xml:space="preserve">Two </w:t>
      </w:r>
      <w:r w:rsidRPr="00E85A84">
        <w:t xml:space="preserve">headlamps producing the principal </w:t>
      </w:r>
      <w:r w:rsidR="0062696C">
        <w:t>passing-beam</w:t>
      </w:r>
      <w:r>
        <w:t xml:space="preserve">, of which either one or both are reciprocally incorporated with another front lamp </w:t>
      </w:r>
      <w:r w:rsidR="002F15C3">
        <w:t>shall</w:t>
      </w:r>
      <w:r>
        <w:t xml:space="preserve"> be installed in such a way that their reference centres are symmetrical in relation to the median longitudinal plane of the vehicle.</w:t>
      </w:r>
    </w:p>
    <w:p w14:paraId="7891CCDD" w14:textId="00A59585" w:rsidR="00C3288B" w:rsidRDefault="00C3288B" w:rsidP="00C3288B">
      <w:pPr>
        <w:spacing w:after="120"/>
        <w:ind w:left="2268" w:right="1134" w:hanging="1134"/>
        <w:jc w:val="both"/>
        <w:rPr>
          <w:rFonts w:eastAsiaTheme="minorHAnsi" w:cstheme="minorBidi"/>
          <w:bCs/>
        </w:rPr>
      </w:pPr>
      <w:r>
        <w:rPr>
          <w:color w:val="000000"/>
        </w:rPr>
        <w:t>6</w:t>
      </w:r>
      <w:r>
        <w:rPr>
          <w:rFonts w:eastAsiaTheme="minorHAnsi" w:cstheme="minorBidi"/>
          <w:bCs/>
        </w:rPr>
        <w:t xml:space="preserve">.2.3.1.4. </w:t>
      </w:r>
      <w:r>
        <w:rPr>
          <w:rFonts w:eastAsiaTheme="minorHAnsi" w:cstheme="minorBidi"/>
          <w:bCs/>
        </w:rPr>
        <w:tab/>
        <w:t xml:space="preserve">If installed, additional lighting unit(s) which provide bend lighting, </w:t>
      </w:r>
      <w:commentRangeStart w:id="736"/>
      <w:del w:id="737" w:author="TAKUYA MINAGAWA (皆川 拓也) [2]" w:date="2025-02-19T10:49:00Z">
        <w:r w:rsidRPr="00C62E68" w:rsidDel="00C62E68">
          <w:rPr>
            <w:rFonts w:eastAsiaTheme="minorHAnsi" w:cstheme="minorBidi"/>
            <w:bCs/>
            <w:strike/>
            <w:highlight w:val="cyan"/>
          </w:rPr>
          <w:delText>type approved</w:delText>
        </w:r>
        <w:r w:rsidRPr="00C62E68" w:rsidDel="00C62E68">
          <w:rPr>
            <w:rFonts w:eastAsiaTheme="minorHAnsi" w:cstheme="minorBidi"/>
            <w:bCs/>
            <w:highlight w:val="cyan"/>
          </w:rPr>
          <w:delText xml:space="preserve"> </w:delText>
        </w:r>
      </w:del>
      <w:ins w:id="738" w:author="TAKUYA MINAGAWA (皆川 拓也) [2]" w:date="2025-02-19T10:49:00Z">
        <w:r w:rsidR="00C62E68" w:rsidRPr="00C62E68">
          <w:rPr>
            <w:rFonts w:cstheme="minorBidi" w:hint="eastAsia"/>
            <w:b/>
            <w:highlight w:val="cyan"/>
            <w:lang w:eastAsia="ja-JP"/>
          </w:rPr>
          <w:t>type-approved</w:t>
        </w:r>
        <w:r w:rsidR="00C62E68">
          <w:rPr>
            <w:rFonts w:cstheme="minorBidi" w:hint="eastAsia"/>
            <w:bCs/>
            <w:lang w:eastAsia="ja-JP"/>
          </w:rPr>
          <w:t xml:space="preserve"> </w:t>
        </w:r>
      </w:ins>
      <w:commentRangeEnd w:id="736"/>
      <w:ins w:id="739" w:author="TAKUYA MINAGAWA (皆川 拓也) [2]" w:date="2025-02-19T10:50:00Z">
        <w:r w:rsidR="00C62E68">
          <w:rPr>
            <w:rStyle w:val="Rimandocommento"/>
          </w:rPr>
          <w:commentReference w:id="736"/>
        </w:r>
      </w:ins>
      <w:r>
        <w:rPr>
          <w:rFonts w:eastAsiaTheme="minorHAnsi" w:cstheme="minorBidi"/>
          <w:bCs/>
        </w:rPr>
        <w:t xml:space="preserve">as part of the passing-beam according to </w:t>
      </w:r>
      <w:r w:rsidR="00233B44">
        <w:t>UN Regulation No. 149</w:t>
      </w:r>
      <w:r>
        <w:rPr>
          <w:rFonts w:eastAsiaTheme="minorHAnsi" w:cstheme="minorBidi"/>
          <w:bCs/>
        </w:rPr>
        <w:t xml:space="preserve">, shall be installed under the following conditions: </w:t>
      </w:r>
    </w:p>
    <w:p w14:paraId="0C6D2BE1" w14:textId="77777777" w:rsidR="00C3288B" w:rsidRDefault="00C3288B" w:rsidP="00C3288B">
      <w:pPr>
        <w:spacing w:after="120"/>
        <w:ind w:left="2268" w:right="1134"/>
        <w:jc w:val="both"/>
        <w:rPr>
          <w:color w:val="000000"/>
        </w:rPr>
      </w:pPr>
      <w:r>
        <w:rPr>
          <w:rFonts w:eastAsiaTheme="minorHAnsi" w:cstheme="minorBidi"/>
          <w:bCs/>
        </w:rPr>
        <w:tab/>
        <w:t xml:space="preserve">In the case of (a) pair(s) of additional lighting units, they shall be installed so that their reference centre(s) are symmetrical in relation to the median longitudinal plane of the vehicle. </w:t>
      </w:r>
    </w:p>
    <w:p w14:paraId="3A1E8597" w14:textId="5B98DE30" w:rsidR="00401201" w:rsidRDefault="00C3288B" w:rsidP="00C3288B">
      <w:pPr>
        <w:pStyle w:val="SingleTxtG"/>
        <w:ind w:left="2300" w:hanging="32"/>
      </w:pPr>
      <w:r>
        <w:rPr>
          <w:color w:val="000000"/>
        </w:rPr>
        <w:t xml:space="preserve">In the case of a single additional lighting unit, its reference centre shall be coincident with the </w:t>
      </w:r>
      <w:r>
        <w:rPr>
          <w:bCs/>
          <w:color w:val="000000"/>
        </w:rPr>
        <w:t>med</w:t>
      </w:r>
      <w:r>
        <w:rPr>
          <w:bCs/>
          <w:color w:val="000000"/>
          <w:lang w:eastAsia="ja-JP"/>
        </w:rPr>
        <w:t>ian</w:t>
      </w:r>
      <w:r>
        <w:rPr>
          <w:color w:val="000000"/>
        </w:rPr>
        <w:t xml:space="preserve"> longitudinal plane of the vehicle.</w:t>
      </w:r>
    </w:p>
    <w:p w14:paraId="3FF7C939" w14:textId="77777777" w:rsidR="008522C5" w:rsidRDefault="00F5698E" w:rsidP="003C25E7">
      <w:pPr>
        <w:pStyle w:val="SingleTxtG"/>
        <w:ind w:left="2268" w:hanging="1134"/>
      </w:pPr>
      <w:r w:rsidRPr="000136F8">
        <w:t>6.2.3.2.</w:t>
      </w:r>
      <w:r w:rsidRPr="000136F8">
        <w:tab/>
        <w:t>Height: a minimum of 500 mm and a maximum of 1,200 mm above the ground.</w:t>
      </w:r>
    </w:p>
    <w:p w14:paraId="1FEF619B" w14:textId="77777777" w:rsidR="008522C5" w:rsidRDefault="00F5698E" w:rsidP="003C25E7">
      <w:pPr>
        <w:pStyle w:val="SingleTxtG"/>
        <w:ind w:left="2268" w:hanging="1134"/>
      </w:pPr>
      <w:r w:rsidRPr="000136F8">
        <w:t>6.2.3.3.</w:t>
      </w:r>
      <w:r w:rsidRPr="000136F8">
        <w:tab/>
        <w:t>Length:</w:t>
      </w:r>
      <w:r w:rsidR="008138B3">
        <w:t xml:space="preserve"> </w:t>
      </w:r>
      <w:r w:rsidRPr="000136F8">
        <w:t>at the front of the vehicle.</w:t>
      </w:r>
      <w:r w:rsidR="008138B3">
        <w:t xml:space="preserve"> </w:t>
      </w:r>
      <w:r w:rsidRPr="000136F8">
        <w:t>This requirement is regarded as satisfied if the light emitted does not cause discomfort to the driver either directly or indirectly by means of the rear-view mirrors and/or reflective surfaces of the vehicle.</w:t>
      </w:r>
    </w:p>
    <w:p w14:paraId="3D803F3D" w14:textId="4591208B" w:rsidR="003417AF" w:rsidRPr="00473504" w:rsidRDefault="003417AF" w:rsidP="003417AF">
      <w:pPr>
        <w:pStyle w:val="SingleTxtG"/>
        <w:ind w:left="2300" w:hanging="1166"/>
        <w:rPr>
          <w:b/>
        </w:rPr>
      </w:pPr>
      <w:r w:rsidRPr="00473504">
        <w:t>6.2.3.4.</w:t>
      </w:r>
      <w:r w:rsidRPr="00473504">
        <w:tab/>
        <w:t xml:space="preserve">In the case of two </w:t>
      </w:r>
      <w:r w:rsidRPr="00E85A84">
        <w:t>headlamps producing the principal</w:t>
      </w:r>
      <w:r w:rsidRPr="00473504">
        <w:rPr>
          <w:b/>
        </w:rPr>
        <w:t xml:space="preserve"> </w:t>
      </w:r>
      <w:r w:rsidR="0062696C">
        <w:t>passing-beam</w:t>
      </w:r>
      <w:r w:rsidRPr="00473504">
        <w:t xml:space="preserve"> the distance separating the</w:t>
      </w:r>
      <w:r w:rsidR="00F16FF7">
        <w:rPr>
          <w:rFonts w:hint="eastAsia"/>
          <w:lang w:eastAsia="ja-JP"/>
        </w:rPr>
        <w:t xml:space="preserve"> </w:t>
      </w:r>
      <w:commentRangeStart w:id="740"/>
      <w:del w:id="741" w:author="TAKUYA MINAGAWA (皆川 拓也) [2]" w:date="2025-02-18T17:56:00Z">
        <w:r w:rsidRPr="00F16FF7" w:rsidDel="00F16FF7">
          <w:rPr>
            <w:strike/>
            <w:highlight w:val="cyan"/>
          </w:rPr>
          <w:delText>illuminating</w:delText>
        </w:r>
        <w:r w:rsidR="00B33B4E" w:rsidRPr="00F16FF7" w:rsidDel="00F16FF7">
          <w:rPr>
            <w:rFonts w:hint="eastAsia"/>
            <w:strike/>
            <w:highlight w:val="cyan"/>
            <w:lang w:eastAsia="ja-JP"/>
          </w:rPr>
          <w:delText xml:space="preserve"> </w:delText>
        </w:r>
      </w:del>
      <w:ins w:id="742" w:author="TAKUYA MINAGAWA (皆川 拓也) [2]" w:date="2025-02-18T17:56:00Z">
        <w:r w:rsidR="00F16FF7" w:rsidRPr="00F16FF7">
          <w:rPr>
            <w:b/>
            <w:bCs/>
            <w:highlight w:val="cyan"/>
            <w:lang w:eastAsia="ja-JP"/>
          </w:rPr>
          <w:t>apparent</w:t>
        </w:r>
        <w:r w:rsidR="00F16FF7" w:rsidRPr="00F16FF7">
          <w:t xml:space="preserve"> </w:t>
        </w:r>
      </w:ins>
      <w:commentRangeEnd w:id="740"/>
      <w:r w:rsidR="00F16FF7">
        <w:rPr>
          <w:rStyle w:val="Rimandocommento"/>
        </w:rPr>
        <w:commentReference w:id="740"/>
      </w:r>
      <w:r w:rsidRPr="00473504">
        <w:t>s</w:t>
      </w:r>
      <w:r>
        <w:t xml:space="preserve">urfaces </w:t>
      </w:r>
      <w:r w:rsidR="002F15C3">
        <w:t>shall</w:t>
      </w:r>
      <w:r>
        <w:t xml:space="preserve"> not exceed 200 mm.</w:t>
      </w:r>
    </w:p>
    <w:p w14:paraId="52B25D49" w14:textId="77777777" w:rsidR="001179A4" w:rsidRPr="00B56B1C" w:rsidRDefault="001179A4" w:rsidP="001179A4">
      <w:pPr>
        <w:spacing w:after="120"/>
        <w:ind w:left="2268" w:right="851" w:hanging="1134"/>
        <w:jc w:val="both"/>
      </w:pPr>
      <w:r w:rsidRPr="00B56B1C">
        <w:t>6.2.4.</w:t>
      </w:r>
      <w:r w:rsidRPr="00B56B1C">
        <w:tab/>
        <w:t>Geometric visibility</w:t>
      </w:r>
    </w:p>
    <w:p w14:paraId="311A75D8" w14:textId="67231E7B" w:rsidR="008522C5" w:rsidRDefault="001179A4" w:rsidP="001036CF">
      <w:pPr>
        <w:pStyle w:val="SingleTxtG"/>
        <w:keepNext/>
        <w:keepLines/>
        <w:ind w:left="2268" w:hanging="1134"/>
      </w:pPr>
      <w:r w:rsidRPr="00B56B1C">
        <w:tab/>
        <w:t>Defined by angles α and β as specified in</w:t>
      </w:r>
      <w:r w:rsidR="00F16FF7">
        <w:rPr>
          <w:rFonts w:hint="eastAsia"/>
          <w:lang w:eastAsia="ja-JP"/>
        </w:rPr>
        <w:t xml:space="preserve"> </w:t>
      </w:r>
      <w:commentRangeStart w:id="743"/>
      <w:del w:id="744" w:author="TAKUYA MINAGAWA (皆川 拓也) [2]" w:date="2025-02-18T17:59:00Z">
        <w:r w:rsidRPr="00C04821" w:rsidDel="00F16FF7">
          <w:rPr>
            <w:strike/>
            <w:shd w:val="clear" w:color="auto" w:fill="66FFFF"/>
          </w:rPr>
          <w:delText>paragraph 2.13. of</w:delText>
        </w:r>
        <w:r w:rsidR="00F16FF7" w:rsidDel="00F16FF7">
          <w:rPr>
            <w:rFonts w:hint="eastAsia"/>
            <w:strike/>
            <w:shd w:val="clear" w:color="auto" w:fill="66FFFF"/>
            <w:lang w:eastAsia="ja-JP"/>
          </w:rPr>
          <w:delText xml:space="preserve"> </w:delText>
        </w:r>
        <w:commentRangeEnd w:id="743"/>
        <w:r w:rsidR="00F16FF7" w:rsidDel="00F16FF7">
          <w:rPr>
            <w:rStyle w:val="Rimandocommento"/>
          </w:rPr>
          <w:commentReference w:id="743"/>
        </w:r>
      </w:del>
      <w:r w:rsidRPr="00B56B1C">
        <w:t>UN Regulation No. 48:</w:t>
      </w:r>
    </w:p>
    <w:p w14:paraId="5F27A108" w14:textId="77777777" w:rsidR="00F5698E" w:rsidRPr="000136F8" w:rsidRDefault="00745558" w:rsidP="00745558">
      <w:pPr>
        <w:pStyle w:val="SingleTxtG"/>
        <w:ind w:left="1701" w:firstLine="567"/>
      </w:pPr>
      <w:r>
        <w:t>α</w:t>
      </w:r>
      <w:r w:rsidR="00F5698E">
        <w:tab/>
      </w:r>
      <w:r>
        <w:t>=</w:t>
      </w:r>
      <w:r w:rsidR="00F5698E">
        <w:tab/>
      </w:r>
      <w:r w:rsidR="00F5698E" w:rsidRPr="000136F8">
        <w:t xml:space="preserve">15° upwards and 10° downwards; </w:t>
      </w:r>
    </w:p>
    <w:p w14:paraId="0E598747" w14:textId="77777777" w:rsidR="00F5698E" w:rsidRPr="000136F8" w:rsidRDefault="00745558" w:rsidP="00745558">
      <w:pPr>
        <w:pStyle w:val="SingleTxtG"/>
        <w:ind w:left="1701" w:firstLine="567"/>
      </w:pPr>
      <w:r>
        <w:t>β</w:t>
      </w:r>
      <w:r w:rsidR="00F5698E">
        <w:tab/>
      </w:r>
      <w:r>
        <w:t>=</w:t>
      </w:r>
      <w:r w:rsidR="00F5698E">
        <w:tab/>
      </w:r>
      <w:r w:rsidR="00F5698E" w:rsidRPr="000136F8">
        <w:t xml:space="preserve">45° to the left and to the right for a single lamp; </w:t>
      </w:r>
    </w:p>
    <w:p w14:paraId="1BA75A54" w14:textId="77777777" w:rsidR="008522C5" w:rsidRDefault="00745558" w:rsidP="00745558">
      <w:pPr>
        <w:pStyle w:val="SingleTxtG"/>
        <w:ind w:left="1701" w:firstLine="567"/>
      </w:pPr>
      <w:r>
        <w:t>β</w:t>
      </w:r>
      <w:r w:rsidR="00F5698E">
        <w:tab/>
      </w:r>
      <w:r>
        <w:t>=</w:t>
      </w:r>
      <w:r w:rsidR="00F5698E">
        <w:tab/>
      </w:r>
      <w:r w:rsidR="00F5698E" w:rsidRPr="000136F8">
        <w:t>45° outwards and 10° inwards for each pair of lamps.</w:t>
      </w:r>
    </w:p>
    <w:p w14:paraId="7E411071" w14:textId="77777777" w:rsidR="008522C5" w:rsidRDefault="00F5698E" w:rsidP="00745558">
      <w:pPr>
        <w:pStyle w:val="SingleTxtG"/>
        <w:ind w:left="2268"/>
      </w:pPr>
      <w:r w:rsidRPr="000136F8">
        <w:t>The presence of partitions or other items of equipment near the headlamp shall not give rise to secondary effects causing discomfort to other road users.</w:t>
      </w:r>
    </w:p>
    <w:p w14:paraId="2120CDA4" w14:textId="77777777" w:rsidR="008522C5" w:rsidRPr="00D13ACA" w:rsidRDefault="00745558" w:rsidP="003C25E7">
      <w:pPr>
        <w:pStyle w:val="SingleTxtG"/>
        <w:ind w:left="2268" w:hanging="1134"/>
      </w:pPr>
      <w:r>
        <w:t>6.2.5.</w:t>
      </w:r>
      <w:r w:rsidR="00F5698E" w:rsidRPr="000136F8">
        <w:tab/>
      </w:r>
      <w:r w:rsidR="00F5698E" w:rsidRPr="00D13ACA">
        <w:t>Orientation</w:t>
      </w:r>
    </w:p>
    <w:p w14:paraId="027DD989" w14:textId="77777777" w:rsidR="008522C5" w:rsidRDefault="00745558" w:rsidP="003C25E7">
      <w:pPr>
        <w:pStyle w:val="SingleTxtG"/>
        <w:ind w:left="2268" w:hanging="1134"/>
      </w:pPr>
      <w:r>
        <w:t>6.2.5.1.</w:t>
      </w:r>
      <w:r w:rsidR="00F5698E" w:rsidRPr="000136F8">
        <w:tab/>
        <w:t>Forwards.</w:t>
      </w:r>
      <w:r w:rsidR="008138B3">
        <w:t xml:space="preserve"> </w:t>
      </w:r>
      <w:r w:rsidR="00F5698E" w:rsidRPr="000136F8">
        <w:t>The lamp(s) may move in line with the steering angle.</w:t>
      </w:r>
    </w:p>
    <w:p w14:paraId="310EFECA" w14:textId="06AC954F" w:rsidR="00D26738" w:rsidRPr="00473504" w:rsidRDefault="00D26738" w:rsidP="00D26738">
      <w:pPr>
        <w:pStyle w:val="SingleTxtG"/>
        <w:ind w:left="2300" w:hanging="1166"/>
        <w:rPr>
          <w:rStyle w:val="1"/>
        </w:rPr>
      </w:pPr>
      <w:r w:rsidRPr="00473504">
        <w:t>6.2.5.2.</w:t>
      </w:r>
      <w:r w:rsidRPr="00473504">
        <w:tab/>
      </w:r>
      <w:r w:rsidRPr="00473504">
        <w:rPr>
          <w:rStyle w:val="1"/>
        </w:rPr>
        <w:t xml:space="preserve">The vertical inclination of the </w:t>
      </w:r>
      <w:r w:rsidRPr="00E85A84">
        <w:t>headlamp producing the principal</w:t>
      </w:r>
      <w:r w:rsidRPr="00473504">
        <w:rPr>
          <w:b/>
        </w:rPr>
        <w:t xml:space="preserve"> </w:t>
      </w:r>
      <w:r w:rsidR="0062696C">
        <w:t>passing-beam</w:t>
      </w:r>
      <w:r w:rsidRPr="00473504">
        <w:t xml:space="preserve"> </w:t>
      </w:r>
      <w:r w:rsidR="002F15C3">
        <w:rPr>
          <w:rStyle w:val="1"/>
        </w:rPr>
        <w:t>shall</w:t>
      </w:r>
      <w:r w:rsidRPr="00473504">
        <w:rPr>
          <w:rStyle w:val="1"/>
        </w:rPr>
        <w:t xml:space="preserve"> remain between -0.5 and -2.5 per cent, except in the case where an external adjusting device is present.</w:t>
      </w:r>
    </w:p>
    <w:p w14:paraId="275150B2" w14:textId="720AB994" w:rsidR="00F93BE3" w:rsidRPr="00F93BE3" w:rsidRDefault="00D26738" w:rsidP="00F93BE3">
      <w:pPr>
        <w:pStyle w:val="SingleTxtG"/>
        <w:ind w:left="2268" w:hanging="1134"/>
      </w:pPr>
      <w:r w:rsidRPr="00473504">
        <w:rPr>
          <w:color w:val="000000"/>
        </w:rPr>
        <w:lastRenderedPageBreak/>
        <w:t>6.2.5.3.</w:t>
      </w:r>
      <w:r w:rsidRPr="00473504">
        <w:rPr>
          <w:color w:val="000000"/>
        </w:rPr>
        <w:tab/>
      </w:r>
      <w:r w:rsidRPr="00473504">
        <w:t xml:space="preserve">For </w:t>
      </w:r>
      <w:r w:rsidRPr="00E85A84">
        <w:t>headlamp producing the principal</w:t>
      </w:r>
      <w:r w:rsidRPr="00473504">
        <w:rPr>
          <w:b/>
        </w:rPr>
        <w:t xml:space="preserve"> </w:t>
      </w:r>
      <w:r w:rsidR="0062696C">
        <w:t>passing-beam</w:t>
      </w:r>
      <w:r w:rsidRPr="00473504">
        <w:t xml:space="preserve"> with a light</w:t>
      </w:r>
      <w:r w:rsidRPr="00473504">
        <w:rPr>
          <w:color w:val="000000"/>
        </w:rPr>
        <w:t xml:space="preserve"> source having an objective luminous flux which exceeds </w:t>
      </w:r>
      <w:commentRangeStart w:id="745"/>
      <w:del w:id="746" w:author="TAKUYA MINAGAWA (皆川 拓也)" w:date="2025-07-30T16:48:00Z">
        <w:r w:rsidRPr="00FA496D" w:rsidDel="00FA496D">
          <w:rPr>
            <w:strike/>
            <w:color w:val="000000"/>
            <w:highlight w:val="cyan"/>
          </w:rPr>
          <w:delText>2,000</w:delText>
        </w:r>
        <w:r w:rsidRPr="00FA496D" w:rsidDel="00FA496D">
          <w:rPr>
            <w:color w:val="000000"/>
            <w:highlight w:val="cyan"/>
          </w:rPr>
          <w:delText xml:space="preserve"> </w:delText>
        </w:r>
      </w:del>
      <w:ins w:id="747" w:author="TAKUYA MINAGAWA (皆川 拓也)" w:date="2025-07-30T16:48:00Z">
        <w:r w:rsidR="00FA496D" w:rsidRPr="00FA496D">
          <w:rPr>
            <w:rFonts w:hint="eastAsia"/>
            <w:color w:val="000000"/>
            <w:highlight w:val="cyan"/>
            <w:lang w:eastAsia="ja-JP"/>
          </w:rPr>
          <w:t>2.00</w:t>
        </w:r>
        <w:r w:rsidR="00FA496D" w:rsidRPr="00FA496D">
          <w:rPr>
            <w:color w:val="FF0000"/>
            <w:highlight w:val="cyan"/>
          </w:rPr>
          <w:t>∙</w:t>
        </w:r>
        <w:r w:rsidR="00FA496D" w:rsidRPr="00FA496D">
          <w:rPr>
            <w:rFonts w:hint="eastAsia"/>
            <w:color w:val="FF0000"/>
            <w:highlight w:val="cyan"/>
            <w:lang w:eastAsia="ja-JP"/>
          </w:rPr>
          <w:t>10</w:t>
        </w:r>
        <w:r w:rsidR="00FA496D" w:rsidRPr="00FA496D">
          <w:rPr>
            <w:rFonts w:hint="eastAsia"/>
            <w:color w:val="FF0000"/>
            <w:highlight w:val="cyan"/>
            <w:vertAlign w:val="superscript"/>
            <w:lang w:eastAsia="ja-JP"/>
          </w:rPr>
          <w:t>3</w:t>
        </w:r>
        <w:r w:rsidR="00FA496D">
          <w:rPr>
            <w:rFonts w:hint="eastAsia"/>
            <w:color w:val="FF0000"/>
            <w:lang w:eastAsia="ja-JP"/>
          </w:rPr>
          <w:t xml:space="preserve"> </w:t>
        </w:r>
      </w:ins>
      <w:commentRangeEnd w:id="745"/>
      <w:ins w:id="748" w:author="TAKUYA MINAGAWA (皆川 拓也)" w:date="2025-07-30T16:49:00Z">
        <w:r w:rsidR="00FA496D">
          <w:rPr>
            <w:rStyle w:val="Rimandocommento"/>
          </w:rPr>
          <w:commentReference w:id="745"/>
        </w:r>
      </w:ins>
      <w:r w:rsidRPr="00473504">
        <w:rPr>
          <w:color w:val="000000"/>
        </w:rPr>
        <w:t>lumen</w:t>
      </w:r>
      <w:r w:rsidR="007109EA">
        <w:rPr>
          <w:color w:val="000000"/>
        </w:rPr>
        <w:t>s</w:t>
      </w:r>
      <w:r w:rsidRPr="00473504">
        <w:rPr>
          <w:color w:val="000000"/>
        </w:rPr>
        <w:t>, the vertical inclination of the headlamp shall remain between -0.5 and -2.5 per cent. A headlamp levelling device may be used to satisfy the requirements of this paragraph but its operation shall be automatic.</w:t>
      </w:r>
      <w:r w:rsidR="00F93BE3">
        <w:rPr>
          <w:rStyle w:val="Rimandonotaapidipagina"/>
        </w:rPr>
        <w:footnoteReference w:id="5"/>
      </w:r>
    </w:p>
    <w:p w14:paraId="759187D0" w14:textId="2795EE2F" w:rsidR="007D7775" w:rsidRPr="00473504" w:rsidRDefault="007D7775" w:rsidP="007D7775">
      <w:pPr>
        <w:pStyle w:val="SingleTxtG"/>
        <w:ind w:left="2268" w:hanging="1134"/>
        <w:rPr>
          <w:bCs/>
          <w:color w:val="000000"/>
        </w:rPr>
      </w:pPr>
      <w:r w:rsidRPr="00473504">
        <w:rPr>
          <w:color w:val="000000"/>
        </w:rPr>
        <w:t>6.2.5.4.</w:t>
      </w:r>
      <w:r w:rsidRPr="00473504">
        <w:rPr>
          <w:color w:val="000000"/>
        </w:rPr>
        <w:tab/>
      </w:r>
      <w:r w:rsidRPr="00473504">
        <w:rPr>
          <w:bCs/>
          <w:color w:val="000000"/>
        </w:rPr>
        <w:t xml:space="preserve">The </w:t>
      </w:r>
      <w:r w:rsidRPr="007D7775">
        <w:rPr>
          <w:color w:val="000000"/>
        </w:rPr>
        <w:t>requirement</w:t>
      </w:r>
      <w:r w:rsidRPr="00473504">
        <w:rPr>
          <w:bCs/>
          <w:color w:val="000000"/>
        </w:rPr>
        <w:t xml:space="preserve"> in paragraph 6.2.5.3. </w:t>
      </w:r>
      <w:commentRangeStart w:id="749"/>
      <w:del w:id="750" w:author="TAKUYA MINAGAWA (皆川 拓也) [2]" w:date="2025-02-19T15:52:00Z">
        <w:r w:rsidR="00E225BB" w:rsidRPr="00814F4C" w:rsidDel="00814F4C">
          <w:rPr>
            <w:bCs/>
            <w:strike/>
            <w:color w:val="000000"/>
            <w:highlight w:val="cyan"/>
          </w:rPr>
          <w:delText>above</w:delText>
        </w:r>
        <w:r w:rsidR="00E225BB" w:rsidDel="00814F4C">
          <w:rPr>
            <w:bCs/>
            <w:color w:val="000000"/>
          </w:rPr>
          <w:delText xml:space="preserve"> </w:delText>
        </w:r>
      </w:del>
      <w:commentRangeEnd w:id="749"/>
      <w:r w:rsidR="00814F4C">
        <w:rPr>
          <w:rStyle w:val="Rimandocommento"/>
        </w:rPr>
        <w:commentReference w:id="749"/>
      </w:r>
      <w:r w:rsidRPr="00473504">
        <w:rPr>
          <w:bCs/>
          <w:color w:val="000000"/>
        </w:rPr>
        <w:t>shall be tested on the vehicle in the following conditions:</w:t>
      </w:r>
    </w:p>
    <w:p w14:paraId="6B143DE1" w14:textId="77777777" w:rsidR="007D7775" w:rsidRPr="007D7775" w:rsidRDefault="007D7775" w:rsidP="007D7775">
      <w:pPr>
        <w:pStyle w:val="SingleTxtG"/>
        <w:ind w:left="2268"/>
        <w:rPr>
          <w:bCs/>
          <w:color w:val="000000"/>
        </w:rPr>
      </w:pPr>
      <w:r w:rsidRPr="007D7775">
        <w:rPr>
          <w:color w:val="000000"/>
        </w:rPr>
        <w:t>Condition</w:t>
      </w:r>
      <w:r w:rsidRPr="007D7775">
        <w:rPr>
          <w:bCs/>
          <w:color w:val="000000"/>
        </w:rPr>
        <w:t xml:space="preserve"> A (rider alone):</w:t>
      </w:r>
    </w:p>
    <w:p w14:paraId="0296E2BE" w14:textId="77777777" w:rsidR="007D7775" w:rsidRPr="00473504" w:rsidRDefault="007D7775" w:rsidP="007D7775">
      <w:pPr>
        <w:pStyle w:val="SingleTxtG"/>
        <w:ind w:left="2268"/>
        <w:rPr>
          <w:bCs/>
        </w:rPr>
      </w:pPr>
      <w:r>
        <w:rPr>
          <w:bCs/>
          <w:color w:val="000000"/>
        </w:rPr>
        <w:t>A mass of 75 kg ± 1 kg</w:t>
      </w:r>
      <w:r w:rsidRPr="00473504">
        <w:rPr>
          <w:bCs/>
          <w:color w:val="000000"/>
        </w:rPr>
        <w:t>,</w:t>
      </w:r>
      <w:r w:rsidR="00F93BE3" w:rsidRPr="00F93BE3">
        <w:rPr>
          <w:rFonts w:cs="Courier New"/>
          <w:bCs/>
          <w:color w:val="000000"/>
          <w:lang w:val="en-US"/>
        </w:rPr>
        <w:t xml:space="preserve"> simulating the rider, shall be placed on the vehicle in such a way as to reproduce the axle loads declared by the manufacturer </w:t>
      </w:r>
      <w:r w:rsidRPr="00473504">
        <w:rPr>
          <w:bCs/>
        </w:rPr>
        <w:t>for this loading condition.</w:t>
      </w:r>
    </w:p>
    <w:p w14:paraId="71854C31" w14:textId="77777777" w:rsidR="007D7775" w:rsidRPr="00473504" w:rsidRDefault="007D7775" w:rsidP="007D7775">
      <w:pPr>
        <w:pStyle w:val="SingleTxtG"/>
        <w:ind w:left="2268"/>
      </w:pPr>
      <w:r w:rsidRPr="00473504">
        <w:t xml:space="preserve">The vertical inclination (initial aiming) of the </w:t>
      </w:r>
      <w:r w:rsidRPr="00E85A84">
        <w:t>headlamp producing the principal</w:t>
      </w:r>
      <w:r w:rsidRPr="00473504">
        <w:rPr>
          <w:b/>
        </w:rPr>
        <w:t xml:space="preserve"> </w:t>
      </w:r>
      <w:r w:rsidR="0062696C">
        <w:t>passing-beam</w:t>
      </w:r>
      <w:r w:rsidRPr="00E85A84">
        <w:t xml:space="preserve"> </w:t>
      </w:r>
      <w:r w:rsidRPr="00473504">
        <w:t>shall be set, following the manufacturer’s instructions, between -1.0 and -1.5 per cent.</w:t>
      </w:r>
    </w:p>
    <w:p w14:paraId="21C8E459" w14:textId="77777777" w:rsidR="007D7775" w:rsidRPr="007D7775" w:rsidRDefault="007D7775" w:rsidP="007D7775">
      <w:pPr>
        <w:pStyle w:val="SingleTxtG"/>
        <w:ind w:left="2268"/>
        <w:rPr>
          <w:bCs/>
        </w:rPr>
      </w:pPr>
      <w:r w:rsidRPr="007D7775">
        <w:rPr>
          <w:color w:val="000000"/>
        </w:rPr>
        <w:t>Condition</w:t>
      </w:r>
      <w:r w:rsidRPr="007D7775">
        <w:rPr>
          <w:bCs/>
        </w:rPr>
        <w:t xml:space="preserve"> B (fully laden motorcycle):</w:t>
      </w:r>
    </w:p>
    <w:p w14:paraId="32ECEE25" w14:textId="77777777" w:rsidR="007D7775" w:rsidRPr="00473504" w:rsidRDefault="00E225BB" w:rsidP="007D7775">
      <w:pPr>
        <w:pStyle w:val="SingleTxtG"/>
        <w:ind w:left="2268"/>
        <w:rPr>
          <w:bCs/>
        </w:rPr>
      </w:pPr>
      <w:r>
        <w:rPr>
          <w:bCs/>
        </w:rPr>
        <w:t>M</w:t>
      </w:r>
      <w:r w:rsidR="007D7775" w:rsidRPr="00473504">
        <w:rPr>
          <w:bCs/>
        </w:rPr>
        <w:t>asses</w:t>
      </w:r>
      <w:r w:rsidR="00F93BE3" w:rsidRPr="00F93BE3">
        <w:rPr>
          <w:rFonts w:cs="Courier New"/>
          <w:bCs/>
          <w:color w:val="000000"/>
          <w:lang w:val="en-US"/>
        </w:rPr>
        <w:t xml:space="preserve">, simulating the manufacturer's maximum total mass, shall be placed on the </w:t>
      </w:r>
      <w:r w:rsidR="00F93BE3" w:rsidRPr="007D7775">
        <w:rPr>
          <w:color w:val="000000"/>
        </w:rPr>
        <w:t>vehicle</w:t>
      </w:r>
      <w:r w:rsidR="00F93BE3" w:rsidRPr="00F93BE3">
        <w:rPr>
          <w:rFonts w:cs="Courier New"/>
          <w:bCs/>
          <w:color w:val="000000"/>
          <w:lang w:val="en-US"/>
        </w:rPr>
        <w:t xml:space="preserve"> in such a way as to reproduce the axle loads declared by the manufacturer </w:t>
      </w:r>
      <w:r w:rsidR="007D7775" w:rsidRPr="00473504">
        <w:rPr>
          <w:bCs/>
        </w:rPr>
        <w:t>for this loading condition.</w:t>
      </w:r>
    </w:p>
    <w:p w14:paraId="4678C3AE" w14:textId="77777777" w:rsidR="007D7775" w:rsidRPr="00473504" w:rsidRDefault="007D7775" w:rsidP="007D7775">
      <w:pPr>
        <w:pStyle w:val="SingleTxtG"/>
        <w:ind w:left="2268"/>
      </w:pPr>
      <w:r w:rsidRPr="00473504">
        <w:rPr>
          <w:bCs/>
        </w:rPr>
        <w:t xml:space="preserve">Before making the measurements, </w:t>
      </w:r>
      <w:r w:rsidR="00882C31">
        <w:rPr>
          <w:rFonts w:cs="Courier New"/>
          <w:bCs/>
          <w:color w:val="000000"/>
          <w:lang w:val="en-US"/>
        </w:rPr>
        <w:t>the vehicle shall be rocked three</w:t>
      </w:r>
      <w:r w:rsidR="00F93BE3" w:rsidRPr="00F93BE3">
        <w:rPr>
          <w:rFonts w:cs="Courier New"/>
          <w:bCs/>
          <w:color w:val="000000"/>
          <w:lang w:val="en-US"/>
        </w:rPr>
        <w:t xml:space="preserve"> times</w:t>
      </w:r>
      <w:r w:rsidR="00F93BE3" w:rsidRPr="00F93BE3">
        <w:rPr>
          <w:rFonts w:cs="Courier New"/>
          <w:b/>
          <w:bCs/>
          <w:color w:val="000000"/>
          <w:lang w:val="en-US"/>
        </w:rPr>
        <w:t xml:space="preserve"> </w:t>
      </w:r>
      <w:r w:rsidR="00F93BE3" w:rsidRPr="00F93BE3">
        <w:rPr>
          <w:rFonts w:cs="Courier New"/>
          <w:bCs/>
          <w:color w:val="000000"/>
          <w:lang w:val="en-US"/>
        </w:rPr>
        <w:t xml:space="preserve">up and down </w:t>
      </w:r>
      <w:r w:rsidR="00F93BE3" w:rsidRPr="00F93BE3">
        <w:t>and</w:t>
      </w:r>
      <w:r w:rsidR="00F93BE3" w:rsidRPr="00F93BE3">
        <w:rPr>
          <w:rFonts w:cs="Courier New"/>
          <w:bCs/>
          <w:color w:val="000000"/>
          <w:lang w:val="en-US"/>
        </w:rPr>
        <w:t xml:space="preserve"> then moved backwards and forwards for </w:t>
      </w:r>
      <w:r>
        <w:t xml:space="preserve">at least </w:t>
      </w:r>
      <w:r w:rsidRPr="00473504">
        <w:t>a comp</w:t>
      </w:r>
      <w:r>
        <w:t>lete wheel revolution.</w:t>
      </w:r>
    </w:p>
    <w:p w14:paraId="21F7B391" w14:textId="77777777" w:rsidR="00DB3242" w:rsidRPr="001978B2" w:rsidRDefault="00DB3242" w:rsidP="007D7775">
      <w:pPr>
        <w:pStyle w:val="SingleTxtG"/>
        <w:ind w:left="2268" w:hanging="1134"/>
        <w:rPr>
          <w:kern w:val="2"/>
          <w:lang w:val="en-US" w:eastAsia="ja-JP"/>
        </w:rPr>
      </w:pPr>
      <w:r w:rsidRPr="001978B2">
        <w:t>6.2.5.</w:t>
      </w:r>
      <w:r w:rsidRPr="001978B2">
        <w:rPr>
          <w:lang w:eastAsia="ja-JP"/>
        </w:rPr>
        <w:t>5</w:t>
      </w:r>
      <w:r w:rsidRPr="001978B2">
        <w:t>.</w:t>
      </w:r>
      <w:r w:rsidRPr="001978B2">
        <w:tab/>
        <w:t>A</w:t>
      </w:r>
      <w:r w:rsidRPr="001978B2">
        <w:rPr>
          <w:lang w:eastAsia="ja-JP"/>
        </w:rPr>
        <w:t>n</w:t>
      </w:r>
      <w:r w:rsidRPr="001978B2">
        <w:t xml:space="preserve"> HIAS may be installed for the </w:t>
      </w:r>
      <w:r w:rsidR="0062696C">
        <w:t>passing-beam</w:t>
      </w:r>
      <w:r w:rsidRPr="001978B2">
        <w:t xml:space="preserve">. </w:t>
      </w:r>
      <w:r w:rsidRPr="001978B2">
        <w:rPr>
          <w:lang w:eastAsia="ja-JP"/>
        </w:rPr>
        <w:t xml:space="preserve">The HIAS </w:t>
      </w:r>
      <w:r w:rsidRPr="007D7775">
        <w:rPr>
          <w:color w:val="000000"/>
        </w:rPr>
        <w:t>shall</w:t>
      </w:r>
      <w:r w:rsidRPr="001978B2">
        <w:rPr>
          <w:lang w:eastAsia="ja-JP"/>
        </w:rPr>
        <w:t xml:space="preserve"> not adjust the </w:t>
      </w:r>
      <w:r w:rsidRPr="001978B2">
        <w:t xml:space="preserve">horizontal inclination </w:t>
      </w:r>
      <w:r w:rsidRPr="001978B2">
        <w:rPr>
          <w:lang w:eastAsia="ja-JP"/>
        </w:rPr>
        <w:t>by more than</w:t>
      </w:r>
      <w:r w:rsidRPr="001978B2">
        <w:t xml:space="preserve"> the vehicle’s bank angle.</w:t>
      </w:r>
      <w:r w:rsidRPr="001978B2">
        <w:rPr>
          <w:lang w:eastAsia="ja-JP"/>
        </w:rPr>
        <w:t xml:space="preserve"> </w:t>
      </w:r>
    </w:p>
    <w:p w14:paraId="36B094D9" w14:textId="3EF0E998" w:rsidR="00DB3242" w:rsidRPr="001978B2" w:rsidRDefault="00DB3242" w:rsidP="00DB3242">
      <w:pPr>
        <w:pStyle w:val="para"/>
      </w:pPr>
      <w:r w:rsidRPr="001978B2">
        <w:t>6.2.5.6.</w:t>
      </w:r>
      <w:r w:rsidRPr="001978B2">
        <w:tab/>
        <w:t xml:space="preserve">The requirement in paragraph 6.2.5.5. </w:t>
      </w:r>
      <w:commentRangeStart w:id="751"/>
      <w:del w:id="752" w:author="TAKUYA MINAGAWA (皆川 拓也) [2]" w:date="2025-02-19T15:53:00Z">
        <w:r w:rsidR="00882C31" w:rsidRPr="00814F4C" w:rsidDel="00814F4C">
          <w:rPr>
            <w:strike/>
            <w:highlight w:val="cyan"/>
          </w:rPr>
          <w:delText>above</w:delText>
        </w:r>
        <w:r w:rsidR="00882C31" w:rsidDel="00814F4C">
          <w:delText xml:space="preserve"> </w:delText>
        </w:r>
      </w:del>
      <w:commentRangeEnd w:id="751"/>
      <w:r w:rsidR="00814F4C">
        <w:rPr>
          <w:rStyle w:val="Rimandocommento"/>
        </w:rPr>
        <w:commentReference w:id="751"/>
      </w:r>
      <w:r w:rsidRPr="001978B2">
        <w:t>shall be tested under the following conditions:</w:t>
      </w:r>
    </w:p>
    <w:p w14:paraId="2F4B1423" w14:textId="77777777" w:rsidR="00DB3242" w:rsidRPr="001978B2" w:rsidRDefault="00DB3242" w:rsidP="00DB3242">
      <w:pPr>
        <w:pStyle w:val="para"/>
        <w:ind w:firstLine="0"/>
      </w:pPr>
      <w:r w:rsidRPr="001978B2">
        <w:rPr>
          <w:lang w:eastAsia="ja-JP"/>
        </w:rPr>
        <w:t xml:space="preserve">The </w:t>
      </w:r>
      <w:r w:rsidRPr="001978B2">
        <w:t>test vehicle shall be set as specified in paragraph 5.4.</w:t>
      </w:r>
      <w:r w:rsidR="004C6C8B">
        <w:t xml:space="preserve"> </w:t>
      </w:r>
      <w:r w:rsidR="00882C31">
        <w:t xml:space="preserve">of this </w:t>
      </w:r>
      <w:r w:rsidR="00A52F79">
        <w:t>R</w:t>
      </w:r>
      <w:r w:rsidR="00882C31">
        <w:t xml:space="preserve">egulation. </w:t>
      </w:r>
      <w:r w:rsidRPr="001978B2">
        <w:t>Incline the vehicle and measure</w:t>
      </w:r>
      <w:r w:rsidRPr="001978B2">
        <w:rPr>
          <w:lang w:eastAsia="ja-JP"/>
        </w:rPr>
        <w:t xml:space="preserve"> the HIAS test angle</w:t>
      </w:r>
      <w:r w:rsidRPr="001978B2">
        <w:t>.</w:t>
      </w:r>
    </w:p>
    <w:p w14:paraId="6E504B3E" w14:textId="77777777" w:rsidR="00DB3242" w:rsidRPr="001978B2" w:rsidRDefault="00DB3242" w:rsidP="00DB3242">
      <w:pPr>
        <w:pStyle w:val="para"/>
        <w:ind w:firstLine="0"/>
        <w:rPr>
          <w:lang w:eastAsia="ja-JP"/>
        </w:rPr>
      </w:pPr>
      <w:r w:rsidRPr="001978B2">
        <w:rPr>
          <w:lang w:eastAsia="ja-JP"/>
        </w:rPr>
        <w:t>The vehicle shall be tested in the following two conditions:</w:t>
      </w:r>
    </w:p>
    <w:p w14:paraId="19638322" w14:textId="77777777" w:rsidR="00DB3242" w:rsidRPr="00C43DD5" w:rsidRDefault="00DB3242" w:rsidP="00DB3242">
      <w:pPr>
        <w:pStyle w:val="aLeft4cm"/>
      </w:pPr>
      <w:r w:rsidRPr="00C43DD5">
        <w:t>(a)</w:t>
      </w:r>
      <w:r w:rsidRPr="00C43DD5">
        <w:tab/>
      </w:r>
      <w:r w:rsidRPr="00C43DD5">
        <w:rPr>
          <w:lang w:eastAsia="ja-JP"/>
        </w:rPr>
        <w:t>The m</w:t>
      </w:r>
      <w:r w:rsidRPr="00C43DD5">
        <w:t>aximum horizontal inclination adjustment angle specified by the manufacturer (to left and to right);</w:t>
      </w:r>
    </w:p>
    <w:p w14:paraId="19AA81B3" w14:textId="77777777" w:rsidR="00DB3242" w:rsidRPr="00C43DD5" w:rsidRDefault="00DB3242" w:rsidP="00DB3242">
      <w:pPr>
        <w:pStyle w:val="aLeft4cm"/>
      </w:pPr>
      <w:r w:rsidRPr="00C43DD5">
        <w:t>(b)</w:t>
      </w:r>
      <w:r w:rsidRPr="00C43DD5">
        <w:tab/>
      </w:r>
      <w:r>
        <w:t>Half</w:t>
      </w:r>
      <w:r w:rsidRPr="00C43DD5">
        <w:t xml:space="preserve"> of </w:t>
      </w:r>
      <w:r w:rsidRPr="00C43DD5">
        <w:rPr>
          <w:lang w:eastAsia="ja-JP"/>
        </w:rPr>
        <w:t xml:space="preserve">the </w:t>
      </w:r>
      <w:r w:rsidRPr="00C43DD5">
        <w:t>maximum horizontal inclination adjustment angle specified by the manufacturer (to left and to right).</w:t>
      </w:r>
    </w:p>
    <w:p w14:paraId="3D3E7B68" w14:textId="77777777" w:rsidR="00DB3242" w:rsidRPr="00C43DD5" w:rsidRDefault="00DB3242" w:rsidP="00DB3242">
      <w:pPr>
        <w:pStyle w:val="para"/>
        <w:ind w:firstLine="0"/>
        <w:rPr>
          <w:lang w:eastAsia="ja-JP"/>
        </w:rPr>
      </w:pPr>
      <w:r w:rsidRPr="00C43DD5">
        <w:rPr>
          <w:lang w:eastAsia="ja-JP"/>
        </w:rPr>
        <w:t>And when the test vehicle is returned to the position as specified in paragraph 5.4</w:t>
      </w:r>
      <w:r>
        <w:rPr>
          <w:lang w:eastAsia="ja-JP"/>
        </w:rPr>
        <w:t>.</w:t>
      </w:r>
      <w:r w:rsidR="00E833BC">
        <w:rPr>
          <w:lang w:eastAsia="ja-JP"/>
        </w:rPr>
        <w:t xml:space="preserve"> </w:t>
      </w:r>
      <w:r w:rsidR="00016314">
        <w:rPr>
          <w:lang w:eastAsia="ja-JP"/>
        </w:rPr>
        <w:t>of this Regulation</w:t>
      </w:r>
      <w:r w:rsidRPr="00C43DD5">
        <w:rPr>
          <w:lang w:eastAsia="ja-JP"/>
        </w:rPr>
        <w:t>, the HIAS test angle shall return to zero quickly.</w:t>
      </w:r>
    </w:p>
    <w:p w14:paraId="21111448" w14:textId="77777777" w:rsidR="00DB3242" w:rsidRPr="00C43DD5" w:rsidRDefault="00DB3242" w:rsidP="00DB3242">
      <w:pPr>
        <w:pStyle w:val="para"/>
        <w:ind w:firstLine="0"/>
      </w:pPr>
      <w:r w:rsidRPr="00C43DD5">
        <w:rPr>
          <w:lang w:eastAsia="ja-JP"/>
        </w:rPr>
        <w:t>The h</w:t>
      </w:r>
      <w:r w:rsidRPr="00C43DD5">
        <w:t xml:space="preserve">andlebar may be fixed in the </w:t>
      </w:r>
      <w:proofErr w:type="gramStart"/>
      <w:r w:rsidRPr="00C43DD5">
        <w:rPr>
          <w:lang w:eastAsia="ja-JP"/>
        </w:rPr>
        <w:t>straight ahead</w:t>
      </w:r>
      <w:proofErr w:type="gramEnd"/>
      <w:r w:rsidRPr="00C43DD5">
        <w:rPr>
          <w:lang w:eastAsia="ja-JP"/>
        </w:rPr>
        <w:t xml:space="preserve"> </w:t>
      </w:r>
      <w:r w:rsidRPr="00C43DD5">
        <w:t xml:space="preserve">position so as not to move during the vehicle </w:t>
      </w:r>
      <w:r w:rsidRPr="00C43DD5">
        <w:rPr>
          <w:lang w:eastAsia="ja-JP"/>
        </w:rPr>
        <w:t>inclination</w:t>
      </w:r>
      <w:r w:rsidRPr="00C43DD5">
        <w:t xml:space="preserve">. </w:t>
      </w:r>
    </w:p>
    <w:p w14:paraId="2743DD48" w14:textId="77777777" w:rsidR="00DB3242" w:rsidRPr="00C43DD5" w:rsidRDefault="00DB3242" w:rsidP="00DB3242">
      <w:pPr>
        <w:pStyle w:val="para"/>
        <w:ind w:firstLine="0"/>
        <w:rPr>
          <w:lang w:eastAsia="ja-JP"/>
        </w:rPr>
      </w:pPr>
      <w:r w:rsidRPr="00C43DD5">
        <w:rPr>
          <w:lang w:eastAsia="ja-JP"/>
        </w:rPr>
        <w:t>For the test the HIAS shall be activated by means of an HIAS signal generator.</w:t>
      </w:r>
    </w:p>
    <w:p w14:paraId="718CE5CD" w14:textId="3B8D0A65" w:rsidR="00DB3242" w:rsidRDefault="00DB3242" w:rsidP="00DB3242">
      <w:pPr>
        <w:pStyle w:val="para"/>
        <w:ind w:firstLine="0"/>
      </w:pPr>
      <w:r w:rsidRPr="00C43DD5">
        <w:t xml:space="preserve">The system shall be considered </w:t>
      </w:r>
      <w:r w:rsidRPr="00C43DD5">
        <w:rPr>
          <w:lang w:eastAsia="ja-JP"/>
        </w:rPr>
        <w:t xml:space="preserve">to </w:t>
      </w:r>
      <w:r w:rsidRPr="00C43DD5">
        <w:t>satisfy the requirements of paragraph</w:t>
      </w:r>
      <w:r w:rsidR="00E833BC">
        <w:t> </w:t>
      </w:r>
      <w:r w:rsidRPr="00C43DD5">
        <w:t>6.2.5.5.</w:t>
      </w:r>
      <w:commentRangeStart w:id="753"/>
      <w:del w:id="754" w:author="TAKUYA MINAGAWA (皆川 拓也) [2]" w:date="2025-02-19T15:53:00Z">
        <w:r w:rsidR="00E833BC" w:rsidRPr="00814F4C" w:rsidDel="00814F4C">
          <w:rPr>
            <w:strike/>
          </w:rPr>
          <w:delText xml:space="preserve"> </w:delText>
        </w:r>
        <w:r w:rsidR="00E833BC" w:rsidRPr="00814F4C" w:rsidDel="00814F4C">
          <w:rPr>
            <w:strike/>
            <w:highlight w:val="cyan"/>
          </w:rPr>
          <w:delText>above</w:delText>
        </w:r>
      </w:del>
      <w:commentRangeEnd w:id="753"/>
      <w:r w:rsidR="00814F4C">
        <w:rPr>
          <w:rStyle w:val="Rimandocommento"/>
        </w:rPr>
        <w:commentReference w:id="753"/>
      </w:r>
      <w:r w:rsidRPr="00C43DD5">
        <w:t xml:space="preserve">, if all measured </w:t>
      </w:r>
      <w:r w:rsidRPr="00C43DD5">
        <w:rPr>
          <w:lang w:eastAsia="ja-JP"/>
        </w:rPr>
        <w:t xml:space="preserve">HIAS test </w:t>
      </w:r>
      <w:r w:rsidRPr="00C43DD5">
        <w:t xml:space="preserve">angles are not less than </w:t>
      </w:r>
      <w:r w:rsidRPr="00C43DD5">
        <w:lastRenderedPageBreak/>
        <w:t>zero.</w:t>
      </w:r>
      <w:r w:rsidR="004C6C8B">
        <w:t xml:space="preserve"> </w:t>
      </w:r>
      <w:r w:rsidRPr="00C43DD5">
        <w:t xml:space="preserve">This may be demonstrated by the manufacturer </w:t>
      </w:r>
      <w:r w:rsidRPr="00C43DD5">
        <w:rPr>
          <w:lang w:eastAsia="ja-JP"/>
        </w:rPr>
        <w:t>using</w:t>
      </w:r>
      <w:r w:rsidRPr="00C43DD5">
        <w:t xml:space="preserve"> other means accepted by the </w:t>
      </w:r>
      <w:r w:rsidR="00E833BC">
        <w:t>Type Approval</w:t>
      </w:r>
      <w:r w:rsidR="00E833BC" w:rsidRPr="00C43DD5">
        <w:t xml:space="preserve"> Authority</w:t>
      </w:r>
      <w:r>
        <w:t>.</w:t>
      </w:r>
    </w:p>
    <w:p w14:paraId="4558D0B9" w14:textId="75E57C9F" w:rsidR="00AD478D" w:rsidRPr="00E85A84" w:rsidRDefault="001179A4" w:rsidP="00AD478D">
      <w:pPr>
        <w:pStyle w:val="SingleTxtG"/>
        <w:ind w:left="2268" w:hanging="1134"/>
      </w:pPr>
      <w:r w:rsidRPr="00B56B1C">
        <w:t xml:space="preserve">6.2.5.7. </w:t>
      </w:r>
      <w:r w:rsidRPr="00B56B1C">
        <w:tab/>
        <w:t>Additional light source(s) or additional lighting unit(s) may be</w:t>
      </w:r>
      <w:r w:rsidR="00F16FF7">
        <w:rPr>
          <w:rFonts w:hint="eastAsia"/>
          <w:lang w:eastAsia="ja-JP"/>
        </w:rPr>
        <w:t xml:space="preserve"> </w:t>
      </w:r>
      <w:commentRangeStart w:id="755"/>
      <w:del w:id="756" w:author="TAKUYA MINAGAWA (皆川 拓也) [2]" w:date="2025-02-18T18:00:00Z">
        <w:r w:rsidRPr="00F16FF7" w:rsidDel="00F16FF7">
          <w:rPr>
            <w:strike/>
            <w:highlight w:val="cyan"/>
          </w:rPr>
          <w:delText>activated</w:delText>
        </w:r>
        <w:r w:rsidR="00083370" w:rsidRPr="00F16FF7" w:rsidDel="00F16FF7">
          <w:rPr>
            <w:rFonts w:hint="eastAsia"/>
            <w:highlight w:val="cyan"/>
            <w:lang w:eastAsia="ja-JP"/>
          </w:rPr>
          <w:delText xml:space="preserve"> </w:delText>
        </w:r>
      </w:del>
      <w:ins w:id="757" w:author="TAKUYA MINAGAWA (皆川 拓也) [2]" w:date="2025-02-18T18:00:00Z">
        <w:r w:rsidR="00F16FF7">
          <w:rPr>
            <w:b/>
            <w:bCs/>
            <w:highlight w:val="cyan"/>
            <w:lang w:eastAsia="ja-JP"/>
          </w:rPr>
          <w:t>switched ON</w:t>
        </w:r>
        <w:r w:rsidR="00F16FF7">
          <w:t xml:space="preserve"> </w:t>
        </w:r>
        <w:commentRangeEnd w:id="755"/>
        <w:r w:rsidR="00F16FF7">
          <w:rPr>
            <w:rStyle w:val="Rimandocommento"/>
          </w:rPr>
          <w:commentReference w:id="755"/>
        </w:r>
      </w:ins>
      <w:r w:rsidRPr="00B56B1C">
        <w:t xml:space="preserve">only in conjunction with the principal passing-beam or the driving-beam to produce bend lighting. The illumination provided by the bend lighting shall not extend above the horizontal plane that is parallel with the ground and containing the reference axis of the headlamp producing the principal passing-beam for all bank angles as specified by the manufacturer during </w:t>
      </w:r>
      <w:commentRangeStart w:id="758"/>
      <w:del w:id="759" w:author="TAKUYA MINAGAWA (皆川 拓也) [2]" w:date="2025-02-19T10:50:00Z">
        <w:r w:rsidRPr="00C62E68" w:rsidDel="00C62E68">
          <w:rPr>
            <w:strike/>
            <w:highlight w:val="cyan"/>
          </w:rPr>
          <w:delText>type approval</w:delText>
        </w:r>
        <w:r w:rsidRPr="00C62E68" w:rsidDel="00C62E68">
          <w:rPr>
            <w:highlight w:val="cyan"/>
          </w:rPr>
          <w:delText xml:space="preserve"> </w:delText>
        </w:r>
      </w:del>
      <w:ins w:id="760" w:author="TAKUYA MINAGAWA (皆川 拓也) [2]" w:date="2025-02-19T10:50:00Z">
        <w:r w:rsidR="00C62E68" w:rsidRPr="00C62E68">
          <w:rPr>
            <w:rFonts w:hint="eastAsia"/>
            <w:b/>
            <w:bCs/>
            <w:highlight w:val="cyan"/>
            <w:lang w:eastAsia="ja-JP"/>
          </w:rPr>
          <w:t>type-approval</w:t>
        </w:r>
        <w:r w:rsidR="00C62E68">
          <w:rPr>
            <w:rFonts w:hint="eastAsia"/>
            <w:lang w:eastAsia="ja-JP"/>
          </w:rPr>
          <w:t xml:space="preserve"> </w:t>
        </w:r>
        <w:commentRangeEnd w:id="758"/>
        <w:r w:rsidR="00C62E68">
          <w:rPr>
            <w:rStyle w:val="Rimandocommento"/>
          </w:rPr>
          <w:commentReference w:id="758"/>
        </w:r>
      </w:ins>
      <w:r w:rsidRPr="00B56B1C">
        <w:t xml:space="preserve">of the device according to </w:t>
      </w:r>
      <w:r w:rsidR="00233B44">
        <w:t>UN Regulation No. 149</w:t>
      </w:r>
      <w:r w:rsidRPr="00B56B1C">
        <w:t>.</w:t>
      </w:r>
    </w:p>
    <w:p w14:paraId="419E6682" w14:textId="34B6E264" w:rsidR="00573CDB" w:rsidRPr="00B56B1C" w:rsidRDefault="00573CDB" w:rsidP="00573CDB">
      <w:pPr>
        <w:spacing w:after="120"/>
        <w:ind w:left="2268" w:right="1134" w:hanging="1134"/>
        <w:jc w:val="both"/>
      </w:pPr>
      <w:r w:rsidRPr="00B56B1C">
        <w:t xml:space="preserve">6.2.5.8. </w:t>
      </w:r>
      <w:r w:rsidRPr="00B56B1C">
        <w:tab/>
        <w:t xml:space="preserve">The requirement in paragraph 6.2.5.7. </w:t>
      </w:r>
      <w:commentRangeStart w:id="761"/>
      <w:del w:id="762" w:author="TAKUYA MINAGAWA (皆川 拓也) [2]" w:date="2025-02-19T15:54:00Z">
        <w:r w:rsidRPr="00814F4C" w:rsidDel="00814F4C">
          <w:rPr>
            <w:strike/>
            <w:highlight w:val="cyan"/>
          </w:rPr>
          <w:delText>above</w:delText>
        </w:r>
        <w:r w:rsidRPr="00B56B1C" w:rsidDel="00814F4C">
          <w:delText xml:space="preserve"> </w:delText>
        </w:r>
      </w:del>
      <w:commentRangeEnd w:id="761"/>
      <w:r w:rsidR="00814F4C">
        <w:rPr>
          <w:rStyle w:val="Rimandocommento"/>
        </w:rPr>
        <w:commentReference w:id="761"/>
      </w:r>
      <w:r w:rsidRPr="00B56B1C">
        <w:t>shall be tested as follows:</w:t>
      </w:r>
    </w:p>
    <w:p w14:paraId="74CF6E60" w14:textId="5F452912" w:rsidR="00573CDB" w:rsidRPr="00B56B1C" w:rsidRDefault="00573CDB" w:rsidP="00573CDB">
      <w:pPr>
        <w:spacing w:after="120"/>
        <w:ind w:left="2268" w:right="1134"/>
        <w:jc w:val="both"/>
      </w:pPr>
      <w:r w:rsidRPr="00B56B1C">
        <w:t>The test vehicle shall be set as specified in paragraph 5.4. of this Regulation. Measure the bank angles on both sides of the vehicle under every condition where the bend lighting is</w:t>
      </w:r>
      <w:r w:rsidR="00F16FF7">
        <w:rPr>
          <w:rFonts w:hint="eastAsia"/>
          <w:lang w:eastAsia="ja-JP"/>
        </w:rPr>
        <w:t xml:space="preserve"> </w:t>
      </w:r>
      <w:commentRangeStart w:id="763"/>
      <w:del w:id="764" w:author="TAKUYA MINAGAWA (皆川 拓也) [2]" w:date="2025-02-18T18:01:00Z">
        <w:r w:rsidRPr="000C6E82" w:rsidDel="00F16FF7">
          <w:rPr>
            <w:strike/>
            <w:highlight w:val="cyan"/>
          </w:rPr>
          <w:delText>activated</w:delText>
        </w:r>
      </w:del>
      <w:ins w:id="765" w:author="TAKUYA MINAGAWA (皆川 拓也) [2]" w:date="2025-02-18T18:01:00Z">
        <w:r w:rsidR="000C6E82" w:rsidRPr="000C6E82">
          <w:rPr>
            <w:b/>
            <w:bCs/>
            <w:highlight w:val="cyan"/>
            <w:lang w:eastAsia="ja-JP"/>
          </w:rPr>
          <w:t xml:space="preserve"> switched ON</w:t>
        </w:r>
      </w:ins>
      <w:commentRangeEnd w:id="763"/>
      <w:r w:rsidR="000C6E82">
        <w:rPr>
          <w:rStyle w:val="Rimandocommento"/>
        </w:rPr>
        <w:commentReference w:id="763"/>
      </w:r>
      <w:r w:rsidRPr="00B56B1C">
        <w:t xml:space="preserve">. The bank angles to measure are the bank angles specified by the manufacturer during </w:t>
      </w:r>
      <w:commentRangeStart w:id="766"/>
      <w:del w:id="767" w:author="TAKUYA MINAGAWA (皆川 拓也) [2]" w:date="2025-02-19T10:51:00Z">
        <w:r w:rsidRPr="00C62E68" w:rsidDel="00C62E68">
          <w:rPr>
            <w:strike/>
            <w:highlight w:val="cyan"/>
          </w:rPr>
          <w:delText>type approval</w:delText>
        </w:r>
        <w:r w:rsidRPr="00C62E68" w:rsidDel="00C62E68">
          <w:rPr>
            <w:highlight w:val="cyan"/>
          </w:rPr>
          <w:delText xml:space="preserve"> </w:delText>
        </w:r>
      </w:del>
      <w:ins w:id="768" w:author="TAKUYA MINAGAWA (皆川 拓也) [2]" w:date="2025-02-19T10:51:00Z">
        <w:r w:rsidR="00C62E68" w:rsidRPr="00C62E68">
          <w:rPr>
            <w:rFonts w:hint="eastAsia"/>
            <w:b/>
            <w:bCs/>
            <w:highlight w:val="cyan"/>
            <w:lang w:eastAsia="ja-JP"/>
          </w:rPr>
          <w:t>type-approval</w:t>
        </w:r>
        <w:r w:rsidR="00C62E68">
          <w:rPr>
            <w:rFonts w:hint="eastAsia"/>
            <w:lang w:eastAsia="ja-JP"/>
          </w:rPr>
          <w:t xml:space="preserve"> </w:t>
        </w:r>
        <w:commentRangeEnd w:id="766"/>
        <w:r w:rsidR="00C62E68">
          <w:rPr>
            <w:rStyle w:val="Rimandocommento"/>
          </w:rPr>
          <w:commentReference w:id="766"/>
        </w:r>
      </w:ins>
      <w:r w:rsidRPr="00B56B1C">
        <w:t xml:space="preserve">of the device according to </w:t>
      </w:r>
      <w:r w:rsidR="00233B44">
        <w:t>UN Regulation No. 149</w:t>
      </w:r>
      <w:r w:rsidRPr="00B56B1C">
        <w:t>.</w:t>
      </w:r>
    </w:p>
    <w:p w14:paraId="54CA6152" w14:textId="77777777" w:rsidR="00573CDB" w:rsidRPr="00B56B1C" w:rsidRDefault="00573CDB" w:rsidP="00573CDB">
      <w:pPr>
        <w:spacing w:after="120"/>
        <w:ind w:left="2268" w:right="1134"/>
        <w:jc w:val="both"/>
      </w:pPr>
      <w:r w:rsidRPr="00B56B1C">
        <w:t xml:space="preserve">The handlebar may be fixed in the </w:t>
      </w:r>
      <w:proofErr w:type="gramStart"/>
      <w:r w:rsidRPr="00B56B1C">
        <w:t>straight ahead</w:t>
      </w:r>
      <w:proofErr w:type="gramEnd"/>
      <w:r w:rsidRPr="00B56B1C">
        <w:t xml:space="preserve"> position so as not to move during the vehicle inclination. </w:t>
      </w:r>
    </w:p>
    <w:p w14:paraId="730457C9" w14:textId="77777777" w:rsidR="00573CDB" w:rsidRPr="00B56B1C" w:rsidRDefault="00573CDB" w:rsidP="00573CDB">
      <w:pPr>
        <w:spacing w:after="120"/>
        <w:ind w:left="2268" w:right="1134"/>
        <w:jc w:val="both"/>
      </w:pPr>
      <w:r w:rsidRPr="00B56B1C">
        <w:t>For the test, the bend lighting may be activated by means of a signal generator provided by the manufacturer.</w:t>
      </w:r>
    </w:p>
    <w:p w14:paraId="08A8A16D" w14:textId="19C7DDC7" w:rsidR="00573CDB" w:rsidRPr="00B56B1C" w:rsidRDefault="00573CDB" w:rsidP="00573CDB">
      <w:pPr>
        <w:spacing w:after="120"/>
        <w:ind w:left="2268" w:right="1134"/>
        <w:jc w:val="both"/>
      </w:pPr>
      <w:r w:rsidRPr="00B56B1C">
        <w:t>The system is considered to satisfy the requirements of paragraph 6.2.5.7.</w:t>
      </w:r>
      <w:commentRangeStart w:id="769"/>
      <w:del w:id="770" w:author="TAKUYA MINAGAWA (皆川 拓也) [2]" w:date="2025-02-19T15:54:00Z">
        <w:r w:rsidRPr="00814F4C" w:rsidDel="00814F4C">
          <w:rPr>
            <w:strike/>
          </w:rPr>
          <w:delText xml:space="preserve"> </w:delText>
        </w:r>
        <w:r w:rsidRPr="00814F4C" w:rsidDel="00814F4C">
          <w:rPr>
            <w:strike/>
            <w:highlight w:val="cyan"/>
          </w:rPr>
          <w:delText>above</w:delText>
        </w:r>
      </w:del>
      <w:commentRangeEnd w:id="769"/>
      <w:r w:rsidR="00814F4C">
        <w:rPr>
          <w:rStyle w:val="Rimandocommento"/>
        </w:rPr>
        <w:commentReference w:id="769"/>
      </w:r>
      <w:r w:rsidRPr="00B56B1C">
        <w:t xml:space="preserve">, if all measured bank angles on both sides of the vehicle are greater than or equal to the minimum bank angles given in the communication form for the </w:t>
      </w:r>
      <w:commentRangeStart w:id="771"/>
      <w:del w:id="772" w:author="TAKUYA MINAGAWA (皆川 拓也) [2]" w:date="2025-02-19T10:52:00Z">
        <w:r w:rsidRPr="00C62E68" w:rsidDel="00C62E68">
          <w:rPr>
            <w:strike/>
            <w:highlight w:val="cyan"/>
          </w:rPr>
          <w:delText>type approval</w:delText>
        </w:r>
        <w:r w:rsidRPr="00C62E68" w:rsidDel="00C62E68">
          <w:rPr>
            <w:highlight w:val="cyan"/>
          </w:rPr>
          <w:delText xml:space="preserve"> </w:delText>
        </w:r>
      </w:del>
      <w:ins w:id="773" w:author="TAKUYA MINAGAWA (皆川 拓也) [2]" w:date="2025-02-19T10:52:00Z">
        <w:r w:rsidR="00C62E68" w:rsidRPr="00C62E68">
          <w:rPr>
            <w:rFonts w:hint="eastAsia"/>
            <w:b/>
            <w:bCs/>
            <w:highlight w:val="cyan"/>
            <w:lang w:eastAsia="ja-JP"/>
          </w:rPr>
          <w:t>type-approval</w:t>
        </w:r>
        <w:r w:rsidR="00C62E68">
          <w:rPr>
            <w:rFonts w:hint="eastAsia"/>
            <w:lang w:eastAsia="ja-JP"/>
          </w:rPr>
          <w:t xml:space="preserve"> </w:t>
        </w:r>
        <w:commentRangeEnd w:id="771"/>
        <w:r w:rsidR="00C62E68">
          <w:rPr>
            <w:rStyle w:val="Rimandocommento"/>
          </w:rPr>
          <w:commentReference w:id="771"/>
        </w:r>
      </w:ins>
      <w:r w:rsidRPr="00B56B1C">
        <w:t xml:space="preserve">of the device according to </w:t>
      </w:r>
      <w:r w:rsidR="00233B44">
        <w:t>UN Regulation No. 149</w:t>
      </w:r>
      <w:r w:rsidRPr="00B56B1C">
        <w:t>.</w:t>
      </w:r>
    </w:p>
    <w:p w14:paraId="426BCF08" w14:textId="46E35211" w:rsidR="00AD478D" w:rsidRDefault="00573CDB" w:rsidP="00AD478D">
      <w:pPr>
        <w:pStyle w:val="SingleTxtG"/>
        <w:ind w:left="2300" w:hanging="32"/>
        <w:rPr>
          <w:rFonts w:cs="Courier New"/>
          <w:bCs/>
          <w:color w:val="000000"/>
        </w:rPr>
      </w:pPr>
      <w:r w:rsidRPr="00B56B1C">
        <w:t xml:space="preserve">Conformity to paragraph 6.2.5.7. </w:t>
      </w:r>
      <w:commentRangeStart w:id="774"/>
      <w:del w:id="775" w:author="TAKUYA MINAGAWA (皆川 拓也) [2]" w:date="2025-02-19T15:55:00Z">
        <w:r w:rsidRPr="00814F4C" w:rsidDel="00814F4C">
          <w:rPr>
            <w:strike/>
            <w:highlight w:val="cyan"/>
          </w:rPr>
          <w:delText>above</w:delText>
        </w:r>
        <w:r w:rsidRPr="00B56B1C" w:rsidDel="00814F4C">
          <w:delText xml:space="preserve"> </w:delText>
        </w:r>
      </w:del>
      <w:commentRangeEnd w:id="774"/>
      <w:r w:rsidR="00814F4C">
        <w:rPr>
          <w:rStyle w:val="Rimandocommento"/>
        </w:rPr>
        <w:commentReference w:id="774"/>
      </w:r>
      <w:r w:rsidRPr="00B56B1C">
        <w:t xml:space="preserve">may be demonstrated by the manufacturer using other means accepted by the Type Approval Authority responsible for </w:t>
      </w:r>
      <w:commentRangeStart w:id="776"/>
      <w:del w:id="777" w:author="TAKUYA MINAGAWA (皆川 拓也) [2]" w:date="2025-02-19T10:53:00Z">
        <w:r w:rsidRPr="00C62E68" w:rsidDel="00C62E68">
          <w:rPr>
            <w:strike/>
            <w:highlight w:val="cyan"/>
          </w:rPr>
          <w:delText>type approval</w:delText>
        </w:r>
      </w:del>
      <w:ins w:id="778" w:author="TAKUYA MINAGAWA (皆川 拓也) [2]" w:date="2025-02-19T10:53:00Z">
        <w:r w:rsidR="00C62E68">
          <w:rPr>
            <w:rFonts w:hint="eastAsia"/>
            <w:strike/>
            <w:highlight w:val="cyan"/>
            <w:lang w:eastAsia="ja-JP"/>
          </w:rPr>
          <w:t xml:space="preserve"> </w:t>
        </w:r>
        <w:r w:rsidR="00C62E68" w:rsidRPr="00C62E68">
          <w:rPr>
            <w:rFonts w:hint="eastAsia"/>
            <w:b/>
            <w:bCs/>
            <w:highlight w:val="cyan"/>
            <w:lang w:eastAsia="ja-JP"/>
          </w:rPr>
          <w:t>type-approval</w:t>
        </w:r>
        <w:commentRangeEnd w:id="776"/>
        <w:r w:rsidR="00C62E68">
          <w:rPr>
            <w:rStyle w:val="Rimandocommento"/>
          </w:rPr>
          <w:commentReference w:id="776"/>
        </w:r>
      </w:ins>
      <w:r w:rsidRPr="00B56B1C">
        <w:t>.</w:t>
      </w:r>
    </w:p>
    <w:p w14:paraId="7B53C44E" w14:textId="77777777" w:rsidR="00573CDB" w:rsidRPr="00B56B1C" w:rsidRDefault="00573CDB" w:rsidP="00573CDB">
      <w:pPr>
        <w:spacing w:after="120"/>
        <w:ind w:left="2268" w:right="1134" w:hanging="1134"/>
        <w:jc w:val="both"/>
      </w:pPr>
      <w:r w:rsidRPr="00B56B1C">
        <w:t xml:space="preserve">6.2.6. </w:t>
      </w:r>
      <w:r w:rsidRPr="00B56B1C">
        <w:tab/>
        <w:t>Electrical connections</w:t>
      </w:r>
    </w:p>
    <w:p w14:paraId="579EE86F" w14:textId="776E245F" w:rsidR="00573CDB" w:rsidRPr="000C6E82" w:rsidRDefault="00573CDB" w:rsidP="00573CDB">
      <w:pPr>
        <w:spacing w:after="120"/>
        <w:ind w:left="2268" w:right="1134"/>
        <w:jc w:val="both"/>
        <w:rPr>
          <w:strike/>
          <w:highlight w:val="cyan"/>
        </w:rPr>
      </w:pPr>
      <w:commentRangeStart w:id="779"/>
      <w:del w:id="780" w:author="TAKUYA MINAGAWA (皆川 拓也) [2]" w:date="2025-02-18T18:03:00Z">
        <w:r w:rsidRPr="000C6E82" w:rsidDel="000C6E82">
          <w:rPr>
            <w:strike/>
            <w:highlight w:val="cyan"/>
          </w:rPr>
          <w:delText>The control for changing over to the passing-beam(s) shall switch off the driving-beam(s) simultaneously. Passing-beam headlamps with a light source approved in accordance with UN Regulation No. 99 shall remain switched on when the driving-beam is illuminated.</w:delText>
        </w:r>
      </w:del>
    </w:p>
    <w:p w14:paraId="43F9353B" w14:textId="77777777" w:rsidR="000C6E82" w:rsidRDefault="000C6E82" w:rsidP="000C6E82">
      <w:pPr>
        <w:spacing w:after="120"/>
        <w:ind w:left="2268" w:right="1134" w:hanging="1134"/>
        <w:jc w:val="both"/>
        <w:rPr>
          <w:ins w:id="781" w:author="TAKUYA MINAGAWA (皆川 拓也) [2]" w:date="2025-02-18T18:03:00Z"/>
          <w:b/>
          <w:bCs/>
          <w:highlight w:val="cyan"/>
          <w:lang w:eastAsia="ja-JP"/>
        </w:rPr>
      </w:pPr>
      <w:ins w:id="782" w:author="TAKUYA MINAGAWA (皆川 拓也) [2]" w:date="2025-02-18T18:03:00Z">
        <w:r>
          <w:rPr>
            <w:b/>
            <w:bCs/>
            <w:highlight w:val="cyan"/>
          </w:rPr>
          <w:t>6.2.6.</w:t>
        </w:r>
        <w:r>
          <w:rPr>
            <w:b/>
            <w:bCs/>
            <w:highlight w:val="cyan"/>
            <w:lang w:eastAsia="ja-JP"/>
          </w:rPr>
          <w:t>1.</w:t>
        </w:r>
        <w:r>
          <w:rPr>
            <w:b/>
            <w:bCs/>
            <w:highlight w:val="cyan"/>
          </w:rPr>
          <w:t xml:space="preserve"> </w:t>
        </w:r>
        <w:r>
          <w:rPr>
            <w:b/>
            <w:bCs/>
            <w:highlight w:val="cyan"/>
          </w:rPr>
          <w:tab/>
        </w:r>
        <w:r>
          <w:rPr>
            <w:b/>
            <w:bCs/>
            <w:highlight w:val="cyan"/>
            <w:lang w:eastAsia="ja-JP"/>
          </w:rPr>
          <w:t>When changing from the driving-beam to the passing-beam(s), all driving-beams shall be switched OFF simultaneously.</w:t>
        </w:r>
      </w:ins>
    </w:p>
    <w:p w14:paraId="03F22A02" w14:textId="77777777" w:rsidR="000C6E82" w:rsidRDefault="000C6E82" w:rsidP="000C6E82">
      <w:pPr>
        <w:spacing w:after="120"/>
        <w:ind w:left="2268" w:right="1134" w:hanging="1134"/>
        <w:jc w:val="both"/>
        <w:rPr>
          <w:ins w:id="783" w:author="TAKUYA MINAGAWA (皆川 拓也) [2]" w:date="2025-02-18T18:03:00Z"/>
          <w:b/>
          <w:bCs/>
          <w:highlight w:val="cyan"/>
          <w:lang w:eastAsia="ja-JP"/>
        </w:rPr>
      </w:pPr>
      <w:ins w:id="784" w:author="TAKUYA MINAGAWA (皆川 拓也) [2]" w:date="2025-02-18T18:03:00Z">
        <w:r>
          <w:rPr>
            <w:b/>
            <w:bCs/>
            <w:highlight w:val="cyan"/>
          </w:rPr>
          <w:t>6.2.6.</w:t>
        </w:r>
        <w:r>
          <w:rPr>
            <w:b/>
            <w:bCs/>
            <w:highlight w:val="cyan"/>
            <w:lang w:eastAsia="ja-JP"/>
          </w:rPr>
          <w:t>2.</w:t>
        </w:r>
        <w:r>
          <w:rPr>
            <w:b/>
            <w:bCs/>
            <w:highlight w:val="cyan"/>
          </w:rPr>
          <w:t xml:space="preserve"> </w:t>
        </w:r>
        <w:r>
          <w:rPr>
            <w:b/>
            <w:bCs/>
            <w:highlight w:val="cyan"/>
          </w:rPr>
          <w:tab/>
        </w:r>
        <w:r>
          <w:rPr>
            <w:b/>
            <w:bCs/>
            <w:highlight w:val="cyan"/>
            <w:lang w:eastAsia="ja-JP"/>
          </w:rPr>
          <w:t>The passing-beam may remain switched ON at the same time as the driving-beam.</w:t>
        </w:r>
      </w:ins>
    </w:p>
    <w:p w14:paraId="1DE31829" w14:textId="29B4F2AB" w:rsidR="00083370" w:rsidRPr="000C6E82" w:rsidRDefault="000C6E82" w:rsidP="00573CDB">
      <w:pPr>
        <w:spacing w:after="120"/>
        <w:ind w:left="2268" w:right="1134" w:hanging="1134"/>
        <w:jc w:val="both"/>
        <w:rPr>
          <w:shd w:val="clear" w:color="auto" w:fill="E5B8B7" w:themeFill="accent2" w:themeFillTint="66"/>
          <w:lang w:val="en-US" w:eastAsia="ja-JP"/>
        </w:rPr>
      </w:pPr>
      <w:ins w:id="785" w:author="TAKUYA MINAGAWA (皆川 拓也) [2]" w:date="2025-02-18T18:03:00Z">
        <w:r>
          <w:rPr>
            <w:b/>
            <w:bCs/>
            <w:highlight w:val="cyan"/>
          </w:rPr>
          <w:t>6.2.6.</w:t>
        </w:r>
        <w:r>
          <w:rPr>
            <w:b/>
            <w:bCs/>
            <w:highlight w:val="cyan"/>
            <w:lang w:eastAsia="ja-JP"/>
          </w:rPr>
          <w:t>3.</w:t>
        </w:r>
        <w:r>
          <w:rPr>
            <w:b/>
            <w:bCs/>
            <w:highlight w:val="cyan"/>
          </w:rPr>
          <w:t xml:space="preserve"> </w:t>
        </w:r>
        <w:r>
          <w:rPr>
            <w:b/>
            <w:bCs/>
            <w:highlight w:val="cyan"/>
          </w:rPr>
          <w:tab/>
        </w:r>
        <w:r>
          <w:rPr>
            <w:b/>
            <w:bCs/>
            <w:highlight w:val="cyan"/>
            <w:lang w:eastAsia="ja-JP"/>
          </w:rPr>
          <w:t xml:space="preserve">In the case of </w:t>
        </w:r>
        <w:commentRangeStart w:id="786"/>
        <w:r>
          <w:rPr>
            <w:highlight w:val="cyan"/>
            <w:lang w:eastAsia="ja-JP"/>
          </w:rPr>
          <w:t>passing-beam headlamps according to UN Regulation No. 98 or 149</w:t>
        </w:r>
        <w:commentRangeEnd w:id="786"/>
        <w:r>
          <w:rPr>
            <w:rStyle w:val="Rimandocommento"/>
            <w:highlight w:val="cyan"/>
          </w:rPr>
          <w:commentReference w:id="786"/>
        </w:r>
        <w:r>
          <w:rPr>
            <w:b/>
            <w:bCs/>
            <w:highlight w:val="cyan"/>
            <w:lang w:eastAsia="ja-JP"/>
          </w:rPr>
          <w:t xml:space="preserve"> the gas-discharge light sources shall remain switched ON during the driving-beam operation</w:t>
        </w:r>
        <w:r>
          <w:rPr>
            <w:highlight w:val="cyan"/>
            <w:lang w:eastAsia="ja-JP"/>
          </w:rPr>
          <w:t>.</w:t>
        </w:r>
      </w:ins>
      <w:commentRangeEnd w:id="779"/>
      <w:ins w:id="787" w:author="TAKUYA MINAGAWA (皆川 拓也) [2]" w:date="2025-02-18T18:04:00Z">
        <w:r>
          <w:rPr>
            <w:rStyle w:val="Rimandocommento"/>
          </w:rPr>
          <w:commentReference w:id="779"/>
        </w:r>
      </w:ins>
    </w:p>
    <w:p w14:paraId="0647CD29" w14:textId="4B7F34DA" w:rsidR="00573CDB" w:rsidRPr="00B56B1C" w:rsidRDefault="00573CDB" w:rsidP="00573CDB">
      <w:pPr>
        <w:spacing w:after="120"/>
        <w:ind w:left="2268" w:right="1134" w:hanging="1134"/>
        <w:jc w:val="both"/>
      </w:pPr>
      <w:r w:rsidRPr="00B56B1C">
        <w:t xml:space="preserve">6.2.6.1. </w:t>
      </w:r>
      <w:r w:rsidRPr="00B56B1C">
        <w:tab/>
        <w:t>The additional light source(s) or additional lighting unit(s) used to produce bend lighting shall be so connected that it (they) cannot be activated unless the headlamp(s) producing the principal passing-beam or the driving-beam is (are) also activated.</w:t>
      </w:r>
    </w:p>
    <w:p w14:paraId="0B96416A" w14:textId="69722033" w:rsidR="00573CDB" w:rsidRPr="00B56B1C" w:rsidRDefault="00573CDB" w:rsidP="00573CDB">
      <w:pPr>
        <w:spacing w:after="120"/>
        <w:ind w:left="2268" w:right="1134"/>
        <w:jc w:val="both"/>
      </w:pPr>
      <w:r w:rsidRPr="00B56B1C">
        <w:t>The additional light source(s) or additional lighting unit(s) used to produce bend lighting on each side of the vehicle may only be automatically</w:t>
      </w:r>
      <w:r w:rsidR="000C6E82">
        <w:rPr>
          <w:rFonts w:hint="eastAsia"/>
          <w:lang w:eastAsia="ja-JP"/>
        </w:rPr>
        <w:t xml:space="preserve"> </w:t>
      </w:r>
      <w:commentRangeStart w:id="788"/>
      <w:del w:id="789" w:author="TAKUYA MINAGAWA (皆川 拓也) [2]" w:date="2025-02-18T18:05:00Z">
        <w:r w:rsidRPr="000C6E82" w:rsidDel="000C6E82">
          <w:rPr>
            <w:strike/>
            <w:highlight w:val="cyan"/>
          </w:rPr>
          <w:delText>activated</w:delText>
        </w:r>
        <w:r w:rsidR="00100D3A" w:rsidRPr="000C6E82" w:rsidDel="000C6E82">
          <w:rPr>
            <w:rFonts w:hint="eastAsia"/>
            <w:highlight w:val="cyan"/>
            <w:lang w:eastAsia="ja-JP"/>
          </w:rPr>
          <w:delText xml:space="preserve"> </w:delText>
        </w:r>
      </w:del>
      <w:ins w:id="790" w:author="TAKUYA MINAGAWA (皆川 拓也) [2]" w:date="2025-02-18T18:05:00Z">
        <w:r w:rsidR="000C6E82">
          <w:rPr>
            <w:b/>
            <w:bCs/>
            <w:highlight w:val="cyan"/>
            <w:lang w:eastAsia="ja-JP"/>
          </w:rPr>
          <w:lastRenderedPageBreak/>
          <w:t>switched ON</w:t>
        </w:r>
        <w:r w:rsidR="000C6E82">
          <w:t xml:space="preserve"> </w:t>
        </w:r>
        <w:commentRangeEnd w:id="788"/>
        <w:r w:rsidR="000C6E82">
          <w:rPr>
            <w:rStyle w:val="Rimandocommento"/>
          </w:rPr>
          <w:commentReference w:id="788"/>
        </w:r>
      </w:ins>
      <w:r w:rsidRPr="00B56B1C">
        <w:t xml:space="preserve">when the bank angle(s) is(are) greater or equal to the minimum bank angle(s) given in the communication form for the </w:t>
      </w:r>
      <w:commentRangeStart w:id="791"/>
      <w:del w:id="792" w:author="TAKUYA MINAGAWA (皆川 拓也) [2]" w:date="2025-02-19T10:54:00Z">
        <w:r w:rsidRPr="00C62E68" w:rsidDel="00C62E68">
          <w:rPr>
            <w:strike/>
            <w:highlight w:val="cyan"/>
          </w:rPr>
          <w:delText>type approval</w:delText>
        </w:r>
        <w:r w:rsidRPr="00C62E68" w:rsidDel="00C62E68">
          <w:rPr>
            <w:highlight w:val="cyan"/>
          </w:rPr>
          <w:delText xml:space="preserve"> </w:delText>
        </w:r>
      </w:del>
      <w:ins w:id="793" w:author="TAKUYA MINAGAWA (皆川 拓也) [2]" w:date="2025-02-19T10:53:00Z">
        <w:r w:rsidR="00C62E68" w:rsidRPr="00C62E68">
          <w:rPr>
            <w:rFonts w:hint="eastAsia"/>
            <w:b/>
            <w:bCs/>
            <w:highlight w:val="cyan"/>
            <w:lang w:eastAsia="ja-JP"/>
          </w:rPr>
          <w:t>type-approval</w:t>
        </w:r>
        <w:r w:rsidR="00C62E68">
          <w:rPr>
            <w:rFonts w:hint="eastAsia"/>
            <w:lang w:eastAsia="ja-JP"/>
          </w:rPr>
          <w:t xml:space="preserve"> </w:t>
        </w:r>
      </w:ins>
      <w:commentRangeEnd w:id="791"/>
      <w:ins w:id="794" w:author="TAKUYA MINAGAWA (皆川 拓也) [2]" w:date="2025-02-19T10:54:00Z">
        <w:r w:rsidR="00C62E68">
          <w:rPr>
            <w:rStyle w:val="Rimandocommento"/>
          </w:rPr>
          <w:commentReference w:id="791"/>
        </w:r>
      </w:ins>
      <w:r w:rsidRPr="00B56B1C">
        <w:t xml:space="preserve">of the device according to </w:t>
      </w:r>
      <w:r w:rsidR="00233B44">
        <w:t>UN Regulation No. 149</w:t>
      </w:r>
      <w:r w:rsidRPr="00B56B1C">
        <w:t>.</w:t>
      </w:r>
    </w:p>
    <w:p w14:paraId="1E5836BB" w14:textId="3444F119" w:rsidR="00573CDB" w:rsidRPr="00B56B1C" w:rsidRDefault="00573CDB" w:rsidP="00573CDB">
      <w:pPr>
        <w:spacing w:after="120"/>
        <w:ind w:left="2268" w:right="1134"/>
        <w:jc w:val="both"/>
      </w:pPr>
      <w:r w:rsidRPr="00B56B1C">
        <w:t>However, the additional light source(s) or additional lighting unit(s) shall not be</w:t>
      </w:r>
      <w:r w:rsidR="000C6E82">
        <w:rPr>
          <w:rFonts w:hint="eastAsia"/>
          <w:lang w:eastAsia="ja-JP"/>
        </w:rPr>
        <w:t xml:space="preserve"> </w:t>
      </w:r>
      <w:commentRangeStart w:id="795"/>
      <w:del w:id="796" w:author="TAKUYA MINAGAWA (皆川 拓也) [2]" w:date="2025-02-18T18:07:00Z">
        <w:r w:rsidRPr="000C6E82" w:rsidDel="000C6E82">
          <w:rPr>
            <w:strike/>
            <w:highlight w:val="cyan"/>
          </w:rPr>
          <w:delText>activated</w:delText>
        </w:r>
        <w:r w:rsidR="000C6E82" w:rsidRPr="000C6E82" w:rsidDel="000C6E82">
          <w:rPr>
            <w:rFonts w:hint="eastAsia"/>
            <w:strike/>
            <w:highlight w:val="cyan"/>
            <w:lang w:eastAsia="ja-JP"/>
          </w:rPr>
          <w:delText xml:space="preserve"> </w:delText>
        </w:r>
      </w:del>
      <w:ins w:id="797" w:author="TAKUYA MINAGAWA (皆川 拓也) [2]" w:date="2025-02-18T18:07:00Z">
        <w:r w:rsidR="000C6E82">
          <w:rPr>
            <w:b/>
            <w:bCs/>
            <w:highlight w:val="cyan"/>
            <w:lang w:eastAsia="ja-JP"/>
          </w:rPr>
          <w:t>switched ON</w:t>
        </w:r>
        <w:r w:rsidR="000C6E82">
          <w:t xml:space="preserve"> </w:t>
        </w:r>
        <w:commentRangeEnd w:id="795"/>
        <w:r w:rsidR="000C6E82">
          <w:rPr>
            <w:rStyle w:val="Rimandocommento"/>
          </w:rPr>
          <w:commentReference w:id="795"/>
        </w:r>
      </w:ins>
      <w:r w:rsidRPr="00B56B1C">
        <w:t>when the bank angle is less than three degrees.</w:t>
      </w:r>
    </w:p>
    <w:p w14:paraId="18A5D60E" w14:textId="463F0D6F" w:rsidR="00B30824" w:rsidRDefault="00573CDB" w:rsidP="00B30824">
      <w:pPr>
        <w:pStyle w:val="SingleTxtG"/>
        <w:ind w:left="2268"/>
        <w:rPr>
          <w:bCs/>
          <w:lang w:val="en-US"/>
        </w:rPr>
      </w:pPr>
      <w:r w:rsidRPr="00B56B1C">
        <w:t>The additional light source(s) or additional lighting unit(s) shall be</w:t>
      </w:r>
      <w:r w:rsidR="000C6E82">
        <w:rPr>
          <w:rFonts w:hint="eastAsia"/>
          <w:lang w:eastAsia="ja-JP"/>
        </w:rPr>
        <w:t xml:space="preserve"> </w:t>
      </w:r>
      <w:commentRangeStart w:id="798"/>
      <w:del w:id="799" w:author="TAKUYA MINAGAWA (皆川 拓也) [2]" w:date="2025-02-18T18:08:00Z">
        <w:r w:rsidRPr="000C6E82" w:rsidDel="000C6E82">
          <w:rPr>
            <w:strike/>
            <w:highlight w:val="cyan"/>
          </w:rPr>
          <w:delText>deactivated</w:delText>
        </w:r>
        <w:r w:rsidR="00100D3A" w:rsidRPr="000C6E82" w:rsidDel="000C6E82">
          <w:rPr>
            <w:rFonts w:hint="eastAsia"/>
            <w:highlight w:val="cyan"/>
            <w:lang w:eastAsia="ja-JP"/>
          </w:rPr>
          <w:delText xml:space="preserve"> </w:delText>
        </w:r>
      </w:del>
      <w:ins w:id="800" w:author="TAKUYA MINAGAWA (皆川 拓也) [2]" w:date="2025-02-18T18:08:00Z">
        <w:r w:rsidR="000C6E82">
          <w:rPr>
            <w:b/>
            <w:bCs/>
            <w:highlight w:val="cyan"/>
            <w:lang w:eastAsia="ja-JP"/>
          </w:rPr>
          <w:t>switched OFF</w:t>
        </w:r>
        <w:r w:rsidR="000C6E82">
          <w:t xml:space="preserve"> </w:t>
        </w:r>
        <w:commentRangeEnd w:id="798"/>
        <w:r w:rsidR="000C6E82">
          <w:rPr>
            <w:rStyle w:val="Rimandocommento"/>
          </w:rPr>
          <w:commentReference w:id="798"/>
        </w:r>
      </w:ins>
      <w:r w:rsidRPr="00B56B1C">
        <w:t xml:space="preserve">when the bank angle(s) is (are) less than the minimum bank angle(s) given in the communication form for the </w:t>
      </w:r>
      <w:commentRangeStart w:id="801"/>
      <w:del w:id="802" w:author="TAKUYA MINAGAWA (皆川 拓也) [2]" w:date="2025-02-19T10:54:00Z">
        <w:r w:rsidRPr="00C62E68" w:rsidDel="00C62E68">
          <w:rPr>
            <w:strike/>
            <w:highlight w:val="cyan"/>
          </w:rPr>
          <w:delText>type approval</w:delText>
        </w:r>
        <w:r w:rsidRPr="00C62E68" w:rsidDel="00C62E68">
          <w:rPr>
            <w:highlight w:val="cyan"/>
          </w:rPr>
          <w:delText xml:space="preserve"> </w:delText>
        </w:r>
      </w:del>
      <w:ins w:id="803" w:author="TAKUYA MINAGAWA (皆川 拓也) [2]" w:date="2025-02-19T10:54:00Z">
        <w:r w:rsidR="00C62E68" w:rsidRPr="00C62E68">
          <w:rPr>
            <w:rFonts w:hint="eastAsia"/>
            <w:b/>
            <w:bCs/>
            <w:highlight w:val="cyan"/>
            <w:lang w:eastAsia="ja-JP"/>
          </w:rPr>
          <w:t>type-approval</w:t>
        </w:r>
        <w:r w:rsidR="00C62E68">
          <w:rPr>
            <w:rFonts w:hint="eastAsia"/>
            <w:lang w:eastAsia="ja-JP"/>
          </w:rPr>
          <w:t xml:space="preserve"> </w:t>
        </w:r>
        <w:commentRangeEnd w:id="801"/>
        <w:r w:rsidR="00C62E68">
          <w:rPr>
            <w:rStyle w:val="Rimandocommento"/>
          </w:rPr>
          <w:commentReference w:id="801"/>
        </w:r>
      </w:ins>
      <w:r w:rsidRPr="00B56B1C">
        <w:t xml:space="preserve">of the device according to </w:t>
      </w:r>
      <w:r w:rsidR="00233B44">
        <w:t>UN Regulation No. 149</w:t>
      </w:r>
      <w:r w:rsidRPr="00B56B1C">
        <w:t>.</w:t>
      </w:r>
    </w:p>
    <w:p w14:paraId="2289A3CE" w14:textId="0DF9021D" w:rsidR="005E1E97" w:rsidRPr="005E1E97" w:rsidRDefault="005E1E97" w:rsidP="005E1E97">
      <w:pPr>
        <w:pStyle w:val="para"/>
        <w:rPr>
          <w:lang w:eastAsia="ja-JP"/>
        </w:rPr>
      </w:pPr>
      <w:r w:rsidRPr="005E1E97">
        <w:t>6.2.</w:t>
      </w:r>
      <w:r w:rsidR="00A77630">
        <w:t>7</w:t>
      </w:r>
      <w:r w:rsidRPr="005E1E97">
        <w:t>.</w:t>
      </w:r>
      <w:r w:rsidRPr="005E1E97">
        <w:tab/>
      </w:r>
      <w:commentRangeStart w:id="804"/>
      <w:del w:id="805" w:author="TAKUYA MINAGAWA (皆川 拓也) [2]" w:date="2025-02-18T18:09:00Z">
        <w:r w:rsidRPr="000C6E82" w:rsidDel="000C6E82">
          <w:rPr>
            <w:strike/>
            <w:highlight w:val="cyan"/>
          </w:rPr>
          <w:delText>Tell</w:delText>
        </w:r>
        <w:r w:rsidRPr="000C6E82" w:rsidDel="000C6E82">
          <w:rPr>
            <w:strike/>
            <w:highlight w:val="cyan"/>
          </w:rPr>
          <w:noBreakHyphen/>
          <w:delText>tales</w:delText>
        </w:r>
        <w:r w:rsidR="00D370D6" w:rsidRPr="000C6E82" w:rsidDel="000C6E82">
          <w:rPr>
            <w:rFonts w:hint="eastAsia"/>
            <w:strike/>
            <w:highlight w:val="cyan"/>
            <w:lang w:eastAsia="ja-JP"/>
          </w:rPr>
          <w:delText xml:space="preserve"> </w:delText>
        </w:r>
      </w:del>
      <w:ins w:id="806" w:author="TAKUYA MINAGAWA (皆川 拓也) [2]" w:date="2025-02-18T18:09:00Z">
        <w:r w:rsidR="000C6E82">
          <w:rPr>
            <w:b/>
            <w:bCs/>
            <w:highlight w:val="cyan"/>
            <w:lang w:eastAsia="ja-JP"/>
          </w:rPr>
          <w:t>Tell-tale</w:t>
        </w:r>
      </w:ins>
      <w:commentRangeEnd w:id="804"/>
      <w:ins w:id="807" w:author="TAKUYA MINAGAWA (皆川 拓也) [2]" w:date="2025-02-18T18:10:00Z">
        <w:r w:rsidR="000C6E82">
          <w:rPr>
            <w:rStyle w:val="Rimandocommento"/>
          </w:rPr>
          <w:commentReference w:id="804"/>
        </w:r>
      </w:ins>
    </w:p>
    <w:p w14:paraId="155DD348" w14:textId="7190896E" w:rsidR="005E1E97" w:rsidRPr="00C43DD5" w:rsidRDefault="005E1E97" w:rsidP="005E1E97">
      <w:pPr>
        <w:pStyle w:val="para"/>
      </w:pPr>
      <w:r w:rsidRPr="00C43DD5">
        <w:t>6.2.</w:t>
      </w:r>
      <w:r w:rsidR="00A77630">
        <w:t>7</w:t>
      </w:r>
      <w:r w:rsidRPr="00C43DD5">
        <w:t>.1.</w:t>
      </w:r>
      <w:r w:rsidRPr="00C43DD5">
        <w:tab/>
      </w:r>
      <w:commentRangeStart w:id="808"/>
      <w:del w:id="809" w:author="TAKUYA MINAGAWA (皆川 拓也) [2]" w:date="2025-02-18T18:10:00Z">
        <w:r w:rsidRPr="000C6E82" w:rsidDel="000C6E82">
          <w:rPr>
            <w:strike/>
            <w:highlight w:val="cyan"/>
          </w:rPr>
          <w:delText>"Circuit-closed" tell-tale.</w:delText>
        </w:r>
      </w:del>
      <w:commentRangeEnd w:id="808"/>
      <w:r w:rsidR="000C6E82">
        <w:rPr>
          <w:rStyle w:val="Rimandocommento"/>
        </w:rPr>
        <w:commentReference w:id="808"/>
      </w:r>
    </w:p>
    <w:p w14:paraId="4B7F2289" w14:textId="4236B5CB" w:rsidR="005E1E97" w:rsidRPr="00C43DD5" w:rsidRDefault="005E1E97" w:rsidP="005E1E97">
      <w:pPr>
        <w:pStyle w:val="para"/>
        <w:ind w:firstLine="0"/>
      </w:pPr>
      <w:r w:rsidRPr="00C43DD5">
        <w:t>Optional</w:t>
      </w:r>
      <w:commentRangeStart w:id="810"/>
      <w:del w:id="811" w:author="TAKUYA MINAGAWA (皆川 拓也) [2]" w:date="2025-02-18T18:10:00Z">
        <w:r w:rsidRPr="000C6E82" w:rsidDel="000C6E82">
          <w:rPr>
            <w:strike/>
            <w:highlight w:val="cyan"/>
          </w:rPr>
          <w:delText>; non-flashing green signal lamp</w:delText>
        </w:r>
      </w:del>
      <w:commentRangeEnd w:id="810"/>
      <w:r w:rsidR="000C6E82">
        <w:rPr>
          <w:rStyle w:val="Rimandocommento"/>
        </w:rPr>
        <w:commentReference w:id="810"/>
      </w:r>
      <w:r w:rsidRPr="00C43DD5">
        <w:t>.</w:t>
      </w:r>
    </w:p>
    <w:p w14:paraId="675CB024" w14:textId="45FAC4DB" w:rsidR="005E1E97" w:rsidRPr="003D46EF" w:rsidRDefault="005E1E97" w:rsidP="005E1E97">
      <w:pPr>
        <w:pStyle w:val="para"/>
        <w:rPr>
          <w:highlight w:val="cyan"/>
          <w:lang w:eastAsia="ja-JP"/>
        </w:rPr>
      </w:pPr>
      <w:r w:rsidRPr="00C43DD5">
        <w:t>6.2.</w:t>
      </w:r>
      <w:r w:rsidR="00A77630">
        <w:t>7</w:t>
      </w:r>
      <w:r w:rsidRPr="00C43DD5">
        <w:t>.2.</w:t>
      </w:r>
      <w:r w:rsidRPr="00C43DD5">
        <w:tab/>
      </w:r>
      <w:commentRangeStart w:id="812"/>
      <w:del w:id="813" w:author="TAKUYA MINAGAWA (皆川 拓也) [2]" w:date="2025-02-18T18:12:00Z">
        <w:r w:rsidRPr="003D46EF" w:rsidDel="003D46EF">
          <w:rPr>
            <w:strike/>
            <w:highlight w:val="cyan"/>
          </w:rPr>
          <w:delText>"HIAS failure" tell</w:delText>
        </w:r>
        <w:r w:rsidRPr="003D46EF" w:rsidDel="003D46EF">
          <w:rPr>
            <w:strike/>
            <w:highlight w:val="cyan"/>
            <w:lang w:eastAsia="ja-JP"/>
          </w:rPr>
          <w:delText>-</w:delText>
        </w:r>
        <w:r w:rsidRPr="003D46EF" w:rsidDel="003D46EF">
          <w:rPr>
            <w:strike/>
            <w:highlight w:val="cyan"/>
          </w:rPr>
          <w:delText>tale.</w:delText>
        </w:r>
        <w:r w:rsidR="00D370D6" w:rsidRPr="003D46EF" w:rsidDel="003D46EF">
          <w:rPr>
            <w:rFonts w:hint="eastAsia"/>
            <w:strike/>
            <w:highlight w:val="cyan"/>
            <w:lang w:eastAsia="ja-JP"/>
          </w:rPr>
          <w:delText xml:space="preserve"> </w:delText>
        </w:r>
      </w:del>
      <w:ins w:id="814" w:author="TAKUYA MINAGAWA (皆川 拓也) [2]" w:date="2025-06-17T15:55:00Z">
        <w:r w:rsidR="008363AF" w:rsidRPr="008363AF">
          <w:rPr>
            <w:rFonts w:hint="eastAsia"/>
            <w:b/>
            <w:bCs/>
            <w:highlight w:val="cyan"/>
            <w:lang w:eastAsia="ja-JP"/>
          </w:rPr>
          <w:t xml:space="preserve">A </w:t>
        </w:r>
      </w:ins>
      <w:ins w:id="815" w:author="TAKUYA MINAGAWA (皆川 拓也) [2]" w:date="2025-06-17T15:59:00Z">
        <w:r w:rsidR="008363AF">
          <w:rPr>
            <w:rFonts w:hint="eastAsia"/>
            <w:b/>
            <w:bCs/>
            <w:highlight w:val="cyan"/>
            <w:lang w:eastAsia="ja-JP"/>
          </w:rPr>
          <w:t>t</w:t>
        </w:r>
      </w:ins>
      <w:commentRangeStart w:id="816"/>
      <w:ins w:id="817" w:author="TAKUYA MINAGAWA (皆川 拓也) [2]" w:date="2025-02-18T18:12:00Z">
        <w:r w:rsidR="008363AF">
          <w:rPr>
            <w:b/>
            <w:bCs/>
            <w:highlight w:val="cyan"/>
            <w:lang w:eastAsia="ja-JP"/>
          </w:rPr>
          <w:t>ell-tale</w:t>
        </w:r>
      </w:ins>
      <w:ins w:id="818" w:author="TAKUYA MINAGAWA (皆川 拓也) [2]" w:date="2025-05-29T09:57:00Z">
        <w:r w:rsidR="008363AF">
          <w:rPr>
            <w:rFonts w:hint="eastAsia"/>
            <w:b/>
            <w:bCs/>
            <w:highlight w:val="cyan"/>
            <w:lang w:eastAsia="ja-JP"/>
          </w:rPr>
          <w:t xml:space="preserve"> indicating failure</w:t>
        </w:r>
      </w:ins>
      <w:ins w:id="819" w:author="TAKUYA MINAGAWA (皆川 拓也) [2]" w:date="2025-02-18T18:12:00Z">
        <w:r w:rsidR="008363AF">
          <w:rPr>
            <w:b/>
            <w:bCs/>
            <w:highlight w:val="cyan"/>
            <w:lang w:eastAsia="ja-JP"/>
          </w:rPr>
          <w:t xml:space="preserve"> </w:t>
        </w:r>
      </w:ins>
      <w:commentRangeEnd w:id="816"/>
      <w:ins w:id="820" w:author="TAKUYA MINAGAWA (皆川 拓也) [2]" w:date="2025-05-29T09:57:00Z">
        <w:r w:rsidR="00B86295">
          <w:rPr>
            <w:rStyle w:val="Rimandocommento"/>
          </w:rPr>
          <w:commentReference w:id="816"/>
        </w:r>
      </w:ins>
      <w:ins w:id="821" w:author="TAKUYA MINAGAWA (皆川 拓也) [2]" w:date="2025-02-18T18:12:00Z">
        <w:r w:rsidR="003D46EF">
          <w:rPr>
            <w:b/>
            <w:bCs/>
            <w:highlight w:val="cyan"/>
            <w:lang w:eastAsia="ja-JP"/>
          </w:rPr>
          <w:t>whether flashing or not is mandatory:</w:t>
        </w:r>
      </w:ins>
    </w:p>
    <w:p w14:paraId="69DE5521" w14:textId="4EA885B8" w:rsidR="005E1E97" w:rsidRDefault="005E1E97" w:rsidP="005E1E97">
      <w:pPr>
        <w:pStyle w:val="para"/>
        <w:ind w:firstLine="0"/>
        <w:rPr>
          <w:lang w:eastAsia="ja-JP"/>
        </w:rPr>
      </w:pPr>
      <w:del w:id="822" w:author="TAKUYA MINAGAWA (皆川 拓也) [2]" w:date="2025-02-18T18:13:00Z">
        <w:r w:rsidRPr="003D46EF" w:rsidDel="003D46EF">
          <w:rPr>
            <w:strike/>
            <w:highlight w:val="cyan"/>
          </w:rPr>
          <w:delText>Mandatory, flashing amber signal lamp, which may be combined with the tell</w:delText>
        </w:r>
        <w:r w:rsidRPr="003D46EF" w:rsidDel="003D46EF">
          <w:rPr>
            <w:strike/>
            <w:highlight w:val="cyan"/>
          </w:rPr>
          <w:noBreakHyphen/>
          <w:delText>tale referred to in paragraph 6.1.</w:delText>
        </w:r>
        <w:r w:rsidR="007E1C0A" w:rsidRPr="003D46EF" w:rsidDel="003D46EF">
          <w:rPr>
            <w:strike/>
            <w:highlight w:val="cyan"/>
          </w:rPr>
          <w:delText>7</w:delText>
        </w:r>
        <w:r w:rsidRPr="003D46EF" w:rsidDel="003D46EF">
          <w:rPr>
            <w:strike/>
            <w:highlight w:val="cyan"/>
          </w:rPr>
          <w:delText>.</w:delText>
        </w:r>
        <w:r w:rsidRPr="003D46EF" w:rsidDel="003D46EF">
          <w:rPr>
            <w:strike/>
            <w:highlight w:val="cyan"/>
            <w:lang w:eastAsia="ja-JP"/>
          </w:rPr>
          <w:delText>2.</w:delText>
        </w:r>
        <w:r w:rsidRPr="003D46EF" w:rsidDel="003D46EF">
          <w:rPr>
            <w:strike/>
            <w:highlight w:val="cyan"/>
          </w:rPr>
          <w:delText xml:space="preserve"> It shall be</w:delText>
        </w:r>
        <w:commentRangeStart w:id="823"/>
        <w:r w:rsidRPr="003D46EF" w:rsidDel="003D46EF">
          <w:rPr>
            <w:strike/>
            <w:highlight w:val="cyan"/>
          </w:rPr>
          <w:delText xml:space="preserve"> activated</w:delText>
        </w:r>
        <w:r w:rsidR="0092798A" w:rsidRPr="003D46EF" w:rsidDel="003D46EF">
          <w:rPr>
            <w:rFonts w:hint="eastAsia"/>
            <w:strike/>
            <w:highlight w:val="cyan"/>
            <w:lang w:eastAsia="ja-JP"/>
          </w:rPr>
          <w:delText xml:space="preserve"> switched ON</w:delText>
        </w:r>
        <w:commentRangeEnd w:id="823"/>
        <w:r w:rsidR="00D370D6" w:rsidRPr="003D46EF" w:rsidDel="003D46EF">
          <w:rPr>
            <w:rStyle w:val="Rimandocommento"/>
            <w:strike/>
            <w:highlight w:val="cyan"/>
          </w:rPr>
          <w:commentReference w:id="823"/>
        </w:r>
        <w:r w:rsidRPr="003D46EF" w:rsidDel="003D46EF">
          <w:rPr>
            <w:strike/>
            <w:highlight w:val="cyan"/>
          </w:rPr>
          <w:delText xml:space="preserve"> whenever</w:delText>
        </w:r>
        <w:r w:rsidRPr="003D46EF" w:rsidDel="003D46EF">
          <w:rPr>
            <w:highlight w:val="cyan"/>
          </w:rPr>
          <w:delText xml:space="preserve"> </w:delText>
        </w:r>
      </w:del>
      <w:ins w:id="824" w:author="TAKUYA MINAGAWA (皆川 拓也) [2]" w:date="2025-02-18T18:13:00Z">
        <w:r w:rsidR="003D46EF">
          <w:rPr>
            <w:b/>
            <w:bCs/>
            <w:highlight w:val="cyan"/>
            <w:lang w:eastAsia="ja-JP"/>
          </w:rPr>
          <w:t>In case of</w:t>
        </w:r>
        <w:r w:rsidR="003D46EF">
          <w:rPr>
            <w:lang w:eastAsia="ja-JP"/>
          </w:rPr>
          <w:t xml:space="preserve"> </w:t>
        </w:r>
        <w:commentRangeEnd w:id="812"/>
        <w:r w:rsidR="003D46EF">
          <w:rPr>
            <w:rStyle w:val="Rimandocommento"/>
          </w:rPr>
          <w:commentReference w:id="812"/>
        </w:r>
      </w:ins>
      <w:r w:rsidRPr="00C43DD5">
        <w:t>a failure is detected with respect to the HIAS signals.</w:t>
      </w:r>
      <w:r w:rsidR="004C6C8B">
        <w:t xml:space="preserve"> </w:t>
      </w:r>
      <w:r w:rsidRPr="00C43DD5">
        <w:t>It shall remain activated while the failure is present.</w:t>
      </w:r>
      <w:r w:rsidR="007E7826" w:rsidRPr="003D46EF">
        <w:rPr>
          <w:rFonts w:hint="eastAsia"/>
          <w:lang w:eastAsia="ja-JP"/>
        </w:rPr>
        <w:t xml:space="preserve"> </w:t>
      </w:r>
      <w:commentRangeStart w:id="825"/>
      <w:ins w:id="826" w:author="TAKUYA MINAGAWA (皆川 拓也) [2]" w:date="2025-02-18T18:13:00Z">
        <w:r w:rsidR="003D46EF">
          <w:rPr>
            <w:b/>
            <w:bCs/>
            <w:highlight w:val="cyan"/>
            <w:lang w:eastAsia="ja-JP"/>
          </w:rPr>
          <w:t>It may be combined with the tell-tale referred to in paragraph 6.1.7.2</w:t>
        </w:r>
        <w:r w:rsidR="003D46EF">
          <w:rPr>
            <w:highlight w:val="cyan"/>
            <w:lang w:eastAsia="ja-JP"/>
          </w:rPr>
          <w:t>.</w:t>
        </w:r>
      </w:ins>
      <w:commentRangeEnd w:id="825"/>
      <w:ins w:id="827" w:author="TAKUYA MINAGAWA (皆川 拓也) [2]" w:date="2025-02-18T18:14:00Z">
        <w:r w:rsidR="003D46EF">
          <w:rPr>
            <w:rStyle w:val="Rimandocommento"/>
          </w:rPr>
          <w:commentReference w:id="825"/>
        </w:r>
      </w:ins>
    </w:p>
    <w:p w14:paraId="1174BD17" w14:textId="77777777" w:rsidR="000F4B32" w:rsidRPr="00E85A84" w:rsidRDefault="000F4B32" w:rsidP="000F4B32">
      <w:pPr>
        <w:pStyle w:val="SingleTxtG"/>
        <w:ind w:left="2300" w:hanging="1166"/>
      </w:pPr>
      <w:r w:rsidRPr="00E97AA1">
        <w:t>6.2.</w:t>
      </w:r>
      <w:r w:rsidR="007E1C0A" w:rsidRPr="00E97AA1">
        <w:t>7</w:t>
      </w:r>
      <w:r w:rsidRPr="00E97AA1">
        <w:t>.3.</w:t>
      </w:r>
      <w:r w:rsidRPr="00E85A84">
        <w:t xml:space="preserve"> </w:t>
      </w:r>
      <w:r w:rsidRPr="00E85A84">
        <w:tab/>
        <w:t>In the event of a control system failure, additional light source(s) or additional lighting unit(s) producing bend lighting shall be switched OFF automatically.</w:t>
      </w:r>
    </w:p>
    <w:p w14:paraId="4686D6A0" w14:textId="77777777" w:rsidR="005E1E97" w:rsidRPr="005E1E97" w:rsidRDefault="005E1E97" w:rsidP="005E1E97">
      <w:pPr>
        <w:pStyle w:val="para"/>
      </w:pPr>
      <w:r w:rsidRPr="005E1E97">
        <w:t>6.2.</w:t>
      </w:r>
      <w:r w:rsidR="00A77630">
        <w:t>8</w:t>
      </w:r>
      <w:r w:rsidRPr="005E1E97">
        <w:t>.</w:t>
      </w:r>
      <w:r w:rsidRPr="005E1E97">
        <w:tab/>
      </w:r>
      <w:r w:rsidRPr="005E1E97">
        <w:tab/>
        <w:t>Other requirements</w:t>
      </w:r>
    </w:p>
    <w:p w14:paraId="3DE4859A" w14:textId="77777777" w:rsidR="005E1E97" w:rsidRPr="00C43DD5" w:rsidRDefault="005E1E97" w:rsidP="005E1E97">
      <w:pPr>
        <w:pStyle w:val="para"/>
      </w:pPr>
      <w:r w:rsidRPr="00C43DD5">
        <w:tab/>
        <w:t>In the event of a</w:t>
      </w:r>
      <w:r w:rsidRPr="00C43DD5">
        <w:rPr>
          <w:lang w:eastAsia="ja-JP"/>
        </w:rPr>
        <w:t xml:space="preserve"> </w:t>
      </w:r>
      <w:r w:rsidR="0062696C">
        <w:rPr>
          <w:lang w:eastAsia="ja-JP"/>
        </w:rPr>
        <w:t>passing-beam</w:t>
      </w:r>
      <w:r w:rsidRPr="00C43DD5">
        <w:rPr>
          <w:lang w:eastAsia="ja-JP"/>
        </w:rPr>
        <w:t xml:space="preserve"> HIAS</w:t>
      </w:r>
      <w:r w:rsidRPr="00C43DD5">
        <w:t xml:space="preserve"> failure, without the use of any special tools, it shall be possible to:</w:t>
      </w:r>
    </w:p>
    <w:p w14:paraId="02E637BF" w14:textId="77777777" w:rsidR="005E1E97" w:rsidRPr="00C43DD5" w:rsidRDefault="005E1E97" w:rsidP="005E1E97">
      <w:pPr>
        <w:pStyle w:val="aLeft4cm"/>
      </w:pPr>
      <w:r>
        <w:t>(a)</w:t>
      </w:r>
      <w:r w:rsidRPr="00C43DD5">
        <w:tab/>
        <w:t xml:space="preserve">Deactivate the HIAS until it is reset according to the </w:t>
      </w:r>
      <w:proofErr w:type="spellStart"/>
      <w:r w:rsidRPr="00C43DD5">
        <w:t>manufacturers</w:t>
      </w:r>
      <w:proofErr w:type="spellEnd"/>
      <w:r w:rsidRPr="00C43DD5">
        <w:t xml:space="preserve"> instructions; and</w:t>
      </w:r>
    </w:p>
    <w:p w14:paraId="54F542D9" w14:textId="77777777" w:rsidR="005E1E97" w:rsidRPr="00C43DD5" w:rsidRDefault="005E1E97" w:rsidP="005E1E97">
      <w:pPr>
        <w:pStyle w:val="aLeft4cm"/>
      </w:pPr>
      <w:r w:rsidRPr="00C43DD5">
        <w:t>(b)</w:t>
      </w:r>
      <w:r w:rsidRPr="00C43DD5">
        <w:tab/>
        <w:t xml:space="preserve">Re-position the </w:t>
      </w:r>
      <w:r w:rsidR="0062696C">
        <w:t>passing-beam</w:t>
      </w:r>
      <w:r w:rsidRPr="00C43DD5">
        <w:t xml:space="preserve"> so that its horizontal and vertical alignments are the same as a headlamp not equipped with HIAS.</w:t>
      </w:r>
    </w:p>
    <w:p w14:paraId="60125BF8" w14:textId="77777777" w:rsidR="005E1E97" w:rsidRPr="008872C9" w:rsidRDefault="005E1E97" w:rsidP="005E1E97">
      <w:pPr>
        <w:pStyle w:val="para"/>
      </w:pPr>
      <w:r w:rsidRPr="008872C9">
        <w:tab/>
        <w:t>The manufacturer shall provide a detailed description of the procedure for resetting the HIAS.</w:t>
      </w:r>
    </w:p>
    <w:p w14:paraId="3B5F2178" w14:textId="77777777" w:rsidR="005E1E97" w:rsidRPr="008872C9" w:rsidRDefault="005E1E97" w:rsidP="005E1E97">
      <w:pPr>
        <w:pStyle w:val="para"/>
      </w:pPr>
      <w:r w:rsidRPr="008872C9">
        <w:tab/>
        <w:t>Alternatively, the manufacturer may choose to install an automatic system that either achieves both tasks specified above or resets the HIAS. In this case, the manufacture</w:t>
      </w:r>
      <w:r w:rsidR="00345247">
        <w:t>r</w:t>
      </w:r>
      <w:r w:rsidRPr="008872C9">
        <w:t xml:space="preserve"> shall provide the test house with a description of the automatic system and, until such time as harmonized requirements have been developed, demonstrate the means of verifying that the autom</w:t>
      </w:r>
      <w:r>
        <w:t>atic system works as described.</w:t>
      </w:r>
    </w:p>
    <w:p w14:paraId="4B93D368" w14:textId="08561AB4" w:rsidR="008522C5" w:rsidRDefault="00745558" w:rsidP="003C25E7">
      <w:pPr>
        <w:pStyle w:val="SingleTxtG"/>
        <w:ind w:left="2268" w:hanging="1134"/>
      </w:pPr>
      <w:r>
        <w:t>6.3.</w:t>
      </w:r>
      <w:r w:rsidR="00F5698E" w:rsidRPr="000136F8">
        <w:tab/>
      </w:r>
      <w:commentRangeStart w:id="828"/>
      <w:del w:id="829" w:author="TAKUYA MINAGAWA (皆川 拓也) [2]" w:date="2025-02-19T12:03:00Z">
        <w:r w:rsidR="007C47B5" w:rsidRPr="00A1528E" w:rsidDel="00A1528E">
          <w:rPr>
            <w:strike/>
            <w:highlight w:val="cyan"/>
          </w:rPr>
          <w:delText>Direction</w:delText>
        </w:r>
        <w:r w:rsidR="00A210BC" w:rsidRPr="00A1528E" w:rsidDel="00A1528E">
          <w:rPr>
            <w:strike/>
            <w:highlight w:val="cyan"/>
          </w:rPr>
          <w:delText xml:space="preserve"> </w:delText>
        </w:r>
        <w:r w:rsidR="007C47B5" w:rsidRPr="00A1528E" w:rsidDel="00A1528E">
          <w:rPr>
            <w:strike/>
            <w:highlight w:val="cyan"/>
          </w:rPr>
          <w:delText>indicator</w:delText>
        </w:r>
        <w:r w:rsidR="007C47B5" w:rsidRPr="00A1528E" w:rsidDel="00A1528E">
          <w:rPr>
            <w:highlight w:val="cyan"/>
          </w:rPr>
          <w:delText xml:space="preserve"> </w:delText>
        </w:r>
      </w:del>
      <w:ins w:id="830" w:author="TAKUYA MINAGAWA (皆川 拓也) [2]" w:date="2025-02-19T12:03:00Z">
        <w:r w:rsidR="00A1528E" w:rsidRPr="00A1528E">
          <w:rPr>
            <w:rFonts w:hint="eastAsia"/>
            <w:b/>
            <w:bCs/>
            <w:highlight w:val="cyan"/>
            <w:lang w:eastAsia="ja-JP"/>
          </w:rPr>
          <w:t>Direction-indicator</w:t>
        </w:r>
        <w:r w:rsidR="00A1528E">
          <w:rPr>
            <w:rFonts w:hint="eastAsia"/>
            <w:lang w:eastAsia="ja-JP"/>
          </w:rPr>
          <w:t xml:space="preserve"> </w:t>
        </w:r>
      </w:ins>
      <w:commentRangeEnd w:id="828"/>
      <w:ins w:id="831" w:author="TAKUYA MINAGAWA (皆川 拓也) [2]" w:date="2025-02-19T12:04:00Z">
        <w:r w:rsidR="00A1528E">
          <w:rPr>
            <w:rStyle w:val="Rimandocommento"/>
          </w:rPr>
          <w:commentReference w:id="828"/>
        </w:r>
      </w:ins>
      <w:r w:rsidR="007C47B5" w:rsidRPr="000136F8">
        <w:t>lamp</w:t>
      </w:r>
    </w:p>
    <w:p w14:paraId="01221C52" w14:textId="77777777" w:rsidR="008522C5" w:rsidRPr="00D13ACA" w:rsidRDefault="00745558" w:rsidP="003C25E7">
      <w:pPr>
        <w:pStyle w:val="SingleTxtG"/>
        <w:ind w:left="2268" w:hanging="1134"/>
      </w:pPr>
      <w:r>
        <w:t>6.3.1.</w:t>
      </w:r>
      <w:r w:rsidR="00F5698E" w:rsidRPr="000A5375">
        <w:rPr>
          <w:i/>
        </w:rPr>
        <w:tab/>
      </w:r>
      <w:r w:rsidR="00F5698E" w:rsidRPr="00D13ACA">
        <w:t>Number</w:t>
      </w:r>
    </w:p>
    <w:p w14:paraId="14A5199C" w14:textId="77777777" w:rsidR="008522C5" w:rsidRDefault="00F5698E" w:rsidP="00D13ACA">
      <w:pPr>
        <w:pStyle w:val="SingleTxtG"/>
        <w:ind w:left="2268" w:hanging="1134"/>
      </w:pPr>
      <w:r>
        <w:tab/>
      </w:r>
      <w:r w:rsidR="00745558">
        <w:tab/>
      </w:r>
      <w:r w:rsidRPr="000136F8">
        <w:t>Two per side.</w:t>
      </w:r>
    </w:p>
    <w:p w14:paraId="57A5A5CD" w14:textId="77777777" w:rsidR="00332383" w:rsidRDefault="00332383" w:rsidP="00332383">
      <w:pPr>
        <w:spacing w:after="120"/>
        <w:ind w:left="2268" w:right="1134" w:hanging="1134"/>
        <w:jc w:val="both"/>
        <w:rPr>
          <w:lang w:eastAsia="fr-FR"/>
        </w:rPr>
      </w:pPr>
      <w:r>
        <w:t xml:space="preserve">6.3.2. </w:t>
      </w:r>
      <w:r>
        <w:tab/>
        <w:t>Arrangement</w:t>
      </w:r>
    </w:p>
    <w:p w14:paraId="08D6984C" w14:textId="77777777" w:rsidR="00332383" w:rsidRDefault="00332383" w:rsidP="00332383">
      <w:pPr>
        <w:spacing w:after="120"/>
        <w:ind w:left="2268" w:right="1134"/>
        <w:jc w:val="both"/>
        <w:rPr>
          <w:strike/>
        </w:rPr>
      </w:pPr>
      <w:r>
        <w:t>Two front indicators, type-approved as category 1, 1a or 1b according to the 01 or subsequent series of amendments to UN Regulation No. 6, or to</w:t>
      </w:r>
      <w:r>
        <w:rPr>
          <w:lang w:eastAsia="ja-JP"/>
        </w:rPr>
        <w:t xml:space="preserve"> </w:t>
      </w:r>
      <w:r>
        <w:t xml:space="preserve">the 00 or subsequent series of amendments to UN Regulation 148; or category 11, </w:t>
      </w:r>
      <w:r>
        <w:lastRenderedPageBreak/>
        <w:t>11a, 11b or 11c according to the 00 or subsequent series of amendments to UN Regulation Nos. 50 or 148.</w:t>
      </w:r>
    </w:p>
    <w:p w14:paraId="491BEBB3" w14:textId="011A2D8F" w:rsidR="00F5698E" w:rsidRPr="000136F8" w:rsidRDefault="00332383" w:rsidP="00745558">
      <w:pPr>
        <w:pStyle w:val="SingleTxtG"/>
        <w:ind w:left="2268"/>
      </w:pPr>
      <w:r>
        <w:t>Two rear indicators, type-approved as category 2 according to the 01 or subsequent series of amendments to UN Regulation No. 6, or to</w:t>
      </w:r>
      <w:r>
        <w:rPr>
          <w:lang w:eastAsia="ja-JP"/>
        </w:rPr>
        <w:t xml:space="preserve"> </w:t>
      </w:r>
      <w:r>
        <w:t xml:space="preserve">the 00 or subsequent series of amendments to UN Regulation No. 148; or category 12 according to </w:t>
      </w:r>
      <w:r>
        <w:rPr>
          <w:lang w:eastAsia="ja-JP"/>
        </w:rPr>
        <w:t>t</w:t>
      </w:r>
      <w:r>
        <w:t>he 00 or subsequent series of amendments to UN Regulation Nos. 50 or 148.</w:t>
      </w:r>
    </w:p>
    <w:p w14:paraId="4F2E054F" w14:textId="77777777" w:rsidR="008522C5" w:rsidRDefault="00745558" w:rsidP="003C25E7">
      <w:pPr>
        <w:pStyle w:val="SingleTxtG"/>
        <w:ind w:left="2268" w:hanging="1134"/>
      </w:pPr>
      <w:r>
        <w:t>6.3.3.</w:t>
      </w:r>
      <w:r w:rsidR="00F5698E" w:rsidRPr="000136F8">
        <w:tab/>
      </w:r>
      <w:r w:rsidR="00F5698E" w:rsidRPr="00D13ACA">
        <w:t>Position</w:t>
      </w:r>
    </w:p>
    <w:p w14:paraId="338E909A" w14:textId="64526987" w:rsidR="007E69B0" w:rsidRPr="00473504" w:rsidRDefault="00DE7044" w:rsidP="007E69B0">
      <w:pPr>
        <w:pStyle w:val="SingleTxtG"/>
        <w:ind w:left="2300" w:hanging="1166"/>
      </w:pPr>
      <w:r w:rsidRPr="00B56B1C">
        <w:t>6.3.3.1.</w:t>
      </w:r>
      <w:r w:rsidR="007E69B0" w:rsidRPr="00473504">
        <w:tab/>
      </w:r>
      <w:r w:rsidR="007E69B0">
        <w:t>I</w:t>
      </w:r>
      <w:r w:rsidR="007E69B0" w:rsidRPr="00473504">
        <w:t>n width: For front indicators, the following requirements shall all be met:</w:t>
      </w:r>
    </w:p>
    <w:p w14:paraId="7F4E22CE" w14:textId="38F82E4A" w:rsidR="008522C5" w:rsidRDefault="007E69B0" w:rsidP="005467DE">
      <w:pPr>
        <w:pStyle w:val="SingleTxtG"/>
        <w:ind w:left="2835" w:hanging="567"/>
      </w:pPr>
      <w:r w:rsidRPr="00473504">
        <w:t>(a)</w:t>
      </w:r>
      <w:r w:rsidRPr="00473504">
        <w:tab/>
      </w:r>
      <w:r w:rsidR="000707DC" w:rsidRPr="000136F8">
        <w:t xml:space="preserve">There </w:t>
      </w:r>
      <w:r w:rsidR="00F5698E" w:rsidRPr="005467DE">
        <w:rPr>
          <w:lang w:val="en-US"/>
        </w:rPr>
        <w:t>shall</w:t>
      </w:r>
      <w:r w:rsidR="00F5698E" w:rsidRPr="000136F8">
        <w:t xml:space="preserve"> be a minimum distance of 240 mm between</w:t>
      </w:r>
      <w:r w:rsidR="003D46EF">
        <w:rPr>
          <w:rFonts w:hint="eastAsia"/>
          <w:lang w:eastAsia="ja-JP"/>
        </w:rPr>
        <w:t xml:space="preserve"> </w:t>
      </w:r>
      <w:commentRangeStart w:id="832"/>
      <w:del w:id="833" w:author="TAKUYA MINAGAWA (皆川 拓也) [2]" w:date="2025-02-18T18:14:00Z">
        <w:r w:rsidR="00F5698E" w:rsidRPr="003D46EF" w:rsidDel="003D46EF">
          <w:rPr>
            <w:strike/>
            <w:highlight w:val="cyan"/>
          </w:rPr>
          <w:delText>illuminating</w:delText>
        </w:r>
        <w:r w:rsidR="0092798A" w:rsidRPr="003D46EF" w:rsidDel="003D46EF">
          <w:rPr>
            <w:rFonts w:hint="eastAsia"/>
            <w:highlight w:val="cyan"/>
            <w:lang w:eastAsia="ja-JP"/>
          </w:rPr>
          <w:delText xml:space="preserve"> </w:delText>
        </w:r>
      </w:del>
      <w:ins w:id="834" w:author="TAKUYA MINAGAWA (皆川 拓也) [2]" w:date="2025-02-18T18:15:00Z">
        <w:r w:rsidR="003D46EF" w:rsidRPr="003D46EF">
          <w:rPr>
            <w:b/>
            <w:bCs/>
            <w:highlight w:val="cyan"/>
            <w:lang w:eastAsia="ja-JP"/>
          </w:rPr>
          <w:t>apparent</w:t>
        </w:r>
        <w:r w:rsidR="003D46EF">
          <w:t xml:space="preserve"> </w:t>
        </w:r>
        <w:commentRangeEnd w:id="832"/>
        <w:r w:rsidR="003D46EF">
          <w:rPr>
            <w:rStyle w:val="Rimandocommento"/>
          </w:rPr>
          <w:commentReference w:id="832"/>
        </w:r>
      </w:ins>
      <w:r w:rsidR="00F5698E" w:rsidRPr="000136F8">
        <w:t>surfaces</w:t>
      </w:r>
      <w:r w:rsidR="00A210BC">
        <w:t>;</w:t>
      </w:r>
    </w:p>
    <w:p w14:paraId="739A483F" w14:textId="27032962" w:rsidR="007E69B0" w:rsidRPr="00E85A84" w:rsidRDefault="007E69B0" w:rsidP="007E69B0">
      <w:pPr>
        <w:pStyle w:val="SingleTxtG"/>
        <w:ind w:left="2835" w:hanging="567"/>
      </w:pPr>
      <w:r w:rsidRPr="00473504">
        <w:t>(b)</w:t>
      </w:r>
      <w:r w:rsidRPr="00473504">
        <w:tab/>
      </w:r>
      <w:r>
        <w:t>T</w:t>
      </w:r>
      <w:r w:rsidRPr="00473504">
        <w:t>he indicators shall be situated outside the longitudinal vertical plane tangential to the outer edges of the</w:t>
      </w:r>
      <w:r w:rsidR="003D46EF">
        <w:rPr>
          <w:rFonts w:hint="eastAsia"/>
          <w:lang w:eastAsia="ja-JP"/>
        </w:rPr>
        <w:t xml:space="preserve"> </w:t>
      </w:r>
      <w:commentRangeStart w:id="835"/>
      <w:del w:id="836" w:author="TAKUYA MINAGAWA (皆川 拓也) [2]" w:date="2025-02-18T18:16:00Z">
        <w:r w:rsidRPr="003D46EF" w:rsidDel="003D46EF">
          <w:rPr>
            <w:strike/>
            <w:highlight w:val="cyan"/>
          </w:rPr>
          <w:delText>illuminating</w:delText>
        </w:r>
        <w:r w:rsidR="003D46EF" w:rsidRPr="003D46EF" w:rsidDel="003D46EF">
          <w:rPr>
            <w:rFonts w:hint="eastAsia"/>
            <w:strike/>
            <w:highlight w:val="cyan"/>
            <w:lang w:eastAsia="ja-JP"/>
          </w:rPr>
          <w:delText xml:space="preserve"> </w:delText>
        </w:r>
      </w:del>
      <w:ins w:id="837" w:author="TAKUYA MINAGAWA (皆川 拓也) [2]" w:date="2025-02-18T18:16:00Z">
        <w:r w:rsidR="003D46EF">
          <w:rPr>
            <w:b/>
            <w:bCs/>
            <w:highlight w:val="cyan"/>
            <w:lang w:eastAsia="ja-JP"/>
          </w:rPr>
          <w:t>apparent</w:t>
        </w:r>
        <w:r w:rsidR="003D46EF">
          <w:t xml:space="preserve"> </w:t>
        </w:r>
        <w:commentRangeEnd w:id="835"/>
        <w:r w:rsidR="003D46EF">
          <w:rPr>
            <w:rStyle w:val="Rimandocommento"/>
          </w:rPr>
          <w:commentReference w:id="835"/>
        </w:r>
      </w:ins>
      <w:r w:rsidRPr="00473504">
        <w:t xml:space="preserve">surface of the </w:t>
      </w:r>
      <w:r w:rsidR="00ED5772">
        <w:rPr>
          <w:lang w:eastAsia="ja-JP"/>
        </w:rPr>
        <w:t>driving-beam</w:t>
      </w:r>
      <w:r w:rsidRPr="00E85A84">
        <w:rPr>
          <w:lang w:eastAsia="ja-JP"/>
        </w:rPr>
        <w:t xml:space="preserve">(s) and/or principal </w:t>
      </w:r>
      <w:r w:rsidR="0062696C">
        <w:rPr>
          <w:lang w:eastAsia="ja-JP"/>
        </w:rPr>
        <w:t>passing-beam</w:t>
      </w:r>
      <w:r w:rsidRPr="00E85A84">
        <w:rPr>
          <w:lang w:eastAsia="ja-JP"/>
        </w:rPr>
        <w:t>(s)</w:t>
      </w:r>
      <w:r w:rsidR="00A210BC">
        <w:t>;</w:t>
      </w:r>
    </w:p>
    <w:p w14:paraId="00D28C35" w14:textId="085DC05B" w:rsidR="007E69B0" w:rsidRDefault="007E69B0" w:rsidP="007E69B0">
      <w:pPr>
        <w:pStyle w:val="SingleTxtG"/>
        <w:ind w:left="2835" w:hanging="567"/>
      </w:pPr>
      <w:r w:rsidRPr="00473504">
        <w:t>(c)</w:t>
      </w:r>
      <w:r w:rsidRPr="00473504">
        <w:tab/>
      </w:r>
      <w:r>
        <w:t>T</w:t>
      </w:r>
      <w:r w:rsidRPr="00473504">
        <w:t>here shall be a minimum distance between the</w:t>
      </w:r>
      <w:r w:rsidR="003D46EF">
        <w:rPr>
          <w:rFonts w:hint="eastAsia"/>
          <w:lang w:eastAsia="ja-JP"/>
        </w:rPr>
        <w:t xml:space="preserve"> </w:t>
      </w:r>
      <w:commentRangeStart w:id="838"/>
      <w:del w:id="839" w:author="TAKUYA MINAGAWA (皆川 拓也) [2]" w:date="2025-02-18T18:17:00Z">
        <w:r w:rsidRPr="003D46EF" w:rsidDel="003D46EF">
          <w:rPr>
            <w:strike/>
            <w:highlight w:val="cyan"/>
          </w:rPr>
          <w:delText>illuminating</w:delText>
        </w:r>
        <w:r w:rsidR="003D46EF" w:rsidRPr="003D46EF" w:rsidDel="003D46EF">
          <w:rPr>
            <w:rFonts w:hint="eastAsia"/>
            <w:strike/>
            <w:highlight w:val="cyan"/>
            <w:lang w:eastAsia="ja-JP"/>
          </w:rPr>
          <w:delText xml:space="preserve"> </w:delText>
        </w:r>
      </w:del>
      <w:ins w:id="840" w:author="TAKUYA MINAGAWA (皆川 拓也) [2]" w:date="2025-02-18T18:17:00Z">
        <w:r w:rsidR="003D46EF">
          <w:rPr>
            <w:b/>
            <w:bCs/>
            <w:highlight w:val="cyan"/>
            <w:lang w:eastAsia="ja-JP"/>
          </w:rPr>
          <w:t>apparent</w:t>
        </w:r>
        <w:r w:rsidR="003D46EF">
          <w:t xml:space="preserve"> </w:t>
        </w:r>
        <w:commentRangeEnd w:id="838"/>
        <w:r w:rsidR="003D46EF">
          <w:rPr>
            <w:rStyle w:val="Rimandocommento"/>
          </w:rPr>
          <w:commentReference w:id="838"/>
        </w:r>
      </w:ins>
      <w:r w:rsidRPr="00473504">
        <w:t xml:space="preserve">surface of the indicators and </w:t>
      </w:r>
      <w:r w:rsidRPr="00E85A84">
        <w:t>headlamp producing the principal</w:t>
      </w:r>
      <w:r w:rsidRPr="00D46150">
        <w:rPr>
          <w:b/>
        </w:rPr>
        <w:t xml:space="preserve"> </w:t>
      </w:r>
      <w:r w:rsidR="0062696C">
        <w:t>passing-beam</w:t>
      </w:r>
      <w:r w:rsidRPr="00821B0A">
        <w:t xml:space="preserve"> </w:t>
      </w:r>
      <w:r w:rsidRPr="00473504">
        <w:t>closest to one another as follows:</w:t>
      </w:r>
    </w:p>
    <w:tbl>
      <w:tblPr>
        <w:tblW w:w="6237" w:type="dxa"/>
        <w:tblInd w:w="227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3119"/>
        <w:gridCol w:w="3118"/>
      </w:tblGrid>
      <w:tr w:rsidR="007E69B0" w:rsidRPr="00E85A84" w14:paraId="5AD9C390" w14:textId="77777777" w:rsidTr="00EB6F91">
        <w:trPr>
          <w:tblHeader/>
        </w:trPr>
        <w:tc>
          <w:tcPr>
            <w:tcW w:w="3119" w:type="dxa"/>
            <w:tcBorders>
              <w:top w:val="single" w:sz="2" w:space="0" w:color="auto"/>
              <w:left w:val="single" w:sz="2" w:space="0" w:color="auto"/>
              <w:bottom w:val="single" w:sz="12" w:space="0" w:color="auto"/>
              <w:right w:val="single" w:sz="2" w:space="0" w:color="auto"/>
            </w:tcBorders>
            <w:vAlign w:val="bottom"/>
          </w:tcPr>
          <w:p w14:paraId="28596F59" w14:textId="77777777" w:rsidR="007E69B0" w:rsidRPr="00EB6F91" w:rsidRDefault="007E69B0" w:rsidP="005E6C13">
            <w:pPr>
              <w:suppressAutoHyphens w:val="0"/>
              <w:spacing w:before="80" w:after="80" w:line="200" w:lineRule="exact"/>
              <w:ind w:right="113"/>
              <w:jc w:val="center"/>
              <w:rPr>
                <w:i/>
                <w:sz w:val="16"/>
                <w:szCs w:val="16"/>
              </w:rPr>
            </w:pPr>
            <w:r w:rsidRPr="00EB6F91">
              <w:rPr>
                <w:i/>
                <w:sz w:val="16"/>
                <w:szCs w:val="16"/>
              </w:rPr>
              <w:t>Minimum indicator intensity (cd)</w:t>
            </w:r>
          </w:p>
        </w:tc>
        <w:tc>
          <w:tcPr>
            <w:tcW w:w="3118" w:type="dxa"/>
            <w:tcBorders>
              <w:top w:val="single" w:sz="2" w:space="0" w:color="auto"/>
              <w:left w:val="single" w:sz="2" w:space="0" w:color="auto"/>
              <w:bottom w:val="single" w:sz="12" w:space="0" w:color="auto"/>
              <w:right w:val="single" w:sz="2" w:space="0" w:color="auto"/>
            </w:tcBorders>
            <w:vAlign w:val="bottom"/>
          </w:tcPr>
          <w:p w14:paraId="0A11759D" w14:textId="77777777" w:rsidR="007E69B0" w:rsidRPr="00EB6F91" w:rsidRDefault="007E69B0" w:rsidP="005E6C13">
            <w:pPr>
              <w:suppressAutoHyphens w:val="0"/>
              <w:spacing w:before="80" w:after="80" w:line="200" w:lineRule="exact"/>
              <w:ind w:right="113"/>
              <w:jc w:val="center"/>
              <w:rPr>
                <w:i/>
                <w:sz w:val="16"/>
                <w:szCs w:val="16"/>
              </w:rPr>
            </w:pPr>
            <w:r w:rsidRPr="00EB6F91">
              <w:rPr>
                <w:i/>
                <w:sz w:val="16"/>
                <w:szCs w:val="16"/>
              </w:rPr>
              <w:t>Minimum separation (mm)</w:t>
            </w:r>
          </w:p>
        </w:tc>
      </w:tr>
      <w:tr w:rsidR="007E69B0" w:rsidRPr="00E85A84" w14:paraId="0A6F7B06" w14:textId="77777777" w:rsidTr="00EB6F91">
        <w:trPr>
          <w:tblHeader/>
        </w:trPr>
        <w:tc>
          <w:tcPr>
            <w:tcW w:w="3119" w:type="dxa"/>
            <w:tcBorders>
              <w:top w:val="single" w:sz="12" w:space="0" w:color="auto"/>
              <w:left w:val="single" w:sz="2" w:space="0" w:color="auto"/>
              <w:bottom w:val="single" w:sz="2" w:space="0" w:color="auto"/>
              <w:right w:val="single" w:sz="2" w:space="0" w:color="auto"/>
            </w:tcBorders>
            <w:vAlign w:val="bottom"/>
          </w:tcPr>
          <w:p w14:paraId="6F30645B" w14:textId="360BC51F" w:rsidR="007E69B0" w:rsidRPr="001E2F2D" w:rsidRDefault="007E69B0" w:rsidP="007E69B0">
            <w:pPr>
              <w:suppressAutoHyphens w:val="0"/>
              <w:spacing w:before="80" w:after="80" w:line="200" w:lineRule="exact"/>
              <w:ind w:right="113"/>
              <w:jc w:val="center"/>
              <w:rPr>
                <w:strike/>
                <w:lang w:eastAsia="ja-JP"/>
              </w:rPr>
            </w:pPr>
            <w:commentRangeStart w:id="841"/>
            <w:del w:id="842" w:author="TAKUYA MINAGAWA (皆川 拓也)" w:date="2025-07-30T16:55:00Z">
              <w:r w:rsidRPr="001E2F2D" w:rsidDel="001E2F2D">
                <w:rPr>
                  <w:strike/>
                  <w:highlight w:val="cyan"/>
                </w:rPr>
                <w:delText>90</w:delText>
              </w:r>
            </w:del>
            <w:ins w:id="843" w:author="TAKUYA MINAGAWA (皆川 拓也)" w:date="2025-07-30T16:53:00Z">
              <w:r w:rsidR="001E2F2D" w:rsidRPr="001E2F2D">
                <w:rPr>
                  <w:rFonts w:hint="eastAsia"/>
                  <w:highlight w:val="cyan"/>
                  <w:lang w:eastAsia="ja-JP"/>
                </w:rPr>
                <w:t>9.0</w:t>
              </w:r>
              <w:r w:rsidR="001E2F2D" w:rsidRPr="001E2F2D">
                <w:rPr>
                  <w:color w:val="FF0000"/>
                  <w:highlight w:val="cyan"/>
                </w:rPr>
                <w:t>∙</w:t>
              </w:r>
              <w:r w:rsidR="001E2F2D" w:rsidRPr="001E2F2D">
                <w:rPr>
                  <w:rFonts w:hint="eastAsia"/>
                  <w:color w:val="FF0000"/>
                  <w:highlight w:val="cyan"/>
                  <w:lang w:eastAsia="ja-JP"/>
                </w:rPr>
                <w:t>10</w:t>
              </w:r>
              <w:r w:rsidR="001E2F2D" w:rsidRPr="001E2F2D">
                <w:rPr>
                  <w:rFonts w:hint="eastAsia"/>
                  <w:color w:val="FF0000"/>
                  <w:highlight w:val="cyan"/>
                  <w:vertAlign w:val="superscript"/>
                  <w:lang w:eastAsia="ja-JP"/>
                </w:rPr>
                <w:t>1</w:t>
              </w:r>
            </w:ins>
            <w:commentRangeEnd w:id="841"/>
            <w:ins w:id="844" w:author="TAKUYA MINAGAWA (皆川 拓也)" w:date="2025-07-30T16:57:00Z">
              <w:r w:rsidR="001E2F2D">
                <w:rPr>
                  <w:rStyle w:val="Rimandocommento"/>
                </w:rPr>
                <w:commentReference w:id="841"/>
              </w:r>
            </w:ins>
          </w:p>
        </w:tc>
        <w:tc>
          <w:tcPr>
            <w:tcW w:w="3118" w:type="dxa"/>
            <w:tcBorders>
              <w:top w:val="single" w:sz="12" w:space="0" w:color="auto"/>
              <w:left w:val="single" w:sz="2" w:space="0" w:color="auto"/>
              <w:bottom w:val="single" w:sz="2" w:space="0" w:color="auto"/>
              <w:right w:val="single" w:sz="2" w:space="0" w:color="auto"/>
            </w:tcBorders>
            <w:vAlign w:val="bottom"/>
          </w:tcPr>
          <w:p w14:paraId="2E86F4F1" w14:textId="77777777" w:rsidR="007E69B0" w:rsidRPr="007E69B0" w:rsidRDefault="007E69B0" w:rsidP="007E69B0">
            <w:pPr>
              <w:suppressAutoHyphens w:val="0"/>
              <w:spacing w:before="80" w:after="80" w:line="200" w:lineRule="exact"/>
              <w:ind w:right="113"/>
              <w:jc w:val="center"/>
            </w:pPr>
            <w:r w:rsidRPr="007E69B0">
              <w:t>75</w:t>
            </w:r>
          </w:p>
        </w:tc>
      </w:tr>
      <w:tr w:rsidR="007E69B0" w:rsidRPr="00E85A84" w14:paraId="6E660D08" w14:textId="77777777" w:rsidTr="00EB6F91">
        <w:trPr>
          <w:tblHeader/>
        </w:trPr>
        <w:tc>
          <w:tcPr>
            <w:tcW w:w="3119" w:type="dxa"/>
            <w:tcBorders>
              <w:top w:val="single" w:sz="2" w:space="0" w:color="auto"/>
              <w:left w:val="single" w:sz="2" w:space="0" w:color="auto"/>
              <w:bottom w:val="single" w:sz="2" w:space="0" w:color="auto"/>
              <w:right w:val="single" w:sz="2" w:space="0" w:color="auto"/>
            </w:tcBorders>
            <w:vAlign w:val="bottom"/>
          </w:tcPr>
          <w:p w14:paraId="71CF54DE" w14:textId="5D0AAFC1" w:rsidR="007E69B0" w:rsidRPr="001E2F2D" w:rsidRDefault="007E69B0" w:rsidP="007E69B0">
            <w:pPr>
              <w:suppressAutoHyphens w:val="0"/>
              <w:spacing w:before="80" w:after="80" w:line="200" w:lineRule="exact"/>
              <w:ind w:right="113"/>
              <w:jc w:val="center"/>
              <w:rPr>
                <w:strike/>
                <w:lang w:eastAsia="ja-JP"/>
              </w:rPr>
            </w:pPr>
            <w:commentRangeStart w:id="845"/>
            <w:del w:id="846" w:author="TAKUYA MINAGAWA (皆川 拓也)" w:date="2025-07-30T16:54:00Z">
              <w:r w:rsidRPr="001E2F2D" w:rsidDel="001E2F2D">
                <w:rPr>
                  <w:strike/>
                  <w:highlight w:val="cyan"/>
                </w:rPr>
                <w:delText>175</w:delText>
              </w:r>
            </w:del>
            <w:ins w:id="847" w:author="TAKUYA MINAGAWA (皆川 拓也)" w:date="2025-07-30T16:54:00Z">
              <w:r w:rsidR="001E2F2D" w:rsidRPr="001E2F2D">
                <w:rPr>
                  <w:rFonts w:hint="eastAsia"/>
                  <w:highlight w:val="cyan"/>
                  <w:lang w:eastAsia="ja-JP"/>
                </w:rPr>
                <w:t>1.75</w:t>
              </w:r>
              <w:r w:rsidR="001E2F2D" w:rsidRPr="001E2F2D">
                <w:rPr>
                  <w:color w:val="FF0000"/>
                  <w:highlight w:val="cyan"/>
                </w:rPr>
                <w:t>∙</w:t>
              </w:r>
              <w:r w:rsidR="001E2F2D" w:rsidRPr="001E2F2D">
                <w:rPr>
                  <w:rFonts w:hint="eastAsia"/>
                  <w:color w:val="FF0000"/>
                  <w:highlight w:val="cyan"/>
                  <w:lang w:eastAsia="ja-JP"/>
                </w:rPr>
                <w:t>10</w:t>
              </w:r>
              <w:r w:rsidR="001E2F2D" w:rsidRPr="001E2F2D">
                <w:rPr>
                  <w:rFonts w:hint="eastAsia"/>
                  <w:color w:val="FF0000"/>
                  <w:highlight w:val="cyan"/>
                  <w:vertAlign w:val="superscript"/>
                  <w:lang w:eastAsia="ja-JP"/>
                </w:rPr>
                <w:t>2</w:t>
              </w:r>
            </w:ins>
            <w:commentRangeEnd w:id="845"/>
            <w:ins w:id="848" w:author="TAKUYA MINAGAWA (皆川 拓也)" w:date="2025-07-30T16:57:00Z">
              <w:r w:rsidR="001E2F2D">
                <w:rPr>
                  <w:rStyle w:val="Rimandocommento"/>
                </w:rPr>
                <w:commentReference w:id="845"/>
              </w:r>
            </w:ins>
          </w:p>
        </w:tc>
        <w:tc>
          <w:tcPr>
            <w:tcW w:w="3118" w:type="dxa"/>
            <w:tcBorders>
              <w:top w:val="single" w:sz="2" w:space="0" w:color="auto"/>
              <w:left w:val="single" w:sz="2" w:space="0" w:color="auto"/>
              <w:bottom w:val="single" w:sz="2" w:space="0" w:color="auto"/>
              <w:right w:val="single" w:sz="2" w:space="0" w:color="auto"/>
            </w:tcBorders>
            <w:vAlign w:val="bottom"/>
          </w:tcPr>
          <w:p w14:paraId="39F7B1A0" w14:textId="77777777" w:rsidR="007E69B0" w:rsidRPr="007E69B0" w:rsidRDefault="007E69B0" w:rsidP="007E69B0">
            <w:pPr>
              <w:suppressAutoHyphens w:val="0"/>
              <w:spacing w:before="80" w:after="80" w:line="200" w:lineRule="exact"/>
              <w:ind w:right="113"/>
              <w:jc w:val="center"/>
            </w:pPr>
            <w:r w:rsidRPr="007E69B0">
              <w:t>40</w:t>
            </w:r>
          </w:p>
        </w:tc>
      </w:tr>
      <w:tr w:rsidR="007E69B0" w:rsidRPr="00E85A84" w14:paraId="1A36827E" w14:textId="77777777" w:rsidTr="00EB6F91">
        <w:trPr>
          <w:tblHeader/>
        </w:trPr>
        <w:tc>
          <w:tcPr>
            <w:tcW w:w="3119" w:type="dxa"/>
            <w:tcBorders>
              <w:top w:val="single" w:sz="2" w:space="0" w:color="auto"/>
              <w:left w:val="single" w:sz="2" w:space="0" w:color="auto"/>
              <w:bottom w:val="single" w:sz="2" w:space="0" w:color="auto"/>
              <w:right w:val="single" w:sz="2" w:space="0" w:color="auto"/>
            </w:tcBorders>
            <w:vAlign w:val="bottom"/>
          </w:tcPr>
          <w:p w14:paraId="5C0ED7CD" w14:textId="7B7D43BA" w:rsidR="007E69B0" w:rsidRPr="001E2F2D" w:rsidRDefault="007E69B0" w:rsidP="007E69B0">
            <w:pPr>
              <w:suppressAutoHyphens w:val="0"/>
              <w:spacing w:before="80" w:after="80" w:line="200" w:lineRule="exact"/>
              <w:ind w:right="113"/>
              <w:jc w:val="center"/>
              <w:rPr>
                <w:strike/>
                <w:lang w:eastAsia="ja-JP"/>
              </w:rPr>
            </w:pPr>
            <w:commentRangeStart w:id="849"/>
            <w:del w:id="850" w:author="TAKUYA MINAGAWA (皆川 拓也)" w:date="2025-07-30T16:55:00Z">
              <w:r w:rsidRPr="001E2F2D" w:rsidDel="001E2F2D">
                <w:rPr>
                  <w:strike/>
                  <w:highlight w:val="cyan"/>
                </w:rPr>
                <w:delText>250</w:delText>
              </w:r>
            </w:del>
            <w:ins w:id="851" w:author="TAKUYA MINAGAWA (皆川 拓也)" w:date="2025-07-30T16:55:00Z">
              <w:r w:rsidR="001E2F2D" w:rsidRPr="001E2F2D">
                <w:rPr>
                  <w:rFonts w:hint="eastAsia"/>
                  <w:highlight w:val="cyan"/>
                  <w:lang w:eastAsia="ja-JP"/>
                </w:rPr>
                <w:t>2.50</w:t>
              </w:r>
              <w:r w:rsidR="001E2F2D" w:rsidRPr="001E2F2D">
                <w:rPr>
                  <w:color w:val="FF0000"/>
                  <w:highlight w:val="cyan"/>
                </w:rPr>
                <w:t>∙</w:t>
              </w:r>
              <w:r w:rsidR="001E2F2D" w:rsidRPr="001E2F2D">
                <w:rPr>
                  <w:rFonts w:hint="eastAsia"/>
                  <w:color w:val="FF0000"/>
                  <w:highlight w:val="cyan"/>
                  <w:lang w:eastAsia="ja-JP"/>
                </w:rPr>
                <w:t>10</w:t>
              </w:r>
              <w:r w:rsidR="001E2F2D" w:rsidRPr="001E2F2D">
                <w:rPr>
                  <w:rFonts w:hint="eastAsia"/>
                  <w:color w:val="FF0000"/>
                  <w:highlight w:val="cyan"/>
                  <w:vertAlign w:val="superscript"/>
                  <w:lang w:eastAsia="ja-JP"/>
                </w:rPr>
                <w:t>2</w:t>
              </w:r>
            </w:ins>
            <w:commentRangeEnd w:id="849"/>
            <w:ins w:id="852" w:author="TAKUYA MINAGAWA (皆川 拓也)" w:date="2025-07-30T16:57:00Z">
              <w:r w:rsidR="001E2F2D">
                <w:rPr>
                  <w:rStyle w:val="Rimandocommento"/>
                </w:rPr>
                <w:commentReference w:id="849"/>
              </w:r>
            </w:ins>
          </w:p>
        </w:tc>
        <w:tc>
          <w:tcPr>
            <w:tcW w:w="3118" w:type="dxa"/>
            <w:tcBorders>
              <w:top w:val="single" w:sz="2" w:space="0" w:color="auto"/>
              <w:left w:val="single" w:sz="2" w:space="0" w:color="auto"/>
              <w:bottom w:val="single" w:sz="2" w:space="0" w:color="auto"/>
              <w:right w:val="single" w:sz="2" w:space="0" w:color="auto"/>
            </w:tcBorders>
            <w:vAlign w:val="bottom"/>
          </w:tcPr>
          <w:p w14:paraId="4079C2E4" w14:textId="77777777" w:rsidR="007E69B0" w:rsidRPr="007E69B0" w:rsidRDefault="007E69B0" w:rsidP="007E69B0">
            <w:pPr>
              <w:suppressAutoHyphens w:val="0"/>
              <w:spacing w:before="80" w:after="80" w:line="200" w:lineRule="exact"/>
              <w:ind w:right="113"/>
              <w:jc w:val="center"/>
            </w:pPr>
            <w:r w:rsidRPr="007E69B0">
              <w:t>20</w:t>
            </w:r>
          </w:p>
        </w:tc>
      </w:tr>
      <w:tr w:rsidR="007E69B0" w:rsidRPr="00E85A84" w14:paraId="7F584747" w14:textId="77777777" w:rsidTr="00EB6F91">
        <w:trPr>
          <w:tblHeader/>
        </w:trPr>
        <w:tc>
          <w:tcPr>
            <w:tcW w:w="3119" w:type="dxa"/>
            <w:tcBorders>
              <w:top w:val="single" w:sz="2" w:space="0" w:color="auto"/>
              <w:left w:val="single" w:sz="2" w:space="0" w:color="auto"/>
              <w:bottom w:val="single" w:sz="12" w:space="0" w:color="auto"/>
              <w:right w:val="single" w:sz="2" w:space="0" w:color="auto"/>
            </w:tcBorders>
            <w:vAlign w:val="bottom"/>
          </w:tcPr>
          <w:p w14:paraId="3838D133" w14:textId="0BF5D14B" w:rsidR="007E69B0" w:rsidRPr="001E2F2D" w:rsidRDefault="007E69B0" w:rsidP="007E69B0">
            <w:pPr>
              <w:suppressAutoHyphens w:val="0"/>
              <w:spacing w:before="80" w:after="80" w:line="200" w:lineRule="exact"/>
              <w:ind w:right="113"/>
              <w:jc w:val="center"/>
              <w:rPr>
                <w:strike/>
                <w:lang w:eastAsia="ja-JP"/>
              </w:rPr>
            </w:pPr>
            <w:commentRangeStart w:id="853"/>
            <w:del w:id="854" w:author="TAKUYA MINAGAWA (皆川 拓也)" w:date="2025-07-30T16:56:00Z">
              <w:r w:rsidRPr="001E2F2D" w:rsidDel="001E2F2D">
                <w:rPr>
                  <w:strike/>
                  <w:highlight w:val="cyan"/>
                </w:rPr>
                <w:delText>400</w:delText>
              </w:r>
            </w:del>
            <w:ins w:id="855" w:author="TAKUYA MINAGAWA (皆川 拓也)" w:date="2025-07-30T16:56:00Z">
              <w:r w:rsidR="001E2F2D" w:rsidRPr="001E2F2D">
                <w:rPr>
                  <w:rFonts w:hint="eastAsia"/>
                  <w:highlight w:val="cyan"/>
                  <w:lang w:eastAsia="ja-JP"/>
                </w:rPr>
                <w:t>4.00</w:t>
              </w:r>
              <w:r w:rsidR="001E2F2D" w:rsidRPr="001E2F2D">
                <w:rPr>
                  <w:color w:val="FF0000"/>
                  <w:highlight w:val="cyan"/>
                </w:rPr>
                <w:t>∙</w:t>
              </w:r>
              <w:r w:rsidR="001E2F2D" w:rsidRPr="001E2F2D">
                <w:rPr>
                  <w:rFonts w:hint="eastAsia"/>
                  <w:color w:val="FF0000"/>
                  <w:highlight w:val="cyan"/>
                  <w:lang w:eastAsia="ja-JP"/>
                </w:rPr>
                <w:t>10</w:t>
              </w:r>
              <w:r w:rsidR="001E2F2D" w:rsidRPr="001E2F2D">
                <w:rPr>
                  <w:rFonts w:hint="eastAsia"/>
                  <w:color w:val="FF0000"/>
                  <w:highlight w:val="cyan"/>
                  <w:vertAlign w:val="superscript"/>
                  <w:lang w:eastAsia="ja-JP"/>
                </w:rPr>
                <w:t>2</w:t>
              </w:r>
              <w:commentRangeEnd w:id="853"/>
              <w:r w:rsidR="001E2F2D">
                <w:rPr>
                  <w:rStyle w:val="Rimandocommento"/>
                </w:rPr>
                <w:commentReference w:id="853"/>
              </w:r>
            </w:ins>
          </w:p>
        </w:tc>
        <w:tc>
          <w:tcPr>
            <w:tcW w:w="3118" w:type="dxa"/>
            <w:tcBorders>
              <w:top w:val="single" w:sz="2" w:space="0" w:color="auto"/>
              <w:left w:val="single" w:sz="2" w:space="0" w:color="auto"/>
              <w:bottom w:val="single" w:sz="12" w:space="0" w:color="auto"/>
              <w:right w:val="single" w:sz="2" w:space="0" w:color="auto"/>
            </w:tcBorders>
            <w:vAlign w:val="bottom"/>
          </w:tcPr>
          <w:p w14:paraId="76BE588E" w14:textId="77777777" w:rsidR="007E69B0" w:rsidRPr="007E69B0" w:rsidRDefault="007E69B0" w:rsidP="007E69B0">
            <w:pPr>
              <w:suppressAutoHyphens w:val="0"/>
              <w:spacing w:before="80" w:after="80" w:line="200" w:lineRule="exact"/>
              <w:ind w:right="113"/>
              <w:jc w:val="center"/>
            </w:pPr>
            <w:r w:rsidRPr="007E69B0">
              <w:t>≤ 20</w:t>
            </w:r>
          </w:p>
        </w:tc>
      </w:tr>
    </w:tbl>
    <w:p w14:paraId="78B36D32" w14:textId="42CE23CC" w:rsidR="007E69B0" w:rsidRDefault="00DE7044" w:rsidP="007E69B0">
      <w:pPr>
        <w:pStyle w:val="SingleTxtG"/>
        <w:spacing w:before="240"/>
        <w:ind w:left="2268"/>
      </w:pPr>
      <w:r w:rsidRPr="00B56B1C">
        <w:t>For rear indicators, the clearance between the inner edges of the two</w:t>
      </w:r>
      <w:r w:rsidRPr="0092798A">
        <w:rPr>
          <w:strike/>
          <w:shd w:val="clear" w:color="auto" w:fill="E5B8B7" w:themeFill="accent2" w:themeFillTint="66"/>
        </w:rPr>
        <w:t xml:space="preserve"> </w:t>
      </w:r>
      <w:commentRangeStart w:id="856"/>
      <w:del w:id="857" w:author="TAKUYA MINAGAWA (皆川 拓也) [2]" w:date="2025-02-18T18:17:00Z">
        <w:r w:rsidRPr="003D46EF" w:rsidDel="003D46EF">
          <w:rPr>
            <w:strike/>
            <w:highlight w:val="cyan"/>
          </w:rPr>
          <w:delText>illuminating</w:delText>
        </w:r>
        <w:r w:rsidR="0092798A" w:rsidRPr="003D46EF" w:rsidDel="003D46EF">
          <w:rPr>
            <w:rFonts w:hint="eastAsia"/>
            <w:highlight w:val="cyan"/>
            <w:lang w:eastAsia="ja-JP"/>
          </w:rPr>
          <w:delText xml:space="preserve"> </w:delText>
        </w:r>
      </w:del>
      <w:ins w:id="858" w:author="TAKUYA MINAGAWA (皆川 拓也) [2]" w:date="2025-02-18T18:17:00Z">
        <w:r w:rsidR="003D46EF">
          <w:rPr>
            <w:b/>
            <w:bCs/>
            <w:highlight w:val="cyan"/>
            <w:lang w:eastAsia="ja-JP"/>
          </w:rPr>
          <w:t>apparent</w:t>
        </w:r>
        <w:r w:rsidR="003D46EF">
          <w:t xml:space="preserve"> </w:t>
        </w:r>
      </w:ins>
      <w:commentRangeEnd w:id="856"/>
      <w:ins w:id="859" w:author="TAKUYA MINAGAWA (皆川 拓也) [2]" w:date="2025-02-18T18:18:00Z">
        <w:r w:rsidR="003D46EF">
          <w:rPr>
            <w:rStyle w:val="Rimandocommento"/>
          </w:rPr>
          <w:commentReference w:id="856"/>
        </w:r>
      </w:ins>
      <w:r w:rsidRPr="00B56B1C">
        <w:t xml:space="preserve">surfaces shall be at least 180 mm on the condition that the prescriptions of </w:t>
      </w:r>
      <w:commentRangeStart w:id="860"/>
      <w:del w:id="861" w:author="TAKUYA MINAGAWA (皆川 拓也) [2]" w:date="2025-02-18T18:41:00Z">
        <w:r w:rsidRPr="00435C15" w:rsidDel="00435C15">
          <w:rPr>
            <w:strike/>
            <w:highlight w:val="cyan"/>
          </w:rPr>
          <w:delText>paragraph</w:delText>
        </w:r>
        <w:r w:rsidRPr="00435C15" w:rsidDel="00435C15">
          <w:rPr>
            <w:highlight w:val="cyan"/>
          </w:rPr>
          <w:delText xml:space="preserve"> </w:delText>
        </w:r>
        <w:r w:rsidRPr="00435C15" w:rsidDel="00435C15">
          <w:rPr>
            <w:strike/>
            <w:highlight w:val="cyan"/>
          </w:rPr>
          <w:delText>2.13.</w:delText>
        </w:r>
        <w:r w:rsidRPr="00435C15" w:rsidDel="00435C15">
          <w:rPr>
            <w:highlight w:val="cyan"/>
          </w:rPr>
          <w:delText xml:space="preserve"> </w:delText>
        </w:r>
      </w:del>
      <w:ins w:id="862" w:author="TAKUYA MINAGAWA (皆川 拓也)" w:date="2025-04-18T16:10:00Z">
        <w:r w:rsidR="00F93756">
          <w:rPr>
            <w:rFonts w:hint="eastAsia"/>
            <w:b/>
            <w:bCs/>
            <w:highlight w:val="cyan"/>
            <w:lang w:eastAsia="ja-JP"/>
          </w:rPr>
          <w:t>"</w:t>
        </w:r>
      </w:ins>
      <w:ins w:id="863" w:author="TAKUYA MINAGAWA (皆川 拓也) [2]" w:date="2025-02-18T18:42:00Z">
        <w:r w:rsidR="00F23918" w:rsidRPr="00F23918">
          <w:rPr>
            <w:b/>
            <w:bCs/>
            <w:highlight w:val="cyan"/>
            <w:lang w:eastAsia="ja-JP"/>
          </w:rPr>
          <w:t>Angles of geometric visibility</w:t>
        </w:r>
      </w:ins>
      <w:ins w:id="864" w:author="TAKUYA MINAGAWA (皆川 拓也)" w:date="2025-04-18T16:10:00Z">
        <w:r w:rsidR="00F93756">
          <w:rPr>
            <w:rFonts w:hint="eastAsia"/>
            <w:b/>
            <w:bCs/>
            <w:lang w:eastAsia="ja-JP"/>
          </w:rPr>
          <w:t>"</w:t>
        </w:r>
      </w:ins>
      <w:ins w:id="865" w:author="TAKUYA MINAGAWA (皆川 拓也) [2]" w:date="2025-02-18T18:42:00Z">
        <w:r w:rsidR="00F23918">
          <w:rPr>
            <w:rFonts w:hint="eastAsia"/>
            <w:b/>
            <w:bCs/>
            <w:lang w:eastAsia="ja-JP"/>
          </w:rPr>
          <w:t xml:space="preserve"> </w:t>
        </w:r>
      </w:ins>
      <w:commentRangeEnd w:id="860"/>
      <w:ins w:id="866" w:author="TAKUYA MINAGAWA (皆川 拓也) [2]" w:date="2025-02-18T18:43:00Z">
        <w:r w:rsidR="00F23918">
          <w:rPr>
            <w:rStyle w:val="Rimandocommento"/>
          </w:rPr>
          <w:commentReference w:id="860"/>
        </w:r>
      </w:ins>
      <w:r w:rsidRPr="00435C15">
        <w:t>of UN Regulation No. 48</w:t>
      </w:r>
      <w:r w:rsidRPr="00B56B1C">
        <w:t xml:space="preserve"> are applied even when the registration plate is mounted;</w:t>
      </w:r>
    </w:p>
    <w:p w14:paraId="1671017D" w14:textId="77777777" w:rsidR="008522C5" w:rsidRDefault="00F4560B" w:rsidP="007E69B0">
      <w:pPr>
        <w:pStyle w:val="SingleTxtG"/>
        <w:ind w:left="2268" w:hanging="1134"/>
      </w:pPr>
      <w:r>
        <w:t>6.3.3.2.</w:t>
      </w:r>
      <w:r w:rsidR="00F5698E" w:rsidRPr="000136F8">
        <w:tab/>
      </w:r>
      <w:r w:rsidR="00A46B94">
        <w:t>I</w:t>
      </w:r>
      <w:r w:rsidR="00F5698E" w:rsidRPr="000136F8">
        <w:t>n height: not less than 350 mm nor more than 1,200</w:t>
      </w:r>
      <w:r w:rsidR="00506B03">
        <w:t xml:space="preserve"> </w:t>
      </w:r>
      <w:r w:rsidR="00F5698E" w:rsidRPr="000136F8">
        <w:t>mm above the ground;</w:t>
      </w:r>
    </w:p>
    <w:p w14:paraId="0852E8A9" w14:textId="77777777" w:rsidR="008522C5" w:rsidRDefault="00F4560B" w:rsidP="003C25E7">
      <w:pPr>
        <w:pStyle w:val="SingleTxtG"/>
        <w:ind w:left="2268" w:hanging="1134"/>
      </w:pPr>
      <w:r>
        <w:t>6.3.3.3.</w:t>
      </w:r>
      <w:r w:rsidR="00F5698E" w:rsidRPr="000136F8">
        <w:tab/>
      </w:r>
      <w:r w:rsidR="00A46B94">
        <w:t>I</w:t>
      </w:r>
      <w:r w:rsidR="00F5698E" w:rsidRPr="000136F8">
        <w:t>n length: the forward distance between the centre reference of the rear indicators and the transverse plane which constitutes the rearmost limit of the vehicle's over-all length shall not exceed 300 mm.</w:t>
      </w:r>
    </w:p>
    <w:p w14:paraId="6FB46379" w14:textId="77777777" w:rsidR="00262E5A" w:rsidRPr="00D32B08" w:rsidRDefault="00262E5A" w:rsidP="00262E5A">
      <w:pPr>
        <w:widowControl w:val="0"/>
        <w:suppressAutoHyphens w:val="0"/>
        <w:autoSpaceDE w:val="0"/>
        <w:autoSpaceDN w:val="0"/>
        <w:adjustRightInd w:val="0"/>
        <w:spacing w:after="120"/>
        <w:ind w:leftChars="567" w:left="2268" w:right="1134" w:hangingChars="567" w:hanging="1134"/>
        <w:jc w:val="both"/>
        <w:rPr>
          <w:lang w:eastAsia="ja-JP"/>
        </w:rPr>
      </w:pPr>
      <w:r w:rsidRPr="00D32B08">
        <w:rPr>
          <w:lang w:eastAsia="ja-JP"/>
        </w:rPr>
        <w:t>6.3.4.</w:t>
      </w:r>
      <w:r w:rsidRPr="00D32B08">
        <w:rPr>
          <w:lang w:eastAsia="ja-JP"/>
        </w:rPr>
        <w:tab/>
        <w:t>Geometric visibility</w:t>
      </w:r>
    </w:p>
    <w:p w14:paraId="76590F1E" w14:textId="77777777" w:rsidR="00262E5A" w:rsidRPr="00D32B08" w:rsidRDefault="00262E5A" w:rsidP="00262E5A">
      <w:pPr>
        <w:spacing w:after="120"/>
        <w:ind w:left="2268" w:right="1134"/>
        <w:jc w:val="both"/>
      </w:pPr>
      <w:r w:rsidRPr="00D32B08">
        <w:t>Horizontal angles: 20° inwards, 80° outwards.</w:t>
      </w:r>
    </w:p>
    <w:p w14:paraId="51A5DCF8" w14:textId="77777777" w:rsidR="00262E5A" w:rsidRPr="00D32B08" w:rsidRDefault="00262E5A" w:rsidP="00262E5A">
      <w:pPr>
        <w:widowControl w:val="0"/>
        <w:suppressAutoHyphens w:val="0"/>
        <w:autoSpaceDE w:val="0"/>
        <w:autoSpaceDN w:val="0"/>
        <w:adjustRightInd w:val="0"/>
        <w:spacing w:after="120"/>
        <w:ind w:leftChars="850" w:left="1700" w:right="1134" w:firstLine="567"/>
        <w:jc w:val="both"/>
        <w:rPr>
          <w:lang w:eastAsia="ja-JP"/>
        </w:rPr>
      </w:pPr>
      <w:r w:rsidRPr="00D32B08">
        <w:t>Vertical angles: 15° above and below the horizontal</w:t>
      </w:r>
      <w:r w:rsidRPr="00D32B08">
        <w:rPr>
          <w:lang w:eastAsia="ja-JP"/>
        </w:rPr>
        <w:t>.</w:t>
      </w:r>
    </w:p>
    <w:p w14:paraId="631B05A9" w14:textId="77777777" w:rsidR="00262E5A" w:rsidRDefault="00262E5A" w:rsidP="00262E5A">
      <w:pPr>
        <w:pStyle w:val="SingleTxtG"/>
        <w:ind w:left="2268" w:hanging="1"/>
        <w:rPr>
          <w:bCs/>
          <w:lang w:eastAsia="ja-JP"/>
        </w:rPr>
      </w:pPr>
      <w:r w:rsidRPr="00D32B08">
        <w:rPr>
          <w:bCs/>
          <w:lang w:eastAsia="ja-JP"/>
        </w:rPr>
        <w:t>However, where a lamp is mounted below 750 mm (measured according to the provisions of paragraph 5.7.), the downward angle of 15° may be reduced to 5°.</w:t>
      </w:r>
    </w:p>
    <w:p w14:paraId="2CC96423" w14:textId="77777777" w:rsidR="008522C5" w:rsidRPr="00D13ACA" w:rsidRDefault="005F763B" w:rsidP="00250C88">
      <w:pPr>
        <w:pStyle w:val="SingleTxtG"/>
        <w:keepNext/>
        <w:keepLines/>
        <w:ind w:left="2268" w:hanging="1134"/>
      </w:pPr>
      <w:r>
        <w:t>6.3.5.</w:t>
      </w:r>
      <w:r w:rsidR="00F5698E" w:rsidRPr="000136F8">
        <w:tab/>
      </w:r>
      <w:r w:rsidR="00F5698E" w:rsidRPr="00D13ACA">
        <w:t>Orientation</w:t>
      </w:r>
    </w:p>
    <w:p w14:paraId="45135361" w14:textId="77777777" w:rsidR="008522C5" w:rsidRDefault="00F5698E" w:rsidP="00250C88">
      <w:pPr>
        <w:pStyle w:val="SingleTxtG"/>
        <w:keepNext/>
        <w:keepLines/>
        <w:ind w:left="2268"/>
      </w:pPr>
      <w:r w:rsidRPr="000136F8">
        <w:t>The front direction</w:t>
      </w:r>
      <w:r w:rsidR="00A46B94">
        <w:t xml:space="preserve"> </w:t>
      </w:r>
      <w:r w:rsidRPr="000136F8">
        <w:t>indicators may move in line with the steering angle.</w:t>
      </w:r>
    </w:p>
    <w:p w14:paraId="514296D4" w14:textId="77777777" w:rsidR="005952A5" w:rsidRPr="007E0326" w:rsidRDefault="005952A5" w:rsidP="005952A5">
      <w:pPr>
        <w:pStyle w:val="NormaleWeb"/>
        <w:tabs>
          <w:tab w:val="left" w:pos="2268"/>
        </w:tabs>
        <w:spacing w:before="0" w:beforeAutospacing="0" w:after="120" w:afterAutospacing="0" w:line="240" w:lineRule="atLeast"/>
        <w:ind w:leftChars="567" w:left="1134" w:right="1134"/>
        <w:jc w:val="both"/>
        <w:rPr>
          <w:color w:val="000000"/>
          <w:sz w:val="20"/>
          <w:szCs w:val="20"/>
          <w:lang w:val="en-US"/>
        </w:rPr>
      </w:pPr>
      <w:r>
        <w:rPr>
          <w:color w:val="000000"/>
          <w:sz w:val="20"/>
          <w:szCs w:val="20"/>
          <w:lang w:val="en-US"/>
        </w:rPr>
        <w:t>6.3.6.</w:t>
      </w:r>
      <w:r>
        <w:rPr>
          <w:color w:val="000000"/>
          <w:sz w:val="20"/>
          <w:szCs w:val="20"/>
          <w:lang w:val="en-US"/>
        </w:rPr>
        <w:tab/>
      </w:r>
      <w:r w:rsidRPr="007E0326">
        <w:rPr>
          <w:color w:val="000000"/>
          <w:sz w:val="20"/>
          <w:szCs w:val="20"/>
          <w:lang w:val="en-US"/>
        </w:rPr>
        <w:tab/>
        <w:t>Electrical connections</w:t>
      </w:r>
    </w:p>
    <w:p w14:paraId="02A1240D" w14:textId="7DB9682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Pr>
          <w:color w:val="000000"/>
          <w:sz w:val="20"/>
          <w:szCs w:val="20"/>
          <w:lang w:val="en-US"/>
        </w:rPr>
        <w:t>6.3.6.1.</w:t>
      </w:r>
      <w:r w:rsidRPr="007E0326">
        <w:rPr>
          <w:color w:val="000000"/>
          <w:sz w:val="20"/>
          <w:szCs w:val="20"/>
          <w:lang w:val="en-US"/>
        </w:rPr>
        <w:tab/>
      </w:r>
      <w:r w:rsidRPr="007E0326">
        <w:rPr>
          <w:color w:val="000000"/>
          <w:sz w:val="20"/>
          <w:szCs w:val="20"/>
          <w:lang w:val="en-US"/>
        </w:rPr>
        <w:tab/>
        <w:t xml:space="preserve">The </w:t>
      </w:r>
      <w:commentRangeStart w:id="867"/>
      <w:del w:id="868" w:author="TAKUYA MINAGAWA (皆川 拓也) [2]" w:date="2025-02-19T12:05:00Z">
        <w:r w:rsidRPr="00F35F19" w:rsidDel="00F35F19">
          <w:rPr>
            <w:strike/>
            <w:color w:val="000000"/>
            <w:sz w:val="20"/>
            <w:szCs w:val="20"/>
            <w:highlight w:val="cyan"/>
            <w:lang w:val="en-US"/>
          </w:rPr>
          <w:delText>direction indicator</w:delText>
        </w:r>
        <w:r w:rsidRPr="00F35F19" w:rsidDel="00F35F19">
          <w:rPr>
            <w:color w:val="000000"/>
            <w:sz w:val="20"/>
            <w:szCs w:val="20"/>
            <w:highlight w:val="cyan"/>
            <w:lang w:val="en-US"/>
          </w:rPr>
          <w:delText xml:space="preserve"> </w:delText>
        </w:r>
      </w:del>
      <w:ins w:id="869" w:author="TAKUYA MINAGAWA (皆川 拓也) [2]" w:date="2025-02-19T12:05:00Z">
        <w:r w:rsidR="00F35F19" w:rsidRPr="00F35F19">
          <w:rPr>
            <w:rFonts w:hint="eastAsia"/>
            <w:b/>
            <w:bCs/>
            <w:color w:val="000000"/>
            <w:sz w:val="20"/>
            <w:szCs w:val="20"/>
            <w:highlight w:val="cyan"/>
            <w:lang w:val="en-US"/>
          </w:rPr>
          <w:t>direction-indicator</w:t>
        </w:r>
        <w:r w:rsidR="00F35F19">
          <w:rPr>
            <w:rFonts w:hint="eastAsia"/>
            <w:color w:val="000000"/>
            <w:sz w:val="20"/>
            <w:szCs w:val="20"/>
            <w:lang w:val="en-US"/>
          </w:rPr>
          <w:t xml:space="preserve"> </w:t>
        </w:r>
        <w:commentRangeEnd w:id="867"/>
        <w:r w:rsidR="00F35F19">
          <w:rPr>
            <w:rStyle w:val="Rimandocommento"/>
            <w:lang w:val="en-GB" w:eastAsia="en-US"/>
          </w:rPr>
          <w:commentReference w:id="867"/>
        </w:r>
      </w:ins>
      <w:r w:rsidRPr="007E0326">
        <w:rPr>
          <w:color w:val="000000"/>
          <w:sz w:val="20"/>
          <w:szCs w:val="20"/>
          <w:lang w:val="en-US"/>
        </w:rPr>
        <w:t xml:space="preserve">lamps shall switch on independently of the other lamps. All </w:t>
      </w:r>
      <w:commentRangeStart w:id="870"/>
      <w:del w:id="871" w:author="TAKUYA MINAGAWA (皆川 拓也) [2]" w:date="2025-02-19T12:06:00Z">
        <w:r w:rsidRPr="00F35F19" w:rsidDel="00F35F19">
          <w:rPr>
            <w:strike/>
            <w:color w:val="000000"/>
            <w:sz w:val="20"/>
            <w:szCs w:val="20"/>
            <w:highlight w:val="cyan"/>
            <w:lang w:val="en-US"/>
          </w:rPr>
          <w:delText>direction indicator</w:delText>
        </w:r>
        <w:r w:rsidRPr="00F35F19" w:rsidDel="00F35F19">
          <w:rPr>
            <w:color w:val="000000"/>
            <w:sz w:val="20"/>
            <w:szCs w:val="20"/>
            <w:highlight w:val="cyan"/>
            <w:lang w:val="en-US"/>
          </w:rPr>
          <w:delText xml:space="preserve"> </w:delText>
        </w:r>
      </w:del>
      <w:ins w:id="872" w:author="TAKUYA MINAGAWA (皆川 拓也) [2]" w:date="2025-02-19T12:05:00Z">
        <w:r w:rsidR="00F35F19" w:rsidRPr="00F35F19">
          <w:rPr>
            <w:rFonts w:hint="eastAsia"/>
            <w:b/>
            <w:bCs/>
            <w:color w:val="000000"/>
            <w:sz w:val="20"/>
            <w:szCs w:val="20"/>
            <w:highlight w:val="cyan"/>
            <w:lang w:val="en-US"/>
          </w:rPr>
          <w:t>direc</w:t>
        </w:r>
      </w:ins>
      <w:ins w:id="873" w:author="TAKUYA MINAGAWA (皆川 拓也) [2]" w:date="2025-02-19T12:06:00Z">
        <w:r w:rsidR="00F35F19" w:rsidRPr="00F35F19">
          <w:rPr>
            <w:rFonts w:hint="eastAsia"/>
            <w:b/>
            <w:bCs/>
            <w:color w:val="000000"/>
            <w:sz w:val="20"/>
            <w:szCs w:val="20"/>
            <w:highlight w:val="cyan"/>
            <w:lang w:val="en-US"/>
          </w:rPr>
          <w:t>tion-indicator</w:t>
        </w:r>
        <w:r w:rsidR="00F35F19">
          <w:rPr>
            <w:rFonts w:hint="eastAsia"/>
            <w:color w:val="000000"/>
            <w:sz w:val="20"/>
            <w:szCs w:val="20"/>
            <w:lang w:val="en-US"/>
          </w:rPr>
          <w:t xml:space="preserve"> </w:t>
        </w:r>
        <w:commentRangeEnd w:id="870"/>
        <w:r w:rsidR="00F35F19">
          <w:rPr>
            <w:rStyle w:val="Rimandocommento"/>
            <w:lang w:val="en-GB" w:eastAsia="en-US"/>
          </w:rPr>
          <w:lastRenderedPageBreak/>
          <w:commentReference w:id="870"/>
        </w:r>
      </w:ins>
      <w:r w:rsidRPr="007E0326">
        <w:rPr>
          <w:color w:val="000000"/>
          <w:sz w:val="20"/>
          <w:szCs w:val="20"/>
          <w:lang w:val="en-US"/>
        </w:rPr>
        <w:t>lamps on one side of a vehicle shall be switched on an</w:t>
      </w:r>
      <w:r>
        <w:rPr>
          <w:color w:val="000000"/>
          <w:sz w:val="20"/>
          <w:szCs w:val="20"/>
          <w:lang w:val="en-US"/>
        </w:rPr>
        <w:t>d off by means of one control.</w:t>
      </w:r>
    </w:p>
    <w:p w14:paraId="7AF0C2D0" w14:textId="004D388F"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Pr>
          <w:color w:val="000000"/>
          <w:sz w:val="20"/>
          <w:szCs w:val="20"/>
          <w:lang w:val="en-US"/>
        </w:rPr>
        <w:t>6.3.6.2.</w:t>
      </w:r>
      <w:r w:rsidRPr="007E0326">
        <w:rPr>
          <w:color w:val="000000"/>
          <w:sz w:val="20"/>
          <w:szCs w:val="20"/>
          <w:lang w:val="en-US"/>
        </w:rPr>
        <w:tab/>
        <w:t xml:space="preserve">The </w:t>
      </w:r>
      <w:commentRangeStart w:id="874"/>
      <w:del w:id="875" w:author="TAKUYA MINAGAWA (皆川 拓也) [2]" w:date="2025-02-19T12:06:00Z">
        <w:r w:rsidRPr="00F35F19" w:rsidDel="00F35F19">
          <w:rPr>
            <w:strike/>
            <w:color w:val="000000"/>
            <w:sz w:val="20"/>
            <w:szCs w:val="20"/>
            <w:highlight w:val="cyan"/>
            <w:lang w:val="en-US"/>
          </w:rPr>
          <w:delText>direction indicator</w:delText>
        </w:r>
        <w:r w:rsidRPr="00F35F19" w:rsidDel="00F35F19">
          <w:rPr>
            <w:color w:val="000000"/>
            <w:sz w:val="20"/>
            <w:szCs w:val="20"/>
            <w:highlight w:val="cyan"/>
            <w:lang w:val="en-US"/>
          </w:rPr>
          <w:delText xml:space="preserve"> </w:delText>
        </w:r>
      </w:del>
      <w:ins w:id="876" w:author="TAKUYA MINAGAWA (皆川 拓也) [2]" w:date="2025-02-19T12:06:00Z">
        <w:r w:rsidR="00F35F19" w:rsidRPr="00F35F19">
          <w:rPr>
            <w:rFonts w:hint="eastAsia"/>
            <w:b/>
            <w:bCs/>
            <w:color w:val="000000"/>
            <w:sz w:val="20"/>
            <w:szCs w:val="20"/>
            <w:highlight w:val="cyan"/>
            <w:lang w:val="en-US"/>
          </w:rPr>
          <w:t>direction-indicator</w:t>
        </w:r>
        <w:r w:rsidR="00F35F19">
          <w:rPr>
            <w:rFonts w:hint="eastAsia"/>
            <w:color w:val="000000"/>
            <w:sz w:val="20"/>
            <w:szCs w:val="20"/>
            <w:lang w:val="en-US"/>
          </w:rPr>
          <w:t xml:space="preserve"> </w:t>
        </w:r>
        <w:commentRangeEnd w:id="874"/>
        <w:r w:rsidR="00F35F19">
          <w:rPr>
            <w:rStyle w:val="Rimandocommento"/>
            <w:lang w:val="en-GB" w:eastAsia="en-US"/>
          </w:rPr>
          <w:commentReference w:id="874"/>
        </w:r>
      </w:ins>
      <w:r w:rsidRPr="007E0326">
        <w:rPr>
          <w:color w:val="000000"/>
          <w:sz w:val="20"/>
          <w:szCs w:val="20"/>
          <w:lang w:val="en-US"/>
        </w:rPr>
        <w:t>lamps may be switched ON to indicate the status of the device for protection of vehicles against unauthorized use.</w:t>
      </w:r>
    </w:p>
    <w:p w14:paraId="016E9955" w14:textId="201284EF"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Pr>
          <w:color w:val="000000"/>
          <w:sz w:val="20"/>
          <w:szCs w:val="20"/>
          <w:lang w:val="en-US"/>
        </w:rPr>
        <w:t>6.3.6.3.</w:t>
      </w:r>
      <w:r w:rsidRPr="007E0326">
        <w:rPr>
          <w:color w:val="000000"/>
          <w:sz w:val="20"/>
          <w:szCs w:val="20"/>
          <w:lang w:val="en-US"/>
        </w:rPr>
        <w:tab/>
        <w:t xml:space="preserve">The indication described in paragraph 6.3.6.2. shall be produced by the simultaneous operation of the </w:t>
      </w:r>
      <w:commentRangeStart w:id="877"/>
      <w:del w:id="878" w:author="TAKUYA MINAGAWA (皆川 拓也) [2]" w:date="2025-02-19T12:07:00Z">
        <w:r w:rsidRPr="00F35F19" w:rsidDel="00F35F19">
          <w:rPr>
            <w:strike/>
            <w:color w:val="000000"/>
            <w:sz w:val="20"/>
            <w:szCs w:val="20"/>
            <w:highlight w:val="cyan"/>
            <w:lang w:val="en-US"/>
          </w:rPr>
          <w:delText>direction indicator</w:delText>
        </w:r>
        <w:r w:rsidRPr="00F35F19" w:rsidDel="00F35F19">
          <w:rPr>
            <w:color w:val="000000"/>
            <w:sz w:val="20"/>
            <w:szCs w:val="20"/>
            <w:highlight w:val="cyan"/>
            <w:lang w:val="en-US"/>
          </w:rPr>
          <w:delText xml:space="preserve"> </w:delText>
        </w:r>
      </w:del>
      <w:ins w:id="879" w:author="TAKUYA MINAGAWA (皆川 拓也) [2]" w:date="2025-02-19T12:07:00Z">
        <w:r w:rsidR="00F35F19" w:rsidRPr="00F35F19">
          <w:rPr>
            <w:rFonts w:hint="eastAsia"/>
            <w:b/>
            <w:bCs/>
            <w:color w:val="000000"/>
            <w:sz w:val="20"/>
            <w:szCs w:val="20"/>
            <w:highlight w:val="cyan"/>
            <w:lang w:val="en-US"/>
          </w:rPr>
          <w:t>direction-indicator</w:t>
        </w:r>
        <w:r w:rsidR="00F35F19">
          <w:rPr>
            <w:rFonts w:hint="eastAsia"/>
            <w:color w:val="000000"/>
            <w:sz w:val="20"/>
            <w:szCs w:val="20"/>
            <w:lang w:val="en-US"/>
          </w:rPr>
          <w:t xml:space="preserve"> </w:t>
        </w:r>
        <w:commentRangeEnd w:id="877"/>
        <w:r w:rsidR="00F35F19">
          <w:rPr>
            <w:rStyle w:val="Rimandocommento"/>
            <w:lang w:val="en-GB" w:eastAsia="en-US"/>
          </w:rPr>
          <w:commentReference w:id="877"/>
        </w:r>
      </w:ins>
      <w:r w:rsidRPr="007E0326">
        <w:rPr>
          <w:color w:val="000000"/>
          <w:sz w:val="20"/>
          <w:szCs w:val="20"/>
          <w:lang w:val="en-US"/>
        </w:rPr>
        <w:t>lamps and shall be in accordance to the following conditions.</w:t>
      </w:r>
    </w:p>
    <w:p w14:paraId="0AFD0E59"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t>In case of single indication:</w:t>
      </w:r>
      <w:r w:rsidRPr="007E0326">
        <w:rPr>
          <w:color w:val="000000"/>
          <w:sz w:val="20"/>
          <w:szCs w:val="20"/>
          <w:lang w:val="en-US"/>
        </w:rPr>
        <w:tab/>
      </w:r>
      <w:r>
        <w:rPr>
          <w:color w:val="000000"/>
          <w:sz w:val="20"/>
          <w:szCs w:val="20"/>
          <w:lang w:val="en-US"/>
        </w:rPr>
        <w:tab/>
      </w:r>
      <w:r w:rsidRPr="007E0326">
        <w:rPr>
          <w:color w:val="000000"/>
          <w:sz w:val="20"/>
          <w:szCs w:val="20"/>
          <w:lang w:val="en-US"/>
        </w:rPr>
        <w:t>3 s</w:t>
      </w:r>
      <w:r w:rsidRPr="007E0326">
        <w:rPr>
          <w:rFonts w:hint="eastAsia"/>
          <w:color w:val="000000"/>
          <w:sz w:val="20"/>
          <w:szCs w:val="20"/>
          <w:lang w:val="en-US"/>
        </w:rPr>
        <w:t>econds</w:t>
      </w:r>
      <w:r w:rsidRPr="007E0326">
        <w:rPr>
          <w:color w:val="000000"/>
          <w:sz w:val="20"/>
          <w:szCs w:val="20"/>
          <w:lang w:val="en-US"/>
        </w:rPr>
        <w:t xml:space="preserve"> maximum</w:t>
      </w:r>
    </w:p>
    <w:p w14:paraId="291C3637"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t>In case of continuous indication:</w:t>
      </w:r>
    </w:p>
    <w:p w14:paraId="3A589EB4"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r>
      <w:r w:rsidRPr="007E0326">
        <w:rPr>
          <w:color w:val="000000"/>
          <w:sz w:val="20"/>
          <w:szCs w:val="20"/>
          <w:lang w:val="en-US"/>
        </w:rPr>
        <w:tab/>
      </w:r>
      <w:r w:rsidRPr="007E0326">
        <w:rPr>
          <w:color w:val="000000"/>
          <w:sz w:val="20"/>
          <w:szCs w:val="20"/>
          <w:lang w:val="en-US"/>
        </w:rPr>
        <w:tab/>
        <w:t>Duration:</w:t>
      </w:r>
      <w:r w:rsidRPr="007E0326">
        <w:rPr>
          <w:color w:val="000000"/>
          <w:sz w:val="20"/>
          <w:szCs w:val="20"/>
          <w:lang w:val="en-US"/>
        </w:rPr>
        <w:tab/>
      </w:r>
      <w:r>
        <w:rPr>
          <w:color w:val="000000"/>
          <w:sz w:val="20"/>
          <w:szCs w:val="20"/>
          <w:lang w:val="en-US"/>
        </w:rPr>
        <w:tab/>
      </w:r>
      <w:r>
        <w:rPr>
          <w:color w:val="000000"/>
          <w:sz w:val="20"/>
          <w:szCs w:val="20"/>
          <w:lang w:val="en-US"/>
        </w:rPr>
        <w:tab/>
      </w:r>
      <w:r w:rsidRPr="007E0326">
        <w:rPr>
          <w:color w:val="000000"/>
          <w:sz w:val="20"/>
          <w:szCs w:val="20"/>
          <w:lang w:val="en-US"/>
        </w:rPr>
        <w:t>5 min</w:t>
      </w:r>
      <w:r w:rsidRPr="007E0326">
        <w:rPr>
          <w:rFonts w:hint="eastAsia"/>
          <w:color w:val="000000"/>
          <w:sz w:val="20"/>
          <w:szCs w:val="20"/>
          <w:lang w:val="en-US"/>
        </w:rPr>
        <w:t>utes</w:t>
      </w:r>
      <w:r w:rsidRPr="007E0326">
        <w:rPr>
          <w:color w:val="000000"/>
          <w:sz w:val="20"/>
          <w:szCs w:val="20"/>
          <w:lang w:val="en-US"/>
        </w:rPr>
        <w:t xml:space="preserve"> maximum</w:t>
      </w:r>
    </w:p>
    <w:p w14:paraId="74CD42DB"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r>
      <w:r w:rsidRPr="007E0326">
        <w:rPr>
          <w:color w:val="000000"/>
          <w:sz w:val="20"/>
          <w:szCs w:val="20"/>
          <w:lang w:val="en-US"/>
        </w:rPr>
        <w:tab/>
      </w:r>
      <w:r w:rsidRPr="007E0326">
        <w:rPr>
          <w:color w:val="000000"/>
          <w:sz w:val="20"/>
          <w:szCs w:val="20"/>
          <w:lang w:val="en-US"/>
        </w:rPr>
        <w:tab/>
        <w:t>Frequency:</w:t>
      </w:r>
      <w:r w:rsidRPr="007E0326">
        <w:rPr>
          <w:color w:val="000000"/>
          <w:sz w:val="20"/>
          <w:szCs w:val="20"/>
          <w:lang w:val="en-US"/>
        </w:rPr>
        <w:tab/>
      </w:r>
      <w:r>
        <w:rPr>
          <w:color w:val="000000"/>
          <w:sz w:val="20"/>
          <w:szCs w:val="20"/>
          <w:lang w:val="en-US"/>
        </w:rPr>
        <w:tab/>
      </w:r>
      <w:r>
        <w:rPr>
          <w:color w:val="000000"/>
          <w:sz w:val="20"/>
          <w:szCs w:val="20"/>
          <w:lang w:val="en-US"/>
        </w:rPr>
        <w:tab/>
      </w:r>
      <w:r w:rsidRPr="007E0326">
        <w:rPr>
          <w:color w:val="000000"/>
          <w:sz w:val="20"/>
          <w:szCs w:val="20"/>
          <w:lang w:val="en-US"/>
        </w:rPr>
        <w:t>(2 ± 1) Hz</w:t>
      </w:r>
    </w:p>
    <w:p w14:paraId="018ABD74"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r>
      <w:r w:rsidRPr="007E0326">
        <w:rPr>
          <w:color w:val="000000"/>
          <w:sz w:val="20"/>
          <w:szCs w:val="20"/>
          <w:lang w:val="en-US"/>
        </w:rPr>
        <w:tab/>
      </w:r>
      <w:r w:rsidRPr="007E0326">
        <w:rPr>
          <w:color w:val="000000"/>
          <w:sz w:val="20"/>
          <w:szCs w:val="20"/>
          <w:lang w:val="en-US"/>
        </w:rPr>
        <w:tab/>
        <w:t>On time:</w:t>
      </w:r>
      <w:r w:rsidRPr="007E0326">
        <w:rPr>
          <w:color w:val="000000"/>
          <w:sz w:val="20"/>
          <w:szCs w:val="20"/>
          <w:lang w:val="en-US"/>
        </w:rPr>
        <w:tab/>
      </w:r>
      <w:r>
        <w:rPr>
          <w:color w:val="000000"/>
          <w:sz w:val="20"/>
          <w:szCs w:val="20"/>
          <w:lang w:val="en-US"/>
        </w:rPr>
        <w:tab/>
      </w:r>
      <w:r>
        <w:rPr>
          <w:color w:val="000000"/>
          <w:sz w:val="20"/>
          <w:szCs w:val="20"/>
          <w:lang w:val="en-US"/>
        </w:rPr>
        <w:tab/>
      </w:r>
      <w:r w:rsidRPr="007E0326">
        <w:rPr>
          <w:color w:val="000000"/>
          <w:sz w:val="20"/>
          <w:szCs w:val="20"/>
          <w:lang w:val="en-US"/>
        </w:rPr>
        <w:t xml:space="preserve">Off time ± 10 per cent </w:t>
      </w:r>
    </w:p>
    <w:p w14:paraId="70C0A31A" w14:textId="7A507DE9" w:rsidR="008522C5" w:rsidRDefault="005952A5" w:rsidP="00104F98">
      <w:pPr>
        <w:pStyle w:val="SingleTxtG"/>
        <w:ind w:left="2268"/>
      </w:pPr>
      <w:r w:rsidRPr="007E0326">
        <w:rPr>
          <w:color w:val="000000"/>
          <w:lang w:val="en-US"/>
        </w:rPr>
        <w:tab/>
        <w:t>Th</w:t>
      </w:r>
      <w:r w:rsidRPr="007E0326">
        <w:rPr>
          <w:rFonts w:hint="eastAsia"/>
          <w:color w:val="000000"/>
          <w:lang w:val="en-US"/>
        </w:rPr>
        <w:t>is</w:t>
      </w:r>
      <w:r w:rsidRPr="007E0326">
        <w:rPr>
          <w:color w:val="000000"/>
          <w:lang w:val="en-US"/>
        </w:rPr>
        <w:t xml:space="preserve"> indication shall be </w:t>
      </w:r>
      <w:r w:rsidRPr="007E0326">
        <w:rPr>
          <w:rFonts w:hint="eastAsia"/>
          <w:color w:val="000000"/>
          <w:lang w:val="en-US"/>
        </w:rPr>
        <w:t>allowed</w:t>
      </w:r>
      <w:r w:rsidRPr="007E0326">
        <w:rPr>
          <w:color w:val="000000"/>
          <w:lang w:val="en-US"/>
        </w:rPr>
        <w:t xml:space="preserve"> only when the device which starts and/or stops the </w:t>
      </w:r>
      <w:commentRangeStart w:id="880"/>
      <w:del w:id="881" w:author="TAKUYA MINAGAWA (皆川 拓也) [2]" w:date="2025-02-18T18:51:00Z">
        <w:r w:rsidRPr="00F23918" w:rsidDel="00F23918">
          <w:rPr>
            <w:strike/>
            <w:color w:val="000000"/>
            <w:highlight w:val="cyan"/>
            <w:lang w:val="en-US"/>
          </w:rPr>
          <w:delText>engine (</w:delText>
        </w:r>
      </w:del>
      <w:r w:rsidRPr="00C15EEB">
        <w:rPr>
          <w:color w:val="000000"/>
          <w:highlight w:val="cyan"/>
          <w:lang w:val="en-US"/>
        </w:rPr>
        <w:t>propulsion system</w:t>
      </w:r>
      <w:del w:id="882" w:author="TAKUYA MINAGAWA (皆川 拓也) [2]" w:date="2025-02-18T18:52:00Z">
        <w:r w:rsidRPr="00F23918" w:rsidDel="0056572B">
          <w:rPr>
            <w:strike/>
            <w:color w:val="000000"/>
            <w:highlight w:val="cyan"/>
            <w:lang w:val="en-US"/>
          </w:rPr>
          <w:delText>)</w:delText>
        </w:r>
      </w:del>
      <w:commentRangeEnd w:id="880"/>
      <w:r w:rsidR="0056572B">
        <w:rPr>
          <w:rStyle w:val="Rimandocommento"/>
        </w:rPr>
        <w:commentReference w:id="880"/>
      </w:r>
      <w:r w:rsidR="00DC7A2C">
        <w:rPr>
          <w:rFonts w:hint="eastAsia"/>
          <w:color w:val="000000"/>
          <w:lang w:val="en-US" w:eastAsia="ja-JP"/>
        </w:rPr>
        <w:t xml:space="preserve"> </w:t>
      </w:r>
      <w:r w:rsidRPr="007E0326">
        <w:rPr>
          <w:color w:val="000000"/>
          <w:lang w:val="en-US"/>
        </w:rPr>
        <w:t>is</w:t>
      </w:r>
      <w:r w:rsidR="00F23918">
        <w:rPr>
          <w:rFonts w:hint="eastAsia"/>
          <w:color w:val="000000"/>
          <w:lang w:val="en-US" w:eastAsia="ja-JP"/>
        </w:rPr>
        <w:t xml:space="preserve"> </w:t>
      </w:r>
      <w:commentRangeStart w:id="883"/>
      <w:del w:id="884" w:author="TAKUYA MINAGAWA (皆川 拓也) [2]" w:date="2025-02-18T18:52:00Z">
        <w:r w:rsidRPr="00F23918" w:rsidDel="0056572B">
          <w:rPr>
            <w:strike/>
            <w:color w:val="000000"/>
            <w:highlight w:val="cyan"/>
            <w:lang w:val="en-US"/>
          </w:rPr>
          <w:delText>set</w:delText>
        </w:r>
        <w:r w:rsidR="00F23918" w:rsidDel="0056572B">
          <w:rPr>
            <w:rFonts w:hint="eastAsia"/>
            <w:strike/>
            <w:color w:val="000000"/>
            <w:shd w:val="clear" w:color="auto" w:fill="CCC0D9" w:themeFill="accent4" w:themeFillTint="66"/>
            <w:lang w:val="en-US" w:eastAsia="ja-JP"/>
          </w:rPr>
          <w:delText xml:space="preserve"> </w:delText>
        </w:r>
      </w:del>
      <w:commentRangeEnd w:id="883"/>
      <w:r w:rsidR="0056572B">
        <w:rPr>
          <w:rStyle w:val="Rimandocommento"/>
        </w:rPr>
        <w:commentReference w:id="883"/>
      </w:r>
      <w:r w:rsidRPr="007E0326">
        <w:rPr>
          <w:color w:val="000000"/>
          <w:lang w:val="en-US"/>
        </w:rPr>
        <w:t xml:space="preserve">in a position which makes it impossible for the </w:t>
      </w:r>
      <w:commentRangeStart w:id="885"/>
      <w:del w:id="886" w:author="TAKUYA MINAGAWA (皆川 拓也) [2]" w:date="2025-02-18T18:52:00Z">
        <w:r w:rsidRPr="00F23918" w:rsidDel="0056572B">
          <w:rPr>
            <w:strike/>
            <w:color w:val="000000"/>
            <w:highlight w:val="cyan"/>
            <w:lang w:val="en-US"/>
          </w:rPr>
          <w:delText xml:space="preserve">engine </w:delText>
        </w:r>
        <w:r w:rsidRPr="00C15EEB" w:rsidDel="0056572B">
          <w:rPr>
            <w:strike/>
            <w:color w:val="000000"/>
            <w:highlight w:val="cyan"/>
            <w:lang w:val="en-US"/>
          </w:rPr>
          <w:delText>(</w:delText>
        </w:r>
      </w:del>
      <w:r w:rsidRPr="00C15EEB">
        <w:rPr>
          <w:color w:val="000000"/>
          <w:highlight w:val="cyan"/>
          <w:lang w:val="en-US"/>
        </w:rPr>
        <w:t>propulsion system</w:t>
      </w:r>
      <w:del w:id="887" w:author="TAKUYA MINAGAWA (皆川 拓也) [2]" w:date="2025-02-18T18:52:00Z">
        <w:r w:rsidRPr="00F23918" w:rsidDel="0056572B">
          <w:rPr>
            <w:strike/>
            <w:color w:val="000000"/>
            <w:highlight w:val="cyan"/>
            <w:lang w:val="en-US"/>
          </w:rPr>
          <w:delText>)</w:delText>
        </w:r>
      </w:del>
      <w:commentRangeEnd w:id="885"/>
      <w:r w:rsidR="0056572B">
        <w:rPr>
          <w:rStyle w:val="Rimandocommento"/>
        </w:rPr>
        <w:commentReference w:id="885"/>
      </w:r>
      <w:r w:rsidRPr="007E0326">
        <w:rPr>
          <w:color w:val="000000"/>
          <w:lang w:val="en-US"/>
        </w:rPr>
        <w:t xml:space="preserve"> to operate.</w:t>
      </w:r>
    </w:p>
    <w:p w14:paraId="4B8264A5" w14:textId="72288DA0" w:rsidR="008522C5" w:rsidRPr="0056572B" w:rsidRDefault="005F763B" w:rsidP="003C25E7">
      <w:pPr>
        <w:pStyle w:val="SingleTxtG"/>
        <w:ind w:left="2268" w:hanging="1134"/>
        <w:rPr>
          <w:highlight w:val="cyan"/>
          <w:lang w:eastAsia="ja-JP"/>
        </w:rPr>
      </w:pPr>
      <w:r>
        <w:t>6.3.</w:t>
      </w:r>
      <w:r w:rsidR="00D84239">
        <w:t>7</w:t>
      </w:r>
      <w:r>
        <w:t>.</w:t>
      </w:r>
      <w:r w:rsidR="00F5698E" w:rsidRPr="000136F8">
        <w:tab/>
      </w:r>
      <w:commentRangeStart w:id="888"/>
      <w:del w:id="889" w:author="TAKUYA MINAGAWA (皆川 拓也) [2]" w:date="2025-02-18T18:54:00Z">
        <w:r w:rsidR="00F5698E" w:rsidRPr="0056572B" w:rsidDel="0056572B">
          <w:rPr>
            <w:strike/>
            <w:highlight w:val="cyan"/>
          </w:rPr>
          <w:delText>"Operating" tell-tale</w:delText>
        </w:r>
        <w:r w:rsidR="007E7826" w:rsidRPr="0056572B" w:rsidDel="0056572B">
          <w:rPr>
            <w:rFonts w:hint="eastAsia"/>
            <w:strike/>
            <w:highlight w:val="cyan"/>
            <w:lang w:eastAsia="ja-JP"/>
          </w:rPr>
          <w:delText xml:space="preserve"> </w:delText>
        </w:r>
      </w:del>
      <w:ins w:id="890" w:author="TAKUYA MINAGAWA (皆川 拓也) [2]" w:date="2025-02-18T18:54:00Z">
        <w:r w:rsidR="0056572B">
          <w:rPr>
            <w:b/>
            <w:bCs/>
            <w:highlight w:val="cyan"/>
            <w:lang w:eastAsia="ja-JP"/>
          </w:rPr>
          <w:t>Tell-tale</w:t>
        </w:r>
      </w:ins>
    </w:p>
    <w:p w14:paraId="645BEBE6" w14:textId="69ADB452" w:rsidR="008522C5" w:rsidRPr="0056572B" w:rsidRDefault="00F5698E" w:rsidP="003C25E7">
      <w:pPr>
        <w:pStyle w:val="SingleTxtG"/>
        <w:ind w:left="2268" w:hanging="1134"/>
        <w:rPr>
          <w:strike/>
          <w:highlight w:val="cyan"/>
        </w:rPr>
      </w:pPr>
      <w:del w:id="891" w:author="TAKUYA MINAGAWA (皆川 拓也) [2]" w:date="2025-02-18T18:54:00Z">
        <w:r w:rsidRPr="0056572B" w:rsidDel="0056572B">
          <w:rPr>
            <w:highlight w:val="cyan"/>
          </w:rPr>
          <w:tab/>
        </w:r>
        <w:r w:rsidRPr="0056572B" w:rsidDel="0056572B">
          <w:rPr>
            <w:strike/>
            <w:highlight w:val="cyan"/>
          </w:rPr>
          <w:delText>Mandatory.</w:delText>
        </w:r>
        <w:r w:rsidR="008138B3" w:rsidRPr="0056572B" w:rsidDel="0056572B">
          <w:rPr>
            <w:strike/>
            <w:highlight w:val="cyan"/>
          </w:rPr>
          <w:delText xml:space="preserve"> </w:delText>
        </w:r>
        <w:r w:rsidRPr="0056572B" w:rsidDel="0056572B">
          <w:rPr>
            <w:strike/>
            <w:highlight w:val="cyan"/>
          </w:rPr>
          <w:delText>This may be optical or auditory or both.</w:delText>
        </w:r>
        <w:r w:rsidR="008138B3" w:rsidRPr="0056572B" w:rsidDel="0056572B">
          <w:rPr>
            <w:strike/>
            <w:highlight w:val="cyan"/>
          </w:rPr>
          <w:delText xml:space="preserve"> </w:delText>
        </w:r>
        <w:r w:rsidRPr="0056572B" w:rsidDel="0056572B">
          <w:rPr>
            <w:strike/>
            <w:highlight w:val="cyan"/>
          </w:rPr>
          <w:delText>If it is optical it shall be (a) flashing green lamp(s), which, in the event of defective operation of any of the direction</w:delText>
        </w:r>
        <w:r w:rsidR="00A46B94" w:rsidRPr="0056572B" w:rsidDel="0056572B">
          <w:rPr>
            <w:strike/>
            <w:highlight w:val="cyan"/>
          </w:rPr>
          <w:delText xml:space="preserve"> </w:delText>
        </w:r>
        <w:r w:rsidRPr="0056572B" w:rsidDel="0056572B">
          <w:rPr>
            <w:strike/>
            <w:highlight w:val="cyan"/>
          </w:rPr>
          <w:delText>indicators, is extinguished, remains alight without flashing, or shows a marked change of frequency.</w:delText>
        </w:r>
      </w:del>
    </w:p>
    <w:p w14:paraId="1D4F2FB4" w14:textId="77777777" w:rsidR="0056572B" w:rsidRDefault="0056572B" w:rsidP="0056572B">
      <w:pPr>
        <w:pStyle w:val="SingleTxtG"/>
        <w:ind w:left="2268" w:hanging="1134"/>
        <w:rPr>
          <w:ins w:id="892" w:author="TAKUYA MINAGAWA (皆川 拓也) [2]" w:date="2025-02-18T18:55:00Z"/>
          <w:b/>
          <w:bCs/>
          <w:highlight w:val="cyan"/>
          <w:lang w:eastAsia="ja-JP"/>
        </w:rPr>
      </w:pPr>
      <w:ins w:id="893" w:author="TAKUYA MINAGAWA (皆川 拓也) [2]" w:date="2025-02-18T18:55:00Z">
        <w:r>
          <w:rPr>
            <w:b/>
            <w:bCs/>
            <w:highlight w:val="cyan"/>
          </w:rPr>
          <w:t>6.3.</w:t>
        </w:r>
        <w:r>
          <w:rPr>
            <w:b/>
            <w:bCs/>
            <w:highlight w:val="cyan"/>
            <w:lang w:eastAsia="ja-JP"/>
          </w:rPr>
          <w:t>7.1</w:t>
        </w:r>
        <w:r>
          <w:rPr>
            <w:b/>
            <w:bCs/>
            <w:highlight w:val="cyan"/>
          </w:rPr>
          <w:t>.</w:t>
        </w:r>
        <w:r>
          <w:rPr>
            <w:b/>
            <w:bCs/>
            <w:highlight w:val="cyan"/>
          </w:rPr>
          <w:tab/>
        </w:r>
        <w:r>
          <w:rPr>
            <w:b/>
            <w:bCs/>
            <w:highlight w:val="cyan"/>
            <w:lang w:eastAsia="ja-JP"/>
          </w:rPr>
          <w:t xml:space="preserve">Operating tell-tale mandatory. It may be visual or auditory or both. If it is </w:t>
        </w:r>
        <w:proofErr w:type="gramStart"/>
        <w:r>
          <w:rPr>
            <w:b/>
            <w:bCs/>
            <w:highlight w:val="cyan"/>
            <w:lang w:eastAsia="ja-JP"/>
          </w:rPr>
          <w:t>visual</w:t>
        </w:r>
        <w:proofErr w:type="gramEnd"/>
        <w:r>
          <w:rPr>
            <w:b/>
            <w:bCs/>
            <w:highlight w:val="cyan"/>
            <w:lang w:eastAsia="ja-JP"/>
          </w:rPr>
          <w:t xml:space="preserve"> it shall be a flashing light which, at least in the event of the malfunction of any of these direction-indicator lamps, is either extinguished, or remains alight without flashing, or shows a marked change of frequency.</w:t>
        </w:r>
      </w:ins>
    </w:p>
    <w:p w14:paraId="01E5CC62" w14:textId="77777777" w:rsidR="0056572B" w:rsidRDefault="0056572B" w:rsidP="0056572B">
      <w:pPr>
        <w:pStyle w:val="SingleTxtG"/>
        <w:ind w:left="2268"/>
        <w:rPr>
          <w:ins w:id="894" w:author="TAKUYA MINAGAWA (皆川 拓也) [2]" w:date="2025-02-18T18:55:00Z"/>
          <w:b/>
          <w:bCs/>
          <w:highlight w:val="cyan"/>
          <w:lang w:eastAsia="ja-JP"/>
        </w:rPr>
      </w:pPr>
      <w:ins w:id="895" w:author="TAKUYA MINAGAWA (皆川 拓也) [2]" w:date="2025-02-18T18:55:00Z">
        <w:r>
          <w:rPr>
            <w:b/>
            <w:bCs/>
            <w:highlight w:val="cyan"/>
            <w:lang w:eastAsia="ja-JP"/>
          </w:rPr>
          <w:t>It shall be activated by the signal produced according to:</w:t>
        </w:r>
      </w:ins>
    </w:p>
    <w:p w14:paraId="67DE83B9" w14:textId="77777777" w:rsidR="0056572B" w:rsidRDefault="0056572B" w:rsidP="0056572B">
      <w:pPr>
        <w:pStyle w:val="SingleTxtG"/>
        <w:ind w:left="2268"/>
        <w:rPr>
          <w:ins w:id="896" w:author="TAKUYA MINAGAWA (皆川 拓也) [2]" w:date="2025-02-18T18:55:00Z"/>
          <w:b/>
          <w:bCs/>
          <w:highlight w:val="cyan"/>
        </w:rPr>
      </w:pPr>
      <w:ins w:id="897" w:author="TAKUYA MINAGAWA (皆川 拓也) [2]" w:date="2025-02-18T18:55:00Z">
        <w:r>
          <w:rPr>
            <w:b/>
            <w:bCs/>
            <w:highlight w:val="cyan"/>
          </w:rPr>
          <w:t xml:space="preserve">- </w:t>
        </w:r>
        <w:r>
          <w:rPr>
            <w:b/>
            <w:bCs/>
            <w:highlight w:val="cyan"/>
          </w:rPr>
          <w:tab/>
          <w:t>paragraph 6.2.2. of UN Regulation No. 6, or</w:t>
        </w:r>
      </w:ins>
    </w:p>
    <w:p w14:paraId="5E702BEC" w14:textId="77777777" w:rsidR="0056572B" w:rsidRDefault="0056572B" w:rsidP="0056572B">
      <w:pPr>
        <w:pStyle w:val="SingleTxtG"/>
        <w:ind w:left="2268"/>
        <w:rPr>
          <w:ins w:id="898" w:author="TAKUYA MINAGAWA (皆川 拓也) [2]" w:date="2025-02-18T18:55:00Z"/>
          <w:b/>
          <w:bCs/>
          <w:highlight w:val="cyan"/>
        </w:rPr>
      </w:pPr>
      <w:ins w:id="899" w:author="TAKUYA MINAGAWA (皆川 拓也) [2]" w:date="2025-02-18T18:55:00Z">
        <w:r>
          <w:rPr>
            <w:b/>
            <w:bCs/>
            <w:highlight w:val="cyan"/>
          </w:rPr>
          <w:t xml:space="preserve">- </w:t>
        </w:r>
        <w:r>
          <w:rPr>
            <w:b/>
            <w:bCs/>
            <w:highlight w:val="cyan"/>
          </w:rPr>
          <w:tab/>
          <w:t>paragraph </w:t>
        </w:r>
        <w:r>
          <w:rPr>
            <w:b/>
            <w:bCs/>
            <w:highlight w:val="cyan"/>
            <w:lang w:eastAsia="ja-JP"/>
          </w:rPr>
          <w:t>5.6.3</w:t>
        </w:r>
        <w:r>
          <w:rPr>
            <w:b/>
            <w:bCs/>
            <w:highlight w:val="cyan"/>
          </w:rPr>
          <w:t xml:space="preserve">. of </w:t>
        </w:r>
        <w:r>
          <w:rPr>
            <w:b/>
            <w:bCs/>
            <w:highlight w:val="cyan"/>
            <w:lang w:eastAsia="ja-JP"/>
          </w:rPr>
          <w:t xml:space="preserve">the 00 series of amendments to </w:t>
        </w:r>
        <w:r>
          <w:rPr>
            <w:b/>
            <w:bCs/>
            <w:highlight w:val="cyan"/>
          </w:rPr>
          <w:t>UN Regulation No. </w:t>
        </w:r>
        <w:r>
          <w:rPr>
            <w:b/>
            <w:bCs/>
            <w:highlight w:val="cyan"/>
            <w:lang w:eastAsia="ja-JP"/>
          </w:rPr>
          <w:t>148</w:t>
        </w:r>
        <w:r>
          <w:rPr>
            <w:b/>
            <w:bCs/>
            <w:highlight w:val="cyan"/>
          </w:rPr>
          <w:t>, or</w:t>
        </w:r>
      </w:ins>
    </w:p>
    <w:p w14:paraId="1051D3CE" w14:textId="77777777" w:rsidR="0056572B" w:rsidRDefault="0056572B" w:rsidP="0056572B">
      <w:pPr>
        <w:pStyle w:val="SingleTxtG"/>
        <w:ind w:left="2268"/>
        <w:rPr>
          <w:ins w:id="900" w:author="TAKUYA MINAGAWA (皆川 拓也) [2]" w:date="2025-02-18T18:55:00Z"/>
          <w:b/>
          <w:bCs/>
          <w:highlight w:val="cyan"/>
        </w:rPr>
      </w:pPr>
      <w:ins w:id="901" w:author="TAKUYA MINAGAWA (皆川 拓也) [2]" w:date="2025-02-18T18:55:00Z">
        <w:r>
          <w:rPr>
            <w:b/>
            <w:bCs/>
            <w:highlight w:val="cyan"/>
          </w:rPr>
          <w:t xml:space="preserve">- </w:t>
        </w:r>
        <w:r>
          <w:rPr>
            <w:b/>
            <w:bCs/>
            <w:highlight w:val="cyan"/>
          </w:rPr>
          <w:tab/>
          <w:t>paragraph </w:t>
        </w:r>
        <w:r>
          <w:rPr>
            <w:b/>
            <w:bCs/>
            <w:highlight w:val="cyan"/>
            <w:lang w:eastAsia="ja-JP"/>
          </w:rPr>
          <w:t>4.6.1.4</w:t>
        </w:r>
        <w:r>
          <w:rPr>
            <w:b/>
            <w:bCs/>
            <w:highlight w:val="cyan"/>
          </w:rPr>
          <w:t xml:space="preserve">. of </w:t>
        </w:r>
        <w:r>
          <w:rPr>
            <w:b/>
            <w:bCs/>
            <w:highlight w:val="cyan"/>
            <w:lang w:eastAsia="ja-JP"/>
          </w:rPr>
          <w:t xml:space="preserve">the 01 series of amendments to </w:t>
        </w:r>
        <w:r>
          <w:rPr>
            <w:b/>
            <w:bCs/>
            <w:highlight w:val="cyan"/>
          </w:rPr>
          <w:t>UN Regulation No. </w:t>
        </w:r>
        <w:r>
          <w:rPr>
            <w:b/>
            <w:bCs/>
            <w:highlight w:val="cyan"/>
            <w:lang w:eastAsia="ja-JP"/>
          </w:rPr>
          <w:t>148</w:t>
        </w:r>
        <w:r>
          <w:rPr>
            <w:b/>
            <w:bCs/>
            <w:highlight w:val="cyan"/>
          </w:rPr>
          <w:t>, or</w:t>
        </w:r>
      </w:ins>
    </w:p>
    <w:p w14:paraId="01CCC77F" w14:textId="61E60C3E" w:rsidR="0056572B" w:rsidRDefault="0056572B" w:rsidP="0056572B">
      <w:pPr>
        <w:pStyle w:val="SingleTxtG"/>
        <w:ind w:left="2268"/>
        <w:rPr>
          <w:lang w:eastAsia="ja-JP"/>
        </w:rPr>
      </w:pPr>
      <w:ins w:id="902" w:author="TAKUYA MINAGAWA (皆川 拓也) [2]" w:date="2025-02-18T18:55:00Z">
        <w:r>
          <w:rPr>
            <w:b/>
            <w:bCs/>
            <w:highlight w:val="cyan"/>
          </w:rPr>
          <w:t xml:space="preserve">- </w:t>
        </w:r>
        <w:r>
          <w:rPr>
            <w:b/>
            <w:bCs/>
            <w:highlight w:val="cyan"/>
          </w:rPr>
          <w:tab/>
        </w:r>
        <w:r>
          <w:rPr>
            <w:b/>
            <w:bCs/>
            <w:highlight w:val="cyan"/>
            <w:lang w:eastAsia="ja-JP"/>
          </w:rPr>
          <w:t>another suitable way.</w:t>
        </w:r>
        <w:commentRangeEnd w:id="888"/>
        <w:r>
          <w:rPr>
            <w:rStyle w:val="Rimandocommento"/>
          </w:rPr>
          <w:commentReference w:id="888"/>
        </w:r>
      </w:ins>
    </w:p>
    <w:p w14:paraId="3575CE37" w14:textId="782D6D73" w:rsidR="008522C5" w:rsidRPr="00D13ACA" w:rsidRDefault="005F763B" w:rsidP="003C25E7">
      <w:pPr>
        <w:pStyle w:val="SingleTxtG"/>
        <w:ind w:left="2268" w:hanging="1134"/>
      </w:pPr>
      <w:r>
        <w:t>6.3.</w:t>
      </w:r>
      <w:r w:rsidR="00D84239">
        <w:t>8</w:t>
      </w:r>
      <w:r>
        <w:t>.</w:t>
      </w:r>
      <w:r w:rsidR="00F5698E" w:rsidRPr="000136F8">
        <w:tab/>
      </w:r>
      <w:r w:rsidR="00F5698E" w:rsidRPr="00D13ACA">
        <w:t>Other requirements</w:t>
      </w:r>
    </w:p>
    <w:p w14:paraId="0374F0E5" w14:textId="70CB66FA" w:rsidR="008522C5" w:rsidRDefault="00F5698E" w:rsidP="003C25E7">
      <w:pPr>
        <w:pStyle w:val="SingleTxtG"/>
        <w:ind w:left="2268" w:hanging="1134"/>
      </w:pPr>
      <w:r>
        <w:tab/>
      </w:r>
      <w:r w:rsidRPr="000136F8">
        <w:t>The characteristics indicated below shall be measured with no other load on the electrical system than that required for the operation of the</w:t>
      </w:r>
      <w:r w:rsidR="0056572B">
        <w:rPr>
          <w:rFonts w:hint="eastAsia"/>
          <w:lang w:eastAsia="ja-JP"/>
        </w:rPr>
        <w:t xml:space="preserve"> </w:t>
      </w:r>
      <w:commentRangeStart w:id="903"/>
      <w:del w:id="904" w:author="TAKUYA MINAGAWA (皆川 拓也) [2]" w:date="2025-02-18T18:56:00Z">
        <w:r w:rsidRPr="0056572B" w:rsidDel="0056572B">
          <w:rPr>
            <w:strike/>
            <w:highlight w:val="cyan"/>
          </w:rPr>
          <w:delText>engine</w:delText>
        </w:r>
        <w:r w:rsidR="005D4BE0" w:rsidRPr="0056572B" w:rsidDel="0056572B">
          <w:rPr>
            <w:rFonts w:hint="eastAsia"/>
            <w:highlight w:val="cyan"/>
            <w:lang w:eastAsia="ja-JP"/>
          </w:rPr>
          <w:delText xml:space="preserve"> </w:delText>
        </w:r>
      </w:del>
      <w:ins w:id="905" w:author="TAKUYA MINAGAWA (皆川 拓也) [2]" w:date="2025-02-18T18:56:00Z">
        <w:r w:rsidR="0056572B">
          <w:rPr>
            <w:b/>
            <w:bCs/>
            <w:highlight w:val="cyan"/>
            <w:lang w:eastAsia="ja-JP"/>
          </w:rPr>
          <w:t>propulsion system</w:t>
        </w:r>
        <w:r w:rsidR="0056572B">
          <w:t xml:space="preserve"> </w:t>
        </w:r>
        <w:commentRangeEnd w:id="903"/>
        <w:r w:rsidR="0056572B">
          <w:rPr>
            <w:rStyle w:val="Rimandocommento"/>
          </w:rPr>
          <w:commentReference w:id="903"/>
        </w:r>
      </w:ins>
      <w:r w:rsidRPr="000136F8">
        <w:t>and the lighting devices.</w:t>
      </w:r>
      <w:r w:rsidR="008138B3">
        <w:t xml:space="preserve"> </w:t>
      </w:r>
      <w:r w:rsidRPr="000136F8">
        <w:t>For all vehicles:</w:t>
      </w:r>
    </w:p>
    <w:p w14:paraId="384A3DA9" w14:textId="3C736D9B" w:rsidR="008522C5" w:rsidRDefault="005F763B" w:rsidP="003C25E7">
      <w:pPr>
        <w:pStyle w:val="SingleTxtG"/>
        <w:ind w:left="2268" w:hanging="1134"/>
      </w:pPr>
      <w:r>
        <w:t>6.3.</w:t>
      </w:r>
      <w:r w:rsidR="00D84239">
        <w:t>8</w:t>
      </w:r>
      <w:r>
        <w:t>.1.</w:t>
      </w:r>
      <w:r w:rsidR="00F5698E" w:rsidRPr="000136F8">
        <w:tab/>
      </w:r>
      <w:r w:rsidR="00EA1298">
        <w:t>T</w:t>
      </w:r>
      <w:r w:rsidR="00F5698E" w:rsidRPr="000136F8">
        <w:t xml:space="preserve">he light flashing frequency shall be 90 </w:t>
      </w:r>
      <w:r w:rsidR="00F5698E">
        <w:t>±</w:t>
      </w:r>
      <w:r w:rsidR="00F5698E" w:rsidRPr="000136F8">
        <w:t xml:space="preserve"> 30 times per minute;</w:t>
      </w:r>
    </w:p>
    <w:p w14:paraId="132C4647" w14:textId="3340B7A4" w:rsidR="008522C5" w:rsidRDefault="00F5698E" w:rsidP="003C25E7">
      <w:pPr>
        <w:pStyle w:val="SingleTxtG"/>
        <w:ind w:left="2268" w:hanging="1134"/>
      </w:pPr>
      <w:r w:rsidRPr="000136F8">
        <w:t>6.3.</w:t>
      </w:r>
      <w:r w:rsidR="00D84239">
        <w:t>8</w:t>
      </w:r>
      <w:r w:rsidRPr="000136F8">
        <w:t>.2.</w:t>
      </w:r>
      <w:r w:rsidRPr="000136F8">
        <w:tab/>
      </w:r>
      <w:r w:rsidR="00EA1298">
        <w:t>T</w:t>
      </w:r>
      <w:r w:rsidRPr="000136F8">
        <w:t>he flashing of the direction</w:t>
      </w:r>
      <w:r w:rsidR="00EA1298">
        <w:t xml:space="preserve"> </w:t>
      </w:r>
      <w:r w:rsidRPr="000136F8">
        <w:t>indicators on the same side of the vehicle may occur synchronously or alternately;</w:t>
      </w:r>
    </w:p>
    <w:p w14:paraId="2490C904" w14:textId="54D1CA5F" w:rsidR="008522C5" w:rsidRDefault="00F5698E" w:rsidP="003C25E7">
      <w:pPr>
        <w:pStyle w:val="SingleTxtG"/>
        <w:ind w:left="2268" w:hanging="1134"/>
      </w:pPr>
      <w:r w:rsidRPr="000136F8">
        <w:t>6.3.</w:t>
      </w:r>
      <w:r w:rsidR="00D84239">
        <w:t>8</w:t>
      </w:r>
      <w:r w:rsidRPr="000136F8">
        <w:t>.3.</w:t>
      </w:r>
      <w:r w:rsidRPr="000136F8">
        <w:tab/>
      </w:r>
      <w:r w:rsidR="00EA1298">
        <w:t>O</w:t>
      </w:r>
      <w:r w:rsidRPr="000136F8">
        <w:t>peration of the light-signal control shall be followed within not more than one second by the appearance of the light and within not more than one-and-one half seconds by the first extinction of the light.</w:t>
      </w:r>
    </w:p>
    <w:p w14:paraId="617C7345" w14:textId="4DC1261D" w:rsidR="008522C5" w:rsidRDefault="005F763B" w:rsidP="003C25E7">
      <w:pPr>
        <w:pStyle w:val="SingleTxtG"/>
        <w:ind w:left="2268" w:hanging="1134"/>
      </w:pPr>
      <w:r>
        <w:lastRenderedPageBreak/>
        <w:t>6.3.</w:t>
      </w:r>
      <w:r w:rsidR="00D84239">
        <w:t>8</w:t>
      </w:r>
      <w:r>
        <w:t>.4.</w:t>
      </w:r>
      <w:r w:rsidR="00F5698E" w:rsidRPr="000136F8">
        <w:tab/>
        <w:t xml:space="preserve">In the event of failure, other than a short circuit, of one </w:t>
      </w:r>
      <w:commentRangeStart w:id="906"/>
      <w:del w:id="907" w:author="TAKUYA MINAGAWA (皆川 拓也) [2]" w:date="2025-02-19T12:08:00Z">
        <w:r w:rsidR="00F5698E" w:rsidRPr="00F35F19" w:rsidDel="00F35F19">
          <w:rPr>
            <w:strike/>
            <w:highlight w:val="cyan"/>
          </w:rPr>
          <w:delText>direction</w:delText>
        </w:r>
        <w:r w:rsidR="00EA1298" w:rsidRPr="00F35F19" w:rsidDel="00F35F19">
          <w:rPr>
            <w:strike/>
            <w:highlight w:val="cyan"/>
          </w:rPr>
          <w:delText xml:space="preserve"> </w:delText>
        </w:r>
        <w:r w:rsidR="00F5698E" w:rsidRPr="00F35F19" w:rsidDel="00F35F19">
          <w:rPr>
            <w:strike/>
            <w:highlight w:val="cyan"/>
          </w:rPr>
          <w:delText>indicator</w:delText>
        </w:r>
        <w:r w:rsidR="00F5698E" w:rsidRPr="00F35F19" w:rsidDel="00F35F19">
          <w:rPr>
            <w:highlight w:val="cyan"/>
          </w:rPr>
          <w:delText xml:space="preserve"> </w:delText>
        </w:r>
      </w:del>
      <w:ins w:id="908" w:author="TAKUYA MINAGAWA (皆川 拓也) [2]" w:date="2025-02-19T12:08:00Z">
        <w:r w:rsidR="00F35F19" w:rsidRPr="00F35F19">
          <w:rPr>
            <w:rFonts w:hint="eastAsia"/>
            <w:b/>
            <w:bCs/>
            <w:highlight w:val="cyan"/>
            <w:lang w:eastAsia="ja-JP"/>
          </w:rPr>
          <w:t>direction-indicator</w:t>
        </w:r>
        <w:r w:rsidR="00F35F19">
          <w:rPr>
            <w:rFonts w:hint="eastAsia"/>
            <w:lang w:eastAsia="ja-JP"/>
          </w:rPr>
          <w:t xml:space="preserve"> </w:t>
        </w:r>
        <w:commentRangeEnd w:id="906"/>
        <w:r w:rsidR="00F35F19">
          <w:rPr>
            <w:rStyle w:val="Rimandocommento"/>
          </w:rPr>
          <w:commentReference w:id="906"/>
        </w:r>
      </w:ins>
      <w:r w:rsidR="00F5698E" w:rsidRPr="000136F8">
        <w:t xml:space="preserve">lamp, the other(s) </w:t>
      </w:r>
      <w:commentRangeStart w:id="909"/>
      <w:del w:id="910" w:author="TAKUYA MINAGAWA (皆川 拓也) [2]" w:date="2025-02-19T12:08:00Z">
        <w:r w:rsidR="00F5698E" w:rsidRPr="00F35F19" w:rsidDel="00F35F19">
          <w:rPr>
            <w:strike/>
            <w:highlight w:val="cyan"/>
          </w:rPr>
          <w:delText>direction</w:delText>
        </w:r>
        <w:r w:rsidR="00EA1298" w:rsidRPr="00F35F19" w:rsidDel="00F35F19">
          <w:rPr>
            <w:strike/>
            <w:highlight w:val="cyan"/>
          </w:rPr>
          <w:delText xml:space="preserve"> </w:delText>
        </w:r>
        <w:r w:rsidR="00F5698E" w:rsidRPr="00F35F19" w:rsidDel="00F35F19">
          <w:rPr>
            <w:strike/>
            <w:highlight w:val="cyan"/>
          </w:rPr>
          <w:delText>indicator</w:delText>
        </w:r>
        <w:r w:rsidR="00F5698E" w:rsidRPr="00F35F19" w:rsidDel="00F35F19">
          <w:rPr>
            <w:highlight w:val="cyan"/>
          </w:rPr>
          <w:delText xml:space="preserve"> </w:delText>
        </w:r>
      </w:del>
      <w:ins w:id="911" w:author="TAKUYA MINAGAWA (皆川 拓也) [2]" w:date="2025-02-19T12:08:00Z">
        <w:r w:rsidR="00F35F19" w:rsidRPr="00F35F19">
          <w:rPr>
            <w:rFonts w:hint="eastAsia"/>
            <w:b/>
            <w:bCs/>
            <w:highlight w:val="cyan"/>
            <w:lang w:eastAsia="ja-JP"/>
          </w:rPr>
          <w:t>direction-indicator</w:t>
        </w:r>
        <w:r w:rsidR="00F35F19">
          <w:rPr>
            <w:rFonts w:hint="eastAsia"/>
            <w:lang w:eastAsia="ja-JP"/>
          </w:rPr>
          <w:t xml:space="preserve"> </w:t>
        </w:r>
      </w:ins>
      <w:commentRangeEnd w:id="909"/>
      <w:ins w:id="912" w:author="TAKUYA MINAGAWA (皆川 拓也) [2]" w:date="2025-02-19T12:09:00Z">
        <w:r w:rsidR="00F35F19">
          <w:rPr>
            <w:rStyle w:val="Rimandocommento"/>
          </w:rPr>
          <w:commentReference w:id="909"/>
        </w:r>
      </w:ins>
      <w:r w:rsidR="00F5698E" w:rsidRPr="000136F8">
        <w:t xml:space="preserve">lamp(s) indicating the same direction </w:t>
      </w:r>
      <w:r w:rsidR="002F15C3">
        <w:t>shall</w:t>
      </w:r>
      <w:r w:rsidR="00F5698E" w:rsidRPr="000136F8">
        <w:t xml:space="preserve"> continue to flash or remain alight, but the frequency in this condition may be different from that prescribed.</w:t>
      </w:r>
    </w:p>
    <w:p w14:paraId="7E5F0F94" w14:textId="77777777" w:rsidR="008522C5" w:rsidRDefault="005F763B" w:rsidP="003C25E7">
      <w:pPr>
        <w:pStyle w:val="SingleTxtG"/>
        <w:ind w:left="2268" w:hanging="1134"/>
      </w:pPr>
      <w:r>
        <w:t>6.4.</w:t>
      </w:r>
      <w:r w:rsidR="00F5698E" w:rsidRPr="000136F8">
        <w:tab/>
      </w:r>
      <w:r w:rsidR="007C47B5" w:rsidRPr="000136F8">
        <w:t>Stop lamp</w:t>
      </w:r>
    </w:p>
    <w:p w14:paraId="7F77F902" w14:textId="77777777" w:rsidR="00332383" w:rsidRDefault="00332383" w:rsidP="00332383">
      <w:pPr>
        <w:spacing w:after="120"/>
        <w:ind w:left="2268" w:right="1134" w:hanging="1134"/>
        <w:jc w:val="both"/>
        <w:rPr>
          <w:lang w:eastAsia="fr-FR"/>
        </w:rPr>
      </w:pPr>
      <w:r>
        <w:t xml:space="preserve">6.4.1. </w:t>
      </w:r>
      <w:r>
        <w:tab/>
        <w:t>Number</w:t>
      </w:r>
    </w:p>
    <w:p w14:paraId="3898B3C5" w14:textId="7AA4FFBD" w:rsidR="00332383" w:rsidRDefault="00332383" w:rsidP="00332383">
      <w:pPr>
        <w:spacing w:after="120"/>
        <w:ind w:left="2268" w:right="1134"/>
        <w:jc w:val="both"/>
      </w:pPr>
      <w:r>
        <w:t xml:space="preserve">One or two, type-approved as a category S1 device according to </w:t>
      </w:r>
      <w:r>
        <w:rPr>
          <w:lang w:eastAsia="ja-JP"/>
        </w:rPr>
        <w:t xml:space="preserve">the 02 </w:t>
      </w:r>
      <w:r>
        <w:t>or subsequent series of amendments to UN Regulation No. 7, or to</w:t>
      </w:r>
      <w:r>
        <w:rPr>
          <w:lang w:eastAsia="ja-JP"/>
        </w:rPr>
        <w:t xml:space="preserve"> </w:t>
      </w:r>
      <w:r>
        <w:t xml:space="preserve">the 00 or subsequent series of amendments to UN Regulation No. 148; or as a stop lamp for </w:t>
      </w:r>
      <w:commentRangeStart w:id="913"/>
      <w:ins w:id="914" w:author="TAKUYA MINAGAWA (皆川 拓也) [2]" w:date="2025-05-29T09:45:00Z">
        <w:r w:rsidR="007D5C4A" w:rsidRPr="007D5C4A">
          <w:rPr>
            <w:rFonts w:hint="eastAsia"/>
            <w:b/>
            <w:bCs/>
            <w:highlight w:val="cyan"/>
            <w:lang w:eastAsia="ja-JP"/>
          </w:rPr>
          <w:t>vehicle</w:t>
        </w:r>
      </w:ins>
      <w:ins w:id="915" w:author="TAKUYA MINAGAWA (皆川 拓也) [2]" w:date="2025-05-29T09:49:00Z">
        <w:r w:rsidR="007D5C4A">
          <w:rPr>
            <w:rFonts w:hint="eastAsia"/>
            <w:b/>
            <w:bCs/>
            <w:highlight w:val="cyan"/>
            <w:lang w:eastAsia="ja-JP"/>
          </w:rPr>
          <w:t>s</w:t>
        </w:r>
      </w:ins>
      <w:ins w:id="916" w:author="TAKUYA MINAGAWA (皆川 拓也) [2]" w:date="2025-05-29T09:45:00Z">
        <w:r w:rsidR="007D5C4A" w:rsidRPr="007D5C4A">
          <w:rPr>
            <w:rFonts w:hint="eastAsia"/>
            <w:b/>
            <w:bCs/>
            <w:highlight w:val="cyan"/>
            <w:lang w:eastAsia="ja-JP"/>
          </w:rPr>
          <w:t xml:space="preserve"> of</w:t>
        </w:r>
        <w:r w:rsidR="007D5C4A" w:rsidRPr="007D5C4A">
          <w:rPr>
            <w:rFonts w:hint="eastAsia"/>
            <w:highlight w:val="cyan"/>
            <w:lang w:eastAsia="ja-JP"/>
          </w:rPr>
          <w:t xml:space="preserve"> </w:t>
        </w:r>
      </w:ins>
      <w:r w:rsidRPr="007D5C4A">
        <w:rPr>
          <w:highlight w:val="cyan"/>
        </w:rPr>
        <w:t xml:space="preserve">category L </w:t>
      </w:r>
      <w:del w:id="917" w:author="TAKUYA MINAGAWA (皆川 拓也) [2]" w:date="2025-05-29T09:46:00Z">
        <w:r w:rsidRPr="007D5C4A" w:rsidDel="007D5C4A">
          <w:rPr>
            <w:strike/>
            <w:highlight w:val="cyan"/>
            <w:lang w:eastAsia="ja-JP"/>
          </w:rPr>
          <w:delText>vehicles</w:delText>
        </w:r>
      </w:del>
      <w:commentRangeEnd w:id="913"/>
      <w:r w:rsidR="007D5C4A">
        <w:rPr>
          <w:rStyle w:val="Rimandocommento"/>
        </w:rPr>
        <w:commentReference w:id="913"/>
      </w:r>
      <w:del w:id="918" w:author="TAKUYA MINAGAWA (皆川 拓也) [2]" w:date="2025-05-29T09:46:00Z">
        <w:r w:rsidDel="007D5C4A">
          <w:rPr>
            <w:lang w:eastAsia="ja-JP"/>
          </w:rPr>
          <w:delText xml:space="preserve"> </w:delText>
        </w:r>
      </w:del>
      <w:r>
        <w:t>according to the 00 or subsequent series of amendments to UN Regulation Nos. 50 or 148.</w:t>
      </w:r>
    </w:p>
    <w:p w14:paraId="462612F2" w14:textId="14271820" w:rsidR="008A4537" w:rsidRPr="004F52BD" w:rsidRDefault="00332383" w:rsidP="008A4537">
      <w:pPr>
        <w:pStyle w:val="para"/>
        <w:ind w:firstLine="0"/>
        <w:rPr>
          <w:lang w:val="en-US" w:eastAsia="ja-JP"/>
        </w:rPr>
      </w:pPr>
      <w:r>
        <w:t xml:space="preserve">Optional one, type-approved as a category S3 device according to </w:t>
      </w:r>
      <w:r>
        <w:rPr>
          <w:lang w:eastAsia="ja-JP"/>
        </w:rPr>
        <w:t xml:space="preserve">the 02 </w:t>
      </w:r>
      <w:r>
        <w:t>or subsequent series of amendments to UN Regulation No. 7, or to</w:t>
      </w:r>
      <w:r>
        <w:rPr>
          <w:lang w:eastAsia="ja-JP"/>
        </w:rPr>
        <w:t xml:space="preserve"> </w:t>
      </w:r>
      <w:r>
        <w:t>the 00 or subsequent series of amendments to UN Regulation No. 148</w:t>
      </w:r>
      <w:r>
        <w:rPr>
          <w:lang w:eastAsia="ja-JP"/>
        </w:rPr>
        <w:t>.</w:t>
      </w:r>
    </w:p>
    <w:p w14:paraId="3DB1B77D" w14:textId="77777777" w:rsidR="008A4537" w:rsidRPr="004F52BD" w:rsidRDefault="008A4537" w:rsidP="008A4537">
      <w:pPr>
        <w:pStyle w:val="para"/>
        <w:rPr>
          <w:lang w:eastAsia="ja-JP"/>
        </w:rPr>
      </w:pPr>
      <w:r w:rsidRPr="004F52BD">
        <w:rPr>
          <w:lang w:eastAsia="ja-JP"/>
        </w:rPr>
        <w:t>6.4.2.</w:t>
      </w:r>
      <w:r w:rsidRPr="004F52BD">
        <w:rPr>
          <w:lang w:eastAsia="ja-JP"/>
        </w:rPr>
        <w:tab/>
        <w:t>Arrangement</w:t>
      </w:r>
    </w:p>
    <w:p w14:paraId="65D90DA0" w14:textId="77777777" w:rsidR="008A4537" w:rsidRPr="004F52BD" w:rsidRDefault="008A4537" w:rsidP="008A4537">
      <w:pPr>
        <w:pStyle w:val="para"/>
        <w:rPr>
          <w:lang w:eastAsia="ja-JP"/>
        </w:rPr>
      </w:pPr>
      <w:r w:rsidRPr="004F52BD">
        <w:rPr>
          <w:lang w:eastAsia="ja-JP"/>
        </w:rPr>
        <w:tab/>
      </w:r>
      <w:r w:rsidRPr="004F52BD">
        <w:rPr>
          <w:lang w:eastAsia="ja-JP"/>
        </w:rPr>
        <w:tab/>
        <w:t>No special requirement.</w:t>
      </w:r>
    </w:p>
    <w:p w14:paraId="1A61F288" w14:textId="77777777" w:rsidR="006C1557" w:rsidRPr="00B56B1C" w:rsidRDefault="006C1557" w:rsidP="006C1557">
      <w:pPr>
        <w:spacing w:after="120"/>
        <w:ind w:left="2268" w:right="1134" w:hanging="1134"/>
        <w:jc w:val="both"/>
      </w:pPr>
      <w:r w:rsidRPr="00B56B1C">
        <w:t xml:space="preserve">6.4.3. </w:t>
      </w:r>
      <w:r w:rsidRPr="00B56B1C">
        <w:tab/>
        <w:t>Position</w:t>
      </w:r>
    </w:p>
    <w:p w14:paraId="3AA1F990" w14:textId="77777777" w:rsidR="006C1557" w:rsidRPr="00B56B1C" w:rsidRDefault="006C1557" w:rsidP="006C1557">
      <w:pPr>
        <w:spacing w:after="120"/>
        <w:ind w:left="2268" w:right="1134" w:hanging="1134"/>
        <w:jc w:val="both"/>
      </w:pPr>
      <w:r w:rsidRPr="00B56B1C">
        <w:t xml:space="preserve">6.4.3.1. </w:t>
      </w:r>
      <w:r w:rsidRPr="00B56B1C">
        <w:tab/>
        <w:t xml:space="preserve">For category S1 device specified in UN Regulation No. 7 or UN Regulation No. </w:t>
      </w:r>
      <w:r>
        <w:t>148</w:t>
      </w:r>
      <w:r w:rsidRPr="00B56B1C">
        <w:t xml:space="preserve"> or stop lamp specified in UN Regulation No. 50 or </w:t>
      </w:r>
      <w:r>
        <w:t>148</w:t>
      </w:r>
    </w:p>
    <w:p w14:paraId="72EFDEF4" w14:textId="77777777" w:rsidR="006C1557" w:rsidRPr="00B56B1C" w:rsidRDefault="006C1557" w:rsidP="006C1557">
      <w:pPr>
        <w:spacing w:after="120"/>
        <w:ind w:left="2268" w:right="1134"/>
        <w:jc w:val="both"/>
      </w:pPr>
      <w:r w:rsidRPr="00B56B1C">
        <w:t>In height: not less than 250 mm nor more than 1,500 mm above the ground;</w:t>
      </w:r>
    </w:p>
    <w:p w14:paraId="77492814" w14:textId="77777777" w:rsidR="006C1557" w:rsidRPr="00B56B1C" w:rsidRDefault="006C1557" w:rsidP="006C1557">
      <w:pPr>
        <w:spacing w:after="120"/>
        <w:ind w:left="2268" w:right="1134"/>
        <w:jc w:val="both"/>
      </w:pPr>
      <w:r w:rsidRPr="00B56B1C">
        <w:t>In length: at the rear of the vehicle.</w:t>
      </w:r>
    </w:p>
    <w:p w14:paraId="4C9387C4" w14:textId="77777777" w:rsidR="006C1557" w:rsidRPr="00B56B1C" w:rsidRDefault="006C1557" w:rsidP="006C1557">
      <w:pPr>
        <w:spacing w:after="120"/>
        <w:ind w:left="2268" w:right="1134" w:hanging="1134"/>
        <w:jc w:val="both"/>
      </w:pPr>
      <w:r w:rsidRPr="00B56B1C">
        <w:t xml:space="preserve">6.4.3.2. </w:t>
      </w:r>
      <w:r w:rsidRPr="00B56B1C">
        <w:tab/>
        <w:t xml:space="preserve">For the category S3 device specified in UN Regulation No. 7 or </w:t>
      </w:r>
      <w:r>
        <w:t>148</w:t>
      </w:r>
      <w:r w:rsidRPr="00B56B1C">
        <w:t xml:space="preserve">  </w:t>
      </w:r>
    </w:p>
    <w:p w14:paraId="52CC57D3" w14:textId="77777777" w:rsidR="006C1557" w:rsidRPr="00B56B1C" w:rsidRDefault="006C1557" w:rsidP="006C1557">
      <w:pPr>
        <w:spacing w:after="120"/>
        <w:ind w:left="2268" w:right="1134"/>
        <w:jc w:val="both"/>
      </w:pPr>
      <w:r w:rsidRPr="00B56B1C">
        <w:t>In height: The horizontal plane tangential to the lower edge of the apparent surface shall not be less than 850 mm above the ground.</w:t>
      </w:r>
    </w:p>
    <w:p w14:paraId="04520988" w14:textId="1283199C" w:rsidR="006C1557" w:rsidRPr="00B56B1C" w:rsidRDefault="006C1557" w:rsidP="006C1557">
      <w:pPr>
        <w:spacing w:after="120"/>
        <w:ind w:left="2268" w:right="1134"/>
        <w:jc w:val="both"/>
      </w:pPr>
      <w:r w:rsidRPr="00B56B1C">
        <w:t xml:space="preserve">However, the horizontal plane tangential to the lower edge of the apparent surface shall be above the horizontal plane tangential to the upper edge of the apparent surface of the category S1 device specified in UN Regulation No. 7 or </w:t>
      </w:r>
      <w:r>
        <w:t>148</w:t>
      </w:r>
      <w:r w:rsidRPr="00B56B1C">
        <w:t xml:space="preserve"> or stop lamp specified in UN Regulation No. 50 or stop lamp for </w:t>
      </w:r>
      <w:commentRangeStart w:id="919"/>
      <w:ins w:id="920" w:author="TAKUYA MINAGAWA (皆川 拓也) [2]" w:date="2025-05-29T09:46:00Z">
        <w:r w:rsidR="007D5C4A" w:rsidRPr="007D5C4A">
          <w:rPr>
            <w:rFonts w:hint="eastAsia"/>
            <w:b/>
            <w:bCs/>
            <w:highlight w:val="cyan"/>
            <w:lang w:eastAsia="ja-JP"/>
          </w:rPr>
          <w:t>vehicle</w:t>
        </w:r>
      </w:ins>
      <w:ins w:id="921" w:author="TAKUYA MINAGAWA (皆川 拓也) [2]" w:date="2025-05-29T09:49:00Z">
        <w:r w:rsidR="007D5C4A">
          <w:rPr>
            <w:rFonts w:hint="eastAsia"/>
            <w:b/>
            <w:bCs/>
            <w:highlight w:val="cyan"/>
            <w:lang w:eastAsia="ja-JP"/>
          </w:rPr>
          <w:t>s</w:t>
        </w:r>
      </w:ins>
      <w:ins w:id="922" w:author="TAKUYA MINAGAWA (皆川 拓也) [2]" w:date="2025-05-29T09:46:00Z">
        <w:r w:rsidR="007D5C4A" w:rsidRPr="007D5C4A">
          <w:rPr>
            <w:rFonts w:hint="eastAsia"/>
            <w:b/>
            <w:bCs/>
            <w:highlight w:val="cyan"/>
            <w:lang w:eastAsia="ja-JP"/>
          </w:rPr>
          <w:t xml:space="preserve"> o</w:t>
        </w:r>
      </w:ins>
      <w:ins w:id="923" w:author="TAKUYA MINAGAWA (皆川 拓也) [2]" w:date="2025-05-29T09:47:00Z">
        <w:r w:rsidR="007D5C4A" w:rsidRPr="007D5C4A">
          <w:rPr>
            <w:rFonts w:hint="eastAsia"/>
            <w:b/>
            <w:bCs/>
            <w:highlight w:val="cyan"/>
            <w:lang w:eastAsia="ja-JP"/>
          </w:rPr>
          <w:t>f</w:t>
        </w:r>
        <w:r w:rsidR="007D5C4A" w:rsidRPr="007D5C4A">
          <w:rPr>
            <w:rFonts w:hint="eastAsia"/>
            <w:highlight w:val="cyan"/>
            <w:lang w:eastAsia="ja-JP"/>
          </w:rPr>
          <w:t xml:space="preserve"> </w:t>
        </w:r>
      </w:ins>
      <w:r w:rsidRPr="007D5C4A">
        <w:rPr>
          <w:highlight w:val="cyan"/>
        </w:rPr>
        <w:t xml:space="preserve">category L </w:t>
      </w:r>
      <w:del w:id="924" w:author="TAKUYA MINAGAWA (皆川 拓也) [2]" w:date="2025-05-29T09:47:00Z">
        <w:r w:rsidRPr="007D5C4A" w:rsidDel="007D5C4A">
          <w:rPr>
            <w:strike/>
            <w:highlight w:val="cyan"/>
          </w:rPr>
          <w:delText>vehicles</w:delText>
        </w:r>
        <w:r w:rsidRPr="00B56B1C" w:rsidDel="007D5C4A">
          <w:delText xml:space="preserve"> </w:delText>
        </w:r>
      </w:del>
      <w:commentRangeEnd w:id="919"/>
      <w:r w:rsidR="007D5C4A">
        <w:rPr>
          <w:rStyle w:val="Rimandocommento"/>
        </w:rPr>
        <w:commentReference w:id="919"/>
      </w:r>
      <w:r w:rsidRPr="00B56B1C">
        <w:t xml:space="preserve">of UN Regulation No. </w:t>
      </w:r>
      <w:r>
        <w:t>148</w:t>
      </w:r>
      <w:r w:rsidRPr="00B56B1C">
        <w:t>.</w:t>
      </w:r>
    </w:p>
    <w:p w14:paraId="32D6517E" w14:textId="29122EC6" w:rsidR="008A4537" w:rsidRPr="004F52BD" w:rsidRDefault="006C1557" w:rsidP="008A4537">
      <w:pPr>
        <w:pStyle w:val="para"/>
        <w:ind w:firstLine="0"/>
        <w:rPr>
          <w:bCs/>
          <w:lang w:val="en-US" w:eastAsia="ja-JP"/>
        </w:rPr>
      </w:pPr>
      <w:r w:rsidRPr="00B56B1C">
        <w:t>In length: at the rear of the vehicle.</w:t>
      </w:r>
    </w:p>
    <w:p w14:paraId="4D3E1679" w14:textId="77777777" w:rsidR="00B3069A" w:rsidRPr="00B56B1C" w:rsidRDefault="00B3069A" w:rsidP="00B3069A">
      <w:pPr>
        <w:spacing w:after="120"/>
        <w:ind w:left="2268" w:right="1134" w:hanging="1134"/>
        <w:jc w:val="both"/>
      </w:pPr>
      <w:r w:rsidRPr="00B56B1C">
        <w:t xml:space="preserve">6.4.4. </w:t>
      </w:r>
      <w:r w:rsidRPr="00B56B1C">
        <w:tab/>
        <w:t>Geometric visibility</w:t>
      </w:r>
    </w:p>
    <w:p w14:paraId="61F0ED82" w14:textId="5B7FDCE4" w:rsidR="00B3069A" w:rsidRPr="00B56B1C" w:rsidRDefault="00B3069A" w:rsidP="00B3069A">
      <w:pPr>
        <w:spacing w:after="120"/>
        <w:ind w:left="2268" w:right="1134"/>
        <w:jc w:val="both"/>
      </w:pPr>
      <w:r w:rsidRPr="00B56B1C">
        <w:t xml:space="preserve">For category S1 device specified in UN Regulation No. 7 or </w:t>
      </w:r>
      <w:r>
        <w:t>148</w:t>
      </w:r>
      <w:r w:rsidRPr="00B56B1C">
        <w:t xml:space="preserve"> or stop lamp specified in UN Regulation No. 50 or stop lamp for </w:t>
      </w:r>
      <w:commentRangeStart w:id="925"/>
      <w:ins w:id="926" w:author="TAKUYA MINAGAWA (皆川 拓也) [2]" w:date="2025-05-29T09:47:00Z">
        <w:r w:rsidR="007D5C4A" w:rsidRPr="007D5C4A">
          <w:rPr>
            <w:rFonts w:hint="eastAsia"/>
            <w:b/>
            <w:bCs/>
            <w:highlight w:val="cyan"/>
            <w:lang w:eastAsia="ja-JP"/>
          </w:rPr>
          <w:t>vehicle</w:t>
        </w:r>
      </w:ins>
      <w:ins w:id="927" w:author="TAKUYA MINAGAWA (皆川 拓也) [2]" w:date="2025-05-29T09:49:00Z">
        <w:r w:rsidR="007D5C4A">
          <w:rPr>
            <w:rFonts w:hint="eastAsia"/>
            <w:b/>
            <w:bCs/>
            <w:highlight w:val="cyan"/>
            <w:lang w:eastAsia="ja-JP"/>
          </w:rPr>
          <w:t>s</w:t>
        </w:r>
      </w:ins>
      <w:ins w:id="928" w:author="TAKUYA MINAGAWA (皆川 拓也) [2]" w:date="2025-05-29T09:47:00Z">
        <w:r w:rsidR="007D5C4A" w:rsidRPr="007D5C4A">
          <w:rPr>
            <w:rFonts w:hint="eastAsia"/>
            <w:b/>
            <w:bCs/>
            <w:highlight w:val="cyan"/>
            <w:lang w:eastAsia="ja-JP"/>
          </w:rPr>
          <w:t xml:space="preserve"> of</w:t>
        </w:r>
        <w:r w:rsidR="007D5C4A" w:rsidRPr="007D5C4A">
          <w:rPr>
            <w:rFonts w:hint="eastAsia"/>
            <w:highlight w:val="cyan"/>
            <w:lang w:eastAsia="ja-JP"/>
          </w:rPr>
          <w:t xml:space="preserve"> </w:t>
        </w:r>
      </w:ins>
      <w:r w:rsidRPr="007D5C4A">
        <w:rPr>
          <w:highlight w:val="cyan"/>
        </w:rPr>
        <w:t xml:space="preserve">category L </w:t>
      </w:r>
      <w:del w:id="929" w:author="TAKUYA MINAGAWA (皆川 拓也) [2]" w:date="2025-05-29T09:48:00Z">
        <w:r w:rsidRPr="007D5C4A" w:rsidDel="007D5C4A">
          <w:rPr>
            <w:strike/>
            <w:highlight w:val="cyan"/>
          </w:rPr>
          <w:delText>vehicles</w:delText>
        </w:r>
        <w:r w:rsidRPr="00B56B1C" w:rsidDel="007D5C4A">
          <w:delText xml:space="preserve"> </w:delText>
        </w:r>
      </w:del>
      <w:commentRangeEnd w:id="925"/>
      <w:r w:rsidR="007D5C4A">
        <w:rPr>
          <w:rStyle w:val="Rimandocommento"/>
        </w:rPr>
        <w:commentReference w:id="925"/>
      </w:r>
      <w:r w:rsidRPr="00B56B1C">
        <w:t xml:space="preserve">of UN Regulation No. </w:t>
      </w:r>
      <w:r>
        <w:t>148</w:t>
      </w:r>
    </w:p>
    <w:p w14:paraId="72D46DFD" w14:textId="77777777" w:rsidR="00B3069A" w:rsidRPr="00B56B1C" w:rsidRDefault="00B3069A" w:rsidP="00B3069A">
      <w:pPr>
        <w:spacing w:after="120"/>
        <w:ind w:left="2268" w:right="1134"/>
        <w:jc w:val="both"/>
      </w:pPr>
      <w:r w:rsidRPr="00B56B1C">
        <w:t xml:space="preserve">Horizontal angle: </w:t>
      </w:r>
      <w:r w:rsidRPr="00B56B1C">
        <w:tab/>
        <w:t>45° to left and to right for a single lamp;</w:t>
      </w:r>
    </w:p>
    <w:p w14:paraId="5A8C73FA" w14:textId="77777777" w:rsidR="00B3069A" w:rsidRPr="00B56B1C" w:rsidRDefault="00B3069A" w:rsidP="00B3069A">
      <w:pPr>
        <w:spacing w:after="120"/>
        <w:ind w:left="3402" w:right="1134" w:firstLine="567"/>
        <w:jc w:val="both"/>
      </w:pPr>
      <w:r w:rsidRPr="00B56B1C">
        <w:t>45° outwards and 10° inwards for each pair of lamps;</w:t>
      </w:r>
    </w:p>
    <w:p w14:paraId="594A1B68" w14:textId="77777777" w:rsidR="00B3069A" w:rsidRPr="00B56B1C" w:rsidRDefault="00B3069A" w:rsidP="00B3069A">
      <w:pPr>
        <w:spacing w:after="120"/>
        <w:ind w:left="2268" w:right="1134"/>
        <w:jc w:val="both"/>
      </w:pPr>
      <w:r w:rsidRPr="00B56B1C">
        <w:t xml:space="preserve">Vertical angle: </w:t>
      </w:r>
      <w:r w:rsidRPr="00B56B1C">
        <w:tab/>
        <w:t>15° above and below the horizontal.</w:t>
      </w:r>
    </w:p>
    <w:p w14:paraId="0B0A399B" w14:textId="77777777" w:rsidR="00B3069A" w:rsidRPr="00B56B1C" w:rsidRDefault="00B3069A" w:rsidP="00B3069A">
      <w:pPr>
        <w:spacing w:after="120"/>
        <w:ind w:left="2268" w:right="1134"/>
        <w:jc w:val="both"/>
      </w:pPr>
      <w:r w:rsidRPr="00B56B1C">
        <w:t>However, where a lamp is mounted below 750 mm (measured according to the provisions of paragraph 5.7.), the downward angle of 15° may be reduced to 5°.</w:t>
      </w:r>
    </w:p>
    <w:p w14:paraId="2250941A" w14:textId="77777777" w:rsidR="00B3069A" w:rsidRPr="00B56B1C" w:rsidRDefault="00B3069A" w:rsidP="00B3069A">
      <w:pPr>
        <w:spacing w:after="120"/>
        <w:ind w:left="2268" w:right="1134"/>
        <w:jc w:val="both"/>
      </w:pPr>
      <w:r w:rsidRPr="00B56B1C">
        <w:t xml:space="preserve">For category S3 device specified in UN Regulation No. 7 or </w:t>
      </w:r>
      <w:r>
        <w:t>148</w:t>
      </w:r>
    </w:p>
    <w:p w14:paraId="084E640B" w14:textId="77777777" w:rsidR="00B3069A" w:rsidRPr="00B56B1C" w:rsidRDefault="00B3069A" w:rsidP="00B3069A">
      <w:pPr>
        <w:spacing w:after="120"/>
        <w:ind w:left="3969" w:right="1134" w:hanging="1701"/>
        <w:jc w:val="both"/>
      </w:pPr>
      <w:r w:rsidRPr="00B56B1C">
        <w:lastRenderedPageBreak/>
        <w:t xml:space="preserve">Horizontal angle: </w:t>
      </w:r>
      <w:r w:rsidRPr="00B56B1C">
        <w:tab/>
        <w:t>10° to the left and to the right of the longitudinal axis of the vehicle.</w:t>
      </w:r>
    </w:p>
    <w:p w14:paraId="42C45A20" w14:textId="2411B788" w:rsidR="00E02DC5" w:rsidRDefault="00B3069A" w:rsidP="00262E5A">
      <w:pPr>
        <w:pStyle w:val="para"/>
        <w:ind w:firstLine="0"/>
        <w:rPr>
          <w:bCs/>
          <w:lang w:eastAsia="ja-JP"/>
        </w:rPr>
      </w:pPr>
      <w:r w:rsidRPr="00B56B1C">
        <w:t xml:space="preserve">Vertical angle: </w:t>
      </w:r>
      <w:r w:rsidRPr="00B56B1C">
        <w:tab/>
        <w:t>10° above and 5° below the horizontal.</w:t>
      </w:r>
    </w:p>
    <w:p w14:paraId="06DB9F75" w14:textId="77777777" w:rsidR="008A4537" w:rsidRPr="004F52BD" w:rsidRDefault="008A4537" w:rsidP="008A4537">
      <w:pPr>
        <w:pStyle w:val="para"/>
        <w:rPr>
          <w:lang w:eastAsia="ja-JP"/>
        </w:rPr>
      </w:pPr>
      <w:r w:rsidRPr="004F52BD">
        <w:rPr>
          <w:lang w:eastAsia="ja-JP"/>
        </w:rPr>
        <w:t>6.4.5.</w:t>
      </w:r>
      <w:r w:rsidRPr="004F52BD">
        <w:rPr>
          <w:lang w:eastAsia="ja-JP"/>
        </w:rPr>
        <w:tab/>
      </w:r>
      <w:r w:rsidRPr="004F52BD">
        <w:rPr>
          <w:lang w:eastAsia="ja-JP"/>
        </w:rPr>
        <w:tab/>
        <w:t>Orientation</w:t>
      </w:r>
    </w:p>
    <w:p w14:paraId="32810E7E" w14:textId="77777777" w:rsidR="008A4537" w:rsidRPr="004F52BD" w:rsidRDefault="008A4537" w:rsidP="008A4537">
      <w:pPr>
        <w:pStyle w:val="para"/>
        <w:rPr>
          <w:lang w:eastAsia="ja-JP"/>
        </w:rPr>
      </w:pPr>
      <w:r w:rsidRPr="004F52BD">
        <w:rPr>
          <w:lang w:eastAsia="ja-JP"/>
        </w:rPr>
        <w:tab/>
      </w:r>
      <w:r w:rsidRPr="004F52BD">
        <w:rPr>
          <w:lang w:eastAsia="ja-JP"/>
        </w:rPr>
        <w:tab/>
        <w:t>Towards the rear of the vehicle.</w:t>
      </w:r>
    </w:p>
    <w:p w14:paraId="2AC932A2" w14:textId="77777777" w:rsidR="005503BB" w:rsidRPr="00E13353" w:rsidRDefault="005503BB" w:rsidP="005503BB">
      <w:pPr>
        <w:spacing w:after="120"/>
        <w:ind w:leftChars="567" w:left="2268" w:rightChars="567" w:right="1134" w:hanging="1134"/>
        <w:jc w:val="both"/>
        <w:rPr>
          <w:color w:val="000000"/>
          <w:lang w:eastAsia="ja-JP"/>
        </w:rPr>
      </w:pPr>
      <w:r w:rsidRPr="00E13353">
        <w:rPr>
          <w:color w:val="000000"/>
          <w:lang w:eastAsia="ja-JP"/>
        </w:rPr>
        <w:t>6.4.6.</w:t>
      </w:r>
      <w:r w:rsidRPr="00E13353">
        <w:rPr>
          <w:color w:val="000000"/>
          <w:lang w:eastAsia="ja-JP"/>
        </w:rPr>
        <w:tab/>
        <w:t>Electrical connections</w:t>
      </w:r>
    </w:p>
    <w:p w14:paraId="03A84D78" w14:textId="77777777" w:rsidR="005503BB" w:rsidRPr="00E13353" w:rsidRDefault="005503BB" w:rsidP="005503BB">
      <w:pPr>
        <w:pStyle w:val="SingleTxtG"/>
        <w:ind w:left="2268" w:hanging="1134"/>
        <w:rPr>
          <w:color w:val="000000"/>
          <w:lang w:eastAsia="ja-JP"/>
        </w:rPr>
      </w:pPr>
      <w:r w:rsidRPr="00E13353">
        <w:rPr>
          <w:color w:val="000000"/>
          <w:lang w:eastAsia="ja-JP"/>
        </w:rPr>
        <w:t>6.4.6.1.</w:t>
      </w:r>
      <w:r w:rsidRPr="00E13353">
        <w:rPr>
          <w:color w:val="000000"/>
          <w:lang w:eastAsia="ja-JP"/>
        </w:rPr>
        <w:tab/>
      </w:r>
      <w:r w:rsidRPr="00E13353">
        <w:rPr>
          <w:bCs/>
          <w:lang w:eastAsia="ja-JP"/>
        </w:rPr>
        <w:t>All the stop lamps</w:t>
      </w:r>
      <w:r w:rsidRPr="00E13353">
        <w:rPr>
          <w:lang w:eastAsia="ja-JP"/>
        </w:rPr>
        <w:t xml:space="preserve"> shall light up simultaneously</w:t>
      </w:r>
      <w:r w:rsidRPr="00E13353">
        <w:rPr>
          <w:color w:val="000000"/>
          <w:lang w:eastAsia="ja-JP"/>
        </w:rPr>
        <w:t xml:space="preserve"> </w:t>
      </w:r>
      <w:r w:rsidRPr="00E13353">
        <w:rPr>
          <w:bCs/>
          <w:color w:val="000000"/>
          <w:lang w:eastAsia="ja-JP"/>
        </w:rPr>
        <w:t>when the braking system provides the braking signal defined in UN Regulation No. 78.</w:t>
      </w:r>
    </w:p>
    <w:p w14:paraId="0890AE52" w14:textId="64CE84E2" w:rsidR="008A4537" w:rsidRDefault="005503BB" w:rsidP="008A4537">
      <w:pPr>
        <w:pStyle w:val="SingleTxtG"/>
        <w:ind w:left="2268" w:hanging="1134"/>
        <w:rPr>
          <w:lang w:eastAsia="ja-JP"/>
        </w:rPr>
      </w:pPr>
      <w:r w:rsidRPr="00E13353">
        <w:rPr>
          <w:bCs/>
          <w:color w:val="000000"/>
          <w:lang w:eastAsia="ja-JP"/>
        </w:rPr>
        <w:t>6.4.6.2.</w:t>
      </w:r>
      <w:r w:rsidRPr="00E13353">
        <w:rPr>
          <w:bCs/>
          <w:color w:val="000000"/>
          <w:lang w:eastAsia="ja-JP"/>
        </w:rPr>
        <w:tab/>
        <w:t xml:space="preserve">The stop lamps need not to function if the device, which starts and/or stops the </w:t>
      </w:r>
      <w:commentRangeStart w:id="930"/>
      <w:del w:id="931" w:author="TAKUYA MINAGAWA (皆川 拓也) [2]" w:date="2025-02-18T18:57:00Z">
        <w:r w:rsidRPr="0056572B" w:rsidDel="0056572B">
          <w:rPr>
            <w:bCs/>
            <w:strike/>
            <w:color w:val="000000"/>
            <w:highlight w:val="cyan"/>
            <w:lang w:eastAsia="ja-JP"/>
          </w:rPr>
          <w:delText>engine (</w:delText>
        </w:r>
      </w:del>
      <w:r w:rsidRPr="0056572B">
        <w:rPr>
          <w:bCs/>
          <w:color w:val="000000"/>
          <w:highlight w:val="cyan"/>
          <w:lang w:eastAsia="ja-JP"/>
        </w:rPr>
        <w:t>propulsion system</w:t>
      </w:r>
      <w:del w:id="932" w:author="TAKUYA MINAGAWA (皆川 拓也) [2]" w:date="2025-02-18T18:57:00Z">
        <w:r w:rsidRPr="0056572B" w:rsidDel="0056572B">
          <w:rPr>
            <w:bCs/>
            <w:strike/>
            <w:color w:val="000000"/>
            <w:highlight w:val="cyan"/>
            <w:lang w:eastAsia="ja-JP"/>
          </w:rPr>
          <w:delText>)</w:delText>
        </w:r>
      </w:del>
      <w:commentRangeEnd w:id="930"/>
      <w:r w:rsidR="0056572B">
        <w:rPr>
          <w:rStyle w:val="Rimandocommento"/>
        </w:rPr>
        <w:commentReference w:id="930"/>
      </w:r>
      <w:r w:rsidRPr="00E13353">
        <w:rPr>
          <w:bCs/>
          <w:color w:val="000000"/>
          <w:lang w:eastAsia="ja-JP"/>
        </w:rPr>
        <w:t xml:space="preserve">, is in a position that makes it impossible for the </w:t>
      </w:r>
      <w:commentRangeStart w:id="933"/>
      <w:del w:id="934" w:author="TAKUYA MINAGAWA (皆川 拓也) [2]" w:date="2025-02-18T18:57:00Z">
        <w:r w:rsidRPr="0056572B" w:rsidDel="0056572B">
          <w:rPr>
            <w:bCs/>
            <w:strike/>
            <w:color w:val="000000"/>
            <w:highlight w:val="cyan"/>
            <w:lang w:eastAsia="ja-JP"/>
          </w:rPr>
          <w:delText>engine (</w:delText>
        </w:r>
      </w:del>
      <w:r w:rsidRPr="0056572B">
        <w:rPr>
          <w:bCs/>
          <w:color w:val="000000"/>
          <w:highlight w:val="cyan"/>
          <w:lang w:eastAsia="ja-JP"/>
        </w:rPr>
        <w:t>propulsion system</w:t>
      </w:r>
      <w:del w:id="935" w:author="TAKUYA MINAGAWA (皆川 拓也) [2]" w:date="2025-02-18T18:57:00Z">
        <w:r w:rsidRPr="0056572B" w:rsidDel="0056572B">
          <w:rPr>
            <w:bCs/>
            <w:strike/>
            <w:color w:val="000000"/>
            <w:highlight w:val="cyan"/>
            <w:lang w:eastAsia="ja-JP"/>
          </w:rPr>
          <w:delText>)</w:delText>
        </w:r>
      </w:del>
      <w:commentRangeEnd w:id="933"/>
      <w:r w:rsidR="0056572B">
        <w:rPr>
          <w:rStyle w:val="Rimandocommento"/>
        </w:rPr>
        <w:commentReference w:id="933"/>
      </w:r>
      <w:r w:rsidRPr="00E13353">
        <w:rPr>
          <w:bCs/>
          <w:color w:val="000000"/>
          <w:lang w:eastAsia="ja-JP"/>
        </w:rPr>
        <w:t xml:space="preserve"> to operate.</w:t>
      </w:r>
    </w:p>
    <w:p w14:paraId="43F64DA9" w14:textId="5785655D" w:rsidR="00EB680F" w:rsidRPr="0056572B" w:rsidRDefault="00EB680F" w:rsidP="00EB680F">
      <w:pPr>
        <w:pStyle w:val="SingleTxtG"/>
        <w:ind w:left="2268" w:hanging="1134"/>
        <w:rPr>
          <w:b/>
          <w:highlight w:val="cyan"/>
          <w:lang w:eastAsia="ja-JP"/>
        </w:rPr>
      </w:pPr>
      <w:r>
        <w:rPr>
          <w:bCs/>
        </w:rPr>
        <w:t>6.4.7.</w:t>
      </w:r>
      <w:r w:rsidRPr="00EB680F">
        <w:rPr>
          <w:bCs/>
        </w:rPr>
        <w:tab/>
      </w:r>
      <w:commentRangeStart w:id="936"/>
      <w:del w:id="937" w:author="TAKUYA MINAGAWA (皆川 拓也) [2]" w:date="2025-02-18T18:58:00Z">
        <w:r w:rsidRPr="0056572B" w:rsidDel="0056572B">
          <w:rPr>
            <w:strike/>
            <w:highlight w:val="cyan"/>
          </w:rPr>
          <w:delText>"Tell-tale"</w:delText>
        </w:r>
        <w:r w:rsidR="00DD594F" w:rsidRPr="0056572B" w:rsidDel="0056572B">
          <w:rPr>
            <w:rFonts w:hint="eastAsia"/>
            <w:strike/>
            <w:highlight w:val="cyan"/>
            <w:lang w:eastAsia="ja-JP"/>
          </w:rPr>
          <w:delText xml:space="preserve"> </w:delText>
        </w:r>
      </w:del>
      <w:ins w:id="938" w:author="TAKUYA MINAGAWA (皆川 拓也) [2]" w:date="2025-02-18T18:58:00Z">
        <w:r w:rsidR="0056572B">
          <w:rPr>
            <w:b/>
            <w:bCs/>
            <w:highlight w:val="cyan"/>
            <w:lang w:eastAsia="ja-JP"/>
          </w:rPr>
          <w:t>Tell-tale</w:t>
        </w:r>
      </w:ins>
    </w:p>
    <w:p w14:paraId="59D84D79" w14:textId="238B4CC8" w:rsidR="00DD594F" w:rsidRPr="0056572B" w:rsidDel="0056572B" w:rsidRDefault="00EB680F" w:rsidP="00DD594F">
      <w:pPr>
        <w:pStyle w:val="SingleTxtG"/>
        <w:ind w:left="2300"/>
        <w:rPr>
          <w:del w:id="939" w:author="TAKUYA MINAGAWA (皆川 拓也) [2]" w:date="2025-02-18T18:58:00Z"/>
          <w:strike/>
          <w:highlight w:val="cyan"/>
          <w:lang w:eastAsia="ja-JP"/>
        </w:rPr>
      </w:pPr>
      <w:del w:id="940" w:author="TAKUYA MINAGAWA (皆川 拓也) [2]" w:date="2025-02-18T18:58:00Z">
        <w:r w:rsidRPr="0056572B" w:rsidDel="0056572B">
          <w:rPr>
            <w:bCs/>
            <w:strike/>
            <w:highlight w:val="cyan"/>
          </w:rPr>
          <w:delText xml:space="preserve">Tell-tale optional; where fitted, this tell-tale </w:delText>
        </w:r>
        <w:r w:rsidRPr="0056572B" w:rsidDel="0056572B">
          <w:rPr>
            <w:strike/>
            <w:highlight w:val="cyan"/>
          </w:rPr>
          <w:delText>shall</w:delText>
        </w:r>
        <w:r w:rsidRPr="0056572B" w:rsidDel="0056572B">
          <w:rPr>
            <w:bCs/>
            <w:strike/>
            <w:highlight w:val="cyan"/>
          </w:rPr>
          <w:delText xml:space="preserve"> be </w:delText>
        </w:r>
        <w:r w:rsidRPr="0056572B" w:rsidDel="0056572B">
          <w:rPr>
            <w:strike/>
            <w:highlight w:val="cyan"/>
          </w:rPr>
          <w:delText xml:space="preserve">a tell-tale </w:delText>
        </w:r>
        <w:r w:rsidRPr="0056572B" w:rsidDel="0056572B">
          <w:rPr>
            <w:bCs/>
            <w:strike/>
            <w:highlight w:val="cyan"/>
          </w:rPr>
          <w:delText xml:space="preserve">consisting of a non-flashing </w:delText>
        </w:r>
        <w:r w:rsidRPr="0056572B" w:rsidDel="0056572B">
          <w:rPr>
            <w:strike/>
            <w:highlight w:val="cyan"/>
          </w:rPr>
          <w:delText>warning light which comes on in the event of the malfunctioning of the stop lamps.</w:delText>
        </w:r>
      </w:del>
    </w:p>
    <w:p w14:paraId="68EBA8B7" w14:textId="77777777" w:rsidR="0056572B" w:rsidRDefault="0056572B" w:rsidP="0056572B">
      <w:pPr>
        <w:pStyle w:val="SingleTxtG"/>
        <w:ind w:left="2268" w:hanging="1134"/>
        <w:rPr>
          <w:ins w:id="941" w:author="TAKUYA MINAGAWA (皆川 拓也) [2]" w:date="2025-02-18T18:59:00Z"/>
          <w:b/>
          <w:bCs/>
          <w:highlight w:val="cyan"/>
          <w:lang w:eastAsia="ja-JP"/>
        </w:rPr>
      </w:pPr>
      <w:ins w:id="942" w:author="TAKUYA MINAGAWA (皆川 拓也) [2]" w:date="2025-02-18T18:59:00Z">
        <w:r>
          <w:rPr>
            <w:b/>
            <w:bCs/>
            <w:highlight w:val="cyan"/>
          </w:rPr>
          <w:t>6.</w:t>
        </w:r>
        <w:r>
          <w:rPr>
            <w:b/>
            <w:bCs/>
            <w:highlight w:val="cyan"/>
            <w:lang w:eastAsia="ja-JP"/>
          </w:rPr>
          <w:t>4</w:t>
        </w:r>
        <w:r>
          <w:rPr>
            <w:b/>
            <w:bCs/>
            <w:highlight w:val="cyan"/>
          </w:rPr>
          <w:t>.</w:t>
        </w:r>
        <w:r>
          <w:rPr>
            <w:b/>
            <w:bCs/>
            <w:highlight w:val="cyan"/>
            <w:lang w:eastAsia="ja-JP"/>
          </w:rPr>
          <w:t>7.1</w:t>
        </w:r>
        <w:r>
          <w:rPr>
            <w:b/>
            <w:bCs/>
            <w:highlight w:val="cyan"/>
          </w:rPr>
          <w:t>.</w:t>
        </w:r>
        <w:r>
          <w:rPr>
            <w:b/>
            <w:bCs/>
            <w:highlight w:val="cyan"/>
          </w:rPr>
          <w:tab/>
        </w:r>
        <w:r>
          <w:rPr>
            <w:b/>
            <w:bCs/>
            <w:highlight w:val="cyan"/>
            <w:lang w:eastAsia="ja-JP"/>
          </w:rPr>
          <w:t>Optional</w:t>
        </w:r>
      </w:ins>
    </w:p>
    <w:p w14:paraId="0967D91B" w14:textId="33B457E9" w:rsidR="00DD594F" w:rsidRDefault="0056572B" w:rsidP="0056572B">
      <w:pPr>
        <w:pStyle w:val="SingleTxtG"/>
        <w:ind w:left="2268"/>
        <w:rPr>
          <w:lang w:eastAsia="ja-JP"/>
        </w:rPr>
      </w:pPr>
      <w:ins w:id="943" w:author="TAKUYA MINAGAWA (皆川 拓也) [2]" w:date="2025-02-18T18:59:00Z">
        <w:r>
          <w:rPr>
            <w:b/>
            <w:bCs/>
            <w:highlight w:val="cyan"/>
            <w:lang w:eastAsia="ja-JP"/>
          </w:rPr>
          <w:t>However, a tell-tale indicating failure is mandatory if required by the component regulation.</w:t>
        </w:r>
        <w:commentRangeEnd w:id="936"/>
        <w:r>
          <w:rPr>
            <w:rStyle w:val="Rimandocommento"/>
          </w:rPr>
          <w:commentReference w:id="936"/>
        </w:r>
      </w:ins>
    </w:p>
    <w:p w14:paraId="47E0A8D9" w14:textId="0E5B591A" w:rsidR="008522C5" w:rsidRPr="00D13ACA" w:rsidRDefault="005F763B" w:rsidP="003C25E7">
      <w:pPr>
        <w:pStyle w:val="SingleTxtG"/>
        <w:ind w:left="2268" w:hanging="1134"/>
      </w:pPr>
      <w:r>
        <w:t>6.4.8.</w:t>
      </w:r>
      <w:r w:rsidR="00F5698E" w:rsidRPr="000136F8">
        <w:tab/>
      </w:r>
      <w:r w:rsidR="00F5698E" w:rsidRPr="00D13ACA">
        <w:t>Other requirements</w:t>
      </w:r>
    </w:p>
    <w:p w14:paraId="10BA779C" w14:textId="77777777" w:rsidR="00F5698E" w:rsidRPr="000136F8" w:rsidRDefault="00F5698E" w:rsidP="003C25E7">
      <w:pPr>
        <w:pStyle w:val="SingleTxtG"/>
        <w:ind w:left="2268" w:hanging="1134"/>
      </w:pPr>
      <w:r>
        <w:tab/>
      </w:r>
      <w:r w:rsidRPr="000136F8">
        <w:t>None.</w:t>
      </w:r>
    </w:p>
    <w:p w14:paraId="5C8B48ED" w14:textId="77777777" w:rsidR="008522C5" w:rsidRDefault="005F763B" w:rsidP="003C25E7">
      <w:pPr>
        <w:pStyle w:val="SingleTxtG"/>
        <w:ind w:left="2268" w:hanging="1134"/>
      </w:pPr>
      <w:r>
        <w:t>6.5.</w:t>
      </w:r>
      <w:r w:rsidR="00F5698E" w:rsidRPr="000136F8">
        <w:tab/>
      </w:r>
      <w:r w:rsidR="007C47B5" w:rsidRPr="000136F8">
        <w:t>Rear-registration-plate illuminating device</w:t>
      </w:r>
    </w:p>
    <w:p w14:paraId="017CE40D" w14:textId="77777777" w:rsidR="00332383" w:rsidRDefault="00332383" w:rsidP="00332383">
      <w:pPr>
        <w:spacing w:after="120"/>
        <w:ind w:left="2268" w:right="1134" w:hanging="1134"/>
        <w:jc w:val="both"/>
        <w:rPr>
          <w:lang w:eastAsia="fr-FR"/>
        </w:rPr>
      </w:pPr>
      <w:r>
        <w:t xml:space="preserve">6.5.1. </w:t>
      </w:r>
      <w:r>
        <w:tab/>
        <w:t>Number</w:t>
      </w:r>
    </w:p>
    <w:p w14:paraId="2F457A93" w14:textId="77777777" w:rsidR="00332383" w:rsidRDefault="00332383" w:rsidP="00332383">
      <w:pPr>
        <w:spacing w:after="120"/>
        <w:ind w:left="2268" w:rightChars="540" w:right="1080"/>
        <w:jc w:val="both"/>
        <w:rPr>
          <w:strike/>
        </w:rPr>
      </w:pPr>
      <w:r>
        <w:rPr>
          <w:bCs/>
          <w:iCs/>
        </w:rPr>
        <w:tab/>
      </w:r>
      <w:r>
        <w:t xml:space="preserve">One, type-approved as category 2 according to </w:t>
      </w:r>
      <w:r>
        <w:rPr>
          <w:lang w:eastAsia="ja-JP"/>
        </w:rPr>
        <w:t xml:space="preserve">the 00 </w:t>
      </w:r>
      <w:r>
        <w:t>or subsequent series of amendments to UN Regulation Nos. 50 or 148.</w:t>
      </w:r>
      <w:r>
        <w:rPr>
          <w:strike/>
        </w:rPr>
        <w:t xml:space="preserve"> </w:t>
      </w:r>
    </w:p>
    <w:p w14:paraId="632A6AC8" w14:textId="3FE3B78E" w:rsidR="008522C5" w:rsidRDefault="00332383" w:rsidP="00EC60DF">
      <w:pPr>
        <w:pStyle w:val="SingleTxtG"/>
        <w:ind w:left="2268"/>
      </w:pPr>
      <w:r>
        <w:t>The device may consist of several optical components designed to illuminate the space reserved for the registration plate.</w:t>
      </w:r>
    </w:p>
    <w:tbl>
      <w:tblPr>
        <w:tblW w:w="0" w:type="auto"/>
        <w:tblInd w:w="1134" w:type="dxa"/>
        <w:tblCellMar>
          <w:left w:w="0" w:type="dxa"/>
          <w:right w:w="0" w:type="dxa"/>
        </w:tblCellMar>
        <w:tblLook w:val="04A0" w:firstRow="1" w:lastRow="0" w:firstColumn="1" w:lastColumn="0" w:noHBand="0" w:noVBand="1"/>
      </w:tblPr>
      <w:tblGrid>
        <w:gridCol w:w="1108"/>
        <w:gridCol w:w="2073"/>
        <w:gridCol w:w="930"/>
        <w:gridCol w:w="3402"/>
      </w:tblGrid>
      <w:tr w:rsidR="00127BF8" w14:paraId="41B554E8" w14:textId="77777777" w:rsidTr="00250C88">
        <w:trPr>
          <w:trHeight w:val="340"/>
        </w:trPr>
        <w:tc>
          <w:tcPr>
            <w:tcW w:w="1108" w:type="dxa"/>
            <w:vAlign w:val="center"/>
          </w:tcPr>
          <w:p w14:paraId="6D4F7683" w14:textId="77777777" w:rsidR="00127BF8" w:rsidRDefault="00127BF8" w:rsidP="002D4011">
            <w:pPr>
              <w:pStyle w:val="SingleTxtG"/>
              <w:ind w:left="0" w:right="455"/>
              <w:jc w:val="left"/>
            </w:pPr>
            <w:r w:rsidRPr="005F763B">
              <w:t>6.5.2.</w:t>
            </w:r>
          </w:p>
        </w:tc>
        <w:tc>
          <w:tcPr>
            <w:tcW w:w="2073" w:type="dxa"/>
            <w:vAlign w:val="center"/>
          </w:tcPr>
          <w:p w14:paraId="1C826319" w14:textId="77777777" w:rsidR="00127BF8" w:rsidRDefault="00127BF8" w:rsidP="00250C88">
            <w:pPr>
              <w:pStyle w:val="SingleTxtG"/>
              <w:ind w:left="0" w:right="454"/>
              <w:jc w:val="left"/>
            </w:pPr>
            <w:r w:rsidRPr="00D13ACA">
              <w:t>Arrangement</w:t>
            </w:r>
          </w:p>
        </w:tc>
        <w:tc>
          <w:tcPr>
            <w:tcW w:w="930" w:type="dxa"/>
            <w:vMerge w:val="restart"/>
            <w:vAlign w:val="center"/>
          </w:tcPr>
          <w:p w14:paraId="512071F3" w14:textId="77777777" w:rsidR="00127BF8" w:rsidRDefault="00C14A0E" w:rsidP="002D4011">
            <w:pPr>
              <w:pStyle w:val="SingleTxtG"/>
              <w:ind w:left="0" w:right="455"/>
              <w:jc w:val="left"/>
            </w:pPr>
            <w:r>
              <w:rPr>
                <w:noProof/>
                <w:lang w:val="en-US"/>
              </w:rPr>
              <mc:AlternateContent>
                <mc:Choice Requires="wps">
                  <w:drawing>
                    <wp:anchor distT="0" distB="0" distL="114300" distR="114300" simplePos="0" relativeHeight="251658240" behindDoc="0" locked="0" layoutInCell="1" allowOverlap="1" wp14:anchorId="4A27B349" wp14:editId="7015D780">
                      <wp:simplePos x="0" y="0"/>
                      <wp:positionH relativeFrom="column">
                        <wp:posOffset>12700</wp:posOffset>
                      </wp:positionH>
                      <wp:positionV relativeFrom="paragraph">
                        <wp:posOffset>33020</wp:posOffset>
                      </wp:positionV>
                      <wp:extent cx="219075" cy="1477645"/>
                      <wp:effectExtent l="12700" t="13970" r="6350" b="13335"/>
                      <wp:wrapNone/>
                      <wp:docPr id="10"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075" cy="1477645"/>
                              </a:xfrm>
                              <a:prstGeom prst="rightBrace">
                                <a:avLst>
                                  <a:gd name="adj1" fmla="val 5620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2B921C09">
                    <v:shapetype id="_x0000_t88" coordsize="21600,21600" filled="f" o:spt="88" adj="1800,10800" path="m,qx10800@0l10800@2qy21600@11,10800@3l10800@1qy,21600e" w14:anchorId="4035C942">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AutoShape 62" style="position:absolute;margin-left:1pt;margin-top:2.6pt;width:17.25pt;height:116.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"/>
                  </w:pict>
                </mc:Fallback>
              </mc:AlternateContent>
            </w:r>
          </w:p>
        </w:tc>
        <w:tc>
          <w:tcPr>
            <w:tcW w:w="3402" w:type="dxa"/>
            <w:vMerge w:val="restart"/>
            <w:vAlign w:val="center"/>
          </w:tcPr>
          <w:p w14:paraId="64C05622" w14:textId="77777777" w:rsidR="00127BF8" w:rsidRPr="000136F8" w:rsidRDefault="00127BF8" w:rsidP="00127BF8">
            <w:pPr>
              <w:pStyle w:val="SingleTxtG"/>
              <w:ind w:left="0" w:right="455"/>
              <w:jc w:val="left"/>
            </w:pPr>
            <w:r w:rsidRPr="000136F8">
              <w:t>Such that the device illuminates</w:t>
            </w:r>
            <w:r>
              <w:t xml:space="preserve"> </w:t>
            </w:r>
            <w:r w:rsidR="000B07C8">
              <w:br/>
            </w:r>
            <w:r w:rsidRPr="000136F8">
              <w:t>the space reserved for the</w:t>
            </w:r>
            <w:r>
              <w:t xml:space="preserve"> </w:t>
            </w:r>
            <w:r w:rsidRPr="000136F8">
              <w:t>registration plate</w:t>
            </w:r>
            <w:r>
              <w:t>.</w:t>
            </w:r>
          </w:p>
        </w:tc>
      </w:tr>
      <w:tr w:rsidR="00127BF8" w14:paraId="07879E87" w14:textId="77777777" w:rsidTr="00250C88">
        <w:trPr>
          <w:trHeight w:val="340"/>
        </w:trPr>
        <w:tc>
          <w:tcPr>
            <w:tcW w:w="1108" w:type="dxa"/>
            <w:vAlign w:val="center"/>
          </w:tcPr>
          <w:p w14:paraId="64871A1A" w14:textId="77777777" w:rsidR="00127BF8" w:rsidRDefault="00127BF8" w:rsidP="002D4011">
            <w:pPr>
              <w:pStyle w:val="SingleTxtG"/>
              <w:ind w:left="0" w:right="455"/>
              <w:jc w:val="left"/>
            </w:pPr>
            <w:r w:rsidRPr="007B7FA4">
              <w:t>6.5.3.</w:t>
            </w:r>
          </w:p>
        </w:tc>
        <w:tc>
          <w:tcPr>
            <w:tcW w:w="2073" w:type="dxa"/>
            <w:vAlign w:val="center"/>
          </w:tcPr>
          <w:p w14:paraId="2E013EC6" w14:textId="77777777" w:rsidR="00127BF8" w:rsidRDefault="00127BF8" w:rsidP="00250C88">
            <w:pPr>
              <w:pStyle w:val="SingleTxtG"/>
              <w:ind w:left="0" w:right="454"/>
              <w:jc w:val="left"/>
            </w:pPr>
            <w:r w:rsidRPr="00D13ACA">
              <w:t>Position</w:t>
            </w:r>
          </w:p>
        </w:tc>
        <w:tc>
          <w:tcPr>
            <w:tcW w:w="930" w:type="dxa"/>
            <w:vMerge/>
            <w:vAlign w:val="center"/>
          </w:tcPr>
          <w:p w14:paraId="00D1F7EB" w14:textId="77777777" w:rsidR="00127BF8" w:rsidRDefault="00127BF8" w:rsidP="002D4011">
            <w:pPr>
              <w:pStyle w:val="SingleTxtG"/>
              <w:ind w:left="0" w:right="455"/>
              <w:jc w:val="left"/>
            </w:pPr>
          </w:p>
        </w:tc>
        <w:tc>
          <w:tcPr>
            <w:tcW w:w="3402" w:type="dxa"/>
            <w:vMerge/>
          </w:tcPr>
          <w:p w14:paraId="12209883" w14:textId="77777777" w:rsidR="00127BF8" w:rsidRDefault="00127BF8" w:rsidP="002D4011">
            <w:pPr>
              <w:pStyle w:val="SingleTxtG"/>
              <w:ind w:left="0" w:right="455"/>
              <w:jc w:val="left"/>
            </w:pPr>
          </w:p>
        </w:tc>
      </w:tr>
      <w:tr w:rsidR="00127BF8" w14:paraId="29A74708" w14:textId="77777777" w:rsidTr="00250C88">
        <w:trPr>
          <w:trHeight w:val="340"/>
        </w:trPr>
        <w:tc>
          <w:tcPr>
            <w:tcW w:w="1108" w:type="dxa"/>
            <w:vAlign w:val="center"/>
          </w:tcPr>
          <w:p w14:paraId="78D96437" w14:textId="77777777" w:rsidR="00127BF8" w:rsidRDefault="00127BF8" w:rsidP="002D4011">
            <w:pPr>
              <w:pStyle w:val="SingleTxtG"/>
              <w:ind w:left="0" w:right="455"/>
              <w:jc w:val="left"/>
            </w:pPr>
            <w:r w:rsidRPr="000136F8">
              <w:t>6.5.3.1.</w:t>
            </w:r>
          </w:p>
        </w:tc>
        <w:tc>
          <w:tcPr>
            <w:tcW w:w="2073" w:type="dxa"/>
            <w:vAlign w:val="center"/>
          </w:tcPr>
          <w:p w14:paraId="46E678E5" w14:textId="77777777" w:rsidR="00127BF8" w:rsidRDefault="004C57B8" w:rsidP="002D4011">
            <w:pPr>
              <w:pStyle w:val="SingleTxtG"/>
              <w:ind w:left="0" w:right="455"/>
              <w:jc w:val="left"/>
            </w:pPr>
            <w:r>
              <w:t>I</w:t>
            </w:r>
            <w:r w:rsidR="00127BF8" w:rsidRPr="000136F8">
              <w:t>n width:</w:t>
            </w:r>
          </w:p>
        </w:tc>
        <w:tc>
          <w:tcPr>
            <w:tcW w:w="930" w:type="dxa"/>
            <w:vMerge/>
            <w:vAlign w:val="center"/>
          </w:tcPr>
          <w:p w14:paraId="12B8C26F" w14:textId="77777777" w:rsidR="00127BF8" w:rsidRDefault="00127BF8" w:rsidP="002D4011">
            <w:pPr>
              <w:pStyle w:val="SingleTxtG"/>
              <w:ind w:left="0" w:right="455"/>
              <w:jc w:val="left"/>
            </w:pPr>
          </w:p>
        </w:tc>
        <w:tc>
          <w:tcPr>
            <w:tcW w:w="3402" w:type="dxa"/>
            <w:vMerge/>
          </w:tcPr>
          <w:p w14:paraId="5507DC9D" w14:textId="77777777" w:rsidR="00127BF8" w:rsidRDefault="00127BF8" w:rsidP="002D4011">
            <w:pPr>
              <w:pStyle w:val="SingleTxtG"/>
              <w:ind w:left="0" w:right="455"/>
              <w:jc w:val="left"/>
            </w:pPr>
          </w:p>
        </w:tc>
      </w:tr>
      <w:tr w:rsidR="00127BF8" w14:paraId="5ACA3DAD" w14:textId="77777777" w:rsidTr="00250C88">
        <w:trPr>
          <w:trHeight w:val="340"/>
        </w:trPr>
        <w:tc>
          <w:tcPr>
            <w:tcW w:w="1108" w:type="dxa"/>
            <w:vAlign w:val="center"/>
          </w:tcPr>
          <w:p w14:paraId="115CC923" w14:textId="77777777" w:rsidR="00127BF8" w:rsidRDefault="00127BF8" w:rsidP="002D4011">
            <w:pPr>
              <w:pStyle w:val="SingleTxtG"/>
              <w:ind w:left="0" w:right="455"/>
              <w:jc w:val="left"/>
            </w:pPr>
            <w:r>
              <w:t>6.5.3.2.</w:t>
            </w:r>
          </w:p>
        </w:tc>
        <w:tc>
          <w:tcPr>
            <w:tcW w:w="2073" w:type="dxa"/>
            <w:vAlign w:val="center"/>
          </w:tcPr>
          <w:p w14:paraId="2F9D0547" w14:textId="77777777" w:rsidR="00127BF8" w:rsidRDefault="004C57B8" w:rsidP="002D4011">
            <w:pPr>
              <w:pStyle w:val="SingleTxtG"/>
              <w:ind w:left="0" w:right="455"/>
              <w:jc w:val="left"/>
            </w:pPr>
            <w:r>
              <w:t>I</w:t>
            </w:r>
            <w:r w:rsidR="00127BF8">
              <w:t>n height:</w:t>
            </w:r>
          </w:p>
        </w:tc>
        <w:tc>
          <w:tcPr>
            <w:tcW w:w="930" w:type="dxa"/>
            <w:vMerge/>
            <w:vAlign w:val="center"/>
          </w:tcPr>
          <w:p w14:paraId="35E04C29" w14:textId="77777777" w:rsidR="00127BF8" w:rsidRDefault="00127BF8" w:rsidP="002D4011">
            <w:pPr>
              <w:pStyle w:val="SingleTxtG"/>
              <w:ind w:left="0" w:right="455"/>
              <w:jc w:val="left"/>
            </w:pPr>
          </w:p>
        </w:tc>
        <w:tc>
          <w:tcPr>
            <w:tcW w:w="3402" w:type="dxa"/>
            <w:vMerge/>
          </w:tcPr>
          <w:p w14:paraId="78D692CA" w14:textId="77777777" w:rsidR="00127BF8" w:rsidRDefault="00127BF8" w:rsidP="002D4011">
            <w:pPr>
              <w:pStyle w:val="SingleTxtG"/>
              <w:ind w:left="0" w:right="455"/>
              <w:jc w:val="left"/>
            </w:pPr>
          </w:p>
        </w:tc>
      </w:tr>
      <w:tr w:rsidR="00127BF8" w14:paraId="1395543C" w14:textId="77777777" w:rsidTr="00250C88">
        <w:trPr>
          <w:trHeight w:val="340"/>
        </w:trPr>
        <w:tc>
          <w:tcPr>
            <w:tcW w:w="1108" w:type="dxa"/>
            <w:vAlign w:val="center"/>
          </w:tcPr>
          <w:p w14:paraId="1BACFE13" w14:textId="77777777" w:rsidR="00127BF8" w:rsidRDefault="00127BF8" w:rsidP="002D4011">
            <w:pPr>
              <w:pStyle w:val="SingleTxtG"/>
              <w:ind w:left="0" w:right="455"/>
              <w:jc w:val="left"/>
            </w:pPr>
            <w:r w:rsidRPr="000136F8">
              <w:t>6.5.3.3.</w:t>
            </w:r>
          </w:p>
        </w:tc>
        <w:tc>
          <w:tcPr>
            <w:tcW w:w="2073" w:type="dxa"/>
            <w:vAlign w:val="center"/>
          </w:tcPr>
          <w:p w14:paraId="569BEBC7" w14:textId="77777777" w:rsidR="00127BF8" w:rsidRDefault="004C57B8" w:rsidP="002D4011">
            <w:pPr>
              <w:pStyle w:val="SingleTxtG"/>
              <w:ind w:left="0" w:right="455"/>
              <w:jc w:val="left"/>
            </w:pPr>
            <w:r>
              <w:t>I</w:t>
            </w:r>
            <w:r w:rsidR="00127BF8" w:rsidRPr="000136F8">
              <w:t>n length:</w:t>
            </w:r>
          </w:p>
        </w:tc>
        <w:tc>
          <w:tcPr>
            <w:tcW w:w="930" w:type="dxa"/>
            <w:vMerge/>
            <w:vAlign w:val="center"/>
          </w:tcPr>
          <w:p w14:paraId="36B11912" w14:textId="77777777" w:rsidR="00127BF8" w:rsidRDefault="00127BF8" w:rsidP="002D4011">
            <w:pPr>
              <w:pStyle w:val="SingleTxtG"/>
              <w:ind w:left="0" w:right="455"/>
              <w:jc w:val="left"/>
            </w:pPr>
          </w:p>
        </w:tc>
        <w:tc>
          <w:tcPr>
            <w:tcW w:w="3402" w:type="dxa"/>
            <w:vMerge/>
          </w:tcPr>
          <w:p w14:paraId="431B90F8" w14:textId="77777777" w:rsidR="00127BF8" w:rsidRDefault="00127BF8" w:rsidP="002D4011">
            <w:pPr>
              <w:pStyle w:val="SingleTxtG"/>
              <w:ind w:left="0" w:right="455"/>
              <w:jc w:val="left"/>
            </w:pPr>
          </w:p>
        </w:tc>
      </w:tr>
      <w:tr w:rsidR="00127BF8" w14:paraId="054938E5" w14:textId="77777777" w:rsidTr="00250C88">
        <w:trPr>
          <w:trHeight w:val="340"/>
        </w:trPr>
        <w:tc>
          <w:tcPr>
            <w:tcW w:w="1108" w:type="dxa"/>
            <w:vAlign w:val="center"/>
          </w:tcPr>
          <w:p w14:paraId="62CD48FA" w14:textId="77777777" w:rsidR="00127BF8" w:rsidRDefault="00127BF8" w:rsidP="002D4011">
            <w:pPr>
              <w:pStyle w:val="SingleTxtG"/>
              <w:ind w:left="0" w:right="455"/>
              <w:jc w:val="left"/>
            </w:pPr>
            <w:r w:rsidRPr="007313EB">
              <w:t>6.5.4.</w:t>
            </w:r>
          </w:p>
        </w:tc>
        <w:tc>
          <w:tcPr>
            <w:tcW w:w="2073" w:type="dxa"/>
            <w:vAlign w:val="center"/>
          </w:tcPr>
          <w:p w14:paraId="78758E16" w14:textId="77777777" w:rsidR="00127BF8" w:rsidRDefault="00127BF8" w:rsidP="002D4011">
            <w:pPr>
              <w:pStyle w:val="SingleTxtG"/>
              <w:ind w:left="0" w:right="455"/>
              <w:jc w:val="left"/>
            </w:pPr>
            <w:r w:rsidRPr="007B7FA4">
              <w:t>Geometric visibility</w:t>
            </w:r>
          </w:p>
        </w:tc>
        <w:tc>
          <w:tcPr>
            <w:tcW w:w="930" w:type="dxa"/>
            <w:vMerge/>
            <w:vAlign w:val="center"/>
          </w:tcPr>
          <w:p w14:paraId="50D8D814" w14:textId="77777777" w:rsidR="00127BF8" w:rsidRDefault="00127BF8" w:rsidP="002D4011">
            <w:pPr>
              <w:pStyle w:val="SingleTxtG"/>
              <w:ind w:left="0" w:right="455"/>
              <w:jc w:val="left"/>
            </w:pPr>
          </w:p>
        </w:tc>
        <w:tc>
          <w:tcPr>
            <w:tcW w:w="3402" w:type="dxa"/>
            <w:vMerge/>
          </w:tcPr>
          <w:p w14:paraId="29E65B4C" w14:textId="77777777" w:rsidR="00127BF8" w:rsidRDefault="00127BF8" w:rsidP="002D4011">
            <w:pPr>
              <w:pStyle w:val="SingleTxtG"/>
              <w:ind w:left="0" w:right="455"/>
              <w:jc w:val="left"/>
            </w:pPr>
          </w:p>
        </w:tc>
      </w:tr>
      <w:tr w:rsidR="00127BF8" w14:paraId="6F46D8C2" w14:textId="77777777" w:rsidTr="00250C88">
        <w:trPr>
          <w:trHeight w:val="340"/>
        </w:trPr>
        <w:tc>
          <w:tcPr>
            <w:tcW w:w="1108" w:type="dxa"/>
            <w:vAlign w:val="center"/>
          </w:tcPr>
          <w:p w14:paraId="65186B34" w14:textId="77777777" w:rsidR="00127BF8" w:rsidRDefault="00127BF8" w:rsidP="002D4011">
            <w:pPr>
              <w:pStyle w:val="SingleTxtG"/>
              <w:ind w:left="0" w:right="455"/>
              <w:jc w:val="left"/>
            </w:pPr>
            <w:r>
              <w:t>6.5.5.</w:t>
            </w:r>
          </w:p>
        </w:tc>
        <w:tc>
          <w:tcPr>
            <w:tcW w:w="2073" w:type="dxa"/>
            <w:vAlign w:val="center"/>
          </w:tcPr>
          <w:p w14:paraId="74D584B3" w14:textId="77777777" w:rsidR="00127BF8" w:rsidRDefault="00127BF8" w:rsidP="002D4011">
            <w:pPr>
              <w:pStyle w:val="SingleTxtG"/>
              <w:ind w:left="0" w:right="455"/>
              <w:jc w:val="left"/>
            </w:pPr>
            <w:r w:rsidRPr="00D13ACA">
              <w:t>Orientation</w:t>
            </w:r>
          </w:p>
        </w:tc>
        <w:tc>
          <w:tcPr>
            <w:tcW w:w="930" w:type="dxa"/>
            <w:vMerge/>
            <w:vAlign w:val="center"/>
          </w:tcPr>
          <w:p w14:paraId="3E50CCED" w14:textId="77777777" w:rsidR="00127BF8" w:rsidRDefault="00127BF8" w:rsidP="002D4011">
            <w:pPr>
              <w:pStyle w:val="SingleTxtG"/>
              <w:ind w:left="0" w:right="455"/>
              <w:jc w:val="left"/>
            </w:pPr>
          </w:p>
        </w:tc>
        <w:tc>
          <w:tcPr>
            <w:tcW w:w="3402" w:type="dxa"/>
            <w:vMerge/>
          </w:tcPr>
          <w:p w14:paraId="3CD26A5A" w14:textId="77777777" w:rsidR="00127BF8" w:rsidRDefault="00127BF8" w:rsidP="002D4011">
            <w:pPr>
              <w:pStyle w:val="SingleTxtG"/>
              <w:ind w:left="0" w:right="455"/>
              <w:jc w:val="left"/>
            </w:pPr>
          </w:p>
        </w:tc>
      </w:tr>
    </w:tbl>
    <w:p w14:paraId="0BF6710F" w14:textId="77777777" w:rsidR="008522C5" w:rsidRPr="00D13ACA" w:rsidRDefault="007313EB" w:rsidP="003C25E7">
      <w:pPr>
        <w:pStyle w:val="SingleTxtG"/>
        <w:ind w:left="2268" w:hanging="1134"/>
      </w:pPr>
      <w:r>
        <w:t>6.5.6.</w:t>
      </w:r>
      <w:r w:rsidR="00F5698E" w:rsidRPr="000136F8">
        <w:tab/>
      </w:r>
      <w:r w:rsidR="00F5698E" w:rsidRPr="00D13ACA">
        <w:t xml:space="preserve">Tell-tale </w:t>
      </w:r>
    </w:p>
    <w:p w14:paraId="085BF331" w14:textId="4BAD9DC6" w:rsidR="008522C5" w:rsidRPr="0056572B" w:rsidRDefault="00F5698E" w:rsidP="003C25E7">
      <w:pPr>
        <w:pStyle w:val="SingleTxtG"/>
        <w:ind w:left="2268" w:hanging="1134"/>
        <w:rPr>
          <w:strike/>
          <w:highlight w:val="cyan"/>
        </w:rPr>
      </w:pPr>
      <w:r>
        <w:tab/>
      </w:r>
      <w:commentRangeStart w:id="944"/>
      <w:del w:id="945" w:author="TAKUYA MINAGAWA (皆川 拓也) [2]" w:date="2025-02-18T19:00:00Z">
        <w:r w:rsidRPr="0056572B" w:rsidDel="0056572B">
          <w:rPr>
            <w:strike/>
            <w:highlight w:val="cyan"/>
          </w:rPr>
          <w:delText>Optional: Its function shall be performed by the tell-tale prescribed for the position lamp.</w:delText>
        </w:r>
      </w:del>
    </w:p>
    <w:p w14:paraId="6CA743B1" w14:textId="77777777" w:rsidR="0056572B" w:rsidRDefault="0056572B" w:rsidP="0056572B">
      <w:pPr>
        <w:pStyle w:val="SingleTxtG"/>
        <w:ind w:left="2268" w:hanging="1134"/>
        <w:rPr>
          <w:ins w:id="946" w:author="TAKUYA MINAGAWA (皆川 拓也) [2]" w:date="2025-02-18T19:00:00Z"/>
          <w:b/>
          <w:bCs/>
          <w:highlight w:val="cyan"/>
          <w:lang w:eastAsia="ja-JP"/>
        </w:rPr>
      </w:pPr>
      <w:ins w:id="947" w:author="TAKUYA MINAGAWA (皆川 拓也) [2]" w:date="2025-02-18T19:00:00Z">
        <w:r>
          <w:rPr>
            <w:b/>
            <w:bCs/>
            <w:highlight w:val="cyan"/>
          </w:rPr>
          <w:t>6.</w:t>
        </w:r>
        <w:r>
          <w:rPr>
            <w:b/>
            <w:bCs/>
            <w:highlight w:val="cyan"/>
            <w:lang w:eastAsia="ja-JP"/>
          </w:rPr>
          <w:t>5</w:t>
        </w:r>
        <w:r>
          <w:rPr>
            <w:b/>
            <w:bCs/>
            <w:highlight w:val="cyan"/>
          </w:rPr>
          <w:t>.</w:t>
        </w:r>
        <w:r>
          <w:rPr>
            <w:b/>
            <w:bCs/>
            <w:highlight w:val="cyan"/>
            <w:lang w:eastAsia="ja-JP"/>
          </w:rPr>
          <w:t>6.1</w:t>
        </w:r>
        <w:r>
          <w:rPr>
            <w:b/>
            <w:bCs/>
            <w:highlight w:val="cyan"/>
          </w:rPr>
          <w:t>.</w:t>
        </w:r>
        <w:r>
          <w:rPr>
            <w:b/>
            <w:bCs/>
            <w:highlight w:val="cyan"/>
          </w:rPr>
          <w:tab/>
        </w:r>
        <w:r>
          <w:rPr>
            <w:b/>
            <w:bCs/>
            <w:highlight w:val="cyan"/>
            <w:lang w:eastAsia="ja-JP"/>
          </w:rPr>
          <w:t>Optional.</w:t>
        </w:r>
      </w:ins>
    </w:p>
    <w:p w14:paraId="1E383EAC" w14:textId="67DCD69C" w:rsidR="00F1516C" w:rsidRDefault="0056572B" w:rsidP="0056572B">
      <w:pPr>
        <w:pStyle w:val="SingleTxtG"/>
        <w:ind w:left="2268"/>
        <w:rPr>
          <w:shd w:val="clear" w:color="auto" w:fill="D6E3BC" w:themeFill="accent3" w:themeFillTint="66"/>
          <w:lang w:eastAsia="ja-JP"/>
        </w:rPr>
      </w:pPr>
      <w:ins w:id="948" w:author="TAKUYA MINAGAWA (皆川 拓也) [2]" w:date="2025-02-18T19:00:00Z">
        <w:r>
          <w:rPr>
            <w:b/>
            <w:bCs/>
            <w:highlight w:val="cyan"/>
            <w:lang w:eastAsia="ja-JP"/>
          </w:rPr>
          <w:t>If it exists, its function shall be carried out by the tell-tale required for the front and rear position lamps.</w:t>
        </w:r>
        <w:commentRangeEnd w:id="944"/>
        <w:r>
          <w:rPr>
            <w:rStyle w:val="Rimandocommento"/>
          </w:rPr>
          <w:commentReference w:id="944"/>
        </w:r>
      </w:ins>
    </w:p>
    <w:p w14:paraId="4A8D4EC1" w14:textId="148DC9C9" w:rsidR="008522C5" w:rsidRPr="00D13ACA" w:rsidRDefault="007313EB" w:rsidP="001036CF">
      <w:pPr>
        <w:pStyle w:val="SingleTxtG"/>
        <w:keepNext/>
        <w:keepLines/>
        <w:ind w:left="2268" w:hanging="1134"/>
      </w:pPr>
      <w:r>
        <w:lastRenderedPageBreak/>
        <w:t>6.5.7.</w:t>
      </w:r>
      <w:r w:rsidR="00F5698E" w:rsidRPr="000136F8">
        <w:tab/>
      </w:r>
      <w:r w:rsidR="00F5698E" w:rsidRPr="00D13ACA">
        <w:t>Other requirements</w:t>
      </w:r>
    </w:p>
    <w:p w14:paraId="2A13258B" w14:textId="77777777" w:rsidR="008522C5" w:rsidRDefault="00F5698E" w:rsidP="001036CF">
      <w:pPr>
        <w:pStyle w:val="SingleTxtG"/>
        <w:keepNext/>
        <w:keepLines/>
        <w:ind w:left="2268" w:hanging="1134"/>
      </w:pPr>
      <w:r>
        <w:tab/>
      </w:r>
      <w:r w:rsidRPr="000136F8">
        <w:t>When the rear registration plate lamp is combined with the rear position lamp, reciprocally incorporated in the stop lamp or in the rear fog lamp, the photometric characteristics of the rear registration plate lamp may be modified during the illumination of the stop lamp or the rear fog lamp.</w:t>
      </w:r>
    </w:p>
    <w:p w14:paraId="3B9420C2" w14:textId="77777777" w:rsidR="008522C5" w:rsidRPr="008A0C31" w:rsidRDefault="007313EB" w:rsidP="004C3117">
      <w:pPr>
        <w:pStyle w:val="SingleTxtG"/>
        <w:ind w:left="2268" w:hanging="1134"/>
        <w:rPr>
          <w:lang w:val="en-US"/>
        </w:rPr>
      </w:pPr>
      <w:r w:rsidRPr="008A0C31">
        <w:rPr>
          <w:lang w:val="en-US"/>
        </w:rPr>
        <w:t>6.6.</w:t>
      </w:r>
      <w:r w:rsidR="00F5698E" w:rsidRPr="008A0C31">
        <w:rPr>
          <w:lang w:val="en-US"/>
        </w:rPr>
        <w:tab/>
      </w:r>
      <w:r w:rsidR="007C47B5" w:rsidRPr="008A0C31">
        <w:rPr>
          <w:lang w:val="en-US"/>
        </w:rPr>
        <w:t>Front position lamp</w:t>
      </w:r>
    </w:p>
    <w:p w14:paraId="4A10FB86" w14:textId="77777777" w:rsidR="00E3053B" w:rsidRDefault="00E3053B" w:rsidP="00E3053B">
      <w:pPr>
        <w:spacing w:after="120"/>
        <w:ind w:left="2268" w:right="1134" w:hanging="1134"/>
        <w:jc w:val="both"/>
        <w:rPr>
          <w:lang w:eastAsia="fr-FR"/>
        </w:rPr>
      </w:pPr>
      <w:r>
        <w:t xml:space="preserve">6.6.1. </w:t>
      </w:r>
      <w:r>
        <w:tab/>
        <w:t>Number</w:t>
      </w:r>
    </w:p>
    <w:p w14:paraId="088E210B" w14:textId="77777777" w:rsidR="00E3053B" w:rsidRDefault="00E3053B" w:rsidP="00E3053B">
      <w:pPr>
        <w:pStyle w:val="Default"/>
        <w:spacing w:after="120"/>
        <w:ind w:leftChars="1134" w:left="2268"/>
        <w:rPr>
          <w:sz w:val="20"/>
          <w:szCs w:val="20"/>
          <w:lang w:val="en-GB"/>
        </w:rPr>
      </w:pPr>
      <w:r>
        <w:rPr>
          <w:sz w:val="20"/>
          <w:szCs w:val="20"/>
          <w:lang w:val="en-GB"/>
        </w:rPr>
        <w:t>One or two</w:t>
      </w:r>
      <w:r>
        <w:rPr>
          <w:sz w:val="20"/>
          <w:szCs w:val="20"/>
          <w:lang w:val="en-GB"/>
        </w:rPr>
        <w:tab/>
      </w:r>
      <w:r>
        <w:rPr>
          <w:sz w:val="20"/>
          <w:szCs w:val="20"/>
          <w:lang w:val="en-GB"/>
        </w:rPr>
        <w:tab/>
        <w:t xml:space="preserve">if coloured white; </w:t>
      </w:r>
    </w:p>
    <w:p w14:paraId="4F9662E9" w14:textId="77777777" w:rsidR="00E3053B" w:rsidRDefault="00E3053B" w:rsidP="00E3053B">
      <w:pPr>
        <w:pStyle w:val="Default"/>
        <w:spacing w:after="120"/>
        <w:ind w:leftChars="1134" w:left="2268"/>
        <w:rPr>
          <w:sz w:val="20"/>
          <w:szCs w:val="20"/>
          <w:lang w:val="en-GB"/>
        </w:rPr>
      </w:pPr>
      <w:r>
        <w:rPr>
          <w:sz w:val="20"/>
          <w:szCs w:val="20"/>
          <w:lang w:val="en-GB"/>
        </w:rPr>
        <w:t xml:space="preserve">or </w:t>
      </w:r>
    </w:p>
    <w:p w14:paraId="575D5C29" w14:textId="77777777" w:rsidR="00E3053B" w:rsidRDefault="00E3053B" w:rsidP="00E3053B">
      <w:pPr>
        <w:spacing w:after="120"/>
        <w:ind w:left="1701" w:rightChars="540" w:right="1080" w:firstLine="567"/>
        <w:jc w:val="both"/>
      </w:pPr>
      <w:r>
        <w:t>Two (one per side)</w:t>
      </w:r>
      <w:r>
        <w:tab/>
        <w:t>if coloured amber.</w:t>
      </w:r>
    </w:p>
    <w:p w14:paraId="008D79ED" w14:textId="381BF09B" w:rsidR="00FD7EC8" w:rsidRPr="009B0CFA" w:rsidRDefault="00E3053B" w:rsidP="00E3053B">
      <w:pPr>
        <w:pStyle w:val="bloc"/>
        <w:rPr>
          <w:iCs/>
        </w:rPr>
      </w:pPr>
      <w:r>
        <w:t>The device(s) shall be</w:t>
      </w:r>
      <w:r>
        <w:rPr>
          <w:lang w:eastAsia="ja-JP"/>
        </w:rPr>
        <w:t xml:space="preserve"> type-approved according to the 02 </w:t>
      </w:r>
      <w:r>
        <w:t>or subsequent series of amendments to UN Regulation No. 7, or to</w:t>
      </w:r>
      <w:r>
        <w:rPr>
          <w:lang w:eastAsia="ja-JP"/>
        </w:rPr>
        <w:t xml:space="preserve"> </w:t>
      </w:r>
      <w:r>
        <w:t>the 00 or subsequent series of amendments to UN Regulation Nos. 50 or 148.</w:t>
      </w:r>
    </w:p>
    <w:p w14:paraId="4E8B16D8" w14:textId="77777777" w:rsidR="008522C5" w:rsidRPr="00D13ACA" w:rsidRDefault="007313EB" w:rsidP="003C25E7">
      <w:pPr>
        <w:pStyle w:val="SingleTxtG"/>
        <w:ind w:left="2268" w:hanging="1134"/>
      </w:pPr>
      <w:r>
        <w:t>6.6.2.</w:t>
      </w:r>
      <w:r w:rsidR="00F5698E" w:rsidRPr="000136F8">
        <w:tab/>
      </w:r>
      <w:r w:rsidR="00F5698E" w:rsidRPr="00D13ACA">
        <w:t>Arrangement</w:t>
      </w:r>
    </w:p>
    <w:p w14:paraId="48F83A94" w14:textId="77777777" w:rsidR="008522C5" w:rsidRDefault="00F5698E" w:rsidP="003C25E7">
      <w:pPr>
        <w:pStyle w:val="SingleTxtG"/>
        <w:ind w:left="2268" w:hanging="1134"/>
      </w:pPr>
      <w:r>
        <w:tab/>
      </w:r>
      <w:r w:rsidRPr="000136F8">
        <w:t>No special requirement.</w:t>
      </w:r>
    </w:p>
    <w:p w14:paraId="75EC2A76" w14:textId="77777777" w:rsidR="008522C5" w:rsidRPr="00D13ACA" w:rsidRDefault="007313EB" w:rsidP="003C25E7">
      <w:pPr>
        <w:pStyle w:val="SingleTxtG"/>
        <w:ind w:left="2268" w:hanging="1134"/>
      </w:pPr>
      <w:r>
        <w:t>6.6.3.</w:t>
      </w:r>
      <w:r w:rsidR="00F5698E" w:rsidRPr="000136F8">
        <w:tab/>
      </w:r>
      <w:r w:rsidR="00F5698E" w:rsidRPr="00D13ACA">
        <w:t>Position</w:t>
      </w:r>
    </w:p>
    <w:p w14:paraId="0025E3E3" w14:textId="77777777" w:rsidR="008522C5" w:rsidRPr="003C25E7" w:rsidRDefault="00F5698E" w:rsidP="007313EB">
      <w:pPr>
        <w:pStyle w:val="SingleTxtG"/>
      </w:pPr>
      <w:r w:rsidRPr="003C25E7">
        <w:t>6.6.3.1.</w:t>
      </w:r>
      <w:r w:rsidRPr="003C25E7">
        <w:tab/>
        <w:t>Width:</w:t>
      </w:r>
    </w:p>
    <w:p w14:paraId="48A4280C" w14:textId="7F4BA6D4" w:rsidR="008522C5" w:rsidRPr="003C25E7" w:rsidRDefault="00205D7E" w:rsidP="007313EB">
      <w:pPr>
        <w:pStyle w:val="SingleTxtG"/>
        <w:ind w:left="2268"/>
      </w:pPr>
      <w:r>
        <w:t>A</w:t>
      </w:r>
      <w:r w:rsidR="00F5698E" w:rsidRPr="003C25E7">
        <w:t xml:space="preserve">n independent front position lamp may be fitted above or below, or to one side of another front lamp: if these lamps are one above the other, the reference centre of the front </w:t>
      </w:r>
      <w:r w:rsidR="00F5698E" w:rsidRPr="007313EB">
        <w:t>position</w:t>
      </w:r>
      <w:r w:rsidR="00F5698E" w:rsidRPr="003C25E7">
        <w:t xml:space="preserve"> lamp </w:t>
      </w:r>
      <w:r w:rsidR="002F15C3">
        <w:t>shall</w:t>
      </w:r>
      <w:r w:rsidR="00F5698E" w:rsidRPr="003C25E7">
        <w:t xml:space="preserve"> be located within the median longitudinal plane of the vehicle; if these lamps are side by side, their reference centres </w:t>
      </w:r>
      <w:r w:rsidR="002F15C3">
        <w:t>shall</w:t>
      </w:r>
      <w:r w:rsidR="00F5698E" w:rsidRPr="003C25E7">
        <w:t xml:space="preserve"> be symmetrical in relation to the median longitudinal plane of the vehicle;</w:t>
      </w:r>
    </w:p>
    <w:p w14:paraId="5CA1311F" w14:textId="4353D6A5" w:rsidR="008522C5" w:rsidRPr="003C25E7" w:rsidRDefault="00205D7E" w:rsidP="007313EB">
      <w:pPr>
        <w:pStyle w:val="SingleTxtG"/>
        <w:ind w:left="2268"/>
      </w:pPr>
      <w:r>
        <w:t>A</w:t>
      </w:r>
      <w:r w:rsidR="00F5698E" w:rsidRPr="003C25E7">
        <w:t xml:space="preserve"> front position lamp, that is reciprocally incorporated with another front lamp, </w:t>
      </w:r>
      <w:r w:rsidR="002F15C3">
        <w:t>shall</w:t>
      </w:r>
      <w:r w:rsidR="00F5698E" w:rsidRPr="003C25E7">
        <w:t xml:space="preserve"> be installed in such a way that its reference centre is situated in the median longitudinal plane of the vehicle.</w:t>
      </w:r>
      <w:r w:rsidR="008138B3">
        <w:t xml:space="preserve"> </w:t>
      </w:r>
      <w:r w:rsidR="00F5698E" w:rsidRPr="003C25E7">
        <w:t xml:space="preserve">However, when the vehicle is also fitted with another front lamp alongside the front position lamp, their reference centres </w:t>
      </w:r>
      <w:r w:rsidR="002F15C3">
        <w:t>shall</w:t>
      </w:r>
      <w:r w:rsidR="00F5698E" w:rsidRPr="003C25E7">
        <w:t xml:space="preserve"> be symmetrical in relation to the median longitudinal plane of the vehicle.</w:t>
      </w:r>
    </w:p>
    <w:p w14:paraId="2EE6558B" w14:textId="025E3F21" w:rsidR="008522C5" w:rsidRDefault="00F5698E" w:rsidP="007313EB">
      <w:pPr>
        <w:pStyle w:val="SingleTxtG"/>
        <w:ind w:left="2268"/>
      </w:pPr>
      <w:r w:rsidRPr="003C25E7">
        <w:t xml:space="preserve">Two front position lamps, one or both of them reciprocally incorporated with another front lamp, </w:t>
      </w:r>
      <w:r w:rsidR="002F15C3">
        <w:t>shall</w:t>
      </w:r>
      <w:r w:rsidRPr="003C25E7">
        <w:t xml:space="preserve"> be installed in such a way that their reference centres are symmetrical in relation to the median longitudinal plane of the vehicle.</w:t>
      </w:r>
    </w:p>
    <w:p w14:paraId="556C82D2" w14:textId="77777777" w:rsidR="008522C5" w:rsidRDefault="00F5698E" w:rsidP="003C25E7">
      <w:pPr>
        <w:pStyle w:val="SingleTxtG"/>
        <w:ind w:left="2268" w:hanging="1134"/>
      </w:pPr>
      <w:r w:rsidRPr="000136F8">
        <w:t>6.</w:t>
      </w:r>
      <w:r w:rsidR="007313EB">
        <w:t>6.3.2.</w:t>
      </w:r>
      <w:r w:rsidRPr="000136F8">
        <w:tab/>
      </w:r>
      <w:r w:rsidR="00205D7E">
        <w:t>I</w:t>
      </w:r>
      <w:r w:rsidRPr="000136F8">
        <w:t>n height: not less than 350 mm nor more than 1,200</w:t>
      </w:r>
      <w:r w:rsidR="00506B03">
        <w:t xml:space="preserve"> </w:t>
      </w:r>
      <w:r w:rsidRPr="000136F8">
        <w:t>mm above the ground.</w:t>
      </w:r>
    </w:p>
    <w:p w14:paraId="3EE39D83" w14:textId="77777777" w:rsidR="008522C5" w:rsidRDefault="007313EB" w:rsidP="003C25E7">
      <w:pPr>
        <w:pStyle w:val="SingleTxtG"/>
        <w:ind w:left="2268" w:hanging="1134"/>
      </w:pPr>
      <w:r>
        <w:t>6.6.3.3.</w:t>
      </w:r>
      <w:r w:rsidR="00F5698E" w:rsidRPr="000136F8">
        <w:tab/>
      </w:r>
      <w:r w:rsidR="00205D7E">
        <w:t>I</w:t>
      </w:r>
      <w:r w:rsidR="00F5698E" w:rsidRPr="000136F8">
        <w:t>n length: at the front of the vehicle.</w:t>
      </w:r>
    </w:p>
    <w:p w14:paraId="3D1E81A8" w14:textId="77777777" w:rsidR="008573C6" w:rsidRPr="00D32B08" w:rsidRDefault="008573C6" w:rsidP="008573C6">
      <w:pPr>
        <w:widowControl w:val="0"/>
        <w:suppressAutoHyphens w:val="0"/>
        <w:autoSpaceDE w:val="0"/>
        <w:autoSpaceDN w:val="0"/>
        <w:adjustRightInd w:val="0"/>
        <w:spacing w:after="120"/>
        <w:ind w:left="2268" w:right="1134" w:hanging="1134"/>
        <w:rPr>
          <w:lang w:eastAsia="ja-JP"/>
        </w:rPr>
      </w:pPr>
      <w:r w:rsidRPr="00D32B08">
        <w:rPr>
          <w:lang w:eastAsia="ja-JP"/>
        </w:rPr>
        <w:t>6.6.4.</w:t>
      </w:r>
      <w:r w:rsidRPr="00D32B08">
        <w:rPr>
          <w:lang w:eastAsia="ja-JP"/>
        </w:rPr>
        <w:tab/>
        <w:t>Geometric visibility</w:t>
      </w:r>
    </w:p>
    <w:p w14:paraId="5660E66B" w14:textId="77777777" w:rsidR="008573C6" w:rsidRPr="00D32B08" w:rsidRDefault="008573C6" w:rsidP="008573C6">
      <w:pPr>
        <w:widowControl w:val="0"/>
        <w:suppressAutoHyphens w:val="0"/>
        <w:autoSpaceDE w:val="0"/>
        <w:autoSpaceDN w:val="0"/>
        <w:adjustRightInd w:val="0"/>
        <w:ind w:left="2268" w:right="1134" w:hanging="1134"/>
        <w:jc w:val="both"/>
        <w:rPr>
          <w:lang w:eastAsia="ja-JP"/>
        </w:rPr>
      </w:pPr>
      <w:r w:rsidRPr="00D32B08">
        <w:rPr>
          <w:lang w:eastAsia="ja-JP"/>
        </w:rPr>
        <w:tab/>
        <w:t>Horizontal angle:</w:t>
      </w:r>
      <w:r w:rsidRPr="00D32B08">
        <w:rPr>
          <w:lang w:eastAsia="ja-JP"/>
        </w:rPr>
        <w:tab/>
        <w:t>80</w:t>
      </w:r>
      <w:r w:rsidRPr="00D32B08">
        <w:t>°</w:t>
      </w:r>
      <w:r w:rsidRPr="00D32B08">
        <w:rPr>
          <w:lang w:eastAsia="ja-JP"/>
        </w:rPr>
        <w:t xml:space="preserve"> to the left and to the right for a single lamp:</w:t>
      </w:r>
    </w:p>
    <w:p w14:paraId="5E746F49" w14:textId="77777777" w:rsidR="008573C6" w:rsidRPr="00D32B08" w:rsidRDefault="008573C6" w:rsidP="008573C6">
      <w:pPr>
        <w:widowControl w:val="0"/>
        <w:suppressAutoHyphens w:val="0"/>
        <w:autoSpaceDE w:val="0"/>
        <w:autoSpaceDN w:val="0"/>
        <w:adjustRightInd w:val="0"/>
        <w:spacing w:after="120"/>
        <w:ind w:left="3969" w:right="1134"/>
        <w:jc w:val="both"/>
        <w:rPr>
          <w:lang w:eastAsia="ja-JP"/>
        </w:rPr>
      </w:pPr>
      <w:r w:rsidRPr="00D32B08">
        <w:rPr>
          <w:lang w:eastAsia="ja-JP"/>
        </w:rPr>
        <w:tab/>
        <w:t>the horizontal angle may be 80</w:t>
      </w:r>
      <w:r w:rsidRPr="00D32B08">
        <w:t>°</w:t>
      </w:r>
      <w:r w:rsidRPr="00D32B08">
        <w:rPr>
          <w:lang w:eastAsia="ja-JP"/>
        </w:rPr>
        <w:t xml:space="preserve"> outwards and 20</w:t>
      </w:r>
      <w:r w:rsidRPr="00D32B08">
        <w:t>°</w:t>
      </w:r>
      <w:r w:rsidRPr="00D32B08">
        <w:rPr>
          <w:lang w:eastAsia="ja-JP"/>
        </w:rPr>
        <w:t xml:space="preserve"> inwards for each pair of lamps.</w:t>
      </w:r>
    </w:p>
    <w:p w14:paraId="33DE2A3F" w14:textId="77777777" w:rsidR="008573C6" w:rsidRPr="00D32B08" w:rsidRDefault="008573C6" w:rsidP="008573C6">
      <w:pPr>
        <w:widowControl w:val="0"/>
        <w:suppressAutoHyphens w:val="0"/>
        <w:autoSpaceDE w:val="0"/>
        <w:autoSpaceDN w:val="0"/>
        <w:adjustRightInd w:val="0"/>
        <w:spacing w:after="120"/>
        <w:ind w:left="2268" w:right="1134"/>
        <w:jc w:val="both"/>
        <w:rPr>
          <w:lang w:eastAsia="ja-JP"/>
        </w:rPr>
      </w:pPr>
      <w:r w:rsidRPr="00D32B08">
        <w:rPr>
          <w:lang w:eastAsia="ja-JP"/>
        </w:rPr>
        <w:t>Vertical angle:</w:t>
      </w:r>
      <w:r w:rsidRPr="00D32B08">
        <w:rPr>
          <w:lang w:eastAsia="ja-JP"/>
        </w:rPr>
        <w:tab/>
        <w:t>15</w:t>
      </w:r>
      <w:r w:rsidRPr="00D32B08">
        <w:t xml:space="preserve">° </w:t>
      </w:r>
      <w:r w:rsidRPr="00D32B08">
        <w:rPr>
          <w:lang w:eastAsia="ja-JP"/>
        </w:rPr>
        <w:t>above and below the horizontal.</w:t>
      </w:r>
    </w:p>
    <w:p w14:paraId="6D078DD9" w14:textId="77777777" w:rsidR="008573C6" w:rsidRDefault="008573C6" w:rsidP="008573C6">
      <w:pPr>
        <w:pStyle w:val="SingleTxtG"/>
        <w:ind w:left="2268"/>
        <w:rPr>
          <w:lang w:eastAsia="ja-JP"/>
        </w:rPr>
      </w:pPr>
      <w:r w:rsidRPr="00D32B08">
        <w:rPr>
          <w:lang w:eastAsia="ja-JP"/>
        </w:rPr>
        <w:t>However, where a lamp is mounted below 750 mm (measured according to the provisions of paragraph 5.7.), the downward angle of 15° may be reduced to 5°.</w:t>
      </w:r>
    </w:p>
    <w:p w14:paraId="7A6810FF" w14:textId="77777777" w:rsidR="008522C5" w:rsidRPr="00D13ACA" w:rsidRDefault="007313EB" w:rsidP="003C25E7">
      <w:pPr>
        <w:pStyle w:val="SingleTxtG"/>
        <w:ind w:left="2268" w:hanging="1134"/>
      </w:pPr>
      <w:r>
        <w:t>6.6.5.</w:t>
      </w:r>
      <w:r w:rsidR="00F5698E" w:rsidRPr="000136F8">
        <w:tab/>
      </w:r>
      <w:r w:rsidR="00F5698E" w:rsidRPr="00D13ACA">
        <w:t>Orientation</w:t>
      </w:r>
    </w:p>
    <w:p w14:paraId="05610019" w14:textId="77777777" w:rsidR="008522C5" w:rsidRDefault="00F5698E" w:rsidP="007313EB">
      <w:pPr>
        <w:pStyle w:val="SingleTxtG"/>
        <w:ind w:left="2268"/>
      </w:pPr>
      <w:r w:rsidRPr="000136F8">
        <w:lastRenderedPageBreak/>
        <w:t>Forwards.</w:t>
      </w:r>
      <w:r w:rsidR="008138B3">
        <w:t xml:space="preserve"> </w:t>
      </w:r>
      <w:r w:rsidRPr="000136F8">
        <w:t>The lamp(s) may move in line with the steering angle.</w:t>
      </w:r>
    </w:p>
    <w:p w14:paraId="754D837D" w14:textId="01EADA6A" w:rsidR="008522C5" w:rsidRPr="0056572B" w:rsidRDefault="007313EB" w:rsidP="001036CF">
      <w:pPr>
        <w:pStyle w:val="SingleTxtG"/>
        <w:keepNext/>
        <w:keepLines/>
        <w:ind w:left="2268" w:hanging="1134"/>
        <w:rPr>
          <w:highlight w:val="cyan"/>
          <w:lang w:eastAsia="ja-JP"/>
        </w:rPr>
      </w:pPr>
      <w:r>
        <w:t>6.6.6.</w:t>
      </w:r>
      <w:r w:rsidR="00F5698E" w:rsidRPr="000A5375">
        <w:rPr>
          <w:i/>
        </w:rPr>
        <w:tab/>
      </w:r>
      <w:commentRangeStart w:id="949"/>
      <w:del w:id="950" w:author="TAKUYA MINAGAWA (皆川 拓也) [2]" w:date="2025-02-18T19:01:00Z">
        <w:r w:rsidR="00F5698E" w:rsidRPr="0056572B" w:rsidDel="0056572B">
          <w:rPr>
            <w:strike/>
            <w:highlight w:val="cyan"/>
          </w:rPr>
          <w:delText>"Circuit-closed" tell-tale</w:delText>
        </w:r>
        <w:r w:rsidR="00F1516C" w:rsidRPr="0056572B" w:rsidDel="0056572B">
          <w:rPr>
            <w:rFonts w:hint="eastAsia"/>
            <w:strike/>
            <w:highlight w:val="cyan"/>
            <w:lang w:eastAsia="ja-JP"/>
          </w:rPr>
          <w:delText xml:space="preserve"> </w:delText>
        </w:r>
      </w:del>
      <w:ins w:id="951" w:author="TAKUYA MINAGAWA (皆川 拓也) [2]" w:date="2025-02-18T19:01:00Z">
        <w:r w:rsidR="0056572B" w:rsidRPr="0056572B">
          <w:rPr>
            <w:b/>
            <w:bCs/>
            <w:highlight w:val="cyan"/>
            <w:lang w:eastAsia="ja-JP"/>
          </w:rPr>
          <w:t>Tell-tale</w:t>
        </w:r>
      </w:ins>
    </w:p>
    <w:p w14:paraId="39BA4C65" w14:textId="32C43DD2" w:rsidR="00F5698E" w:rsidRPr="0056572B" w:rsidRDefault="00F5698E" w:rsidP="001036CF">
      <w:pPr>
        <w:pStyle w:val="SingleTxtG"/>
        <w:keepNext/>
        <w:keepLines/>
        <w:ind w:left="2268"/>
        <w:rPr>
          <w:strike/>
          <w:highlight w:val="cyan"/>
        </w:rPr>
      </w:pPr>
      <w:del w:id="952" w:author="TAKUYA MINAGAWA (皆川 拓也) [2]" w:date="2025-02-18T19:01:00Z">
        <w:r w:rsidRPr="0056572B" w:rsidDel="0056572B">
          <w:rPr>
            <w:strike/>
            <w:highlight w:val="cyan"/>
          </w:rPr>
          <w:delText>Mandatory.</w:delText>
        </w:r>
        <w:r w:rsidR="008138B3" w:rsidRPr="0056572B" w:rsidDel="0056572B">
          <w:rPr>
            <w:strike/>
            <w:highlight w:val="cyan"/>
          </w:rPr>
          <w:delText xml:space="preserve"> </w:delText>
        </w:r>
        <w:r w:rsidRPr="0056572B" w:rsidDel="0056572B">
          <w:rPr>
            <w:strike/>
            <w:highlight w:val="cyan"/>
          </w:rPr>
          <w:delText>Non-flashing green signal lamp.</w:delText>
        </w:r>
        <w:r w:rsidR="008138B3" w:rsidRPr="0056572B" w:rsidDel="0056572B">
          <w:rPr>
            <w:strike/>
            <w:highlight w:val="cyan"/>
          </w:rPr>
          <w:delText xml:space="preserve"> </w:delText>
        </w:r>
        <w:r w:rsidRPr="0056572B" w:rsidDel="0056572B">
          <w:rPr>
            <w:strike/>
            <w:highlight w:val="cyan"/>
          </w:rPr>
          <w:delText>This tell-tale shall not be required if the instrument illumination lighting can be switched on or off only simultaneously with the position lamp(s).</w:delText>
        </w:r>
      </w:del>
    </w:p>
    <w:p w14:paraId="73194958" w14:textId="77777777" w:rsidR="0056572B" w:rsidRDefault="0056572B" w:rsidP="0056572B">
      <w:pPr>
        <w:pStyle w:val="SingleTxtG"/>
        <w:ind w:left="2268" w:right="992" w:hanging="1134"/>
        <w:rPr>
          <w:ins w:id="953" w:author="TAKUYA MINAGAWA (皆川 拓也) [2]" w:date="2025-02-18T19:01:00Z"/>
          <w:b/>
          <w:bCs/>
          <w:highlight w:val="cyan"/>
          <w:lang w:eastAsia="ja-JP"/>
        </w:rPr>
      </w:pPr>
      <w:ins w:id="954" w:author="TAKUYA MINAGAWA (皆川 拓也) [2]" w:date="2025-02-18T19:01:00Z">
        <w:r>
          <w:rPr>
            <w:b/>
            <w:bCs/>
            <w:highlight w:val="cyan"/>
          </w:rPr>
          <w:t>6.</w:t>
        </w:r>
        <w:r>
          <w:rPr>
            <w:b/>
            <w:bCs/>
            <w:highlight w:val="cyan"/>
            <w:lang w:eastAsia="ja-JP"/>
          </w:rPr>
          <w:t>6.6.1</w:t>
        </w:r>
        <w:r>
          <w:rPr>
            <w:b/>
            <w:bCs/>
            <w:highlight w:val="cyan"/>
          </w:rPr>
          <w:t>.</w:t>
        </w:r>
        <w:r>
          <w:rPr>
            <w:b/>
            <w:bCs/>
            <w:highlight w:val="cyan"/>
          </w:rPr>
          <w:tab/>
        </w:r>
        <w:r>
          <w:rPr>
            <w:b/>
            <w:bCs/>
            <w:highlight w:val="cyan"/>
            <w:lang w:eastAsia="ja-JP"/>
          </w:rPr>
          <w:t>Closed-circuit tell-tale mandatory.</w:t>
        </w:r>
      </w:ins>
    </w:p>
    <w:p w14:paraId="2C1F9F25" w14:textId="77777777" w:rsidR="0056572B" w:rsidRDefault="0056572B" w:rsidP="0056572B">
      <w:pPr>
        <w:pStyle w:val="SingleTxtG"/>
        <w:ind w:left="2268" w:right="992"/>
        <w:rPr>
          <w:ins w:id="955" w:author="TAKUYA MINAGAWA (皆川 拓也) [2]" w:date="2025-02-18T19:01:00Z"/>
          <w:b/>
          <w:bCs/>
          <w:highlight w:val="cyan"/>
          <w:lang w:eastAsia="ja-JP"/>
        </w:rPr>
      </w:pPr>
      <w:ins w:id="956" w:author="TAKUYA MINAGAWA (皆川 拓也) [2]" w:date="2025-02-18T19:01:00Z">
        <w:r>
          <w:rPr>
            <w:b/>
            <w:bCs/>
            <w:highlight w:val="cyan"/>
            <w:lang w:eastAsia="ja-JP"/>
          </w:rPr>
          <w:t>This tell-tale shall be non-flashing and shall not be required if the instrument panel lighting can only switch ON simultaneously with the front position lamps.</w:t>
        </w:r>
      </w:ins>
    </w:p>
    <w:p w14:paraId="39427F4F" w14:textId="542910C1" w:rsidR="0096073F" w:rsidRPr="0056572B" w:rsidRDefault="0056572B" w:rsidP="0056572B">
      <w:pPr>
        <w:pStyle w:val="SingleTxtG"/>
        <w:ind w:left="2268" w:right="992"/>
        <w:rPr>
          <w:rFonts w:asciiTheme="majorBidi" w:hAnsiTheme="majorBidi" w:cstheme="majorBidi"/>
          <w:lang w:eastAsia="ja-JP"/>
        </w:rPr>
      </w:pPr>
      <w:ins w:id="957" w:author="TAKUYA MINAGAWA (皆川 拓也) [2]" w:date="2025-02-18T19:01:00Z">
        <w:r>
          <w:rPr>
            <w:b/>
            <w:bCs/>
            <w:highlight w:val="cyan"/>
            <w:lang w:eastAsia="ja-JP"/>
          </w:rPr>
          <w:t>A tell-tale indicating failure is mandatory if required by the component regulation.</w:t>
        </w:r>
      </w:ins>
      <w:commentRangeEnd w:id="949"/>
      <w:ins w:id="958" w:author="TAKUYA MINAGAWA (皆川 拓也) [2]" w:date="2025-02-18T19:02:00Z">
        <w:r>
          <w:rPr>
            <w:rStyle w:val="Rimandocommento"/>
          </w:rPr>
          <w:commentReference w:id="949"/>
        </w:r>
      </w:ins>
    </w:p>
    <w:p w14:paraId="444622ED" w14:textId="39CE2793" w:rsidR="001D0AE8" w:rsidRDefault="001D0AE8" w:rsidP="001D0AE8">
      <w:pPr>
        <w:pStyle w:val="SingleTxtG"/>
        <w:ind w:left="2268" w:right="992" w:hanging="1134"/>
        <w:rPr>
          <w:rFonts w:asciiTheme="majorBidi" w:hAnsiTheme="majorBidi" w:cstheme="majorBidi"/>
        </w:rPr>
      </w:pPr>
      <w:r>
        <w:rPr>
          <w:rFonts w:asciiTheme="majorBidi" w:hAnsiTheme="majorBidi" w:cstheme="majorBidi"/>
        </w:rPr>
        <w:t xml:space="preserve">6.6.7. </w:t>
      </w:r>
      <w:r>
        <w:rPr>
          <w:rFonts w:asciiTheme="majorBidi" w:hAnsiTheme="majorBidi" w:cstheme="majorBidi"/>
        </w:rPr>
        <w:tab/>
      </w:r>
      <w:r>
        <w:t>Other requirements</w:t>
      </w:r>
    </w:p>
    <w:p w14:paraId="2B6BFE38" w14:textId="3FF24D0F" w:rsidR="00084934" w:rsidRPr="00493455" w:rsidRDefault="001D0AE8" w:rsidP="00084934">
      <w:pPr>
        <w:pStyle w:val="SingleTxtG"/>
        <w:ind w:left="2268"/>
        <w:rPr>
          <w:bCs/>
          <w:iCs/>
        </w:rPr>
      </w:pPr>
      <w:r>
        <w:rPr>
          <w:color w:val="0070C0"/>
        </w:rPr>
        <w:t xml:space="preserve"> </w:t>
      </w:r>
      <w:r>
        <w:tab/>
        <w:t xml:space="preserve">If a front position lamp is reciprocally incorporated with a direction indicator, the electrical connection of the front position lamp on the relevant side of the vehicle or the reciprocally incorporated part of it shall be such that it is switched OFF during the entire time (both ON and OFF cycle) of operation of the </w:t>
      </w:r>
      <w:commentRangeStart w:id="959"/>
      <w:del w:id="960" w:author="TAKUYA MINAGAWA (皆川 拓也) [2]" w:date="2025-02-19T12:10:00Z">
        <w:r w:rsidRPr="00F35F19" w:rsidDel="00F35F19">
          <w:rPr>
            <w:strike/>
            <w:highlight w:val="cyan"/>
          </w:rPr>
          <w:delText>direction indicator</w:delText>
        </w:r>
        <w:r w:rsidRPr="00F35F19" w:rsidDel="00F35F19">
          <w:rPr>
            <w:highlight w:val="cyan"/>
          </w:rPr>
          <w:delText xml:space="preserve"> </w:delText>
        </w:r>
      </w:del>
      <w:ins w:id="961" w:author="TAKUYA MINAGAWA (皆川 拓也) [2]" w:date="2025-02-19T12:10:00Z">
        <w:r w:rsidR="00F35F19" w:rsidRPr="00F35F19">
          <w:rPr>
            <w:rFonts w:hint="eastAsia"/>
            <w:b/>
            <w:bCs/>
            <w:highlight w:val="cyan"/>
            <w:lang w:eastAsia="ja-JP"/>
          </w:rPr>
          <w:t>direction-indicator</w:t>
        </w:r>
        <w:r w:rsidR="00F35F19">
          <w:rPr>
            <w:rFonts w:hint="eastAsia"/>
            <w:lang w:eastAsia="ja-JP"/>
          </w:rPr>
          <w:t xml:space="preserve"> </w:t>
        </w:r>
        <w:commentRangeEnd w:id="959"/>
        <w:r w:rsidR="00F35F19">
          <w:rPr>
            <w:rStyle w:val="Rimandocommento"/>
          </w:rPr>
          <w:commentReference w:id="959"/>
        </w:r>
      </w:ins>
      <w:r>
        <w:t>lamp.</w:t>
      </w:r>
    </w:p>
    <w:p w14:paraId="69047FD6" w14:textId="77777777" w:rsidR="008522C5" w:rsidRDefault="007313EB" w:rsidP="003C25E7">
      <w:pPr>
        <w:pStyle w:val="SingleTxtG"/>
        <w:ind w:left="2268" w:hanging="1134"/>
      </w:pPr>
      <w:r>
        <w:t>6.7.</w:t>
      </w:r>
      <w:r w:rsidR="00F5698E" w:rsidRPr="000136F8">
        <w:tab/>
      </w:r>
      <w:r w:rsidR="007C47B5" w:rsidRPr="000136F8">
        <w:t>Rear position lamp</w:t>
      </w:r>
    </w:p>
    <w:p w14:paraId="63E3A338" w14:textId="77777777" w:rsidR="00E3053B" w:rsidRDefault="00E3053B" w:rsidP="00E3053B">
      <w:pPr>
        <w:spacing w:after="120"/>
        <w:ind w:left="2268" w:right="1134" w:hanging="1134"/>
        <w:jc w:val="both"/>
        <w:rPr>
          <w:bCs/>
          <w:lang w:eastAsia="fr-FR"/>
        </w:rPr>
      </w:pPr>
      <w:r>
        <w:rPr>
          <w:bCs/>
        </w:rPr>
        <w:t xml:space="preserve">6.7.1. </w:t>
      </w:r>
      <w:r>
        <w:rPr>
          <w:bCs/>
        </w:rPr>
        <w:tab/>
        <w:t>Number</w:t>
      </w:r>
    </w:p>
    <w:p w14:paraId="2E140B1E" w14:textId="7AB9B033" w:rsidR="008522C5" w:rsidRDefault="00E3053B" w:rsidP="00E3053B">
      <w:pPr>
        <w:pStyle w:val="bloc"/>
      </w:pPr>
      <w:r>
        <w:t>One or two,</w:t>
      </w:r>
      <w:r>
        <w:rPr>
          <w:lang w:eastAsia="ja-JP"/>
        </w:rPr>
        <w:t xml:space="preserve"> type-approved according to the 02 </w:t>
      </w:r>
      <w:r>
        <w:t>or subsequent series of amendments to UN Regulation No. 7, or to</w:t>
      </w:r>
      <w:r>
        <w:rPr>
          <w:lang w:eastAsia="ja-JP"/>
        </w:rPr>
        <w:t xml:space="preserve"> </w:t>
      </w:r>
      <w:r>
        <w:t>the 00 or subsequent series of amendments to UN Regulation Nos. 50 or 148.</w:t>
      </w:r>
    </w:p>
    <w:p w14:paraId="51FB5CD5" w14:textId="77777777" w:rsidR="008522C5" w:rsidRPr="00D13ACA" w:rsidRDefault="007313EB" w:rsidP="009517F7">
      <w:pPr>
        <w:pStyle w:val="SingleTxtG"/>
        <w:keepNext/>
        <w:keepLines/>
        <w:ind w:left="2268" w:hanging="1134"/>
      </w:pPr>
      <w:r>
        <w:t>6.7.2.</w:t>
      </w:r>
      <w:r w:rsidR="00F5698E" w:rsidRPr="000136F8">
        <w:tab/>
      </w:r>
      <w:r w:rsidR="00F5698E" w:rsidRPr="00D13ACA">
        <w:t>Arrangement</w:t>
      </w:r>
    </w:p>
    <w:p w14:paraId="3325368A" w14:textId="77777777" w:rsidR="008522C5" w:rsidRPr="00915CA8" w:rsidRDefault="00F5698E" w:rsidP="009517F7">
      <w:pPr>
        <w:pStyle w:val="SingleTxtG"/>
        <w:keepNext/>
        <w:keepLines/>
        <w:ind w:left="1701" w:firstLine="567"/>
      </w:pPr>
      <w:r w:rsidRPr="00915CA8">
        <w:t>No special requirements.</w:t>
      </w:r>
    </w:p>
    <w:p w14:paraId="35AA19D6" w14:textId="77777777" w:rsidR="008522C5" w:rsidRPr="00D13ACA" w:rsidRDefault="007313EB" w:rsidP="003C25E7">
      <w:pPr>
        <w:pStyle w:val="SingleTxtG"/>
        <w:ind w:left="2268" w:hanging="1134"/>
      </w:pPr>
      <w:r>
        <w:t>6.7.3.</w:t>
      </w:r>
      <w:r w:rsidR="00F5698E" w:rsidRPr="000136F8">
        <w:tab/>
      </w:r>
      <w:r w:rsidR="00F5698E" w:rsidRPr="00D13ACA">
        <w:t>Position</w:t>
      </w:r>
    </w:p>
    <w:p w14:paraId="59ADE814" w14:textId="77777777" w:rsidR="008522C5" w:rsidRDefault="007313EB" w:rsidP="003C25E7">
      <w:pPr>
        <w:pStyle w:val="SingleTxtG"/>
        <w:ind w:left="2268" w:hanging="1134"/>
      </w:pPr>
      <w:r>
        <w:t>6.7.3.1.</w:t>
      </w:r>
      <w:r w:rsidR="00F5698E" w:rsidRPr="000136F8">
        <w:tab/>
        <w:t>in height: not less than 250 mm nor more than 1,500</w:t>
      </w:r>
      <w:r w:rsidR="00506B03">
        <w:t xml:space="preserve"> </w:t>
      </w:r>
      <w:r w:rsidR="00F5698E" w:rsidRPr="000136F8">
        <w:t>mm above the ground;</w:t>
      </w:r>
    </w:p>
    <w:p w14:paraId="7FAD3016" w14:textId="77777777" w:rsidR="008522C5" w:rsidRDefault="00F5698E" w:rsidP="003C25E7">
      <w:pPr>
        <w:pStyle w:val="SingleTxtG"/>
        <w:ind w:left="2268" w:hanging="1134"/>
      </w:pPr>
      <w:r w:rsidRPr="000136F8">
        <w:t>6</w:t>
      </w:r>
      <w:r w:rsidR="007313EB">
        <w:t>.7.3.2.</w:t>
      </w:r>
      <w:r w:rsidRPr="000136F8">
        <w:tab/>
        <w:t>in length: at the rear of the vehicle.</w:t>
      </w:r>
    </w:p>
    <w:p w14:paraId="3D6D8F63" w14:textId="77777777" w:rsidR="001B36FA" w:rsidRDefault="001B36FA" w:rsidP="001B36FA">
      <w:pPr>
        <w:spacing w:after="120"/>
        <w:ind w:leftChars="567" w:left="2268" w:rightChars="567" w:right="1134" w:hanging="1134"/>
        <w:jc w:val="both"/>
      </w:pPr>
      <w:r>
        <w:t xml:space="preserve">6.7.4. </w:t>
      </w:r>
      <w:r>
        <w:tab/>
        <w:t>Geometric Visibility</w:t>
      </w:r>
    </w:p>
    <w:p w14:paraId="2F228EF3" w14:textId="77777777" w:rsidR="001B36FA" w:rsidRDefault="001B36FA" w:rsidP="001B36FA">
      <w:pPr>
        <w:spacing w:after="120"/>
        <w:ind w:leftChars="1130" w:left="3870" w:rightChars="567" w:right="1134" w:hanging="1610"/>
        <w:jc w:val="both"/>
      </w:pPr>
      <w:r>
        <w:t>Horizontal angle:</w:t>
      </w:r>
      <w:r>
        <w:tab/>
        <w:t>80° to left and to right for a single lamp:</w:t>
      </w:r>
    </w:p>
    <w:p w14:paraId="5BD2CCC7" w14:textId="77777777" w:rsidR="001B36FA" w:rsidRDefault="001B36FA" w:rsidP="001B36FA">
      <w:pPr>
        <w:spacing w:after="120"/>
        <w:ind w:leftChars="1130" w:left="3846" w:rightChars="567" w:right="1134" w:hanging="1586"/>
        <w:jc w:val="both"/>
      </w:pPr>
      <w:r>
        <w:t xml:space="preserve"> </w:t>
      </w:r>
      <w:r>
        <w:tab/>
        <w:t xml:space="preserve">the horizontal angle may be 80° outwards and </w:t>
      </w:r>
      <w:r>
        <w:rPr>
          <w:bCs/>
        </w:rPr>
        <w:t>20°</w:t>
      </w:r>
      <w:r>
        <w:t xml:space="preserve"> inwards for each pair of lamps:</w:t>
      </w:r>
    </w:p>
    <w:p w14:paraId="4106D997" w14:textId="77777777" w:rsidR="001B36FA" w:rsidRDefault="001B36FA" w:rsidP="001B36FA">
      <w:pPr>
        <w:spacing w:after="120"/>
        <w:ind w:leftChars="1130" w:left="3870" w:rightChars="567" w:right="1134" w:hanging="1610"/>
        <w:jc w:val="both"/>
      </w:pPr>
      <w:r>
        <w:t>Vertical angle:</w:t>
      </w:r>
      <w:r>
        <w:tab/>
        <w:t>15° above and below the horizontal.</w:t>
      </w:r>
    </w:p>
    <w:p w14:paraId="26CA54B2" w14:textId="2C05F166" w:rsidR="00F41FE5" w:rsidRDefault="001B36FA" w:rsidP="00F41FE5">
      <w:pPr>
        <w:pStyle w:val="SingleTxtG"/>
        <w:ind w:left="2268"/>
        <w:rPr>
          <w:lang w:eastAsia="ja-JP"/>
        </w:rPr>
      </w:pPr>
      <w:r>
        <w:t>However, where a lamp is mounted below 750 mm (measured according to the provisions of paragraph 5.7.), the downward angle of 15° may be reduced to 5°.</w:t>
      </w:r>
    </w:p>
    <w:p w14:paraId="167B0DA9" w14:textId="77777777" w:rsidR="008522C5" w:rsidRPr="00D13ACA" w:rsidRDefault="00A33C83" w:rsidP="003C25E7">
      <w:pPr>
        <w:pStyle w:val="SingleTxtG"/>
        <w:ind w:left="2268" w:hanging="1134"/>
      </w:pPr>
      <w:r>
        <w:t>6.7.5.</w:t>
      </w:r>
      <w:r w:rsidR="00F5698E" w:rsidRPr="000136F8">
        <w:tab/>
      </w:r>
      <w:r w:rsidR="00F5698E" w:rsidRPr="00D13ACA">
        <w:t>Orientation</w:t>
      </w:r>
    </w:p>
    <w:p w14:paraId="09C7CC50" w14:textId="77777777" w:rsidR="008522C5" w:rsidRDefault="00F5698E" w:rsidP="000A7908">
      <w:pPr>
        <w:pStyle w:val="SingleTxtG"/>
        <w:ind w:left="2268"/>
      </w:pPr>
      <w:r w:rsidRPr="000136F8">
        <w:t>Rearwards.</w:t>
      </w:r>
    </w:p>
    <w:p w14:paraId="50F5CA37" w14:textId="0AC18AEC" w:rsidR="008522C5" w:rsidRPr="00EE0345" w:rsidRDefault="00F5698E" w:rsidP="003C25E7">
      <w:pPr>
        <w:pStyle w:val="SingleTxtG"/>
        <w:ind w:left="2268" w:hanging="1134"/>
        <w:rPr>
          <w:highlight w:val="cyan"/>
          <w:lang w:eastAsia="ja-JP"/>
        </w:rPr>
      </w:pPr>
      <w:r w:rsidRPr="000136F8">
        <w:t>6.7.6.</w:t>
      </w:r>
      <w:r w:rsidRPr="000A5375">
        <w:rPr>
          <w:i/>
        </w:rPr>
        <w:tab/>
      </w:r>
      <w:commentRangeStart w:id="962"/>
      <w:del w:id="963" w:author="TAKUYA MINAGAWA (皆川 拓也) [2]" w:date="2025-02-18T19:02:00Z">
        <w:r w:rsidRPr="00EE0345" w:rsidDel="00EE0345">
          <w:rPr>
            <w:strike/>
            <w:highlight w:val="cyan"/>
          </w:rPr>
          <w:delText>"Circuit-closed" tell-tale</w:delText>
        </w:r>
        <w:r w:rsidR="0096073F" w:rsidRPr="00EE0345" w:rsidDel="00EE0345">
          <w:rPr>
            <w:rFonts w:hint="eastAsia"/>
            <w:strike/>
            <w:highlight w:val="cyan"/>
            <w:lang w:eastAsia="ja-JP"/>
          </w:rPr>
          <w:delText xml:space="preserve"> </w:delText>
        </w:r>
      </w:del>
      <w:ins w:id="964" w:author="TAKUYA MINAGAWA (皆川 拓也) [2]" w:date="2025-02-18T19:02:00Z">
        <w:r w:rsidR="00EE0345">
          <w:rPr>
            <w:b/>
            <w:bCs/>
            <w:highlight w:val="cyan"/>
            <w:lang w:eastAsia="ja-JP"/>
          </w:rPr>
          <w:t>Tell-tale</w:t>
        </w:r>
      </w:ins>
    </w:p>
    <w:p w14:paraId="005B7FD1" w14:textId="594AAC5E" w:rsidR="008522C5" w:rsidRPr="00EE0345" w:rsidRDefault="00F5698E" w:rsidP="000A7908">
      <w:pPr>
        <w:pStyle w:val="SingleTxtG"/>
        <w:ind w:left="2268"/>
        <w:rPr>
          <w:strike/>
          <w:highlight w:val="cyan"/>
        </w:rPr>
      </w:pPr>
      <w:del w:id="965" w:author="TAKUYA MINAGAWA (皆川 拓也) [2]" w:date="2025-02-18T19:02:00Z">
        <w:r w:rsidRPr="00EE0345" w:rsidDel="00EE0345">
          <w:rPr>
            <w:strike/>
            <w:highlight w:val="cyan"/>
          </w:rPr>
          <w:delText>Optional:</w:delText>
        </w:r>
        <w:r w:rsidR="008138B3" w:rsidRPr="00EE0345" w:rsidDel="00EE0345">
          <w:rPr>
            <w:strike/>
            <w:highlight w:val="cyan"/>
          </w:rPr>
          <w:delText xml:space="preserve"> </w:delText>
        </w:r>
        <w:r w:rsidRPr="00EE0345" w:rsidDel="00EE0345">
          <w:rPr>
            <w:strike/>
            <w:highlight w:val="cyan"/>
          </w:rPr>
          <w:delText>Its function shall be performed by the device prescribed for the front position lamp.</w:delText>
        </w:r>
      </w:del>
    </w:p>
    <w:p w14:paraId="08A6776D" w14:textId="77777777" w:rsidR="00EE0345" w:rsidRDefault="00EE0345" w:rsidP="00EE0345">
      <w:pPr>
        <w:pStyle w:val="SingleTxtG"/>
        <w:ind w:left="2268" w:right="1128" w:hanging="1134"/>
        <w:rPr>
          <w:ins w:id="966" w:author="TAKUYA MINAGAWA (皆川 拓也) [2]" w:date="2025-02-18T19:03:00Z"/>
          <w:b/>
          <w:bCs/>
          <w:highlight w:val="cyan"/>
          <w:lang w:eastAsia="ja-JP"/>
        </w:rPr>
      </w:pPr>
      <w:ins w:id="967" w:author="TAKUYA MINAGAWA (皆川 拓也) [2]" w:date="2025-02-18T19:03:00Z">
        <w:r>
          <w:rPr>
            <w:b/>
            <w:bCs/>
            <w:highlight w:val="cyan"/>
          </w:rPr>
          <w:t>6.</w:t>
        </w:r>
        <w:r>
          <w:rPr>
            <w:b/>
            <w:bCs/>
            <w:highlight w:val="cyan"/>
            <w:lang w:eastAsia="ja-JP"/>
          </w:rPr>
          <w:t>7</w:t>
        </w:r>
        <w:r>
          <w:rPr>
            <w:b/>
            <w:bCs/>
            <w:highlight w:val="cyan"/>
          </w:rPr>
          <w:t>.</w:t>
        </w:r>
        <w:r>
          <w:rPr>
            <w:b/>
            <w:bCs/>
            <w:highlight w:val="cyan"/>
            <w:lang w:eastAsia="ja-JP"/>
          </w:rPr>
          <w:t>6.1</w:t>
        </w:r>
        <w:r>
          <w:rPr>
            <w:b/>
            <w:bCs/>
            <w:highlight w:val="cyan"/>
          </w:rPr>
          <w:t>.</w:t>
        </w:r>
        <w:r>
          <w:rPr>
            <w:b/>
            <w:bCs/>
            <w:highlight w:val="cyan"/>
          </w:rPr>
          <w:tab/>
        </w:r>
        <w:r>
          <w:rPr>
            <w:b/>
            <w:bCs/>
            <w:highlight w:val="cyan"/>
            <w:lang w:eastAsia="ja-JP"/>
          </w:rPr>
          <w:t>Optional.</w:t>
        </w:r>
      </w:ins>
    </w:p>
    <w:p w14:paraId="75403C0E" w14:textId="77777777" w:rsidR="00EE0345" w:rsidRDefault="00EE0345" w:rsidP="00EE0345">
      <w:pPr>
        <w:pStyle w:val="SingleTxtG"/>
        <w:ind w:left="2268" w:right="1128"/>
        <w:rPr>
          <w:ins w:id="968" w:author="TAKUYA MINAGAWA (皆川 拓也) [2]" w:date="2025-02-18T19:03:00Z"/>
          <w:b/>
          <w:bCs/>
          <w:highlight w:val="cyan"/>
          <w:lang w:eastAsia="ja-JP"/>
        </w:rPr>
      </w:pPr>
      <w:ins w:id="969" w:author="TAKUYA MINAGAWA (皆川 拓也) [2]" w:date="2025-02-18T19:03:00Z">
        <w:r>
          <w:rPr>
            <w:b/>
            <w:bCs/>
            <w:highlight w:val="cyan"/>
            <w:lang w:eastAsia="ja-JP"/>
          </w:rPr>
          <w:lastRenderedPageBreak/>
          <w:t>It shall be combined with that of the front position lamps.</w:t>
        </w:r>
      </w:ins>
    </w:p>
    <w:p w14:paraId="444F8907" w14:textId="3C4CCC6A" w:rsidR="0096073F" w:rsidRPr="0096073F" w:rsidRDefault="00EE0345" w:rsidP="00EE0345">
      <w:pPr>
        <w:pStyle w:val="SingleTxtG"/>
        <w:ind w:left="2268" w:right="1128"/>
        <w:rPr>
          <w:shd w:val="clear" w:color="auto" w:fill="D6E3BC" w:themeFill="accent3" w:themeFillTint="66"/>
          <w:lang w:eastAsia="ja-JP"/>
        </w:rPr>
      </w:pPr>
      <w:ins w:id="970" w:author="TAKUYA MINAGAWA (皆川 拓也) [2]" w:date="2025-02-18T19:03:00Z">
        <w:r>
          <w:rPr>
            <w:b/>
            <w:bCs/>
            <w:highlight w:val="cyan"/>
            <w:lang w:eastAsia="ja-JP"/>
          </w:rPr>
          <w:t>However, a tell-tale indicating failure is mandatory if required by the component regulation.</w:t>
        </w:r>
        <w:commentRangeEnd w:id="962"/>
        <w:r>
          <w:rPr>
            <w:rStyle w:val="Rimandocommento"/>
          </w:rPr>
          <w:commentReference w:id="962"/>
        </w:r>
      </w:ins>
    </w:p>
    <w:p w14:paraId="5143349D" w14:textId="18C27E7F" w:rsidR="00BC4D87" w:rsidRPr="00C10BEC" w:rsidRDefault="00BC4D87" w:rsidP="00BC4D87">
      <w:pPr>
        <w:pStyle w:val="SingleTxtG"/>
        <w:ind w:left="2268" w:right="1128" w:hanging="1134"/>
      </w:pPr>
      <w:r w:rsidRPr="00C10BEC">
        <w:t>6.</w:t>
      </w:r>
      <w:r w:rsidRPr="00C10BEC">
        <w:rPr>
          <w:rFonts w:hint="eastAsia"/>
        </w:rPr>
        <w:t>7</w:t>
      </w:r>
      <w:r w:rsidRPr="00C10BEC">
        <w:t>.7.</w:t>
      </w:r>
      <w:r w:rsidRPr="00C10BEC">
        <w:tab/>
      </w:r>
      <w:r w:rsidRPr="007E26A5">
        <w:rPr>
          <w:rFonts w:hint="eastAsia"/>
        </w:rPr>
        <w:t>Other requirements</w:t>
      </w:r>
    </w:p>
    <w:p w14:paraId="1A465404" w14:textId="7F321135" w:rsidR="00BC4D87" w:rsidRDefault="00BC4D87" w:rsidP="00BC4D87">
      <w:pPr>
        <w:pStyle w:val="SingleTxtG"/>
        <w:ind w:left="2268" w:right="1128" w:hanging="1134"/>
      </w:pPr>
      <w:r w:rsidRPr="00C10BEC">
        <w:tab/>
      </w:r>
      <w:r w:rsidRPr="007E26A5">
        <w:rPr>
          <w:rFonts w:hint="eastAsia"/>
          <w:bCs/>
        </w:rPr>
        <w:t>I</w:t>
      </w:r>
      <w:r w:rsidRPr="007E26A5">
        <w:rPr>
          <w:bCs/>
        </w:rPr>
        <w:t>f a rear position lamp is reciprocally incorporated with a direction indicator, the electrical connection of the rear position lamp on the relevant side of the vehicle or the reciprocally incorporated part of it may be such that it is switched OFF during the entire period (both ON and OFF cycle) of</w:t>
      </w:r>
      <w:r w:rsidR="00EE0345">
        <w:rPr>
          <w:rFonts w:hint="eastAsia"/>
          <w:bCs/>
          <w:lang w:eastAsia="ja-JP"/>
        </w:rPr>
        <w:t xml:space="preserve"> </w:t>
      </w:r>
      <w:commentRangeStart w:id="971"/>
      <w:del w:id="972" w:author="TAKUYA MINAGAWA (皆川 拓也) [2]" w:date="2025-02-18T19:03:00Z">
        <w:r w:rsidRPr="00EE0345" w:rsidDel="00EE0345">
          <w:rPr>
            <w:bCs/>
            <w:strike/>
            <w:highlight w:val="cyan"/>
          </w:rPr>
          <w:delText>activation</w:delText>
        </w:r>
        <w:r w:rsidR="00EE0345" w:rsidRPr="00EE0345" w:rsidDel="00EE0345">
          <w:rPr>
            <w:rFonts w:hint="eastAsia"/>
            <w:bCs/>
            <w:strike/>
            <w:highlight w:val="cyan"/>
            <w:lang w:eastAsia="ja-JP"/>
          </w:rPr>
          <w:delText xml:space="preserve"> </w:delText>
        </w:r>
      </w:del>
      <w:ins w:id="973" w:author="TAKUYA MINAGAWA (皆川 拓也) [2]" w:date="2025-02-18T19:04:00Z">
        <w:r w:rsidR="00EE0345">
          <w:rPr>
            <w:b/>
            <w:highlight w:val="cyan"/>
            <w:lang w:eastAsia="ja-JP"/>
          </w:rPr>
          <w:t>operation</w:t>
        </w:r>
        <w:r w:rsidR="00EE0345">
          <w:rPr>
            <w:bCs/>
          </w:rPr>
          <w:t xml:space="preserve"> </w:t>
        </w:r>
        <w:commentRangeEnd w:id="971"/>
        <w:r w:rsidR="00EE0345">
          <w:rPr>
            <w:rStyle w:val="Rimandocommento"/>
          </w:rPr>
          <w:commentReference w:id="971"/>
        </w:r>
      </w:ins>
      <w:r w:rsidRPr="007E26A5">
        <w:rPr>
          <w:bCs/>
        </w:rPr>
        <w:t xml:space="preserve">of the </w:t>
      </w:r>
      <w:commentRangeStart w:id="974"/>
      <w:del w:id="975" w:author="TAKUYA MINAGAWA (皆川 拓也) [2]" w:date="2025-02-19T12:11:00Z">
        <w:r w:rsidRPr="00F35F19" w:rsidDel="00F35F19">
          <w:rPr>
            <w:bCs/>
            <w:strike/>
            <w:highlight w:val="cyan"/>
          </w:rPr>
          <w:delText>direction indicator</w:delText>
        </w:r>
        <w:r w:rsidRPr="00F35F19" w:rsidDel="00F35F19">
          <w:rPr>
            <w:bCs/>
            <w:highlight w:val="cyan"/>
          </w:rPr>
          <w:delText xml:space="preserve"> </w:delText>
        </w:r>
      </w:del>
      <w:ins w:id="976" w:author="TAKUYA MINAGAWA (皆川 拓也) [2]" w:date="2025-02-19T12:11:00Z">
        <w:r w:rsidR="00F35F19" w:rsidRPr="00F35F19">
          <w:rPr>
            <w:rFonts w:hint="eastAsia"/>
            <w:b/>
            <w:highlight w:val="cyan"/>
            <w:lang w:eastAsia="ja-JP"/>
          </w:rPr>
          <w:t>direction-indicator</w:t>
        </w:r>
        <w:r w:rsidR="00F35F19">
          <w:rPr>
            <w:rFonts w:hint="eastAsia"/>
            <w:bCs/>
            <w:lang w:eastAsia="ja-JP"/>
          </w:rPr>
          <w:t xml:space="preserve"> </w:t>
        </w:r>
        <w:commentRangeEnd w:id="974"/>
        <w:r w:rsidR="00F35F19">
          <w:rPr>
            <w:rStyle w:val="Rimandocommento"/>
          </w:rPr>
          <w:commentReference w:id="974"/>
        </w:r>
      </w:ins>
      <w:r w:rsidRPr="007E26A5">
        <w:rPr>
          <w:bCs/>
        </w:rPr>
        <w:t>lamp.</w:t>
      </w:r>
    </w:p>
    <w:p w14:paraId="1711CB50" w14:textId="77777777" w:rsidR="008522C5" w:rsidRPr="00776E39" w:rsidRDefault="00A33C83" w:rsidP="003C25E7">
      <w:pPr>
        <w:pStyle w:val="SingleTxtG"/>
        <w:ind w:left="2268" w:hanging="1134"/>
        <w:rPr>
          <w:lang w:val="es-ES"/>
        </w:rPr>
      </w:pPr>
      <w:r w:rsidRPr="00776E39">
        <w:rPr>
          <w:lang w:val="es-ES"/>
        </w:rPr>
        <w:t>6.8.</w:t>
      </w:r>
      <w:r w:rsidR="00F5698E" w:rsidRPr="00776E39">
        <w:rPr>
          <w:lang w:val="es-ES"/>
        </w:rPr>
        <w:tab/>
      </w:r>
      <w:r w:rsidR="007C47B5" w:rsidRPr="00776E39">
        <w:rPr>
          <w:lang w:val="es-ES"/>
        </w:rPr>
        <w:t>Rear retro-reflector, non-triangular</w:t>
      </w:r>
    </w:p>
    <w:p w14:paraId="60066910" w14:textId="77777777" w:rsidR="00E3053B" w:rsidRDefault="00E3053B" w:rsidP="00E3053B">
      <w:pPr>
        <w:spacing w:after="120"/>
        <w:ind w:left="2268" w:right="1134" w:hanging="1134"/>
        <w:jc w:val="both"/>
        <w:rPr>
          <w:bCs/>
          <w:lang w:eastAsia="fr-FR"/>
        </w:rPr>
      </w:pPr>
      <w:r w:rsidRPr="00776E39">
        <w:rPr>
          <w:bCs/>
          <w:lang w:val="es-ES"/>
        </w:rPr>
        <w:t xml:space="preserve">6.8.1. </w:t>
      </w:r>
      <w:r w:rsidRPr="00776E39">
        <w:rPr>
          <w:bCs/>
          <w:lang w:val="es-ES"/>
        </w:rPr>
        <w:tab/>
      </w:r>
      <w:r>
        <w:rPr>
          <w:bCs/>
        </w:rPr>
        <w:t>Number</w:t>
      </w:r>
    </w:p>
    <w:p w14:paraId="530247F1" w14:textId="0AB4A708" w:rsidR="008522C5" w:rsidRDefault="00E3053B" w:rsidP="00E3053B">
      <w:pPr>
        <w:pStyle w:val="bloc"/>
      </w:pPr>
      <w:r>
        <w:t>One or two, type-approved as Class IA or IB according to the 02 or subsequent series of amendments to UN Regulation No. 3, or to</w:t>
      </w:r>
      <w:r>
        <w:rPr>
          <w:lang w:eastAsia="ja-JP"/>
        </w:rPr>
        <w:t xml:space="preserve"> </w:t>
      </w:r>
      <w:r>
        <w:t>the 00 or subsequent series of amendments to UN Regulation No. 150.</w:t>
      </w:r>
    </w:p>
    <w:p w14:paraId="198EC10B" w14:textId="77777777" w:rsidR="008522C5" w:rsidRPr="00D13ACA" w:rsidRDefault="00A33C83" w:rsidP="001036CF">
      <w:pPr>
        <w:pStyle w:val="SingleTxtG"/>
        <w:keepNext/>
        <w:keepLines/>
        <w:ind w:left="2268" w:hanging="1134"/>
      </w:pPr>
      <w:r>
        <w:t>6.8.2.</w:t>
      </w:r>
      <w:r w:rsidR="00F5698E" w:rsidRPr="000A5375">
        <w:rPr>
          <w:i/>
        </w:rPr>
        <w:tab/>
      </w:r>
      <w:r w:rsidR="00F5698E" w:rsidRPr="00D13ACA">
        <w:t>Arrangement</w:t>
      </w:r>
    </w:p>
    <w:p w14:paraId="14908A55" w14:textId="77777777" w:rsidR="008522C5" w:rsidRDefault="00F5698E" w:rsidP="001036CF">
      <w:pPr>
        <w:pStyle w:val="SingleTxtG"/>
        <w:keepNext/>
        <w:keepLines/>
        <w:ind w:left="2268"/>
      </w:pPr>
      <w:r w:rsidRPr="000136F8">
        <w:t>No special requirement.</w:t>
      </w:r>
    </w:p>
    <w:p w14:paraId="08178F5C" w14:textId="77777777" w:rsidR="008522C5" w:rsidRPr="00D13ACA" w:rsidRDefault="00F5698E" w:rsidP="003C25E7">
      <w:pPr>
        <w:pStyle w:val="SingleTxtG"/>
        <w:ind w:left="2268" w:hanging="1134"/>
      </w:pPr>
      <w:r w:rsidRPr="000136F8">
        <w:t>6.8.3</w:t>
      </w:r>
      <w:r w:rsidR="00A33C83">
        <w:rPr>
          <w:i/>
        </w:rPr>
        <w:t>.</w:t>
      </w:r>
      <w:r w:rsidRPr="000A5375">
        <w:rPr>
          <w:i/>
        </w:rPr>
        <w:tab/>
      </w:r>
      <w:r w:rsidRPr="00D13ACA">
        <w:t>Position</w:t>
      </w:r>
    </w:p>
    <w:p w14:paraId="0AE383E8" w14:textId="77777777" w:rsidR="008522C5" w:rsidRPr="00C419F5" w:rsidRDefault="00676C54" w:rsidP="00C419F5">
      <w:pPr>
        <w:pStyle w:val="SingleTxtG"/>
        <w:ind w:left="1701" w:firstLine="567"/>
      </w:pPr>
      <w:r>
        <w:t>I</w:t>
      </w:r>
      <w:r w:rsidR="00F5698E" w:rsidRPr="00C419F5">
        <w:t>n height: not less than 250 mm nor more than 900 mm above the ground;</w:t>
      </w:r>
    </w:p>
    <w:p w14:paraId="554819B2" w14:textId="77777777" w:rsidR="00F41FE5" w:rsidRPr="00D32B08" w:rsidRDefault="00F41FE5" w:rsidP="00F41FE5">
      <w:pPr>
        <w:widowControl w:val="0"/>
        <w:suppressAutoHyphens w:val="0"/>
        <w:autoSpaceDE w:val="0"/>
        <w:autoSpaceDN w:val="0"/>
        <w:adjustRightInd w:val="0"/>
        <w:spacing w:after="120"/>
        <w:ind w:left="2268" w:right="1134" w:hanging="1134"/>
        <w:rPr>
          <w:lang w:eastAsia="ja-JP"/>
        </w:rPr>
      </w:pPr>
      <w:r w:rsidRPr="00D32B08">
        <w:rPr>
          <w:lang w:eastAsia="ja-JP"/>
        </w:rPr>
        <w:t>6.8.4.</w:t>
      </w:r>
      <w:r w:rsidRPr="00D32B08">
        <w:rPr>
          <w:lang w:eastAsia="ja-JP"/>
        </w:rPr>
        <w:tab/>
        <w:t>Geometric visibility</w:t>
      </w:r>
    </w:p>
    <w:p w14:paraId="4A0EA744" w14:textId="77777777" w:rsidR="00F41FE5" w:rsidRPr="00D32B08" w:rsidRDefault="00F41FE5" w:rsidP="00F41FE5">
      <w:pPr>
        <w:spacing w:after="120"/>
        <w:ind w:left="2268" w:right="1134"/>
        <w:jc w:val="both"/>
      </w:pPr>
      <w:r w:rsidRPr="00D32B08">
        <w:t>Horizontal angle:</w:t>
      </w:r>
      <w:r w:rsidRPr="00D32B08">
        <w:tab/>
        <w:t xml:space="preserve">30° to left and to right for a single reflector; </w:t>
      </w:r>
    </w:p>
    <w:p w14:paraId="2F33C13B" w14:textId="77777777" w:rsidR="00F41FE5" w:rsidRPr="00D32B08" w:rsidRDefault="00F41FE5" w:rsidP="00F41FE5">
      <w:pPr>
        <w:spacing w:after="120"/>
        <w:ind w:left="3969" w:right="1134"/>
        <w:jc w:val="both"/>
      </w:pPr>
      <w:r w:rsidRPr="00D32B08">
        <w:t>30° outwards and 10° inwards for each pair of reflectors;</w:t>
      </w:r>
    </w:p>
    <w:p w14:paraId="6F88D2FE" w14:textId="77777777" w:rsidR="00F41FE5" w:rsidRPr="00D32B08" w:rsidRDefault="00F41FE5" w:rsidP="00F41FE5">
      <w:pPr>
        <w:spacing w:after="120"/>
        <w:ind w:left="2268" w:right="1134"/>
        <w:jc w:val="both"/>
      </w:pPr>
      <w:r w:rsidRPr="00D32B08">
        <w:t>Vertical angle:</w:t>
      </w:r>
      <w:r w:rsidRPr="00D32B08">
        <w:tab/>
        <w:t>15° above and below the horizontal.</w:t>
      </w:r>
    </w:p>
    <w:p w14:paraId="6F133CF4" w14:textId="77777777" w:rsidR="00F41FE5" w:rsidRDefault="00F41FE5" w:rsidP="00F41FE5">
      <w:pPr>
        <w:pStyle w:val="SingleTxtG"/>
        <w:ind w:left="2268"/>
        <w:rPr>
          <w:lang w:eastAsia="ja-JP"/>
        </w:rPr>
      </w:pPr>
      <w:r w:rsidRPr="00D32B08">
        <w:rPr>
          <w:lang w:eastAsia="ja-JP"/>
        </w:rPr>
        <w:t>However, where a lamp is mounted below 750 mm (measured according to the provisions of paragraph 5.7.), the downward angle of 15° may be reduced to 5°.</w:t>
      </w:r>
    </w:p>
    <w:p w14:paraId="5A6B27CA" w14:textId="77777777" w:rsidR="008522C5" w:rsidRPr="00D13ACA" w:rsidRDefault="00A33C83" w:rsidP="003C25E7">
      <w:pPr>
        <w:pStyle w:val="SingleTxtG"/>
        <w:ind w:left="2268" w:hanging="1134"/>
      </w:pPr>
      <w:r>
        <w:t>6.8.5.</w:t>
      </w:r>
      <w:r w:rsidR="00F5698E" w:rsidRPr="000136F8">
        <w:tab/>
      </w:r>
      <w:r w:rsidR="00F5698E" w:rsidRPr="00D13ACA">
        <w:t>Orientation</w:t>
      </w:r>
    </w:p>
    <w:p w14:paraId="5BE26831" w14:textId="77777777" w:rsidR="008522C5" w:rsidRDefault="00F5698E" w:rsidP="000A7908">
      <w:pPr>
        <w:pStyle w:val="SingleTxtG"/>
        <w:ind w:left="2268"/>
      </w:pPr>
      <w:r w:rsidRPr="000136F8">
        <w:t>Rearwards.</w:t>
      </w:r>
    </w:p>
    <w:p w14:paraId="17C40AA7" w14:textId="77777777" w:rsidR="008522C5" w:rsidRDefault="00A33C83" w:rsidP="00250C88">
      <w:pPr>
        <w:pStyle w:val="SingleTxtG"/>
        <w:keepNext/>
        <w:keepLines/>
        <w:ind w:left="2268" w:hanging="1134"/>
      </w:pPr>
      <w:r>
        <w:t>6.9.</w:t>
      </w:r>
      <w:r w:rsidR="00F5698E" w:rsidRPr="000136F8">
        <w:tab/>
      </w:r>
      <w:r w:rsidR="007C47B5" w:rsidRPr="000136F8">
        <w:t>Vehicle-hazard warning signal</w:t>
      </w:r>
    </w:p>
    <w:p w14:paraId="56D95CE4" w14:textId="27629177" w:rsidR="008522C5" w:rsidRDefault="00A33C83" w:rsidP="00250C88">
      <w:pPr>
        <w:pStyle w:val="SingleTxtG"/>
        <w:keepNext/>
        <w:keepLines/>
        <w:ind w:left="2268" w:hanging="1134"/>
      </w:pPr>
      <w:r>
        <w:t>6.9.1.</w:t>
      </w:r>
      <w:r w:rsidR="00F5698E" w:rsidRPr="000136F8">
        <w:tab/>
        <w:t xml:space="preserve">The signal shall be given by simultaneous operation of the </w:t>
      </w:r>
      <w:commentRangeStart w:id="977"/>
      <w:del w:id="978" w:author="TAKUYA MINAGAWA (皆川 拓也) [2]" w:date="2025-02-19T12:11:00Z">
        <w:r w:rsidR="00F5698E" w:rsidRPr="00F35F19" w:rsidDel="00F35F19">
          <w:rPr>
            <w:strike/>
            <w:highlight w:val="cyan"/>
          </w:rPr>
          <w:delText>direction</w:delText>
        </w:r>
        <w:r w:rsidR="00676C54" w:rsidRPr="00F35F19" w:rsidDel="00F35F19">
          <w:rPr>
            <w:strike/>
            <w:highlight w:val="cyan"/>
          </w:rPr>
          <w:delText xml:space="preserve"> </w:delText>
        </w:r>
        <w:r w:rsidR="00F5698E" w:rsidRPr="00F35F19" w:rsidDel="00F35F19">
          <w:rPr>
            <w:strike/>
            <w:highlight w:val="cyan"/>
          </w:rPr>
          <w:delText>indicator</w:delText>
        </w:r>
        <w:r w:rsidR="00F5698E" w:rsidRPr="00F35F19" w:rsidDel="00F35F19">
          <w:rPr>
            <w:highlight w:val="cyan"/>
          </w:rPr>
          <w:delText xml:space="preserve"> </w:delText>
        </w:r>
      </w:del>
      <w:ins w:id="979" w:author="TAKUYA MINAGAWA (皆川 拓也) [2]" w:date="2025-02-19T12:11:00Z">
        <w:r w:rsidR="00F35F19" w:rsidRPr="00F35F19">
          <w:rPr>
            <w:rFonts w:hint="eastAsia"/>
            <w:b/>
            <w:bCs/>
            <w:highlight w:val="cyan"/>
            <w:lang w:eastAsia="ja-JP"/>
          </w:rPr>
          <w:t>direction-indicator</w:t>
        </w:r>
        <w:r w:rsidR="00F35F19">
          <w:rPr>
            <w:rFonts w:hint="eastAsia"/>
            <w:lang w:eastAsia="ja-JP"/>
          </w:rPr>
          <w:t xml:space="preserve"> </w:t>
        </w:r>
      </w:ins>
      <w:commentRangeEnd w:id="977"/>
      <w:ins w:id="980" w:author="TAKUYA MINAGAWA (皆川 拓也) [2]" w:date="2025-02-19T12:12:00Z">
        <w:r w:rsidR="00F35F19">
          <w:rPr>
            <w:rStyle w:val="Rimandocommento"/>
          </w:rPr>
          <w:commentReference w:id="977"/>
        </w:r>
      </w:ins>
      <w:r w:rsidR="00F5698E" w:rsidRPr="000136F8">
        <w:t>lamps in accordance with the requirements of paragraph 6.3</w:t>
      </w:r>
      <w:r w:rsidR="00F5698E">
        <w:t>.</w:t>
      </w:r>
      <w:r w:rsidR="00F5698E" w:rsidRPr="000136F8">
        <w:t xml:space="preserve"> above.</w:t>
      </w:r>
    </w:p>
    <w:p w14:paraId="33987A60" w14:textId="77777777" w:rsidR="000509D3" w:rsidRDefault="000509D3" w:rsidP="000509D3">
      <w:pPr>
        <w:spacing w:after="120"/>
        <w:ind w:left="2268" w:rightChars="567" w:right="1134" w:hanging="1134"/>
        <w:jc w:val="both"/>
        <w:rPr>
          <w:iCs/>
        </w:rPr>
      </w:pPr>
      <w:bookmarkStart w:id="981" w:name="OLE_LINK6"/>
      <w:r>
        <w:rPr>
          <w:iCs/>
        </w:rPr>
        <w:t xml:space="preserve">6.9.2.  </w:t>
      </w:r>
      <w:r>
        <w:rPr>
          <w:iCs/>
        </w:rPr>
        <w:tab/>
        <w:t>Electrical connection</w:t>
      </w:r>
    </w:p>
    <w:p w14:paraId="7B9B7130" w14:textId="2BC12BA3" w:rsidR="000509D3" w:rsidRDefault="000509D3" w:rsidP="000509D3">
      <w:pPr>
        <w:tabs>
          <w:tab w:val="left" w:pos="2268"/>
        </w:tabs>
        <w:spacing w:after="120"/>
        <w:ind w:left="2268" w:rightChars="567" w:right="1134" w:hanging="1134"/>
        <w:jc w:val="both"/>
        <w:rPr>
          <w:iCs/>
        </w:rPr>
      </w:pPr>
      <w:r>
        <w:rPr>
          <w:iCs/>
        </w:rPr>
        <w:tab/>
        <w:t>The signal shall be given by means of a separate control enabling all the direction indicators to be supplied with current simultaneously. In addition, it may be</w:t>
      </w:r>
      <w:r w:rsidR="00EE0345">
        <w:rPr>
          <w:rFonts w:hint="eastAsia"/>
          <w:iCs/>
          <w:lang w:eastAsia="ja-JP"/>
        </w:rPr>
        <w:t xml:space="preserve"> </w:t>
      </w:r>
      <w:commentRangeStart w:id="982"/>
      <w:del w:id="983" w:author="TAKUYA MINAGAWA (皆川 拓也) [2]" w:date="2025-02-18T19:12:00Z">
        <w:r w:rsidRPr="00EE0345" w:rsidDel="00EE0345">
          <w:rPr>
            <w:iCs/>
            <w:strike/>
            <w:highlight w:val="cyan"/>
          </w:rPr>
          <w:delText>activated</w:delText>
        </w:r>
        <w:r w:rsidR="00EE0345" w:rsidRPr="00EE0345" w:rsidDel="00EE0345">
          <w:rPr>
            <w:rFonts w:hint="eastAsia"/>
            <w:iCs/>
            <w:strike/>
            <w:highlight w:val="cyan"/>
            <w:lang w:eastAsia="ja-JP"/>
          </w:rPr>
          <w:delText xml:space="preserve"> </w:delText>
        </w:r>
      </w:del>
      <w:ins w:id="984" w:author="TAKUYA MINAGAWA (皆川 拓也) [2]" w:date="2025-02-18T19:12:00Z">
        <w:r w:rsidR="00EE0345">
          <w:rPr>
            <w:b/>
            <w:bCs/>
            <w:iCs/>
            <w:highlight w:val="cyan"/>
            <w:lang w:eastAsia="ja-JP"/>
          </w:rPr>
          <w:t>switched ON</w:t>
        </w:r>
        <w:r w:rsidR="00EE0345">
          <w:rPr>
            <w:iCs/>
          </w:rPr>
          <w:t xml:space="preserve"> </w:t>
        </w:r>
        <w:commentRangeEnd w:id="982"/>
        <w:r w:rsidR="00EE0345">
          <w:rPr>
            <w:rStyle w:val="Rimandocommento"/>
          </w:rPr>
          <w:commentReference w:id="982"/>
        </w:r>
      </w:ins>
      <w:r>
        <w:rPr>
          <w:iCs/>
        </w:rPr>
        <w:t>automatically in the event of a vehicle being involved in a collision or after</w:t>
      </w:r>
      <w:r w:rsidR="00EE0345">
        <w:rPr>
          <w:rFonts w:hint="eastAsia"/>
          <w:iCs/>
          <w:lang w:eastAsia="ja-JP"/>
        </w:rPr>
        <w:t xml:space="preserve"> </w:t>
      </w:r>
      <w:commentRangeStart w:id="985"/>
      <w:del w:id="986" w:author="TAKUYA MINAGAWA (皆川 拓也) [2]" w:date="2025-02-18T19:13:00Z">
        <w:r w:rsidRPr="00B34B5F" w:rsidDel="00B34B5F">
          <w:rPr>
            <w:iCs/>
            <w:strike/>
            <w:highlight w:val="cyan"/>
          </w:rPr>
          <w:delText>the de-activation of</w:delText>
        </w:r>
        <w:r w:rsidR="00EE0345" w:rsidRPr="00B34B5F" w:rsidDel="00B34B5F">
          <w:rPr>
            <w:rFonts w:hint="eastAsia"/>
            <w:iCs/>
            <w:strike/>
            <w:lang w:eastAsia="ja-JP"/>
          </w:rPr>
          <w:delText xml:space="preserve"> </w:delText>
        </w:r>
      </w:del>
      <w:commentRangeEnd w:id="985"/>
      <w:r w:rsidR="00B34B5F">
        <w:rPr>
          <w:rStyle w:val="Rimandocommento"/>
        </w:rPr>
        <w:commentReference w:id="985"/>
      </w:r>
      <w:r>
        <w:rPr>
          <w:iCs/>
        </w:rPr>
        <w:t>the emergency stop signal</w:t>
      </w:r>
      <w:ins w:id="987" w:author="TAKUYA MINAGAWA (皆川 拓也) [2]" w:date="2025-02-18T19:13:00Z">
        <w:r w:rsidR="00B34B5F" w:rsidRPr="00B34B5F">
          <w:rPr>
            <w:b/>
            <w:bCs/>
            <w:iCs/>
            <w:highlight w:val="cyan"/>
            <w:lang w:eastAsia="ja-JP"/>
          </w:rPr>
          <w:t xml:space="preserve"> </w:t>
        </w:r>
        <w:commentRangeStart w:id="988"/>
        <w:r w:rsidR="00B34B5F">
          <w:rPr>
            <w:b/>
            <w:bCs/>
            <w:iCs/>
            <w:highlight w:val="cyan"/>
            <w:lang w:eastAsia="ja-JP"/>
          </w:rPr>
          <w:t>has been switched OFF</w:t>
        </w:r>
      </w:ins>
      <w:commentRangeEnd w:id="988"/>
      <w:ins w:id="989" w:author="TAKUYA MINAGAWA (皆川 拓也) [2]" w:date="2025-02-18T19:14:00Z">
        <w:r w:rsidR="00B34B5F">
          <w:rPr>
            <w:rStyle w:val="Rimandocommento"/>
          </w:rPr>
          <w:commentReference w:id="988"/>
        </w:r>
      </w:ins>
      <w:r>
        <w:rPr>
          <w:iCs/>
        </w:rPr>
        <w:t>, as specified in paragraph 6.14. below. In such cases, it may be</w:t>
      </w:r>
      <w:r w:rsidR="00B34B5F">
        <w:rPr>
          <w:rFonts w:hint="eastAsia"/>
          <w:iCs/>
          <w:lang w:eastAsia="ja-JP"/>
        </w:rPr>
        <w:t xml:space="preserve"> </w:t>
      </w:r>
      <w:commentRangeStart w:id="990"/>
      <w:del w:id="991" w:author="TAKUYA MINAGAWA (皆川 拓也) [2]" w:date="2025-02-18T19:14:00Z">
        <w:r w:rsidRPr="00B34B5F" w:rsidDel="00B34B5F">
          <w:rPr>
            <w:iCs/>
            <w:strike/>
            <w:highlight w:val="cyan"/>
          </w:rPr>
          <w:delText>turned</w:delText>
        </w:r>
        <w:r w:rsidR="00B34B5F" w:rsidRPr="00B34B5F" w:rsidDel="00B34B5F">
          <w:rPr>
            <w:rFonts w:hint="eastAsia"/>
            <w:iCs/>
            <w:strike/>
            <w:highlight w:val="cyan"/>
            <w:lang w:eastAsia="ja-JP"/>
          </w:rPr>
          <w:delText xml:space="preserve"> </w:delText>
        </w:r>
      </w:del>
      <w:ins w:id="992" w:author="TAKUYA MINAGAWA (皆川 拓也) [2]" w:date="2025-02-18T19:14:00Z">
        <w:r w:rsidR="00B34B5F">
          <w:rPr>
            <w:b/>
            <w:bCs/>
            <w:iCs/>
            <w:highlight w:val="cyan"/>
            <w:lang w:eastAsia="ja-JP"/>
          </w:rPr>
          <w:t>switched</w:t>
        </w:r>
        <w:r w:rsidR="00B34B5F">
          <w:rPr>
            <w:iCs/>
          </w:rPr>
          <w:t xml:space="preserve"> </w:t>
        </w:r>
        <w:commentRangeEnd w:id="990"/>
        <w:r w:rsidR="00B34B5F">
          <w:rPr>
            <w:rStyle w:val="Rimandocommento"/>
          </w:rPr>
          <w:commentReference w:id="990"/>
        </w:r>
      </w:ins>
      <w:r>
        <w:rPr>
          <w:iCs/>
        </w:rPr>
        <w:t>OFF manually.</w:t>
      </w:r>
    </w:p>
    <w:p w14:paraId="46E059D5" w14:textId="57ED4794" w:rsidR="008522C5" w:rsidRPr="00C419F5" w:rsidRDefault="000509D3" w:rsidP="00357724">
      <w:pPr>
        <w:pStyle w:val="SingleTxtG"/>
        <w:ind w:left="2268"/>
      </w:pPr>
      <w:r>
        <w:t>In addition, the hazard warning signal may be switched ON automatically to indicate to other road-users the risk of imminent danger as defined by Regulations; in this case, the signal shall remain switched ON until it is manually or automatically switched OFF.</w:t>
      </w:r>
      <w:bookmarkEnd w:id="981"/>
    </w:p>
    <w:p w14:paraId="27E3126D" w14:textId="14F29ED3" w:rsidR="00F41FE5" w:rsidRPr="00B34B5F" w:rsidRDefault="00F41FE5" w:rsidP="00F41FE5">
      <w:pPr>
        <w:pStyle w:val="SingleTxtG"/>
        <w:rPr>
          <w:highlight w:val="cyan"/>
          <w:lang w:eastAsia="ja-JP"/>
        </w:rPr>
      </w:pPr>
      <w:r w:rsidRPr="00F41FE5">
        <w:lastRenderedPageBreak/>
        <w:t>6.9.3.</w:t>
      </w:r>
      <w:r w:rsidRPr="00F41FE5">
        <w:tab/>
      </w:r>
      <w:r>
        <w:tab/>
      </w:r>
      <w:commentRangeStart w:id="993"/>
      <w:del w:id="994" w:author="TAKUYA MINAGAWA (皆川 拓也) [2]" w:date="2025-02-18T19:15:00Z">
        <w:r w:rsidRPr="00B34B5F" w:rsidDel="00B34B5F">
          <w:rPr>
            <w:strike/>
            <w:highlight w:val="cyan"/>
          </w:rPr>
          <w:delText>"Circuit-closed" tell-tale</w:delText>
        </w:r>
        <w:r w:rsidR="00450E75" w:rsidRPr="00B34B5F" w:rsidDel="00B34B5F">
          <w:rPr>
            <w:rFonts w:hint="eastAsia"/>
            <w:strike/>
            <w:highlight w:val="cyan"/>
            <w:lang w:eastAsia="ja-JP"/>
          </w:rPr>
          <w:delText xml:space="preserve"> </w:delText>
        </w:r>
      </w:del>
      <w:ins w:id="995" w:author="TAKUYA MINAGAWA (皆川 拓也) [2]" w:date="2025-02-18T19:15:00Z">
        <w:r w:rsidR="00B34B5F">
          <w:rPr>
            <w:b/>
            <w:bCs/>
            <w:highlight w:val="cyan"/>
            <w:lang w:eastAsia="ja-JP"/>
          </w:rPr>
          <w:t>Tell-tale</w:t>
        </w:r>
      </w:ins>
    </w:p>
    <w:p w14:paraId="4D46B577" w14:textId="661D3646" w:rsidR="00F41FE5" w:rsidRPr="00B34B5F" w:rsidRDefault="00F41FE5" w:rsidP="00F41FE5">
      <w:pPr>
        <w:pStyle w:val="SingleTxtG"/>
        <w:ind w:left="2268"/>
        <w:rPr>
          <w:strike/>
          <w:highlight w:val="cyan"/>
          <w:lang w:eastAsia="ja-JP"/>
        </w:rPr>
      </w:pPr>
      <w:del w:id="996" w:author="TAKUYA MINAGAWA (皆川 拓也) [2]" w:date="2025-02-18T19:16:00Z">
        <w:r w:rsidRPr="00B34B5F" w:rsidDel="00B34B5F">
          <w:rPr>
            <w:strike/>
            <w:highlight w:val="cyan"/>
          </w:rPr>
          <w:delText>Mandatory. Flashing red signal lamp or, in the case of separate tell-tales, the simultaneous operation of the tell-tale prescribed in paragraph</w:delText>
        </w:r>
        <w:commentRangeStart w:id="997"/>
        <w:r w:rsidRPr="00B34B5F" w:rsidDel="00B34B5F">
          <w:rPr>
            <w:strike/>
            <w:highlight w:val="cyan"/>
          </w:rPr>
          <w:delText xml:space="preserve"> </w:delText>
        </w:r>
        <w:r w:rsidRPr="00B34B5F" w:rsidDel="00B34B5F">
          <w:rPr>
            <w:bCs/>
            <w:strike/>
            <w:highlight w:val="cyan"/>
          </w:rPr>
          <w:delText>6.3.8</w:delText>
        </w:r>
        <w:r w:rsidRPr="00B34B5F" w:rsidDel="00B34B5F">
          <w:rPr>
            <w:strike/>
            <w:highlight w:val="cyan"/>
          </w:rPr>
          <w:delText>.</w:delText>
        </w:r>
        <w:r w:rsidR="00221118" w:rsidRPr="00B34B5F" w:rsidDel="00B34B5F">
          <w:rPr>
            <w:rFonts w:hint="eastAsia"/>
            <w:strike/>
            <w:highlight w:val="cyan"/>
            <w:lang w:eastAsia="ja-JP"/>
          </w:rPr>
          <w:delText xml:space="preserve"> 6.3.7.</w:delText>
        </w:r>
        <w:commentRangeEnd w:id="997"/>
        <w:r w:rsidR="00450E75" w:rsidRPr="00B34B5F" w:rsidDel="00B34B5F">
          <w:rPr>
            <w:rStyle w:val="Rimandocommento"/>
            <w:strike/>
            <w:highlight w:val="cyan"/>
          </w:rPr>
          <w:commentReference w:id="997"/>
        </w:r>
      </w:del>
    </w:p>
    <w:p w14:paraId="703B6455" w14:textId="007352A9" w:rsidR="00450E75" w:rsidRPr="00253DCA" w:rsidRDefault="00B34B5F" w:rsidP="003C25E7">
      <w:pPr>
        <w:pStyle w:val="SingleTxtG"/>
        <w:ind w:left="2268" w:hanging="1134"/>
        <w:rPr>
          <w:b/>
          <w:bCs/>
          <w:shd w:val="clear" w:color="auto" w:fill="D6E3BC" w:themeFill="accent3" w:themeFillTint="66"/>
          <w:lang w:eastAsia="ja-JP"/>
        </w:rPr>
      </w:pPr>
      <w:ins w:id="998" w:author="TAKUYA MINAGAWA (皆川 拓也) [2]" w:date="2025-02-18T19:16:00Z">
        <w:r>
          <w:rPr>
            <w:b/>
            <w:bCs/>
            <w:highlight w:val="cyan"/>
          </w:rPr>
          <w:t>6.</w:t>
        </w:r>
        <w:r>
          <w:rPr>
            <w:b/>
            <w:bCs/>
            <w:highlight w:val="cyan"/>
            <w:lang w:eastAsia="ja-JP"/>
          </w:rPr>
          <w:t>9.3.1</w:t>
        </w:r>
        <w:r>
          <w:rPr>
            <w:b/>
            <w:bCs/>
            <w:highlight w:val="cyan"/>
          </w:rPr>
          <w:t>.</w:t>
        </w:r>
        <w:r>
          <w:rPr>
            <w:b/>
            <w:bCs/>
            <w:highlight w:val="cyan"/>
          </w:rPr>
          <w:tab/>
        </w:r>
        <w:r>
          <w:rPr>
            <w:b/>
            <w:bCs/>
            <w:highlight w:val="cyan"/>
            <w:lang w:eastAsia="ja-JP"/>
          </w:rPr>
          <w:t>Flashing closed-circuit tell-tale mandatory.</w:t>
        </w:r>
      </w:ins>
      <w:commentRangeEnd w:id="993"/>
      <w:ins w:id="999" w:author="TAKUYA MINAGAWA (皆川 拓也) [2]" w:date="2025-02-18T19:17:00Z">
        <w:r>
          <w:rPr>
            <w:rStyle w:val="Rimandocommento"/>
          </w:rPr>
          <w:commentReference w:id="993"/>
        </w:r>
      </w:ins>
    </w:p>
    <w:p w14:paraId="01F1C00C" w14:textId="2945A799" w:rsidR="008522C5" w:rsidRPr="00D13ACA" w:rsidRDefault="00A33C83" w:rsidP="003C25E7">
      <w:pPr>
        <w:pStyle w:val="SingleTxtG"/>
        <w:ind w:left="2268" w:hanging="1134"/>
      </w:pPr>
      <w:r>
        <w:t>6.9.4.</w:t>
      </w:r>
      <w:r w:rsidR="00F5698E" w:rsidRPr="000136F8">
        <w:tab/>
      </w:r>
      <w:r w:rsidR="00F5698E" w:rsidRPr="00D13ACA">
        <w:t>Other requirements</w:t>
      </w:r>
    </w:p>
    <w:p w14:paraId="32612CA8" w14:textId="77777777" w:rsidR="00F5698E" w:rsidRPr="000136F8" w:rsidRDefault="00F5698E" w:rsidP="00A33C83">
      <w:pPr>
        <w:pStyle w:val="SingleTxtG"/>
        <w:ind w:left="2268"/>
      </w:pPr>
      <w:r w:rsidRPr="000136F8">
        <w:t xml:space="preserve">Light flashing 90 </w:t>
      </w:r>
      <w:r>
        <w:t>±</w:t>
      </w:r>
      <w:r w:rsidRPr="000136F8">
        <w:t xml:space="preserve"> 30 times per minute.</w:t>
      </w:r>
    </w:p>
    <w:p w14:paraId="54FAE786" w14:textId="77777777" w:rsidR="008522C5" w:rsidRDefault="00F5698E" w:rsidP="00A33C83">
      <w:pPr>
        <w:pStyle w:val="SingleTxtG"/>
        <w:ind w:left="2268"/>
      </w:pPr>
      <w:r w:rsidRPr="000136F8">
        <w:t>Operation of the lamp-signal control shall be followed within not more than one second by the appearance of the light and within not more than one-and-one-half seconds by the first extinction of the light.</w:t>
      </w:r>
    </w:p>
    <w:p w14:paraId="3890DCE4" w14:textId="77777777" w:rsidR="008522C5" w:rsidRDefault="00A33C83" w:rsidP="003C25E7">
      <w:pPr>
        <w:pStyle w:val="SingleTxtG"/>
        <w:ind w:left="2268" w:hanging="1134"/>
      </w:pPr>
      <w:r>
        <w:t>6.10.</w:t>
      </w:r>
      <w:r w:rsidR="00F5698E" w:rsidRPr="000136F8">
        <w:tab/>
      </w:r>
      <w:r w:rsidR="007C47B5" w:rsidRPr="000136F8">
        <w:t>Front fog lamp</w:t>
      </w:r>
    </w:p>
    <w:p w14:paraId="3F6C48A9" w14:textId="77777777" w:rsidR="00E3053B" w:rsidRDefault="00E3053B" w:rsidP="00E3053B">
      <w:pPr>
        <w:spacing w:after="120"/>
        <w:ind w:left="2268" w:right="1134" w:hanging="1134"/>
        <w:jc w:val="both"/>
        <w:rPr>
          <w:lang w:eastAsia="fr-FR"/>
        </w:rPr>
      </w:pPr>
      <w:r>
        <w:t xml:space="preserve">6.10.1. </w:t>
      </w:r>
      <w:r>
        <w:tab/>
        <w:t>Number</w:t>
      </w:r>
    </w:p>
    <w:p w14:paraId="75C22460" w14:textId="5523CF73" w:rsidR="008522C5" w:rsidRDefault="00E3053B" w:rsidP="00E3053B">
      <w:pPr>
        <w:pStyle w:val="bloc"/>
      </w:pPr>
      <w:r>
        <w:t xml:space="preserve">One or two, type-approved as Class </w:t>
      </w:r>
      <w:del w:id="1000" w:author="TAKUYA MINAGAWA (皆川 拓也)" w:date="2025-04-18T16:16:00Z">
        <w:r w:rsidRPr="00F93756" w:rsidDel="00F93756">
          <w:rPr>
            <w:highlight w:val="cyan"/>
          </w:rPr>
          <w:delText>“</w:delText>
        </w:r>
      </w:del>
      <w:ins w:id="1001" w:author="TAKUYA MINAGAWA (皆川 拓也)" w:date="2025-04-18T16:16:00Z">
        <w:r w:rsidR="00F93756" w:rsidRPr="00FD6C5F">
          <w:rPr>
            <w:rFonts w:hint="eastAsia"/>
            <w:b/>
            <w:bCs/>
            <w:highlight w:val="cyan"/>
            <w:lang w:eastAsia="ja-JP"/>
          </w:rPr>
          <w:t>"</w:t>
        </w:r>
      </w:ins>
      <w:r>
        <w:t>F3</w:t>
      </w:r>
      <w:del w:id="1002" w:author="TAKUYA MINAGAWA (皆川 拓也)" w:date="2025-04-18T16:16:00Z">
        <w:r w:rsidRPr="00F93756" w:rsidDel="00F93756">
          <w:rPr>
            <w:highlight w:val="cyan"/>
          </w:rPr>
          <w:delText xml:space="preserve">” </w:delText>
        </w:r>
      </w:del>
      <w:ins w:id="1003" w:author="TAKUYA MINAGAWA (皆川 拓也)" w:date="2025-04-18T16:16:00Z">
        <w:r w:rsidR="00F93756" w:rsidRPr="00FD6C5F">
          <w:rPr>
            <w:rFonts w:hint="eastAsia"/>
            <w:b/>
            <w:bCs/>
            <w:highlight w:val="cyan"/>
            <w:lang w:eastAsia="ja-JP"/>
          </w:rPr>
          <w:t>"</w:t>
        </w:r>
        <w:r w:rsidR="00F93756">
          <w:t xml:space="preserve"> </w:t>
        </w:r>
      </w:ins>
      <w:r>
        <w:t xml:space="preserve">according to the </w:t>
      </w:r>
      <w:r>
        <w:rPr>
          <w:lang w:val="en-US"/>
        </w:rPr>
        <w:t xml:space="preserve">03 or subsequent series of amendments to </w:t>
      </w:r>
      <w:r>
        <w:t xml:space="preserve">UN Regulation No. 19, or to </w:t>
      </w:r>
      <w:r>
        <w:rPr>
          <w:lang w:val="en-US"/>
        </w:rPr>
        <w:t xml:space="preserve">the 00 or subsequent series of amendments to UN Regulation No. </w:t>
      </w:r>
      <w:r>
        <w:t>149.</w:t>
      </w:r>
    </w:p>
    <w:p w14:paraId="33FA7C53" w14:textId="77777777" w:rsidR="008522C5" w:rsidRPr="00D13ACA" w:rsidRDefault="00A33C83" w:rsidP="003C25E7">
      <w:pPr>
        <w:pStyle w:val="SingleTxtG"/>
        <w:ind w:left="2268" w:hanging="1134"/>
      </w:pPr>
      <w:r>
        <w:t>6.10.2.</w:t>
      </w:r>
      <w:r w:rsidR="00F5698E" w:rsidRPr="000136F8">
        <w:tab/>
      </w:r>
      <w:r w:rsidR="00F5698E" w:rsidRPr="00D13ACA">
        <w:t>Arrangement</w:t>
      </w:r>
    </w:p>
    <w:p w14:paraId="2B8042F6" w14:textId="77777777" w:rsidR="008522C5" w:rsidRPr="00C419F5" w:rsidRDefault="00F5698E" w:rsidP="00C419F5">
      <w:pPr>
        <w:pStyle w:val="SingleTxtG"/>
        <w:ind w:left="1701" w:firstLine="567"/>
      </w:pPr>
      <w:r w:rsidRPr="00C419F5">
        <w:t>No special requirement.</w:t>
      </w:r>
    </w:p>
    <w:p w14:paraId="7295A3CB" w14:textId="77777777" w:rsidR="008522C5" w:rsidRPr="00D13ACA" w:rsidRDefault="00A33C83" w:rsidP="003C25E7">
      <w:pPr>
        <w:pStyle w:val="SingleTxtG"/>
        <w:ind w:left="2268" w:hanging="1134"/>
      </w:pPr>
      <w:r>
        <w:t>6.10.3.</w:t>
      </w:r>
      <w:r w:rsidR="00F5698E" w:rsidRPr="000136F8">
        <w:tab/>
      </w:r>
      <w:r w:rsidR="00F5698E" w:rsidRPr="00D13ACA">
        <w:t xml:space="preserve">Position </w:t>
      </w:r>
    </w:p>
    <w:p w14:paraId="71B98713" w14:textId="7D070C56" w:rsidR="008522C5" w:rsidRDefault="00A33C83" w:rsidP="003C25E7">
      <w:pPr>
        <w:pStyle w:val="SingleTxtG"/>
        <w:ind w:left="2268" w:hanging="1134"/>
      </w:pPr>
      <w:r>
        <w:t>6.10.3.1.</w:t>
      </w:r>
      <w:r w:rsidR="00F5698E" w:rsidRPr="000136F8">
        <w:tab/>
      </w:r>
      <w:r w:rsidR="00676C54">
        <w:t>I</w:t>
      </w:r>
      <w:r w:rsidR="00F5698E" w:rsidRPr="000136F8">
        <w:t>n width: for a single lamp the centre of reference shall be in the median longitudinal plane of the vehicle; or the edge of the</w:t>
      </w:r>
      <w:r w:rsidR="00B34B5F">
        <w:rPr>
          <w:rFonts w:hint="eastAsia"/>
          <w:lang w:eastAsia="ja-JP"/>
        </w:rPr>
        <w:t xml:space="preserve"> </w:t>
      </w:r>
      <w:commentRangeStart w:id="1004"/>
      <w:del w:id="1005" w:author="TAKUYA MINAGAWA (皆川 拓也) [2]" w:date="2025-02-18T19:17:00Z">
        <w:r w:rsidR="00F5698E" w:rsidRPr="00B34B5F" w:rsidDel="00B34B5F">
          <w:rPr>
            <w:strike/>
            <w:highlight w:val="cyan"/>
          </w:rPr>
          <w:delText>illuminating</w:delText>
        </w:r>
        <w:r w:rsidR="00B34B5F" w:rsidRPr="00B34B5F" w:rsidDel="00B34B5F">
          <w:rPr>
            <w:rFonts w:hint="eastAsia"/>
            <w:strike/>
            <w:highlight w:val="cyan"/>
            <w:lang w:eastAsia="ja-JP"/>
          </w:rPr>
          <w:delText xml:space="preserve"> </w:delText>
        </w:r>
      </w:del>
      <w:ins w:id="1006" w:author="TAKUYA MINAGAWA (皆川 拓也) [2]" w:date="2025-02-18T19:17:00Z">
        <w:r w:rsidR="00B34B5F">
          <w:rPr>
            <w:b/>
            <w:bCs/>
            <w:highlight w:val="cyan"/>
            <w:lang w:eastAsia="ja-JP"/>
          </w:rPr>
          <w:t>apparent</w:t>
        </w:r>
        <w:r w:rsidR="00B34B5F">
          <w:t xml:space="preserve"> </w:t>
        </w:r>
      </w:ins>
      <w:commentRangeEnd w:id="1004"/>
      <w:ins w:id="1007" w:author="TAKUYA MINAGAWA (皆川 拓也) [2]" w:date="2025-02-18T19:18:00Z">
        <w:r w:rsidR="00B34B5F">
          <w:rPr>
            <w:rStyle w:val="Rimandocommento"/>
          </w:rPr>
          <w:commentReference w:id="1004"/>
        </w:r>
      </w:ins>
      <w:r w:rsidR="00F5698E" w:rsidRPr="000136F8">
        <w:t>surface which is nearest to that plane shall be not more than 250 mm away from it;</w:t>
      </w:r>
    </w:p>
    <w:p w14:paraId="757FC621" w14:textId="5B394977" w:rsidR="008522C5" w:rsidRDefault="00A33C83" w:rsidP="003C25E7">
      <w:pPr>
        <w:pStyle w:val="SingleTxtG"/>
        <w:ind w:left="2268" w:hanging="1134"/>
      </w:pPr>
      <w:r>
        <w:t>6.10.3.2.</w:t>
      </w:r>
      <w:r w:rsidR="00F5698E" w:rsidRPr="000136F8">
        <w:tab/>
      </w:r>
      <w:r w:rsidR="00676C54">
        <w:t>I</w:t>
      </w:r>
      <w:r w:rsidR="00F5698E" w:rsidRPr="000136F8">
        <w:t>n height: not less than 250 mm above the ground.</w:t>
      </w:r>
      <w:r w:rsidR="008138B3">
        <w:t xml:space="preserve"> </w:t>
      </w:r>
      <w:r w:rsidR="00F5698E" w:rsidRPr="000136F8">
        <w:t>No point on the</w:t>
      </w:r>
      <w:r w:rsidR="00B34B5F">
        <w:rPr>
          <w:rFonts w:hint="eastAsia"/>
          <w:lang w:eastAsia="ja-JP"/>
        </w:rPr>
        <w:t xml:space="preserve"> </w:t>
      </w:r>
      <w:commentRangeStart w:id="1008"/>
      <w:del w:id="1009" w:author="TAKUYA MINAGAWA (皆川 拓也) [2]" w:date="2025-02-18T19:18:00Z">
        <w:r w:rsidR="00F5698E" w:rsidRPr="00B34B5F" w:rsidDel="00B34B5F">
          <w:rPr>
            <w:strike/>
            <w:highlight w:val="cyan"/>
          </w:rPr>
          <w:delText>illuminating</w:delText>
        </w:r>
        <w:r w:rsidR="00221118" w:rsidRPr="00B34B5F" w:rsidDel="00B34B5F">
          <w:rPr>
            <w:rFonts w:hint="eastAsia"/>
            <w:highlight w:val="cyan"/>
            <w:lang w:eastAsia="ja-JP"/>
          </w:rPr>
          <w:delText xml:space="preserve"> </w:delText>
        </w:r>
      </w:del>
      <w:ins w:id="1010" w:author="TAKUYA MINAGAWA (皆川 拓也) [2]" w:date="2025-02-18T19:19:00Z">
        <w:r w:rsidR="00B34B5F">
          <w:rPr>
            <w:b/>
            <w:bCs/>
            <w:highlight w:val="cyan"/>
            <w:lang w:eastAsia="ja-JP"/>
          </w:rPr>
          <w:t>apparent</w:t>
        </w:r>
        <w:r w:rsidR="00B34B5F">
          <w:t xml:space="preserve"> </w:t>
        </w:r>
        <w:commentRangeEnd w:id="1008"/>
        <w:r w:rsidR="00B34B5F">
          <w:rPr>
            <w:rStyle w:val="Rimandocommento"/>
          </w:rPr>
          <w:commentReference w:id="1008"/>
        </w:r>
      </w:ins>
      <w:r w:rsidR="00F5698E" w:rsidRPr="000136F8">
        <w:t xml:space="preserve">surface shall be higher than the highest point on the illuminating surface of the </w:t>
      </w:r>
      <w:r w:rsidR="0062696C">
        <w:t>passing-beam</w:t>
      </w:r>
      <w:r w:rsidR="00F5698E" w:rsidRPr="000136F8">
        <w:t xml:space="preserve"> headlamp.</w:t>
      </w:r>
    </w:p>
    <w:p w14:paraId="41E0E549" w14:textId="77777777" w:rsidR="008522C5" w:rsidRDefault="00F5698E" w:rsidP="003C25E7">
      <w:pPr>
        <w:pStyle w:val="SingleTxtG"/>
        <w:ind w:left="2268" w:hanging="1134"/>
      </w:pPr>
      <w:r w:rsidRPr="000136F8">
        <w:t>6.10.3.3.</w:t>
      </w:r>
      <w:r w:rsidRPr="000136F8">
        <w:tab/>
      </w:r>
      <w:r w:rsidR="00676C54">
        <w:t>I</w:t>
      </w:r>
      <w:r w:rsidRPr="000136F8">
        <w:t>n length: at the front of the vehicle.</w:t>
      </w:r>
      <w:r w:rsidR="008138B3">
        <w:t xml:space="preserve"> </w:t>
      </w:r>
      <w:r w:rsidRPr="000136F8">
        <w:t>This requirement shall be deemed to be satisfied if the light emitted does not cause discomfort to the driver either directly, or indirectly through the rear-view mirrors and/or other reflecting surfaces of the vehicle.</w:t>
      </w:r>
    </w:p>
    <w:p w14:paraId="59365779" w14:textId="77777777" w:rsidR="006239EC" w:rsidRPr="00B56B1C" w:rsidRDefault="006239EC" w:rsidP="006239EC">
      <w:pPr>
        <w:spacing w:after="120"/>
        <w:ind w:left="2268" w:right="851" w:hanging="1134"/>
        <w:jc w:val="both"/>
      </w:pPr>
      <w:r w:rsidRPr="00B56B1C">
        <w:t>6.10.4.</w:t>
      </w:r>
      <w:r w:rsidRPr="00B56B1C">
        <w:tab/>
        <w:t>Geometric visibility</w:t>
      </w:r>
    </w:p>
    <w:p w14:paraId="192EC0C9" w14:textId="1236E8D8" w:rsidR="00F5698E" w:rsidRPr="00A33C83" w:rsidRDefault="006239EC" w:rsidP="009C3C6B">
      <w:pPr>
        <w:pStyle w:val="SingleTxtG"/>
        <w:ind w:left="2268"/>
      </w:pPr>
      <w:r w:rsidRPr="00B56B1C">
        <w:t xml:space="preserve">Defined by angles </w:t>
      </w:r>
      <w:r w:rsidRPr="00B56B1C">
        <w:rPr>
          <w:rFonts w:ascii="Symbol" w:hAnsi="Symbol"/>
        </w:rPr>
        <w:t></w:t>
      </w:r>
      <w:r w:rsidRPr="00B56B1C">
        <w:t xml:space="preserve"> and </w:t>
      </w:r>
      <w:r w:rsidRPr="00B56B1C">
        <w:rPr>
          <w:rFonts w:ascii="Symbol" w:hAnsi="Symbol"/>
        </w:rPr>
        <w:t></w:t>
      </w:r>
      <w:r w:rsidRPr="00B56B1C">
        <w:t xml:space="preserve"> as specified</w:t>
      </w:r>
      <w:r w:rsidRPr="00B10470">
        <w:t xml:space="preserve"> in</w:t>
      </w:r>
      <w:r w:rsidR="00B34B5F">
        <w:rPr>
          <w:rFonts w:hint="eastAsia"/>
          <w:lang w:eastAsia="ja-JP"/>
        </w:rPr>
        <w:t xml:space="preserve"> </w:t>
      </w:r>
      <w:commentRangeStart w:id="1011"/>
      <w:del w:id="1012" w:author="TAKUYA MINAGAWA (皆川 拓也) [2]" w:date="2025-02-18T19:19:00Z">
        <w:r w:rsidRPr="00C04821" w:rsidDel="00B34B5F">
          <w:rPr>
            <w:strike/>
            <w:shd w:val="clear" w:color="auto" w:fill="66FFFF"/>
          </w:rPr>
          <w:delText>paragraph 2.13. of</w:delText>
        </w:r>
        <w:r w:rsidR="00B34B5F" w:rsidDel="00B34B5F">
          <w:rPr>
            <w:rFonts w:hint="eastAsia"/>
            <w:strike/>
            <w:shd w:val="clear" w:color="auto" w:fill="66FFFF"/>
            <w:lang w:eastAsia="ja-JP"/>
          </w:rPr>
          <w:delText xml:space="preserve"> </w:delText>
        </w:r>
      </w:del>
      <w:commentRangeEnd w:id="1011"/>
      <w:r w:rsidR="00B34B5F">
        <w:rPr>
          <w:rStyle w:val="Rimandocommento"/>
        </w:rPr>
        <w:commentReference w:id="1011"/>
      </w:r>
      <w:r w:rsidRPr="00B56B1C">
        <w:t>UN Regulation No. 48:</w:t>
      </w:r>
    </w:p>
    <w:p w14:paraId="31A69C63" w14:textId="77777777" w:rsidR="00F5698E" w:rsidRPr="00A33C83" w:rsidRDefault="00F5698E" w:rsidP="00F47EC2">
      <w:pPr>
        <w:pStyle w:val="SingleTxtG"/>
        <w:ind w:left="1701" w:firstLine="567"/>
      </w:pPr>
      <w:r w:rsidRPr="00A33C83">
        <w:t xml:space="preserve">α </w:t>
      </w:r>
      <w:r w:rsidRPr="00A33C83">
        <w:tab/>
        <w:t xml:space="preserve">= </w:t>
      </w:r>
      <w:r w:rsidRPr="00A33C83">
        <w:tab/>
        <w:t>5° upwards and downwards;</w:t>
      </w:r>
    </w:p>
    <w:p w14:paraId="5FCA52BC" w14:textId="77777777" w:rsidR="00F5698E" w:rsidRPr="00A33C83" w:rsidRDefault="00F5698E" w:rsidP="00250C88">
      <w:pPr>
        <w:pStyle w:val="SingleTxtG"/>
        <w:ind w:left="1701" w:firstLine="567"/>
      </w:pPr>
      <w:r w:rsidRPr="00A33C83">
        <w:t xml:space="preserve">β </w:t>
      </w:r>
      <w:r w:rsidRPr="00A33C83">
        <w:tab/>
        <w:t>=</w:t>
      </w:r>
      <w:r w:rsidRPr="00A33C83">
        <w:tab/>
        <w:t>45° to left and to right for a single lamp, except for an off-</w:t>
      </w:r>
      <w:r w:rsidR="00F0028A">
        <w:tab/>
      </w:r>
      <w:r w:rsidR="00F0028A">
        <w:tab/>
      </w:r>
      <w:r w:rsidR="00F0028A">
        <w:tab/>
      </w:r>
      <w:r w:rsidRPr="00A33C83">
        <w:t>centre light, in which case the inward angle β = 10°;</w:t>
      </w:r>
    </w:p>
    <w:p w14:paraId="6FD4EF27" w14:textId="77777777" w:rsidR="008522C5" w:rsidRPr="00A33C83" w:rsidRDefault="00F5698E" w:rsidP="00F47EC2">
      <w:pPr>
        <w:pStyle w:val="SingleTxtG"/>
        <w:ind w:left="1701" w:firstLine="567"/>
      </w:pPr>
      <w:r w:rsidRPr="00A33C83">
        <w:t xml:space="preserve">β </w:t>
      </w:r>
      <w:r w:rsidRPr="00A33C83">
        <w:tab/>
        <w:t>=</w:t>
      </w:r>
      <w:r w:rsidRPr="00A33C83">
        <w:tab/>
        <w:t>45° outwards and 10° inwards for each pair of lamps</w:t>
      </w:r>
    </w:p>
    <w:p w14:paraId="56E7AAD8" w14:textId="77777777" w:rsidR="008522C5" w:rsidRPr="00D13ACA" w:rsidRDefault="00F5698E" w:rsidP="003C25E7">
      <w:pPr>
        <w:pStyle w:val="SingleTxtG"/>
        <w:ind w:left="2268" w:hanging="1134"/>
      </w:pPr>
      <w:r w:rsidRPr="003C25E7">
        <w:t>6.10.5.</w:t>
      </w:r>
      <w:r w:rsidRPr="000136F8">
        <w:rPr>
          <w:sz w:val="24"/>
          <w:szCs w:val="24"/>
        </w:rPr>
        <w:tab/>
      </w:r>
      <w:r w:rsidRPr="00D13ACA">
        <w:t>Orientation</w:t>
      </w:r>
    </w:p>
    <w:p w14:paraId="10920E18" w14:textId="77777777" w:rsidR="008522C5" w:rsidRPr="00F74048" w:rsidRDefault="00F5698E" w:rsidP="00F74048">
      <w:pPr>
        <w:pStyle w:val="SingleTxtG"/>
        <w:ind w:left="1701" w:firstLine="567"/>
      </w:pPr>
      <w:r w:rsidRPr="00F74048">
        <w:t>Forwards. The lamp(s) may move in line with the steering angle.</w:t>
      </w:r>
    </w:p>
    <w:p w14:paraId="4E33583A" w14:textId="77777777" w:rsidR="008522C5" w:rsidRPr="00D13ACA" w:rsidRDefault="00F5698E" w:rsidP="003C25E7">
      <w:pPr>
        <w:pStyle w:val="SingleTxtG"/>
        <w:ind w:left="2268" w:hanging="1134"/>
      </w:pPr>
      <w:r w:rsidRPr="003C25E7">
        <w:t>6.10.6.</w:t>
      </w:r>
      <w:r w:rsidRPr="000136F8">
        <w:rPr>
          <w:sz w:val="24"/>
          <w:szCs w:val="24"/>
        </w:rPr>
        <w:tab/>
      </w:r>
      <w:r w:rsidRPr="00D13ACA">
        <w:t>May not be combined with any other front lamp.</w:t>
      </w:r>
    </w:p>
    <w:p w14:paraId="22CC9B0A" w14:textId="5BD2E1BA" w:rsidR="008522C5" w:rsidRPr="00B34B5F" w:rsidRDefault="00F5698E" w:rsidP="00250C88">
      <w:pPr>
        <w:pStyle w:val="SingleTxtG"/>
        <w:keepNext/>
        <w:keepLines/>
        <w:rPr>
          <w:highlight w:val="cyan"/>
          <w:lang w:eastAsia="ja-JP"/>
        </w:rPr>
      </w:pPr>
      <w:r w:rsidRPr="003C25E7">
        <w:t>6.10.7.</w:t>
      </w:r>
      <w:r w:rsidR="00F47EC2">
        <w:rPr>
          <w:sz w:val="24"/>
          <w:szCs w:val="24"/>
        </w:rPr>
        <w:tab/>
      </w:r>
      <w:r w:rsidRPr="000136F8">
        <w:rPr>
          <w:sz w:val="24"/>
          <w:szCs w:val="24"/>
        </w:rPr>
        <w:tab/>
      </w:r>
      <w:commentRangeStart w:id="1013"/>
      <w:del w:id="1014" w:author="TAKUYA MINAGAWA (皆川 拓也) [2]" w:date="2025-02-18T19:20:00Z">
        <w:r w:rsidRPr="00B34B5F" w:rsidDel="00B34B5F">
          <w:rPr>
            <w:strike/>
            <w:highlight w:val="cyan"/>
          </w:rPr>
          <w:delText>"Circuit-closed" tell-tale</w:delText>
        </w:r>
        <w:r w:rsidR="00450E75" w:rsidRPr="00B34B5F" w:rsidDel="00B34B5F">
          <w:rPr>
            <w:rFonts w:hint="eastAsia"/>
            <w:strike/>
            <w:highlight w:val="cyan"/>
            <w:lang w:eastAsia="ja-JP"/>
          </w:rPr>
          <w:delText xml:space="preserve"> </w:delText>
        </w:r>
      </w:del>
      <w:ins w:id="1015" w:author="TAKUYA MINAGAWA (皆川 拓也) [2]" w:date="2025-02-18T19:21:00Z">
        <w:r w:rsidR="00B34B5F">
          <w:rPr>
            <w:b/>
            <w:bCs/>
            <w:highlight w:val="cyan"/>
            <w:lang w:eastAsia="ja-JP"/>
          </w:rPr>
          <w:t>Tell-tale</w:t>
        </w:r>
      </w:ins>
    </w:p>
    <w:p w14:paraId="1E648CAD" w14:textId="7ECF0DD7" w:rsidR="008522C5" w:rsidRPr="00B34B5F" w:rsidRDefault="00F5698E" w:rsidP="00250C88">
      <w:pPr>
        <w:pStyle w:val="SingleTxtG"/>
        <w:keepNext/>
        <w:keepLines/>
        <w:ind w:left="1701" w:firstLine="567"/>
        <w:rPr>
          <w:strike/>
          <w:highlight w:val="cyan"/>
        </w:rPr>
      </w:pPr>
      <w:del w:id="1016" w:author="TAKUYA MINAGAWA (皆川 拓也) [2]" w:date="2025-02-18T19:21:00Z">
        <w:r w:rsidRPr="00B34B5F" w:rsidDel="00B34B5F">
          <w:rPr>
            <w:strike/>
            <w:highlight w:val="cyan"/>
          </w:rPr>
          <w:delText>Optional; non-flashing green signal.</w:delText>
        </w:r>
      </w:del>
    </w:p>
    <w:p w14:paraId="18600FC0" w14:textId="2232E849" w:rsidR="00450E75" w:rsidRPr="00253DCA" w:rsidRDefault="00B34B5F" w:rsidP="001B024A">
      <w:pPr>
        <w:pStyle w:val="SingleTxtG"/>
        <w:rPr>
          <w:b/>
          <w:bCs/>
          <w:lang w:eastAsia="ja-JP"/>
        </w:rPr>
      </w:pPr>
      <w:ins w:id="1017" w:author="TAKUYA MINAGAWA (皆川 拓也) [2]" w:date="2025-02-18T19:21:00Z">
        <w:r>
          <w:rPr>
            <w:b/>
            <w:bCs/>
            <w:highlight w:val="cyan"/>
          </w:rPr>
          <w:t>6.10.</w:t>
        </w:r>
        <w:r>
          <w:rPr>
            <w:b/>
            <w:bCs/>
            <w:highlight w:val="cyan"/>
            <w:lang w:eastAsia="ja-JP"/>
          </w:rPr>
          <w:t>7.1</w:t>
        </w:r>
        <w:r>
          <w:rPr>
            <w:b/>
            <w:bCs/>
            <w:highlight w:val="cyan"/>
          </w:rPr>
          <w:t>.</w:t>
        </w:r>
        <w:r>
          <w:rPr>
            <w:b/>
            <w:bCs/>
            <w:sz w:val="24"/>
            <w:szCs w:val="24"/>
            <w:highlight w:val="cyan"/>
          </w:rPr>
          <w:tab/>
        </w:r>
        <w:r>
          <w:rPr>
            <w:b/>
            <w:bCs/>
            <w:highlight w:val="cyan"/>
            <w:lang w:eastAsia="ja-JP"/>
          </w:rPr>
          <w:t>Optional.</w:t>
        </w:r>
      </w:ins>
      <w:commentRangeEnd w:id="1013"/>
      <w:ins w:id="1018" w:author="TAKUYA MINAGAWA (皆川 拓也) [2]" w:date="2025-02-18T19:23:00Z">
        <w:r w:rsidR="0018746D">
          <w:rPr>
            <w:rStyle w:val="Rimandocommento"/>
          </w:rPr>
          <w:commentReference w:id="1013"/>
        </w:r>
      </w:ins>
    </w:p>
    <w:p w14:paraId="12758B9D" w14:textId="2EE4BE2A" w:rsidR="008522C5" w:rsidRPr="00D13ACA" w:rsidRDefault="00F5698E" w:rsidP="001B024A">
      <w:pPr>
        <w:pStyle w:val="SingleTxtG"/>
      </w:pPr>
      <w:r w:rsidRPr="003C25E7">
        <w:lastRenderedPageBreak/>
        <w:t>6.10.8.</w:t>
      </w:r>
      <w:r w:rsidR="00F47EC2">
        <w:rPr>
          <w:sz w:val="24"/>
          <w:szCs w:val="24"/>
        </w:rPr>
        <w:tab/>
      </w:r>
      <w:r w:rsidRPr="000136F8">
        <w:rPr>
          <w:sz w:val="24"/>
          <w:szCs w:val="24"/>
        </w:rPr>
        <w:tab/>
      </w:r>
      <w:r w:rsidRPr="00D13ACA">
        <w:t>Other requirements</w:t>
      </w:r>
    </w:p>
    <w:p w14:paraId="4279B371" w14:textId="77777777" w:rsidR="008522C5" w:rsidRPr="00F47EC2" w:rsidRDefault="00F5698E" w:rsidP="00F74048">
      <w:pPr>
        <w:pStyle w:val="SingleTxtG"/>
        <w:ind w:left="1701" w:firstLine="567"/>
      </w:pPr>
      <w:r w:rsidRPr="00F47EC2">
        <w:t>None.</w:t>
      </w:r>
    </w:p>
    <w:p w14:paraId="51E5D2BC" w14:textId="77777777" w:rsidR="008522C5" w:rsidRPr="00D13ACA" w:rsidRDefault="00F5698E" w:rsidP="001B024A">
      <w:pPr>
        <w:pStyle w:val="SingleTxtG"/>
      </w:pPr>
      <w:r w:rsidRPr="003C25E7">
        <w:t>6.10.9.</w:t>
      </w:r>
      <w:r w:rsidRPr="000136F8">
        <w:rPr>
          <w:sz w:val="24"/>
          <w:szCs w:val="24"/>
        </w:rPr>
        <w:tab/>
      </w:r>
      <w:r w:rsidR="00F47EC2">
        <w:rPr>
          <w:sz w:val="24"/>
          <w:szCs w:val="24"/>
        </w:rPr>
        <w:tab/>
      </w:r>
      <w:r w:rsidRPr="00D13ACA">
        <w:t>Electrical connections</w:t>
      </w:r>
    </w:p>
    <w:p w14:paraId="78D26A95" w14:textId="77777777" w:rsidR="008522C5" w:rsidRPr="003C25E7" w:rsidRDefault="00F5698E" w:rsidP="00F47EC2">
      <w:pPr>
        <w:pStyle w:val="SingleTxtG"/>
        <w:ind w:left="2268"/>
      </w:pPr>
      <w:r w:rsidRPr="003C25E7">
        <w:t xml:space="preserve">It shall be possible to switch the fog lamp(s) on or off independently of the </w:t>
      </w:r>
      <w:r w:rsidR="00ED5772">
        <w:t>driving-beam</w:t>
      </w:r>
      <w:r w:rsidRPr="003C25E7">
        <w:t xml:space="preserve"> headlamp(s) and/or </w:t>
      </w:r>
      <w:r w:rsidR="0062696C">
        <w:t>passing-beam</w:t>
      </w:r>
      <w:r w:rsidRPr="003C25E7">
        <w:t xml:space="preserve"> headlamp(s).</w:t>
      </w:r>
    </w:p>
    <w:p w14:paraId="3B4FD2BC" w14:textId="77777777" w:rsidR="008522C5" w:rsidRPr="007C47B5" w:rsidRDefault="00F5698E" w:rsidP="003C25E7">
      <w:pPr>
        <w:pStyle w:val="SingleTxtG"/>
        <w:ind w:left="2268" w:hanging="1134"/>
      </w:pPr>
      <w:r w:rsidRPr="003C25E7">
        <w:t>6.11.</w:t>
      </w:r>
      <w:r w:rsidRPr="000136F8">
        <w:rPr>
          <w:sz w:val="24"/>
          <w:szCs w:val="24"/>
        </w:rPr>
        <w:tab/>
      </w:r>
      <w:r w:rsidR="007C47B5" w:rsidRPr="007C47B5">
        <w:t>Rear fog lamp</w:t>
      </w:r>
    </w:p>
    <w:p w14:paraId="322F25CA" w14:textId="77777777" w:rsidR="00E3053B" w:rsidRDefault="00E3053B" w:rsidP="00E3053B">
      <w:pPr>
        <w:pStyle w:val="para"/>
      </w:pPr>
      <w:r>
        <w:t>6.11.1.</w:t>
      </w:r>
      <w:r>
        <w:rPr>
          <w:sz w:val="24"/>
          <w:szCs w:val="24"/>
        </w:rPr>
        <w:tab/>
      </w:r>
      <w:r>
        <w:t>Number</w:t>
      </w:r>
    </w:p>
    <w:p w14:paraId="3DFA9BBB" w14:textId="58A3A762" w:rsidR="008522C5" w:rsidRPr="003C25E7" w:rsidRDefault="00E3053B" w:rsidP="00F74048">
      <w:pPr>
        <w:pStyle w:val="SingleTxtG"/>
        <w:ind w:left="2268"/>
      </w:pPr>
      <w:r>
        <w:t xml:space="preserve">One or two, type-approved according to the </w:t>
      </w:r>
      <w:r>
        <w:rPr>
          <w:lang w:val="en-US"/>
        </w:rPr>
        <w:t xml:space="preserve">00 or subsequent series of amendments to </w:t>
      </w:r>
      <w:r>
        <w:t>UN Regulation Nos. 38 or 148.</w:t>
      </w:r>
    </w:p>
    <w:p w14:paraId="5235336B" w14:textId="77777777" w:rsidR="008522C5" w:rsidRPr="00D13ACA" w:rsidRDefault="00F5698E" w:rsidP="003C25E7">
      <w:pPr>
        <w:pStyle w:val="SingleTxtG"/>
        <w:ind w:left="2268" w:hanging="1134"/>
      </w:pPr>
      <w:r w:rsidRPr="003C25E7">
        <w:t>6.11.2.</w:t>
      </w:r>
      <w:r w:rsidRPr="000136F8">
        <w:rPr>
          <w:sz w:val="24"/>
          <w:szCs w:val="24"/>
        </w:rPr>
        <w:tab/>
      </w:r>
      <w:r w:rsidRPr="00D13ACA">
        <w:t>Arrangement</w:t>
      </w:r>
    </w:p>
    <w:p w14:paraId="5E0279F8" w14:textId="77777777" w:rsidR="008522C5" w:rsidRPr="00F47EC2" w:rsidRDefault="00F5698E" w:rsidP="00F47EC2">
      <w:pPr>
        <w:pStyle w:val="SingleTxtG"/>
        <w:ind w:left="1701" w:firstLine="567"/>
      </w:pPr>
      <w:r w:rsidRPr="00F47EC2">
        <w:t>No special requirement.</w:t>
      </w:r>
    </w:p>
    <w:p w14:paraId="200E00BA" w14:textId="77777777" w:rsidR="008522C5" w:rsidRPr="00D13ACA" w:rsidRDefault="00F47EC2" w:rsidP="00F47EC2">
      <w:pPr>
        <w:pStyle w:val="SingleTxtG"/>
      </w:pPr>
      <w:r>
        <w:t>6.11.3.</w:t>
      </w:r>
      <w:r w:rsidR="00F5698E" w:rsidRPr="000136F8">
        <w:tab/>
      </w:r>
      <w:r>
        <w:tab/>
      </w:r>
      <w:r w:rsidR="00F5698E" w:rsidRPr="00D13ACA">
        <w:t>Position</w:t>
      </w:r>
    </w:p>
    <w:p w14:paraId="543EAD0C" w14:textId="77777777" w:rsidR="008522C5" w:rsidRDefault="00F5698E" w:rsidP="00F47EC2">
      <w:pPr>
        <w:pStyle w:val="SingleTxtG"/>
      </w:pPr>
      <w:r w:rsidRPr="000136F8">
        <w:t>6.</w:t>
      </w:r>
      <w:r w:rsidRPr="003C25E7">
        <w:t>11</w:t>
      </w:r>
      <w:r w:rsidRPr="000136F8">
        <w:t>.3.1.</w:t>
      </w:r>
      <w:r w:rsidRPr="000136F8">
        <w:tab/>
      </w:r>
      <w:r w:rsidR="0075266F">
        <w:t>I</w:t>
      </w:r>
      <w:r w:rsidRPr="000136F8">
        <w:t>n height: not less than 250 mm nor more than 900 mm above the ground;</w:t>
      </w:r>
    </w:p>
    <w:p w14:paraId="03817829" w14:textId="77777777" w:rsidR="008522C5" w:rsidRDefault="00F74048" w:rsidP="00F47EC2">
      <w:pPr>
        <w:pStyle w:val="SingleTxtG"/>
      </w:pPr>
      <w:r>
        <w:t>6.11.3.2.</w:t>
      </w:r>
      <w:r w:rsidR="00F5698E" w:rsidRPr="000136F8">
        <w:tab/>
      </w:r>
      <w:r w:rsidR="0075266F">
        <w:t>I</w:t>
      </w:r>
      <w:r w:rsidR="00F5698E" w:rsidRPr="000136F8">
        <w:t xml:space="preserve">n length at the rear of the vehicle. </w:t>
      </w:r>
    </w:p>
    <w:p w14:paraId="18EB655C" w14:textId="527838BD" w:rsidR="008522C5" w:rsidRDefault="00F74048" w:rsidP="00D13ACA">
      <w:pPr>
        <w:pStyle w:val="SingleTxtG"/>
        <w:ind w:left="2268" w:hanging="1134"/>
      </w:pPr>
      <w:r>
        <w:t>6.11.3.3.</w:t>
      </w:r>
      <w:r w:rsidR="00F5698E" w:rsidRPr="000136F8">
        <w:tab/>
      </w:r>
      <w:r w:rsidR="0075266F">
        <w:t>T</w:t>
      </w:r>
      <w:r w:rsidR="00F5698E" w:rsidRPr="000136F8">
        <w:t>he distance between the</w:t>
      </w:r>
      <w:r w:rsidR="00B34B5F">
        <w:rPr>
          <w:rFonts w:hint="eastAsia"/>
          <w:lang w:eastAsia="ja-JP"/>
        </w:rPr>
        <w:t xml:space="preserve"> </w:t>
      </w:r>
      <w:commentRangeStart w:id="1019"/>
      <w:del w:id="1020" w:author="TAKUYA MINAGAWA (皆川 拓也) [2]" w:date="2025-02-18T19:21:00Z">
        <w:r w:rsidR="00F5698E" w:rsidRPr="00B34B5F" w:rsidDel="00B34B5F">
          <w:rPr>
            <w:strike/>
            <w:highlight w:val="cyan"/>
          </w:rPr>
          <w:delText>illuminating</w:delText>
        </w:r>
        <w:r w:rsidR="00B34B5F" w:rsidRPr="00B34B5F" w:rsidDel="00B34B5F">
          <w:rPr>
            <w:rFonts w:hint="eastAsia"/>
            <w:strike/>
            <w:highlight w:val="cyan"/>
            <w:lang w:eastAsia="ja-JP"/>
          </w:rPr>
          <w:delText xml:space="preserve"> </w:delText>
        </w:r>
      </w:del>
      <w:ins w:id="1021" w:author="TAKUYA MINAGAWA (皆川 拓也) [2]" w:date="2025-02-18T19:21:00Z">
        <w:r w:rsidR="00B34B5F">
          <w:rPr>
            <w:b/>
            <w:bCs/>
            <w:highlight w:val="cyan"/>
            <w:lang w:eastAsia="ja-JP"/>
          </w:rPr>
          <w:t>apparent</w:t>
        </w:r>
        <w:r w:rsidR="00B34B5F">
          <w:t xml:space="preserve"> </w:t>
        </w:r>
      </w:ins>
      <w:commentRangeEnd w:id="1019"/>
      <w:ins w:id="1022" w:author="TAKUYA MINAGAWA (皆川 拓也) [2]" w:date="2025-02-18T19:22:00Z">
        <w:r w:rsidR="00B34B5F">
          <w:rPr>
            <w:rStyle w:val="Rimandocommento"/>
          </w:rPr>
          <w:commentReference w:id="1019"/>
        </w:r>
      </w:ins>
      <w:r w:rsidR="00F5698E" w:rsidRPr="000136F8">
        <w:t>surface of the rear fog lamp and that of the stop lamp shall not be less than 100</w:t>
      </w:r>
      <w:r w:rsidR="00506B03">
        <w:t xml:space="preserve"> </w:t>
      </w:r>
      <w:r w:rsidR="00F5698E" w:rsidRPr="000136F8">
        <w:t>mm.</w:t>
      </w:r>
    </w:p>
    <w:p w14:paraId="199C3132" w14:textId="77777777" w:rsidR="008522C5" w:rsidRPr="00D13ACA" w:rsidRDefault="00F74048" w:rsidP="00D13ACA">
      <w:pPr>
        <w:pStyle w:val="SingleTxtG"/>
        <w:ind w:left="2268" w:hanging="1134"/>
      </w:pPr>
      <w:r>
        <w:t>6.11.4.</w:t>
      </w:r>
      <w:r>
        <w:tab/>
      </w:r>
      <w:r w:rsidR="00F5698E" w:rsidRPr="000136F8">
        <w:tab/>
      </w:r>
      <w:r w:rsidR="00F5698E" w:rsidRPr="00D13ACA">
        <w:t>Geometric visibility</w:t>
      </w:r>
    </w:p>
    <w:p w14:paraId="18181C8A" w14:textId="44DBDC68" w:rsidR="00F5698E" w:rsidRPr="000136F8" w:rsidRDefault="00F5698E" w:rsidP="00E84CCE">
      <w:pPr>
        <w:pStyle w:val="SingleTxtG"/>
        <w:ind w:left="2268"/>
      </w:pPr>
      <w:r w:rsidRPr="000136F8">
        <w:t>Defined by angles α</w:t>
      </w:r>
      <w:r w:rsidR="008138B3">
        <w:t xml:space="preserve"> </w:t>
      </w:r>
      <w:r w:rsidRPr="000136F8">
        <w:t>and β as specified in</w:t>
      </w:r>
      <w:r w:rsidR="00B34B5F">
        <w:rPr>
          <w:rFonts w:hint="eastAsia"/>
          <w:lang w:eastAsia="ja-JP"/>
        </w:rPr>
        <w:t xml:space="preserve"> </w:t>
      </w:r>
      <w:commentRangeStart w:id="1023"/>
      <w:del w:id="1024" w:author="TAKUYA MINAGAWA (皆川 拓也) [2]" w:date="2025-02-18T19:22:00Z">
        <w:r w:rsidRPr="00C04821" w:rsidDel="00B34B5F">
          <w:rPr>
            <w:strike/>
            <w:shd w:val="clear" w:color="auto" w:fill="66FFFF"/>
          </w:rPr>
          <w:delText>paragraph</w:delText>
        </w:r>
        <w:r w:rsidR="00E84CCE" w:rsidRPr="00C04821" w:rsidDel="00B34B5F">
          <w:rPr>
            <w:rFonts w:hint="eastAsia"/>
            <w:strike/>
            <w:shd w:val="clear" w:color="auto" w:fill="66FFFF"/>
            <w:lang w:eastAsia="ja-JP"/>
          </w:rPr>
          <w:delText xml:space="preserve"> 2.11. of this Regulation</w:delText>
        </w:r>
      </w:del>
      <w:ins w:id="1025" w:author="TAKUYA MINAGAWA (皆川 拓也) [2]" w:date="2025-02-18T19:22:00Z">
        <w:r w:rsidR="00B34B5F" w:rsidRPr="00B34B5F">
          <w:rPr>
            <w:b/>
            <w:bCs/>
            <w:shd w:val="clear" w:color="auto" w:fill="66FFFF"/>
            <w:lang w:eastAsia="ja-JP"/>
          </w:rPr>
          <w:t xml:space="preserve"> </w:t>
        </w:r>
        <w:r w:rsidR="00B34B5F">
          <w:rPr>
            <w:b/>
            <w:bCs/>
            <w:shd w:val="clear" w:color="auto" w:fill="66FFFF"/>
            <w:lang w:eastAsia="ja-JP"/>
          </w:rPr>
          <w:t>UN Regulation No. 48</w:t>
        </w:r>
      </w:ins>
      <w:commentRangeEnd w:id="1023"/>
      <w:ins w:id="1026" w:author="TAKUYA MINAGAWA (皆川 拓也) [2]" w:date="2025-02-18T19:23:00Z">
        <w:r w:rsidR="0018746D">
          <w:rPr>
            <w:rStyle w:val="Rimandocommento"/>
          </w:rPr>
          <w:commentReference w:id="1023"/>
        </w:r>
      </w:ins>
      <w:r w:rsidRPr="000136F8">
        <w:t xml:space="preserve">: </w:t>
      </w:r>
    </w:p>
    <w:p w14:paraId="700B97A5" w14:textId="77777777" w:rsidR="00F5698E" w:rsidRPr="000136F8" w:rsidRDefault="00F5698E" w:rsidP="00F74048">
      <w:pPr>
        <w:pStyle w:val="SingleTxtG"/>
        <w:ind w:left="1701" w:firstLine="567"/>
      </w:pPr>
      <w:r w:rsidRPr="000136F8">
        <w:t xml:space="preserve">α </w:t>
      </w:r>
      <w:r>
        <w:tab/>
      </w:r>
      <w:r w:rsidRPr="000136F8">
        <w:t>=</w:t>
      </w:r>
      <w:r w:rsidRPr="000136F8">
        <w:tab/>
        <w:t>5° upwards and downwards;</w:t>
      </w:r>
    </w:p>
    <w:p w14:paraId="07C59A05" w14:textId="77777777" w:rsidR="00F5698E" w:rsidRPr="000136F8" w:rsidRDefault="00F5698E" w:rsidP="00F74048">
      <w:pPr>
        <w:pStyle w:val="SingleTxtG"/>
        <w:ind w:left="1701" w:firstLine="567"/>
      </w:pPr>
      <w:r w:rsidRPr="000136F8">
        <w:t xml:space="preserve">β </w:t>
      </w:r>
      <w:r>
        <w:tab/>
      </w:r>
      <w:r w:rsidRPr="000136F8">
        <w:t>=</w:t>
      </w:r>
      <w:r w:rsidRPr="000136F8">
        <w:tab/>
        <w:t xml:space="preserve">25° to left and to right for a single lamp; </w:t>
      </w:r>
    </w:p>
    <w:p w14:paraId="42B255B5" w14:textId="77777777" w:rsidR="008522C5" w:rsidRDefault="00F5698E" w:rsidP="00F74048">
      <w:pPr>
        <w:pStyle w:val="SingleTxtG"/>
        <w:ind w:left="2835" w:firstLine="567"/>
      </w:pPr>
      <w:r w:rsidRPr="000136F8">
        <w:t>25° outwards and 10° inwards for each pair of lamps.</w:t>
      </w:r>
    </w:p>
    <w:p w14:paraId="4E8EDAD1" w14:textId="77777777" w:rsidR="008522C5" w:rsidRPr="00D13ACA" w:rsidRDefault="00F74048" w:rsidP="00F47EC2">
      <w:pPr>
        <w:pStyle w:val="SingleTxtG"/>
      </w:pPr>
      <w:r>
        <w:t>6.11.5.</w:t>
      </w:r>
      <w:r>
        <w:tab/>
      </w:r>
      <w:r w:rsidR="00F5698E" w:rsidRPr="000136F8">
        <w:tab/>
      </w:r>
      <w:r w:rsidR="00F5698E" w:rsidRPr="00D13ACA">
        <w:t>Orientation</w:t>
      </w:r>
    </w:p>
    <w:p w14:paraId="596D6A80" w14:textId="77777777" w:rsidR="00F5698E" w:rsidRPr="00F47EC2" w:rsidRDefault="00F5698E" w:rsidP="00F74048">
      <w:pPr>
        <w:pStyle w:val="SingleTxtG"/>
        <w:ind w:left="1701" w:firstLine="567"/>
      </w:pPr>
      <w:r w:rsidRPr="00F47EC2">
        <w:t xml:space="preserve">Rearwards. </w:t>
      </w:r>
    </w:p>
    <w:p w14:paraId="559BA3E3" w14:textId="77777777" w:rsidR="008522C5" w:rsidRPr="00D13ACA" w:rsidRDefault="00F74048" w:rsidP="00F47EC2">
      <w:pPr>
        <w:pStyle w:val="SingleTxtG"/>
      </w:pPr>
      <w:r>
        <w:t>6.11.6.</w:t>
      </w:r>
      <w:r>
        <w:tab/>
      </w:r>
      <w:r w:rsidR="00F5698E" w:rsidRPr="00F47EC2">
        <w:tab/>
      </w:r>
      <w:r w:rsidR="00F5698E" w:rsidRPr="00D13ACA">
        <w:t>Electrical connections</w:t>
      </w:r>
    </w:p>
    <w:p w14:paraId="4EEB312D" w14:textId="77777777" w:rsidR="00F5698E" w:rsidRPr="00F47EC2" w:rsidRDefault="00F5698E" w:rsidP="00F74048">
      <w:pPr>
        <w:pStyle w:val="SingleTxtG"/>
        <w:ind w:left="2268"/>
      </w:pPr>
      <w:r w:rsidRPr="00F47EC2">
        <w:t xml:space="preserve">They shall be such that the rear fog lamp can light up only when one or more of the </w:t>
      </w:r>
      <w:r w:rsidRPr="00F74048">
        <w:t>following</w:t>
      </w:r>
      <w:r w:rsidRPr="00F47EC2">
        <w:t xml:space="preserve"> lamps are switched on: </w:t>
      </w:r>
      <w:r w:rsidR="00ED5772">
        <w:t>driving-beam</w:t>
      </w:r>
      <w:r w:rsidRPr="00F47EC2">
        <w:t xml:space="preserve"> headlamp, </w:t>
      </w:r>
      <w:r w:rsidR="0062696C">
        <w:t>passing-beam</w:t>
      </w:r>
      <w:r w:rsidRPr="00F47EC2">
        <w:t xml:space="preserve"> headlamp, front fog lamp. </w:t>
      </w:r>
    </w:p>
    <w:p w14:paraId="2FCA72E6" w14:textId="77777777" w:rsidR="00F5698E" w:rsidRPr="00F47EC2" w:rsidRDefault="00F5698E" w:rsidP="00F74048">
      <w:pPr>
        <w:pStyle w:val="SingleTxtG"/>
        <w:ind w:left="2268"/>
      </w:pPr>
      <w:r w:rsidRPr="00F47EC2">
        <w:t xml:space="preserve">If there is a front fog lamp, it shall be possible to switch off the rear fog lamp independently of the front fog lamp. </w:t>
      </w:r>
    </w:p>
    <w:p w14:paraId="04A6BC72" w14:textId="77777777" w:rsidR="008522C5" w:rsidRPr="00F47EC2" w:rsidRDefault="00F5698E" w:rsidP="00F74048">
      <w:pPr>
        <w:pStyle w:val="SingleTxtG"/>
        <w:ind w:left="2268"/>
      </w:pPr>
      <w:r w:rsidRPr="00F47EC2">
        <w:t>The rear fog lamp(s) may continue to operate until the position lamps are switched off and they shall remain off until deliberately switched on again.</w:t>
      </w:r>
    </w:p>
    <w:p w14:paraId="0B98218E" w14:textId="036B5DE1" w:rsidR="008522C5" w:rsidRPr="0018746D" w:rsidRDefault="00F74048" w:rsidP="00F47EC2">
      <w:pPr>
        <w:pStyle w:val="SingleTxtG"/>
        <w:rPr>
          <w:highlight w:val="cyan"/>
          <w:lang w:eastAsia="ja-JP"/>
        </w:rPr>
      </w:pPr>
      <w:r>
        <w:t>6.11.7.</w:t>
      </w:r>
      <w:r>
        <w:tab/>
      </w:r>
      <w:r w:rsidR="00F5698E" w:rsidRPr="00F47EC2">
        <w:tab/>
      </w:r>
      <w:commentRangeStart w:id="1027"/>
      <w:del w:id="1028" w:author="TAKUYA MINAGAWA (皆川 拓也) [2]" w:date="2025-02-18T19:25:00Z">
        <w:r w:rsidR="00F5698E" w:rsidRPr="0018746D" w:rsidDel="0018746D">
          <w:rPr>
            <w:strike/>
            <w:highlight w:val="cyan"/>
          </w:rPr>
          <w:delText>"Circuit-closed" tell-tale</w:delText>
        </w:r>
        <w:r w:rsidR="00450E75" w:rsidRPr="0018746D" w:rsidDel="0018746D">
          <w:rPr>
            <w:rFonts w:hint="eastAsia"/>
            <w:strike/>
            <w:highlight w:val="cyan"/>
            <w:lang w:eastAsia="ja-JP"/>
          </w:rPr>
          <w:delText xml:space="preserve"> </w:delText>
        </w:r>
      </w:del>
      <w:ins w:id="1029" w:author="TAKUYA MINAGAWA (皆川 拓也) [2]" w:date="2025-02-18T19:25:00Z">
        <w:r w:rsidR="0018746D">
          <w:rPr>
            <w:b/>
            <w:bCs/>
            <w:highlight w:val="cyan"/>
            <w:lang w:eastAsia="ja-JP"/>
          </w:rPr>
          <w:t>Tell-tale</w:t>
        </w:r>
      </w:ins>
    </w:p>
    <w:p w14:paraId="664C0AA4" w14:textId="274AC571" w:rsidR="008522C5" w:rsidRPr="0018746D" w:rsidRDefault="00F5698E" w:rsidP="00F74048">
      <w:pPr>
        <w:pStyle w:val="SingleTxtG"/>
        <w:ind w:left="1701" w:firstLine="567"/>
        <w:rPr>
          <w:strike/>
          <w:highlight w:val="cyan"/>
        </w:rPr>
      </w:pPr>
      <w:del w:id="1030" w:author="TAKUYA MINAGAWA (皆川 拓也) [2]" w:date="2025-02-18T19:26:00Z">
        <w:r w:rsidRPr="0018746D" w:rsidDel="0018746D">
          <w:rPr>
            <w:strike/>
            <w:highlight w:val="cyan"/>
          </w:rPr>
          <w:delText>Mandatory.</w:delText>
        </w:r>
        <w:r w:rsidR="008138B3" w:rsidRPr="0018746D" w:rsidDel="0018746D">
          <w:rPr>
            <w:strike/>
            <w:highlight w:val="cyan"/>
          </w:rPr>
          <w:delText xml:space="preserve"> </w:delText>
        </w:r>
        <w:r w:rsidRPr="0018746D" w:rsidDel="0018746D">
          <w:rPr>
            <w:strike/>
            <w:highlight w:val="cyan"/>
          </w:rPr>
          <w:delText>Non-flashing amber signal lamp.</w:delText>
        </w:r>
      </w:del>
    </w:p>
    <w:p w14:paraId="4FFAF4BD" w14:textId="77777777" w:rsidR="0018746D" w:rsidRDefault="0018746D" w:rsidP="0018746D">
      <w:pPr>
        <w:pStyle w:val="SingleTxtG"/>
        <w:rPr>
          <w:ins w:id="1031" w:author="TAKUYA MINAGAWA (皆川 拓也) [2]" w:date="2025-02-18T19:26:00Z"/>
          <w:b/>
          <w:bCs/>
          <w:highlight w:val="cyan"/>
          <w:lang w:eastAsia="ja-JP"/>
        </w:rPr>
      </w:pPr>
      <w:ins w:id="1032" w:author="TAKUYA MINAGAWA (皆川 拓也) [2]" w:date="2025-02-18T19:26:00Z">
        <w:r>
          <w:rPr>
            <w:b/>
            <w:bCs/>
            <w:highlight w:val="cyan"/>
          </w:rPr>
          <w:t>6.1</w:t>
        </w:r>
        <w:r>
          <w:rPr>
            <w:b/>
            <w:bCs/>
            <w:highlight w:val="cyan"/>
            <w:lang w:eastAsia="ja-JP"/>
          </w:rPr>
          <w:t>1.7.1</w:t>
        </w:r>
        <w:r>
          <w:rPr>
            <w:b/>
            <w:bCs/>
            <w:highlight w:val="cyan"/>
          </w:rPr>
          <w:t>.</w:t>
        </w:r>
        <w:r>
          <w:rPr>
            <w:b/>
            <w:bCs/>
            <w:highlight w:val="cyan"/>
          </w:rPr>
          <w:tab/>
        </w:r>
        <w:r>
          <w:rPr>
            <w:b/>
            <w:bCs/>
            <w:highlight w:val="cyan"/>
            <w:lang w:eastAsia="ja-JP"/>
          </w:rPr>
          <w:t>Closed-circuit tell-tale mandatory.</w:t>
        </w:r>
      </w:ins>
    </w:p>
    <w:p w14:paraId="6A1A2F9F" w14:textId="698BD418" w:rsidR="00450E75" w:rsidRPr="00450E75" w:rsidRDefault="0018746D" w:rsidP="0018746D">
      <w:pPr>
        <w:pStyle w:val="SingleTxtG"/>
        <w:ind w:left="2268"/>
        <w:rPr>
          <w:shd w:val="clear" w:color="auto" w:fill="D6E3BC" w:themeFill="accent3" w:themeFillTint="66"/>
          <w:lang w:eastAsia="ja-JP"/>
        </w:rPr>
      </w:pPr>
      <w:ins w:id="1033" w:author="TAKUYA MINAGAWA (皆川 拓也) [2]" w:date="2025-02-18T19:26:00Z">
        <w:r>
          <w:rPr>
            <w:b/>
            <w:bCs/>
            <w:highlight w:val="cyan"/>
            <w:lang w:eastAsia="ja-JP"/>
          </w:rPr>
          <w:t>A tell-tale indicating failure is mandatory if required by the component regulation</w:t>
        </w:r>
        <w:r>
          <w:rPr>
            <w:b/>
            <w:bCs/>
            <w:highlight w:val="cyan"/>
          </w:rPr>
          <w:t>.</w:t>
        </w:r>
        <w:commentRangeEnd w:id="1027"/>
        <w:r>
          <w:rPr>
            <w:rStyle w:val="Rimandocommento"/>
          </w:rPr>
          <w:commentReference w:id="1027"/>
        </w:r>
      </w:ins>
    </w:p>
    <w:p w14:paraId="0E412F6A" w14:textId="50F970B1" w:rsidR="008522C5" w:rsidRPr="00D13ACA" w:rsidRDefault="00F74048" w:rsidP="00F47EC2">
      <w:pPr>
        <w:pStyle w:val="SingleTxtG"/>
      </w:pPr>
      <w:r>
        <w:t>6.11.8.</w:t>
      </w:r>
      <w:r>
        <w:tab/>
      </w:r>
      <w:r w:rsidR="00F5698E" w:rsidRPr="00F47EC2">
        <w:tab/>
      </w:r>
      <w:r w:rsidR="00F5698E" w:rsidRPr="00D13ACA">
        <w:t>Other requirements</w:t>
      </w:r>
    </w:p>
    <w:p w14:paraId="75C4B651" w14:textId="77777777" w:rsidR="008522C5" w:rsidRPr="00F47EC2" w:rsidRDefault="00F5698E" w:rsidP="00F74048">
      <w:pPr>
        <w:pStyle w:val="SingleTxtG"/>
        <w:ind w:left="1701" w:firstLine="567"/>
      </w:pPr>
      <w:r w:rsidRPr="00F47EC2">
        <w:t>None.</w:t>
      </w:r>
    </w:p>
    <w:p w14:paraId="16934634" w14:textId="77777777" w:rsidR="008522C5" w:rsidRPr="00F74048" w:rsidRDefault="00F74048" w:rsidP="00250C88">
      <w:pPr>
        <w:pStyle w:val="SingleTxtG"/>
        <w:keepNext/>
        <w:keepLines/>
      </w:pPr>
      <w:r w:rsidRPr="00F74048">
        <w:lastRenderedPageBreak/>
        <w:t>6.12.</w:t>
      </w:r>
      <w:r w:rsidRPr="00F74048">
        <w:tab/>
      </w:r>
      <w:r w:rsidR="00F5698E" w:rsidRPr="00F74048">
        <w:tab/>
      </w:r>
      <w:r w:rsidR="007C47B5" w:rsidRPr="00F74048">
        <w:t>Side retro-reflector, non-triangular</w:t>
      </w:r>
    </w:p>
    <w:p w14:paraId="337C9B33" w14:textId="77777777" w:rsidR="00E3053B" w:rsidRDefault="00E3053B" w:rsidP="00E3053B">
      <w:pPr>
        <w:spacing w:after="120"/>
        <w:ind w:left="2268" w:right="1134" w:hanging="1134"/>
        <w:jc w:val="both"/>
        <w:rPr>
          <w:lang w:eastAsia="fr-FR"/>
        </w:rPr>
      </w:pPr>
      <w:r>
        <w:t>6.12.1.</w:t>
      </w:r>
      <w:r>
        <w:tab/>
        <w:t>Number per side</w:t>
      </w:r>
    </w:p>
    <w:p w14:paraId="29CD2C9E" w14:textId="1310162D" w:rsidR="008522C5" w:rsidRPr="00F47EC2" w:rsidRDefault="00E3053B" w:rsidP="00250C88">
      <w:pPr>
        <w:pStyle w:val="SingleTxtG"/>
        <w:keepNext/>
        <w:keepLines/>
        <w:ind w:left="2268"/>
      </w:pPr>
      <w:r>
        <w:t xml:space="preserve">One or two, type-approved as Class IA or IB according to the </w:t>
      </w:r>
      <w:r>
        <w:rPr>
          <w:lang w:val="en-US"/>
        </w:rPr>
        <w:t xml:space="preserve">02 or subsequent series of amendments to </w:t>
      </w:r>
      <w:r>
        <w:t xml:space="preserve">UN Regulation No. 3, or to </w:t>
      </w:r>
      <w:r>
        <w:rPr>
          <w:lang w:val="en-US"/>
        </w:rPr>
        <w:t xml:space="preserve">the 00 or subsequent series of amendments to UN Regulation No. </w:t>
      </w:r>
      <w:r>
        <w:t>150.</w:t>
      </w:r>
    </w:p>
    <w:p w14:paraId="3F35681D" w14:textId="77777777" w:rsidR="008522C5" w:rsidRPr="00D13ACA" w:rsidRDefault="00F74048" w:rsidP="00F47EC2">
      <w:pPr>
        <w:pStyle w:val="SingleTxtG"/>
      </w:pPr>
      <w:r>
        <w:t>6.12.2.</w:t>
      </w:r>
      <w:r>
        <w:tab/>
      </w:r>
      <w:r w:rsidR="00F5698E" w:rsidRPr="00F47EC2">
        <w:tab/>
      </w:r>
      <w:r w:rsidR="00F5698E" w:rsidRPr="00D13ACA">
        <w:t>Arrangement</w:t>
      </w:r>
    </w:p>
    <w:p w14:paraId="7EE7FBA5" w14:textId="77777777" w:rsidR="008522C5" w:rsidRPr="00F47EC2" w:rsidRDefault="00F5698E" w:rsidP="00AC6B3C">
      <w:pPr>
        <w:pStyle w:val="SingleTxtG"/>
        <w:ind w:left="2268"/>
      </w:pPr>
      <w:r w:rsidRPr="00F47EC2">
        <w:t>No special requirement.</w:t>
      </w:r>
    </w:p>
    <w:p w14:paraId="24ADE45A" w14:textId="77777777" w:rsidR="008522C5" w:rsidRPr="00D13ACA" w:rsidRDefault="00F74048" w:rsidP="00F47EC2">
      <w:pPr>
        <w:pStyle w:val="SingleTxtG"/>
      </w:pPr>
      <w:r>
        <w:t>6.12.3.</w:t>
      </w:r>
      <w:r>
        <w:tab/>
      </w:r>
      <w:r w:rsidR="00F5698E" w:rsidRPr="00F47EC2">
        <w:tab/>
      </w:r>
      <w:r w:rsidR="00F5698E" w:rsidRPr="00D13ACA">
        <w:t>Position</w:t>
      </w:r>
    </w:p>
    <w:p w14:paraId="3E1E0A77" w14:textId="77777777" w:rsidR="008522C5" w:rsidRPr="00F47EC2" w:rsidRDefault="00F74048" w:rsidP="00AC6B3C">
      <w:pPr>
        <w:pStyle w:val="SingleTxtG"/>
        <w:ind w:left="2268" w:hanging="1134"/>
      </w:pPr>
      <w:r>
        <w:t>6.12.3.1.</w:t>
      </w:r>
      <w:r>
        <w:tab/>
      </w:r>
      <w:r w:rsidR="00566E75">
        <w:t>O</w:t>
      </w:r>
      <w:r w:rsidR="00F5698E" w:rsidRPr="00F47EC2">
        <w:t>n the side of the vehicle.</w:t>
      </w:r>
    </w:p>
    <w:p w14:paraId="218452CC" w14:textId="77777777" w:rsidR="008522C5" w:rsidRPr="00F47EC2" w:rsidRDefault="00F74048" w:rsidP="00AC6B3C">
      <w:pPr>
        <w:pStyle w:val="SingleTxtG"/>
        <w:ind w:left="2268" w:hanging="1134"/>
      </w:pPr>
      <w:r>
        <w:t>6.12.3.2.</w:t>
      </w:r>
      <w:r w:rsidR="00F5698E" w:rsidRPr="00F47EC2">
        <w:tab/>
      </w:r>
      <w:r w:rsidR="00566E75">
        <w:t>I</w:t>
      </w:r>
      <w:r w:rsidR="00F5698E" w:rsidRPr="00F47EC2">
        <w:t xml:space="preserve">n height: not less than 300 mm nor more than 900 mm above the ground; </w:t>
      </w:r>
    </w:p>
    <w:p w14:paraId="6C690E3C" w14:textId="77777777" w:rsidR="008522C5" w:rsidRPr="00F47EC2" w:rsidRDefault="00F74048" w:rsidP="00AC6B3C">
      <w:pPr>
        <w:pStyle w:val="SingleTxtG"/>
        <w:ind w:left="2268" w:hanging="1134"/>
      </w:pPr>
      <w:r>
        <w:t>6.12.3.3.</w:t>
      </w:r>
      <w:r w:rsidR="00F5698E" w:rsidRPr="00F47EC2">
        <w:tab/>
      </w:r>
      <w:r w:rsidR="00566E75">
        <w:t>I</w:t>
      </w:r>
      <w:r w:rsidR="00F5698E" w:rsidRPr="00F47EC2">
        <w:t>n length: should be placed in such a position that under normal conditions it may not be masked by the driver's or passenger's clothes.</w:t>
      </w:r>
    </w:p>
    <w:p w14:paraId="1554017F" w14:textId="77777777" w:rsidR="00F41FE5" w:rsidRPr="00D32B08" w:rsidRDefault="00F41FE5" w:rsidP="00F41FE5">
      <w:pPr>
        <w:keepNext/>
        <w:widowControl w:val="0"/>
        <w:suppressAutoHyphens w:val="0"/>
        <w:autoSpaceDE w:val="0"/>
        <w:autoSpaceDN w:val="0"/>
        <w:adjustRightInd w:val="0"/>
        <w:spacing w:after="120"/>
        <w:ind w:left="2268" w:right="1134" w:hanging="1134"/>
        <w:rPr>
          <w:lang w:eastAsia="ja-JP"/>
        </w:rPr>
      </w:pPr>
      <w:r w:rsidRPr="00D32B08">
        <w:rPr>
          <w:lang w:eastAsia="ja-JP"/>
        </w:rPr>
        <w:t>6.12.4.</w:t>
      </w:r>
      <w:r w:rsidRPr="00D32B08">
        <w:rPr>
          <w:lang w:eastAsia="ja-JP"/>
        </w:rPr>
        <w:tab/>
        <w:t>Geometric visibility</w:t>
      </w:r>
    </w:p>
    <w:p w14:paraId="52CA159D" w14:textId="77777777" w:rsidR="00F41FE5" w:rsidRPr="00D32B08" w:rsidRDefault="00F41FE5" w:rsidP="00F41FE5">
      <w:pPr>
        <w:keepNext/>
        <w:widowControl w:val="0"/>
        <w:suppressAutoHyphens w:val="0"/>
        <w:autoSpaceDE w:val="0"/>
        <w:autoSpaceDN w:val="0"/>
        <w:adjustRightInd w:val="0"/>
        <w:spacing w:after="120"/>
        <w:ind w:left="2268" w:right="1134"/>
      </w:pPr>
      <w:r w:rsidRPr="00D32B08">
        <w:t>Horizontal angles β = 30° to the front and to the rear.</w:t>
      </w:r>
    </w:p>
    <w:p w14:paraId="2DAC15E2" w14:textId="77777777" w:rsidR="00F41FE5" w:rsidRPr="00D32B08" w:rsidRDefault="00F41FE5" w:rsidP="00F41FE5">
      <w:pPr>
        <w:keepNext/>
        <w:widowControl w:val="0"/>
        <w:suppressAutoHyphens w:val="0"/>
        <w:autoSpaceDE w:val="0"/>
        <w:autoSpaceDN w:val="0"/>
        <w:adjustRightInd w:val="0"/>
        <w:spacing w:after="120"/>
        <w:ind w:left="2268" w:right="1134"/>
        <w:rPr>
          <w:lang w:eastAsia="ja-JP"/>
        </w:rPr>
      </w:pPr>
      <w:r w:rsidRPr="00D32B08">
        <w:t>Vertical angles α = 15° above and below the horizontal</w:t>
      </w:r>
      <w:r w:rsidRPr="00D32B08">
        <w:rPr>
          <w:lang w:eastAsia="ja-JP"/>
        </w:rPr>
        <w:t>.</w:t>
      </w:r>
    </w:p>
    <w:p w14:paraId="3DD03D84" w14:textId="77777777" w:rsidR="00F41FE5" w:rsidRDefault="00F41FE5" w:rsidP="00F41FE5">
      <w:pPr>
        <w:pStyle w:val="SingleTxtG"/>
        <w:ind w:left="2268"/>
        <w:rPr>
          <w:bCs/>
          <w:lang w:eastAsia="ja-JP"/>
        </w:rPr>
      </w:pPr>
      <w:r w:rsidRPr="00D32B08">
        <w:rPr>
          <w:bCs/>
          <w:lang w:eastAsia="ja-JP"/>
        </w:rPr>
        <w:t>However, where a lamp is mounted below 750 mm (measured according to the provisions of paragraph 5.7.), the downward angle of 15° may be reduced to 5°.</w:t>
      </w:r>
    </w:p>
    <w:p w14:paraId="29700A41" w14:textId="77777777" w:rsidR="008522C5" w:rsidRPr="00F47EC2" w:rsidRDefault="00F5698E" w:rsidP="00F47EC2">
      <w:pPr>
        <w:pStyle w:val="SingleTxtG"/>
      </w:pPr>
      <w:r w:rsidRPr="00F47EC2">
        <w:t>6.12.5.</w:t>
      </w:r>
      <w:r w:rsidRPr="00F47EC2">
        <w:tab/>
      </w:r>
      <w:r w:rsidR="00F74048">
        <w:tab/>
      </w:r>
      <w:r w:rsidRPr="00D13ACA">
        <w:t>Orientation</w:t>
      </w:r>
    </w:p>
    <w:p w14:paraId="4A461F74" w14:textId="4F0FAB19" w:rsidR="00AE230A" w:rsidRDefault="00F5698E" w:rsidP="001D7437">
      <w:pPr>
        <w:pStyle w:val="SingleTxtG"/>
        <w:ind w:left="2268"/>
      </w:pPr>
      <w:r w:rsidRPr="007F4127">
        <w:t xml:space="preserve">The reference axis of the retro-reflectors </w:t>
      </w:r>
      <w:r w:rsidR="002F15C3">
        <w:t>shall</w:t>
      </w:r>
      <w:r w:rsidRPr="007F4127">
        <w:t xml:space="preserve"> be perpendicular to the vehicle’s median longitudinal plane and directed outwards.</w:t>
      </w:r>
      <w:r w:rsidR="008138B3">
        <w:t xml:space="preserve"> </w:t>
      </w:r>
      <w:r w:rsidRPr="007F4127">
        <w:t>The front side retro-reflectors may move with the steering angle.</w:t>
      </w:r>
    </w:p>
    <w:p w14:paraId="7F3175AF" w14:textId="77777777" w:rsidR="001D7437" w:rsidRPr="001D7437" w:rsidRDefault="001D7437" w:rsidP="004F3782">
      <w:pPr>
        <w:pStyle w:val="SingleTxtG"/>
      </w:pPr>
      <w:r w:rsidRPr="001D7437">
        <w:t>6.13.</w:t>
      </w:r>
      <w:r w:rsidRPr="001D7437">
        <w:tab/>
      </w:r>
      <w:r w:rsidR="004F3782">
        <w:tab/>
      </w:r>
      <w:r w:rsidR="004F3782" w:rsidRPr="001D7437">
        <w:t>Daytime running lamp</w:t>
      </w:r>
    </w:p>
    <w:p w14:paraId="277CC4E5" w14:textId="77777777" w:rsidR="001D7437" w:rsidRPr="001D7437" w:rsidRDefault="001D7437" w:rsidP="004F3782">
      <w:pPr>
        <w:pStyle w:val="SingleTxtG"/>
      </w:pPr>
      <w:r w:rsidRPr="001D7437">
        <w:t>6.13.1.</w:t>
      </w:r>
      <w:r w:rsidR="004F3782">
        <w:tab/>
      </w:r>
      <w:r w:rsidRPr="001D7437">
        <w:tab/>
      </w:r>
      <w:r w:rsidRPr="004F3782">
        <w:t>Presence</w:t>
      </w:r>
    </w:p>
    <w:p w14:paraId="789A44A7" w14:textId="77777777" w:rsidR="001D7437" w:rsidRPr="001D7437" w:rsidRDefault="001D7437" w:rsidP="004F3782">
      <w:pPr>
        <w:pStyle w:val="SingleTxtG"/>
        <w:ind w:left="1701" w:firstLine="567"/>
      </w:pPr>
      <w:r w:rsidRPr="001D7437">
        <w:t>Optional for motorcycles.</w:t>
      </w:r>
    </w:p>
    <w:p w14:paraId="690D700F" w14:textId="77777777" w:rsidR="00E3053B" w:rsidRDefault="00E3053B" w:rsidP="00E3053B">
      <w:pPr>
        <w:spacing w:after="120"/>
        <w:ind w:left="2268" w:right="1134" w:hanging="1134"/>
        <w:jc w:val="both"/>
        <w:rPr>
          <w:lang w:eastAsia="fr-FR"/>
        </w:rPr>
      </w:pPr>
      <w:r>
        <w:t xml:space="preserve">6.13.2. </w:t>
      </w:r>
      <w:r>
        <w:tab/>
        <w:t>Number</w:t>
      </w:r>
    </w:p>
    <w:p w14:paraId="6D5878CA" w14:textId="6E9A927A" w:rsidR="001D7437" w:rsidRPr="001D7437" w:rsidRDefault="00E3053B" w:rsidP="00181230">
      <w:pPr>
        <w:pStyle w:val="SingleTxtG"/>
        <w:ind w:left="2268"/>
      </w:pPr>
      <w:r>
        <w:t xml:space="preserve">One or two, type-approved according to the </w:t>
      </w:r>
      <w:r>
        <w:rPr>
          <w:lang w:val="en-US"/>
        </w:rPr>
        <w:t xml:space="preserve">00 or subsequent series of amendments to </w:t>
      </w:r>
      <w:r>
        <w:t>UN Regulation Nos. 87 or 148.</w:t>
      </w:r>
    </w:p>
    <w:p w14:paraId="761ECF1F" w14:textId="77777777" w:rsidR="001D7437" w:rsidRPr="001D7437" w:rsidRDefault="001D7437" w:rsidP="004F3782">
      <w:pPr>
        <w:pStyle w:val="SingleTxtG"/>
      </w:pPr>
      <w:r w:rsidRPr="001D7437">
        <w:t>6.13.3.</w:t>
      </w:r>
      <w:r w:rsidRPr="001D7437">
        <w:tab/>
      </w:r>
      <w:r w:rsidR="004F3782">
        <w:tab/>
      </w:r>
      <w:r w:rsidRPr="004F3782">
        <w:t>Arrangement</w:t>
      </w:r>
    </w:p>
    <w:p w14:paraId="16FCCE47" w14:textId="3E27553E" w:rsidR="001D7437" w:rsidRPr="001D7437" w:rsidRDefault="001D7437" w:rsidP="004F3782">
      <w:pPr>
        <w:pStyle w:val="SingleTxtG"/>
      </w:pPr>
      <w:r w:rsidRPr="001D7437">
        <w:tab/>
      </w:r>
      <w:r w:rsidR="004F3782">
        <w:tab/>
      </w:r>
      <w:r w:rsidR="006D3A58">
        <w:tab/>
      </w:r>
      <w:r w:rsidRPr="001D7437">
        <w:t>No special requirement.</w:t>
      </w:r>
    </w:p>
    <w:p w14:paraId="7B823090" w14:textId="77777777" w:rsidR="001D7437" w:rsidRPr="001D7437" w:rsidRDefault="001D7437" w:rsidP="004F3782">
      <w:pPr>
        <w:pStyle w:val="SingleTxtG"/>
      </w:pPr>
      <w:r w:rsidRPr="001D7437">
        <w:t>6.13.4.</w:t>
      </w:r>
      <w:r w:rsidRPr="001D7437">
        <w:tab/>
      </w:r>
      <w:r w:rsidR="004F3782">
        <w:tab/>
      </w:r>
      <w:r w:rsidRPr="004F3782">
        <w:t>Position</w:t>
      </w:r>
    </w:p>
    <w:p w14:paraId="4C8DFC0C" w14:textId="77777777" w:rsidR="001D7437" w:rsidRPr="001D7437" w:rsidRDefault="001D7437" w:rsidP="004F3782">
      <w:pPr>
        <w:pStyle w:val="SingleTxtG"/>
      </w:pPr>
      <w:r w:rsidRPr="001D7437">
        <w:t>6.13.4.1.</w:t>
      </w:r>
      <w:r w:rsidRPr="001D7437">
        <w:tab/>
        <w:t>In width:</w:t>
      </w:r>
    </w:p>
    <w:p w14:paraId="7E0B3C63" w14:textId="4CF2362F" w:rsidR="001D7437" w:rsidRPr="001D7437" w:rsidRDefault="00A255F5" w:rsidP="004F3782">
      <w:pPr>
        <w:pStyle w:val="SingleTxtG"/>
        <w:ind w:left="2268" w:hanging="1134"/>
      </w:pPr>
      <w:r>
        <w:rPr>
          <w:rFonts w:eastAsiaTheme="minorHAnsi"/>
          <w:bCs/>
          <w:iCs/>
        </w:rPr>
        <w:t>6.13.4.1.1.</w:t>
      </w:r>
      <w:r>
        <w:rPr>
          <w:rFonts w:eastAsiaTheme="minorHAnsi"/>
          <w:bCs/>
          <w:iCs/>
        </w:rPr>
        <w:tab/>
        <w:t xml:space="preserve">An independent daytime running lamp may be installed above, below or to one side of another front lamp: If these lamps are one above the other, the reference centre of the daytime running lamp shall be located within the </w:t>
      </w:r>
      <w:r>
        <w:rPr>
          <w:rFonts w:eastAsiaTheme="minorHAnsi"/>
          <w:iCs/>
        </w:rPr>
        <w:t>median</w:t>
      </w:r>
      <w:r>
        <w:rPr>
          <w:rFonts w:eastAsiaTheme="minorHAnsi"/>
          <w:bCs/>
          <w:iCs/>
        </w:rPr>
        <w:t xml:space="preserve"> longitudinal plane of the vehicle; if these lamps are side by side, the edge of the</w:t>
      </w:r>
      <w:r w:rsidR="0018746D">
        <w:rPr>
          <w:rFonts w:hint="eastAsia"/>
          <w:bCs/>
          <w:iCs/>
          <w:lang w:eastAsia="ja-JP"/>
        </w:rPr>
        <w:t xml:space="preserve"> </w:t>
      </w:r>
      <w:commentRangeStart w:id="1034"/>
      <w:del w:id="1035" w:author="TAKUYA MINAGAWA (皆川 拓也) [2]" w:date="2025-02-18T19:26:00Z">
        <w:r w:rsidRPr="0018746D" w:rsidDel="0018746D">
          <w:rPr>
            <w:rFonts w:eastAsiaTheme="minorHAnsi"/>
            <w:bCs/>
            <w:iCs/>
            <w:strike/>
            <w:highlight w:val="cyan"/>
          </w:rPr>
          <w:delText>illuminating</w:delText>
        </w:r>
        <w:r w:rsidR="0018746D" w:rsidRPr="0018746D" w:rsidDel="0018746D">
          <w:rPr>
            <w:rFonts w:hint="eastAsia"/>
            <w:bCs/>
            <w:iCs/>
            <w:strike/>
            <w:highlight w:val="cyan"/>
            <w:lang w:eastAsia="ja-JP"/>
          </w:rPr>
          <w:delText xml:space="preserve"> </w:delText>
        </w:r>
      </w:del>
      <w:ins w:id="1036" w:author="TAKUYA MINAGAWA (皆川 拓也) [2]" w:date="2025-02-18T19:27:00Z">
        <w:r w:rsidR="0018746D">
          <w:rPr>
            <w:b/>
            <w:iCs/>
            <w:highlight w:val="cyan"/>
            <w:lang w:eastAsia="ja-JP"/>
          </w:rPr>
          <w:t>apparent</w:t>
        </w:r>
        <w:r w:rsidR="0018746D">
          <w:rPr>
            <w:rFonts w:eastAsiaTheme="minorHAnsi"/>
            <w:bCs/>
            <w:iCs/>
          </w:rPr>
          <w:t xml:space="preserve"> </w:t>
        </w:r>
        <w:commentRangeEnd w:id="1034"/>
        <w:r w:rsidR="0018746D">
          <w:rPr>
            <w:rStyle w:val="Rimandocommento"/>
          </w:rPr>
          <w:commentReference w:id="1034"/>
        </w:r>
      </w:ins>
      <w:r>
        <w:rPr>
          <w:rFonts w:eastAsiaTheme="minorHAnsi"/>
          <w:bCs/>
          <w:iCs/>
        </w:rPr>
        <w:t>surface shall not be more than 250 mm from the median longitudinal plane of the vehicle.</w:t>
      </w:r>
    </w:p>
    <w:p w14:paraId="10188E9D" w14:textId="77777777" w:rsidR="001D7437" w:rsidRPr="001D7437" w:rsidRDefault="001D7437" w:rsidP="004F3782">
      <w:pPr>
        <w:pStyle w:val="SingleTxtG"/>
        <w:ind w:left="2268" w:hanging="1134"/>
      </w:pPr>
      <w:r w:rsidRPr="001D7437">
        <w:t>6.13.4.1.2.</w:t>
      </w:r>
      <w:r w:rsidRPr="001D7437">
        <w:tab/>
        <w:t>A daytime running lamp, that is reciprocally incorporated with another front lamp (</w:t>
      </w:r>
      <w:r w:rsidR="00ED5772">
        <w:t>driving-beam</w:t>
      </w:r>
      <w:r w:rsidRPr="001D7437">
        <w:t xml:space="preserve"> headlamp or front position lamp), shall be fitted in such a </w:t>
      </w:r>
      <w:r w:rsidRPr="001D7437">
        <w:lastRenderedPageBreak/>
        <w:t>way that the edge of the illuminated surface</w:t>
      </w:r>
      <w:r w:rsidR="004C6C8B">
        <w:t xml:space="preserve"> </w:t>
      </w:r>
      <w:r w:rsidRPr="001D7437">
        <w:t>lies not more than 250 mm from the median longitudinal plane of the vehicle.</w:t>
      </w:r>
    </w:p>
    <w:p w14:paraId="1923DF33" w14:textId="77777777" w:rsidR="001D7437" w:rsidRPr="001D7437" w:rsidRDefault="001D7437" w:rsidP="00250C88">
      <w:pPr>
        <w:pStyle w:val="SingleTxtG"/>
        <w:keepNext/>
        <w:keepLines/>
        <w:ind w:left="2268" w:hanging="1134"/>
      </w:pPr>
      <w:r w:rsidRPr="001D7437">
        <w:t>6.13.4.1.3.</w:t>
      </w:r>
      <w:r w:rsidRPr="001D7437">
        <w:tab/>
        <w:t>Two daytime running lamps, of which either one or both are reciprocally incorporated with another front lamp, shall be installed in such a way that their reference centres are symmetrical in relation to the median longitudinal plane of the vehicle.</w:t>
      </w:r>
    </w:p>
    <w:p w14:paraId="103669EB" w14:textId="244BDCBB" w:rsidR="004A1226" w:rsidRDefault="004A1226" w:rsidP="004A1226">
      <w:pPr>
        <w:pStyle w:val="para"/>
      </w:pPr>
      <w:r w:rsidRPr="008872C9">
        <w:t>6.13.4.1.4.</w:t>
      </w:r>
      <w:r w:rsidRPr="008872C9">
        <w:tab/>
        <w:t>In the case of two daytime running lamps, the distance separating the</w:t>
      </w:r>
      <w:r w:rsidRPr="00F20AD3">
        <w:rPr>
          <w:strike/>
          <w:shd w:val="clear" w:color="auto" w:fill="E5B8B7" w:themeFill="accent2" w:themeFillTint="66"/>
        </w:rPr>
        <w:t xml:space="preserve"> </w:t>
      </w:r>
      <w:commentRangeStart w:id="1037"/>
      <w:del w:id="1038" w:author="TAKUYA MINAGAWA (皆川 拓也) [2]" w:date="2025-02-18T19:27:00Z">
        <w:r w:rsidRPr="0018746D" w:rsidDel="0018746D">
          <w:rPr>
            <w:strike/>
            <w:highlight w:val="cyan"/>
          </w:rPr>
          <w:delText>illuminating</w:delText>
        </w:r>
        <w:r w:rsidR="0018746D" w:rsidRPr="0018746D" w:rsidDel="0018746D">
          <w:rPr>
            <w:rFonts w:hint="eastAsia"/>
            <w:strike/>
            <w:highlight w:val="cyan"/>
            <w:lang w:eastAsia="ja-JP"/>
          </w:rPr>
          <w:delText xml:space="preserve"> </w:delText>
        </w:r>
      </w:del>
      <w:ins w:id="1039" w:author="TAKUYA MINAGAWA (皆川 拓也) [2]" w:date="2025-02-18T19:27:00Z">
        <w:r w:rsidR="0018746D">
          <w:rPr>
            <w:b/>
            <w:bCs/>
            <w:highlight w:val="cyan"/>
            <w:lang w:eastAsia="ja-JP"/>
          </w:rPr>
          <w:t>apparent</w:t>
        </w:r>
        <w:r w:rsidR="0018746D">
          <w:t xml:space="preserve"> </w:t>
        </w:r>
        <w:commentRangeEnd w:id="1037"/>
        <w:r w:rsidR="0018746D">
          <w:rPr>
            <w:rStyle w:val="Rimandocommento"/>
          </w:rPr>
          <w:commentReference w:id="1037"/>
        </w:r>
      </w:ins>
      <w:r w:rsidRPr="008872C9">
        <w:t>su</w:t>
      </w:r>
      <w:r>
        <w:t>rfaces shall not exceed 420 mm.</w:t>
      </w:r>
    </w:p>
    <w:p w14:paraId="128A0D4D" w14:textId="77777777" w:rsidR="009A3AEA" w:rsidRPr="008872C9" w:rsidRDefault="009A3AEA" w:rsidP="009A3AEA">
      <w:pPr>
        <w:pStyle w:val="para"/>
      </w:pPr>
      <w:r w:rsidRPr="008872C9">
        <w:rPr>
          <w:rFonts w:hint="eastAsia"/>
        </w:rPr>
        <w:t>6.13.4.1.5</w:t>
      </w:r>
      <w:r w:rsidRPr="008872C9">
        <w:t>.</w:t>
      </w:r>
      <w:r w:rsidRPr="008872C9">
        <w:tab/>
        <w:t>The maximum separation distance is not applicable when the daytime running lamps:</w:t>
      </w:r>
    </w:p>
    <w:p w14:paraId="552D0DE6" w14:textId="77777777" w:rsidR="009A3AEA" w:rsidRPr="00C43DD5" w:rsidRDefault="009A3AEA" w:rsidP="009A3AEA">
      <w:pPr>
        <w:pStyle w:val="aLeft4cm"/>
      </w:pPr>
      <w:r w:rsidRPr="00C43DD5">
        <w:t>(a)</w:t>
      </w:r>
      <w:r w:rsidRPr="00C43DD5">
        <w:tab/>
        <w:t xml:space="preserve">Are grouped, </w:t>
      </w:r>
      <w:proofErr w:type="gramStart"/>
      <w:r w:rsidRPr="00C43DD5">
        <w:t>combined</w:t>
      </w:r>
      <w:proofErr w:type="gramEnd"/>
      <w:r w:rsidRPr="00C43DD5">
        <w:t xml:space="preserve"> or reciprocally incorporated with another headlamp, or</w:t>
      </w:r>
    </w:p>
    <w:p w14:paraId="3C7B22F9" w14:textId="77777777" w:rsidR="009A3AEA" w:rsidRPr="008872C9" w:rsidRDefault="009A3AEA" w:rsidP="009A3AEA">
      <w:pPr>
        <w:pStyle w:val="aLeft4cm"/>
      </w:pPr>
      <w:r w:rsidRPr="00C43DD5">
        <w:rPr>
          <w:color w:val="000000"/>
        </w:rPr>
        <w:t>(b)</w:t>
      </w:r>
      <w:r w:rsidRPr="00C43DD5">
        <w:rPr>
          <w:color w:val="000000"/>
        </w:rPr>
        <w:tab/>
        <w:t>Are within the projection of the frontal silhouette of the motorcycle on an orthogonal plane perpendicular to the longitudin</w:t>
      </w:r>
      <w:r>
        <w:rPr>
          <w:color w:val="000000"/>
        </w:rPr>
        <w:t>al median plane of the vehicle.</w:t>
      </w:r>
    </w:p>
    <w:p w14:paraId="5AF96BF1" w14:textId="77777777" w:rsidR="001D7437" w:rsidRPr="001D7437" w:rsidRDefault="001D7437" w:rsidP="004F3782">
      <w:pPr>
        <w:pStyle w:val="SingleTxtG"/>
      </w:pPr>
      <w:r w:rsidRPr="001D7437">
        <w:t>6.13.4.2.</w:t>
      </w:r>
      <w:r w:rsidRPr="001D7437">
        <w:tab/>
        <w:t>In height:</w:t>
      </w:r>
    </w:p>
    <w:p w14:paraId="2DAEF350" w14:textId="77777777" w:rsidR="001D7437" w:rsidRPr="001D7437" w:rsidRDefault="001D7437" w:rsidP="004F3782">
      <w:pPr>
        <w:pStyle w:val="SingleTxtG"/>
        <w:ind w:left="2268" w:hanging="1134"/>
      </w:pPr>
      <w:r w:rsidRPr="001D7437">
        <w:tab/>
        <w:t>Above the ground not less than 250 mm and not more than 1,500 mm.</w:t>
      </w:r>
    </w:p>
    <w:p w14:paraId="2BB91A15" w14:textId="77777777" w:rsidR="001D7437" w:rsidRPr="001D7437" w:rsidRDefault="001D7437" w:rsidP="004F3782">
      <w:pPr>
        <w:pStyle w:val="SingleTxtG"/>
      </w:pPr>
      <w:r w:rsidRPr="001D7437">
        <w:t>6.13.4.3.</w:t>
      </w:r>
      <w:r w:rsidRPr="001D7437">
        <w:tab/>
        <w:t>In length:</w:t>
      </w:r>
    </w:p>
    <w:p w14:paraId="772A5F2F" w14:textId="77777777" w:rsidR="001D7437" w:rsidRPr="001D7437" w:rsidRDefault="001D7437" w:rsidP="004F3782">
      <w:pPr>
        <w:pStyle w:val="SingleTxtG"/>
        <w:ind w:left="2268" w:hanging="1134"/>
      </w:pPr>
      <w:r w:rsidRPr="001D7437">
        <w:tab/>
        <w:t>At the front of the vehicle.</w:t>
      </w:r>
    </w:p>
    <w:p w14:paraId="2F9279D3" w14:textId="77777777" w:rsidR="001D7437" w:rsidRPr="001D7437" w:rsidRDefault="001D7437" w:rsidP="004F3782">
      <w:pPr>
        <w:pStyle w:val="SingleTxtG"/>
      </w:pPr>
      <w:r w:rsidRPr="001D7437">
        <w:t>6.13.5.</w:t>
      </w:r>
      <w:r w:rsidR="004F3782">
        <w:tab/>
      </w:r>
      <w:r w:rsidRPr="001D7437">
        <w:tab/>
      </w:r>
      <w:r w:rsidRPr="004F3782">
        <w:t>Geometric visibility</w:t>
      </w:r>
    </w:p>
    <w:p w14:paraId="21584EEC" w14:textId="77777777" w:rsidR="001D7437" w:rsidRPr="001D7437" w:rsidRDefault="001D7437" w:rsidP="004F3782">
      <w:pPr>
        <w:pStyle w:val="SingleTxtG"/>
        <w:ind w:left="2268" w:hanging="1134"/>
      </w:pPr>
      <w:r w:rsidRPr="001D7437">
        <w:tab/>
        <w:t>Horizontal:</w:t>
      </w:r>
      <w:r w:rsidRPr="001D7437">
        <w:tab/>
        <w:t>Outwards 20° and inwards 10°.</w:t>
      </w:r>
    </w:p>
    <w:p w14:paraId="53D88136" w14:textId="77777777" w:rsidR="001D7437" w:rsidRPr="001D7437" w:rsidRDefault="001D7437" w:rsidP="004F3782">
      <w:pPr>
        <w:pStyle w:val="SingleTxtG"/>
        <w:ind w:left="2268" w:hanging="1134"/>
      </w:pPr>
      <w:r w:rsidRPr="001D7437">
        <w:tab/>
        <w:t>Vertical:</w:t>
      </w:r>
      <w:r w:rsidRPr="001D7437">
        <w:tab/>
        <w:t>Upwards 10° and downwards 10°.</w:t>
      </w:r>
    </w:p>
    <w:p w14:paraId="33E1C76A" w14:textId="77777777" w:rsidR="001D7437" w:rsidRPr="001D7437" w:rsidRDefault="001D7437" w:rsidP="004F3782">
      <w:pPr>
        <w:pStyle w:val="SingleTxtG"/>
        <w:ind w:left="2268" w:hanging="1134"/>
      </w:pPr>
      <w:r w:rsidRPr="001D7437">
        <w:t>6.13.6.</w:t>
      </w:r>
      <w:r w:rsidRPr="001D7437">
        <w:tab/>
      </w:r>
      <w:r w:rsidRPr="004F3782">
        <w:t>Orientation</w:t>
      </w:r>
    </w:p>
    <w:p w14:paraId="77ABFC54" w14:textId="77777777" w:rsidR="001D7437" w:rsidRPr="001D7437" w:rsidRDefault="001D7437" w:rsidP="004F3782">
      <w:pPr>
        <w:pStyle w:val="SingleTxtG"/>
        <w:ind w:left="2268" w:hanging="1134"/>
      </w:pPr>
      <w:r w:rsidRPr="001D7437">
        <w:tab/>
        <w:t>Towards the front. The lamp(s) may move in line with the steering angle.</w:t>
      </w:r>
    </w:p>
    <w:p w14:paraId="1BFC2604" w14:textId="77777777" w:rsidR="001D7437" w:rsidRPr="001D7437" w:rsidRDefault="001D7437" w:rsidP="004F3782">
      <w:pPr>
        <w:pStyle w:val="SingleTxtG"/>
        <w:ind w:left="2268" w:hanging="1134"/>
      </w:pPr>
      <w:r w:rsidRPr="001D7437">
        <w:t>6.13.7.</w:t>
      </w:r>
      <w:r w:rsidRPr="001D7437">
        <w:tab/>
      </w:r>
      <w:r w:rsidRPr="004F3782">
        <w:t>Electrical connections</w:t>
      </w:r>
    </w:p>
    <w:p w14:paraId="334B38E7" w14:textId="77777777" w:rsidR="009A75A1" w:rsidRPr="007E26A5" w:rsidRDefault="009A75A1" w:rsidP="009A75A1">
      <w:pPr>
        <w:pStyle w:val="SingleTxtG"/>
        <w:ind w:left="2268" w:right="1128" w:hanging="1134"/>
        <w:rPr>
          <w:bCs/>
        </w:rPr>
      </w:pPr>
      <w:r w:rsidRPr="007E26A5">
        <w:rPr>
          <w:bCs/>
        </w:rPr>
        <w:t>6.13.7.1.</w:t>
      </w:r>
      <w:r w:rsidRPr="007E26A5">
        <w:rPr>
          <w:bCs/>
        </w:rPr>
        <w:tab/>
        <w:t>The daytime running lamp shall switch OFF automatically when the headlamps are switched ON, except when the latter are used to give intermittent luminous warnings at short intervals.</w:t>
      </w:r>
    </w:p>
    <w:p w14:paraId="67D2BA66" w14:textId="77777777" w:rsidR="009A75A1" w:rsidRPr="007E26A5" w:rsidRDefault="009A75A1" w:rsidP="009A75A1">
      <w:pPr>
        <w:pStyle w:val="SingleTxtG"/>
        <w:ind w:left="2268" w:right="1128" w:hanging="1134"/>
        <w:rPr>
          <w:bCs/>
        </w:rPr>
      </w:pPr>
      <w:r w:rsidRPr="007E26A5">
        <w:rPr>
          <w:b/>
          <w:bCs/>
        </w:rPr>
        <w:tab/>
      </w:r>
      <w:r w:rsidRPr="007E26A5">
        <w:rPr>
          <w:bCs/>
        </w:rPr>
        <w:t>The rear position l</w:t>
      </w:r>
      <w:r>
        <w:rPr>
          <w:bCs/>
        </w:rPr>
        <w:t>amp</w:t>
      </w:r>
      <w:r w:rsidRPr="007E26A5">
        <w:rPr>
          <w:bCs/>
        </w:rPr>
        <w:t xml:space="preserve"> shall be switched ON when the daytime running lamp(s) is/are switched ON. The front position lamp(s) and the rear-registration-plate illuminating device may be switched ON individually or together, when the daytime running lamp(s) is/are switched ON.</w:t>
      </w:r>
    </w:p>
    <w:p w14:paraId="1A45DC02" w14:textId="61B1DD34" w:rsidR="001D7437" w:rsidRPr="001D7437" w:rsidRDefault="001D7437" w:rsidP="004F3782">
      <w:pPr>
        <w:pStyle w:val="SingleTxtG"/>
        <w:ind w:left="2268" w:hanging="1134"/>
      </w:pPr>
      <w:r w:rsidRPr="001D7437">
        <w:t>6.13.7.2.</w:t>
      </w:r>
      <w:r w:rsidRPr="001D7437">
        <w:tab/>
        <w:t xml:space="preserve">If the distance between the front </w:t>
      </w:r>
      <w:commentRangeStart w:id="1040"/>
      <w:del w:id="1041" w:author="TAKUYA MINAGAWA (皆川 拓也) [2]" w:date="2025-02-19T12:12:00Z">
        <w:r w:rsidRPr="00F35F19" w:rsidDel="00F35F19">
          <w:rPr>
            <w:strike/>
            <w:highlight w:val="cyan"/>
          </w:rPr>
          <w:delText>direction</w:delText>
        </w:r>
        <w:r w:rsidR="00566E75" w:rsidRPr="00F35F19" w:rsidDel="00F35F19">
          <w:rPr>
            <w:strike/>
            <w:highlight w:val="cyan"/>
          </w:rPr>
          <w:delText xml:space="preserve"> </w:delText>
        </w:r>
        <w:r w:rsidRPr="00F35F19" w:rsidDel="00F35F19">
          <w:rPr>
            <w:strike/>
            <w:highlight w:val="cyan"/>
          </w:rPr>
          <w:delText>indicator</w:delText>
        </w:r>
        <w:r w:rsidRPr="00F35F19" w:rsidDel="00F35F19">
          <w:rPr>
            <w:highlight w:val="cyan"/>
          </w:rPr>
          <w:delText xml:space="preserve"> </w:delText>
        </w:r>
      </w:del>
      <w:ins w:id="1042" w:author="TAKUYA MINAGAWA (皆川 拓也) [2]" w:date="2025-02-19T12:12:00Z">
        <w:r w:rsidR="00F35F19" w:rsidRPr="00F35F19">
          <w:rPr>
            <w:rFonts w:hint="eastAsia"/>
            <w:b/>
            <w:bCs/>
            <w:highlight w:val="cyan"/>
            <w:lang w:eastAsia="ja-JP"/>
          </w:rPr>
          <w:t>direction-indicator</w:t>
        </w:r>
        <w:r w:rsidR="00F35F19">
          <w:rPr>
            <w:rFonts w:hint="eastAsia"/>
            <w:lang w:eastAsia="ja-JP"/>
          </w:rPr>
          <w:t xml:space="preserve"> </w:t>
        </w:r>
        <w:commentRangeEnd w:id="1040"/>
        <w:r w:rsidR="00F35F19">
          <w:rPr>
            <w:rStyle w:val="Rimandocommento"/>
          </w:rPr>
          <w:commentReference w:id="1040"/>
        </w:r>
      </w:ins>
      <w:r w:rsidRPr="001D7437">
        <w:t xml:space="preserve">lamp and the daytime running lamp is equal or less than 40 mm, the electrical connections of the daytime running lamp on the relevant side of the vehicle may be such that either: </w:t>
      </w:r>
    </w:p>
    <w:p w14:paraId="0516035C" w14:textId="77777777" w:rsidR="001D7437" w:rsidRPr="001D7437" w:rsidRDefault="001D7437" w:rsidP="001A1ACF">
      <w:pPr>
        <w:pStyle w:val="SingleTxtG"/>
        <w:ind w:left="2835" w:hanging="567"/>
      </w:pPr>
      <w:r w:rsidRPr="001D7437">
        <w:t>(a)</w:t>
      </w:r>
      <w:r w:rsidRPr="001D7437">
        <w:tab/>
        <w:t xml:space="preserve">It is </w:t>
      </w:r>
      <w:r w:rsidRPr="001A1ACF">
        <w:rPr>
          <w:lang w:val="en-US"/>
        </w:rPr>
        <w:t>switched</w:t>
      </w:r>
      <w:r w:rsidRPr="001D7437">
        <w:t xml:space="preserve"> OFF; or</w:t>
      </w:r>
    </w:p>
    <w:p w14:paraId="388B909A" w14:textId="33143B53" w:rsidR="001D7437" w:rsidRPr="001D7437" w:rsidRDefault="001D7437" w:rsidP="001A1ACF">
      <w:pPr>
        <w:pStyle w:val="SingleTxtG"/>
        <w:ind w:left="2835" w:hanging="567"/>
      </w:pPr>
      <w:r w:rsidRPr="001D7437">
        <w:t>(b)</w:t>
      </w:r>
      <w:r w:rsidRPr="001D7437">
        <w:tab/>
        <w:t>Its luminous intensity is reduced during the entire period (both ON and OFF cycle) of</w:t>
      </w:r>
      <w:r w:rsidR="0018746D">
        <w:rPr>
          <w:rFonts w:hint="eastAsia"/>
          <w:lang w:eastAsia="ja-JP"/>
        </w:rPr>
        <w:t xml:space="preserve"> </w:t>
      </w:r>
      <w:commentRangeStart w:id="1043"/>
      <w:del w:id="1044" w:author="TAKUYA MINAGAWA (皆川 拓也) [2]" w:date="2025-02-18T19:28:00Z">
        <w:r w:rsidRPr="0018746D" w:rsidDel="0018746D">
          <w:rPr>
            <w:strike/>
            <w:highlight w:val="cyan"/>
          </w:rPr>
          <w:delText>activation</w:delText>
        </w:r>
        <w:r w:rsidR="0018746D" w:rsidRPr="0018746D" w:rsidDel="0018746D">
          <w:rPr>
            <w:rFonts w:hint="eastAsia"/>
            <w:strike/>
            <w:highlight w:val="cyan"/>
            <w:lang w:eastAsia="ja-JP"/>
          </w:rPr>
          <w:delText xml:space="preserve"> </w:delText>
        </w:r>
      </w:del>
      <w:ins w:id="1045" w:author="TAKUYA MINAGAWA (皆川 拓也) [2]" w:date="2025-02-18T19:28:00Z">
        <w:r w:rsidR="0018746D">
          <w:rPr>
            <w:b/>
            <w:bCs/>
            <w:highlight w:val="cyan"/>
            <w:lang w:eastAsia="ja-JP"/>
          </w:rPr>
          <w:t>operation</w:t>
        </w:r>
        <w:r w:rsidR="0018746D">
          <w:t xml:space="preserve"> </w:t>
        </w:r>
      </w:ins>
      <w:commentRangeEnd w:id="1043"/>
      <w:ins w:id="1046" w:author="TAKUYA MINAGAWA (皆川 拓也) [2]" w:date="2025-02-18T19:29:00Z">
        <w:r w:rsidR="0018746D">
          <w:rPr>
            <w:rStyle w:val="Rimandocommento"/>
          </w:rPr>
          <w:commentReference w:id="1043"/>
        </w:r>
      </w:ins>
      <w:r w:rsidRPr="001D7437">
        <w:t xml:space="preserve">of a front </w:t>
      </w:r>
      <w:commentRangeStart w:id="1047"/>
      <w:del w:id="1048" w:author="TAKUYA MINAGAWA (皆川 拓也) [2]" w:date="2025-02-19T12:13:00Z">
        <w:r w:rsidRPr="00F35F19" w:rsidDel="00F35F19">
          <w:rPr>
            <w:strike/>
            <w:highlight w:val="cyan"/>
          </w:rPr>
          <w:delText>direction</w:delText>
        </w:r>
        <w:r w:rsidR="00566E75" w:rsidRPr="00F35F19" w:rsidDel="00F35F19">
          <w:rPr>
            <w:strike/>
            <w:highlight w:val="cyan"/>
          </w:rPr>
          <w:delText xml:space="preserve"> </w:delText>
        </w:r>
        <w:r w:rsidRPr="00F35F19" w:rsidDel="00F35F19">
          <w:rPr>
            <w:strike/>
            <w:highlight w:val="cyan"/>
          </w:rPr>
          <w:delText>indicator</w:delText>
        </w:r>
        <w:r w:rsidRPr="00F35F19" w:rsidDel="00F35F19">
          <w:rPr>
            <w:highlight w:val="cyan"/>
          </w:rPr>
          <w:delText xml:space="preserve"> </w:delText>
        </w:r>
      </w:del>
      <w:ins w:id="1049" w:author="TAKUYA MINAGAWA (皆川 拓也) [2]" w:date="2025-02-19T12:13:00Z">
        <w:r w:rsidR="00F35F19" w:rsidRPr="00F35F19">
          <w:rPr>
            <w:rFonts w:hint="eastAsia"/>
            <w:b/>
            <w:bCs/>
            <w:highlight w:val="cyan"/>
            <w:lang w:eastAsia="ja-JP"/>
          </w:rPr>
          <w:t>direction-indicator</w:t>
        </w:r>
        <w:r w:rsidR="00F35F19">
          <w:rPr>
            <w:rFonts w:hint="eastAsia"/>
            <w:lang w:eastAsia="ja-JP"/>
          </w:rPr>
          <w:t xml:space="preserve"> </w:t>
        </w:r>
        <w:commentRangeEnd w:id="1047"/>
        <w:r w:rsidR="00F35F19">
          <w:rPr>
            <w:rStyle w:val="Rimandocommento"/>
          </w:rPr>
          <w:commentReference w:id="1047"/>
        </w:r>
      </w:ins>
      <w:r w:rsidRPr="001D7437">
        <w:t>lamp.</w:t>
      </w:r>
    </w:p>
    <w:p w14:paraId="5D3735EA" w14:textId="5F6E1EC6" w:rsidR="001D7437" w:rsidRPr="001D7437" w:rsidRDefault="001D7437" w:rsidP="004F3782">
      <w:pPr>
        <w:pStyle w:val="SingleTxtG"/>
        <w:ind w:left="2268" w:hanging="1134"/>
      </w:pPr>
      <w:r w:rsidRPr="001D7437">
        <w:t>6.13.7.3.</w:t>
      </w:r>
      <w:r w:rsidRPr="001D7437">
        <w:tab/>
        <w:t xml:space="preserve">If a </w:t>
      </w:r>
      <w:commentRangeStart w:id="1050"/>
      <w:del w:id="1051" w:author="TAKUYA MINAGAWA (皆川 拓也) [2]" w:date="2025-02-19T12:14:00Z">
        <w:r w:rsidRPr="00F35F19" w:rsidDel="00F35F19">
          <w:rPr>
            <w:strike/>
            <w:highlight w:val="cyan"/>
          </w:rPr>
          <w:delText>direction indicator</w:delText>
        </w:r>
        <w:r w:rsidRPr="00F35F19" w:rsidDel="00F35F19">
          <w:rPr>
            <w:highlight w:val="cyan"/>
          </w:rPr>
          <w:delText xml:space="preserve"> </w:delText>
        </w:r>
      </w:del>
      <w:ins w:id="1052" w:author="TAKUYA MINAGAWA (皆川 拓也) [2]" w:date="2025-02-19T12:13:00Z">
        <w:r w:rsidR="00F35F19" w:rsidRPr="00F35F19">
          <w:rPr>
            <w:rFonts w:hint="eastAsia"/>
            <w:b/>
            <w:bCs/>
            <w:highlight w:val="cyan"/>
            <w:lang w:eastAsia="ja-JP"/>
          </w:rPr>
          <w:t>direction</w:t>
        </w:r>
      </w:ins>
      <w:ins w:id="1053" w:author="TAKUYA MINAGAWA (皆川 拓也) [2]" w:date="2025-02-19T12:14:00Z">
        <w:r w:rsidR="00F35F19" w:rsidRPr="00F35F19">
          <w:rPr>
            <w:rFonts w:hint="eastAsia"/>
            <w:b/>
            <w:bCs/>
            <w:highlight w:val="cyan"/>
            <w:lang w:eastAsia="ja-JP"/>
          </w:rPr>
          <w:t>-indicator</w:t>
        </w:r>
        <w:r w:rsidR="00F35F19">
          <w:rPr>
            <w:rFonts w:hint="eastAsia"/>
            <w:lang w:eastAsia="ja-JP"/>
          </w:rPr>
          <w:t xml:space="preserve"> </w:t>
        </w:r>
        <w:commentRangeEnd w:id="1050"/>
        <w:r w:rsidR="00F35F19">
          <w:rPr>
            <w:rStyle w:val="Rimandocommento"/>
          </w:rPr>
          <w:commentReference w:id="1050"/>
        </w:r>
      </w:ins>
      <w:r w:rsidRPr="001D7437">
        <w:t xml:space="preserve">lamp is reciprocally incorporated with a daytime running lamp, the electrical connections of the daytime running lamp on the relevant side of the vehicle shall be such that the daytime running </w:t>
      </w:r>
      <w:r w:rsidRPr="001D7437">
        <w:lastRenderedPageBreak/>
        <w:t>lamp is switched OFF during the entire period (both ON and OFF cycle) of</w:t>
      </w:r>
      <w:r w:rsidR="0018746D">
        <w:rPr>
          <w:rFonts w:hint="eastAsia"/>
          <w:lang w:eastAsia="ja-JP"/>
        </w:rPr>
        <w:t xml:space="preserve"> </w:t>
      </w:r>
      <w:commentRangeStart w:id="1054"/>
      <w:del w:id="1055" w:author="TAKUYA MINAGAWA (皆川 拓也) [2]" w:date="2025-02-18T19:29:00Z">
        <w:r w:rsidRPr="0018746D" w:rsidDel="0018746D">
          <w:rPr>
            <w:strike/>
            <w:highlight w:val="cyan"/>
          </w:rPr>
          <w:delText>activation</w:delText>
        </w:r>
        <w:r w:rsidR="00F20AD3" w:rsidRPr="0018746D" w:rsidDel="0018746D">
          <w:rPr>
            <w:rFonts w:hint="eastAsia"/>
            <w:highlight w:val="cyan"/>
            <w:lang w:eastAsia="ja-JP"/>
          </w:rPr>
          <w:delText xml:space="preserve"> </w:delText>
        </w:r>
      </w:del>
      <w:ins w:id="1056" w:author="TAKUYA MINAGAWA (皆川 拓也) [2]" w:date="2025-02-18T19:29:00Z">
        <w:r w:rsidR="0018746D">
          <w:rPr>
            <w:b/>
            <w:bCs/>
            <w:highlight w:val="cyan"/>
            <w:lang w:eastAsia="ja-JP"/>
          </w:rPr>
          <w:t>operation</w:t>
        </w:r>
        <w:r w:rsidR="0018746D">
          <w:t xml:space="preserve"> </w:t>
        </w:r>
      </w:ins>
      <w:commentRangeEnd w:id="1054"/>
      <w:ins w:id="1057" w:author="TAKUYA MINAGAWA (皆川 拓也) [2]" w:date="2025-02-18T19:30:00Z">
        <w:r w:rsidR="0018746D">
          <w:rPr>
            <w:rStyle w:val="Rimandocommento"/>
          </w:rPr>
          <w:commentReference w:id="1054"/>
        </w:r>
      </w:ins>
      <w:r w:rsidRPr="001D7437">
        <w:t xml:space="preserve">of the </w:t>
      </w:r>
      <w:commentRangeStart w:id="1058"/>
      <w:del w:id="1059" w:author="TAKUYA MINAGAWA (皆川 拓也) [2]" w:date="2025-02-19T12:14:00Z">
        <w:r w:rsidRPr="003F0685" w:rsidDel="003F0685">
          <w:rPr>
            <w:strike/>
            <w:highlight w:val="cyan"/>
          </w:rPr>
          <w:delText>direction</w:delText>
        </w:r>
        <w:r w:rsidR="00566E75" w:rsidRPr="003F0685" w:rsidDel="003F0685">
          <w:rPr>
            <w:strike/>
            <w:highlight w:val="cyan"/>
          </w:rPr>
          <w:delText xml:space="preserve"> </w:delText>
        </w:r>
        <w:r w:rsidRPr="003F0685" w:rsidDel="003F0685">
          <w:rPr>
            <w:strike/>
            <w:highlight w:val="cyan"/>
          </w:rPr>
          <w:delText>indicator</w:delText>
        </w:r>
        <w:r w:rsidRPr="003F0685" w:rsidDel="003F0685">
          <w:rPr>
            <w:highlight w:val="cyan"/>
          </w:rPr>
          <w:delText xml:space="preserve"> </w:delText>
        </w:r>
      </w:del>
      <w:ins w:id="1060" w:author="TAKUYA MINAGAWA (皆川 拓也) [2]" w:date="2025-02-19T12:14:00Z">
        <w:r w:rsidR="003F0685" w:rsidRPr="003F0685">
          <w:rPr>
            <w:rFonts w:hint="eastAsia"/>
            <w:b/>
            <w:bCs/>
            <w:highlight w:val="cyan"/>
            <w:lang w:eastAsia="ja-JP"/>
          </w:rPr>
          <w:t>direction-indicator</w:t>
        </w:r>
        <w:r w:rsidR="003F0685">
          <w:rPr>
            <w:rFonts w:hint="eastAsia"/>
            <w:lang w:eastAsia="ja-JP"/>
          </w:rPr>
          <w:t xml:space="preserve"> </w:t>
        </w:r>
        <w:commentRangeEnd w:id="1058"/>
        <w:r w:rsidR="003F0685">
          <w:rPr>
            <w:rStyle w:val="Rimandocommento"/>
          </w:rPr>
          <w:commentReference w:id="1058"/>
        </w:r>
      </w:ins>
      <w:r w:rsidRPr="001D7437">
        <w:t>lamp.</w:t>
      </w:r>
    </w:p>
    <w:p w14:paraId="2A1C4746" w14:textId="77777777" w:rsidR="009834A0" w:rsidRPr="007E26A5" w:rsidRDefault="009834A0" w:rsidP="00250C88">
      <w:pPr>
        <w:pStyle w:val="SingleTxtG"/>
        <w:keepNext/>
        <w:keepLines/>
        <w:ind w:left="2268" w:right="1128" w:hanging="1134"/>
        <w:rPr>
          <w:bCs/>
        </w:rPr>
      </w:pPr>
      <w:r w:rsidRPr="007E26A5">
        <w:rPr>
          <w:bCs/>
        </w:rPr>
        <w:t>6.13.8.</w:t>
      </w:r>
      <w:r w:rsidRPr="007E26A5">
        <w:rPr>
          <w:bCs/>
        </w:rPr>
        <w:tab/>
        <w:t>Tell-tale</w:t>
      </w:r>
    </w:p>
    <w:p w14:paraId="19E7062C" w14:textId="0D2F0241" w:rsidR="009834A0" w:rsidRPr="0018746D" w:rsidRDefault="009834A0" w:rsidP="00250C88">
      <w:pPr>
        <w:pStyle w:val="SingleTxtG"/>
        <w:keepNext/>
        <w:keepLines/>
        <w:ind w:left="2268" w:right="1128" w:hanging="1134"/>
        <w:rPr>
          <w:bCs/>
          <w:strike/>
          <w:highlight w:val="cyan"/>
        </w:rPr>
      </w:pPr>
      <w:r>
        <w:rPr>
          <w:bCs/>
        </w:rPr>
        <w:tab/>
      </w:r>
      <w:commentRangeStart w:id="1061"/>
      <w:del w:id="1062" w:author="TAKUYA MINAGAWA (皆川 拓也) [2]" w:date="2025-02-18T19:30:00Z">
        <w:r w:rsidRPr="0018746D" w:rsidDel="0018746D">
          <w:rPr>
            <w:bCs/>
            <w:strike/>
            <w:highlight w:val="cyan"/>
          </w:rPr>
          <w:delText>Closed-circuit green tell-tale, optional</w:delText>
        </w:r>
        <w:r w:rsidR="00566E75" w:rsidRPr="0018746D" w:rsidDel="0018746D">
          <w:rPr>
            <w:bCs/>
            <w:strike/>
            <w:highlight w:val="cyan"/>
          </w:rPr>
          <w:delText>.</w:delText>
        </w:r>
      </w:del>
    </w:p>
    <w:p w14:paraId="02B0EA48" w14:textId="77777777" w:rsidR="0018746D" w:rsidRDefault="0018746D" w:rsidP="0018746D">
      <w:pPr>
        <w:pStyle w:val="SingleTxtG"/>
        <w:ind w:left="2268" w:right="1128" w:hanging="1134"/>
        <w:rPr>
          <w:ins w:id="1063" w:author="TAKUYA MINAGAWA (皆川 拓也) [2]" w:date="2025-02-18T19:30:00Z"/>
          <w:b/>
          <w:bCs/>
          <w:highlight w:val="cyan"/>
          <w:lang w:eastAsia="ja-JP"/>
        </w:rPr>
      </w:pPr>
      <w:ins w:id="1064" w:author="TAKUYA MINAGAWA (皆川 拓也) [2]" w:date="2025-02-18T19:30:00Z">
        <w:r>
          <w:rPr>
            <w:b/>
            <w:bCs/>
            <w:highlight w:val="cyan"/>
          </w:rPr>
          <w:t>6.1</w:t>
        </w:r>
        <w:r>
          <w:rPr>
            <w:b/>
            <w:bCs/>
            <w:highlight w:val="cyan"/>
            <w:lang w:eastAsia="ja-JP"/>
          </w:rPr>
          <w:t>3.8.1</w:t>
        </w:r>
        <w:r>
          <w:rPr>
            <w:b/>
            <w:bCs/>
            <w:highlight w:val="cyan"/>
          </w:rPr>
          <w:t>.</w:t>
        </w:r>
        <w:r>
          <w:rPr>
            <w:b/>
            <w:bCs/>
            <w:highlight w:val="cyan"/>
          </w:rPr>
          <w:tab/>
        </w:r>
        <w:r>
          <w:rPr>
            <w:b/>
            <w:bCs/>
            <w:highlight w:val="cyan"/>
            <w:lang w:eastAsia="ja-JP"/>
          </w:rPr>
          <w:t>Optional.</w:t>
        </w:r>
      </w:ins>
    </w:p>
    <w:p w14:paraId="24FD7393" w14:textId="58189091" w:rsidR="00C948E6" w:rsidRPr="00C948E6" w:rsidRDefault="0018746D" w:rsidP="0018746D">
      <w:pPr>
        <w:pStyle w:val="SingleTxtG"/>
        <w:ind w:left="2268" w:right="1128"/>
        <w:rPr>
          <w:bCs/>
          <w:shd w:val="clear" w:color="auto" w:fill="D6E3BC" w:themeFill="accent3" w:themeFillTint="66"/>
          <w:lang w:eastAsia="ja-JP"/>
        </w:rPr>
      </w:pPr>
      <w:ins w:id="1065" w:author="TAKUYA MINAGAWA (皆川 拓也) [2]" w:date="2025-02-18T19:30:00Z">
        <w:r>
          <w:rPr>
            <w:b/>
            <w:bCs/>
            <w:highlight w:val="cyan"/>
            <w:lang w:eastAsia="ja-JP"/>
          </w:rPr>
          <w:t>However, a tell-tale indicating failure is mandatory if required by the component regulation.</w:t>
        </w:r>
        <w:commentRangeEnd w:id="1061"/>
        <w:r>
          <w:rPr>
            <w:rStyle w:val="Rimandocommento"/>
          </w:rPr>
          <w:commentReference w:id="1061"/>
        </w:r>
      </w:ins>
    </w:p>
    <w:p w14:paraId="4EE4933C" w14:textId="58764EFE" w:rsidR="00D6697D" w:rsidRPr="007E26A5" w:rsidRDefault="00D6697D" w:rsidP="00D6697D">
      <w:pPr>
        <w:pStyle w:val="SingleTxtG"/>
        <w:ind w:left="2268" w:right="1128" w:hanging="1134"/>
        <w:rPr>
          <w:b/>
          <w:bCs/>
          <w:u w:val="single"/>
        </w:rPr>
      </w:pPr>
      <w:r w:rsidRPr="007E26A5">
        <w:rPr>
          <w:bCs/>
        </w:rPr>
        <w:t>6.13.9</w:t>
      </w:r>
      <w:r>
        <w:rPr>
          <w:bCs/>
        </w:rPr>
        <w:t>.</w:t>
      </w:r>
      <w:r w:rsidRPr="007E26A5">
        <w:rPr>
          <w:bCs/>
        </w:rPr>
        <w:tab/>
        <w:t>Other requirements</w:t>
      </w:r>
    </w:p>
    <w:p w14:paraId="31F1490D" w14:textId="16FF7EA5" w:rsidR="00D6697D" w:rsidRDefault="00D6697D" w:rsidP="009834A0">
      <w:pPr>
        <w:pStyle w:val="SingleTxtG"/>
        <w:ind w:left="2268" w:right="1128" w:hanging="1134"/>
        <w:rPr>
          <w:bCs/>
        </w:rPr>
      </w:pPr>
      <w:r>
        <w:rPr>
          <w:bCs/>
        </w:rPr>
        <w:tab/>
      </w:r>
      <w:r w:rsidRPr="007E26A5">
        <w:rPr>
          <w:bCs/>
        </w:rPr>
        <w:t>The DRL symbol in ISO 2575</w:t>
      </w:r>
      <w:r>
        <w:rPr>
          <w:bCs/>
        </w:rPr>
        <w:t xml:space="preserve">:2004 - Road vehicles. </w:t>
      </w:r>
      <w:r w:rsidRPr="007E26A5">
        <w:rPr>
          <w:bCs/>
        </w:rPr>
        <w:t>Symbols for controls, indicators and tell-tales, may be used to</w:t>
      </w:r>
      <w:r>
        <w:rPr>
          <w:bCs/>
        </w:rPr>
        <w:t xml:space="preserve"> inform the driver that the daytime running lamp is on.</w:t>
      </w:r>
    </w:p>
    <w:p w14:paraId="71597CEF"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bCs/>
          <w:lang w:val="en-US"/>
        </w:rPr>
        <w:tab/>
      </w:r>
      <w:r w:rsidRPr="00D1358A">
        <w:rPr>
          <w:lang w:val="en-US"/>
        </w:rPr>
        <w:t>Emergency stop signal</w:t>
      </w:r>
      <w:r w:rsidRPr="00D1358A">
        <w:rPr>
          <w:rFonts w:hint="eastAsia"/>
          <w:bCs/>
          <w:lang w:val="en-US"/>
        </w:rPr>
        <w:t xml:space="preserve"> </w:t>
      </w:r>
    </w:p>
    <w:p w14:paraId="111AC820"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1.</w:t>
      </w:r>
      <w:r w:rsidRPr="00D1358A">
        <w:rPr>
          <w:bCs/>
          <w:lang w:val="en-US"/>
        </w:rPr>
        <w:tab/>
      </w:r>
      <w:r w:rsidRPr="00D1358A">
        <w:rPr>
          <w:lang w:val="en-US"/>
        </w:rPr>
        <w:t>Presence</w:t>
      </w:r>
    </w:p>
    <w:p w14:paraId="4B7C2B4C" w14:textId="77777777" w:rsidR="00357724" w:rsidRPr="00D1358A" w:rsidRDefault="00357724" w:rsidP="00357724">
      <w:pPr>
        <w:spacing w:after="120"/>
        <w:ind w:left="2268" w:right="1080"/>
        <w:jc w:val="both"/>
        <w:rPr>
          <w:bCs/>
          <w:lang w:val="en-US"/>
        </w:rPr>
      </w:pPr>
      <w:r w:rsidRPr="00D1358A">
        <w:rPr>
          <w:lang w:val="en-US"/>
        </w:rPr>
        <w:t xml:space="preserve">Optional. </w:t>
      </w:r>
    </w:p>
    <w:p w14:paraId="7595DADF" w14:textId="358F885A" w:rsidR="00357724" w:rsidRPr="00D1358A" w:rsidRDefault="00357724" w:rsidP="00357724">
      <w:pPr>
        <w:spacing w:after="120"/>
        <w:ind w:left="2268" w:right="1080"/>
        <w:jc w:val="both"/>
        <w:rPr>
          <w:lang w:val="en-US"/>
        </w:rPr>
      </w:pPr>
      <w:r w:rsidRPr="00D1358A">
        <w:rPr>
          <w:lang w:val="en-US"/>
        </w:rPr>
        <w:t xml:space="preserve">The emergency stop signal shall be given by the simultaneous operation of all the stop or </w:t>
      </w:r>
      <w:commentRangeStart w:id="1066"/>
      <w:del w:id="1067" w:author="TAKUYA MINAGAWA (皆川 拓也) [2]" w:date="2025-02-19T12:15:00Z">
        <w:r w:rsidRPr="003F0685" w:rsidDel="003F0685">
          <w:rPr>
            <w:strike/>
            <w:highlight w:val="cyan"/>
            <w:lang w:val="en-US"/>
          </w:rPr>
          <w:delText>direction indicator</w:delText>
        </w:r>
        <w:r w:rsidRPr="003F0685" w:rsidDel="003F0685">
          <w:rPr>
            <w:highlight w:val="cyan"/>
            <w:lang w:val="en-US"/>
          </w:rPr>
          <w:delText xml:space="preserve"> </w:delText>
        </w:r>
      </w:del>
      <w:ins w:id="1068" w:author="TAKUYA MINAGAWA (皆川 拓也) [2]" w:date="2025-02-19T12:14:00Z">
        <w:r w:rsidR="003F0685" w:rsidRPr="003F0685">
          <w:rPr>
            <w:rFonts w:hint="eastAsia"/>
            <w:b/>
            <w:bCs/>
            <w:highlight w:val="cyan"/>
            <w:lang w:val="en-US" w:eastAsia="ja-JP"/>
          </w:rPr>
          <w:t>direction-indicato</w:t>
        </w:r>
      </w:ins>
      <w:ins w:id="1069" w:author="TAKUYA MINAGAWA (皆川 拓也) [2]" w:date="2025-02-19T12:15:00Z">
        <w:r w:rsidR="003F0685" w:rsidRPr="003F0685">
          <w:rPr>
            <w:rFonts w:hint="eastAsia"/>
            <w:b/>
            <w:bCs/>
            <w:highlight w:val="cyan"/>
            <w:lang w:val="en-US" w:eastAsia="ja-JP"/>
          </w:rPr>
          <w:t>r</w:t>
        </w:r>
        <w:r w:rsidR="003F0685">
          <w:rPr>
            <w:rFonts w:hint="eastAsia"/>
            <w:lang w:val="en-US" w:eastAsia="ja-JP"/>
          </w:rPr>
          <w:t xml:space="preserve"> </w:t>
        </w:r>
        <w:commentRangeEnd w:id="1066"/>
        <w:r w:rsidR="003F0685">
          <w:rPr>
            <w:rStyle w:val="Rimandocommento"/>
          </w:rPr>
          <w:commentReference w:id="1066"/>
        </w:r>
      </w:ins>
      <w:r w:rsidRPr="00D1358A">
        <w:rPr>
          <w:lang w:val="en-US"/>
        </w:rPr>
        <w:t>lamps fitted as described in paragraph 6.14.7.</w:t>
      </w:r>
    </w:p>
    <w:p w14:paraId="10FA9C2B" w14:textId="77777777" w:rsidR="00357724" w:rsidRPr="00D1358A" w:rsidRDefault="00357724" w:rsidP="00357724">
      <w:pPr>
        <w:keepNext/>
        <w:keepLines/>
        <w:spacing w:after="120"/>
        <w:ind w:leftChars="567" w:left="2268" w:rightChars="540" w:right="1080" w:hanging="1134"/>
        <w:jc w:val="both"/>
        <w:rPr>
          <w:bCs/>
          <w:lang w:val="en-US"/>
        </w:rPr>
      </w:pPr>
      <w:r w:rsidRPr="00D1358A">
        <w:rPr>
          <w:lang w:val="en-US"/>
        </w:rPr>
        <w:t>6.14.</w:t>
      </w:r>
      <w:r w:rsidRPr="00D1358A">
        <w:rPr>
          <w:rFonts w:hint="eastAsia"/>
          <w:lang w:val="en-US"/>
        </w:rPr>
        <w:t>2.</w:t>
      </w:r>
      <w:r w:rsidRPr="00D1358A">
        <w:rPr>
          <w:bCs/>
          <w:lang w:val="en-US"/>
        </w:rPr>
        <w:tab/>
      </w:r>
      <w:r w:rsidRPr="00D1358A">
        <w:rPr>
          <w:lang w:val="en-US"/>
        </w:rPr>
        <w:t>Number</w:t>
      </w:r>
    </w:p>
    <w:p w14:paraId="7945DA89" w14:textId="77777777" w:rsidR="00357724" w:rsidRPr="00D1358A" w:rsidRDefault="00357724" w:rsidP="00357724">
      <w:pPr>
        <w:keepNext/>
        <w:keepLines/>
        <w:spacing w:after="120"/>
        <w:ind w:left="1701" w:right="540" w:firstLine="567"/>
        <w:jc w:val="both"/>
        <w:rPr>
          <w:lang w:val="en-US"/>
        </w:rPr>
      </w:pPr>
      <w:r w:rsidRPr="00D1358A">
        <w:rPr>
          <w:lang w:val="en-US"/>
        </w:rPr>
        <w:t xml:space="preserve">As specified in paragraph 6.3.1. or 6.4.1. </w:t>
      </w:r>
    </w:p>
    <w:p w14:paraId="07DDAD76"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3.</w:t>
      </w:r>
      <w:r w:rsidRPr="00D1358A">
        <w:rPr>
          <w:bCs/>
          <w:lang w:val="en-US"/>
        </w:rPr>
        <w:tab/>
      </w:r>
      <w:r w:rsidRPr="00D1358A">
        <w:rPr>
          <w:lang w:val="en-US"/>
        </w:rPr>
        <w:t>Arrangement</w:t>
      </w:r>
    </w:p>
    <w:p w14:paraId="5E544CBA" w14:textId="77777777" w:rsidR="00357724" w:rsidRPr="00D1358A" w:rsidRDefault="00357724" w:rsidP="00357724">
      <w:pPr>
        <w:spacing w:after="120"/>
        <w:ind w:left="2268" w:right="1080"/>
        <w:jc w:val="both"/>
        <w:rPr>
          <w:lang w:val="en-US"/>
        </w:rPr>
      </w:pPr>
      <w:r w:rsidRPr="00D1358A">
        <w:rPr>
          <w:lang w:val="en-US"/>
        </w:rPr>
        <w:t xml:space="preserve">As specified in paragraph 6.3.2. or 6.4.2. </w:t>
      </w:r>
    </w:p>
    <w:p w14:paraId="631052A3"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4.</w:t>
      </w:r>
      <w:r w:rsidRPr="00D1358A">
        <w:rPr>
          <w:bCs/>
          <w:lang w:val="en-US"/>
        </w:rPr>
        <w:tab/>
      </w:r>
      <w:r w:rsidRPr="00D1358A">
        <w:rPr>
          <w:lang w:val="en-US"/>
        </w:rPr>
        <w:t>Position</w:t>
      </w:r>
    </w:p>
    <w:p w14:paraId="043F139B" w14:textId="77777777" w:rsidR="00357724" w:rsidRPr="00D1358A" w:rsidRDefault="00357724" w:rsidP="00357724">
      <w:pPr>
        <w:spacing w:after="120"/>
        <w:ind w:leftChars="850" w:left="1700" w:rightChars="540" w:right="1080" w:firstLine="567"/>
        <w:jc w:val="both"/>
        <w:rPr>
          <w:lang w:val="en-US"/>
        </w:rPr>
      </w:pPr>
      <w:r w:rsidRPr="00D1358A">
        <w:rPr>
          <w:lang w:val="en-US"/>
        </w:rPr>
        <w:t xml:space="preserve">As specified in paragraph 6.3.3. or 6.4.3. </w:t>
      </w:r>
    </w:p>
    <w:p w14:paraId="02DFD35D"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5.</w:t>
      </w:r>
      <w:r w:rsidRPr="00D1358A">
        <w:rPr>
          <w:bCs/>
          <w:lang w:val="en-US"/>
        </w:rPr>
        <w:tab/>
      </w:r>
      <w:r w:rsidRPr="00D1358A">
        <w:rPr>
          <w:lang w:val="en-US"/>
        </w:rPr>
        <w:t>Geometric visibility</w:t>
      </w:r>
    </w:p>
    <w:p w14:paraId="5FBC5726" w14:textId="77777777" w:rsidR="00357724" w:rsidRPr="00D1358A" w:rsidRDefault="00357724" w:rsidP="00357724">
      <w:pPr>
        <w:spacing w:after="120"/>
        <w:ind w:leftChars="850" w:left="1700" w:rightChars="540" w:right="1080" w:firstLine="567"/>
        <w:jc w:val="both"/>
        <w:rPr>
          <w:lang w:val="en-US"/>
        </w:rPr>
      </w:pPr>
      <w:r w:rsidRPr="00D1358A">
        <w:rPr>
          <w:lang w:val="en-US"/>
        </w:rPr>
        <w:t xml:space="preserve">As specified in paragraph 6.3.4. or 6.4.4. </w:t>
      </w:r>
    </w:p>
    <w:p w14:paraId="576827C5"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6.</w:t>
      </w:r>
      <w:r w:rsidRPr="00D1358A">
        <w:rPr>
          <w:bCs/>
          <w:lang w:val="en-US"/>
        </w:rPr>
        <w:tab/>
      </w:r>
      <w:r w:rsidRPr="00D1358A">
        <w:rPr>
          <w:lang w:val="en-US"/>
        </w:rPr>
        <w:t>Orientation</w:t>
      </w:r>
    </w:p>
    <w:p w14:paraId="51CA8EAD" w14:textId="77777777" w:rsidR="00357724" w:rsidRPr="00D1358A" w:rsidRDefault="00357724" w:rsidP="00357724">
      <w:pPr>
        <w:spacing w:after="120"/>
        <w:ind w:leftChars="850" w:left="1700" w:rightChars="540" w:right="1080" w:firstLine="567"/>
        <w:jc w:val="both"/>
        <w:rPr>
          <w:lang w:val="en-US"/>
        </w:rPr>
      </w:pPr>
      <w:r w:rsidRPr="00D1358A">
        <w:rPr>
          <w:lang w:val="en-US"/>
        </w:rPr>
        <w:t xml:space="preserve">As specified in paragraph 6.3.5. or 6.4.5. </w:t>
      </w:r>
    </w:p>
    <w:p w14:paraId="62D06214"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7.</w:t>
      </w:r>
      <w:r w:rsidRPr="00D1358A">
        <w:rPr>
          <w:bCs/>
          <w:lang w:val="en-US"/>
        </w:rPr>
        <w:tab/>
      </w:r>
      <w:r w:rsidRPr="00D1358A">
        <w:rPr>
          <w:lang w:val="en-US"/>
        </w:rPr>
        <w:t>Electrical connections</w:t>
      </w:r>
    </w:p>
    <w:p w14:paraId="6F4F944C"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7.1.</w:t>
      </w:r>
      <w:r w:rsidRPr="00D1358A">
        <w:rPr>
          <w:bCs/>
          <w:lang w:val="en-US"/>
        </w:rPr>
        <w:tab/>
      </w:r>
      <w:r w:rsidRPr="00D1358A">
        <w:rPr>
          <w:lang w:val="en-US"/>
        </w:rPr>
        <w:t>All the lamps of the emergency stop signal shall flash in phase at a frequency of 4.0 ± 1.0 Hz.</w:t>
      </w:r>
    </w:p>
    <w:p w14:paraId="5AF90B30" w14:textId="77777777" w:rsidR="00357724" w:rsidRPr="00D1358A" w:rsidRDefault="00357724" w:rsidP="00357724">
      <w:pPr>
        <w:spacing w:after="120"/>
        <w:ind w:leftChars="567" w:left="2268" w:rightChars="540" w:right="1080" w:hanging="1134"/>
        <w:jc w:val="both"/>
        <w:rPr>
          <w:lang w:val="en-US"/>
        </w:rPr>
      </w:pPr>
      <w:r w:rsidRPr="00D1358A">
        <w:rPr>
          <w:lang w:val="en-US"/>
        </w:rPr>
        <w:t>6.14.7.1.1.</w:t>
      </w:r>
      <w:r w:rsidRPr="00D1358A">
        <w:rPr>
          <w:lang w:val="en-US"/>
        </w:rPr>
        <w:tab/>
        <w:t>However, if any of the lamps of the emergency stop signal to the rear of the vehicle use filament light sources the frequency shall be 4.0 +0.0/-1.0 Hz.</w:t>
      </w:r>
    </w:p>
    <w:p w14:paraId="1F2F19B7" w14:textId="77777777" w:rsidR="00357724" w:rsidRPr="00D1358A" w:rsidRDefault="00357724" w:rsidP="00357724">
      <w:pPr>
        <w:spacing w:after="120"/>
        <w:ind w:leftChars="567" w:left="2268" w:rightChars="540" w:right="1080" w:hanging="1134"/>
        <w:jc w:val="both"/>
        <w:rPr>
          <w:lang w:val="en-US"/>
        </w:rPr>
      </w:pPr>
      <w:r w:rsidRPr="00D1358A">
        <w:rPr>
          <w:lang w:val="en-US"/>
        </w:rPr>
        <w:t>6.14.7.2.</w:t>
      </w:r>
      <w:r w:rsidRPr="00D1358A">
        <w:rPr>
          <w:lang w:val="en-US"/>
        </w:rPr>
        <w:tab/>
        <w:t>The emergency stop signal shall operate independently of other lamps.</w:t>
      </w:r>
      <w:r w:rsidRPr="00D1358A">
        <w:rPr>
          <w:rFonts w:hint="eastAsia"/>
          <w:lang w:val="en-US"/>
        </w:rPr>
        <w:t xml:space="preserve"> </w:t>
      </w:r>
    </w:p>
    <w:p w14:paraId="6CFA3CD2" w14:textId="10E97BC6" w:rsidR="00357724" w:rsidRPr="00D1358A" w:rsidRDefault="00357724" w:rsidP="00357724">
      <w:pPr>
        <w:spacing w:after="120"/>
        <w:ind w:leftChars="567" w:left="2268" w:rightChars="540" w:right="1080" w:hanging="1134"/>
        <w:jc w:val="both"/>
        <w:rPr>
          <w:lang w:val="en-US"/>
        </w:rPr>
      </w:pPr>
      <w:r w:rsidRPr="00D1358A">
        <w:rPr>
          <w:lang w:val="en-US"/>
        </w:rPr>
        <w:t xml:space="preserve">6.14.7.3. </w:t>
      </w:r>
      <w:r w:rsidRPr="00D1358A">
        <w:rPr>
          <w:lang w:val="en-US"/>
        </w:rPr>
        <w:tab/>
        <w:t>The emergency stop signal shall be</w:t>
      </w:r>
      <w:r w:rsidR="0018746D">
        <w:rPr>
          <w:rFonts w:hint="eastAsia"/>
          <w:lang w:val="en-US" w:eastAsia="ja-JP"/>
        </w:rPr>
        <w:t xml:space="preserve"> </w:t>
      </w:r>
      <w:commentRangeStart w:id="1070"/>
      <w:del w:id="1071" w:author="TAKUYA MINAGAWA (皆川 拓也) [2]" w:date="2025-02-18T19:32:00Z">
        <w:r w:rsidRPr="0018746D" w:rsidDel="0018746D">
          <w:rPr>
            <w:strike/>
            <w:highlight w:val="cyan"/>
            <w:lang w:val="en-US"/>
          </w:rPr>
          <w:delText>activated</w:delText>
        </w:r>
        <w:r w:rsidR="0018746D" w:rsidRPr="0018746D" w:rsidDel="0018746D">
          <w:rPr>
            <w:rFonts w:hint="eastAsia"/>
            <w:strike/>
            <w:highlight w:val="cyan"/>
            <w:lang w:val="en-US" w:eastAsia="ja-JP"/>
          </w:rPr>
          <w:delText xml:space="preserve"> </w:delText>
        </w:r>
      </w:del>
      <w:ins w:id="1072" w:author="TAKUYA MINAGAWA (皆川 拓也) [2]" w:date="2025-02-18T19:32:00Z">
        <w:r w:rsidR="0018746D">
          <w:rPr>
            <w:b/>
            <w:bCs/>
            <w:highlight w:val="cyan"/>
            <w:lang w:val="en-US" w:eastAsia="ja-JP"/>
          </w:rPr>
          <w:t>switched ON</w:t>
        </w:r>
        <w:r w:rsidR="0018746D">
          <w:rPr>
            <w:lang w:val="en-US"/>
          </w:rPr>
          <w:t xml:space="preserve"> </w:t>
        </w:r>
      </w:ins>
      <w:commentRangeEnd w:id="1070"/>
      <w:ins w:id="1073" w:author="TAKUYA MINAGAWA (皆川 拓也) [2]" w:date="2025-02-18T19:33:00Z">
        <w:r w:rsidR="0085785A">
          <w:rPr>
            <w:rStyle w:val="Rimandocommento"/>
          </w:rPr>
          <w:commentReference w:id="1070"/>
        </w:r>
      </w:ins>
      <w:r w:rsidRPr="00D1358A">
        <w:rPr>
          <w:lang w:val="en-US"/>
        </w:rPr>
        <w:t>and</w:t>
      </w:r>
      <w:r w:rsidR="0018746D">
        <w:rPr>
          <w:rFonts w:hint="eastAsia"/>
          <w:lang w:val="en-US" w:eastAsia="ja-JP"/>
        </w:rPr>
        <w:t xml:space="preserve"> </w:t>
      </w:r>
      <w:commentRangeStart w:id="1074"/>
      <w:del w:id="1075" w:author="TAKUYA MINAGAWA (皆川 拓也) [2]" w:date="2025-02-18T19:32:00Z">
        <w:r w:rsidRPr="0018746D" w:rsidDel="0018746D">
          <w:rPr>
            <w:strike/>
            <w:highlight w:val="cyan"/>
            <w:lang w:val="en-US"/>
          </w:rPr>
          <w:delText>deactivated</w:delText>
        </w:r>
        <w:r w:rsidR="00F20AD3" w:rsidRPr="0018746D" w:rsidDel="0018746D">
          <w:rPr>
            <w:rFonts w:hint="eastAsia"/>
            <w:highlight w:val="cyan"/>
            <w:lang w:val="en-US" w:eastAsia="ja-JP"/>
          </w:rPr>
          <w:delText xml:space="preserve"> </w:delText>
        </w:r>
      </w:del>
      <w:ins w:id="1076" w:author="TAKUYA MINAGAWA (皆川 拓也) [2]" w:date="2025-02-18T19:33:00Z">
        <w:r w:rsidR="0085785A">
          <w:rPr>
            <w:b/>
            <w:bCs/>
            <w:highlight w:val="cyan"/>
            <w:lang w:val="en-US" w:eastAsia="ja-JP"/>
          </w:rPr>
          <w:t>OFF</w:t>
        </w:r>
        <w:r w:rsidR="0085785A">
          <w:rPr>
            <w:lang w:val="en-US"/>
          </w:rPr>
          <w:t xml:space="preserve"> </w:t>
        </w:r>
        <w:commentRangeEnd w:id="1074"/>
        <w:r w:rsidR="0085785A">
          <w:rPr>
            <w:rStyle w:val="Rimandocommento"/>
          </w:rPr>
          <w:commentReference w:id="1074"/>
        </w:r>
      </w:ins>
      <w:r w:rsidRPr="00D1358A">
        <w:rPr>
          <w:lang w:val="en-US"/>
        </w:rPr>
        <w:t>automatically.</w:t>
      </w:r>
      <w:r w:rsidRPr="00D1358A">
        <w:rPr>
          <w:rFonts w:hint="eastAsia"/>
          <w:lang w:val="en-US"/>
        </w:rPr>
        <w:t xml:space="preserve"> </w:t>
      </w:r>
    </w:p>
    <w:p w14:paraId="56FC3F18" w14:textId="3C276495" w:rsidR="00357724" w:rsidRPr="00D1358A" w:rsidRDefault="00357724" w:rsidP="00357724">
      <w:pPr>
        <w:spacing w:after="120"/>
        <w:ind w:leftChars="567" w:left="2268" w:rightChars="540" w:right="1080" w:hanging="1134"/>
        <w:jc w:val="both"/>
        <w:rPr>
          <w:lang w:val="en-US"/>
        </w:rPr>
      </w:pPr>
      <w:r w:rsidRPr="00D1358A">
        <w:rPr>
          <w:lang w:val="en-US"/>
        </w:rPr>
        <w:t>6.14.7.3.1.</w:t>
      </w:r>
      <w:r w:rsidRPr="00D1358A">
        <w:rPr>
          <w:lang w:val="en-US"/>
        </w:rPr>
        <w:tab/>
        <w:t>The emergency stop signal shall be</w:t>
      </w:r>
      <w:r w:rsidR="0018746D">
        <w:rPr>
          <w:rFonts w:hint="eastAsia"/>
          <w:lang w:val="en-US" w:eastAsia="ja-JP"/>
        </w:rPr>
        <w:t xml:space="preserve"> </w:t>
      </w:r>
      <w:commentRangeStart w:id="1077"/>
      <w:del w:id="1078" w:author="TAKUYA MINAGAWA (皆川 拓也) [2]" w:date="2025-02-18T19:32:00Z">
        <w:r w:rsidRPr="0018746D" w:rsidDel="0018746D">
          <w:rPr>
            <w:strike/>
            <w:highlight w:val="cyan"/>
            <w:lang w:val="en-US"/>
          </w:rPr>
          <w:delText>activated</w:delText>
        </w:r>
        <w:r w:rsidR="0018746D" w:rsidRPr="0018746D" w:rsidDel="0018746D">
          <w:rPr>
            <w:rFonts w:hint="eastAsia"/>
            <w:strike/>
            <w:highlight w:val="cyan"/>
            <w:lang w:val="en-US" w:eastAsia="ja-JP"/>
          </w:rPr>
          <w:delText xml:space="preserve"> </w:delText>
        </w:r>
      </w:del>
      <w:ins w:id="1079" w:author="TAKUYA MINAGAWA (皆川 拓也) [2]" w:date="2025-02-18T19:32:00Z">
        <w:r w:rsidR="0085785A">
          <w:rPr>
            <w:b/>
            <w:bCs/>
            <w:highlight w:val="cyan"/>
            <w:lang w:val="en-US" w:eastAsia="ja-JP"/>
          </w:rPr>
          <w:t>switched ON</w:t>
        </w:r>
        <w:r w:rsidR="0085785A">
          <w:rPr>
            <w:lang w:val="en-US"/>
          </w:rPr>
          <w:t xml:space="preserve"> </w:t>
        </w:r>
      </w:ins>
      <w:commentRangeEnd w:id="1077"/>
      <w:ins w:id="1080" w:author="TAKUYA MINAGAWA (皆川 拓也) [2]" w:date="2025-02-18T19:34:00Z">
        <w:r w:rsidR="0085785A">
          <w:rPr>
            <w:rStyle w:val="Rimandocommento"/>
          </w:rPr>
          <w:commentReference w:id="1077"/>
        </w:r>
      </w:ins>
      <w:r w:rsidRPr="00D1358A">
        <w:rPr>
          <w:lang w:val="en-US"/>
        </w:rPr>
        <w:t xml:space="preserve">only when the vehicle speed is above 50 km/h and the braking system is providing the emergency braking logic signal defined in </w:t>
      </w:r>
      <w:r w:rsidR="004A50BD">
        <w:rPr>
          <w:lang w:val="en-US"/>
        </w:rPr>
        <w:t xml:space="preserve">UN </w:t>
      </w:r>
      <w:r w:rsidRPr="00D1358A">
        <w:rPr>
          <w:lang w:val="en-US"/>
        </w:rPr>
        <w:t>Regulation No. 78.</w:t>
      </w:r>
      <w:r w:rsidRPr="00D1358A">
        <w:rPr>
          <w:rFonts w:hint="eastAsia"/>
          <w:lang w:val="en-US"/>
        </w:rPr>
        <w:t xml:space="preserve"> </w:t>
      </w:r>
    </w:p>
    <w:p w14:paraId="260D70D5" w14:textId="6A79278C" w:rsidR="00357724" w:rsidRPr="00D1358A" w:rsidRDefault="00357724" w:rsidP="00357724">
      <w:pPr>
        <w:spacing w:after="120"/>
        <w:ind w:leftChars="567" w:left="2268" w:rightChars="540" w:right="1080" w:hanging="1134"/>
        <w:jc w:val="both"/>
        <w:rPr>
          <w:lang w:val="en-US"/>
        </w:rPr>
      </w:pPr>
      <w:r w:rsidRPr="00D1358A">
        <w:rPr>
          <w:lang w:val="en-US"/>
        </w:rPr>
        <w:lastRenderedPageBreak/>
        <w:t>6.14.7.3.2.</w:t>
      </w:r>
      <w:r w:rsidRPr="00D1358A">
        <w:rPr>
          <w:lang w:val="en-US"/>
        </w:rPr>
        <w:tab/>
        <w:t>The emergency stop signal shall be automatically</w:t>
      </w:r>
      <w:r w:rsidR="0018746D">
        <w:rPr>
          <w:rFonts w:hint="eastAsia"/>
          <w:lang w:val="en-US" w:eastAsia="ja-JP"/>
        </w:rPr>
        <w:t xml:space="preserve"> </w:t>
      </w:r>
      <w:commentRangeStart w:id="1081"/>
      <w:del w:id="1082" w:author="TAKUYA MINAGAWA (皆川 拓也) [2]" w:date="2025-02-18T19:32:00Z">
        <w:r w:rsidRPr="0018746D" w:rsidDel="0018746D">
          <w:rPr>
            <w:strike/>
            <w:highlight w:val="cyan"/>
            <w:lang w:val="en-US"/>
          </w:rPr>
          <w:delText>deactivated</w:delText>
        </w:r>
        <w:r w:rsidR="0018746D" w:rsidRPr="0018746D" w:rsidDel="0018746D">
          <w:rPr>
            <w:rFonts w:hint="eastAsia"/>
            <w:strike/>
            <w:highlight w:val="cyan"/>
            <w:lang w:val="en-US" w:eastAsia="ja-JP"/>
          </w:rPr>
          <w:delText xml:space="preserve"> </w:delText>
        </w:r>
      </w:del>
      <w:ins w:id="1083" w:author="TAKUYA MINAGAWA (皆川 拓也) [2]" w:date="2025-02-18T19:33:00Z">
        <w:r w:rsidR="0085785A">
          <w:rPr>
            <w:b/>
            <w:bCs/>
            <w:highlight w:val="cyan"/>
            <w:lang w:val="en-US" w:eastAsia="ja-JP"/>
          </w:rPr>
          <w:t>switched OFF</w:t>
        </w:r>
        <w:r w:rsidR="0085785A">
          <w:rPr>
            <w:lang w:val="en-US"/>
          </w:rPr>
          <w:t xml:space="preserve"> </w:t>
        </w:r>
      </w:ins>
      <w:commentRangeEnd w:id="1081"/>
      <w:ins w:id="1084" w:author="TAKUYA MINAGAWA (皆川 拓也) [2]" w:date="2025-02-18T19:34:00Z">
        <w:r w:rsidR="0085785A">
          <w:rPr>
            <w:rStyle w:val="Rimandocommento"/>
          </w:rPr>
          <w:commentReference w:id="1081"/>
        </w:r>
      </w:ins>
      <w:r w:rsidRPr="00D1358A">
        <w:rPr>
          <w:lang w:val="en-US"/>
        </w:rPr>
        <w:t xml:space="preserve">if the emergency braking logic signal as defined in </w:t>
      </w:r>
      <w:r w:rsidR="004A50BD">
        <w:rPr>
          <w:lang w:val="en-US"/>
        </w:rPr>
        <w:t xml:space="preserve">UN </w:t>
      </w:r>
      <w:r w:rsidRPr="00D1358A">
        <w:rPr>
          <w:lang w:val="en-US"/>
        </w:rPr>
        <w:t>Regulation No. 78 is no longer provided or if the vehicle-hazard warning signal is activated.</w:t>
      </w:r>
    </w:p>
    <w:p w14:paraId="6CAE718B" w14:textId="77777777" w:rsidR="00357724" w:rsidRPr="00D1358A" w:rsidRDefault="00357724" w:rsidP="00357724">
      <w:pPr>
        <w:spacing w:after="120"/>
        <w:ind w:leftChars="567" w:left="2268" w:rightChars="540" w:right="1080" w:hanging="1134"/>
        <w:jc w:val="both"/>
        <w:rPr>
          <w:bCs/>
          <w:lang w:val="en-US"/>
        </w:rPr>
      </w:pPr>
      <w:r w:rsidRPr="00D1358A">
        <w:rPr>
          <w:lang w:val="en-US"/>
        </w:rPr>
        <w:t>6.14.8.</w:t>
      </w:r>
      <w:r w:rsidRPr="00D1358A">
        <w:rPr>
          <w:lang w:val="en-US"/>
        </w:rPr>
        <w:tab/>
        <w:t>Tell-tale</w:t>
      </w:r>
    </w:p>
    <w:p w14:paraId="7B46DD59" w14:textId="77777777" w:rsidR="00357724" w:rsidRPr="00D1358A" w:rsidRDefault="00357724" w:rsidP="00357724">
      <w:pPr>
        <w:spacing w:after="120"/>
        <w:ind w:leftChars="850" w:left="1700" w:rightChars="540" w:right="1080" w:firstLine="567"/>
        <w:jc w:val="both"/>
        <w:rPr>
          <w:lang w:val="en-US"/>
        </w:rPr>
      </w:pPr>
      <w:r w:rsidRPr="00D1358A">
        <w:rPr>
          <w:lang w:val="en-US"/>
        </w:rPr>
        <w:t>Optional</w:t>
      </w:r>
      <w:r w:rsidRPr="00D1358A">
        <w:rPr>
          <w:rFonts w:hint="eastAsia"/>
          <w:lang w:val="en-US"/>
        </w:rPr>
        <w:t>.</w:t>
      </w:r>
    </w:p>
    <w:p w14:paraId="68A6A946"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9</w:t>
      </w:r>
      <w:r w:rsidRPr="00D1358A">
        <w:rPr>
          <w:lang w:val="en-US"/>
        </w:rPr>
        <w:t>.</w:t>
      </w:r>
      <w:r w:rsidRPr="00D1358A">
        <w:rPr>
          <w:lang w:val="en-US"/>
        </w:rPr>
        <w:tab/>
        <w:t>Other requirements</w:t>
      </w:r>
    </w:p>
    <w:p w14:paraId="62AA4014" w14:textId="3A56172C" w:rsidR="00357724" w:rsidRDefault="00357724" w:rsidP="00357724">
      <w:pPr>
        <w:pStyle w:val="SingleTxtG"/>
        <w:ind w:left="2268" w:right="1128" w:hanging="3"/>
        <w:rPr>
          <w:lang w:val="en-US"/>
        </w:rPr>
      </w:pPr>
      <w:r w:rsidRPr="00D1358A">
        <w:rPr>
          <w:rFonts w:hint="eastAsia"/>
          <w:lang w:val="en-US"/>
        </w:rPr>
        <w:t>None.</w:t>
      </w:r>
    </w:p>
    <w:p w14:paraId="585F1A4A" w14:textId="77777777" w:rsidR="003113E5" w:rsidRPr="007E0326" w:rsidRDefault="003113E5" w:rsidP="003113E5">
      <w:pPr>
        <w:tabs>
          <w:tab w:val="left" w:pos="2268"/>
        </w:tabs>
        <w:spacing w:after="120"/>
        <w:ind w:left="1134" w:rightChars="567" w:right="1134"/>
        <w:jc w:val="both"/>
        <w:rPr>
          <w:bCs/>
        </w:rPr>
      </w:pPr>
      <w:r w:rsidRPr="007E0326">
        <w:t>6.15.</w:t>
      </w:r>
      <w:r w:rsidRPr="007E0326">
        <w:rPr>
          <w:bCs/>
        </w:rPr>
        <w:tab/>
      </w:r>
      <w:r w:rsidRPr="007E0326">
        <w:t>Exterior courtesy lamp</w:t>
      </w:r>
    </w:p>
    <w:p w14:paraId="53807959" w14:textId="77777777" w:rsidR="003113E5" w:rsidRPr="007E0326" w:rsidRDefault="003113E5" w:rsidP="003113E5">
      <w:pPr>
        <w:tabs>
          <w:tab w:val="left" w:pos="2268"/>
        </w:tabs>
        <w:spacing w:after="120"/>
        <w:ind w:left="1134" w:rightChars="567" w:right="1134"/>
        <w:jc w:val="both"/>
        <w:rPr>
          <w:bCs/>
        </w:rPr>
      </w:pPr>
      <w:r>
        <w:t>6.15.1.</w:t>
      </w:r>
      <w:r w:rsidRPr="007E0326">
        <w:rPr>
          <w:bCs/>
        </w:rPr>
        <w:tab/>
      </w:r>
      <w:r w:rsidRPr="007E0326">
        <w:t>Presence</w:t>
      </w:r>
    </w:p>
    <w:p w14:paraId="02BC3DD4" w14:textId="77777777" w:rsidR="003113E5" w:rsidRPr="007E0326" w:rsidRDefault="003113E5" w:rsidP="003113E5">
      <w:pPr>
        <w:spacing w:after="120"/>
        <w:ind w:left="1701" w:rightChars="567" w:right="1134" w:firstLine="567"/>
        <w:jc w:val="both"/>
        <w:rPr>
          <w:bCs/>
        </w:rPr>
      </w:pPr>
      <w:r w:rsidRPr="007E0326">
        <w:t xml:space="preserve">Optional for motorcycles. </w:t>
      </w:r>
    </w:p>
    <w:p w14:paraId="0A9C901D" w14:textId="77777777" w:rsidR="003113E5" w:rsidRPr="007E0326" w:rsidRDefault="003113E5" w:rsidP="003113E5">
      <w:pPr>
        <w:tabs>
          <w:tab w:val="left" w:pos="2268"/>
        </w:tabs>
        <w:spacing w:after="120"/>
        <w:ind w:left="1134" w:rightChars="567" w:right="1134"/>
        <w:jc w:val="both"/>
        <w:rPr>
          <w:bCs/>
        </w:rPr>
      </w:pPr>
      <w:r>
        <w:t>6.15.2.</w:t>
      </w:r>
      <w:r w:rsidRPr="007E0326">
        <w:rPr>
          <w:bCs/>
        </w:rPr>
        <w:tab/>
      </w:r>
      <w:r w:rsidRPr="007E0326">
        <w:t>Number</w:t>
      </w:r>
    </w:p>
    <w:p w14:paraId="33514E74" w14:textId="77777777" w:rsidR="003113E5" w:rsidRPr="007E0326" w:rsidRDefault="003113E5" w:rsidP="003113E5">
      <w:pPr>
        <w:spacing w:after="120"/>
        <w:ind w:left="2268" w:rightChars="567" w:right="1134"/>
        <w:jc w:val="both"/>
      </w:pPr>
      <w:r w:rsidRPr="007E0326">
        <w:t xml:space="preserve">One or two; however further exterior courtesy lamps to illuminate footrest are permitted. Each footrest shall be illuminated by not more than one lamp. </w:t>
      </w:r>
    </w:p>
    <w:p w14:paraId="513B7F2A" w14:textId="77777777" w:rsidR="003113E5" w:rsidRPr="007E0326" w:rsidRDefault="003113E5" w:rsidP="003113E5">
      <w:pPr>
        <w:tabs>
          <w:tab w:val="left" w:pos="2268"/>
        </w:tabs>
        <w:spacing w:after="120"/>
        <w:ind w:left="1134" w:rightChars="567" w:right="1134"/>
        <w:jc w:val="both"/>
        <w:rPr>
          <w:bCs/>
        </w:rPr>
      </w:pPr>
      <w:r w:rsidRPr="007E0326">
        <w:t>6.15.3.</w:t>
      </w:r>
      <w:r w:rsidRPr="007E0326">
        <w:rPr>
          <w:bCs/>
        </w:rPr>
        <w:tab/>
      </w:r>
      <w:r w:rsidRPr="007E0326">
        <w:t>Arrangement</w:t>
      </w:r>
    </w:p>
    <w:p w14:paraId="728A4057" w14:textId="77777777" w:rsidR="003113E5" w:rsidRPr="007E0326" w:rsidRDefault="003113E5" w:rsidP="003113E5">
      <w:pPr>
        <w:spacing w:after="120"/>
        <w:ind w:left="2268" w:rightChars="567" w:right="1134"/>
        <w:jc w:val="both"/>
      </w:pPr>
      <w:r w:rsidRPr="007E0326">
        <w:t xml:space="preserve">No special requirement, however the requirements of paragraph 6.15.9.3. apply. </w:t>
      </w:r>
    </w:p>
    <w:p w14:paraId="3CD3361A" w14:textId="77777777" w:rsidR="003113E5" w:rsidRPr="007E0326" w:rsidRDefault="003113E5" w:rsidP="003113E5">
      <w:pPr>
        <w:tabs>
          <w:tab w:val="left" w:pos="2268"/>
        </w:tabs>
        <w:spacing w:after="120"/>
        <w:ind w:left="1134" w:rightChars="567" w:right="1134"/>
        <w:jc w:val="both"/>
        <w:rPr>
          <w:bCs/>
        </w:rPr>
      </w:pPr>
      <w:r w:rsidRPr="007E0326">
        <w:t>6.15.4.</w:t>
      </w:r>
      <w:r w:rsidRPr="007E0326">
        <w:rPr>
          <w:bCs/>
        </w:rPr>
        <w:tab/>
      </w:r>
      <w:r w:rsidRPr="007E0326">
        <w:t>Position</w:t>
      </w:r>
    </w:p>
    <w:p w14:paraId="0DCF5DE3" w14:textId="77777777" w:rsidR="003113E5" w:rsidRPr="007E0326" w:rsidRDefault="003113E5" w:rsidP="003113E5">
      <w:pPr>
        <w:spacing w:after="120"/>
        <w:ind w:left="1701" w:rightChars="567" w:right="1134" w:firstLine="567"/>
        <w:jc w:val="both"/>
      </w:pPr>
      <w:r w:rsidRPr="007E0326">
        <w:t xml:space="preserve">No special requirement. </w:t>
      </w:r>
    </w:p>
    <w:p w14:paraId="67518A28" w14:textId="77777777" w:rsidR="003113E5" w:rsidRPr="007E0326" w:rsidRDefault="003113E5" w:rsidP="003113E5">
      <w:pPr>
        <w:tabs>
          <w:tab w:val="left" w:pos="2268"/>
        </w:tabs>
        <w:spacing w:after="120"/>
        <w:ind w:left="1134" w:rightChars="567" w:right="1134"/>
        <w:jc w:val="both"/>
        <w:rPr>
          <w:bCs/>
        </w:rPr>
      </w:pPr>
      <w:r w:rsidRPr="007E0326">
        <w:t>6.15.5.</w:t>
      </w:r>
      <w:r w:rsidRPr="007E0326">
        <w:rPr>
          <w:bCs/>
        </w:rPr>
        <w:tab/>
      </w:r>
      <w:r w:rsidRPr="007E0326">
        <w:t>Geometric visibility</w:t>
      </w:r>
    </w:p>
    <w:p w14:paraId="3E2DFF51" w14:textId="77777777" w:rsidR="003113E5" w:rsidRPr="007E0326" w:rsidRDefault="003113E5" w:rsidP="003113E5">
      <w:pPr>
        <w:spacing w:after="120"/>
        <w:ind w:left="1701" w:rightChars="567" w:right="1134" w:firstLine="567"/>
        <w:jc w:val="both"/>
      </w:pPr>
      <w:r w:rsidRPr="007E0326">
        <w:t xml:space="preserve">No special requirement. </w:t>
      </w:r>
    </w:p>
    <w:p w14:paraId="05A897A7" w14:textId="77777777" w:rsidR="003113E5" w:rsidRPr="007E0326" w:rsidRDefault="003113E5" w:rsidP="003113E5">
      <w:pPr>
        <w:tabs>
          <w:tab w:val="left" w:pos="2268"/>
        </w:tabs>
        <w:spacing w:after="120"/>
        <w:ind w:left="1134" w:rightChars="567" w:right="1134"/>
        <w:jc w:val="both"/>
        <w:rPr>
          <w:bCs/>
        </w:rPr>
      </w:pPr>
      <w:r w:rsidRPr="007E0326">
        <w:t>6.15.6.</w:t>
      </w:r>
      <w:r w:rsidRPr="007E0326">
        <w:rPr>
          <w:bCs/>
        </w:rPr>
        <w:tab/>
      </w:r>
      <w:r w:rsidRPr="007E0326">
        <w:t>Orientation</w:t>
      </w:r>
    </w:p>
    <w:p w14:paraId="2FCE9140" w14:textId="77777777" w:rsidR="003113E5" w:rsidRPr="007E0326" w:rsidRDefault="003113E5" w:rsidP="003113E5">
      <w:pPr>
        <w:spacing w:after="120"/>
        <w:ind w:left="1701" w:rightChars="567" w:right="1134" w:firstLine="567"/>
        <w:jc w:val="both"/>
      </w:pPr>
      <w:r w:rsidRPr="007E0326">
        <w:t xml:space="preserve">No special requirement. </w:t>
      </w:r>
    </w:p>
    <w:p w14:paraId="22A704D7" w14:textId="77777777" w:rsidR="003113E5" w:rsidRPr="007E0326" w:rsidRDefault="003113E5" w:rsidP="003113E5">
      <w:pPr>
        <w:tabs>
          <w:tab w:val="left" w:pos="2268"/>
        </w:tabs>
        <w:spacing w:after="120"/>
        <w:ind w:left="1134" w:rightChars="567" w:right="1134"/>
        <w:jc w:val="both"/>
        <w:rPr>
          <w:bCs/>
        </w:rPr>
      </w:pPr>
      <w:r w:rsidRPr="007E0326">
        <w:t>6.15.7.</w:t>
      </w:r>
      <w:r w:rsidRPr="007E0326">
        <w:rPr>
          <w:bCs/>
        </w:rPr>
        <w:tab/>
      </w:r>
      <w:r w:rsidRPr="007E0326">
        <w:t xml:space="preserve">Electrical connections </w:t>
      </w:r>
    </w:p>
    <w:p w14:paraId="7C71759B" w14:textId="77777777" w:rsidR="003113E5" w:rsidRPr="007E0326" w:rsidRDefault="003113E5" w:rsidP="003113E5">
      <w:pPr>
        <w:spacing w:after="120"/>
        <w:ind w:left="1701" w:rightChars="567" w:right="1134" w:firstLine="567"/>
        <w:jc w:val="both"/>
      </w:pPr>
      <w:r w:rsidRPr="007E0326">
        <w:t xml:space="preserve">No special requirement. </w:t>
      </w:r>
    </w:p>
    <w:p w14:paraId="27B9C2C8" w14:textId="77777777" w:rsidR="003113E5" w:rsidRPr="007E0326" w:rsidRDefault="003113E5" w:rsidP="003113E5">
      <w:pPr>
        <w:tabs>
          <w:tab w:val="left" w:pos="2268"/>
        </w:tabs>
        <w:spacing w:after="120"/>
        <w:ind w:left="1134" w:rightChars="567" w:right="1134"/>
        <w:jc w:val="both"/>
        <w:rPr>
          <w:bCs/>
        </w:rPr>
      </w:pPr>
      <w:r>
        <w:t>6.15.8.</w:t>
      </w:r>
      <w:r w:rsidRPr="007E0326">
        <w:tab/>
        <w:t>Tell-tale</w:t>
      </w:r>
    </w:p>
    <w:p w14:paraId="1C7235B8" w14:textId="77777777" w:rsidR="003113E5" w:rsidRPr="007E0326" w:rsidRDefault="003113E5" w:rsidP="003113E5">
      <w:pPr>
        <w:spacing w:after="120"/>
        <w:ind w:left="1701" w:rightChars="567" w:right="1134" w:firstLine="567"/>
        <w:jc w:val="both"/>
      </w:pPr>
      <w:r w:rsidRPr="007E0326">
        <w:t xml:space="preserve">No special requirement. </w:t>
      </w:r>
    </w:p>
    <w:p w14:paraId="64839D1F" w14:textId="77777777" w:rsidR="003113E5" w:rsidRPr="007E0326" w:rsidRDefault="003113E5" w:rsidP="003113E5">
      <w:pPr>
        <w:tabs>
          <w:tab w:val="left" w:pos="2268"/>
        </w:tabs>
        <w:spacing w:after="120"/>
        <w:ind w:left="1134" w:rightChars="567" w:right="1134"/>
        <w:jc w:val="both"/>
        <w:rPr>
          <w:bCs/>
        </w:rPr>
      </w:pPr>
      <w:r w:rsidRPr="007E0326">
        <w:t>6.15.9.</w:t>
      </w:r>
      <w:r w:rsidRPr="007E0326">
        <w:rPr>
          <w:bCs/>
        </w:rPr>
        <w:tab/>
      </w:r>
      <w:r w:rsidRPr="007E0326">
        <w:t xml:space="preserve">Other requirements </w:t>
      </w:r>
    </w:p>
    <w:p w14:paraId="282FA0D4" w14:textId="03563D5B" w:rsidR="003113E5" w:rsidRPr="007E0326" w:rsidRDefault="003113E5" w:rsidP="003113E5">
      <w:pPr>
        <w:spacing w:after="120"/>
        <w:ind w:left="2268" w:rightChars="567" w:right="1134" w:hanging="1134"/>
        <w:jc w:val="both"/>
      </w:pPr>
      <w:r w:rsidRPr="007E0326">
        <w:t>6.15.9.1.</w:t>
      </w:r>
      <w:r w:rsidRPr="007E0326">
        <w:tab/>
        <w:t>The exterior courtesy lamp shall not be</w:t>
      </w:r>
      <w:r w:rsidR="0085785A">
        <w:rPr>
          <w:rFonts w:hint="eastAsia"/>
          <w:lang w:eastAsia="ja-JP"/>
        </w:rPr>
        <w:t xml:space="preserve"> </w:t>
      </w:r>
      <w:commentRangeStart w:id="1085"/>
      <w:del w:id="1086" w:author="TAKUYA MINAGAWA (皆川 拓也) [2]" w:date="2025-02-18T19:34:00Z">
        <w:r w:rsidRPr="0085785A" w:rsidDel="0085785A">
          <w:rPr>
            <w:strike/>
            <w:highlight w:val="cyan"/>
          </w:rPr>
          <w:delText>activated</w:delText>
        </w:r>
        <w:r w:rsidR="0085785A" w:rsidRPr="0085785A" w:rsidDel="0085785A">
          <w:rPr>
            <w:rFonts w:hint="eastAsia"/>
            <w:strike/>
            <w:highlight w:val="cyan"/>
            <w:lang w:eastAsia="ja-JP"/>
          </w:rPr>
          <w:delText xml:space="preserve"> </w:delText>
        </w:r>
      </w:del>
      <w:ins w:id="1087" w:author="TAKUYA MINAGAWA (皆川 拓也) [2]" w:date="2025-02-18T19:34:00Z">
        <w:r w:rsidR="0085785A">
          <w:rPr>
            <w:b/>
            <w:bCs/>
            <w:highlight w:val="cyan"/>
            <w:lang w:val="en-US" w:eastAsia="ja-JP"/>
          </w:rPr>
          <w:t>switched ON</w:t>
        </w:r>
        <w:r w:rsidR="0085785A">
          <w:rPr>
            <w:lang w:val="en-US"/>
          </w:rPr>
          <w:t xml:space="preserve"> </w:t>
        </w:r>
      </w:ins>
      <w:commentRangeEnd w:id="1085"/>
      <w:ins w:id="1088" w:author="TAKUYA MINAGAWA (皆川 拓也) [2]" w:date="2025-02-18T19:35:00Z">
        <w:r w:rsidR="0085785A">
          <w:rPr>
            <w:rStyle w:val="Rimandocommento"/>
          </w:rPr>
          <w:commentReference w:id="1085"/>
        </w:r>
      </w:ins>
      <w:r w:rsidRPr="007E0326">
        <w:t>unless the vehicle is stationary and one or more of the following conditions is satisfied:</w:t>
      </w:r>
    </w:p>
    <w:p w14:paraId="4639B471" w14:textId="07F55ABA" w:rsidR="003113E5" w:rsidRPr="007E0326" w:rsidRDefault="003113E5" w:rsidP="003113E5">
      <w:pPr>
        <w:spacing w:after="120"/>
        <w:ind w:left="2835" w:rightChars="567" w:right="1134" w:hanging="561"/>
        <w:jc w:val="both"/>
      </w:pPr>
      <w:r>
        <w:t>(a)</w:t>
      </w:r>
      <w:r w:rsidRPr="007E0326">
        <w:tab/>
        <w:t>The device which starts and/or stops the</w:t>
      </w:r>
      <w:r w:rsidR="0085785A">
        <w:rPr>
          <w:rFonts w:hint="eastAsia"/>
          <w:lang w:eastAsia="ja-JP"/>
        </w:rPr>
        <w:t xml:space="preserve"> </w:t>
      </w:r>
      <w:commentRangeStart w:id="1089"/>
      <w:del w:id="1090" w:author="TAKUYA MINAGAWA (皆川 拓也) [2]" w:date="2025-02-18T19:36:00Z">
        <w:r w:rsidRPr="0085785A" w:rsidDel="0085785A">
          <w:rPr>
            <w:strike/>
            <w:highlight w:val="cyan"/>
          </w:rPr>
          <w:delText>engine (</w:delText>
        </w:r>
      </w:del>
      <w:r w:rsidRPr="0085785A">
        <w:rPr>
          <w:highlight w:val="cyan"/>
        </w:rPr>
        <w:t>propulsion system</w:t>
      </w:r>
      <w:del w:id="1091" w:author="TAKUYA MINAGAWA (皆川 拓也) [2]" w:date="2025-02-18T19:36:00Z">
        <w:r w:rsidRPr="0085785A" w:rsidDel="0085785A">
          <w:rPr>
            <w:strike/>
            <w:highlight w:val="cyan"/>
          </w:rPr>
          <w:delText>)</w:delText>
        </w:r>
      </w:del>
      <w:r w:rsidRPr="007E0326">
        <w:t xml:space="preserve"> </w:t>
      </w:r>
      <w:commentRangeEnd w:id="1089"/>
      <w:r w:rsidR="0085785A">
        <w:rPr>
          <w:rStyle w:val="Rimandocommento"/>
        </w:rPr>
        <w:commentReference w:id="1089"/>
      </w:r>
      <w:r w:rsidRPr="007E0326">
        <w:t>is</w:t>
      </w:r>
      <w:r w:rsidRPr="0030756F">
        <w:rPr>
          <w:strike/>
          <w:shd w:val="clear" w:color="auto" w:fill="CCC0D9" w:themeFill="accent4" w:themeFillTint="66"/>
        </w:rPr>
        <w:t xml:space="preserve"> </w:t>
      </w:r>
      <w:commentRangeStart w:id="1092"/>
      <w:del w:id="1093" w:author="TAKUYA MINAGAWA (皆川 拓也) [2]" w:date="2025-02-18T19:36:00Z">
        <w:r w:rsidRPr="0085785A" w:rsidDel="0085785A">
          <w:rPr>
            <w:strike/>
            <w:highlight w:val="cyan"/>
          </w:rPr>
          <w:delText>set</w:delText>
        </w:r>
        <w:r w:rsidR="0085785A" w:rsidRPr="0085785A" w:rsidDel="0085785A">
          <w:rPr>
            <w:rFonts w:hint="eastAsia"/>
            <w:strike/>
            <w:lang w:eastAsia="ja-JP"/>
          </w:rPr>
          <w:delText xml:space="preserve"> </w:delText>
        </w:r>
      </w:del>
      <w:commentRangeEnd w:id="1092"/>
      <w:r w:rsidR="0085785A">
        <w:rPr>
          <w:rStyle w:val="Rimandocommento"/>
        </w:rPr>
        <w:commentReference w:id="1092"/>
      </w:r>
      <w:r w:rsidRPr="007E0326">
        <w:t xml:space="preserve">in a position which makes it impossible for the </w:t>
      </w:r>
      <w:commentRangeStart w:id="1094"/>
      <w:del w:id="1095" w:author="TAKUYA MINAGAWA (皆川 拓也) [2]" w:date="2025-02-18T19:36:00Z">
        <w:r w:rsidRPr="0085785A" w:rsidDel="0085785A">
          <w:rPr>
            <w:strike/>
            <w:highlight w:val="cyan"/>
          </w:rPr>
          <w:delText>engine (</w:delText>
        </w:r>
      </w:del>
      <w:r w:rsidRPr="0085785A">
        <w:rPr>
          <w:highlight w:val="cyan"/>
        </w:rPr>
        <w:t>propulsion system</w:t>
      </w:r>
      <w:del w:id="1096" w:author="TAKUYA MINAGAWA (皆川 拓也) [2]" w:date="2025-02-18T19:36:00Z">
        <w:r w:rsidRPr="0085785A" w:rsidDel="0085785A">
          <w:rPr>
            <w:strike/>
            <w:highlight w:val="cyan"/>
          </w:rPr>
          <w:delText>)</w:delText>
        </w:r>
      </w:del>
      <w:r w:rsidRPr="007E0326">
        <w:t xml:space="preserve"> </w:t>
      </w:r>
      <w:commentRangeEnd w:id="1094"/>
      <w:r w:rsidR="0085785A">
        <w:rPr>
          <w:rStyle w:val="Rimandocommento"/>
        </w:rPr>
        <w:commentReference w:id="1094"/>
      </w:r>
      <w:r w:rsidRPr="007E0326">
        <w:t>to operate; or</w:t>
      </w:r>
    </w:p>
    <w:p w14:paraId="2ECC1B35" w14:textId="77777777" w:rsidR="003113E5" w:rsidRPr="007E0326" w:rsidRDefault="003113E5" w:rsidP="003113E5">
      <w:pPr>
        <w:spacing w:after="120"/>
        <w:ind w:left="2268" w:rightChars="567" w:right="1134" w:hanging="567"/>
        <w:jc w:val="both"/>
      </w:pPr>
      <w:r>
        <w:tab/>
      </w:r>
      <w:r>
        <w:tab/>
        <w:t>(b)</w:t>
      </w:r>
      <w:r w:rsidRPr="007E0326">
        <w:tab/>
        <w:t>A load compartment is opened for access.</w:t>
      </w:r>
    </w:p>
    <w:p w14:paraId="673C9705" w14:textId="77777777" w:rsidR="003113E5" w:rsidRPr="007E0326" w:rsidRDefault="003113E5" w:rsidP="003113E5">
      <w:pPr>
        <w:spacing w:after="120"/>
        <w:ind w:left="2268" w:rightChars="567" w:right="1134"/>
        <w:jc w:val="both"/>
      </w:pPr>
      <w:r w:rsidRPr="007E0326">
        <w:tab/>
        <w:t>The provisions of paragraph 5.9. shall be met in all fixed positions of use.</w:t>
      </w:r>
    </w:p>
    <w:p w14:paraId="1A7A81B2" w14:textId="40F3547F" w:rsidR="003113E5" w:rsidRPr="007E0326" w:rsidRDefault="003113E5" w:rsidP="003113E5">
      <w:pPr>
        <w:spacing w:after="120"/>
        <w:ind w:left="2268" w:rightChars="567" w:right="1134" w:hanging="1134"/>
        <w:jc w:val="both"/>
      </w:pPr>
      <w:r w:rsidRPr="007E0326">
        <w:t>6.15.9.2.</w:t>
      </w:r>
      <w:r w:rsidRPr="007E0326">
        <w:tab/>
        <w:t>Approved lamps emitting white light with the exception of main beam headlamps and day time running lamps may be</w:t>
      </w:r>
      <w:r w:rsidR="0085785A">
        <w:rPr>
          <w:rFonts w:hint="eastAsia"/>
          <w:lang w:eastAsia="ja-JP"/>
        </w:rPr>
        <w:t xml:space="preserve"> </w:t>
      </w:r>
      <w:commentRangeStart w:id="1097"/>
      <w:del w:id="1098" w:author="TAKUYA MINAGAWA (皆川 拓也) [2]" w:date="2025-02-18T19:38:00Z">
        <w:r w:rsidRPr="0085785A" w:rsidDel="0085785A">
          <w:rPr>
            <w:strike/>
            <w:highlight w:val="cyan"/>
          </w:rPr>
          <w:delText>activated</w:delText>
        </w:r>
        <w:r w:rsidR="0085785A" w:rsidRPr="0085785A" w:rsidDel="0085785A">
          <w:rPr>
            <w:rFonts w:hint="eastAsia"/>
            <w:strike/>
            <w:highlight w:val="cyan"/>
            <w:lang w:eastAsia="ja-JP"/>
          </w:rPr>
          <w:delText xml:space="preserve"> </w:delText>
        </w:r>
      </w:del>
      <w:ins w:id="1099" w:author="TAKUYA MINAGAWA (皆川 拓也) [2]" w:date="2025-02-18T19:39:00Z">
        <w:r w:rsidR="0085785A">
          <w:rPr>
            <w:b/>
            <w:bCs/>
            <w:highlight w:val="cyan"/>
            <w:lang w:val="en-US" w:eastAsia="ja-JP"/>
          </w:rPr>
          <w:t>switched ON</w:t>
        </w:r>
        <w:r w:rsidR="0085785A">
          <w:rPr>
            <w:lang w:val="en-US"/>
          </w:rPr>
          <w:t xml:space="preserve"> </w:t>
        </w:r>
      </w:ins>
      <w:commentRangeEnd w:id="1097"/>
      <w:ins w:id="1100" w:author="TAKUYA MINAGAWA (皆川 拓也) [2]" w:date="2025-02-18T19:40:00Z">
        <w:r w:rsidR="0085785A">
          <w:rPr>
            <w:rStyle w:val="Rimandocommento"/>
          </w:rPr>
          <w:commentReference w:id="1097"/>
        </w:r>
      </w:ins>
      <w:r w:rsidRPr="007E0326">
        <w:t>as courtesy lamp function. They may also be</w:t>
      </w:r>
      <w:r w:rsidR="0085785A">
        <w:rPr>
          <w:rFonts w:hint="eastAsia"/>
          <w:lang w:eastAsia="ja-JP"/>
        </w:rPr>
        <w:t xml:space="preserve"> </w:t>
      </w:r>
      <w:commentRangeStart w:id="1101"/>
      <w:del w:id="1102" w:author="TAKUYA MINAGAWA (皆川 拓也) [2]" w:date="2025-02-18T19:39:00Z">
        <w:r w:rsidRPr="0085785A" w:rsidDel="0085785A">
          <w:rPr>
            <w:strike/>
            <w:highlight w:val="cyan"/>
          </w:rPr>
          <w:delText>activated</w:delText>
        </w:r>
        <w:r w:rsidR="0085785A" w:rsidRPr="0085785A" w:rsidDel="0085785A">
          <w:rPr>
            <w:rFonts w:hint="eastAsia"/>
            <w:strike/>
            <w:highlight w:val="cyan"/>
            <w:lang w:eastAsia="ja-JP"/>
          </w:rPr>
          <w:delText xml:space="preserve"> </w:delText>
        </w:r>
      </w:del>
      <w:ins w:id="1103" w:author="TAKUYA MINAGAWA (皆川 拓也) [2]" w:date="2025-02-18T19:39:00Z">
        <w:r w:rsidR="0085785A">
          <w:rPr>
            <w:b/>
            <w:bCs/>
            <w:highlight w:val="cyan"/>
            <w:lang w:val="en-US" w:eastAsia="ja-JP"/>
          </w:rPr>
          <w:t>switched ON</w:t>
        </w:r>
        <w:r w:rsidR="0085785A">
          <w:rPr>
            <w:lang w:val="en-US"/>
          </w:rPr>
          <w:t xml:space="preserve"> </w:t>
        </w:r>
      </w:ins>
      <w:commentRangeEnd w:id="1101"/>
      <w:ins w:id="1104" w:author="TAKUYA MINAGAWA (皆川 拓也) [2]" w:date="2025-02-18T19:40:00Z">
        <w:r w:rsidR="0085785A">
          <w:rPr>
            <w:rStyle w:val="Rimandocommento"/>
          </w:rPr>
          <w:commentReference w:id="1101"/>
        </w:r>
      </w:ins>
      <w:r w:rsidRPr="007E0326">
        <w:t xml:space="preserve">together with the exterior courtesy lamps and the condition of paragraphs 5.10. and 5.11. </w:t>
      </w:r>
      <w:commentRangeStart w:id="1105"/>
      <w:del w:id="1106" w:author="TAKUYA MINAGAWA (皆川 拓也) [2]" w:date="2025-02-19T16:04:00Z">
        <w:r w:rsidRPr="00862AE2" w:rsidDel="00862AE2">
          <w:rPr>
            <w:strike/>
            <w:highlight w:val="cyan"/>
          </w:rPr>
          <w:delText>above</w:delText>
        </w:r>
        <w:r w:rsidRPr="007E0326" w:rsidDel="00862AE2">
          <w:delText xml:space="preserve"> </w:delText>
        </w:r>
      </w:del>
      <w:commentRangeEnd w:id="1105"/>
      <w:r w:rsidR="00862AE2">
        <w:rPr>
          <w:rStyle w:val="Rimandocommento"/>
        </w:rPr>
        <w:commentReference w:id="1105"/>
      </w:r>
      <w:r w:rsidRPr="007E0326">
        <w:t xml:space="preserve">may not apply. </w:t>
      </w:r>
    </w:p>
    <w:p w14:paraId="68CE4C33" w14:textId="5A1FC7F7" w:rsidR="003113E5" w:rsidRPr="007E0326" w:rsidRDefault="003113E5" w:rsidP="003113E5">
      <w:pPr>
        <w:spacing w:after="120"/>
        <w:ind w:left="2268" w:rightChars="567" w:right="1134" w:hanging="1134"/>
        <w:jc w:val="both"/>
      </w:pPr>
      <w:r>
        <w:lastRenderedPageBreak/>
        <w:t>6.15.9.3.</w:t>
      </w:r>
      <w:r w:rsidRPr="007E0326">
        <w:tab/>
        <w:t>The technical service shall, to the satisfaction of the Type Approval Authority, perform a visual test to verify that there is no direct visibility of the apparent surface of the exterior courtesy lamps, if viewed by an observer moving on the boundary of a zone on a transverse plane 10 m from the front of the vehicle, a transverse plane 10 m from the rear of the vehicle, and two longitudinal planes 10 m from each side of the vehicle; these four planes to extend from 1 m to 3 m above and perpendicular to the ground as shown in Annex</w:t>
      </w:r>
      <w:r w:rsidR="0085785A" w:rsidRPr="00384C9E">
        <w:rPr>
          <w:rFonts w:hint="eastAsia"/>
          <w:lang w:eastAsia="ja-JP"/>
        </w:rPr>
        <w:t xml:space="preserve"> </w:t>
      </w:r>
      <w:r w:rsidRPr="00384C9E">
        <w:t>7</w:t>
      </w:r>
      <w:r w:rsidRPr="007E0326">
        <w:t xml:space="preserve">. </w:t>
      </w:r>
    </w:p>
    <w:p w14:paraId="4D4E25C1" w14:textId="77777777" w:rsidR="003113E5" w:rsidRPr="007E0326" w:rsidRDefault="003113E5" w:rsidP="003113E5">
      <w:pPr>
        <w:spacing w:after="120"/>
        <w:ind w:left="2268" w:rightChars="567" w:right="1134" w:firstLine="6"/>
        <w:jc w:val="both"/>
        <w:rPr>
          <w:lang w:eastAsia="ja-JP"/>
        </w:rPr>
      </w:pPr>
      <w:r w:rsidRPr="007E0326">
        <w:t xml:space="preserve">In addition to the conditions described in paragraph 5.4., the requirements prescribed </w:t>
      </w:r>
      <w:r w:rsidRPr="007E0326">
        <w:rPr>
          <w:lang w:eastAsia="ja-JP"/>
        </w:rPr>
        <w:t xml:space="preserve">above </w:t>
      </w:r>
      <w:r w:rsidRPr="007E0326">
        <w:t>shall be verified in the following vehicle conditions:</w:t>
      </w:r>
    </w:p>
    <w:p w14:paraId="4A0B462A" w14:textId="77777777" w:rsidR="003113E5" w:rsidRPr="007E0326" w:rsidRDefault="003113E5" w:rsidP="003113E5">
      <w:pPr>
        <w:spacing w:after="120"/>
        <w:ind w:leftChars="1234" w:left="2468" w:rightChars="567" w:right="1134" w:firstLine="6"/>
        <w:jc w:val="both"/>
        <w:rPr>
          <w:lang w:val="en-US" w:eastAsia="ja-JP"/>
        </w:rPr>
      </w:pPr>
      <w:r w:rsidRPr="007E0326">
        <w:t xml:space="preserve">Stand: </w:t>
      </w:r>
      <w:r w:rsidRPr="007E0326">
        <w:tab/>
        <w:t xml:space="preserve">On a prop stand or a centre stand, and both </w:t>
      </w:r>
      <w:r w:rsidRPr="007E0326">
        <w:rPr>
          <w:lang w:val="en-US" w:eastAsia="ja-JP"/>
        </w:rPr>
        <w:t>if applicable</w:t>
      </w:r>
    </w:p>
    <w:p w14:paraId="2D8F8610" w14:textId="77777777" w:rsidR="003113E5" w:rsidRPr="007E0326" w:rsidRDefault="003113E5" w:rsidP="003113E5">
      <w:pPr>
        <w:spacing w:after="120"/>
        <w:ind w:leftChars="1234" w:left="2468" w:rightChars="567" w:right="1134" w:firstLine="6"/>
        <w:jc w:val="both"/>
        <w:rPr>
          <w:lang w:eastAsia="ja-JP"/>
        </w:rPr>
      </w:pPr>
      <w:r w:rsidRPr="007E0326">
        <w:t xml:space="preserve">Steering:  </w:t>
      </w:r>
      <w:r w:rsidRPr="007E0326">
        <w:tab/>
        <w:t>Straight ahead</w:t>
      </w:r>
      <w:r w:rsidRPr="007E0326">
        <w:rPr>
          <w:lang w:eastAsia="ja-JP"/>
        </w:rPr>
        <w:t xml:space="preserve">, </w:t>
      </w:r>
      <w:r w:rsidRPr="007E0326">
        <w:t>and locked in each available position</w:t>
      </w:r>
    </w:p>
    <w:p w14:paraId="13C3C4BC" w14:textId="1BA66BEC" w:rsidR="003113E5" w:rsidRDefault="003113E5" w:rsidP="003113E5">
      <w:pPr>
        <w:pStyle w:val="SingleTxtG"/>
        <w:ind w:left="2268" w:right="1128" w:hanging="3"/>
      </w:pPr>
      <w:r w:rsidRPr="007E0326">
        <w:t>At the request of the applicant and with the consent of the Technical Service this requirement may be verified by a drawing or simulation.</w:t>
      </w:r>
    </w:p>
    <w:p w14:paraId="2A8D1C52"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w:t>
      </w:r>
      <w:r>
        <w:rPr>
          <w:rFonts w:eastAsiaTheme="minorHAnsi" w:cstheme="minorBidi"/>
          <w:bCs/>
        </w:rPr>
        <w:tab/>
        <w:t>Adaptive Driving-Beam (ADB) (UN Regulation No. 149)</w:t>
      </w:r>
    </w:p>
    <w:p w14:paraId="028431D0" w14:textId="77777777" w:rsidR="007431CD" w:rsidRDefault="007431CD" w:rsidP="007431CD">
      <w:pPr>
        <w:spacing w:after="120"/>
        <w:ind w:left="2268" w:right="1134"/>
        <w:jc w:val="both"/>
        <w:rPr>
          <w:rFonts w:eastAsiaTheme="minorHAnsi" w:cstheme="minorBidi"/>
          <w:bCs/>
        </w:rPr>
      </w:pPr>
      <w:r>
        <w:rPr>
          <w:rFonts w:eastAsiaTheme="minorHAnsi" w:cstheme="minorBidi"/>
          <w:bCs/>
        </w:rPr>
        <w:t>Where not otherwise specified below, the requirements for driving-beam headlamp(s) (paragraph 6.1.) of this Regulation apply to the ADB.</w:t>
      </w:r>
    </w:p>
    <w:p w14:paraId="247798A2"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1.</w:t>
      </w:r>
      <w:r>
        <w:rPr>
          <w:rFonts w:eastAsiaTheme="minorHAnsi" w:cstheme="minorBidi"/>
          <w:bCs/>
        </w:rPr>
        <w:tab/>
        <w:t>Number</w:t>
      </w:r>
    </w:p>
    <w:p w14:paraId="1B274ECE" w14:textId="79F93704" w:rsidR="007431CD" w:rsidRDefault="00E3053B" w:rsidP="007431CD">
      <w:pPr>
        <w:spacing w:after="120"/>
        <w:ind w:left="2268" w:right="1134" w:hanging="1134"/>
        <w:jc w:val="both"/>
        <w:rPr>
          <w:rFonts w:eastAsiaTheme="minorHAnsi" w:cstheme="minorBidi"/>
          <w:bCs/>
        </w:rPr>
      </w:pPr>
      <w:r>
        <w:t xml:space="preserve">6.16.1.1. </w:t>
      </w:r>
      <w:r>
        <w:tab/>
        <w:t>One, type-approved as adaptive driving-beam (ADB) for vehicles of category L</w:t>
      </w:r>
      <w:r>
        <w:rPr>
          <w:vertAlign w:val="subscript"/>
        </w:rPr>
        <w:t>3</w:t>
      </w:r>
      <w:r>
        <w:t xml:space="preserve"> according to the 01 or subsequent series to UN Regulation No. 149.</w:t>
      </w:r>
    </w:p>
    <w:p w14:paraId="4E06F80C"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1.2.</w:t>
      </w:r>
      <w:r>
        <w:rPr>
          <w:rFonts w:eastAsiaTheme="minorHAnsi" w:cstheme="minorBidi"/>
          <w:bCs/>
        </w:rPr>
        <w:tab/>
      </w:r>
      <w:r>
        <w:rPr>
          <w:bCs/>
          <w:lang w:eastAsia="ja-JP"/>
        </w:rPr>
        <w:t>Installation</w:t>
      </w:r>
      <w:r>
        <w:rPr>
          <w:rFonts w:eastAsiaTheme="minorHAnsi" w:cstheme="minorBidi"/>
          <w:bCs/>
        </w:rPr>
        <w:t xml:space="preserve"> units shall be one or two.</w:t>
      </w:r>
    </w:p>
    <w:p w14:paraId="7C66BB93"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2.</w:t>
      </w:r>
      <w:r>
        <w:rPr>
          <w:rFonts w:eastAsiaTheme="minorHAnsi" w:cstheme="minorBidi"/>
          <w:bCs/>
        </w:rPr>
        <w:tab/>
        <w:t>Arrangement</w:t>
      </w:r>
    </w:p>
    <w:p w14:paraId="0C36E0BB" w14:textId="77777777" w:rsidR="007431CD" w:rsidRDefault="007431CD" w:rsidP="007431CD">
      <w:pPr>
        <w:spacing w:after="120"/>
        <w:ind w:left="2268" w:right="1134"/>
        <w:jc w:val="both"/>
        <w:rPr>
          <w:rFonts w:eastAsiaTheme="minorHAnsi" w:cstheme="minorBidi"/>
          <w:bCs/>
        </w:rPr>
      </w:pPr>
      <w:r>
        <w:rPr>
          <w:rFonts w:eastAsiaTheme="minorHAnsi" w:cstheme="minorBidi"/>
          <w:bCs/>
        </w:rPr>
        <w:tab/>
        <w:t>No special requirements.</w:t>
      </w:r>
    </w:p>
    <w:p w14:paraId="30580FD2"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w:t>
      </w:r>
      <w:r>
        <w:rPr>
          <w:rFonts w:eastAsiaTheme="minorHAnsi" w:cstheme="minorBidi"/>
          <w:bCs/>
        </w:rPr>
        <w:tab/>
        <w:t>Position</w:t>
      </w:r>
    </w:p>
    <w:p w14:paraId="3D63B35F" w14:textId="77777777" w:rsidR="007431CD" w:rsidRDefault="007431CD" w:rsidP="007431CD">
      <w:pPr>
        <w:spacing w:after="120"/>
        <w:ind w:left="2268" w:right="1134"/>
        <w:jc w:val="both"/>
        <w:rPr>
          <w:rFonts w:eastAsiaTheme="minorHAnsi" w:cstheme="minorBidi"/>
          <w:bCs/>
        </w:rPr>
      </w:pPr>
      <w:r>
        <w:rPr>
          <w:rFonts w:eastAsiaTheme="minorHAnsi" w:cstheme="minorBidi"/>
          <w:bCs/>
        </w:rPr>
        <w:t>The ADB shall, prior to the subsequent test procedures, be set to the ADB neutral state;</w:t>
      </w:r>
    </w:p>
    <w:p w14:paraId="34E51350"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1.</w:t>
      </w:r>
      <w:r>
        <w:rPr>
          <w:rFonts w:eastAsiaTheme="minorHAnsi" w:cstheme="minorBidi"/>
          <w:bCs/>
        </w:rPr>
        <w:tab/>
        <w:t>In width and height:</w:t>
      </w:r>
    </w:p>
    <w:p w14:paraId="5322A8B2"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All dimensions refer to the nearest edge of the apparent surface(s) observed in the direction of the reference axis, of the </w:t>
      </w:r>
      <w:r>
        <w:rPr>
          <w:bCs/>
          <w:lang w:eastAsia="ja-JP"/>
        </w:rPr>
        <w:t>installation</w:t>
      </w:r>
      <w:r>
        <w:rPr>
          <w:rFonts w:eastAsiaTheme="minorHAnsi" w:cstheme="minorBidi"/>
          <w:bCs/>
        </w:rPr>
        <w:t xml:space="preserve"> unit(s).</w:t>
      </w:r>
    </w:p>
    <w:p w14:paraId="73AE9D30"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1.1.</w:t>
      </w:r>
      <w:r>
        <w:rPr>
          <w:rFonts w:eastAsiaTheme="minorHAnsi" w:cstheme="minorBidi"/>
          <w:bCs/>
        </w:rPr>
        <w:tab/>
        <w:t xml:space="preserve">An independent ADB </w:t>
      </w:r>
      <w:r>
        <w:rPr>
          <w:bCs/>
          <w:lang w:eastAsia="ja-JP"/>
        </w:rPr>
        <w:t>installation</w:t>
      </w:r>
      <w:r>
        <w:rPr>
          <w:rFonts w:eastAsiaTheme="minorHAnsi" w:cstheme="minorBidi"/>
          <w:bCs/>
        </w:rPr>
        <w:t xml:space="preserve"> unit may be fitted above or below or to one side of another front lamp: if these lamps are on top of the other the reference centre of the ADB </w:t>
      </w:r>
      <w:r>
        <w:rPr>
          <w:bCs/>
          <w:lang w:eastAsia="ja-JP"/>
        </w:rPr>
        <w:t>installation</w:t>
      </w:r>
      <w:r>
        <w:rPr>
          <w:rFonts w:eastAsiaTheme="minorHAnsi" w:cstheme="minorBidi"/>
          <w:bCs/>
        </w:rPr>
        <w:t xml:space="preserve"> unit must be located within the median longitudinal plane of the vehicle; if these lamps are side by side their reference centre must be symmetrical in relation to the median longitudinal plane of the vehicle.</w:t>
      </w:r>
    </w:p>
    <w:p w14:paraId="0CD1233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1.2.</w:t>
      </w:r>
      <w:r>
        <w:rPr>
          <w:rFonts w:eastAsiaTheme="minorHAnsi" w:cstheme="minorBidi"/>
          <w:bCs/>
        </w:rPr>
        <w:tab/>
        <w:t>An ADB</w:t>
      </w:r>
      <w:r>
        <w:rPr>
          <w:bCs/>
          <w:lang w:eastAsia="ja-JP"/>
        </w:rPr>
        <w:t xml:space="preserve"> installation</w:t>
      </w:r>
      <w:r>
        <w:rPr>
          <w:rFonts w:eastAsiaTheme="minorHAnsi" w:cstheme="minorBidi"/>
          <w:bCs/>
        </w:rPr>
        <w:t xml:space="preserve"> unit, that is reciprocally incorporated with another front lamp, must be fitted in such a way that its reference centre lies within the median longitudinal plane of the vehicle. However, when the vehicle is also fitted with an independent principal passing-beam headlamp, or a principal passing-beam headlamp that is reciprocally incorporated with a front position lamp alongside the ADB</w:t>
      </w:r>
      <w:r>
        <w:rPr>
          <w:bCs/>
          <w:lang w:eastAsia="ja-JP"/>
        </w:rPr>
        <w:t xml:space="preserve"> installation</w:t>
      </w:r>
      <w:r>
        <w:rPr>
          <w:rFonts w:eastAsiaTheme="minorHAnsi" w:cstheme="minorBidi"/>
          <w:bCs/>
        </w:rPr>
        <w:t xml:space="preserve"> unit, their reference centres must be symmetrical in relation to the median longitudinal plane of the vehicle.</w:t>
      </w:r>
    </w:p>
    <w:p w14:paraId="4E3FBFE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 xml:space="preserve">6.16.3.1.3. </w:t>
      </w:r>
      <w:r>
        <w:rPr>
          <w:rFonts w:ascii="MS Gothic" w:eastAsia="MS Gothic" w:hAnsi="MS Gothic" w:cs="MS Gothic" w:hint="eastAsia"/>
          <w:bCs/>
        </w:rPr>
        <w:tab/>
      </w:r>
      <w:r>
        <w:rPr>
          <w:rFonts w:eastAsiaTheme="minorHAnsi" w:cstheme="minorBidi"/>
          <w:bCs/>
        </w:rPr>
        <w:t xml:space="preserve">Two ADB </w:t>
      </w:r>
      <w:r>
        <w:rPr>
          <w:bCs/>
          <w:lang w:eastAsia="ja-JP"/>
        </w:rPr>
        <w:t>installation</w:t>
      </w:r>
      <w:r>
        <w:rPr>
          <w:rFonts w:eastAsiaTheme="minorHAnsi" w:cstheme="minorBidi"/>
          <w:bCs/>
        </w:rPr>
        <w:t xml:space="preserve"> units of which either one or both are reciprocally incorporated with another front lamp must be fitted in such a way that their </w:t>
      </w:r>
      <w:r>
        <w:rPr>
          <w:rFonts w:eastAsiaTheme="minorHAnsi" w:cstheme="minorBidi"/>
          <w:bCs/>
        </w:rPr>
        <w:lastRenderedPageBreak/>
        <w:t>reference centres are symmetrical in relation to the median longitudinal plane of the vehicle.</w:t>
      </w:r>
    </w:p>
    <w:p w14:paraId="7EB0F39A"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2.</w:t>
      </w:r>
      <w:r>
        <w:rPr>
          <w:rFonts w:eastAsiaTheme="minorHAnsi" w:cstheme="minorBidi"/>
          <w:bCs/>
        </w:rPr>
        <w:tab/>
        <w:t>In length: at the front of the vehicle. This requirement is regarded as satisfied if the light emitted does not cause discomfort to the driver either directly or indirectly by means of the rear-view mirrors and/or reflective surfaces on the vehicle.</w:t>
      </w:r>
    </w:p>
    <w:p w14:paraId="657E451E" w14:textId="2CC2D445" w:rsidR="007431CD" w:rsidRDefault="007431CD" w:rsidP="007431CD">
      <w:pPr>
        <w:spacing w:after="120"/>
        <w:ind w:left="2268" w:right="1134" w:hanging="1134"/>
        <w:jc w:val="both"/>
        <w:rPr>
          <w:rFonts w:eastAsiaTheme="minorHAnsi" w:cstheme="minorBidi"/>
          <w:bCs/>
        </w:rPr>
      </w:pPr>
      <w:r>
        <w:rPr>
          <w:rFonts w:eastAsiaTheme="minorHAnsi" w:cstheme="minorBidi"/>
          <w:bCs/>
        </w:rPr>
        <w:t>6.16.3.3.</w:t>
      </w:r>
      <w:r>
        <w:rPr>
          <w:rFonts w:eastAsiaTheme="minorHAnsi" w:cstheme="minorBidi"/>
          <w:bCs/>
        </w:rPr>
        <w:tab/>
        <w:t>In any case, the distance between the edge of the</w:t>
      </w:r>
      <w:r w:rsidR="0085785A">
        <w:rPr>
          <w:rFonts w:cstheme="minorBidi" w:hint="eastAsia"/>
          <w:bCs/>
          <w:lang w:eastAsia="ja-JP"/>
        </w:rPr>
        <w:t xml:space="preserve"> </w:t>
      </w:r>
      <w:commentRangeStart w:id="1107"/>
      <w:del w:id="1108" w:author="TAKUYA MINAGAWA (皆川 拓也) [2]" w:date="2025-02-18T19:41:00Z">
        <w:r w:rsidRPr="0085785A" w:rsidDel="0085785A">
          <w:rPr>
            <w:rFonts w:eastAsiaTheme="minorHAnsi" w:cstheme="minorBidi"/>
            <w:bCs/>
            <w:strike/>
            <w:highlight w:val="cyan"/>
          </w:rPr>
          <w:delText>illuminating</w:delText>
        </w:r>
        <w:r w:rsidR="0085785A" w:rsidRPr="0085785A" w:rsidDel="0085785A">
          <w:rPr>
            <w:rFonts w:cstheme="minorBidi" w:hint="eastAsia"/>
            <w:bCs/>
            <w:strike/>
            <w:highlight w:val="cyan"/>
            <w:lang w:eastAsia="ja-JP"/>
          </w:rPr>
          <w:delText xml:space="preserve"> </w:delText>
        </w:r>
      </w:del>
      <w:ins w:id="1109" w:author="TAKUYA MINAGAWA (皆川 拓也) [2]" w:date="2025-02-18T19:41:00Z">
        <w:r w:rsidR="0085785A">
          <w:rPr>
            <w:rFonts w:cstheme="minorBidi"/>
            <w:b/>
            <w:highlight w:val="cyan"/>
            <w:lang w:eastAsia="ja-JP"/>
          </w:rPr>
          <w:t>apparent</w:t>
        </w:r>
        <w:r w:rsidR="0085785A">
          <w:rPr>
            <w:rFonts w:eastAsiaTheme="minorHAnsi" w:cstheme="minorBidi"/>
            <w:bCs/>
          </w:rPr>
          <w:t xml:space="preserve"> </w:t>
        </w:r>
        <w:commentRangeEnd w:id="1107"/>
        <w:r w:rsidR="0085785A">
          <w:rPr>
            <w:rStyle w:val="Rimandocommento"/>
          </w:rPr>
          <w:commentReference w:id="1107"/>
        </w:r>
      </w:ins>
      <w:r>
        <w:rPr>
          <w:rFonts w:eastAsiaTheme="minorHAnsi" w:cstheme="minorBidi"/>
          <w:bCs/>
        </w:rPr>
        <w:t xml:space="preserve">surface of any independent ADB </w:t>
      </w:r>
      <w:r>
        <w:rPr>
          <w:bCs/>
          <w:lang w:eastAsia="ja-JP"/>
        </w:rPr>
        <w:t>installation</w:t>
      </w:r>
      <w:r>
        <w:rPr>
          <w:rFonts w:eastAsiaTheme="minorHAnsi" w:cstheme="minorBidi"/>
          <w:bCs/>
        </w:rPr>
        <w:t xml:space="preserve"> unit and the edge of that of the lamp producing the principal passing-beam must not exceed 200 mm. The distance between the edge of the</w:t>
      </w:r>
      <w:r w:rsidR="0042664C">
        <w:rPr>
          <w:rFonts w:cstheme="minorBidi" w:hint="eastAsia"/>
          <w:bCs/>
          <w:lang w:eastAsia="ja-JP"/>
        </w:rPr>
        <w:t xml:space="preserve"> </w:t>
      </w:r>
      <w:commentRangeStart w:id="1110"/>
      <w:del w:id="1111" w:author="TAKUYA MINAGAWA (皆川 拓也) [2]" w:date="2025-02-28T16:46:00Z">
        <w:r w:rsidRPr="0042664C" w:rsidDel="0042664C">
          <w:rPr>
            <w:rFonts w:eastAsiaTheme="minorHAnsi" w:cstheme="minorBidi"/>
            <w:bCs/>
            <w:strike/>
            <w:highlight w:val="cyan"/>
          </w:rPr>
          <w:delText>illuminating</w:delText>
        </w:r>
        <w:r w:rsidR="00432414" w:rsidRPr="0042664C" w:rsidDel="0042664C">
          <w:rPr>
            <w:rFonts w:cstheme="minorBidi" w:hint="eastAsia"/>
            <w:bCs/>
            <w:highlight w:val="cyan"/>
            <w:lang w:eastAsia="ja-JP"/>
          </w:rPr>
          <w:delText xml:space="preserve"> </w:delText>
        </w:r>
      </w:del>
      <w:ins w:id="1112" w:author="TAKUYA MINAGAWA (皆川 拓也) [2]" w:date="2025-02-28T16:42:00Z">
        <w:r w:rsidR="0042664C">
          <w:rPr>
            <w:rFonts w:cstheme="minorBidi"/>
            <w:b/>
            <w:highlight w:val="cyan"/>
            <w:lang w:eastAsia="ja-JP"/>
          </w:rPr>
          <w:t>apparent</w:t>
        </w:r>
        <w:r w:rsidR="0042664C">
          <w:rPr>
            <w:rFonts w:eastAsiaTheme="minorHAnsi" w:cstheme="minorBidi"/>
            <w:bCs/>
          </w:rPr>
          <w:t xml:space="preserve"> </w:t>
        </w:r>
        <w:commentRangeEnd w:id="1110"/>
        <w:r w:rsidR="0042664C">
          <w:rPr>
            <w:rStyle w:val="Rimandocommento"/>
          </w:rPr>
          <w:commentReference w:id="1110"/>
        </w:r>
      </w:ins>
      <w:r>
        <w:rPr>
          <w:rFonts w:eastAsiaTheme="minorHAnsi" w:cstheme="minorBidi"/>
          <w:bCs/>
        </w:rPr>
        <w:t xml:space="preserve">surface of any independent ADB </w:t>
      </w:r>
      <w:r>
        <w:rPr>
          <w:bCs/>
          <w:lang w:eastAsia="ja-JP"/>
        </w:rPr>
        <w:t>installation</w:t>
      </w:r>
      <w:r>
        <w:rPr>
          <w:rFonts w:eastAsiaTheme="minorHAnsi" w:cstheme="minorBidi"/>
          <w:bCs/>
        </w:rPr>
        <w:t xml:space="preserve"> unit and the ground must be from 500 mm to 1,300 mm.</w:t>
      </w:r>
    </w:p>
    <w:p w14:paraId="382E7893" w14:textId="168E514C" w:rsidR="007431CD" w:rsidRDefault="007431CD" w:rsidP="007431CD">
      <w:pPr>
        <w:spacing w:after="120"/>
        <w:ind w:left="2268" w:right="1134" w:hanging="1134"/>
        <w:jc w:val="both"/>
        <w:rPr>
          <w:rFonts w:eastAsiaTheme="minorHAnsi" w:cstheme="minorBidi"/>
          <w:bCs/>
        </w:rPr>
      </w:pPr>
      <w:r>
        <w:rPr>
          <w:rFonts w:eastAsiaTheme="minorHAnsi" w:cstheme="minorBidi"/>
          <w:bCs/>
        </w:rPr>
        <w:t>6.16.3.4.</w:t>
      </w:r>
      <w:r>
        <w:rPr>
          <w:rFonts w:eastAsiaTheme="minorHAnsi" w:cstheme="minorBidi"/>
          <w:bCs/>
        </w:rPr>
        <w:tab/>
        <w:t>In the case of two ADB</w:t>
      </w:r>
      <w:r>
        <w:rPr>
          <w:bCs/>
          <w:lang w:eastAsia="ja-JP"/>
        </w:rPr>
        <w:t xml:space="preserve"> installation</w:t>
      </w:r>
      <w:r>
        <w:rPr>
          <w:rFonts w:eastAsiaTheme="minorHAnsi" w:cstheme="minorBidi"/>
          <w:bCs/>
        </w:rPr>
        <w:t xml:space="preserve"> units: the distance separating the</w:t>
      </w:r>
      <w:r w:rsidRPr="00432414">
        <w:rPr>
          <w:rFonts w:eastAsiaTheme="minorHAnsi" w:cstheme="minorBidi"/>
          <w:bCs/>
          <w:strike/>
        </w:rPr>
        <w:t xml:space="preserve"> </w:t>
      </w:r>
      <w:commentRangeStart w:id="1113"/>
      <w:del w:id="1114" w:author="TAKUYA MINAGAWA (皆川 拓也) [2]" w:date="2025-02-18T19:41:00Z">
        <w:r w:rsidRPr="0085785A" w:rsidDel="0085785A">
          <w:rPr>
            <w:rFonts w:eastAsiaTheme="minorHAnsi" w:cstheme="minorBidi"/>
            <w:bCs/>
            <w:strike/>
            <w:highlight w:val="cyan"/>
          </w:rPr>
          <w:delText>illuminating</w:delText>
        </w:r>
        <w:r w:rsidR="00432414" w:rsidRPr="0085785A" w:rsidDel="0085785A">
          <w:rPr>
            <w:rFonts w:cstheme="minorBidi" w:hint="eastAsia"/>
            <w:bCs/>
            <w:highlight w:val="cyan"/>
            <w:lang w:eastAsia="ja-JP"/>
          </w:rPr>
          <w:delText xml:space="preserve"> </w:delText>
        </w:r>
      </w:del>
      <w:ins w:id="1115" w:author="TAKUYA MINAGAWA (皆川 拓也) [2]" w:date="2025-02-18T19:42:00Z">
        <w:r w:rsidR="0085785A">
          <w:rPr>
            <w:rFonts w:cstheme="minorBidi"/>
            <w:b/>
            <w:highlight w:val="cyan"/>
            <w:lang w:eastAsia="ja-JP"/>
          </w:rPr>
          <w:t>apparent</w:t>
        </w:r>
        <w:r w:rsidR="0085785A">
          <w:rPr>
            <w:rFonts w:eastAsiaTheme="minorHAnsi" w:cstheme="minorBidi"/>
            <w:bCs/>
          </w:rPr>
          <w:t xml:space="preserve"> </w:t>
        </w:r>
        <w:commentRangeEnd w:id="1113"/>
        <w:r w:rsidR="0085785A">
          <w:rPr>
            <w:rStyle w:val="Rimandocommento"/>
          </w:rPr>
          <w:commentReference w:id="1113"/>
        </w:r>
      </w:ins>
      <w:r>
        <w:rPr>
          <w:rFonts w:eastAsiaTheme="minorHAnsi" w:cstheme="minorBidi"/>
          <w:bCs/>
        </w:rPr>
        <w:t xml:space="preserve">surfaces of two ADB </w:t>
      </w:r>
      <w:r>
        <w:rPr>
          <w:bCs/>
          <w:lang w:eastAsia="ja-JP"/>
        </w:rPr>
        <w:t>installation</w:t>
      </w:r>
      <w:r>
        <w:rPr>
          <w:rFonts w:eastAsiaTheme="minorHAnsi" w:cstheme="minorBidi"/>
          <w:bCs/>
        </w:rPr>
        <w:t xml:space="preserve"> units must not exceed 200 mm.</w:t>
      </w:r>
    </w:p>
    <w:p w14:paraId="69D46FB9"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4.</w:t>
      </w:r>
      <w:r>
        <w:rPr>
          <w:rFonts w:eastAsiaTheme="minorHAnsi" w:cstheme="minorBidi"/>
          <w:bCs/>
        </w:rPr>
        <w:tab/>
        <w:t>Geometric visibility</w:t>
      </w:r>
    </w:p>
    <w:p w14:paraId="15CF019F"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The angles of geometric visibility specified in paragraph 6.1.4. of this Regulation, shall be met by at least one of the </w:t>
      </w:r>
      <w:r>
        <w:rPr>
          <w:bCs/>
          <w:lang w:eastAsia="ja-JP"/>
        </w:rPr>
        <w:t>installation</w:t>
      </w:r>
      <w:r>
        <w:rPr>
          <w:rFonts w:eastAsiaTheme="minorHAnsi" w:cstheme="minorBidi"/>
          <w:bCs/>
        </w:rPr>
        <w:t xml:space="preserve"> units said function, according to the description of the applicant. Individual </w:t>
      </w:r>
      <w:r>
        <w:rPr>
          <w:bCs/>
          <w:lang w:eastAsia="ja-JP"/>
        </w:rPr>
        <w:t>installation</w:t>
      </w:r>
      <w:r>
        <w:rPr>
          <w:rFonts w:eastAsiaTheme="minorHAnsi" w:cstheme="minorBidi"/>
          <w:bCs/>
        </w:rPr>
        <w:t xml:space="preserve"> units may be used to comply with the requirements for different angles.</w:t>
      </w:r>
    </w:p>
    <w:p w14:paraId="417DFC7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5.</w:t>
      </w:r>
      <w:r>
        <w:rPr>
          <w:rFonts w:eastAsiaTheme="minorHAnsi" w:cstheme="minorBidi"/>
          <w:bCs/>
        </w:rPr>
        <w:tab/>
        <w:t>Orientation</w:t>
      </w:r>
    </w:p>
    <w:p w14:paraId="194A4010" w14:textId="77777777" w:rsidR="007431CD" w:rsidRDefault="007431CD" w:rsidP="007431CD">
      <w:pPr>
        <w:spacing w:after="120"/>
        <w:ind w:left="2268" w:right="1134"/>
        <w:jc w:val="both"/>
        <w:rPr>
          <w:rFonts w:eastAsiaTheme="minorHAnsi" w:cstheme="minorBidi"/>
          <w:bCs/>
        </w:rPr>
      </w:pPr>
      <w:r>
        <w:rPr>
          <w:rFonts w:eastAsiaTheme="minorHAnsi" w:cstheme="minorBidi"/>
          <w:bCs/>
        </w:rPr>
        <w:t>Towards the front.</w:t>
      </w:r>
    </w:p>
    <w:p w14:paraId="50886474" w14:textId="77777777" w:rsidR="007431CD" w:rsidRDefault="007431CD" w:rsidP="007431CD">
      <w:pPr>
        <w:spacing w:after="120"/>
        <w:ind w:left="2268" w:right="1133" w:hanging="1134"/>
        <w:jc w:val="both"/>
        <w:rPr>
          <w:rFonts w:eastAsiaTheme="minorHAnsi" w:cstheme="minorBidi"/>
          <w:bCs/>
        </w:rPr>
      </w:pPr>
      <w:r>
        <w:rPr>
          <w:rFonts w:eastAsiaTheme="minorHAnsi" w:cstheme="minorBidi"/>
          <w:bCs/>
        </w:rPr>
        <w:t>6.16.5.1.</w:t>
      </w:r>
      <w:r>
        <w:rPr>
          <w:rFonts w:eastAsiaTheme="minorHAnsi" w:cstheme="minorBidi"/>
          <w:bCs/>
        </w:rPr>
        <w:tab/>
        <w:t xml:space="preserve">The vertical inclination of the </w:t>
      </w:r>
      <w:proofErr w:type="spellStart"/>
      <w:r>
        <w:rPr>
          <w:rFonts w:eastAsiaTheme="minorHAnsi" w:cstheme="minorBidi"/>
          <w:bCs/>
        </w:rPr>
        <w:t>center</w:t>
      </w:r>
      <w:proofErr w:type="spellEnd"/>
      <w:r>
        <w:rPr>
          <w:rFonts w:eastAsiaTheme="minorHAnsi" w:cstheme="minorBidi"/>
          <w:bCs/>
        </w:rPr>
        <w:t xml:space="preserve"> of the area of maximum illumination of ADB shall remain between ± 0.5 per cent, except in the case where an external adjusting device is present.</w:t>
      </w:r>
    </w:p>
    <w:p w14:paraId="1B828A4A"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ab/>
        <w:t>In case ADB is adjusted together with the passing-beam(s), this provision shall not apply.</w:t>
      </w:r>
    </w:p>
    <w:p w14:paraId="79FFEBAE"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w:t>
      </w:r>
      <w:r>
        <w:rPr>
          <w:rFonts w:eastAsiaTheme="minorHAnsi" w:cstheme="minorBidi"/>
          <w:bCs/>
        </w:rPr>
        <w:tab/>
        <w:t>Electrical connections</w:t>
      </w:r>
    </w:p>
    <w:p w14:paraId="6A01784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1.</w:t>
      </w:r>
      <w:r>
        <w:rPr>
          <w:rFonts w:eastAsiaTheme="minorHAnsi" w:cstheme="minorBidi"/>
          <w:bCs/>
        </w:rPr>
        <w:tab/>
        <w:t>For changing over from the ADB to the passing-beam all lighting units for the driving-beam shall be de-activated simultaneously.</w:t>
      </w:r>
    </w:p>
    <w:p w14:paraId="556F542B"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2.</w:t>
      </w:r>
      <w:r>
        <w:rPr>
          <w:rFonts w:eastAsiaTheme="minorHAnsi" w:cstheme="minorBidi"/>
          <w:bCs/>
        </w:rPr>
        <w:tab/>
        <w:t>The ADB shall be designed to be adaptive, subject to the provisions in paragraph 6.16.8.</w:t>
      </w:r>
      <w:r>
        <w:rPr>
          <w:bCs/>
          <w:lang w:eastAsia="ja-JP"/>
        </w:rPr>
        <w:t>1.</w:t>
      </w:r>
      <w:r>
        <w:rPr>
          <w:rFonts w:eastAsiaTheme="minorHAnsi" w:cstheme="minorBidi"/>
          <w:bCs/>
        </w:rPr>
        <w:t>, the control signals being produced by a sensor system which is capable of detecting and reacting to each of the following inputs:</w:t>
      </w:r>
    </w:p>
    <w:p w14:paraId="2AFCC772" w14:textId="77777777" w:rsidR="007431CD" w:rsidRDefault="007431CD" w:rsidP="007431CD">
      <w:pPr>
        <w:spacing w:after="120"/>
        <w:ind w:left="2268" w:right="1134"/>
        <w:jc w:val="both"/>
        <w:rPr>
          <w:rFonts w:eastAsiaTheme="minorHAnsi" w:cstheme="minorBidi"/>
          <w:bCs/>
        </w:rPr>
      </w:pPr>
      <w:r>
        <w:rPr>
          <w:rFonts w:eastAsiaTheme="minorHAnsi" w:cstheme="minorBidi"/>
          <w:bCs/>
        </w:rPr>
        <w:t>(a)</w:t>
      </w:r>
      <w:r>
        <w:rPr>
          <w:rFonts w:eastAsiaTheme="minorHAnsi" w:cstheme="minorBidi"/>
          <w:bCs/>
        </w:rPr>
        <w:tab/>
        <w:t>Ambient lighting conditions;</w:t>
      </w:r>
    </w:p>
    <w:p w14:paraId="3E7C2161" w14:textId="77777777" w:rsidR="007431CD" w:rsidRDefault="007431CD" w:rsidP="007431CD">
      <w:pPr>
        <w:spacing w:after="120"/>
        <w:ind w:left="2880" w:right="1134" w:hanging="612"/>
        <w:jc w:val="both"/>
        <w:rPr>
          <w:rFonts w:eastAsiaTheme="minorHAnsi" w:cstheme="minorBidi"/>
          <w:bCs/>
        </w:rPr>
      </w:pPr>
      <w:r>
        <w:rPr>
          <w:rFonts w:eastAsiaTheme="minorHAnsi" w:cstheme="minorBidi"/>
          <w:bCs/>
        </w:rPr>
        <w:t>(b)</w:t>
      </w:r>
      <w:r>
        <w:rPr>
          <w:rFonts w:eastAsiaTheme="minorHAnsi" w:cstheme="minorBidi"/>
          <w:bCs/>
        </w:rPr>
        <w:tab/>
        <w:t>The light emitted by the front lighting devices and front light-signalling devices of oncoming vehicles;</w:t>
      </w:r>
    </w:p>
    <w:p w14:paraId="3B194C39"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c) </w:t>
      </w:r>
      <w:r>
        <w:rPr>
          <w:rFonts w:eastAsiaTheme="minorHAnsi" w:cstheme="minorBidi"/>
          <w:bCs/>
        </w:rPr>
        <w:tab/>
        <w:t>The light emitted by the rear light-signalling of preceding vehicles;</w:t>
      </w:r>
    </w:p>
    <w:p w14:paraId="548DF335" w14:textId="77777777" w:rsidR="007431CD" w:rsidRDefault="007431CD" w:rsidP="007431CD">
      <w:pPr>
        <w:spacing w:after="120"/>
        <w:ind w:left="2268" w:right="1134"/>
        <w:jc w:val="both"/>
        <w:rPr>
          <w:rFonts w:eastAsiaTheme="minorHAnsi" w:cstheme="minorBidi"/>
          <w:bCs/>
        </w:rPr>
      </w:pPr>
      <w:r>
        <w:rPr>
          <w:rFonts w:eastAsiaTheme="minorHAnsi" w:cstheme="minorBidi"/>
          <w:bCs/>
        </w:rPr>
        <w:t>Additional sensor functions to improve performance are allowed.</w:t>
      </w:r>
    </w:p>
    <w:p w14:paraId="64B8238D" w14:textId="77777777" w:rsidR="007431CD" w:rsidRDefault="007431CD" w:rsidP="007431CD">
      <w:pPr>
        <w:spacing w:after="120"/>
        <w:ind w:left="2268" w:right="1134"/>
        <w:jc w:val="both"/>
        <w:rPr>
          <w:rFonts w:eastAsiaTheme="minorHAnsi" w:cstheme="minorBidi"/>
          <w:bCs/>
        </w:rPr>
      </w:pPr>
      <w:r>
        <w:rPr>
          <w:rFonts w:eastAsiaTheme="minorHAnsi" w:cstheme="minorBidi"/>
          <w:bCs/>
        </w:rPr>
        <w:t>For the purpose of this paragraph, "vehicles" means vehicles of categories L, M, N, O, T, as well as bicycles, such vehicles being equipped with retro-reflectors, with lighting and light-signalling devices, which are switched ON.</w:t>
      </w:r>
    </w:p>
    <w:p w14:paraId="0738B643"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3.</w:t>
      </w:r>
      <w:r>
        <w:rPr>
          <w:rFonts w:eastAsiaTheme="minorHAnsi" w:cstheme="minorBidi"/>
          <w:bCs/>
        </w:rPr>
        <w:tab/>
        <w:t xml:space="preserve">It shall always be possible to activate and deactivate the ADB manually, and to manually deactivate the automatic control. </w:t>
      </w:r>
    </w:p>
    <w:p w14:paraId="25B4DA3E" w14:textId="77777777" w:rsidR="007431CD" w:rsidRDefault="007431CD" w:rsidP="007431CD">
      <w:pPr>
        <w:spacing w:after="120"/>
        <w:ind w:left="2268" w:right="1134"/>
        <w:jc w:val="both"/>
        <w:rPr>
          <w:rFonts w:eastAsiaTheme="minorHAnsi" w:cstheme="minorBidi"/>
          <w:bCs/>
        </w:rPr>
      </w:pPr>
      <w:r>
        <w:rPr>
          <w:rFonts w:eastAsiaTheme="minorHAnsi" w:cstheme="minorBidi"/>
          <w:bCs/>
        </w:rPr>
        <w:lastRenderedPageBreak/>
        <w:t>Moreover, the deactivation, of the ADB and of their automatic control, shall be by means of a simple and immediate manual operation; the use of sub-menus is not allowed.</w:t>
      </w:r>
    </w:p>
    <w:p w14:paraId="2625555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4.</w:t>
      </w:r>
      <w:r>
        <w:rPr>
          <w:rFonts w:eastAsiaTheme="minorHAnsi" w:cstheme="minorBidi"/>
          <w:bCs/>
        </w:rPr>
        <w:tab/>
        <w:t>The passing-beam(s) may remain switched ON at the same time as the ADB.</w:t>
      </w:r>
    </w:p>
    <w:p w14:paraId="0146C146"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5.</w:t>
      </w:r>
      <w:r>
        <w:rPr>
          <w:rFonts w:eastAsiaTheme="minorHAnsi" w:cstheme="minorBidi"/>
          <w:bCs/>
        </w:rPr>
        <w:tab/>
        <w:t>It shall always be possible for the driver to set the ADB to the ADB neutral state and to return it to its automatic operation.</w:t>
      </w:r>
    </w:p>
    <w:p w14:paraId="12713A6D" w14:textId="77777777" w:rsidR="007431CD" w:rsidRDefault="007431CD" w:rsidP="009E337B">
      <w:pPr>
        <w:spacing w:after="120"/>
        <w:ind w:left="2268" w:right="1134" w:hanging="1134"/>
        <w:jc w:val="both"/>
        <w:rPr>
          <w:rFonts w:eastAsiaTheme="minorHAnsi" w:cstheme="minorBidi"/>
          <w:bCs/>
        </w:rPr>
      </w:pPr>
      <w:r>
        <w:rPr>
          <w:rFonts w:eastAsiaTheme="minorHAnsi" w:cstheme="minorBidi"/>
          <w:bCs/>
        </w:rPr>
        <w:t>6.16.7.</w:t>
      </w:r>
      <w:r>
        <w:rPr>
          <w:rFonts w:eastAsiaTheme="minorHAnsi" w:cstheme="minorBidi"/>
          <w:bCs/>
        </w:rPr>
        <w:tab/>
        <w:t>Tell-tale:</w:t>
      </w:r>
    </w:p>
    <w:p w14:paraId="1CDB3095"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7.1.</w:t>
      </w:r>
      <w:r>
        <w:rPr>
          <w:rFonts w:eastAsiaTheme="minorHAnsi" w:cstheme="minorBidi"/>
          <w:bCs/>
        </w:rPr>
        <w:tab/>
        <w:t>The provisions of paragraphs 6.1.7. (for the driving-beam headlamp(s)) of this Regulation apply to the respective parts of an ADB.</w:t>
      </w:r>
    </w:p>
    <w:p w14:paraId="1FE37FF6" w14:textId="5415D1FF" w:rsidR="007431CD" w:rsidRDefault="007431CD" w:rsidP="007431CD">
      <w:pPr>
        <w:spacing w:after="120"/>
        <w:ind w:left="2268" w:right="1134" w:hanging="1134"/>
        <w:jc w:val="both"/>
        <w:rPr>
          <w:rFonts w:eastAsiaTheme="minorHAnsi" w:cstheme="minorBidi"/>
          <w:bCs/>
        </w:rPr>
      </w:pPr>
      <w:r>
        <w:rPr>
          <w:rFonts w:eastAsiaTheme="minorHAnsi" w:cstheme="minorBidi"/>
          <w:bCs/>
        </w:rPr>
        <w:t>6.16.7.2.</w:t>
      </w:r>
      <w:r>
        <w:rPr>
          <w:rFonts w:eastAsiaTheme="minorHAnsi" w:cstheme="minorBidi"/>
          <w:bCs/>
        </w:rPr>
        <w:tab/>
      </w:r>
      <w:commentRangeStart w:id="1116"/>
      <w:del w:id="1117" w:author="TAKUYA MINAGAWA (皆川 拓也) [2]" w:date="2025-05-29T09:59:00Z">
        <w:r w:rsidRPr="00B86295" w:rsidDel="00B86295">
          <w:rPr>
            <w:rFonts w:eastAsiaTheme="minorHAnsi" w:cstheme="minorBidi"/>
            <w:bCs/>
            <w:strike/>
            <w:highlight w:val="cyan"/>
          </w:rPr>
          <w:delText>A visual failure</w:delText>
        </w:r>
        <w:r w:rsidRPr="00B86295" w:rsidDel="00B86295">
          <w:rPr>
            <w:rFonts w:eastAsiaTheme="minorHAnsi" w:cstheme="minorBidi"/>
            <w:bCs/>
            <w:highlight w:val="cyan"/>
          </w:rPr>
          <w:delText xml:space="preserve"> </w:delText>
        </w:r>
      </w:del>
      <w:del w:id="1118" w:author="TAKUYA MINAGAWA (皆川 拓也) [2]" w:date="2025-05-29T09:58:00Z">
        <w:r w:rsidRPr="00B86295" w:rsidDel="00B86295">
          <w:rPr>
            <w:rFonts w:eastAsiaTheme="minorHAnsi" w:cstheme="minorBidi"/>
            <w:bCs/>
            <w:highlight w:val="cyan"/>
          </w:rPr>
          <w:delText>tell</w:delText>
        </w:r>
      </w:del>
      <w:ins w:id="1119" w:author="TAKUYA MINAGAWA (皆川 拓也) [2]" w:date="2025-05-29T09:58:00Z">
        <w:r w:rsidR="00B86295" w:rsidRPr="00B86295">
          <w:rPr>
            <w:rFonts w:cstheme="minorBidi" w:hint="eastAsia"/>
            <w:bCs/>
            <w:highlight w:val="cyan"/>
            <w:lang w:eastAsia="ja-JP"/>
          </w:rPr>
          <w:t>T</w:t>
        </w:r>
        <w:r w:rsidR="00B86295" w:rsidRPr="00B86295">
          <w:rPr>
            <w:rFonts w:eastAsiaTheme="minorHAnsi" w:cstheme="minorBidi"/>
            <w:bCs/>
            <w:highlight w:val="cyan"/>
          </w:rPr>
          <w:t>ell</w:t>
        </w:r>
      </w:ins>
      <w:r w:rsidRPr="00B86295">
        <w:rPr>
          <w:rFonts w:eastAsiaTheme="minorHAnsi" w:cstheme="minorBidi"/>
          <w:bCs/>
          <w:highlight w:val="cyan"/>
        </w:rPr>
        <w:t xml:space="preserve">-tale </w:t>
      </w:r>
      <w:ins w:id="1120" w:author="TAKUYA MINAGAWA (皆川 拓也) [2]" w:date="2025-05-29T09:58:00Z">
        <w:r w:rsidR="00B86295" w:rsidRPr="00B86295">
          <w:rPr>
            <w:rFonts w:cstheme="minorBidi" w:hint="eastAsia"/>
            <w:b/>
            <w:highlight w:val="cyan"/>
            <w:lang w:eastAsia="ja-JP"/>
          </w:rPr>
          <w:t>indicating failure</w:t>
        </w:r>
        <w:r w:rsidR="00B86295">
          <w:rPr>
            <w:rFonts w:cstheme="minorBidi" w:hint="eastAsia"/>
            <w:bCs/>
            <w:lang w:eastAsia="ja-JP"/>
          </w:rPr>
          <w:t xml:space="preserve"> </w:t>
        </w:r>
      </w:ins>
      <w:commentRangeEnd w:id="1116"/>
      <w:ins w:id="1121" w:author="TAKUYA MINAGAWA (皆川 拓也) [2]" w:date="2025-05-29T09:59:00Z">
        <w:r w:rsidR="00B86295">
          <w:rPr>
            <w:rStyle w:val="Rimandocommento"/>
          </w:rPr>
          <w:commentReference w:id="1116"/>
        </w:r>
      </w:ins>
      <w:r>
        <w:rPr>
          <w:rFonts w:eastAsiaTheme="minorHAnsi" w:cstheme="minorBidi"/>
          <w:bCs/>
        </w:rPr>
        <w:t>for ADB is mandatory. It shall be non-flashing. It shall be activated whenever a failure signal is received in accordance with paragraph 4.13. of UN Regulation No. 149. It shall remain activated while the failure is present. It may be cancelled temporarily, but shall be repeated whenever the device which starts and stops the</w:t>
      </w:r>
      <w:r w:rsidR="0085785A">
        <w:rPr>
          <w:rFonts w:cstheme="minorBidi" w:hint="eastAsia"/>
          <w:bCs/>
          <w:lang w:eastAsia="ja-JP"/>
        </w:rPr>
        <w:t xml:space="preserve"> </w:t>
      </w:r>
      <w:commentRangeStart w:id="1122"/>
      <w:del w:id="1123" w:author="TAKUYA MINAGAWA (皆川 拓也) [2]" w:date="2025-02-18T19:42:00Z">
        <w:r w:rsidRPr="0085785A" w:rsidDel="0085785A">
          <w:rPr>
            <w:rFonts w:eastAsiaTheme="minorHAnsi" w:cstheme="minorBidi"/>
            <w:bCs/>
            <w:strike/>
            <w:highlight w:val="cyan"/>
          </w:rPr>
          <w:delText>engine</w:delText>
        </w:r>
        <w:r w:rsidR="0085785A" w:rsidRPr="0085785A" w:rsidDel="0085785A">
          <w:rPr>
            <w:rFonts w:cstheme="minorBidi" w:hint="eastAsia"/>
            <w:bCs/>
            <w:strike/>
            <w:highlight w:val="cyan"/>
            <w:lang w:eastAsia="ja-JP"/>
          </w:rPr>
          <w:delText xml:space="preserve"> </w:delText>
        </w:r>
      </w:del>
      <w:proofErr w:type="spellStart"/>
      <w:ins w:id="1124" w:author="TAKUYA MINAGAWA (皆川 拓也) [2]" w:date="2025-02-18T19:42:00Z">
        <w:r w:rsidR="0085785A">
          <w:rPr>
            <w:rFonts w:cstheme="minorBidi"/>
            <w:b/>
            <w:highlight w:val="cyan"/>
            <w:lang w:eastAsia="ja-JP"/>
          </w:rPr>
          <w:t>the</w:t>
        </w:r>
        <w:proofErr w:type="spellEnd"/>
        <w:r w:rsidR="0085785A">
          <w:rPr>
            <w:rFonts w:cstheme="minorBidi"/>
            <w:b/>
            <w:highlight w:val="cyan"/>
            <w:lang w:eastAsia="ja-JP"/>
          </w:rPr>
          <w:t xml:space="preserve"> propulsion system</w:t>
        </w:r>
        <w:r w:rsidR="0085785A">
          <w:rPr>
            <w:rFonts w:eastAsiaTheme="minorHAnsi" w:cstheme="minorBidi"/>
            <w:bCs/>
          </w:rPr>
          <w:t xml:space="preserve"> </w:t>
        </w:r>
      </w:ins>
      <w:commentRangeEnd w:id="1122"/>
      <w:ins w:id="1125" w:author="TAKUYA MINAGAWA (皆川 拓也) [2]" w:date="2025-02-18T19:43:00Z">
        <w:r w:rsidR="0085785A">
          <w:rPr>
            <w:rStyle w:val="Rimandocommento"/>
          </w:rPr>
          <w:commentReference w:id="1122"/>
        </w:r>
      </w:ins>
      <w:r>
        <w:rPr>
          <w:rFonts w:eastAsiaTheme="minorHAnsi" w:cstheme="minorBidi"/>
          <w:bCs/>
        </w:rPr>
        <w:t>is switched ON and OFF.</w:t>
      </w:r>
    </w:p>
    <w:p w14:paraId="75B0C88F"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7.3.</w:t>
      </w:r>
      <w:r>
        <w:rPr>
          <w:rFonts w:eastAsiaTheme="minorHAnsi" w:cstheme="minorBidi"/>
          <w:bCs/>
        </w:rPr>
        <w:tab/>
        <w:t>A visual tell-tale shall be provided to indicate to the driver that the adaptation of the driving</w:t>
      </w:r>
      <w:r>
        <w:rPr>
          <w:rFonts w:ascii="Yu Mincho" w:eastAsia="Yu Mincho" w:hAnsi="Yu Mincho" w:cstheme="minorBidi" w:hint="eastAsia"/>
          <w:bCs/>
          <w:lang w:eastAsia="ja-JP"/>
        </w:rPr>
        <w:t>-</w:t>
      </w:r>
      <w:r>
        <w:rPr>
          <w:rFonts w:eastAsiaTheme="minorHAnsi" w:cstheme="minorBidi"/>
          <w:bCs/>
        </w:rPr>
        <w:t>beam is activated. This information shall remain displayed as long as the adaptation is activated.</w:t>
      </w:r>
    </w:p>
    <w:p w14:paraId="1A0B0362"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8.</w:t>
      </w:r>
      <w:r>
        <w:rPr>
          <w:rFonts w:eastAsiaTheme="minorHAnsi" w:cstheme="minorBidi"/>
          <w:bCs/>
        </w:rPr>
        <w:tab/>
        <w:t>Other requirements</w:t>
      </w:r>
    </w:p>
    <w:p w14:paraId="338D9859"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8.1.</w:t>
      </w:r>
      <w:r>
        <w:rPr>
          <w:rFonts w:eastAsiaTheme="minorHAnsi" w:cstheme="minorBidi"/>
          <w:bCs/>
        </w:rPr>
        <w:tab/>
        <w:t>Adaptation of the driving-beam</w:t>
      </w:r>
    </w:p>
    <w:p w14:paraId="5A1A6EB0" w14:textId="5C9B7A4F" w:rsidR="007431CD" w:rsidRDefault="007431CD" w:rsidP="007431CD">
      <w:pPr>
        <w:spacing w:after="120"/>
        <w:ind w:left="2268" w:right="1134" w:hanging="1134"/>
        <w:jc w:val="both"/>
        <w:rPr>
          <w:rFonts w:eastAsiaTheme="minorHAnsi" w:cstheme="minorBidi"/>
          <w:bCs/>
        </w:rPr>
      </w:pPr>
      <w:r>
        <w:rPr>
          <w:rFonts w:eastAsiaTheme="minorHAnsi" w:cstheme="minorBidi"/>
          <w:bCs/>
        </w:rPr>
        <w:t>6.16.8.1.1.</w:t>
      </w:r>
      <w:r>
        <w:rPr>
          <w:rFonts w:eastAsiaTheme="minorHAnsi" w:cstheme="minorBidi"/>
          <w:bCs/>
        </w:rPr>
        <w:tab/>
        <w:t>The sensor system used to control the adaptation of the driving-beam, as described in paragraph 6.16.6.2.</w:t>
      </w:r>
      <w:commentRangeStart w:id="1126"/>
      <w:del w:id="1127" w:author="TAKUYA MINAGAWA (皆川 拓也) [2]" w:date="2025-02-19T16:05:00Z">
        <w:r w:rsidRPr="00862AE2" w:rsidDel="00862AE2">
          <w:rPr>
            <w:rFonts w:eastAsiaTheme="minorHAnsi" w:cstheme="minorBidi"/>
            <w:bCs/>
            <w:strike/>
          </w:rPr>
          <w:delText xml:space="preserve"> </w:delText>
        </w:r>
        <w:r w:rsidRPr="00862AE2" w:rsidDel="00862AE2">
          <w:rPr>
            <w:rFonts w:eastAsiaTheme="minorHAnsi" w:cstheme="minorBidi"/>
            <w:bCs/>
            <w:strike/>
            <w:highlight w:val="cyan"/>
          </w:rPr>
          <w:delText>above</w:delText>
        </w:r>
      </w:del>
      <w:commentRangeEnd w:id="1126"/>
      <w:r w:rsidR="00862AE2">
        <w:rPr>
          <w:rStyle w:val="Rimandocommento"/>
        </w:rPr>
        <w:commentReference w:id="1126"/>
      </w:r>
      <w:r>
        <w:rPr>
          <w:rFonts w:eastAsiaTheme="minorHAnsi" w:cstheme="minorBidi"/>
          <w:bCs/>
        </w:rPr>
        <w:t>, shall comply with the following requirements:</w:t>
      </w:r>
    </w:p>
    <w:p w14:paraId="43154668" w14:textId="64550246" w:rsidR="007431CD" w:rsidRDefault="007431CD" w:rsidP="007431CD">
      <w:pPr>
        <w:spacing w:after="120"/>
        <w:ind w:left="2268" w:right="1134" w:hanging="1134"/>
        <w:jc w:val="both"/>
        <w:rPr>
          <w:rFonts w:eastAsiaTheme="minorHAnsi" w:cstheme="minorBidi"/>
          <w:bCs/>
        </w:rPr>
      </w:pPr>
      <w:r>
        <w:rPr>
          <w:rFonts w:eastAsiaTheme="minorHAnsi" w:cstheme="minorBidi"/>
          <w:bCs/>
        </w:rPr>
        <w:t>6.16.8.1.1.1.</w:t>
      </w:r>
      <w:r>
        <w:rPr>
          <w:rFonts w:eastAsiaTheme="minorHAnsi" w:cstheme="minorBidi"/>
          <w:bCs/>
        </w:rPr>
        <w:tab/>
        <w:t xml:space="preserve">The boundaries of the minimum fields in which the sensor is able to detect light emitted from other vehicles as defined in paragraph 6.16.6.2. </w:t>
      </w:r>
      <w:commentRangeStart w:id="1128"/>
      <w:del w:id="1129" w:author="TAKUYA MINAGAWA (皆川 拓也) [2]" w:date="2025-02-19T16:06:00Z">
        <w:r w:rsidRPr="00862AE2" w:rsidDel="00862AE2">
          <w:rPr>
            <w:rFonts w:eastAsiaTheme="minorHAnsi" w:cstheme="minorBidi"/>
            <w:bCs/>
            <w:strike/>
            <w:highlight w:val="cyan"/>
          </w:rPr>
          <w:delText>above</w:delText>
        </w:r>
        <w:r w:rsidDel="00862AE2">
          <w:rPr>
            <w:rFonts w:eastAsiaTheme="minorHAnsi" w:cstheme="minorBidi"/>
            <w:bCs/>
          </w:rPr>
          <w:delText xml:space="preserve"> </w:delText>
        </w:r>
        <w:commentRangeEnd w:id="1128"/>
        <w:r w:rsidR="00862AE2" w:rsidDel="00862AE2">
          <w:rPr>
            <w:rStyle w:val="Rimandocommento"/>
          </w:rPr>
          <w:commentReference w:id="1128"/>
        </w:r>
      </w:del>
      <w:r>
        <w:rPr>
          <w:rFonts w:eastAsiaTheme="minorHAnsi" w:cstheme="minorBidi"/>
          <w:bCs/>
        </w:rPr>
        <w:t>are given by the angles indicated in paragraph 6.1.8.3.1.1. of this Regulation.</w:t>
      </w:r>
    </w:p>
    <w:p w14:paraId="223ACFE9"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8.1.1.2.</w:t>
      </w:r>
      <w:r>
        <w:rPr>
          <w:rFonts w:eastAsiaTheme="minorHAnsi" w:cstheme="minorBidi"/>
          <w:bCs/>
        </w:rPr>
        <w:tab/>
        <w:t>The sensor system sensitivity shall comply with the requirements in paragraph 6.1.8.3.1.2. of this Regulation.</w:t>
      </w:r>
    </w:p>
    <w:p w14:paraId="4546E61A"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8.1.1.3.</w:t>
      </w:r>
      <w:r>
        <w:rPr>
          <w:rFonts w:eastAsiaTheme="minorHAnsi" w:cstheme="minorBidi"/>
          <w:bCs/>
        </w:rPr>
        <w:tab/>
        <w:t>The adaptive driving-beam shall be switched OFF when the illuminance produced by</w:t>
      </w:r>
      <w:r>
        <w:rPr>
          <w:rFonts w:ascii="MS Gothic" w:eastAsia="MS Gothic" w:hAnsi="MS Gothic" w:cs="MS Gothic" w:hint="eastAsia"/>
          <w:bCs/>
        </w:rPr>
        <w:t xml:space="preserve"> </w:t>
      </w:r>
      <w:r>
        <w:rPr>
          <w:rFonts w:eastAsiaTheme="minorHAnsi" w:cstheme="minorBidi"/>
          <w:bCs/>
        </w:rPr>
        <w:t>ambient lighting conditions exceeds 7,000 lx.</w:t>
      </w:r>
    </w:p>
    <w:p w14:paraId="4BF63FB9" w14:textId="77777777" w:rsidR="007431CD" w:rsidRDefault="007431CD" w:rsidP="007431CD">
      <w:pPr>
        <w:spacing w:after="120"/>
        <w:ind w:left="2268" w:right="1134"/>
        <w:jc w:val="both"/>
        <w:rPr>
          <w:rFonts w:eastAsiaTheme="minorHAnsi" w:cstheme="minorBidi"/>
          <w:bCs/>
        </w:rPr>
      </w:pPr>
      <w:r>
        <w:rPr>
          <w:rFonts w:eastAsiaTheme="minorHAnsi" w:cstheme="minorBidi"/>
          <w:bCs/>
        </w:rPr>
        <w:t>Compliance with this requirement shall be demonstrated by the applicant, using simulation or other means of verification accepted by the Type Approval Authority. If necessary, the illuminance shall be measured on a horizontal surface, with a cosine corrected sensor on the same height as the mounting position of the sensor on the</w:t>
      </w:r>
      <w:r>
        <w:rPr>
          <w:rFonts w:ascii="MS Gothic" w:eastAsia="MS Gothic" w:hAnsi="MS Gothic" w:cs="MS Gothic" w:hint="eastAsia"/>
          <w:bCs/>
        </w:rPr>
        <w:t xml:space="preserve"> </w:t>
      </w:r>
      <w:r>
        <w:rPr>
          <w:rFonts w:eastAsiaTheme="minorHAnsi" w:cstheme="minorBidi"/>
          <w:bCs/>
        </w:rPr>
        <w:t>vehicle. This may be demonstrated by the manufacturer by sufficient documentation or by other means accepted by the Type Approval Authority.</w:t>
      </w:r>
    </w:p>
    <w:p w14:paraId="40F7729A" w14:textId="00023187" w:rsidR="007431CD" w:rsidRDefault="007431CD" w:rsidP="007431CD">
      <w:pPr>
        <w:spacing w:after="120"/>
        <w:ind w:left="2268" w:right="1134" w:hanging="1134"/>
        <w:jc w:val="both"/>
        <w:rPr>
          <w:rFonts w:eastAsiaTheme="minorHAnsi" w:cstheme="minorBidi"/>
          <w:bCs/>
        </w:rPr>
      </w:pPr>
      <w:r>
        <w:rPr>
          <w:rFonts w:eastAsiaTheme="minorHAnsi" w:cstheme="minorBidi"/>
          <w:bCs/>
        </w:rPr>
        <w:t>6.16.8.1.1.4.</w:t>
      </w:r>
      <w:r>
        <w:rPr>
          <w:rFonts w:eastAsiaTheme="minorHAnsi" w:cstheme="minorBidi"/>
          <w:bCs/>
        </w:rPr>
        <w:tab/>
        <w:t xml:space="preserve">The overall performance of the automatic control shall be demonstrated by the applicant by documentation or by other means accepted by the Type Approval Authority. Furthermore, the manufacturer shall provide a documentation package which gives access to the design of "the safety concept" of the system. This "safety concept" is a description of the measures designed into the system, for example within the electronic units, so as to address system integrity and thereby ensure safe operation even in the event of mechanical or electrical failure which could cause any discomfort, </w:t>
      </w:r>
      <w:proofErr w:type="gramStart"/>
      <w:r>
        <w:rPr>
          <w:rFonts w:eastAsiaTheme="minorHAnsi" w:cstheme="minorBidi"/>
          <w:bCs/>
        </w:rPr>
        <w:t>distraction</w:t>
      </w:r>
      <w:proofErr w:type="gramEnd"/>
      <w:r>
        <w:rPr>
          <w:rFonts w:eastAsiaTheme="minorHAnsi" w:cstheme="minorBidi"/>
          <w:bCs/>
        </w:rPr>
        <w:t xml:space="preserve"> or glare, either to the driver or to oncoming and preceding vehicles. This description shall also give </w:t>
      </w:r>
      <w:r>
        <w:rPr>
          <w:rFonts w:eastAsiaTheme="minorHAnsi" w:cstheme="minorBidi"/>
          <w:bCs/>
        </w:rPr>
        <w:lastRenderedPageBreak/>
        <w:t xml:space="preserve">a simple explanation of all the control functions of the "system" and the methods employed to achieve the objectives, including a statement of the mechanism(s) by which control is exercised. </w:t>
      </w:r>
      <w:r>
        <w:rPr>
          <w:bCs/>
        </w:rPr>
        <w:t xml:space="preserve">The </w:t>
      </w:r>
      <w:del w:id="1130" w:author="TAKUYA MINAGAWA (皆川 拓也)" w:date="2025-04-18T16:11:00Z">
        <w:r w:rsidRPr="00F93756" w:rsidDel="00F93756">
          <w:rPr>
            <w:bCs/>
            <w:highlight w:val="cyan"/>
          </w:rPr>
          <w:delText>“</w:delText>
        </w:r>
      </w:del>
      <w:ins w:id="1131" w:author="TAKUYA MINAGAWA (皆川 拓也)" w:date="2025-04-18T16:11:00Z">
        <w:r w:rsidR="00F93756" w:rsidRPr="00FD6C5F">
          <w:rPr>
            <w:rFonts w:hint="eastAsia"/>
            <w:b/>
            <w:highlight w:val="cyan"/>
            <w:lang w:eastAsia="ja-JP"/>
          </w:rPr>
          <w:t>"</w:t>
        </w:r>
      </w:ins>
      <w:r>
        <w:rPr>
          <w:bCs/>
        </w:rPr>
        <w:t>safety concept</w:t>
      </w:r>
      <w:del w:id="1132" w:author="TAKUYA MINAGAWA (皆川 拓也)" w:date="2025-04-18T16:12:00Z">
        <w:r w:rsidRPr="00F93756" w:rsidDel="00F93756">
          <w:rPr>
            <w:bCs/>
            <w:highlight w:val="cyan"/>
          </w:rPr>
          <w:delText xml:space="preserve">” </w:delText>
        </w:r>
      </w:del>
      <w:ins w:id="1133" w:author="TAKUYA MINAGAWA (皆川 拓也)" w:date="2025-04-18T16:12:00Z">
        <w:r w:rsidR="00F93756" w:rsidRPr="00FD6C5F">
          <w:rPr>
            <w:rFonts w:hint="eastAsia"/>
            <w:b/>
            <w:highlight w:val="cyan"/>
            <w:lang w:eastAsia="ja-JP"/>
          </w:rPr>
          <w:t>"</w:t>
        </w:r>
        <w:r w:rsidR="00F93756">
          <w:rPr>
            <w:bCs/>
          </w:rPr>
          <w:t xml:space="preserve"> </w:t>
        </w:r>
      </w:ins>
      <w:r>
        <w:rPr>
          <w:bCs/>
        </w:rPr>
        <w:t>shall describe the measures taken to ensure that failure mode is triggered if any external agent (e.g. caused by dirt) obscures the sensor input.</w:t>
      </w:r>
    </w:p>
    <w:p w14:paraId="6FF441FA"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A list of all input and sensed variables shall be provided and the working range of these shall be defined. </w:t>
      </w:r>
    </w:p>
    <w:p w14:paraId="08941154"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The functions of the system and the safety concept, as laid down by the manufacturer, shall be explained. The documentation shall be brief, yet provide evidence that the design and development has had the benefit of expertise from all the system fields which are involved. </w:t>
      </w:r>
    </w:p>
    <w:p w14:paraId="33698095" w14:textId="77777777" w:rsidR="007431CD" w:rsidRDefault="007431CD" w:rsidP="007431CD">
      <w:pPr>
        <w:spacing w:after="120"/>
        <w:ind w:left="2268" w:right="1134"/>
        <w:jc w:val="both"/>
        <w:rPr>
          <w:rFonts w:eastAsiaTheme="minorHAnsi" w:cstheme="minorBidi"/>
          <w:bCs/>
        </w:rPr>
      </w:pPr>
      <w:r>
        <w:rPr>
          <w:rFonts w:eastAsiaTheme="minorHAnsi" w:cstheme="minorBidi"/>
          <w:bCs/>
        </w:rPr>
        <w:t>For periodic technical inspections, the documentation shall describe how the current operational status of the "system" can be checked.</w:t>
      </w:r>
    </w:p>
    <w:p w14:paraId="7176AF64" w14:textId="77777777" w:rsidR="007431CD" w:rsidRDefault="007431CD" w:rsidP="007431CD">
      <w:pPr>
        <w:spacing w:after="120"/>
        <w:ind w:left="2268" w:right="1134"/>
        <w:jc w:val="both"/>
        <w:rPr>
          <w:rFonts w:eastAsiaTheme="minorHAnsi" w:cstheme="minorBidi"/>
          <w:bCs/>
        </w:rPr>
      </w:pPr>
      <w:r>
        <w:rPr>
          <w:rFonts w:eastAsiaTheme="minorHAnsi" w:cstheme="minorBidi"/>
          <w:bCs/>
        </w:rPr>
        <w:t>For Type Approval purposes this documentation shall be taken as the basic reference for the verification process.</w:t>
      </w:r>
    </w:p>
    <w:p w14:paraId="7133724E" w14:textId="104739BB" w:rsidR="007431CD" w:rsidRDefault="007431CD" w:rsidP="007431CD">
      <w:pPr>
        <w:spacing w:after="120"/>
        <w:ind w:left="2268" w:right="1134" w:hanging="1134"/>
        <w:jc w:val="both"/>
        <w:rPr>
          <w:rFonts w:eastAsiaTheme="minorHAnsi" w:cstheme="minorBidi"/>
          <w:bCs/>
        </w:rPr>
      </w:pPr>
      <w:r>
        <w:rPr>
          <w:rFonts w:eastAsiaTheme="minorHAnsi" w:cstheme="minorBidi"/>
          <w:bCs/>
        </w:rPr>
        <w:t>6.16.8.1.1.5.</w:t>
      </w:r>
      <w:r>
        <w:rPr>
          <w:rFonts w:eastAsiaTheme="minorHAnsi" w:cstheme="minorBidi"/>
          <w:bCs/>
        </w:rPr>
        <w:tab/>
        <w:t xml:space="preserve">To verify, that the adaptation of the driving-beam does not cause any discomfort, </w:t>
      </w:r>
      <w:proofErr w:type="gramStart"/>
      <w:r>
        <w:rPr>
          <w:rFonts w:eastAsiaTheme="minorHAnsi" w:cstheme="minorBidi"/>
          <w:bCs/>
        </w:rPr>
        <w:t>distraction</w:t>
      </w:r>
      <w:proofErr w:type="gramEnd"/>
      <w:r>
        <w:rPr>
          <w:rFonts w:eastAsiaTheme="minorHAnsi" w:cstheme="minorBidi"/>
          <w:bCs/>
        </w:rPr>
        <w:t xml:space="preserve"> or glare, neither to the driver nor to oncoming and preceding vehicles, the technical service shall perform a test drive according to paragraph 2. in Annex</w:t>
      </w:r>
      <w:r w:rsidR="0085785A">
        <w:rPr>
          <w:rFonts w:cstheme="minorBidi" w:hint="eastAsia"/>
          <w:bCs/>
          <w:lang w:eastAsia="ja-JP"/>
        </w:rPr>
        <w:t xml:space="preserve"> </w:t>
      </w:r>
      <w:r w:rsidRPr="00D47ECD">
        <w:rPr>
          <w:rFonts w:eastAsiaTheme="minorHAnsi" w:cstheme="minorBidi"/>
          <w:bCs/>
        </w:rPr>
        <w:t>9</w:t>
      </w:r>
      <w:r>
        <w:rPr>
          <w:rFonts w:eastAsiaTheme="minorHAnsi" w:cstheme="minorBidi"/>
          <w:bCs/>
        </w:rPr>
        <w:t>. This shall include any situation relevant to the system control on the basis of the applicant's description. The performance of the adaptation of the driving-beam shall be documented and checked against the applicant's description. Any obvious malfunctioning shall be contested (e.g. excessive angular movement or flicker).</w:t>
      </w:r>
    </w:p>
    <w:p w14:paraId="5DB51897" w14:textId="453C32A4" w:rsidR="007431CD" w:rsidRDefault="007431CD" w:rsidP="007431CD">
      <w:pPr>
        <w:spacing w:after="120"/>
        <w:ind w:left="2268" w:right="1134" w:hanging="1134"/>
        <w:jc w:val="both"/>
        <w:rPr>
          <w:rFonts w:eastAsiaTheme="minorHAnsi" w:cstheme="minorBidi"/>
          <w:bCs/>
        </w:rPr>
      </w:pPr>
      <w:r>
        <w:rPr>
          <w:rFonts w:eastAsiaTheme="minorHAnsi" w:cstheme="minorBidi"/>
          <w:bCs/>
        </w:rPr>
        <w:t>6.16.8.</w:t>
      </w:r>
      <w:r>
        <w:rPr>
          <w:rFonts w:eastAsia="Yu Mincho"/>
          <w:bCs/>
          <w:lang w:eastAsia="ja-JP"/>
        </w:rPr>
        <w:t>2</w:t>
      </w:r>
      <w:r>
        <w:rPr>
          <w:rFonts w:eastAsiaTheme="minorHAnsi" w:cstheme="minorBidi"/>
          <w:bCs/>
        </w:rPr>
        <w:t>.</w:t>
      </w:r>
      <w:r>
        <w:rPr>
          <w:rFonts w:eastAsiaTheme="minorHAnsi" w:cstheme="minorBidi"/>
          <w:bCs/>
        </w:rPr>
        <w:tab/>
        <w:t xml:space="preserve">The aggregate maximum intensity of the lighting units that can be energized simultaneously to provide the driving-beam lighting or its modes, if any, shall not exceed </w:t>
      </w:r>
      <w:commentRangeStart w:id="1134"/>
      <w:del w:id="1135" w:author="TAKUYA MINAGAWA (皆川 拓也)" w:date="2025-07-30T17:02:00Z">
        <w:r w:rsidRPr="00D47ECD" w:rsidDel="00D47ECD">
          <w:rPr>
            <w:rFonts w:eastAsiaTheme="minorHAnsi" w:cstheme="minorBidi"/>
            <w:bCs/>
            <w:strike/>
            <w:highlight w:val="cyan"/>
          </w:rPr>
          <w:delText>430,000</w:delText>
        </w:r>
        <w:r w:rsidRPr="00D47ECD" w:rsidDel="00D47ECD">
          <w:rPr>
            <w:rFonts w:eastAsiaTheme="minorHAnsi" w:cstheme="minorBidi"/>
            <w:bCs/>
            <w:highlight w:val="cyan"/>
          </w:rPr>
          <w:delText xml:space="preserve"> </w:delText>
        </w:r>
      </w:del>
      <w:ins w:id="1136" w:author="TAKUYA MINAGAWA (皆川 拓也)" w:date="2025-07-30T17:02:00Z">
        <w:r w:rsidR="00D47ECD" w:rsidRPr="00D47ECD">
          <w:rPr>
            <w:rFonts w:cstheme="minorBidi" w:hint="eastAsia"/>
            <w:bCs/>
            <w:highlight w:val="cyan"/>
            <w:lang w:eastAsia="ja-JP"/>
          </w:rPr>
          <w:t>4.30</w:t>
        </w:r>
        <w:r w:rsidR="00D47ECD" w:rsidRPr="00D47ECD">
          <w:rPr>
            <w:color w:val="FF0000"/>
            <w:highlight w:val="cyan"/>
          </w:rPr>
          <w:t>∙</w:t>
        </w:r>
      </w:ins>
      <w:ins w:id="1137" w:author="TAKUYA MINAGAWA (皆川 拓也)" w:date="2025-07-30T17:03:00Z">
        <w:r w:rsidR="00D47ECD" w:rsidRPr="00D47ECD">
          <w:rPr>
            <w:rFonts w:hint="eastAsia"/>
            <w:color w:val="FF0000"/>
            <w:highlight w:val="cyan"/>
            <w:lang w:eastAsia="ja-JP"/>
          </w:rPr>
          <w:t>10</w:t>
        </w:r>
        <w:r w:rsidR="00D47ECD" w:rsidRPr="00D47ECD">
          <w:rPr>
            <w:rFonts w:hint="eastAsia"/>
            <w:color w:val="FF0000"/>
            <w:highlight w:val="cyan"/>
            <w:vertAlign w:val="superscript"/>
            <w:lang w:eastAsia="ja-JP"/>
          </w:rPr>
          <w:t>5</w:t>
        </w:r>
        <w:commentRangeEnd w:id="1134"/>
        <w:r w:rsidR="00D47ECD" w:rsidRPr="00D47ECD">
          <w:rPr>
            <w:rStyle w:val="Rimandocommento"/>
            <w:highlight w:val="cyan"/>
          </w:rPr>
          <w:commentReference w:id="1134"/>
        </w:r>
        <w:r w:rsidR="00D47ECD">
          <w:rPr>
            <w:rFonts w:hint="eastAsia"/>
            <w:color w:val="FF0000"/>
            <w:lang w:eastAsia="ja-JP"/>
          </w:rPr>
          <w:t xml:space="preserve"> </w:t>
        </w:r>
      </w:ins>
      <w:r>
        <w:rPr>
          <w:rFonts w:eastAsiaTheme="minorHAnsi" w:cstheme="minorBidi"/>
          <w:bCs/>
        </w:rPr>
        <w:t>cd, which corresponds to a reference value of 100.</w:t>
      </w:r>
    </w:p>
    <w:p w14:paraId="5A86FF58" w14:textId="077D353F" w:rsidR="00C23D9B" w:rsidRDefault="007431CD" w:rsidP="007431CD">
      <w:pPr>
        <w:pStyle w:val="SingleTxtG"/>
        <w:ind w:leftChars="1134" w:left="2268" w:right="1128"/>
        <w:rPr>
          <w:rFonts w:eastAsiaTheme="minorHAnsi" w:cstheme="minorBidi"/>
          <w:bCs/>
        </w:rPr>
      </w:pPr>
      <w:r>
        <w:rPr>
          <w:rFonts w:eastAsiaTheme="minorHAnsi" w:cstheme="minorBidi"/>
          <w:bCs/>
        </w:rPr>
        <w:t>This maximum intensity shall be obtained by adding together the individual reference marks indicated on the installation units that are simultaneously used to provide the driving-beam.</w:t>
      </w:r>
    </w:p>
    <w:p w14:paraId="2123742D" w14:textId="52F367A1" w:rsidR="000509D3" w:rsidRDefault="000509D3" w:rsidP="000509D3">
      <w:pPr>
        <w:spacing w:after="120"/>
        <w:ind w:left="2268" w:rightChars="567" w:right="1134" w:hanging="1134"/>
        <w:jc w:val="both"/>
        <w:rPr>
          <w:bCs/>
          <w:iCs/>
          <w:lang w:eastAsia="ja-JP"/>
        </w:rPr>
      </w:pPr>
      <w:bookmarkStart w:id="1138" w:name="OLE_LINK7"/>
      <w:r>
        <w:rPr>
          <w:bCs/>
          <w:iCs/>
        </w:rPr>
        <w:t xml:space="preserve">6.17.   </w:t>
      </w:r>
      <w:r>
        <w:rPr>
          <w:bCs/>
          <w:iCs/>
        </w:rPr>
        <w:tab/>
        <w:t xml:space="preserve">Rear-end collision alert signal </w:t>
      </w:r>
      <w:commentRangeStart w:id="1139"/>
      <w:ins w:id="1140" w:author="TAKUYA MINAGAWA (皆川 拓也) [2]" w:date="2025-05-28T17:43:00Z">
        <w:r w:rsidR="00AA7792" w:rsidRPr="002D07A3">
          <w:rPr>
            <w:rFonts w:hint="eastAsia"/>
            <w:b/>
            <w:iCs/>
            <w:highlight w:val="cyan"/>
            <w:lang w:eastAsia="ja-JP"/>
          </w:rPr>
          <w:t>(RECAS)</w:t>
        </w:r>
        <w:commentRangeEnd w:id="1139"/>
        <w:r w:rsidR="00AA7792">
          <w:rPr>
            <w:rStyle w:val="Rimandocommento"/>
          </w:rPr>
          <w:commentReference w:id="1139"/>
        </w:r>
      </w:ins>
    </w:p>
    <w:p w14:paraId="682CB6A4" w14:textId="77777777" w:rsidR="000509D3" w:rsidRDefault="000509D3" w:rsidP="000509D3">
      <w:pPr>
        <w:spacing w:after="120"/>
        <w:ind w:left="2268" w:rightChars="567" w:right="1134" w:hanging="1134"/>
        <w:jc w:val="both"/>
        <w:rPr>
          <w:bCs/>
          <w:iCs/>
        </w:rPr>
      </w:pPr>
      <w:r>
        <w:rPr>
          <w:bCs/>
          <w:iCs/>
        </w:rPr>
        <w:t xml:space="preserve">6.17.1.  </w:t>
      </w:r>
      <w:r>
        <w:rPr>
          <w:bCs/>
          <w:iCs/>
        </w:rPr>
        <w:tab/>
        <w:t>Presence</w:t>
      </w:r>
    </w:p>
    <w:p w14:paraId="166798AF" w14:textId="77777777" w:rsidR="000509D3" w:rsidRDefault="000509D3" w:rsidP="000509D3">
      <w:pPr>
        <w:spacing w:after="120"/>
        <w:ind w:left="2268" w:rightChars="567" w:right="1134" w:hanging="1134"/>
        <w:jc w:val="both"/>
        <w:rPr>
          <w:bCs/>
          <w:iCs/>
        </w:rPr>
      </w:pPr>
      <w:r>
        <w:rPr>
          <w:bCs/>
          <w:iCs/>
        </w:rPr>
        <w:t xml:space="preserve">            </w:t>
      </w:r>
      <w:r>
        <w:rPr>
          <w:bCs/>
          <w:iCs/>
        </w:rPr>
        <w:tab/>
        <w:t>Optional.</w:t>
      </w:r>
    </w:p>
    <w:p w14:paraId="1F5922A8" w14:textId="0371D463" w:rsidR="000509D3" w:rsidRDefault="000509D3" w:rsidP="000509D3">
      <w:pPr>
        <w:spacing w:after="120"/>
        <w:ind w:left="2268" w:rightChars="567" w:right="1134" w:hanging="1134"/>
        <w:jc w:val="both"/>
        <w:rPr>
          <w:bCs/>
          <w:iCs/>
        </w:rPr>
      </w:pPr>
      <w:r>
        <w:rPr>
          <w:bCs/>
          <w:iCs/>
        </w:rPr>
        <w:t xml:space="preserve">            </w:t>
      </w:r>
      <w:r>
        <w:rPr>
          <w:bCs/>
          <w:iCs/>
        </w:rPr>
        <w:tab/>
        <w:t xml:space="preserve">The </w:t>
      </w:r>
      <w:commentRangeStart w:id="1141"/>
      <w:del w:id="1142" w:author="TAKUYA MINAGAWA (皆川 拓也) [2]" w:date="2025-05-28T17:45:00Z">
        <w:r w:rsidRPr="00AA7792" w:rsidDel="00AA7792">
          <w:rPr>
            <w:bCs/>
            <w:iCs/>
            <w:strike/>
            <w:highlight w:val="cyan"/>
          </w:rPr>
          <w:delText xml:space="preserve">rear-end collision alert signal </w:delText>
        </w:r>
      </w:del>
      <w:ins w:id="1143" w:author="TAKUYA MINAGAWA (皆川 拓也) [2]" w:date="2025-05-28T17:45:00Z">
        <w:r w:rsidR="00AA7792" w:rsidRPr="00AA7792">
          <w:rPr>
            <w:rFonts w:hint="eastAsia"/>
            <w:b/>
            <w:iCs/>
            <w:highlight w:val="cyan"/>
            <w:lang w:eastAsia="ja-JP"/>
          </w:rPr>
          <w:t>RECAS</w:t>
        </w:r>
      </w:ins>
      <w:ins w:id="1144" w:author="TAKUYA MINAGAWA (皆川 拓也) [2]" w:date="2025-05-28T17:46:00Z">
        <w:r w:rsidR="00AA7792" w:rsidRPr="00AA7792">
          <w:rPr>
            <w:rFonts w:hint="eastAsia"/>
            <w:bCs/>
            <w:iCs/>
            <w:lang w:eastAsia="ja-JP"/>
          </w:rPr>
          <w:t xml:space="preserve"> </w:t>
        </w:r>
      </w:ins>
      <w:commentRangeEnd w:id="1141"/>
      <w:ins w:id="1145" w:author="TAKUYA MINAGAWA (皆川 拓也) [2]" w:date="2025-05-28T17:47:00Z">
        <w:r w:rsidR="00AA7792">
          <w:rPr>
            <w:rStyle w:val="Rimandocommento"/>
          </w:rPr>
          <w:commentReference w:id="1141"/>
        </w:r>
      </w:ins>
      <w:r>
        <w:rPr>
          <w:bCs/>
          <w:iCs/>
        </w:rPr>
        <w:t xml:space="preserve">shall be given by the simultaneous operation of all the </w:t>
      </w:r>
      <w:commentRangeStart w:id="1146"/>
      <w:del w:id="1147" w:author="TAKUYA MINAGAWA (皆川 拓也) [2]" w:date="2025-02-19T12:15:00Z">
        <w:r w:rsidRPr="003F0685" w:rsidDel="003F0685">
          <w:rPr>
            <w:bCs/>
            <w:iCs/>
            <w:strike/>
            <w:highlight w:val="cyan"/>
          </w:rPr>
          <w:delText>direction indicator</w:delText>
        </w:r>
        <w:r w:rsidRPr="003F0685" w:rsidDel="003F0685">
          <w:rPr>
            <w:bCs/>
            <w:iCs/>
            <w:highlight w:val="cyan"/>
          </w:rPr>
          <w:delText xml:space="preserve"> </w:delText>
        </w:r>
      </w:del>
      <w:ins w:id="1148" w:author="TAKUYA MINAGAWA (皆川 拓也) [2]" w:date="2025-02-19T12:15:00Z">
        <w:r w:rsidR="003F0685" w:rsidRPr="003F0685">
          <w:rPr>
            <w:rFonts w:hint="eastAsia"/>
            <w:b/>
            <w:iCs/>
            <w:highlight w:val="cyan"/>
            <w:lang w:eastAsia="ja-JP"/>
          </w:rPr>
          <w:t>direction-indicator</w:t>
        </w:r>
        <w:r w:rsidR="003F0685">
          <w:rPr>
            <w:rFonts w:hint="eastAsia"/>
            <w:bCs/>
            <w:iCs/>
            <w:lang w:eastAsia="ja-JP"/>
          </w:rPr>
          <w:t xml:space="preserve"> </w:t>
        </w:r>
        <w:commentRangeEnd w:id="1146"/>
        <w:r w:rsidR="003F0685">
          <w:rPr>
            <w:rStyle w:val="Rimandocommento"/>
          </w:rPr>
          <w:commentReference w:id="1146"/>
        </w:r>
      </w:ins>
      <w:r>
        <w:rPr>
          <w:bCs/>
          <w:iCs/>
        </w:rPr>
        <w:t>lamps fitted as described in paragraph 6.17.7.</w:t>
      </w:r>
    </w:p>
    <w:p w14:paraId="39933989" w14:textId="77777777" w:rsidR="000509D3" w:rsidRDefault="000509D3" w:rsidP="000509D3">
      <w:pPr>
        <w:spacing w:after="120"/>
        <w:ind w:left="2268" w:rightChars="567" w:right="1134" w:hanging="1134"/>
        <w:jc w:val="both"/>
        <w:rPr>
          <w:bCs/>
          <w:iCs/>
        </w:rPr>
      </w:pPr>
      <w:r>
        <w:rPr>
          <w:bCs/>
          <w:iCs/>
        </w:rPr>
        <w:t xml:space="preserve">6.17.2.  </w:t>
      </w:r>
      <w:r>
        <w:rPr>
          <w:bCs/>
          <w:iCs/>
        </w:rPr>
        <w:tab/>
        <w:t>Number</w:t>
      </w:r>
    </w:p>
    <w:p w14:paraId="60130094" w14:textId="77777777" w:rsidR="000509D3" w:rsidRDefault="000509D3" w:rsidP="000509D3">
      <w:pPr>
        <w:spacing w:after="120"/>
        <w:ind w:left="2268" w:rightChars="567" w:right="1134" w:hanging="1134"/>
        <w:jc w:val="both"/>
        <w:rPr>
          <w:bCs/>
          <w:iCs/>
        </w:rPr>
      </w:pPr>
      <w:r>
        <w:rPr>
          <w:bCs/>
          <w:iCs/>
        </w:rPr>
        <w:t xml:space="preserve">          </w:t>
      </w:r>
      <w:r>
        <w:rPr>
          <w:bCs/>
          <w:iCs/>
        </w:rPr>
        <w:tab/>
        <w:t>As specified in paragraph 6.3.1.</w:t>
      </w:r>
    </w:p>
    <w:p w14:paraId="540A165D" w14:textId="77777777" w:rsidR="000509D3" w:rsidRDefault="000509D3" w:rsidP="000509D3">
      <w:pPr>
        <w:spacing w:after="120"/>
        <w:ind w:left="2268" w:rightChars="567" w:right="1134" w:hanging="1134"/>
        <w:jc w:val="both"/>
        <w:rPr>
          <w:bCs/>
          <w:iCs/>
        </w:rPr>
      </w:pPr>
      <w:r>
        <w:rPr>
          <w:bCs/>
          <w:iCs/>
        </w:rPr>
        <w:t xml:space="preserve">6.17.3.  </w:t>
      </w:r>
      <w:r>
        <w:rPr>
          <w:bCs/>
          <w:iCs/>
        </w:rPr>
        <w:tab/>
        <w:t>Arrangement</w:t>
      </w:r>
    </w:p>
    <w:p w14:paraId="2208DD81" w14:textId="77777777" w:rsidR="000509D3" w:rsidRDefault="000509D3" w:rsidP="000509D3">
      <w:pPr>
        <w:spacing w:after="120"/>
        <w:ind w:left="2268" w:rightChars="567" w:right="1134" w:hanging="1134"/>
        <w:jc w:val="both"/>
        <w:rPr>
          <w:bCs/>
          <w:iCs/>
        </w:rPr>
      </w:pPr>
      <w:r>
        <w:rPr>
          <w:bCs/>
          <w:iCs/>
        </w:rPr>
        <w:t xml:space="preserve">            </w:t>
      </w:r>
      <w:r>
        <w:rPr>
          <w:bCs/>
          <w:iCs/>
        </w:rPr>
        <w:tab/>
        <w:t>As specified in paragraph 6.3.2.</w:t>
      </w:r>
    </w:p>
    <w:p w14:paraId="49267109" w14:textId="77777777" w:rsidR="000509D3" w:rsidRDefault="000509D3" w:rsidP="000509D3">
      <w:pPr>
        <w:spacing w:after="120"/>
        <w:ind w:left="2268" w:rightChars="567" w:right="1134" w:hanging="1134"/>
        <w:jc w:val="both"/>
        <w:rPr>
          <w:bCs/>
          <w:iCs/>
        </w:rPr>
      </w:pPr>
      <w:r>
        <w:rPr>
          <w:bCs/>
          <w:iCs/>
        </w:rPr>
        <w:t xml:space="preserve">6.17.4.  </w:t>
      </w:r>
      <w:r>
        <w:rPr>
          <w:bCs/>
          <w:iCs/>
        </w:rPr>
        <w:tab/>
        <w:t>Position</w:t>
      </w:r>
    </w:p>
    <w:p w14:paraId="62CB3192" w14:textId="77777777" w:rsidR="000509D3" w:rsidRDefault="000509D3" w:rsidP="000509D3">
      <w:pPr>
        <w:spacing w:after="120"/>
        <w:ind w:left="2268" w:rightChars="567" w:right="1134" w:hanging="1134"/>
        <w:jc w:val="both"/>
        <w:rPr>
          <w:bCs/>
          <w:iCs/>
        </w:rPr>
      </w:pPr>
      <w:r>
        <w:rPr>
          <w:bCs/>
          <w:iCs/>
        </w:rPr>
        <w:t xml:space="preserve">            </w:t>
      </w:r>
      <w:r>
        <w:rPr>
          <w:bCs/>
          <w:iCs/>
        </w:rPr>
        <w:tab/>
        <w:t>As specified in paragraph 6.3.3.</w:t>
      </w:r>
    </w:p>
    <w:p w14:paraId="28399CEF" w14:textId="77777777" w:rsidR="000509D3" w:rsidRDefault="000509D3" w:rsidP="000509D3">
      <w:pPr>
        <w:spacing w:after="120"/>
        <w:ind w:left="2268" w:rightChars="567" w:right="1134" w:hanging="1134"/>
        <w:jc w:val="both"/>
        <w:rPr>
          <w:bCs/>
          <w:iCs/>
        </w:rPr>
      </w:pPr>
      <w:r>
        <w:rPr>
          <w:bCs/>
          <w:iCs/>
        </w:rPr>
        <w:t xml:space="preserve">6.17.5.  </w:t>
      </w:r>
      <w:r>
        <w:rPr>
          <w:bCs/>
          <w:iCs/>
        </w:rPr>
        <w:tab/>
        <w:t>Geometric visibility</w:t>
      </w:r>
    </w:p>
    <w:p w14:paraId="45465012" w14:textId="77777777" w:rsidR="000509D3" w:rsidRDefault="000509D3" w:rsidP="000509D3">
      <w:pPr>
        <w:spacing w:after="120"/>
        <w:ind w:left="2268" w:rightChars="567" w:right="1134" w:hanging="1134"/>
        <w:jc w:val="both"/>
        <w:rPr>
          <w:bCs/>
          <w:iCs/>
        </w:rPr>
      </w:pPr>
      <w:r>
        <w:rPr>
          <w:bCs/>
          <w:iCs/>
        </w:rPr>
        <w:t xml:space="preserve">            </w:t>
      </w:r>
      <w:r>
        <w:rPr>
          <w:bCs/>
          <w:iCs/>
        </w:rPr>
        <w:tab/>
        <w:t>As specified in paragraph 6.3.4.</w:t>
      </w:r>
    </w:p>
    <w:p w14:paraId="357A94D0" w14:textId="77777777" w:rsidR="000509D3" w:rsidRDefault="000509D3" w:rsidP="000509D3">
      <w:pPr>
        <w:spacing w:after="120"/>
        <w:ind w:left="2268" w:rightChars="567" w:right="1134" w:hanging="1134"/>
        <w:jc w:val="both"/>
        <w:rPr>
          <w:bCs/>
          <w:iCs/>
        </w:rPr>
      </w:pPr>
      <w:r>
        <w:rPr>
          <w:bCs/>
          <w:iCs/>
        </w:rPr>
        <w:lastRenderedPageBreak/>
        <w:t>6.17.6.</w:t>
      </w:r>
      <w:r>
        <w:rPr>
          <w:bCs/>
          <w:iCs/>
        </w:rPr>
        <w:tab/>
        <w:t>Orientation</w:t>
      </w:r>
    </w:p>
    <w:p w14:paraId="3AABB3F9" w14:textId="77777777" w:rsidR="000509D3" w:rsidRDefault="000509D3" w:rsidP="000509D3">
      <w:pPr>
        <w:spacing w:after="120"/>
        <w:ind w:left="2268" w:rightChars="567" w:right="1134" w:hanging="1134"/>
        <w:jc w:val="both"/>
        <w:rPr>
          <w:bCs/>
          <w:iCs/>
        </w:rPr>
      </w:pPr>
      <w:r>
        <w:rPr>
          <w:bCs/>
          <w:iCs/>
        </w:rPr>
        <w:tab/>
        <w:t>As specified in paragraph 6.3.5.</w:t>
      </w:r>
    </w:p>
    <w:p w14:paraId="68242B13" w14:textId="77777777" w:rsidR="000509D3" w:rsidRDefault="000509D3" w:rsidP="000509D3">
      <w:pPr>
        <w:spacing w:after="120"/>
        <w:ind w:left="2268" w:rightChars="567" w:right="1134" w:hanging="1134"/>
        <w:jc w:val="both"/>
        <w:rPr>
          <w:bCs/>
          <w:iCs/>
        </w:rPr>
      </w:pPr>
      <w:r>
        <w:rPr>
          <w:bCs/>
          <w:iCs/>
        </w:rPr>
        <w:t>6.17.7.</w:t>
      </w:r>
      <w:r>
        <w:rPr>
          <w:bCs/>
          <w:iCs/>
        </w:rPr>
        <w:tab/>
        <w:t>Electrical connections</w:t>
      </w:r>
    </w:p>
    <w:p w14:paraId="4E956D04" w14:textId="20FECB33" w:rsidR="000509D3" w:rsidRDefault="000509D3" w:rsidP="000509D3">
      <w:pPr>
        <w:spacing w:after="120"/>
        <w:ind w:left="2268" w:rightChars="567" w:right="1134" w:hanging="1134"/>
        <w:jc w:val="both"/>
        <w:rPr>
          <w:bCs/>
          <w:iCs/>
        </w:rPr>
      </w:pPr>
      <w:r>
        <w:rPr>
          <w:bCs/>
          <w:iCs/>
        </w:rPr>
        <w:tab/>
        <w:t xml:space="preserve">Compliance with these requirements shall be demonstrated by the applicant, by simulation or other means of verification accepted by the Technical Service responsible for </w:t>
      </w:r>
      <w:commentRangeStart w:id="1149"/>
      <w:del w:id="1150" w:author="TAKUYA MINAGAWA (皆川 拓也) [2]" w:date="2025-02-19T10:55:00Z">
        <w:r w:rsidRPr="00C62E68" w:rsidDel="00C62E68">
          <w:rPr>
            <w:bCs/>
            <w:iCs/>
            <w:strike/>
            <w:highlight w:val="cyan"/>
          </w:rPr>
          <w:delText>type approval</w:delText>
        </w:r>
      </w:del>
      <w:ins w:id="1151" w:author="TAKUYA MINAGAWA (皆川 拓也) [2]" w:date="2025-02-19T10:55:00Z">
        <w:r w:rsidR="00C62E68">
          <w:rPr>
            <w:rFonts w:hint="eastAsia"/>
            <w:bCs/>
            <w:iCs/>
            <w:strike/>
            <w:highlight w:val="cyan"/>
            <w:lang w:eastAsia="ja-JP"/>
          </w:rPr>
          <w:t xml:space="preserve"> </w:t>
        </w:r>
        <w:r w:rsidR="00C62E68" w:rsidRPr="00C62E68">
          <w:rPr>
            <w:rFonts w:hint="eastAsia"/>
            <w:b/>
            <w:iCs/>
            <w:highlight w:val="cyan"/>
            <w:lang w:eastAsia="ja-JP"/>
          </w:rPr>
          <w:t>type-approval</w:t>
        </w:r>
        <w:commentRangeEnd w:id="1149"/>
        <w:r w:rsidR="00C62E68">
          <w:rPr>
            <w:rStyle w:val="Rimandocommento"/>
          </w:rPr>
          <w:commentReference w:id="1149"/>
        </w:r>
      </w:ins>
      <w:r>
        <w:rPr>
          <w:bCs/>
          <w:iCs/>
        </w:rPr>
        <w:t>.</w:t>
      </w:r>
    </w:p>
    <w:p w14:paraId="5584089F" w14:textId="155F15D8" w:rsidR="000509D3" w:rsidRDefault="000509D3" w:rsidP="000509D3">
      <w:pPr>
        <w:spacing w:after="120"/>
        <w:ind w:left="2268" w:rightChars="567" w:right="1134" w:hanging="1134"/>
        <w:jc w:val="both"/>
        <w:rPr>
          <w:bCs/>
          <w:iCs/>
        </w:rPr>
      </w:pPr>
      <w:r>
        <w:rPr>
          <w:bCs/>
          <w:iCs/>
        </w:rPr>
        <w:t>6.17.7.1.</w:t>
      </w:r>
      <w:r>
        <w:rPr>
          <w:bCs/>
          <w:iCs/>
        </w:rPr>
        <w:tab/>
        <w:t xml:space="preserve">All the lamps of the </w:t>
      </w:r>
      <w:commentRangeStart w:id="1152"/>
      <w:del w:id="1153" w:author="TAKUYA MINAGAWA (皆川 拓也)" w:date="2025-05-28T17:49:00Z">
        <w:r w:rsidRPr="00AA7792" w:rsidDel="00AA7792">
          <w:rPr>
            <w:bCs/>
            <w:iCs/>
            <w:strike/>
            <w:highlight w:val="cyan"/>
          </w:rPr>
          <w:delText xml:space="preserve">rear-end collision alert signal </w:delText>
        </w:r>
      </w:del>
      <w:ins w:id="1154" w:author="TAKUYA MINAGAWA (皆川 拓也)" w:date="2025-05-28T17:49:00Z">
        <w:r w:rsidR="00AA7792" w:rsidRPr="00AA7792">
          <w:rPr>
            <w:rFonts w:hint="eastAsia"/>
            <w:b/>
            <w:iCs/>
            <w:highlight w:val="cyan"/>
            <w:lang w:eastAsia="ja-JP"/>
          </w:rPr>
          <w:t>RECAS</w:t>
        </w:r>
        <w:r w:rsidR="00AA7792" w:rsidRPr="00AA7792">
          <w:rPr>
            <w:rFonts w:hint="eastAsia"/>
            <w:bCs/>
            <w:iCs/>
            <w:lang w:eastAsia="ja-JP"/>
          </w:rPr>
          <w:t xml:space="preserve"> </w:t>
        </w:r>
        <w:commentRangeEnd w:id="1152"/>
        <w:r w:rsidR="00BD1DEA">
          <w:rPr>
            <w:rStyle w:val="Rimandocommento"/>
          </w:rPr>
          <w:commentReference w:id="1152"/>
        </w:r>
      </w:ins>
      <w:r>
        <w:rPr>
          <w:bCs/>
          <w:iCs/>
        </w:rPr>
        <w:t>shall flash in phase at a frequency of 4.0 +/- 1.0 Hz.</w:t>
      </w:r>
    </w:p>
    <w:p w14:paraId="454B9141" w14:textId="6450E158" w:rsidR="000509D3" w:rsidRDefault="000509D3" w:rsidP="000509D3">
      <w:pPr>
        <w:spacing w:after="120"/>
        <w:ind w:left="2268" w:rightChars="567" w:right="1134" w:hanging="1134"/>
        <w:jc w:val="both"/>
        <w:rPr>
          <w:bCs/>
          <w:iCs/>
        </w:rPr>
      </w:pPr>
      <w:r>
        <w:rPr>
          <w:bCs/>
          <w:iCs/>
        </w:rPr>
        <w:t>6.17.7.1.1.</w:t>
      </w:r>
      <w:r>
        <w:rPr>
          <w:bCs/>
          <w:iCs/>
        </w:rPr>
        <w:tab/>
        <w:t xml:space="preserve">However, if any of the lamps of the </w:t>
      </w:r>
      <w:commentRangeStart w:id="1155"/>
      <w:del w:id="1156" w:author="TAKUYA MINAGAWA (皆川 拓也)" w:date="2025-05-28T17:51:00Z">
        <w:r w:rsidRPr="00BD1DEA" w:rsidDel="00BD1DEA">
          <w:rPr>
            <w:bCs/>
            <w:iCs/>
            <w:strike/>
            <w:highlight w:val="cyan"/>
          </w:rPr>
          <w:delText xml:space="preserve">rear-end collision alert signal </w:delText>
        </w:r>
      </w:del>
      <w:ins w:id="1157" w:author="TAKUYA MINAGAWA (皆川 拓也)" w:date="2025-05-28T17:50:00Z">
        <w:r w:rsidR="00BD1DEA" w:rsidRPr="00BD1DEA">
          <w:rPr>
            <w:rFonts w:hint="eastAsia"/>
            <w:b/>
            <w:iCs/>
            <w:highlight w:val="cyan"/>
            <w:lang w:eastAsia="ja-JP"/>
          </w:rPr>
          <w:t>RECA</w:t>
        </w:r>
      </w:ins>
      <w:ins w:id="1158" w:author="TAKUYA MINAGAWA (皆川 拓也)" w:date="2025-05-28T17:51:00Z">
        <w:r w:rsidR="00BD1DEA" w:rsidRPr="00BD1DEA">
          <w:rPr>
            <w:rFonts w:hint="eastAsia"/>
            <w:b/>
            <w:iCs/>
            <w:highlight w:val="cyan"/>
            <w:lang w:eastAsia="ja-JP"/>
          </w:rPr>
          <w:t>S</w:t>
        </w:r>
        <w:r w:rsidR="00BD1DEA" w:rsidRPr="00BD1DEA">
          <w:rPr>
            <w:rFonts w:hint="eastAsia"/>
            <w:bCs/>
            <w:iCs/>
            <w:lang w:eastAsia="ja-JP"/>
          </w:rPr>
          <w:t xml:space="preserve"> </w:t>
        </w:r>
        <w:commentRangeEnd w:id="1155"/>
        <w:r w:rsidR="00BD1DEA">
          <w:rPr>
            <w:rStyle w:val="Rimandocommento"/>
          </w:rPr>
          <w:commentReference w:id="1155"/>
        </w:r>
      </w:ins>
      <w:r>
        <w:rPr>
          <w:bCs/>
          <w:iCs/>
        </w:rPr>
        <w:t>to the rear of the vehicle use filament light sources the frequency shall be 4.0 +0.0/-1.0 Hz.</w:t>
      </w:r>
    </w:p>
    <w:p w14:paraId="7F104E1D" w14:textId="55E023C6" w:rsidR="000509D3" w:rsidRDefault="000509D3" w:rsidP="000509D3">
      <w:pPr>
        <w:spacing w:after="120"/>
        <w:ind w:left="2268" w:rightChars="567" w:right="1134" w:hanging="1134"/>
        <w:jc w:val="both"/>
        <w:rPr>
          <w:bCs/>
          <w:iCs/>
        </w:rPr>
      </w:pPr>
      <w:r>
        <w:rPr>
          <w:bCs/>
          <w:iCs/>
        </w:rPr>
        <w:t>6.17.7.2.</w:t>
      </w:r>
      <w:r>
        <w:rPr>
          <w:bCs/>
          <w:iCs/>
        </w:rPr>
        <w:tab/>
        <w:t xml:space="preserve">The </w:t>
      </w:r>
      <w:commentRangeStart w:id="1159"/>
      <w:del w:id="1160" w:author="TAKUYA MINAGAWA (皆川 拓也)" w:date="2025-05-28T17:52:00Z">
        <w:r w:rsidRPr="00BD1DEA" w:rsidDel="00BD1DEA">
          <w:rPr>
            <w:bCs/>
            <w:iCs/>
            <w:strike/>
            <w:highlight w:val="cyan"/>
          </w:rPr>
          <w:delText>rear-end collision alert signal</w:delText>
        </w:r>
        <w:r w:rsidRPr="00BD1DEA" w:rsidDel="00BD1DEA">
          <w:rPr>
            <w:bCs/>
            <w:iCs/>
            <w:highlight w:val="cyan"/>
          </w:rPr>
          <w:delText xml:space="preserve"> </w:delText>
        </w:r>
      </w:del>
      <w:ins w:id="1161" w:author="TAKUYA MINAGAWA (皆川 拓也)" w:date="2025-05-28T17:52:00Z">
        <w:r w:rsidR="00BD1DEA" w:rsidRPr="00BD1DEA">
          <w:rPr>
            <w:rFonts w:hint="eastAsia"/>
            <w:b/>
            <w:iCs/>
            <w:highlight w:val="cyan"/>
            <w:lang w:eastAsia="ja-JP"/>
          </w:rPr>
          <w:t>RECAS</w:t>
        </w:r>
        <w:r w:rsidR="00BD1DEA">
          <w:rPr>
            <w:rFonts w:hint="eastAsia"/>
            <w:bCs/>
            <w:iCs/>
            <w:lang w:eastAsia="ja-JP"/>
          </w:rPr>
          <w:t xml:space="preserve"> </w:t>
        </w:r>
      </w:ins>
      <w:commentRangeEnd w:id="1159"/>
      <w:ins w:id="1162" w:author="TAKUYA MINAGAWA (皆川 拓也)" w:date="2025-05-28T17:53:00Z">
        <w:r w:rsidR="00BD1DEA">
          <w:rPr>
            <w:rStyle w:val="Rimandocommento"/>
          </w:rPr>
          <w:commentReference w:id="1159"/>
        </w:r>
      </w:ins>
      <w:r>
        <w:rPr>
          <w:bCs/>
          <w:iCs/>
        </w:rPr>
        <w:t>shall operate independently of other lamps.</w:t>
      </w:r>
    </w:p>
    <w:p w14:paraId="2F91B721" w14:textId="61FCC82E" w:rsidR="000509D3" w:rsidRDefault="000509D3" w:rsidP="000509D3">
      <w:pPr>
        <w:spacing w:after="120"/>
        <w:ind w:left="2268" w:rightChars="567" w:right="1134" w:hanging="1134"/>
        <w:jc w:val="both"/>
        <w:rPr>
          <w:bCs/>
          <w:iCs/>
        </w:rPr>
      </w:pPr>
      <w:r>
        <w:rPr>
          <w:bCs/>
          <w:iCs/>
        </w:rPr>
        <w:t>6.17.7.3.</w:t>
      </w:r>
      <w:r>
        <w:rPr>
          <w:bCs/>
          <w:iCs/>
        </w:rPr>
        <w:tab/>
        <w:t xml:space="preserve">The </w:t>
      </w:r>
      <w:commentRangeStart w:id="1163"/>
      <w:del w:id="1164" w:author="TAKUYA MINAGAWA (皆川 拓也)" w:date="2025-05-28T17:53:00Z">
        <w:r w:rsidRPr="00BD1DEA" w:rsidDel="00BD1DEA">
          <w:rPr>
            <w:bCs/>
            <w:iCs/>
            <w:strike/>
            <w:highlight w:val="cyan"/>
          </w:rPr>
          <w:delText>rear-end collision alert signal</w:delText>
        </w:r>
        <w:r w:rsidRPr="00BD1DEA" w:rsidDel="00BD1DEA">
          <w:rPr>
            <w:bCs/>
            <w:iCs/>
            <w:highlight w:val="cyan"/>
          </w:rPr>
          <w:delText xml:space="preserve"> </w:delText>
        </w:r>
      </w:del>
      <w:ins w:id="1165" w:author="TAKUYA MINAGAWA (皆川 拓也)" w:date="2025-05-28T17:53:00Z">
        <w:r w:rsidR="00BD1DEA" w:rsidRPr="00BD1DEA">
          <w:rPr>
            <w:rFonts w:hint="eastAsia"/>
            <w:b/>
            <w:iCs/>
            <w:highlight w:val="cyan"/>
            <w:lang w:eastAsia="ja-JP"/>
          </w:rPr>
          <w:t>RECAS</w:t>
        </w:r>
        <w:r w:rsidR="00BD1DEA" w:rsidRPr="00BD1DEA">
          <w:rPr>
            <w:rFonts w:hint="eastAsia"/>
            <w:bCs/>
            <w:iCs/>
            <w:highlight w:val="cyan"/>
            <w:lang w:eastAsia="ja-JP"/>
          </w:rPr>
          <w:t xml:space="preserve"> </w:t>
        </w:r>
        <w:commentRangeEnd w:id="1163"/>
        <w:r w:rsidR="00BD1DEA" w:rsidRPr="00BD1DEA">
          <w:rPr>
            <w:rStyle w:val="Rimandocommento"/>
            <w:highlight w:val="cyan"/>
          </w:rPr>
          <w:commentReference w:id="1163"/>
        </w:r>
      </w:ins>
      <w:r>
        <w:rPr>
          <w:bCs/>
          <w:iCs/>
        </w:rPr>
        <w:t>shall be switched ON and OFF automatically.</w:t>
      </w:r>
    </w:p>
    <w:p w14:paraId="042B4BED" w14:textId="2231D79C" w:rsidR="000509D3" w:rsidRDefault="000509D3" w:rsidP="000509D3">
      <w:pPr>
        <w:spacing w:after="120"/>
        <w:ind w:left="2268" w:rightChars="567" w:right="1134" w:hanging="1134"/>
        <w:jc w:val="both"/>
        <w:rPr>
          <w:bCs/>
          <w:iCs/>
        </w:rPr>
      </w:pPr>
      <w:r>
        <w:rPr>
          <w:bCs/>
          <w:iCs/>
        </w:rPr>
        <w:t>6.17.7.4.</w:t>
      </w:r>
      <w:r>
        <w:rPr>
          <w:bCs/>
          <w:iCs/>
        </w:rPr>
        <w:tab/>
        <w:t xml:space="preserve">The </w:t>
      </w:r>
      <w:commentRangeStart w:id="1166"/>
      <w:del w:id="1167" w:author="TAKUYA MINAGAWA (皆川 拓也)" w:date="2025-05-28T17:54:00Z">
        <w:r w:rsidRPr="00BD1DEA" w:rsidDel="00BD1DEA">
          <w:rPr>
            <w:bCs/>
            <w:iCs/>
            <w:strike/>
            <w:highlight w:val="cyan"/>
          </w:rPr>
          <w:delText>rear-end collision alert signal</w:delText>
        </w:r>
        <w:r w:rsidRPr="00BD1DEA" w:rsidDel="00BD1DEA">
          <w:rPr>
            <w:bCs/>
            <w:iCs/>
            <w:highlight w:val="cyan"/>
          </w:rPr>
          <w:delText xml:space="preserve"> </w:delText>
        </w:r>
      </w:del>
      <w:ins w:id="1168" w:author="TAKUYA MINAGAWA (皆川 拓也)" w:date="2025-05-28T17:54:00Z">
        <w:r w:rsidR="00BD1DEA" w:rsidRPr="00BD1DEA">
          <w:rPr>
            <w:rFonts w:hint="eastAsia"/>
            <w:b/>
            <w:iCs/>
            <w:highlight w:val="cyan"/>
            <w:lang w:eastAsia="ja-JP"/>
          </w:rPr>
          <w:t>RECAS</w:t>
        </w:r>
        <w:r w:rsidR="00BD1DEA" w:rsidRPr="00BD1DEA">
          <w:rPr>
            <w:rFonts w:hint="eastAsia"/>
            <w:bCs/>
            <w:iCs/>
            <w:highlight w:val="cyan"/>
            <w:lang w:eastAsia="ja-JP"/>
          </w:rPr>
          <w:t xml:space="preserve"> </w:t>
        </w:r>
        <w:commentRangeEnd w:id="1166"/>
        <w:r w:rsidR="00BD1DEA" w:rsidRPr="00BD1DEA">
          <w:rPr>
            <w:rStyle w:val="Rimandocommento"/>
            <w:highlight w:val="cyan"/>
          </w:rPr>
          <w:commentReference w:id="1166"/>
        </w:r>
      </w:ins>
      <w:r>
        <w:rPr>
          <w:bCs/>
          <w:iCs/>
        </w:rPr>
        <w:t xml:space="preserve">shall not be switched ON if the </w:t>
      </w:r>
      <w:commentRangeStart w:id="1169"/>
      <w:del w:id="1170" w:author="TAKUYA MINAGAWA (皆川 拓也) [2]" w:date="2025-02-19T12:16:00Z">
        <w:r w:rsidRPr="003F0685" w:rsidDel="003F0685">
          <w:rPr>
            <w:bCs/>
            <w:iCs/>
            <w:strike/>
            <w:highlight w:val="cyan"/>
          </w:rPr>
          <w:delText>direction indicator</w:delText>
        </w:r>
        <w:r w:rsidRPr="003F0685" w:rsidDel="003F0685">
          <w:rPr>
            <w:bCs/>
            <w:iCs/>
            <w:highlight w:val="cyan"/>
          </w:rPr>
          <w:delText xml:space="preserve"> </w:delText>
        </w:r>
      </w:del>
      <w:ins w:id="1171" w:author="TAKUYA MINAGAWA (皆川 拓也) [2]" w:date="2025-02-19T12:15:00Z">
        <w:r w:rsidR="003F0685" w:rsidRPr="003F0685">
          <w:rPr>
            <w:rFonts w:hint="eastAsia"/>
            <w:b/>
            <w:iCs/>
            <w:highlight w:val="cyan"/>
            <w:lang w:eastAsia="ja-JP"/>
          </w:rPr>
          <w:t>di</w:t>
        </w:r>
      </w:ins>
      <w:ins w:id="1172" w:author="TAKUYA MINAGAWA (皆川 拓也) [2]" w:date="2025-02-19T12:16:00Z">
        <w:r w:rsidR="003F0685" w:rsidRPr="003F0685">
          <w:rPr>
            <w:rFonts w:hint="eastAsia"/>
            <w:b/>
            <w:iCs/>
            <w:highlight w:val="cyan"/>
            <w:lang w:eastAsia="ja-JP"/>
          </w:rPr>
          <w:t>rection-indicator</w:t>
        </w:r>
        <w:r w:rsidR="003F0685">
          <w:rPr>
            <w:rFonts w:hint="eastAsia"/>
            <w:bCs/>
            <w:iCs/>
            <w:lang w:eastAsia="ja-JP"/>
          </w:rPr>
          <w:t xml:space="preserve"> </w:t>
        </w:r>
        <w:commentRangeEnd w:id="1169"/>
        <w:r w:rsidR="003F0685">
          <w:rPr>
            <w:rStyle w:val="Rimandocommento"/>
          </w:rPr>
          <w:commentReference w:id="1169"/>
        </w:r>
      </w:ins>
      <w:r>
        <w:rPr>
          <w:bCs/>
          <w:iCs/>
        </w:rPr>
        <w:t>lamps, the hazard warning signal or the emergency stop signal is activated.</w:t>
      </w:r>
    </w:p>
    <w:p w14:paraId="0C0C7BE6" w14:textId="286EDEFF" w:rsidR="000509D3" w:rsidRDefault="000509D3" w:rsidP="000509D3">
      <w:pPr>
        <w:spacing w:after="120"/>
        <w:ind w:left="2268" w:rightChars="567" w:right="1134" w:hanging="1134"/>
        <w:jc w:val="both"/>
        <w:rPr>
          <w:bCs/>
          <w:iCs/>
        </w:rPr>
      </w:pPr>
      <w:r>
        <w:rPr>
          <w:bCs/>
          <w:iCs/>
        </w:rPr>
        <w:t>6.17.7.5.</w:t>
      </w:r>
      <w:r>
        <w:rPr>
          <w:bCs/>
          <w:iCs/>
        </w:rPr>
        <w:tab/>
        <w:t xml:space="preserve">The </w:t>
      </w:r>
      <w:commentRangeStart w:id="1173"/>
      <w:del w:id="1174" w:author="TAKUYA MINAGAWA (皆川 拓也)" w:date="2025-05-28T17:55:00Z">
        <w:r w:rsidRPr="00BD1DEA" w:rsidDel="00BD1DEA">
          <w:rPr>
            <w:bCs/>
            <w:iCs/>
            <w:strike/>
            <w:highlight w:val="cyan"/>
          </w:rPr>
          <w:delText>rear-end collision alert signal</w:delText>
        </w:r>
        <w:r w:rsidRPr="00BD1DEA" w:rsidDel="00BD1DEA">
          <w:rPr>
            <w:bCs/>
            <w:iCs/>
            <w:highlight w:val="cyan"/>
          </w:rPr>
          <w:delText xml:space="preserve"> </w:delText>
        </w:r>
      </w:del>
      <w:ins w:id="1175" w:author="TAKUYA MINAGAWA (皆川 拓也)" w:date="2025-05-28T17:55:00Z">
        <w:r w:rsidR="00BD1DEA" w:rsidRPr="00BD1DEA">
          <w:rPr>
            <w:rFonts w:hint="eastAsia"/>
            <w:b/>
            <w:iCs/>
            <w:highlight w:val="cyan"/>
            <w:lang w:eastAsia="ja-JP"/>
          </w:rPr>
          <w:t>RECAS</w:t>
        </w:r>
        <w:r w:rsidR="00BD1DEA" w:rsidRPr="00BD1DEA">
          <w:rPr>
            <w:rFonts w:hint="eastAsia"/>
            <w:bCs/>
            <w:iCs/>
            <w:highlight w:val="cyan"/>
            <w:lang w:eastAsia="ja-JP"/>
          </w:rPr>
          <w:t xml:space="preserve"> </w:t>
        </w:r>
        <w:commentRangeEnd w:id="1173"/>
        <w:r w:rsidR="00BD1DEA" w:rsidRPr="00BD1DEA">
          <w:rPr>
            <w:rStyle w:val="Rimandocommento"/>
            <w:highlight w:val="cyan"/>
          </w:rPr>
          <w:commentReference w:id="1173"/>
        </w:r>
      </w:ins>
      <w:r>
        <w:rPr>
          <w:bCs/>
          <w:iCs/>
        </w:rPr>
        <w:t>may only be switched ON under the following conditions:</w:t>
      </w:r>
    </w:p>
    <w:tbl>
      <w:tblPr>
        <w:tblW w:w="0" w:type="auto"/>
        <w:tblInd w:w="22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3158"/>
        <w:gridCol w:w="3079"/>
      </w:tblGrid>
      <w:tr w:rsidR="000509D3" w14:paraId="5861A2DE" w14:textId="77777777" w:rsidTr="000509D3">
        <w:trPr>
          <w:trHeight w:val="274"/>
        </w:trPr>
        <w:tc>
          <w:tcPr>
            <w:tcW w:w="3158" w:type="dxa"/>
            <w:tcBorders>
              <w:top w:val="single" w:sz="4" w:space="0" w:color="auto"/>
              <w:left w:val="single" w:sz="4" w:space="0" w:color="auto"/>
              <w:bottom w:val="single" w:sz="12" w:space="0" w:color="auto"/>
              <w:right w:val="single" w:sz="4" w:space="0" w:color="auto"/>
            </w:tcBorders>
            <w:vAlign w:val="center"/>
            <w:hideMark/>
          </w:tcPr>
          <w:p w14:paraId="55F9CDE4" w14:textId="77777777" w:rsidR="000509D3" w:rsidRDefault="000509D3">
            <w:pPr>
              <w:keepNext/>
              <w:spacing w:before="60" w:after="60"/>
              <w:ind w:right="1134"/>
              <w:rPr>
                <w:bCs/>
                <w:i/>
                <w:snapToGrid w:val="0"/>
                <w:sz w:val="16"/>
                <w:szCs w:val="16"/>
                <w:lang w:eastAsia="ja-JP"/>
              </w:rPr>
            </w:pPr>
            <w:proofErr w:type="spellStart"/>
            <w:r>
              <w:rPr>
                <w:bCs/>
                <w:i/>
                <w:snapToGrid w:val="0"/>
                <w:sz w:val="16"/>
                <w:szCs w:val="16"/>
                <w:lang w:eastAsia="ja-JP"/>
              </w:rPr>
              <w:t>Vr</w:t>
            </w:r>
            <w:proofErr w:type="spellEnd"/>
          </w:p>
        </w:tc>
        <w:tc>
          <w:tcPr>
            <w:tcW w:w="3079" w:type="dxa"/>
            <w:tcBorders>
              <w:top w:val="single" w:sz="4" w:space="0" w:color="auto"/>
              <w:left w:val="single" w:sz="4" w:space="0" w:color="auto"/>
              <w:bottom w:val="single" w:sz="12" w:space="0" w:color="auto"/>
              <w:right w:val="single" w:sz="4" w:space="0" w:color="auto"/>
            </w:tcBorders>
            <w:vAlign w:val="center"/>
            <w:hideMark/>
          </w:tcPr>
          <w:p w14:paraId="6B5C8B87" w14:textId="77777777" w:rsidR="000509D3" w:rsidRDefault="000509D3">
            <w:pPr>
              <w:keepNext/>
              <w:spacing w:before="60" w:after="60"/>
              <w:ind w:right="1134"/>
              <w:rPr>
                <w:bCs/>
                <w:i/>
                <w:snapToGrid w:val="0"/>
                <w:sz w:val="16"/>
                <w:szCs w:val="16"/>
                <w:lang w:eastAsia="ja-JP"/>
              </w:rPr>
            </w:pPr>
            <w:r>
              <w:rPr>
                <w:bCs/>
                <w:i/>
                <w:snapToGrid w:val="0"/>
                <w:sz w:val="16"/>
                <w:szCs w:val="16"/>
                <w:lang w:eastAsia="ja-JP"/>
              </w:rPr>
              <w:t>Activation</w:t>
            </w:r>
          </w:p>
        </w:tc>
      </w:tr>
      <w:tr w:rsidR="000509D3" w14:paraId="48C8C175" w14:textId="77777777" w:rsidTr="000509D3">
        <w:tc>
          <w:tcPr>
            <w:tcW w:w="3158" w:type="dxa"/>
            <w:tcBorders>
              <w:top w:val="single" w:sz="12" w:space="0" w:color="auto"/>
              <w:left w:val="single" w:sz="4" w:space="0" w:color="auto"/>
              <w:bottom w:val="single" w:sz="4" w:space="0" w:color="auto"/>
              <w:right w:val="single" w:sz="4" w:space="0" w:color="auto"/>
            </w:tcBorders>
            <w:hideMark/>
          </w:tcPr>
          <w:p w14:paraId="34B1FCFC" w14:textId="77777777" w:rsidR="000509D3" w:rsidRDefault="000509D3">
            <w:pPr>
              <w:keepNext/>
              <w:spacing w:before="60" w:after="60" w:line="240" w:lineRule="exact"/>
              <w:ind w:right="1134"/>
              <w:jc w:val="both"/>
              <w:rPr>
                <w:bCs/>
                <w:snapToGrid w:val="0"/>
                <w:sz w:val="18"/>
                <w:szCs w:val="18"/>
                <w:lang w:eastAsia="ja-JP"/>
              </w:rPr>
            </w:pPr>
            <w:proofErr w:type="spellStart"/>
            <w:r>
              <w:rPr>
                <w:bCs/>
                <w:snapToGrid w:val="0"/>
                <w:sz w:val="18"/>
                <w:szCs w:val="18"/>
                <w:lang w:val="fr-FR"/>
              </w:rPr>
              <w:t>Vr</w:t>
            </w:r>
            <w:proofErr w:type="spellEnd"/>
            <w:r>
              <w:rPr>
                <w:bCs/>
                <w:snapToGrid w:val="0"/>
                <w:sz w:val="18"/>
                <w:szCs w:val="18"/>
                <w:lang w:val="fr-FR"/>
              </w:rPr>
              <w:t xml:space="preserve"> &gt; 30 km/h</w:t>
            </w:r>
          </w:p>
        </w:tc>
        <w:tc>
          <w:tcPr>
            <w:tcW w:w="3079" w:type="dxa"/>
            <w:tcBorders>
              <w:top w:val="single" w:sz="12" w:space="0" w:color="auto"/>
              <w:left w:val="single" w:sz="4" w:space="0" w:color="auto"/>
              <w:bottom w:val="single" w:sz="4" w:space="0" w:color="auto"/>
              <w:right w:val="single" w:sz="4" w:space="0" w:color="auto"/>
            </w:tcBorders>
            <w:hideMark/>
          </w:tcPr>
          <w:p w14:paraId="2B431D53" w14:textId="77777777" w:rsidR="000509D3" w:rsidRDefault="000509D3">
            <w:pPr>
              <w:keepNext/>
              <w:spacing w:before="60" w:after="60" w:line="240" w:lineRule="exact"/>
              <w:ind w:right="1134"/>
              <w:jc w:val="both"/>
              <w:rPr>
                <w:bCs/>
                <w:snapToGrid w:val="0"/>
                <w:sz w:val="18"/>
                <w:szCs w:val="18"/>
                <w:lang w:eastAsia="ja-JP"/>
              </w:rPr>
            </w:pPr>
            <w:r>
              <w:rPr>
                <w:bCs/>
                <w:snapToGrid w:val="0"/>
                <w:sz w:val="18"/>
                <w:szCs w:val="18"/>
                <w:lang w:val="fr-FR"/>
              </w:rPr>
              <w:t xml:space="preserve">TTC </w:t>
            </w:r>
            <w:r>
              <w:rPr>
                <w:rFonts w:ascii="Symbol" w:hAnsi="Symbol"/>
                <w:bCs/>
                <w:snapToGrid w:val="0"/>
                <w:sz w:val="18"/>
                <w:szCs w:val="18"/>
                <w:lang w:val="fr-FR"/>
              </w:rPr>
              <w:t>£</w:t>
            </w:r>
            <w:r>
              <w:rPr>
                <w:bCs/>
                <w:snapToGrid w:val="0"/>
                <w:sz w:val="18"/>
                <w:szCs w:val="18"/>
                <w:lang w:val="fr-FR"/>
              </w:rPr>
              <w:t xml:space="preserve"> 1.4</w:t>
            </w:r>
          </w:p>
        </w:tc>
      </w:tr>
      <w:tr w:rsidR="000509D3" w14:paraId="72887B1C" w14:textId="77777777" w:rsidTr="000509D3">
        <w:tc>
          <w:tcPr>
            <w:tcW w:w="3158" w:type="dxa"/>
            <w:tcBorders>
              <w:top w:val="single" w:sz="4" w:space="0" w:color="auto"/>
              <w:left w:val="single" w:sz="4" w:space="0" w:color="auto"/>
              <w:bottom w:val="single" w:sz="12" w:space="0" w:color="auto"/>
              <w:right w:val="single" w:sz="4" w:space="0" w:color="auto"/>
            </w:tcBorders>
            <w:hideMark/>
          </w:tcPr>
          <w:p w14:paraId="58B28A35" w14:textId="77777777" w:rsidR="000509D3" w:rsidRDefault="000509D3">
            <w:pPr>
              <w:keepNext/>
              <w:spacing w:before="60" w:after="60" w:line="240" w:lineRule="exact"/>
              <w:ind w:right="1134"/>
              <w:jc w:val="both"/>
              <w:rPr>
                <w:bCs/>
                <w:snapToGrid w:val="0"/>
                <w:sz w:val="18"/>
                <w:szCs w:val="18"/>
                <w:lang w:eastAsia="ja-JP"/>
              </w:rPr>
            </w:pPr>
            <w:proofErr w:type="spellStart"/>
            <w:r>
              <w:rPr>
                <w:bCs/>
                <w:snapToGrid w:val="0"/>
                <w:sz w:val="18"/>
                <w:szCs w:val="18"/>
                <w:lang w:val="fr-FR"/>
              </w:rPr>
              <w:t>Vr</w:t>
            </w:r>
            <w:proofErr w:type="spellEnd"/>
            <w:r>
              <w:rPr>
                <w:bCs/>
                <w:snapToGrid w:val="0"/>
                <w:sz w:val="18"/>
                <w:szCs w:val="18"/>
                <w:lang w:val="fr-FR"/>
              </w:rPr>
              <w:t xml:space="preserve"> </w:t>
            </w:r>
            <w:r>
              <w:rPr>
                <w:rFonts w:ascii="Symbol" w:hAnsi="Symbol"/>
                <w:bCs/>
                <w:snapToGrid w:val="0"/>
                <w:sz w:val="18"/>
                <w:szCs w:val="18"/>
                <w:lang w:val="fr-FR"/>
              </w:rPr>
              <w:t>£</w:t>
            </w:r>
            <w:r>
              <w:rPr>
                <w:bCs/>
                <w:snapToGrid w:val="0"/>
                <w:sz w:val="18"/>
                <w:szCs w:val="18"/>
                <w:lang w:val="fr-FR"/>
              </w:rPr>
              <w:t xml:space="preserve"> 30 km/h</w:t>
            </w:r>
          </w:p>
        </w:tc>
        <w:tc>
          <w:tcPr>
            <w:tcW w:w="3079" w:type="dxa"/>
            <w:tcBorders>
              <w:top w:val="single" w:sz="4" w:space="0" w:color="auto"/>
              <w:left w:val="single" w:sz="4" w:space="0" w:color="auto"/>
              <w:bottom w:val="single" w:sz="12" w:space="0" w:color="auto"/>
              <w:right w:val="single" w:sz="4" w:space="0" w:color="auto"/>
            </w:tcBorders>
            <w:hideMark/>
          </w:tcPr>
          <w:p w14:paraId="546CF1E3" w14:textId="77777777" w:rsidR="000509D3" w:rsidRDefault="000509D3">
            <w:pPr>
              <w:keepNext/>
              <w:spacing w:before="60" w:after="60" w:line="240" w:lineRule="exact"/>
              <w:ind w:right="1134"/>
              <w:jc w:val="both"/>
              <w:rPr>
                <w:bCs/>
                <w:snapToGrid w:val="0"/>
                <w:sz w:val="18"/>
                <w:szCs w:val="18"/>
                <w:lang w:eastAsia="ja-JP"/>
              </w:rPr>
            </w:pPr>
            <w:r>
              <w:rPr>
                <w:bCs/>
                <w:snapToGrid w:val="0"/>
                <w:sz w:val="18"/>
                <w:szCs w:val="18"/>
                <w:lang w:val="fr-FR"/>
              </w:rPr>
              <w:t xml:space="preserve">TTC </w:t>
            </w:r>
            <w:r>
              <w:rPr>
                <w:rFonts w:ascii="Symbol" w:hAnsi="Symbol"/>
                <w:bCs/>
                <w:snapToGrid w:val="0"/>
                <w:sz w:val="18"/>
                <w:szCs w:val="18"/>
                <w:lang w:val="fr-FR"/>
              </w:rPr>
              <w:t>£</w:t>
            </w:r>
            <w:r>
              <w:rPr>
                <w:bCs/>
                <w:snapToGrid w:val="0"/>
                <w:sz w:val="18"/>
                <w:szCs w:val="18"/>
                <w:lang w:val="fr-FR"/>
              </w:rPr>
              <w:t xml:space="preserve"> 1.4 / 30 × </w:t>
            </w:r>
            <w:proofErr w:type="spellStart"/>
            <w:r>
              <w:rPr>
                <w:bCs/>
                <w:snapToGrid w:val="0"/>
                <w:sz w:val="18"/>
                <w:szCs w:val="18"/>
                <w:lang w:val="fr-FR"/>
              </w:rPr>
              <w:t>Vr</w:t>
            </w:r>
            <w:proofErr w:type="spellEnd"/>
          </w:p>
        </w:tc>
      </w:tr>
    </w:tbl>
    <w:p w14:paraId="78E7E5B8" w14:textId="77777777" w:rsidR="000509D3" w:rsidRDefault="000509D3" w:rsidP="000509D3">
      <w:pPr>
        <w:spacing w:after="120"/>
        <w:ind w:left="2268" w:rightChars="236" w:right="472"/>
        <w:jc w:val="both"/>
        <w:rPr>
          <w:bCs/>
          <w:iCs/>
        </w:rPr>
      </w:pPr>
    </w:p>
    <w:p w14:paraId="7364AA1E" w14:textId="65E3BF78" w:rsidR="000509D3" w:rsidRDefault="000509D3" w:rsidP="000509D3">
      <w:pPr>
        <w:spacing w:after="120"/>
        <w:ind w:left="2268" w:rightChars="567" w:right="1134"/>
        <w:jc w:val="both"/>
        <w:rPr>
          <w:bCs/>
          <w:iCs/>
        </w:rPr>
      </w:pPr>
      <w:r>
        <w:rPr>
          <w:bCs/>
          <w:iCs/>
        </w:rPr>
        <w:t>"</w:t>
      </w:r>
      <w:proofErr w:type="spellStart"/>
      <w:r>
        <w:rPr>
          <w:bCs/>
          <w:iCs/>
        </w:rPr>
        <w:t>Vr</w:t>
      </w:r>
      <w:proofErr w:type="spellEnd"/>
      <w:r>
        <w:rPr>
          <w:bCs/>
          <w:iCs/>
        </w:rPr>
        <w:t xml:space="preserve"> (Relative Speed)": means the difference in speed between a vehicle with </w:t>
      </w:r>
      <w:commentRangeStart w:id="1176"/>
      <w:del w:id="1177" w:author="TAKUYA MINAGAWA (皆川 拓也)" w:date="2025-05-28T17:57:00Z">
        <w:r w:rsidRPr="00BD1DEA" w:rsidDel="00BD1DEA">
          <w:rPr>
            <w:bCs/>
            <w:iCs/>
            <w:strike/>
            <w:highlight w:val="cyan"/>
          </w:rPr>
          <w:delText xml:space="preserve">rear-end collision alert signal </w:delText>
        </w:r>
      </w:del>
      <w:ins w:id="1178" w:author="TAKUYA MINAGAWA (皆川 拓也)" w:date="2025-05-28T17:56:00Z">
        <w:r w:rsidR="00BD1DEA" w:rsidRPr="00BD1DEA">
          <w:rPr>
            <w:rFonts w:hint="eastAsia"/>
            <w:b/>
            <w:iCs/>
            <w:highlight w:val="cyan"/>
            <w:lang w:eastAsia="ja-JP"/>
          </w:rPr>
          <w:t>RECAS</w:t>
        </w:r>
        <w:r w:rsidR="00BD1DEA">
          <w:rPr>
            <w:rFonts w:hint="eastAsia"/>
            <w:bCs/>
            <w:iCs/>
            <w:lang w:eastAsia="ja-JP"/>
          </w:rPr>
          <w:t xml:space="preserve"> </w:t>
        </w:r>
      </w:ins>
      <w:commentRangeEnd w:id="1176"/>
      <w:ins w:id="1179" w:author="TAKUYA MINAGAWA (皆川 拓也)" w:date="2025-05-28T17:57:00Z">
        <w:r w:rsidR="00BD1DEA">
          <w:rPr>
            <w:rStyle w:val="Rimandocommento"/>
          </w:rPr>
          <w:commentReference w:id="1176"/>
        </w:r>
      </w:ins>
      <w:r>
        <w:rPr>
          <w:bCs/>
          <w:iCs/>
        </w:rPr>
        <w:t>and a following vehicle in the same lane.</w:t>
      </w:r>
    </w:p>
    <w:p w14:paraId="77DF3EDA" w14:textId="5CB43A6C" w:rsidR="000509D3" w:rsidRDefault="000509D3" w:rsidP="000509D3">
      <w:pPr>
        <w:spacing w:after="120"/>
        <w:ind w:left="2268" w:rightChars="567" w:right="1134"/>
        <w:jc w:val="both"/>
        <w:rPr>
          <w:bCs/>
          <w:iCs/>
        </w:rPr>
      </w:pPr>
      <w:r>
        <w:rPr>
          <w:bCs/>
          <w:iCs/>
        </w:rPr>
        <w:t xml:space="preserve">"TTC (Time to collision)": means the estimated time for a vehicle with </w:t>
      </w:r>
      <w:commentRangeStart w:id="1180"/>
      <w:del w:id="1181" w:author="TAKUYA MINAGAWA (皆川 拓也)" w:date="2025-05-28T18:01:00Z">
        <w:r w:rsidRPr="002D07A3" w:rsidDel="002D07A3">
          <w:rPr>
            <w:bCs/>
            <w:iCs/>
            <w:strike/>
            <w:highlight w:val="cyan"/>
          </w:rPr>
          <w:delText>rear-end collision alert signal</w:delText>
        </w:r>
        <w:r w:rsidRPr="002D07A3" w:rsidDel="002D07A3">
          <w:rPr>
            <w:bCs/>
            <w:iCs/>
            <w:highlight w:val="cyan"/>
          </w:rPr>
          <w:delText xml:space="preserve"> </w:delText>
        </w:r>
      </w:del>
      <w:ins w:id="1182" w:author="TAKUYA MINAGAWA (皆川 拓也)" w:date="2025-05-28T18:00:00Z">
        <w:r w:rsidR="002D07A3" w:rsidRPr="002D07A3">
          <w:rPr>
            <w:rFonts w:hint="eastAsia"/>
            <w:b/>
            <w:iCs/>
            <w:highlight w:val="cyan"/>
            <w:lang w:eastAsia="ja-JP"/>
          </w:rPr>
          <w:t>RECAS</w:t>
        </w:r>
        <w:r w:rsidR="002D07A3">
          <w:rPr>
            <w:rFonts w:hint="eastAsia"/>
            <w:bCs/>
            <w:iCs/>
            <w:lang w:eastAsia="ja-JP"/>
          </w:rPr>
          <w:t xml:space="preserve"> </w:t>
        </w:r>
      </w:ins>
      <w:commentRangeEnd w:id="1180"/>
      <w:ins w:id="1183" w:author="TAKUYA MINAGAWA (皆川 拓也)" w:date="2025-05-28T18:01:00Z">
        <w:r w:rsidR="002D07A3">
          <w:rPr>
            <w:rStyle w:val="Rimandocommento"/>
          </w:rPr>
          <w:commentReference w:id="1180"/>
        </w:r>
      </w:ins>
      <w:r>
        <w:rPr>
          <w:bCs/>
          <w:iCs/>
        </w:rPr>
        <w:t>and a following vehicle to collide assuming the relative speed at the time of estimation remains constant.</w:t>
      </w:r>
    </w:p>
    <w:p w14:paraId="4A7B1812" w14:textId="3944285B" w:rsidR="000509D3" w:rsidRDefault="000509D3" w:rsidP="000509D3">
      <w:pPr>
        <w:spacing w:after="120"/>
        <w:ind w:left="2268" w:rightChars="567" w:right="1134" w:hanging="1134"/>
        <w:jc w:val="both"/>
        <w:rPr>
          <w:bCs/>
          <w:iCs/>
        </w:rPr>
      </w:pPr>
      <w:r>
        <w:rPr>
          <w:bCs/>
          <w:iCs/>
        </w:rPr>
        <w:t>6.17.7.6.</w:t>
      </w:r>
      <w:r>
        <w:rPr>
          <w:bCs/>
          <w:iCs/>
        </w:rPr>
        <w:tab/>
        <w:t xml:space="preserve">The switch ON period of the </w:t>
      </w:r>
      <w:commentRangeStart w:id="1184"/>
      <w:del w:id="1185" w:author="TAKUYA MINAGAWA (皆川 拓也)" w:date="2025-05-28T18:02:00Z">
        <w:r w:rsidRPr="002D07A3" w:rsidDel="002D07A3">
          <w:rPr>
            <w:bCs/>
            <w:iCs/>
            <w:strike/>
            <w:highlight w:val="cyan"/>
          </w:rPr>
          <w:delText xml:space="preserve">rear-end collision alert signal </w:delText>
        </w:r>
      </w:del>
      <w:ins w:id="1186" w:author="TAKUYA MINAGAWA (皆川 拓也)" w:date="2025-05-28T18:02:00Z">
        <w:r w:rsidR="002D07A3" w:rsidRPr="002D07A3">
          <w:rPr>
            <w:rFonts w:hint="eastAsia"/>
            <w:b/>
            <w:iCs/>
            <w:highlight w:val="cyan"/>
            <w:lang w:eastAsia="ja-JP"/>
          </w:rPr>
          <w:t>RECAS</w:t>
        </w:r>
        <w:r w:rsidR="002D07A3">
          <w:rPr>
            <w:rFonts w:hint="eastAsia"/>
            <w:bCs/>
            <w:iCs/>
            <w:lang w:eastAsia="ja-JP"/>
          </w:rPr>
          <w:t xml:space="preserve"> </w:t>
        </w:r>
      </w:ins>
      <w:commentRangeEnd w:id="1184"/>
      <w:ins w:id="1187" w:author="TAKUYA MINAGAWA (皆川 拓也)" w:date="2025-05-28T18:03:00Z">
        <w:r w:rsidR="002D07A3">
          <w:rPr>
            <w:rStyle w:val="Rimandocommento"/>
          </w:rPr>
          <w:commentReference w:id="1184"/>
        </w:r>
      </w:ins>
      <w:r>
        <w:rPr>
          <w:bCs/>
          <w:iCs/>
        </w:rPr>
        <w:t>shall be not more than 3 seconds.</w:t>
      </w:r>
    </w:p>
    <w:p w14:paraId="6F575383" w14:textId="77777777" w:rsidR="000509D3" w:rsidRDefault="000509D3" w:rsidP="000509D3">
      <w:pPr>
        <w:spacing w:after="120"/>
        <w:ind w:left="2268" w:rightChars="567" w:right="1134" w:hanging="1134"/>
        <w:jc w:val="both"/>
        <w:rPr>
          <w:bCs/>
          <w:iCs/>
        </w:rPr>
      </w:pPr>
      <w:r>
        <w:rPr>
          <w:bCs/>
          <w:iCs/>
        </w:rPr>
        <w:t>6.17.8.</w:t>
      </w:r>
      <w:r>
        <w:rPr>
          <w:bCs/>
          <w:iCs/>
        </w:rPr>
        <w:tab/>
        <w:t>Tell-tale</w:t>
      </w:r>
    </w:p>
    <w:p w14:paraId="47776474" w14:textId="042BB4CA" w:rsidR="000509D3" w:rsidRDefault="000509D3" w:rsidP="000509D3">
      <w:pPr>
        <w:pStyle w:val="SingleTxtG"/>
        <w:ind w:leftChars="1134" w:left="2268" w:right="1128"/>
        <w:rPr>
          <w:bCs/>
          <w:iCs/>
        </w:rPr>
      </w:pPr>
      <w:r>
        <w:rPr>
          <w:bCs/>
          <w:iCs/>
        </w:rPr>
        <w:t>Optional.</w:t>
      </w:r>
      <w:bookmarkEnd w:id="1138"/>
    </w:p>
    <w:p w14:paraId="26A17785" w14:textId="77777777" w:rsidR="00687153" w:rsidRDefault="00687153" w:rsidP="00687153">
      <w:pPr>
        <w:spacing w:after="120"/>
        <w:ind w:left="2268" w:right="1134" w:hanging="1134"/>
        <w:jc w:val="both"/>
        <w:rPr>
          <w:rFonts w:eastAsia="Calibri"/>
          <w:lang w:val="en-US" w:eastAsia="fr-FR"/>
        </w:rPr>
      </w:pPr>
      <w:r>
        <w:rPr>
          <w:rFonts w:eastAsia="Calibri"/>
          <w:lang w:val="en-US"/>
        </w:rPr>
        <w:t>6.18.</w:t>
      </w:r>
      <w:r>
        <w:rPr>
          <w:rFonts w:eastAsia="Calibri"/>
          <w:lang w:val="en-US"/>
        </w:rPr>
        <w:tab/>
        <w:t xml:space="preserve">Adaptive front lighting system (AFS) </w:t>
      </w:r>
    </w:p>
    <w:p w14:paraId="1B72E3EA" w14:textId="77777777" w:rsidR="00687153" w:rsidRDefault="00687153" w:rsidP="00687153">
      <w:pPr>
        <w:spacing w:after="120"/>
        <w:ind w:left="2268" w:right="1134" w:hanging="1134"/>
        <w:jc w:val="both"/>
        <w:rPr>
          <w:rFonts w:eastAsia="Calibri"/>
          <w:lang w:val="en-US"/>
        </w:rPr>
      </w:pPr>
      <w:r>
        <w:rPr>
          <w:rFonts w:eastAsia="Calibri"/>
          <w:lang w:val="en-US"/>
        </w:rPr>
        <w:tab/>
        <w:t>Where not otherwise specified below, the requirements for the passing-beam headlamps (paragraph 6.2.) of this Regulation apply to the relevant part of the AFS.</w:t>
      </w:r>
    </w:p>
    <w:p w14:paraId="219E3D22" w14:textId="77777777" w:rsidR="00687153" w:rsidRDefault="00687153" w:rsidP="00687153">
      <w:pPr>
        <w:spacing w:after="120"/>
        <w:ind w:left="2268" w:right="1134" w:hanging="1134"/>
        <w:jc w:val="both"/>
        <w:rPr>
          <w:rFonts w:eastAsia="Calibri"/>
          <w:lang w:val="en-US"/>
        </w:rPr>
      </w:pPr>
      <w:r>
        <w:rPr>
          <w:rFonts w:eastAsia="Calibri"/>
          <w:lang w:val="en-US"/>
        </w:rPr>
        <w:t>6.18.1.</w:t>
      </w:r>
      <w:r>
        <w:rPr>
          <w:rFonts w:eastAsia="Calibri"/>
          <w:lang w:val="en-US"/>
        </w:rPr>
        <w:tab/>
        <w:t>Presence</w:t>
      </w:r>
    </w:p>
    <w:p w14:paraId="4E9C12DF" w14:textId="77777777" w:rsidR="00687153" w:rsidRDefault="00687153" w:rsidP="00687153">
      <w:pPr>
        <w:spacing w:after="120"/>
        <w:ind w:left="2268" w:right="1134" w:hanging="1134"/>
        <w:jc w:val="both"/>
        <w:rPr>
          <w:rFonts w:eastAsia="Calibri"/>
          <w:lang w:val="en-US"/>
        </w:rPr>
      </w:pPr>
      <w:r>
        <w:rPr>
          <w:rFonts w:eastAsia="Calibri"/>
          <w:lang w:val="en-US"/>
        </w:rPr>
        <w:tab/>
        <w:t>Optional</w:t>
      </w:r>
    </w:p>
    <w:p w14:paraId="548CE6D4" w14:textId="77777777" w:rsidR="00687153" w:rsidRDefault="00687153" w:rsidP="00687153">
      <w:pPr>
        <w:spacing w:after="120"/>
        <w:ind w:left="2268" w:right="1134" w:hanging="1134"/>
        <w:jc w:val="both"/>
        <w:rPr>
          <w:rFonts w:eastAsia="Calibri"/>
          <w:lang w:val="en-US"/>
        </w:rPr>
      </w:pPr>
      <w:r>
        <w:rPr>
          <w:rFonts w:eastAsia="Calibri"/>
          <w:lang w:val="en-US"/>
        </w:rPr>
        <w:t>6.18.2.</w:t>
      </w:r>
      <w:r>
        <w:rPr>
          <w:rFonts w:eastAsia="Calibri"/>
          <w:lang w:val="en-US"/>
        </w:rPr>
        <w:tab/>
        <w:t xml:space="preserve">Number </w:t>
      </w:r>
    </w:p>
    <w:p w14:paraId="3C80297C" w14:textId="77777777" w:rsidR="00687153" w:rsidRDefault="00687153" w:rsidP="00687153">
      <w:pPr>
        <w:spacing w:after="120"/>
        <w:ind w:left="2268" w:right="1134" w:hanging="1134"/>
        <w:jc w:val="both"/>
        <w:rPr>
          <w:rFonts w:eastAsia="Calibri"/>
          <w:lang w:val="en-US"/>
        </w:rPr>
      </w:pPr>
      <w:r>
        <w:rPr>
          <w:rFonts w:eastAsia="Calibri"/>
          <w:lang w:val="en-US"/>
        </w:rPr>
        <w:lastRenderedPageBreak/>
        <w:tab/>
        <w:t>One.</w:t>
      </w:r>
    </w:p>
    <w:p w14:paraId="1BC4450D" w14:textId="77777777" w:rsidR="00687153" w:rsidRDefault="00687153" w:rsidP="00687153">
      <w:pPr>
        <w:spacing w:after="120"/>
        <w:ind w:left="2268" w:right="1134" w:hanging="1134"/>
        <w:jc w:val="both"/>
        <w:rPr>
          <w:rFonts w:eastAsia="Calibri"/>
          <w:lang w:val="en-US"/>
        </w:rPr>
      </w:pPr>
      <w:r>
        <w:rPr>
          <w:rFonts w:eastAsia="Calibri"/>
          <w:lang w:val="en-US"/>
        </w:rPr>
        <w:t>6.18.3.</w:t>
      </w:r>
      <w:r>
        <w:rPr>
          <w:rFonts w:eastAsia="Calibri"/>
          <w:lang w:val="en-US"/>
        </w:rPr>
        <w:tab/>
        <w:t>Arrangement</w:t>
      </w:r>
    </w:p>
    <w:p w14:paraId="5399D6BE" w14:textId="77777777" w:rsidR="00687153" w:rsidRDefault="00687153" w:rsidP="00687153">
      <w:pPr>
        <w:spacing w:after="120"/>
        <w:ind w:left="2268" w:right="1134" w:hanging="1134"/>
        <w:jc w:val="both"/>
        <w:rPr>
          <w:rFonts w:eastAsia="Calibri"/>
          <w:lang w:val="en-US"/>
        </w:rPr>
      </w:pPr>
      <w:r>
        <w:rPr>
          <w:rFonts w:eastAsia="Calibri"/>
          <w:lang w:val="en-US"/>
        </w:rPr>
        <w:tab/>
        <w:t>No special requirements</w:t>
      </w:r>
    </w:p>
    <w:p w14:paraId="4FD01AC1" w14:textId="77777777" w:rsidR="00687153" w:rsidRDefault="00687153" w:rsidP="00687153">
      <w:pPr>
        <w:spacing w:after="120"/>
        <w:ind w:left="2268" w:right="1134" w:hanging="1134"/>
        <w:jc w:val="both"/>
        <w:rPr>
          <w:rFonts w:eastAsia="Calibri"/>
          <w:lang w:val="en-US"/>
        </w:rPr>
      </w:pPr>
      <w:r>
        <w:rPr>
          <w:rFonts w:eastAsia="Calibri"/>
          <w:lang w:val="en-US"/>
        </w:rPr>
        <w:t>6.18.4.</w:t>
      </w:r>
      <w:r>
        <w:rPr>
          <w:rFonts w:eastAsia="Calibri"/>
          <w:lang w:val="en-US"/>
        </w:rPr>
        <w:tab/>
        <w:t>Position</w:t>
      </w:r>
    </w:p>
    <w:p w14:paraId="7D9F2EE2" w14:textId="77777777" w:rsidR="00687153" w:rsidRDefault="00687153" w:rsidP="00687153">
      <w:pPr>
        <w:spacing w:after="120"/>
        <w:ind w:left="2268" w:right="1134" w:hanging="1134"/>
        <w:jc w:val="both"/>
        <w:rPr>
          <w:rFonts w:eastAsia="Calibri"/>
          <w:lang w:val="en-US"/>
        </w:rPr>
      </w:pPr>
      <w:r>
        <w:rPr>
          <w:rFonts w:eastAsia="Calibri"/>
          <w:lang w:val="en-US"/>
        </w:rPr>
        <w:tab/>
        <w:t>The AFS shall, prior to the subsequent test procedures, be set to the neutral state;</w:t>
      </w:r>
    </w:p>
    <w:p w14:paraId="5ED68CF6" w14:textId="77777777" w:rsidR="00687153" w:rsidRDefault="00687153" w:rsidP="00687153">
      <w:pPr>
        <w:spacing w:after="120"/>
        <w:ind w:left="2268" w:right="1134" w:hanging="1134"/>
        <w:jc w:val="both"/>
        <w:rPr>
          <w:rFonts w:eastAsia="Calibri"/>
          <w:lang w:val="en-US"/>
        </w:rPr>
      </w:pPr>
      <w:r>
        <w:rPr>
          <w:rFonts w:eastAsia="Calibri"/>
          <w:lang w:val="en-US"/>
        </w:rPr>
        <w:t>6.18.4.1.</w:t>
      </w:r>
      <w:r>
        <w:rPr>
          <w:rFonts w:eastAsia="Calibri"/>
          <w:lang w:val="en-US"/>
        </w:rPr>
        <w:tab/>
        <w:t>In width and height:</w:t>
      </w:r>
    </w:p>
    <w:p w14:paraId="67EA92C1" w14:textId="77777777" w:rsidR="00687153" w:rsidRDefault="00687153" w:rsidP="00687153">
      <w:pPr>
        <w:spacing w:after="120"/>
        <w:ind w:left="2268" w:right="1134" w:hanging="1134"/>
        <w:jc w:val="both"/>
        <w:rPr>
          <w:rFonts w:eastAsia="Calibri"/>
          <w:lang w:val="en-US"/>
        </w:rPr>
      </w:pPr>
      <w:r>
        <w:rPr>
          <w:rFonts w:eastAsia="Calibri"/>
          <w:lang w:val="en-US"/>
        </w:rPr>
        <w:t>6.18.4.1.1.</w:t>
      </w:r>
      <w:r>
        <w:rPr>
          <w:rFonts w:eastAsia="Calibri"/>
          <w:lang w:val="en-US"/>
        </w:rPr>
        <w:tab/>
      </w:r>
      <w:r>
        <w:rPr>
          <w:rFonts w:eastAsia="Calibri"/>
          <w:lang w:val="en-US"/>
        </w:rPr>
        <w:tab/>
        <w:t>An independent AFS installation unit may be installed above, below or to one side of another front lamp: if these lamps are one above the other the reference centre of the AFS installation unit shall be located within the median longitudinal plane of the vehicle; if these lamps are side by side their reference centre shall be symmetrical in relation to the median longitudinal plane of the vehicle.</w:t>
      </w:r>
    </w:p>
    <w:p w14:paraId="2D0CEAB4" w14:textId="77777777" w:rsidR="00687153" w:rsidRDefault="00687153" w:rsidP="00687153">
      <w:pPr>
        <w:spacing w:after="120"/>
        <w:ind w:left="2268" w:right="1134" w:hanging="1134"/>
        <w:jc w:val="both"/>
        <w:rPr>
          <w:rFonts w:eastAsia="Calibri"/>
          <w:lang w:val="en-US"/>
        </w:rPr>
      </w:pPr>
      <w:r>
        <w:rPr>
          <w:rFonts w:eastAsia="Calibri"/>
          <w:lang w:val="en-US"/>
        </w:rPr>
        <w:t>6.18.4.1.2.</w:t>
      </w:r>
      <w:r>
        <w:rPr>
          <w:rFonts w:eastAsia="Calibri"/>
          <w:lang w:val="en-US"/>
        </w:rPr>
        <w:tab/>
      </w:r>
      <w:r>
        <w:rPr>
          <w:rFonts w:eastAsia="Calibri"/>
          <w:lang w:val="en-US"/>
        </w:rPr>
        <w:tab/>
        <w:t>An AFS installation unit that is reciprocally incorporated with another front lamp, shall be fitted in such a way that its reference centre lies within the median longitudinal plane of the vehicle. However, when the vehicle is also fitted with an independent driving beam headlamp, or a driving-beam headlamp that is reciprocally incorporated with a front position lamp alongside the AFS installation unit, their reference centre shall be symmetrical in relation to the median longitudinal plane of the vehicle.</w:t>
      </w:r>
    </w:p>
    <w:p w14:paraId="6394C724" w14:textId="77777777" w:rsidR="00687153" w:rsidRDefault="00687153" w:rsidP="00687153">
      <w:pPr>
        <w:spacing w:after="120"/>
        <w:ind w:left="2268" w:right="1134" w:hanging="1134"/>
        <w:jc w:val="both"/>
        <w:rPr>
          <w:rFonts w:eastAsia="Calibri"/>
          <w:lang w:val="en-US"/>
        </w:rPr>
      </w:pPr>
      <w:r>
        <w:rPr>
          <w:rFonts w:eastAsia="Calibri"/>
          <w:lang w:val="en-US"/>
        </w:rPr>
        <w:t>6.18.4.1.3.</w:t>
      </w:r>
      <w:r>
        <w:rPr>
          <w:rFonts w:eastAsia="Calibri"/>
          <w:lang w:val="en-US"/>
        </w:rPr>
        <w:tab/>
      </w:r>
      <w:r>
        <w:rPr>
          <w:rFonts w:eastAsia="Calibri"/>
          <w:lang w:val="en-US"/>
        </w:rPr>
        <w:tab/>
        <w:t xml:space="preserve">Two AFS installation units, of which either one or both are reciprocally incorporated with another front lamp shall be installed in such a way that their reference </w:t>
      </w:r>
      <w:proofErr w:type="spellStart"/>
      <w:r>
        <w:rPr>
          <w:rFonts w:eastAsia="Calibri"/>
          <w:lang w:val="en-US"/>
        </w:rPr>
        <w:t>centres</w:t>
      </w:r>
      <w:proofErr w:type="spellEnd"/>
      <w:r>
        <w:rPr>
          <w:rFonts w:eastAsia="Calibri"/>
          <w:lang w:val="en-US"/>
        </w:rPr>
        <w:t xml:space="preserve"> are symmetrical in relation to the median longitudinal plane of the vehicle.</w:t>
      </w:r>
    </w:p>
    <w:p w14:paraId="5DA8A26B" w14:textId="0DB76AC8" w:rsidR="00687153" w:rsidRDefault="00687153" w:rsidP="00687153">
      <w:pPr>
        <w:spacing w:after="120"/>
        <w:ind w:left="2268" w:right="1134" w:hanging="1134"/>
        <w:jc w:val="both"/>
        <w:rPr>
          <w:rFonts w:eastAsia="Calibri"/>
          <w:lang w:val="en-US"/>
        </w:rPr>
      </w:pPr>
      <w:r>
        <w:rPr>
          <w:rFonts w:eastAsia="Calibri"/>
          <w:lang w:val="en-US"/>
        </w:rPr>
        <w:t>6.18.4.1.4.</w:t>
      </w:r>
      <w:r>
        <w:rPr>
          <w:rFonts w:eastAsia="Calibri"/>
          <w:lang w:val="en-US"/>
        </w:rPr>
        <w:tab/>
        <w:t xml:space="preserve">If installed, additional lighting unit(s) which provide bend lighting, </w:t>
      </w:r>
      <w:commentRangeStart w:id="1188"/>
      <w:del w:id="1189" w:author="TAKUYA MINAGAWA (皆川 拓也) [2]" w:date="2025-02-19T10:56:00Z">
        <w:r w:rsidRPr="00C62E68" w:rsidDel="00C62E68">
          <w:rPr>
            <w:rFonts w:eastAsia="Calibri"/>
            <w:strike/>
            <w:highlight w:val="cyan"/>
            <w:lang w:val="en-US"/>
          </w:rPr>
          <w:delText>type approved</w:delText>
        </w:r>
        <w:r w:rsidRPr="00C62E68" w:rsidDel="00C62E68">
          <w:rPr>
            <w:rFonts w:eastAsia="Calibri"/>
            <w:highlight w:val="cyan"/>
            <w:lang w:val="en-US"/>
          </w:rPr>
          <w:delText xml:space="preserve"> </w:delText>
        </w:r>
      </w:del>
      <w:ins w:id="1190" w:author="TAKUYA MINAGAWA (皆川 拓也) [2]" w:date="2025-02-19T10:56:00Z">
        <w:r w:rsidR="00C62E68" w:rsidRPr="00C62E68">
          <w:rPr>
            <w:rFonts w:hint="eastAsia"/>
            <w:b/>
            <w:bCs/>
            <w:highlight w:val="cyan"/>
            <w:lang w:val="en-US" w:eastAsia="ja-JP"/>
          </w:rPr>
          <w:t>type-approved</w:t>
        </w:r>
        <w:r w:rsidR="00C62E68">
          <w:rPr>
            <w:rFonts w:hint="eastAsia"/>
            <w:lang w:val="en-US" w:eastAsia="ja-JP"/>
          </w:rPr>
          <w:t xml:space="preserve"> </w:t>
        </w:r>
        <w:commentRangeEnd w:id="1188"/>
        <w:r w:rsidR="00C62E68">
          <w:rPr>
            <w:rStyle w:val="Rimandocommento"/>
          </w:rPr>
          <w:commentReference w:id="1188"/>
        </w:r>
      </w:ins>
      <w:r>
        <w:rPr>
          <w:rFonts w:eastAsia="Calibri"/>
          <w:lang w:val="en-US"/>
        </w:rPr>
        <w:t>as part of the AFS according to UN Regulation No. 149, shall be installed under the following conditions:</w:t>
      </w:r>
    </w:p>
    <w:p w14:paraId="296BC3C1" w14:textId="77777777" w:rsidR="00687153" w:rsidRDefault="00687153" w:rsidP="00687153">
      <w:pPr>
        <w:spacing w:after="120"/>
        <w:ind w:left="2268" w:right="1134" w:hanging="1134"/>
        <w:jc w:val="both"/>
        <w:rPr>
          <w:rFonts w:eastAsia="Calibri"/>
          <w:lang w:val="en-US"/>
        </w:rPr>
      </w:pPr>
      <w:r>
        <w:rPr>
          <w:rFonts w:eastAsia="Calibri"/>
          <w:lang w:val="en-US"/>
        </w:rPr>
        <w:tab/>
        <w:t>In the case of (a) pair(s) of additional lighting units, they shall be installed so that their reference centre(s) are symmetrical in relation to the median longitudinal plane of the vehicle.</w:t>
      </w:r>
    </w:p>
    <w:p w14:paraId="264197A2" w14:textId="77777777" w:rsidR="00687153" w:rsidRDefault="00687153" w:rsidP="00687153">
      <w:pPr>
        <w:spacing w:after="120"/>
        <w:ind w:left="2268" w:right="1134" w:hanging="1134"/>
        <w:jc w:val="both"/>
        <w:rPr>
          <w:rFonts w:eastAsia="Calibri"/>
          <w:lang w:val="en-US"/>
        </w:rPr>
      </w:pPr>
      <w:r>
        <w:rPr>
          <w:rFonts w:eastAsia="Calibri"/>
          <w:lang w:val="en-US"/>
        </w:rPr>
        <w:tab/>
        <w:t>In the case of a single additional lighting unit, its reference centre shall be coincident with the median longitudinal plane of the vehicle.</w:t>
      </w:r>
    </w:p>
    <w:p w14:paraId="3D62F77F" w14:textId="77777777" w:rsidR="00687153" w:rsidRDefault="00687153" w:rsidP="00687153">
      <w:pPr>
        <w:spacing w:after="120"/>
        <w:ind w:left="2268" w:right="1134" w:hanging="1134"/>
        <w:jc w:val="both"/>
        <w:rPr>
          <w:rFonts w:eastAsia="Calibri"/>
          <w:lang w:val="en-US"/>
        </w:rPr>
      </w:pPr>
      <w:r>
        <w:rPr>
          <w:rFonts w:eastAsia="Calibri"/>
          <w:lang w:val="en-US"/>
        </w:rPr>
        <w:t>6.18.4.1.5.</w:t>
      </w:r>
      <w:r>
        <w:rPr>
          <w:rFonts w:eastAsia="Calibri"/>
          <w:lang w:val="en-US"/>
        </w:rPr>
        <w:tab/>
        <w:t>Height: a minimum of 500 mm and a maximum of 1,200 mm above the ground.</w:t>
      </w:r>
    </w:p>
    <w:p w14:paraId="18BD8E38" w14:textId="77777777" w:rsidR="00687153" w:rsidRDefault="00687153" w:rsidP="00687153">
      <w:pPr>
        <w:spacing w:after="120"/>
        <w:ind w:left="2268" w:right="1134" w:hanging="1134"/>
        <w:jc w:val="both"/>
        <w:rPr>
          <w:rFonts w:eastAsia="Calibri"/>
          <w:lang w:val="en-US"/>
        </w:rPr>
      </w:pPr>
      <w:r>
        <w:rPr>
          <w:rFonts w:eastAsia="Calibri"/>
          <w:lang w:val="en-US"/>
        </w:rPr>
        <w:t>6.18.4.1.6.</w:t>
      </w:r>
      <w:r>
        <w:rPr>
          <w:rFonts w:eastAsia="Calibri"/>
          <w:lang w:val="en-US"/>
        </w:rPr>
        <w:tab/>
        <w:t xml:space="preserve">In length: at the front of the vehicle. This requirement is regarded as satisfied if the light emitted does not cause discomfort to the driver either directly or indirectly by means of the rear-view mirrors and/or reflective surfaces of the vehicle. </w:t>
      </w:r>
      <w:r>
        <w:rPr>
          <w:rFonts w:eastAsia="Calibri"/>
          <w:lang w:val="en-US"/>
        </w:rPr>
        <w:tab/>
      </w:r>
    </w:p>
    <w:p w14:paraId="3B05ADF8" w14:textId="77777777" w:rsidR="00687153" w:rsidRDefault="00687153" w:rsidP="00687153">
      <w:pPr>
        <w:spacing w:after="120"/>
        <w:ind w:left="2268" w:right="1134" w:hanging="1134"/>
        <w:jc w:val="both"/>
        <w:rPr>
          <w:rFonts w:eastAsia="Calibri"/>
          <w:lang w:val="en-US"/>
        </w:rPr>
      </w:pPr>
      <w:r>
        <w:rPr>
          <w:rFonts w:eastAsia="Calibri"/>
          <w:lang w:val="en-US"/>
        </w:rPr>
        <w:t>6.18.4.1.7.</w:t>
      </w:r>
      <w:r>
        <w:rPr>
          <w:rFonts w:eastAsia="Calibri"/>
          <w:lang w:val="en-US"/>
        </w:rPr>
        <w:tab/>
        <w:t>In the case of two AFS installation units: the distance separating the illuminating surfaces of two AFS installation units must not exceed 200 mm.</w:t>
      </w:r>
    </w:p>
    <w:p w14:paraId="63EFE2B3" w14:textId="77777777" w:rsidR="00687153" w:rsidRDefault="00687153" w:rsidP="00687153">
      <w:pPr>
        <w:spacing w:after="120"/>
        <w:ind w:left="2268" w:right="1134" w:hanging="1134"/>
        <w:jc w:val="both"/>
        <w:rPr>
          <w:rFonts w:eastAsia="Calibri"/>
          <w:lang w:val="en-US"/>
        </w:rPr>
      </w:pPr>
      <w:r>
        <w:rPr>
          <w:rFonts w:eastAsia="Calibri"/>
          <w:lang w:val="en-US"/>
        </w:rPr>
        <w:t>6.18.5.</w:t>
      </w:r>
      <w:r>
        <w:rPr>
          <w:rFonts w:eastAsia="Calibri"/>
          <w:lang w:val="en-US"/>
        </w:rPr>
        <w:tab/>
        <w:t>Geometric visibility</w:t>
      </w:r>
    </w:p>
    <w:p w14:paraId="04D8E48B" w14:textId="77777777" w:rsidR="00687153" w:rsidRDefault="00687153" w:rsidP="00687153">
      <w:pPr>
        <w:spacing w:after="120"/>
        <w:ind w:left="2268" w:right="1134" w:hanging="1134"/>
        <w:jc w:val="both"/>
        <w:rPr>
          <w:rFonts w:eastAsia="Calibri"/>
          <w:lang w:val="en-US"/>
        </w:rPr>
      </w:pPr>
      <w:r>
        <w:rPr>
          <w:rFonts w:eastAsia="Calibri"/>
          <w:lang w:val="en-US"/>
        </w:rPr>
        <w:tab/>
        <w:t>For each lighting function and mode provided:</w:t>
      </w:r>
      <w:r>
        <w:rPr>
          <w:rFonts w:eastAsia="Calibri"/>
          <w:lang w:val="en-US"/>
        </w:rPr>
        <w:tab/>
      </w:r>
    </w:p>
    <w:p w14:paraId="0FC4511C" w14:textId="77777777" w:rsidR="00687153" w:rsidRDefault="00687153" w:rsidP="00687153">
      <w:pPr>
        <w:spacing w:after="120"/>
        <w:ind w:left="2268" w:right="1134" w:hanging="1134"/>
        <w:jc w:val="both"/>
        <w:rPr>
          <w:rFonts w:eastAsia="Calibri"/>
          <w:lang w:val="en-US"/>
        </w:rPr>
      </w:pPr>
      <w:r>
        <w:rPr>
          <w:rFonts w:eastAsia="Calibri"/>
          <w:lang w:val="en-US"/>
        </w:rPr>
        <w:tab/>
        <w:t xml:space="preserve">The angles of geometric visibility prescribed for the respective lighting functions according to paragraph 6.2.4. of this Regulation, shall be met by at least one lighting unit that is energized to perform said function and mode(s), </w:t>
      </w:r>
      <w:r>
        <w:rPr>
          <w:rFonts w:eastAsia="Calibri"/>
          <w:lang w:val="en-US"/>
        </w:rPr>
        <w:lastRenderedPageBreak/>
        <w:t>according to the description of the applicant. Individual lighting units may be used to comply with the requirements for different angles.</w:t>
      </w:r>
    </w:p>
    <w:p w14:paraId="796863E1" w14:textId="77777777" w:rsidR="00687153" w:rsidRDefault="00687153" w:rsidP="00687153">
      <w:pPr>
        <w:spacing w:after="120"/>
        <w:ind w:left="2268" w:right="1134" w:hanging="1134"/>
        <w:jc w:val="both"/>
        <w:rPr>
          <w:rFonts w:eastAsia="Calibri"/>
          <w:lang w:val="en-US"/>
        </w:rPr>
      </w:pPr>
      <w:r>
        <w:rPr>
          <w:rFonts w:eastAsia="Calibri"/>
          <w:lang w:val="en-US"/>
        </w:rPr>
        <w:t>6.18.5.1.</w:t>
      </w:r>
      <w:r>
        <w:rPr>
          <w:rFonts w:eastAsia="Calibri"/>
          <w:lang w:val="en-US"/>
        </w:rPr>
        <w:tab/>
        <w:t>Vertical orientation:</w:t>
      </w:r>
    </w:p>
    <w:p w14:paraId="34CC9E3C" w14:textId="77777777" w:rsidR="00687153" w:rsidRDefault="00687153" w:rsidP="00687153">
      <w:pPr>
        <w:spacing w:after="120"/>
        <w:ind w:left="2268" w:right="1134" w:hanging="1134"/>
        <w:jc w:val="both"/>
        <w:rPr>
          <w:rFonts w:eastAsia="Calibri"/>
          <w:lang w:val="en-US"/>
        </w:rPr>
      </w:pPr>
      <w:r>
        <w:rPr>
          <w:rFonts w:eastAsia="Calibri"/>
          <w:lang w:val="en-US"/>
        </w:rPr>
        <w:tab/>
        <w:t>the vertical inclination of the headlamp shall be set according the procedure described in the paragraphs 6.2.5.1. through 6.2.5.4. of this Regulation.</w:t>
      </w:r>
    </w:p>
    <w:p w14:paraId="28DF2210" w14:textId="77777777" w:rsidR="00687153" w:rsidRDefault="00687153" w:rsidP="00687153">
      <w:pPr>
        <w:spacing w:after="120"/>
        <w:ind w:left="2268" w:right="1134" w:hanging="1134"/>
        <w:jc w:val="both"/>
        <w:rPr>
          <w:rFonts w:eastAsia="Calibri"/>
          <w:lang w:val="en-US"/>
        </w:rPr>
      </w:pPr>
      <w:r>
        <w:rPr>
          <w:rFonts w:eastAsia="Calibri"/>
          <w:lang w:val="en-US"/>
        </w:rPr>
        <w:t>6.18.5.2.</w:t>
      </w:r>
      <w:r>
        <w:rPr>
          <w:rFonts w:eastAsia="Calibri"/>
          <w:lang w:val="en-US"/>
        </w:rPr>
        <w:tab/>
        <w:t>Headlamp levelling system</w:t>
      </w:r>
    </w:p>
    <w:p w14:paraId="132A977B" w14:textId="77777777" w:rsidR="00687153" w:rsidRDefault="00687153" w:rsidP="00687153">
      <w:pPr>
        <w:spacing w:after="120"/>
        <w:ind w:left="2268" w:right="1134" w:hanging="1134"/>
        <w:jc w:val="both"/>
        <w:rPr>
          <w:rFonts w:eastAsia="Calibri"/>
          <w:lang w:val="en-US"/>
        </w:rPr>
      </w:pPr>
      <w:r>
        <w:rPr>
          <w:rFonts w:eastAsia="Calibri"/>
          <w:lang w:val="en-US"/>
        </w:rPr>
        <w:t>6.18.5.2.1.</w:t>
      </w:r>
      <w:r>
        <w:rPr>
          <w:rFonts w:eastAsia="Calibri"/>
          <w:lang w:val="en-US"/>
        </w:rPr>
        <w:tab/>
        <w:t>In the case where a headlamp levelling device is necessary to satisfy the requirements of paragraph 6.18.5.1., the device shall be automatic.</w:t>
      </w:r>
    </w:p>
    <w:p w14:paraId="64021117" w14:textId="77777777" w:rsidR="00687153" w:rsidRDefault="00687153" w:rsidP="00687153">
      <w:pPr>
        <w:spacing w:after="120"/>
        <w:ind w:left="2268" w:right="1134" w:hanging="1134"/>
        <w:jc w:val="both"/>
        <w:rPr>
          <w:rFonts w:eastAsia="Calibri"/>
          <w:lang w:val="en-US"/>
        </w:rPr>
      </w:pPr>
      <w:r>
        <w:rPr>
          <w:rFonts w:eastAsia="Calibri"/>
          <w:lang w:val="en-US"/>
        </w:rPr>
        <w:t>6.18.5.2.2.</w:t>
      </w:r>
      <w:r>
        <w:rPr>
          <w:rFonts w:eastAsia="Calibri"/>
          <w:lang w:val="en-US"/>
        </w:rPr>
        <w:tab/>
        <w:t>In the event of a failure of this device, the passing beam shall not assume a position in which the dip is less than it was at the time when the failure of the device occurred.</w:t>
      </w:r>
    </w:p>
    <w:p w14:paraId="3E567D2B" w14:textId="77777777" w:rsidR="00687153" w:rsidRDefault="00687153" w:rsidP="00687153">
      <w:pPr>
        <w:spacing w:after="120"/>
        <w:ind w:left="2268" w:right="1134" w:hanging="1134"/>
        <w:jc w:val="both"/>
        <w:rPr>
          <w:rFonts w:eastAsia="Calibri"/>
          <w:lang w:val="en-US"/>
        </w:rPr>
      </w:pPr>
      <w:r>
        <w:rPr>
          <w:rFonts w:eastAsia="Calibri"/>
          <w:lang w:val="en-US"/>
        </w:rPr>
        <w:t>6.18.5.2.3</w:t>
      </w:r>
      <w:r>
        <w:rPr>
          <w:rFonts w:eastAsia="Calibri"/>
          <w:lang w:val="en-US"/>
        </w:rPr>
        <w:tab/>
        <w:t>Measuring procedure:</w:t>
      </w:r>
    </w:p>
    <w:p w14:paraId="170C9DFC" w14:textId="77777777" w:rsidR="00687153" w:rsidRDefault="00687153" w:rsidP="00687153">
      <w:pPr>
        <w:spacing w:after="120"/>
        <w:ind w:left="2268" w:right="1134" w:hanging="1134"/>
        <w:jc w:val="both"/>
        <w:rPr>
          <w:rFonts w:eastAsia="Calibri"/>
          <w:lang w:val="en-US"/>
        </w:rPr>
      </w:pPr>
      <w:r>
        <w:rPr>
          <w:rFonts w:eastAsia="Calibri"/>
          <w:lang w:val="en-US"/>
        </w:rPr>
        <w:tab/>
        <w:t>After adjustment of the initial setting of beam orientation, the vertical inclination of the passing beam or, when applicable, the vertical inclination of all different lighting units that provide or contribute to the cut-off(s) of the basic passing beam according to paragraph 6.18.5.1. above, shall be verified for all loading conditions of the vehicle in accordance with the specifications in paragraphs 6.2.5.1. to 6.2.5.4. of this regulation.</w:t>
      </w:r>
    </w:p>
    <w:p w14:paraId="5A158B56" w14:textId="77777777" w:rsidR="00687153" w:rsidRDefault="00687153" w:rsidP="00687153">
      <w:pPr>
        <w:spacing w:after="120"/>
        <w:ind w:left="2268" w:right="1134" w:hanging="1134"/>
        <w:jc w:val="both"/>
        <w:rPr>
          <w:rFonts w:eastAsia="Calibri"/>
          <w:lang w:val="en-US"/>
        </w:rPr>
      </w:pPr>
      <w:r>
        <w:rPr>
          <w:rFonts w:eastAsia="Calibri"/>
          <w:lang w:val="en-US"/>
        </w:rPr>
        <w:t>6.18.5.3.</w:t>
      </w:r>
      <w:r>
        <w:rPr>
          <w:rFonts w:eastAsia="Calibri"/>
          <w:lang w:val="en-US"/>
        </w:rPr>
        <w:tab/>
        <w:t>An HIAS may be installed for the AFS. In this case the requirements as specified in paragraph 6.2.5.5. and 6.2.5.6. of this Regulation shall be fulfilled.</w:t>
      </w:r>
    </w:p>
    <w:p w14:paraId="078F4454" w14:textId="77777777" w:rsidR="00687153" w:rsidRDefault="00687153" w:rsidP="00687153">
      <w:pPr>
        <w:spacing w:after="120"/>
        <w:ind w:left="2268" w:right="1134" w:hanging="1134"/>
        <w:jc w:val="both"/>
        <w:rPr>
          <w:rFonts w:eastAsia="Calibri"/>
          <w:lang w:val="en-US"/>
        </w:rPr>
      </w:pPr>
      <w:r>
        <w:rPr>
          <w:rFonts w:eastAsia="Calibri"/>
          <w:lang w:val="en-US"/>
        </w:rPr>
        <w:t>6.18.5.4.</w:t>
      </w:r>
      <w:r>
        <w:rPr>
          <w:rFonts w:eastAsia="Calibri"/>
          <w:lang w:val="en-US"/>
        </w:rPr>
        <w:tab/>
        <w:t>Additional lighting unit(s) may be activated in conjunction with the AFS. In this case the requirement as specified in paragraph 6.2.5.7. and 6.2.5.8. of this Regulation shall be fulfilled.</w:t>
      </w:r>
    </w:p>
    <w:p w14:paraId="1E3CF514" w14:textId="77777777" w:rsidR="00687153" w:rsidRDefault="00687153" w:rsidP="00687153">
      <w:pPr>
        <w:spacing w:after="120"/>
        <w:ind w:left="2268" w:right="1134" w:hanging="1134"/>
        <w:jc w:val="both"/>
        <w:rPr>
          <w:rFonts w:eastAsia="Calibri"/>
          <w:lang w:val="en-US"/>
        </w:rPr>
      </w:pPr>
      <w:r>
        <w:rPr>
          <w:rFonts w:eastAsia="Calibri"/>
          <w:lang w:val="en-US"/>
        </w:rPr>
        <w:t>6.18.6.</w:t>
      </w:r>
      <w:r>
        <w:rPr>
          <w:rFonts w:eastAsia="Calibri"/>
          <w:lang w:val="en-US"/>
        </w:rPr>
        <w:tab/>
        <w:t>Electrical connections</w:t>
      </w:r>
    </w:p>
    <w:p w14:paraId="2392BA56" w14:textId="77777777" w:rsidR="00687153" w:rsidRDefault="00687153" w:rsidP="00687153">
      <w:pPr>
        <w:spacing w:after="120"/>
        <w:ind w:left="2268" w:right="1134" w:hanging="1134"/>
        <w:jc w:val="both"/>
        <w:rPr>
          <w:rFonts w:eastAsia="Calibri"/>
          <w:lang w:val="en-US"/>
        </w:rPr>
      </w:pPr>
      <w:r>
        <w:rPr>
          <w:rFonts w:eastAsia="Calibri"/>
          <w:lang w:val="en-US"/>
        </w:rPr>
        <w:t>6.18.6.1.</w:t>
      </w:r>
      <w:r>
        <w:rPr>
          <w:rFonts w:eastAsia="Calibri"/>
          <w:lang w:val="en-US"/>
        </w:rPr>
        <w:tab/>
        <w:t>Passing-beam lighting:</w:t>
      </w:r>
    </w:p>
    <w:p w14:paraId="4F034650" w14:textId="77777777" w:rsidR="00687153" w:rsidRDefault="00687153" w:rsidP="00687153">
      <w:pPr>
        <w:spacing w:after="120"/>
        <w:ind w:left="2835" w:right="1134" w:hanging="567"/>
        <w:jc w:val="both"/>
        <w:rPr>
          <w:rFonts w:eastAsia="Calibri"/>
          <w:lang w:val="en-US"/>
        </w:rPr>
      </w:pPr>
      <w:r>
        <w:rPr>
          <w:rFonts w:eastAsia="Calibri"/>
          <w:lang w:val="en-US"/>
        </w:rPr>
        <w:t>(a)</w:t>
      </w:r>
      <w:r>
        <w:rPr>
          <w:rFonts w:eastAsia="Calibri"/>
          <w:lang w:val="en-US"/>
        </w:rPr>
        <w:tab/>
        <w:t xml:space="preserve">The control for changing over to the passing beam shall switch OFF </w:t>
      </w:r>
      <w:r>
        <w:rPr>
          <w:rFonts w:eastAsia="Calibri"/>
          <w:lang w:val="en-US"/>
        </w:rPr>
        <w:tab/>
        <w:t>all main-beam headlamps simultaneously;</w:t>
      </w:r>
    </w:p>
    <w:p w14:paraId="4BAD596E" w14:textId="77777777" w:rsidR="00687153" w:rsidRDefault="00687153" w:rsidP="00687153">
      <w:pPr>
        <w:spacing w:after="120"/>
        <w:ind w:left="2835" w:right="1134" w:hanging="567"/>
        <w:jc w:val="both"/>
        <w:rPr>
          <w:rFonts w:eastAsia="Calibri"/>
          <w:lang w:val="en-US"/>
        </w:rPr>
      </w:pPr>
      <w:r>
        <w:rPr>
          <w:rFonts w:eastAsia="Calibri"/>
          <w:lang w:val="en-US"/>
        </w:rPr>
        <w:t>(b)</w:t>
      </w:r>
      <w:r>
        <w:rPr>
          <w:rFonts w:eastAsia="Calibri"/>
          <w:lang w:val="en-US"/>
        </w:rPr>
        <w:tab/>
        <w:t>The passing beam may remain switched ON at the same time as the main-beams;</w:t>
      </w:r>
    </w:p>
    <w:p w14:paraId="544CC027" w14:textId="77777777" w:rsidR="00687153" w:rsidRDefault="00687153" w:rsidP="00687153">
      <w:pPr>
        <w:spacing w:after="120"/>
        <w:ind w:left="2835" w:right="1134" w:hanging="567"/>
        <w:jc w:val="both"/>
        <w:rPr>
          <w:rFonts w:eastAsia="Calibri"/>
          <w:lang w:val="en-US"/>
        </w:rPr>
      </w:pPr>
      <w:r>
        <w:rPr>
          <w:rFonts w:eastAsia="Calibri"/>
          <w:lang w:val="en-US"/>
        </w:rPr>
        <w:t>(c)</w:t>
      </w:r>
      <w:r>
        <w:rPr>
          <w:rFonts w:eastAsia="Calibri"/>
          <w:lang w:val="en-US"/>
        </w:rPr>
        <w:tab/>
        <w:t>In the case of lighting units for the passing beam being discharge light sources, the gas discharge light sources shall remain switched ON during the main-beam operation.</w:t>
      </w:r>
    </w:p>
    <w:p w14:paraId="1F74874A" w14:textId="40203AA1" w:rsidR="00687153" w:rsidRDefault="00687153" w:rsidP="00687153">
      <w:pPr>
        <w:spacing w:after="120"/>
        <w:ind w:left="2268" w:right="1134" w:hanging="1134"/>
        <w:jc w:val="both"/>
        <w:rPr>
          <w:rFonts w:eastAsia="Calibri"/>
          <w:lang w:val="en-US"/>
        </w:rPr>
      </w:pPr>
      <w:r>
        <w:rPr>
          <w:rFonts w:eastAsia="Calibri"/>
          <w:lang w:val="en-US"/>
        </w:rPr>
        <w:t>6.18.6.2.</w:t>
      </w:r>
      <w:r>
        <w:rPr>
          <w:rFonts w:eastAsia="Calibri"/>
          <w:lang w:val="en-US"/>
        </w:rPr>
        <w:tab/>
      </w:r>
      <w:r>
        <w:rPr>
          <w:rFonts w:eastAsia="Calibri"/>
          <w:lang w:val="en-US"/>
        </w:rPr>
        <w:tab/>
        <w:t xml:space="preserve">The passing-beam headlamps switching ON and OFF shall fulfil the requirements for </w:t>
      </w:r>
      <w:del w:id="1191" w:author="TAKUYA MINAGAWA (皆川 拓也)" w:date="2025-04-18T16:12:00Z">
        <w:r w:rsidRPr="00F93756" w:rsidDel="00F93756">
          <w:rPr>
            <w:rFonts w:eastAsia="Calibri"/>
            <w:highlight w:val="cyan"/>
            <w:lang w:val="en-US"/>
          </w:rPr>
          <w:delText>“</w:delText>
        </w:r>
      </w:del>
      <w:ins w:id="1192" w:author="TAKUYA MINAGAWA (皆川 拓也)" w:date="2025-04-18T16:12:00Z">
        <w:r w:rsidR="00F93756" w:rsidRPr="00FD6C5F">
          <w:rPr>
            <w:rFonts w:hint="eastAsia"/>
            <w:b/>
            <w:bCs/>
            <w:highlight w:val="cyan"/>
            <w:lang w:val="en-US" w:eastAsia="ja-JP"/>
          </w:rPr>
          <w:t>"</w:t>
        </w:r>
      </w:ins>
      <w:r>
        <w:rPr>
          <w:rFonts w:eastAsia="Calibri"/>
          <w:lang w:val="en-US"/>
        </w:rPr>
        <w:t>Electrical connection</w:t>
      </w:r>
      <w:del w:id="1193" w:author="TAKUYA MINAGAWA (皆川 拓也)" w:date="2025-04-18T16:12:00Z">
        <w:r w:rsidRPr="00F93756" w:rsidDel="00F93756">
          <w:rPr>
            <w:rFonts w:eastAsia="Calibri"/>
            <w:highlight w:val="cyan"/>
            <w:lang w:val="en-US"/>
          </w:rPr>
          <w:delText xml:space="preserve">” </w:delText>
        </w:r>
      </w:del>
      <w:ins w:id="1194" w:author="TAKUYA MINAGAWA (皆川 拓也)" w:date="2025-04-18T16:12: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 xml:space="preserve">in paragraph </w:t>
      </w:r>
      <w:commentRangeStart w:id="1195"/>
      <w:del w:id="1196" w:author="TAKUYA MINAGAWA (皆川 拓也) [2]" w:date="2025-05-29T10:31:00Z">
        <w:r w:rsidRPr="005F4821" w:rsidDel="005F4821">
          <w:rPr>
            <w:rFonts w:eastAsia="Calibri"/>
            <w:strike/>
            <w:highlight w:val="cyan"/>
            <w:lang w:val="en-US"/>
          </w:rPr>
          <w:delText>5.10.</w:delText>
        </w:r>
        <w:r w:rsidRPr="005F4821" w:rsidDel="005F4821">
          <w:rPr>
            <w:rFonts w:eastAsia="Calibri"/>
            <w:highlight w:val="cyan"/>
            <w:lang w:val="en-US"/>
          </w:rPr>
          <w:delText xml:space="preserve"> </w:delText>
        </w:r>
      </w:del>
      <w:ins w:id="1197" w:author="TAKUYA MINAGAWA (皆川 拓也) [2]" w:date="2025-05-29T10:30:00Z">
        <w:r w:rsidR="005F4821" w:rsidRPr="005F4821">
          <w:rPr>
            <w:rFonts w:hint="eastAsia"/>
            <w:b/>
            <w:bCs/>
            <w:highlight w:val="cyan"/>
            <w:lang w:val="en-US" w:eastAsia="ja-JP"/>
          </w:rPr>
          <w:t>5.11.</w:t>
        </w:r>
        <w:r w:rsidR="005F4821">
          <w:rPr>
            <w:rFonts w:hint="eastAsia"/>
            <w:lang w:val="en-US" w:eastAsia="ja-JP"/>
          </w:rPr>
          <w:t xml:space="preserve"> </w:t>
        </w:r>
      </w:ins>
      <w:commentRangeEnd w:id="1195"/>
      <w:ins w:id="1198" w:author="TAKUYA MINAGAWA (皆川 拓也) [2]" w:date="2025-05-29T10:34:00Z">
        <w:r w:rsidR="005F4821">
          <w:rPr>
            <w:rStyle w:val="Rimandocommento"/>
          </w:rPr>
          <w:commentReference w:id="1195"/>
        </w:r>
      </w:ins>
      <w:r>
        <w:rPr>
          <w:rFonts w:eastAsia="Calibri"/>
          <w:lang w:val="en-US"/>
        </w:rPr>
        <w:t>and 6.2.6. of this Regulation.</w:t>
      </w:r>
    </w:p>
    <w:p w14:paraId="5476E3AB" w14:textId="77777777" w:rsidR="00687153" w:rsidRDefault="00687153" w:rsidP="00687153">
      <w:pPr>
        <w:spacing w:after="120"/>
        <w:ind w:left="2268" w:right="1134" w:hanging="1134"/>
        <w:jc w:val="both"/>
        <w:rPr>
          <w:rFonts w:eastAsia="Calibri"/>
          <w:lang w:val="en-US"/>
        </w:rPr>
      </w:pPr>
      <w:r>
        <w:rPr>
          <w:rFonts w:eastAsia="Calibri"/>
          <w:lang w:val="en-US"/>
        </w:rPr>
        <w:t>6.18.6.3.</w:t>
      </w:r>
      <w:r>
        <w:rPr>
          <w:rFonts w:eastAsia="Calibri"/>
          <w:lang w:val="en-US"/>
        </w:rPr>
        <w:tab/>
        <w:t>Automatic operation of the AFS</w:t>
      </w:r>
    </w:p>
    <w:p w14:paraId="70090364" w14:textId="77777777" w:rsidR="00687153" w:rsidRDefault="00687153" w:rsidP="00687153">
      <w:pPr>
        <w:spacing w:after="120"/>
        <w:ind w:left="2268" w:right="1134" w:hanging="1134"/>
        <w:jc w:val="both"/>
        <w:rPr>
          <w:rFonts w:eastAsia="Calibri"/>
          <w:lang w:val="en-US"/>
        </w:rPr>
      </w:pPr>
      <w:r>
        <w:rPr>
          <w:rFonts w:eastAsia="Calibri"/>
          <w:lang w:val="en-US"/>
        </w:rPr>
        <w:tab/>
        <w:t xml:space="preserve">The changes within and between the provided classes and their modes of the AFS lighting functions as specified below, shall be performed automatically without causing discomfort, </w:t>
      </w:r>
      <w:proofErr w:type="gramStart"/>
      <w:r>
        <w:rPr>
          <w:rFonts w:eastAsia="Calibri"/>
          <w:lang w:val="en-US"/>
        </w:rPr>
        <w:t>distraction</w:t>
      </w:r>
      <w:proofErr w:type="gramEnd"/>
      <w:r>
        <w:rPr>
          <w:rFonts w:eastAsia="Calibri"/>
          <w:lang w:val="en-US"/>
        </w:rPr>
        <w:t xml:space="preserve"> or glare, neither for the driver nor for the other road users.</w:t>
      </w:r>
    </w:p>
    <w:p w14:paraId="24D3FF3A" w14:textId="77777777" w:rsidR="00687153" w:rsidRDefault="00687153" w:rsidP="00687153">
      <w:pPr>
        <w:spacing w:after="120"/>
        <w:ind w:left="2268" w:right="1134" w:hanging="1134"/>
        <w:jc w:val="both"/>
        <w:rPr>
          <w:rFonts w:eastAsia="Calibri"/>
          <w:lang w:val="en-US"/>
        </w:rPr>
      </w:pPr>
      <w:r>
        <w:rPr>
          <w:rFonts w:eastAsia="Calibri"/>
          <w:lang w:val="en-US"/>
        </w:rPr>
        <w:tab/>
        <w:t>The following conditions apply for the activation of the classes and their modes of the passing beam and, where applicable, of the main-beam and/or the adaptation of the main-beam.</w:t>
      </w:r>
    </w:p>
    <w:p w14:paraId="73F31D1F" w14:textId="77777777" w:rsidR="00687153" w:rsidRDefault="00687153" w:rsidP="00687153">
      <w:pPr>
        <w:spacing w:after="120"/>
        <w:ind w:left="2268" w:right="1134" w:hanging="1134"/>
        <w:jc w:val="both"/>
        <w:rPr>
          <w:rFonts w:eastAsia="Calibri"/>
          <w:lang w:val="en-US"/>
        </w:rPr>
      </w:pPr>
      <w:r>
        <w:rPr>
          <w:rFonts w:eastAsia="Calibri"/>
          <w:lang w:val="en-US"/>
        </w:rPr>
        <w:lastRenderedPageBreak/>
        <w:t>6.18.6.3.1.</w:t>
      </w:r>
      <w:r>
        <w:rPr>
          <w:rFonts w:eastAsia="Calibri"/>
          <w:lang w:val="en-US"/>
        </w:rPr>
        <w:tab/>
        <w:t>The class C mode(s) of the passing beam shall be activated if no mode of another passing beam class is activated.</w:t>
      </w:r>
    </w:p>
    <w:p w14:paraId="50B13249" w14:textId="77777777" w:rsidR="00687153" w:rsidRDefault="00687153" w:rsidP="00687153">
      <w:pPr>
        <w:spacing w:after="120"/>
        <w:ind w:left="2268" w:right="1134" w:hanging="1134"/>
        <w:jc w:val="both"/>
        <w:rPr>
          <w:rFonts w:eastAsia="Calibri"/>
          <w:lang w:val="en-US"/>
        </w:rPr>
      </w:pPr>
      <w:r>
        <w:rPr>
          <w:rFonts w:eastAsia="Calibri"/>
          <w:lang w:val="en-US"/>
        </w:rPr>
        <w:t>6.18.6.3.2.</w:t>
      </w:r>
      <w:r>
        <w:rPr>
          <w:rFonts w:eastAsia="Calibri"/>
          <w:lang w:val="en-US"/>
        </w:rPr>
        <w:tab/>
        <w:t>The class V mode(s) of the passing beam shall not operate unless one or more of the following conditions is/are automatically detected (V-signal applies):</w:t>
      </w:r>
    </w:p>
    <w:p w14:paraId="38E2F675" w14:textId="77777777" w:rsidR="00687153" w:rsidRDefault="00687153" w:rsidP="00687153">
      <w:pPr>
        <w:spacing w:after="120"/>
        <w:ind w:left="2835" w:right="1134" w:hanging="567"/>
        <w:jc w:val="both"/>
        <w:rPr>
          <w:rFonts w:eastAsia="Calibri"/>
          <w:lang w:val="en-US"/>
        </w:rPr>
      </w:pPr>
      <w:r>
        <w:rPr>
          <w:rFonts w:eastAsia="Calibri"/>
          <w:lang w:val="en-US"/>
        </w:rPr>
        <w:t>(a)</w:t>
      </w:r>
      <w:r>
        <w:rPr>
          <w:rFonts w:eastAsia="Calibri"/>
          <w:lang w:val="en-US"/>
        </w:rPr>
        <w:tab/>
        <w:t>Roads in built-up areas and the vehicle’s speed not exceeding 60 km/h;</w:t>
      </w:r>
    </w:p>
    <w:p w14:paraId="7615BB78" w14:textId="77777777" w:rsidR="00687153" w:rsidRDefault="00687153" w:rsidP="00687153">
      <w:pPr>
        <w:spacing w:after="120"/>
        <w:ind w:left="2835" w:right="1134" w:hanging="567"/>
        <w:jc w:val="both"/>
        <w:rPr>
          <w:rFonts w:eastAsia="Calibri"/>
          <w:lang w:val="en-US"/>
        </w:rPr>
      </w:pPr>
      <w:r>
        <w:rPr>
          <w:rFonts w:eastAsia="Calibri"/>
          <w:lang w:val="en-US"/>
        </w:rPr>
        <w:t>(b)</w:t>
      </w:r>
      <w:r>
        <w:rPr>
          <w:rFonts w:eastAsia="Calibri"/>
          <w:lang w:val="en-US"/>
        </w:rPr>
        <w:tab/>
        <w:t>Roads equipped with a fixed illumination, and the vehicle’s speed not exceeding 60 km/h;</w:t>
      </w:r>
    </w:p>
    <w:p w14:paraId="3AC5EA0C" w14:textId="77777777" w:rsidR="00687153" w:rsidRDefault="00687153" w:rsidP="00687153">
      <w:pPr>
        <w:spacing w:after="120"/>
        <w:ind w:left="2835" w:right="1134" w:hanging="567"/>
        <w:jc w:val="both"/>
        <w:rPr>
          <w:rFonts w:eastAsia="Calibri"/>
          <w:lang w:val="en-US"/>
        </w:rPr>
      </w:pPr>
      <w:r>
        <w:rPr>
          <w:rFonts w:eastAsia="Calibri"/>
          <w:lang w:val="en-US"/>
        </w:rPr>
        <w:t>(c)</w:t>
      </w:r>
      <w:r>
        <w:rPr>
          <w:rFonts w:eastAsia="Calibri"/>
          <w:lang w:val="en-US"/>
        </w:rPr>
        <w:tab/>
        <w:t>A road surface illumination of 1 cd/m</w:t>
      </w:r>
      <w:r>
        <w:rPr>
          <w:rFonts w:eastAsia="Calibri"/>
          <w:vertAlign w:val="superscript"/>
          <w:lang w:val="en-US"/>
        </w:rPr>
        <w:t>2</w:t>
      </w:r>
      <w:r>
        <w:rPr>
          <w:rFonts w:eastAsia="Calibri"/>
          <w:lang w:val="en-US"/>
        </w:rPr>
        <w:t xml:space="preserve"> and/or a horizontal road illumination of 10 lx being exceeded continuously;</w:t>
      </w:r>
    </w:p>
    <w:p w14:paraId="55B0A726" w14:textId="77777777" w:rsidR="00687153" w:rsidRDefault="00687153" w:rsidP="00687153">
      <w:pPr>
        <w:spacing w:after="120"/>
        <w:ind w:left="2835" w:right="1134" w:hanging="567"/>
        <w:jc w:val="both"/>
        <w:rPr>
          <w:rFonts w:eastAsia="Calibri"/>
          <w:lang w:val="en-US"/>
        </w:rPr>
      </w:pPr>
      <w:r>
        <w:rPr>
          <w:rFonts w:eastAsia="Calibri"/>
          <w:lang w:val="en-US"/>
        </w:rPr>
        <w:t xml:space="preserve">(d) </w:t>
      </w:r>
      <w:r>
        <w:rPr>
          <w:rFonts w:eastAsia="Calibri"/>
          <w:lang w:val="en-US"/>
        </w:rPr>
        <w:tab/>
        <w:t>The vehicle’s speed not exceeding 50 km/h.</w:t>
      </w:r>
    </w:p>
    <w:p w14:paraId="75094002" w14:textId="77777777" w:rsidR="00687153" w:rsidRDefault="00687153" w:rsidP="00687153">
      <w:pPr>
        <w:spacing w:after="120"/>
        <w:ind w:left="2268" w:right="1134" w:hanging="1134"/>
        <w:jc w:val="both"/>
        <w:rPr>
          <w:rFonts w:eastAsia="Calibri"/>
          <w:lang w:val="en-US"/>
        </w:rPr>
      </w:pPr>
      <w:r>
        <w:rPr>
          <w:rFonts w:eastAsia="Calibri"/>
          <w:lang w:val="en-US"/>
        </w:rPr>
        <w:t>6.18.6.3.3.</w:t>
      </w:r>
      <w:r>
        <w:rPr>
          <w:rFonts w:eastAsia="Calibri"/>
          <w:lang w:val="en-US"/>
        </w:rPr>
        <w:tab/>
        <w:t>The class E mode(s) of the passing beam shall not operate unless the vehicle’s speed exceed 60 km/h and one or more of the following conditions is /are automatically detected:</w:t>
      </w:r>
    </w:p>
    <w:p w14:paraId="7EE97972" w14:textId="77777777" w:rsidR="00687153" w:rsidRDefault="00687153" w:rsidP="00687153">
      <w:pPr>
        <w:spacing w:after="120"/>
        <w:ind w:left="2835" w:right="1134" w:hanging="567"/>
        <w:jc w:val="both"/>
        <w:rPr>
          <w:rFonts w:eastAsia="Calibri"/>
          <w:lang w:val="en-US"/>
        </w:rPr>
      </w:pPr>
      <w:r>
        <w:rPr>
          <w:rFonts w:eastAsia="Calibri"/>
          <w:lang w:val="en-US"/>
        </w:rPr>
        <w:t>(a)</w:t>
      </w:r>
      <w:r>
        <w:rPr>
          <w:rFonts w:eastAsia="Calibri"/>
          <w:lang w:val="en-US"/>
        </w:rPr>
        <w:tab/>
        <w:t>The road characteristics correspond to motorway conditions (</w:t>
      </w:r>
      <w:r>
        <w:rPr>
          <w:rStyle w:val="Rimandonotaapidipagina"/>
          <w:rFonts w:eastAsia="Calibri"/>
          <w:lang w:val="en-US"/>
        </w:rPr>
        <w:footnoteReference w:id="6"/>
      </w:r>
      <w:r>
        <w:rPr>
          <w:rFonts w:eastAsia="Calibri"/>
          <w:lang w:val="en-US"/>
        </w:rPr>
        <w:t>) or the vehicle’s speed exceeds 110 km/h (E-signal applies);</w:t>
      </w:r>
    </w:p>
    <w:p w14:paraId="5DE4F9D5" w14:textId="7478A5E8" w:rsidR="00687153" w:rsidRDefault="00687153" w:rsidP="00687153">
      <w:pPr>
        <w:spacing w:after="120"/>
        <w:ind w:left="2835" w:right="1134" w:hanging="567"/>
        <w:jc w:val="both"/>
        <w:rPr>
          <w:rFonts w:eastAsia="Calibri"/>
          <w:lang w:val="en-US"/>
        </w:rPr>
      </w:pPr>
      <w:r>
        <w:rPr>
          <w:rFonts w:eastAsia="Calibri"/>
          <w:lang w:val="en-US"/>
        </w:rPr>
        <w:t>(b)</w:t>
      </w:r>
      <w:r>
        <w:rPr>
          <w:rFonts w:eastAsia="Calibri"/>
          <w:lang w:val="en-US"/>
        </w:rPr>
        <w:tab/>
        <w:t xml:space="preserve">In case of a class E mode of the passing beam which, according to the system’s approval documents / communication </w:t>
      </w:r>
      <w:commentRangeStart w:id="1199"/>
      <w:del w:id="1200" w:author="TAKUYA MINAGAWA (皆川 拓也) [2]" w:date="2025-02-19T10:26:00Z">
        <w:r w:rsidRPr="00FB0595" w:rsidDel="00FB0595">
          <w:rPr>
            <w:rFonts w:eastAsia="Calibri"/>
            <w:strike/>
            <w:highlight w:val="cyan"/>
            <w:lang w:val="en-US"/>
          </w:rPr>
          <w:delText>sheet</w:delText>
        </w:r>
      </w:del>
      <w:ins w:id="1201" w:author="TAKUYA MINAGAWA (皆川 拓也) [2]" w:date="2025-02-19T10:26:00Z">
        <w:r w:rsidR="00FB0595">
          <w:rPr>
            <w:rFonts w:hint="eastAsia"/>
            <w:strike/>
            <w:highlight w:val="cyan"/>
            <w:lang w:val="en-US" w:eastAsia="ja-JP"/>
          </w:rPr>
          <w:t xml:space="preserve"> </w:t>
        </w:r>
        <w:r w:rsidR="00FB0595" w:rsidRPr="004A61BC">
          <w:rPr>
            <w:rFonts w:hint="eastAsia"/>
            <w:b/>
            <w:bCs/>
            <w:highlight w:val="cyan"/>
            <w:lang w:val="en-US" w:eastAsia="ja-JP"/>
          </w:rPr>
          <w:t>form</w:t>
        </w:r>
        <w:commentRangeEnd w:id="1199"/>
        <w:r w:rsidR="00FB0595" w:rsidRPr="004A61BC">
          <w:rPr>
            <w:rStyle w:val="Rimandocommento"/>
            <w:b/>
            <w:bCs/>
          </w:rPr>
          <w:commentReference w:id="1199"/>
        </w:r>
      </w:ins>
      <w:r>
        <w:rPr>
          <w:rFonts w:eastAsia="Calibri"/>
          <w:lang w:val="en-US"/>
        </w:rPr>
        <w:t xml:space="preserve">, complies with a </w:t>
      </w:r>
      <w:del w:id="1202" w:author="TAKUYA MINAGAWA (皆川 拓也)" w:date="2025-04-18T16:13:00Z">
        <w:r w:rsidRPr="00F93756" w:rsidDel="00F93756">
          <w:rPr>
            <w:rFonts w:eastAsia="Calibri"/>
            <w:highlight w:val="cyan"/>
            <w:lang w:val="en-US"/>
          </w:rPr>
          <w:delText>“</w:delText>
        </w:r>
      </w:del>
      <w:ins w:id="1203" w:author="TAKUYA MINAGAWA (皆川 拓也)" w:date="2025-04-18T16:13:00Z">
        <w:r w:rsidR="00F93756" w:rsidRPr="00FD6C5F">
          <w:rPr>
            <w:rFonts w:hint="eastAsia"/>
            <w:b/>
            <w:bCs/>
            <w:highlight w:val="cyan"/>
            <w:lang w:val="en-US" w:eastAsia="ja-JP"/>
          </w:rPr>
          <w:t>"</w:t>
        </w:r>
      </w:ins>
      <w:r>
        <w:rPr>
          <w:rFonts w:eastAsia="Calibri"/>
          <w:lang w:val="en-US"/>
        </w:rPr>
        <w:t>data set</w:t>
      </w:r>
      <w:del w:id="1204" w:author="TAKUYA MINAGAWA (皆川 拓也)" w:date="2025-04-18T16:13:00Z">
        <w:r w:rsidRPr="00F93756" w:rsidDel="00F93756">
          <w:rPr>
            <w:rFonts w:eastAsia="Calibri"/>
            <w:highlight w:val="cyan"/>
            <w:lang w:val="en-US"/>
          </w:rPr>
          <w:delText xml:space="preserve">” </w:delText>
        </w:r>
      </w:del>
      <w:ins w:id="1205" w:author="TAKUYA MINAGAWA (皆川 拓也)" w:date="2025-04-18T16:13: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of UN Regulation No. 149, Table 12 only.</w:t>
      </w:r>
    </w:p>
    <w:p w14:paraId="34513E1E" w14:textId="77777777" w:rsidR="00687153" w:rsidRDefault="00687153" w:rsidP="00687153">
      <w:pPr>
        <w:spacing w:after="120"/>
        <w:ind w:left="2268" w:right="1134"/>
        <w:jc w:val="both"/>
        <w:rPr>
          <w:rFonts w:eastAsia="Calibri"/>
          <w:lang w:val="en-US"/>
        </w:rPr>
      </w:pPr>
      <w:r>
        <w:rPr>
          <w:rFonts w:eastAsia="Calibri"/>
          <w:lang w:val="en-US"/>
        </w:rPr>
        <w:tab/>
        <w:t>Data set E1: The vehicle’s speed exceeds 100 km/h (E1-signal applies);</w:t>
      </w:r>
    </w:p>
    <w:p w14:paraId="2BC8C14B" w14:textId="77777777" w:rsidR="00687153" w:rsidRDefault="00687153" w:rsidP="00687153">
      <w:pPr>
        <w:spacing w:after="120"/>
        <w:ind w:left="2268" w:right="1134"/>
        <w:jc w:val="both"/>
        <w:rPr>
          <w:rFonts w:eastAsia="Calibri"/>
          <w:lang w:val="en-US"/>
        </w:rPr>
      </w:pPr>
      <w:r>
        <w:rPr>
          <w:rFonts w:eastAsia="Calibri"/>
          <w:lang w:val="en-US"/>
        </w:rPr>
        <w:tab/>
        <w:t>Data set E2: The vehicle’s speed exceeds 90 km/h (E2-signal applies);</w:t>
      </w:r>
    </w:p>
    <w:p w14:paraId="4FAC1D28" w14:textId="77777777" w:rsidR="00687153" w:rsidRDefault="00687153" w:rsidP="00687153">
      <w:pPr>
        <w:spacing w:after="120"/>
        <w:ind w:left="2268" w:right="1134"/>
        <w:jc w:val="both"/>
        <w:rPr>
          <w:rFonts w:eastAsia="Calibri"/>
          <w:lang w:val="en-US"/>
        </w:rPr>
      </w:pPr>
      <w:r>
        <w:rPr>
          <w:rFonts w:eastAsia="Calibri"/>
          <w:lang w:val="en-US"/>
        </w:rPr>
        <w:tab/>
        <w:t>Data set E3: The vehicle’s speed exceeds 80 km/h (E3-signal applies).</w:t>
      </w:r>
    </w:p>
    <w:p w14:paraId="18E7693E" w14:textId="77777777" w:rsidR="00687153" w:rsidRDefault="00687153" w:rsidP="00687153">
      <w:pPr>
        <w:spacing w:after="120"/>
        <w:ind w:left="2268" w:right="1134" w:hanging="1134"/>
        <w:jc w:val="both"/>
        <w:rPr>
          <w:rFonts w:eastAsia="Calibri"/>
          <w:lang w:val="en-US"/>
        </w:rPr>
      </w:pPr>
      <w:r>
        <w:rPr>
          <w:rFonts w:eastAsia="Calibri"/>
          <w:lang w:val="en-US"/>
        </w:rPr>
        <w:t>6.18.6.3.4.</w:t>
      </w:r>
      <w:r>
        <w:rPr>
          <w:rFonts w:eastAsia="Calibri"/>
          <w:lang w:val="en-US"/>
        </w:rPr>
        <w:tab/>
        <w:t>The class W-mode(s) of the passing beam shall not operate unless the front fog lamp, if any, are switched OFF and the wetness of the road has been automatically detected (W-signal applies).</w:t>
      </w:r>
    </w:p>
    <w:p w14:paraId="00BD1D9C" w14:textId="77777777" w:rsidR="00687153" w:rsidRDefault="00687153" w:rsidP="00687153">
      <w:pPr>
        <w:spacing w:after="120"/>
        <w:ind w:left="2268" w:right="1134" w:hanging="1134"/>
        <w:jc w:val="both"/>
        <w:rPr>
          <w:rFonts w:eastAsia="Calibri"/>
          <w:lang w:val="en-US"/>
        </w:rPr>
      </w:pPr>
      <w:r>
        <w:rPr>
          <w:rFonts w:eastAsia="Calibri"/>
          <w:lang w:val="en-US"/>
        </w:rPr>
        <w:t>6.18.6.4.</w:t>
      </w:r>
      <w:r>
        <w:rPr>
          <w:rFonts w:eastAsia="Calibri"/>
          <w:lang w:val="en-US"/>
        </w:rPr>
        <w:tab/>
        <w:t>It shall always be possible for the driver to set the AFS to the neutral state and to return it to its automatic operation.</w:t>
      </w:r>
    </w:p>
    <w:p w14:paraId="722591FB" w14:textId="77777777" w:rsidR="00687153" w:rsidRDefault="00687153" w:rsidP="00687153">
      <w:pPr>
        <w:spacing w:after="120"/>
        <w:ind w:left="2268" w:right="1134" w:hanging="1134"/>
        <w:jc w:val="both"/>
        <w:rPr>
          <w:rFonts w:eastAsia="Calibri"/>
          <w:lang w:val="en-US"/>
        </w:rPr>
      </w:pPr>
      <w:r>
        <w:rPr>
          <w:rFonts w:eastAsia="Calibri"/>
          <w:lang w:val="en-US"/>
        </w:rPr>
        <w:t>6.18.7.</w:t>
      </w:r>
      <w:r>
        <w:rPr>
          <w:rFonts w:eastAsia="Calibri"/>
          <w:lang w:val="en-US"/>
        </w:rPr>
        <w:tab/>
        <w:t>Tell-tale:</w:t>
      </w:r>
    </w:p>
    <w:p w14:paraId="265E3FC0" w14:textId="77777777" w:rsidR="00687153" w:rsidRDefault="00687153" w:rsidP="00687153">
      <w:pPr>
        <w:spacing w:after="120"/>
        <w:ind w:left="2268" w:right="1134" w:hanging="1134"/>
        <w:jc w:val="both"/>
        <w:rPr>
          <w:rFonts w:eastAsia="Calibri"/>
          <w:lang w:val="en-US"/>
        </w:rPr>
      </w:pPr>
      <w:r>
        <w:rPr>
          <w:rFonts w:eastAsia="Calibri"/>
          <w:lang w:val="en-US"/>
        </w:rPr>
        <w:t>6.18.7.1.</w:t>
      </w:r>
      <w:r>
        <w:rPr>
          <w:rFonts w:eastAsia="Calibri"/>
          <w:lang w:val="en-US"/>
        </w:rPr>
        <w:tab/>
        <w:t>The provision of paragraphs 6.2.7. (for the passing-beam headlamp) of this Regulation apply to the respective parts of an AFS.</w:t>
      </w:r>
    </w:p>
    <w:p w14:paraId="08C0679E" w14:textId="3146515D" w:rsidR="00687153" w:rsidRDefault="00687153" w:rsidP="00687153">
      <w:pPr>
        <w:spacing w:after="120"/>
        <w:ind w:left="2268" w:right="1134" w:hanging="1134"/>
        <w:jc w:val="both"/>
        <w:rPr>
          <w:rFonts w:eastAsia="Calibri"/>
          <w:lang w:val="en-US"/>
        </w:rPr>
      </w:pPr>
      <w:r>
        <w:rPr>
          <w:rFonts w:eastAsia="Calibri"/>
          <w:lang w:val="en-US"/>
        </w:rPr>
        <w:t>6.18.7.2.</w:t>
      </w:r>
      <w:r>
        <w:rPr>
          <w:rFonts w:eastAsia="Calibri"/>
          <w:lang w:val="en-US"/>
        </w:rPr>
        <w:tab/>
      </w:r>
      <w:commentRangeStart w:id="1206"/>
      <w:del w:id="1207" w:author="TAKUYA MINAGAWA (皆川 拓也) [2]" w:date="2025-05-29T10:00:00Z">
        <w:r w:rsidRPr="00B86295" w:rsidDel="00B86295">
          <w:rPr>
            <w:rFonts w:eastAsia="Calibri"/>
            <w:strike/>
            <w:highlight w:val="cyan"/>
            <w:lang w:val="en-US"/>
          </w:rPr>
          <w:delText>A visual failure</w:delText>
        </w:r>
        <w:r w:rsidRPr="00B86295" w:rsidDel="00B86295">
          <w:rPr>
            <w:rFonts w:eastAsia="Calibri"/>
            <w:highlight w:val="cyan"/>
            <w:lang w:val="en-US"/>
          </w:rPr>
          <w:delText xml:space="preserve"> tell</w:delText>
        </w:r>
      </w:del>
      <w:ins w:id="1208" w:author="TAKUYA MINAGAWA (皆川 拓也) [2]" w:date="2025-05-29T10:00:00Z">
        <w:r w:rsidR="00B86295" w:rsidRPr="00B86295">
          <w:rPr>
            <w:rFonts w:hint="eastAsia"/>
            <w:highlight w:val="cyan"/>
            <w:lang w:val="en-US" w:eastAsia="ja-JP"/>
          </w:rPr>
          <w:t>T</w:t>
        </w:r>
        <w:r w:rsidR="00B86295" w:rsidRPr="00B86295">
          <w:rPr>
            <w:rFonts w:eastAsia="Calibri"/>
            <w:highlight w:val="cyan"/>
            <w:lang w:val="en-US"/>
          </w:rPr>
          <w:t>ell</w:t>
        </w:r>
      </w:ins>
      <w:r w:rsidRPr="00B86295">
        <w:rPr>
          <w:rFonts w:eastAsia="Calibri"/>
          <w:highlight w:val="cyan"/>
          <w:lang w:val="en-US"/>
        </w:rPr>
        <w:t xml:space="preserve">-tale </w:t>
      </w:r>
      <w:ins w:id="1209" w:author="TAKUYA MINAGAWA (皆川 拓也) [2]" w:date="2025-05-29T10:00:00Z">
        <w:r w:rsidR="00B86295" w:rsidRPr="00B86295">
          <w:rPr>
            <w:rFonts w:hint="eastAsia"/>
            <w:highlight w:val="cyan"/>
            <w:lang w:val="en-US" w:eastAsia="ja-JP"/>
          </w:rPr>
          <w:t>indicating failure</w:t>
        </w:r>
        <w:r w:rsidR="00B86295">
          <w:rPr>
            <w:rFonts w:hint="eastAsia"/>
            <w:lang w:val="en-US" w:eastAsia="ja-JP"/>
          </w:rPr>
          <w:t xml:space="preserve"> </w:t>
        </w:r>
        <w:commentRangeEnd w:id="1206"/>
        <w:r w:rsidR="00B86295">
          <w:rPr>
            <w:rStyle w:val="Rimandocommento"/>
          </w:rPr>
          <w:commentReference w:id="1206"/>
        </w:r>
      </w:ins>
      <w:r>
        <w:rPr>
          <w:rFonts w:eastAsia="Calibri"/>
          <w:lang w:val="en-US"/>
        </w:rPr>
        <w:t>for AFS is mandatory. It shall be non-flashing. It shall be activated whenever a failure is detected with respect to the AFS control signals or when a failure signal is received in accordance with paragraph 4.13. of UN Regulation No. 149. It shall remain activated while the failure is present. It may be cancelled temporarily but shall be repeated whenever the device which starts and stop the propulsion system is switched ON and OFF.</w:t>
      </w:r>
    </w:p>
    <w:p w14:paraId="5853DB15" w14:textId="77777777" w:rsidR="00687153" w:rsidRDefault="00687153" w:rsidP="00687153">
      <w:pPr>
        <w:spacing w:after="120"/>
        <w:ind w:left="2268" w:right="1134" w:hanging="1134"/>
        <w:jc w:val="both"/>
        <w:rPr>
          <w:rFonts w:eastAsia="Calibri"/>
          <w:lang w:val="en-US"/>
        </w:rPr>
      </w:pPr>
      <w:r>
        <w:rPr>
          <w:rFonts w:eastAsia="Calibri"/>
          <w:lang w:val="en-US"/>
        </w:rPr>
        <w:t>6.18.8.</w:t>
      </w:r>
      <w:r>
        <w:rPr>
          <w:rFonts w:eastAsia="Calibri"/>
          <w:lang w:val="en-US"/>
        </w:rPr>
        <w:tab/>
        <w:t>Other requirements</w:t>
      </w:r>
    </w:p>
    <w:p w14:paraId="2408A7CC" w14:textId="77777777" w:rsidR="00687153" w:rsidRDefault="00687153" w:rsidP="00687153">
      <w:pPr>
        <w:spacing w:after="120"/>
        <w:ind w:left="2268" w:right="1134" w:hanging="1134"/>
        <w:jc w:val="both"/>
        <w:rPr>
          <w:rFonts w:eastAsia="Calibri"/>
          <w:lang w:val="en-US"/>
        </w:rPr>
      </w:pPr>
      <w:r>
        <w:rPr>
          <w:rFonts w:eastAsia="Calibri"/>
          <w:lang w:val="en-US"/>
        </w:rPr>
        <w:t>6.18.8.1.</w:t>
      </w:r>
      <w:r>
        <w:rPr>
          <w:rFonts w:eastAsia="Calibri"/>
          <w:lang w:val="en-US"/>
        </w:rPr>
        <w:tab/>
        <w:t>Verification of compliance with AFS automatic operation requirements</w:t>
      </w:r>
    </w:p>
    <w:p w14:paraId="7B19F78D" w14:textId="77777777" w:rsidR="00687153" w:rsidRDefault="00687153" w:rsidP="00687153">
      <w:pPr>
        <w:spacing w:after="120"/>
        <w:ind w:left="2268" w:right="1134" w:hanging="1134"/>
        <w:jc w:val="both"/>
        <w:rPr>
          <w:rFonts w:eastAsia="Calibri"/>
          <w:lang w:val="en-US"/>
        </w:rPr>
      </w:pPr>
      <w:r>
        <w:rPr>
          <w:rFonts w:eastAsia="Calibri"/>
          <w:lang w:val="en-US"/>
        </w:rPr>
        <w:lastRenderedPageBreak/>
        <w:t>6.18.8.1.1.</w:t>
      </w:r>
      <w:r>
        <w:rPr>
          <w:rFonts w:eastAsia="Calibri"/>
          <w:lang w:val="en-US"/>
        </w:rPr>
        <w:tab/>
        <w:t xml:space="preserve">The applicant shall demonstrate with </w:t>
      </w:r>
      <w:r>
        <w:rPr>
          <w:rFonts w:eastAsia="Calibri"/>
          <w:i/>
          <w:lang w:val="en-US"/>
        </w:rPr>
        <w:t>a concise description</w:t>
      </w:r>
      <w:r>
        <w:rPr>
          <w:rFonts w:eastAsia="Calibri"/>
          <w:lang w:val="en-US"/>
        </w:rPr>
        <w:t xml:space="preserve"> or other means acceptable to the Type Approval Authority:</w:t>
      </w:r>
    </w:p>
    <w:p w14:paraId="2E3AD023" w14:textId="77777777" w:rsidR="00687153" w:rsidRDefault="00687153" w:rsidP="00687153">
      <w:pPr>
        <w:spacing w:after="120"/>
        <w:ind w:left="2268" w:right="1134" w:hanging="1134"/>
        <w:jc w:val="both"/>
        <w:rPr>
          <w:rFonts w:eastAsia="Calibri"/>
          <w:lang w:val="en-US"/>
        </w:rPr>
      </w:pPr>
      <w:r>
        <w:rPr>
          <w:rFonts w:eastAsia="Calibri"/>
          <w:lang w:val="en-US"/>
        </w:rPr>
        <w:tab/>
        <w:t>(a)</w:t>
      </w:r>
      <w:r>
        <w:rPr>
          <w:rFonts w:eastAsia="Calibri"/>
          <w:lang w:val="en-US"/>
        </w:rPr>
        <w:tab/>
        <w:t>The correspondence of the AFS control signals</w:t>
      </w:r>
    </w:p>
    <w:p w14:paraId="214FA88E" w14:textId="77777777" w:rsidR="00687153" w:rsidRDefault="00687153" w:rsidP="00687153">
      <w:pPr>
        <w:spacing w:after="120"/>
        <w:ind w:left="3402" w:right="1134" w:hanging="567"/>
        <w:jc w:val="both"/>
        <w:rPr>
          <w:rFonts w:eastAsia="Calibri"/>
          <w:lang w:val="en-US"/>
        </w:rPr>
      </w:pPr>
      <w:r>
        <w:rPr>
          <w:rFonts w:eastAsia="Calibri"/>
          <w:lang w:val="en-US"/>
        </w:rPr>
        <w:t>(</w:t>
      </w:r>
      <w:proofErr w:type="spellStart"/>
      <w:r>
        <w:rPr>
          <w:rFonts w:eastAsia="Calibri"/>
          <w:lang w:val="en-US"/>
        </w:rPr>
        <w:t>i</w:t>
      </w:r>
      <w:proofErr w:type="spellEnd"/>
      <w:r>
        <w:rPr>
          <w:rFonts w:eastAsia="Calibri"/>
          <w:lang w:val="en-US"/>
        </w:rPr>
        <w:t>)</w:t>
      </w:r>
      <w:r>
        <w:rPr>
          <w:rFonts w:eastAsia="Calibri"/>
          <w:lang w:val="en-US"/>
        </w:rPr>
        <w:tab/>
        <w:t>To the description required in paragraph 3.2.8. of this Regulation; and</w:t>
      </w:r>
    </w:p>
    <w:p w14:paraId="08022143" w14:textId="53C0751C" w:rsidR="00687153" w:rsidRDefault="00687153" w:rsidP="00687153">
      <w:pPr>
        <w:spacing w:after="120"/>
        <w:ind w:left="3402" w:right="1134" w:hanging="567"/>
        <w:jc w:val="both"/>
        <w:rPr>
          <w:rFonts w:eastAsia="Calibri"/>
          <w:lang w:val="en-US"/>
        </w:rPr>
      </w:pPr>
      <w:r>
        <w:rPr>
          <w:rFonts w:eastAsia="Calibri"/>
          <w:lang w:val="en-US"/>
        </w:rPr>
        <w:t>(ii)</w:t>
      </w:r>
      <w:r>
        <w:rPr>
          <w:rFonts w:eastAsia="Calibri"/>
          <w:lang w:val="en-US"/>
        </w:rPr>
        <w:tab/>
        <w:t xml:space="preserve">To the respective AFS control signals specified in the AFS </w:t>
      </w:r>
      <w:commentRangeStart w:id="1210"/>
      <w:del w:id="1211" w:author="TAKUYA MINAGAWA (皆川 拓也) [2]" w:date="2025-02-19T10:56:00Z">
        <w:r w:rsidRPr="00C62E68" w:rsidDel="00C62E68">
          <w:rPr>
            <w:rFonts w:eastAsia="Calibri"/>
            <w:strike/>
            <w:highlight w:val="cyan"/>
            <w:lang w:val="en-US"/>
          </w:rPr>
          <w:delText>type approval</w:delText>
        </w:r>
        <w:r w:rsidRPr="00C62E68" w:rsidDel="00C62E68">
          <w:rPr>
            <w:rFonts w:eastAsia="Calibri"/>
            <w:highlight w:val="cyan"/>
            <w:lang w:val="en-US"/>
          </w:rPr>
          <w:delText xml:space="preserve"> </w:delText>
        </w:r>
      </w:del>
      <w:ins w:id="1212" w:author="TAKUYA MINAGAWA (皆川 拓也) [2]" w:date="2025-02-19T10:56:00Z">
        <w:r w:rsidR="00C62E68" w:rsidRPr="00C62E68">
          <w:rPr>
            <w:rFonts w:hint="eastAsia"/>
            <w:b/>
            <w:bCs/>
            <w:highlight w:val="cyan"/>
            <w:lang w:val="en-US" w:eastAsia="ja-JP"/>
          </w:rPr>
          <w:t>type-approval</w:t>
        </w:r>
        <w:r w:rsidR="00C62E68">
          <w:rPr>
            <w:rFonts w:hint="eastAsia"/>
            <w:lang w:val="en-US" w:eastAsia="ja-JP"/>
          </w:rPr>
          <w:t xml:space="preserve"> </w:t>
        </w:r>
      </w:ins>
      <w:commentRangeEnd w:id="1210"/>
      <w:ins w:id="1213" w:author="TAKUYA MINAGAWA (皆川 拓也) [2]" w:date="2025-02-19T10:57:00Z">
        <w:r w:rsidR="00C62E68">
          <w:rPr>
            <w:rStyle w:val="Rimandocommento"/>
          </w:rPr>
          <w:commentReference w:id="1210"/>
        </w:r>
      </w:ins>
      <w:r>
        <w:rPr>
          <w:rFonts w:eastAsia="Calibri"/>
          <w:lang w:val="en-US"/>
        </w:rPr>
        <w:t>documents; and</w:t>
      </w:r>
    </w:p>
    <w:p w14:paraId="54C2BA5D" w14:textId="235488F5" w:rsidR="00687153" w:rsidRDefault="00687153" w:rsidP="00687153">
      <w:pPr>
        <w:spacing w:after="120"/>
        <w:ind w:left="2835" w:right="1134" w:hanging="567"/>
        <w:jc w:val="both"/>
        <w:rPr>
          <w:rFonts w:eastAsia="Calibri"/>
          <w:lang w:val="en-US"/>
        </w:rPr>
      </w:pPr>
      <w:r>
        <w:rPr>
          <w:rFonts w:eastAsia="Calibri"/>
          <w:lang w:val="en-US"/>
        </w:rPr>
        <w:t>(b)</w:t>
      </w:r>
      <w:r>
        <w:rPr>
          <w:rFonts w:eastAsia="Calibri"/>
          <w:lang w:val="en-US"/>
        </w:rPr>
        <w:tab/>
        <w:t>Compliance with the automatic operating requirements according to paragraph 6.18.6.3.1. through 6.18.6.3.4.</w:t>
      </w:r>
      <w:commentRangeStart w:id="1214"/>
      <w:del w:id="1215" w:author="TAKUYA MINAGAWA (皆川 拓也) [2]" w:date="2025-02-19T16:07:00Z">
        <w:r w:rsidRPr="00862AE2" w:rsidDel="00862AE2">
          <w:rPr>
            <w:rFonts w:eastAsia="Calibri"/>
            <w:strike/>
            <w:lang w:val="en-US"/>
          </w:rPr>
          <w:delText xml:space="preserve"> </w:delText>
        </w:r>
        <w:r w:rsidRPr="00862AE2" w:rsidDel="00862AE2">
          <w:rPr>
            <w:rFonts w:eastAsia="Calibri"/>
            <w:strike/>
            <w:highlight w:val="cyan"/>
            <w:lang w:val="en-US"/>
          </w:rPr>
          <w:delText>above</w:delText>
        </w:r>
      </w:del>
      <w:commentRangeEnd w:id="1214"/>
      <w:r w:rsidR="00862AE2">
        <w:rPr>
          <w:rStyle w:val="Rimandocommento"/>
        </w:rPr>
        <w:commentReference w:id="1214"/>
      </w:r>
      <w:r>
        <w:rPr>
          <w:rFonts w:eastAsia="Calibri"/>
          <w:lang w:val="en-US"/>
        </w:rPr>
        <w:t>.</w:t>
      </w:r>
    </w:p>
    <w:p w14:paraId="4D747660" w14:textId="77777777" w:rsidR="00687153" w:rsidRDefault="00687153" w:rsidP="00687153">
      <w:pPr>
        <w:spacing w:after="120"/>
        <w:ind w:left="2268" w:right="1134" w:hanging="1134"/>
        <w:jc w:val="both"/>
        <w:rPr>
          <w:rFonts w:eastAsia="Calibri"/>
          <w:lang w:val="en-US"/>
        </w:rPr>
      </w:pPr>
      <w:r>
        <w:rPr>
          <w:rFonts w:eastAsia="Calibri"/>
          <w:lang w:val="en-US"/>
        </w:rPr>
        <w:t>6.18.8.1.2.</w:t>
      </w:r>
      <w:r>
        <w:rPr>
          <w:rFonts w:eastAsia="Calibri"/>
          <w:lang w:val="en-US"/>
        </w:rPr>
        <w:tab/>
        <w:t>To verify, whether, according to the paragraph 6.18.6.3., the AFS automatic operation of the passing-beam functions does not cause any discomfort, the technical service shall perform a test drive which comprises any situation relevant to the system control on the basis of the applicants description; it shall be notified whether all modes are activated, performing and de-activated according to the applicant’s description; obvious malfunctioning, if any, shall be contested (e.g. excessive angular movement or flicker).</w:t>
      </w:r>
    </w:p>
    <w:p w14:paraId="07EE0CA2" w14:textId="42A7445E" w:rsidR="00687153" w:rsidRDefault="00687153" w:rsidP="00687153">
      <w:pPr>
        <w:spacing w:after="120"/>
        <w:ind w:left="2268" w:right="1134" w:hanging="1134"/>
        <w:jc w:val="both"/>
        <w:rPr>
          <w:rFonts w:eastAsia="Calibri"/>
          <w:lang w:val="en-US"/>
        </w:rPr>
      </w:pPr>
      <w:r>
        <w:rPr>
          <w:rFonts w:eastAsia="Calibri"/>
          <w:lang w:val="en-US"/>
        </w:rPr>
        <w:t>6.18.8.1.3.</w:t>
      </w:r>
      <w:r>
        <w:rPr>
          <w:rFonts w:eastAsia="Calibri"/>
          <w:lang w:val="en-US"/>
        </w:rPr>
        <w:tab/>
        <w:t xml:space="preserve">The overall performance of the automatic control shall be demonstrated by the applicant by documentation or by other means acceptable by the Type Approval Authority. Furthermore, the manufacturer shall provide a documentation package which gives access to the design of </w:t>
      </w:r>
      <w:del w:id="1216" w:author="TAKUYA MINAGAWA (皆川 拓也)" w:date="2025-04-18T16:14:00Z">
        <w:r w:rsidRPr="00F93756" w:rsidDel="00F93756">
          <w:rPr>
            <w:rFonts w:eastAsia="Calibri"/>
            <w:highlight w:val="cyan"/>
            <w:lang w:val="en-US"/>
          </w:rPr>
          <w:delText>“</w:delText>
        </w:r>
      </w:del>
      <w:ins w:id="1217" w:author="TAKUYA MINAGAWA (皆川 拓也)" w:date="2025-04-18T16:14:00Z">
        <w:r w:rsidR="00F93756" w:rsidRPr="00FD6C5F">
          <w:rPr>
            <w:rFonts w:hint="eastAsia"/>
            <w:b/>
            <w:bCs/>
            <w:highlight w:val="cyan"/>
            <w:lang w:val="en-US" w:eastAsia="ja-JP"/>
          </w:rPr>
          <w:t>"</w:t>
        </w:r>
      </w:ins>
      <w:r>
        <w:rPr>
          <w:rFonts w:eastAsia="Calibri"/>
          <w:lang w:val="en-US"/>
        </w:rPr>
        <w:t>safety concept</w:t>
      </w:r>
      <w:del w:id="1218" w:author="TAKUYA MINAGAWA (皆川 拓也)" w:date="2025-04-18T16:14:00Z">
        <w:r w:rsidRPr="00F93756" w:rsidDel="00F93756">
          <w:rPr>
            <w:rFonts w:eastAsia="Calibri"/>
            <w:highlight w:val="cyan"/>
            <w:lang w:val="en-US"/>
          </w:rPr>
          <w:delText xml:space="preserve">” </w:delText>
        </w:r>
      </w:del>
      <w:ins w:id="1219" w:author="TAKUYA MINAGAWA (皆川 拓也)" w:date="2025-04-18T16:14: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 xml:space="preserve">of the system. This </w:t>
      </w:r>
      <w:del w:id="1220" w:author="TAKUYA MINAGAWA (皆川 拓也)" w:date="2025-04-18T16:14:00Z">
        <w:r w:rsidRPr="00F93756" w:rsidDel="00F93756">
          <w:rPr>
            <w:rFonts w:eastAsia="Calibri"/>
            <w:highlight w:val="cyan"/>
            <w:lang w:val="en-US"/>
          </w:rPr>
          <w:delText>“</w:delText>
        </w:r>
      </w:del>
      <w:ins w:id="1221" w:author="TAKUYA MINAGAWA (皆川 拓也)" w:date="2025-04-18T16:14:00Z">
        <w:r w:rsidR="00F93756" w:rsidRPr="00FD6C5F">
          <w:rPr>
            <w:rFonts w:hint="eastAsia"/>
            <w:b/>
            <w:bCs/>
            <w:highlight w:val="cyan"/>
            <w:lang w:val="en-US" w:eastAsia="ja-JP"/>
          </w:rPr>
          <w:t>"</w:t>
        </w:r>
      </w:ins>
      <w:r>
        <w:rPr>
          <w:rFonts w:eastAsia="Calibri"/>
          <w:lang w:val="en-US"/>
        </w:rPr>
        <w:t>safety concept</w:t>
      </w:r>
      <w:del w:id="1222" w:author="TAKUYA MINAGAWA (皆川 拓也)" w:date="2025-04-18T16:14:00Z">
        <w:r w:rsidRPr="00F93756" w:rsidDel="00F93756">
          <w:rPr>
            <w:rFonts w:eastAsia="Calibri"/>
            <w:highlight w:val="cyan"/>
            <w:lang w:val="en-US"/>
          </w:rPr>
          <w:delText xml:space="preserve">” </w:delText>
        </w:r>
      </w:del>
      <w:ins w:id="1223" w:author="TAKUYA MINAGAWA (皆川 拓也)" w:date="2025-04-18T16:14: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 xml:space="preserve">is a description of the measures designed into the system, for example within the electronic units, </w:t>
      </w:r>
      <w:proofErr w:type="gramStart"/>
      <w:r>
        <w:rPr>
          <w:rFonts w:eastAsia="Calibri"/>
          <w:lang w:val="en-US"/>
        </w:rPr>
        <w:t>so as to</w:t>
      </w:r>
      <w:proofErr w:type="gramEnd"/>
      <w:r>
        <w:rPr>
          <w:rFonts w:eastAsia="Calibri"/>
          <w:lang w:val="en-US"/>
        </w:rPr>
        <w:t xml:space="preserve"> address system integrity and thereby ensure safe operation even in the event of mechanical or electrical failure which could cause any discomfort, </w:t>
      </w:r>
      <w:proofErr w:type="gramStart"/>
      <w:r>
        <w:rPr>
          <w:rFonts w:eastAsia="Calibri"/>
          <w:lang w:val="en-US"/>
        </w:rPr>
        <w:t>distraction</w:t>
      </w:r>
      <w:proofErr w:type="gramEnd"/>
      <w:r>
        <w:rPr>
          <w:rFonts w:eastAsia="Calibri"/>
          <w:lang w:val="en-US"/>
        </w:rPr>
        <w:t xml:space="preserve"> or glare, either to the driver or to oncoming and preceding vehicles. This description shall also give a simple explanation of all the control functions of the </w:t>
      </w:r>
      <w:del w:id="1224" w:author="TAKUYA MINAGAWA (皆川 拓也)" w:date="2025-04-18T16:14:00Z">
        <w:r w:rsidRPr="00F93756" w:rsidDel="00F93756">
          <w:rPr>
            <w:rFonts w:eastAsia="Calibri"/>
            <w:highlight w:val="cyan"/>
            <w:lang w:val="en-US"/>
          </w:rPr>
          <w:delText>“</w:delText>
        </w:r>
      </w:del>
      <w:ins w:id="1225" w:author="TAKUYA MINAGAWA (皆川 拓也)" w:date="2025-04-18T16:14:00Z">
        <w:r w:rsidR="00F93756" w:rsidRPr="00FD6C5F">
          <w:rPr>
            <w:rFonts w:hint="eastAsia"/>
            <w:b/>
            <w:bCs/>
            <w:highlight w:val="cyan"/>
            <w:lang w:val="en-US" w:eastAsia="ja-JP"/>
          </w:rPr>
          <w:t>"</w:t>
        </w:r>
      </w:ins>
      <w:r>
        <w:rPr>
          <w:rFonts w:eastAsia="Calibri"/>
          <w:lang w:val="en-US"/>
        </w:rPr>
        <w:t>system</w:t>
      </w:r>
      <w:del w:id="1226" w:author="TAKUYA MINAGAWA (皆川 拓也)" w:date="2025-04-18T16:15:00Z">
        <w:r w:rsidRPr="00F93756" w:rsidDel="00F93756">
          <w:rPr>
            <w:rFonts w:eastAsia="Calibri"/>
            <w:highlight w:val="cyan"/>
            <w:lang w:val="en-US"/>
          </w:rPr>
          <w:delText xml:space="preserve">” </w:delText>
        </w:r>
      </w:del>
      <w:ins w:id="1227" w:author="TAKUYA MINAGAWA (皆川 拓也)" w:date="2025-04-18T16:15: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and the methods employed to achieve the objectives, including a statement of the mechanism(s) by which control is exercised.</w:t>
      </w:r>
    </w:p>
    <w:p w14:paraId="52674877" w14:textId="77777777" w:rsidR="00687153" w:rsidRDefault="00687153" w:rsidP="00687153">
      <w:pPr>
        <w:spacing w:after="120"/>
        <w:ind w:left="2268" w:right="1134" w:hanging="1134"/>
        <w:jc w:val="both"/>
        <w:rPr>
          <w:rFonts w:eastAsia="Calibri"/>
          <w:lang w:val="en-US"/>
        </w:rPr>
      </w:pPr>
      <w:r>
        <w:rPr>
          <w:rFonts w:eastAsia="Calibri"/>
          <w:lang w:val="en-US"/>
        </w:rPr>
        <w:tab/>
        <w:t>A list of all input and sensed variables shall be provided and the working range of these shall be defined. The possibility of a fallback to the basic passing beam (class C) function shall be a part of the safety concept.</w:t>
      </w:r>
    </w:p>
    <w:p w14:paraId="5F53DE1C" w14:textId="77777777" w:rsidR="00687153" w:rsidRDefault="00687153" w:rsidP="00687153">
      <w:pPr>
        <w:spacing w:after="120"/>
        <w:ind w:left="2268" w:right="1134" w:hanging="1134"/>
        <w:jc w:val="both"/>
        <w:rPr>
          <w:rFonts w:eastAsia="Calibri"/>
          <w:lang w:val="en-US"/>
        </w:rPr>
      </w:pPr>
      <w:r>
        <w:rPr>
          <w:rFonts w:eastAsia="Calibri"/>
          <w:lang w:val="en-US"/>
        </w:rPr>
        <w:tab/>
        <w:t>The function of the system and the safety concept, as laid down by the manufacturer, shall be explained. The documentation shall be brief, yet provide evidence that the design and development has had the benefit of expertise from all the system fields which are involved.</w:t>
      </w:r>
    </w:p>
    <w:p w14:paraId="2F7CD30E" w14:textId="737311BA" w:rsidR="00687153" w:rsidRDefault="00687153" w:rsidP="00687153">
      <w:pPr>
        <w:spacing w:after="120"/>
        <w:ind w:left="2268" w:right="1134" w:hanging="1134"/>
        <w:jc w:val="both"/>
        <w:rPr>
          <w:rFonts w:eastAsia="Calibri"/>
          <w:lang w:val="en-US"/>
        </w:rPr>
      </w:pPr>
      <w:r>
        <w:rPr>
          <w:rFonts w:eastAsia="Calibri"/>
          <w:lang w:val="en-US"/>
        </w:rPr>
        <w:tab/>
        <w:t xml:space="preserve">For periodic technical inspections, the documentation shall describe how the current operational status of the </w:t>
      </w:r>
      <w:del w:id="1228" w:author="TAKUYA MINAGAWA (皆川 拓也)" w:date="2025-04-18T16:15:00Z">
        <w:r w:rsidRPr="00F93756" w:rsidDel="00F93756">
          <w:rPr>
            <w:rFonts w:eastAsia="Calibri"/>
            <w:highlight w:val="cyan"/>
            <w:lang w:val="en-US"/>
          </w:rPr>
          <w:delText>“</w:delText>
        </w:r>
      </w:del>
      <w:ins w:id="1229" w:author="TAKUYA MINAGAWA (皆川 拓也)" w:date="2025-04-18T16:15:00Z">
        <w:r w:rsidR="00F93756" w:rsidRPr="00FD6C5F">
          <w:rPr>
            <w:rFonts w:hint="eastAsia"/>
            <w:b/>
            <w:bCs/>
            <w:highlight w:val="cyan"/>
            <w:lang w:val="en-US" w:eastAsia="ja-JP"/>
          </w:rPr>
          <w:t>"</w:t>
        </w:r>
      </w:ins>
      <w:r>
        <w:rPr>
          <w:rFonts w:eastAsia="Calibri"/>
          <w:lang w:val="en-US"/>
        </w:rPr>
        <w:t>system</w:t>
      </w:r>
      <w:del w:id="1230" w:author="TAKUYA MINAGAWA (皆川 拓也)" w:date="2025-04-18T16:15:00Z">
        <w:r w:rsidRPr="00F93756" w:rsidDel="00F93756">
          <w:rPr>
            <w:rFonts w:eastAsia="Calibri"/>
            <w:highlight w:val="cyan"/>
            <w:lang w:val="en-US"/>
          </w:rPr>
          <w:delText xml:space="preserve">” </w:delText>
        </w:r>
      </w:del>
      <w:ins w:id="1231" w:author="TAKUYA MINAGAWA (皆川 拓也)" w:date="2025-04-18T16:15: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can be checked.</w:t>
      </w:r>
    </w:p>
    <w:p w14:paraId="62B995BA" w14:textId="37D30B81" w:rsidR="00687153" w:rsidRDefault="00687153" w:rsidP="00687153">
      <w:pPr>
        <w:pStyle w:val="bloc"/>
        <w:rPr>
          <w:rFonts w:ascii="MS PGothic" w:eastAsia="MS PGothic" w:hAnsi="MS PGothic" w:cs="MS PGothic"/>
          <w:sz w:val="24"/>
          <w:szCs w:val="24"/>
          <w:lang w:val="en-US" w:eastAsia="ja-JP"/>
        </w:rPr>
      </w:pPr>
      <w:r>
        <w:rPr>
          <w:lang w:val="en-US"/>
        </w:rPr>
        <w:tab/>
        <w:t xml:space="preserve">For </w:t>
      </w:r>
      <w:commentRangeStart w:id="1232"/>
      <w:del w:id="1233" w:author="TAKUYA MINAGAWA (皆川 拓也) [2]" w:date="2025-02-19T10:57:00Z">
        <w:r w:rsidRPr="00C62E68" w:rsidDel="00C62E68">
          <w:rPr>
            <w:strike/>
            <w:highlight w:val="cyan"/>
            <w:lang w:val="en-US"/>
          </w:rPr>
          <w:delText>type approval</w:delText>
        </w:r>
        <w:r w:rsidRPr="00C62E68" w:rsidDel="00C62E68">
          <w:rPr>
            <w:highlight w:val="cyan"/>
            <w:lang w:val="en-US"/>
          </w:rPr>
          <w:delText xml:space="preserve"> </w:delText>
        </w:r>
      </w:del>
      <w:ins w:id="1234" w:author="TAKUYA MINAGAWA (皆川 拓也) [2]" w:date="2025-02-19T10:57:00Z">
        <w:r w:rsidR="00C62E68" w:rsidRPr="00C62E68">
          <w:rPr>
            <w:rFonts w:hint="eastAsia"/>
            <w:b/>
            <w:bCs/>
            <w:highlight w:val="cyan"/>
            <w:lang w:val="en-US" w:eastAsia="ja-JP"/>
          </w:rPr>
          <w:t>type-approval</w:t>
        </w:r>
        <w:r w:rsidR="00C62E68">
          <w:rPr>
            <w:rFonts w:hint="eastAsia"/>
            <w:lang w:val="en-US" w:eastAsia="ja-JP"/>
          </w:rPr>
          <w:t xml:space="preserve"> </w:t>
        </w:r>
        <w:commentRangeEnd w:id="1232"/>
        <w:r w:rsidR="00C62E68">
          <w:rPr>
            <w:rStyle w:val="Rimandocommento"/>
          </w:rPr>
          <w:commentReference w:id="1232"/>
        </w:r>
      </w:ins>
      <w:r>
        <w:rPr>
          <w:lang w:val="en-US"/>
        </w:rPr>
        <w:t>purposes this documentation shall be taken as the basis reference for the verification process.</w:t>
      </w:r>
      <w:r>
        <w:rPr>
          <w:rFonts w:ascii="MS PGothic" w:eastAsia="MS PGothic" w:hAnsi="MS PGothic" w:cs="MS PGothic" w:hint="eastAsia"/>
          <w:sz w:val="24"/>
          <w:szCs w:val="24"/>
          <w:lang w:val="en-US" w:eastAsia="ja-JP"/>
        </w:rPr>
        <w:t xml:space="preserve"> </w:t>
      </w:r>
    </w:p>
    <w:p w14:paraId="108C52EA" w14:textId="77777777" w:rsidR="008522C5" w:rsidRPr="00F47EC2" w:rsidRDefault="007F4127" w:rsidP="007C47B5">
      <w:pPr>
        <w:pStyle w:val="HChG"/>
        <w:ind w:left="2265" w:hanging="1131"/>
      </w:pPr>
      <w:r>
        <w:t>7.</w:t>
      </w:r>
      <w:r w:rsidR="007C47B5">
        <w:tab/>
      </w:r>
      <w:r w:rsidR="007C47B5" w:rsidRPr="00F47EC2">
        <w:t>Modifications of the vehicle type or of the installation of its lighting and light-signalling devices</w:t>
      </w:r>
    </w:p>
    <w:p w14:paraId="725590A7" w14:textId="1C6B0E94" w:rsidR="008522C5" w:rsidRPr="00F47EC2" w:rsidRDefault="007F4127" w:rsidP="00AC6B3C">
      <w:pPr>
        <w:pStyle w:val="SingleTxtG"/>
        <w:ind w:left="2268" w:hanging="1134"/>
      </w:pPr>
      <w:r>
        <w:t>7.1.</w:t>
      </w:r>
      <w:r>
        <w:tab/>
      </w:r>
      <w:r w:rsidR="00F5698E" w:rsidRPr="00F47EC2">
        <w:tab/>
        <w:t>Every modification of the vehicle type, or of the installation of its lighting or light-signalling devices, or of the list referred to in paragraph 3.2.2.</w:t>
      </w:r>
      <w:commentRangeStart w:id="1235"/>
      <w:del w:id="1236" w:author="TAKUYA MINAGAWA (皆川 拓也) [2]" w:date="2025-02-19T16:08:00Z">
        <w:r w:rsidR="00F5698E" w:rsidRPr="00862AE2" w:rsidDel="00862AE2">
          <w:rPr>
            <w:strike/>
          </w:rPr>
          <w:delText xml:space="preserve"> </w:delText>
        </w:r>
        <w:r w:rsidR="00F5698E" w:rsidRPr="00862AE2" w:rsidDel="00862AE2">
          <w:rPr>
            <w:strike/>
            <w:highlight w:val="cyan"/>
          </w:rPr>
          <w:delText>above</w:delText>
        </w:r>
      </w:del>
      <w:commentRangeEnd w:id="1235"/>
      <w:r w:rsidR="00862AE2">
        <w:rPr>
          <w:rStyle w:val="Rimandocommento"/>
        </w:rPr>
        <w:commentReference w:id="1235"/>
      </w:r>
      <w:r w:rsidR="00F5698E" w:rsidRPr="00F47EC2">
        <w:t xml:space="preserve">, </w:t>
      </w:r>
      <w:r w:rsidR="00F5698E" w:rsidRPr="00F47EC2">
        <w:lastRenderedPageBreak/>
        <w:t xml:space="preserve">shall be notified to the </w:t>
      </w:r>
      <w:r w:rsidR="00BD52A9">
        <w:t>Type Approval Authority</w:t>
      </w:r>
      <w:r w:rsidR="00F5698E" w:rsidRPr="00F47EC2">
        <w:t xml:space="preserve"> which approved that vehicle type.</w:t>
      </w:r>
      <w:r w:rsidR="008138B3">
        <w:t xml:space="preserve"> </w:t>
      </w:r>
      <w:r w:rsidR="00F5698E" w:rsidRPr="00F47EC2">
        <w:t xml:space="preserve">The </w:t>
      </w:r>
      <w:r w:rsidR="001A44B7">
        <w:t xml:space="preserve">Type Approval Authority </w:t>
      </w:r>
      <w:r w:rsidR="00F5698E" w:rsidRPr="00F47EC2">
        <w:t xml:space="preserve">may then either; </w:t>
      </w:r>
    </w:p>
    <w:p w14:paraId="579B58F8" w14:textId="77777777" w:rsidR="008522C5" w:rsidRPr="00F47EC2" w:rsidRDefault="007F4127" w:rsidP="00AC6B3C">
      <w:pPr>
        <w:pStyle w:val="SingleTxtG"/>
        <w:ind w:left="2268" w:hanging="1134"/>
      </w:pPr>
      <w:r>
        <w:t>7.1.1.</w:t>
      </w:r>
      <w:r>
        <w:tab/>
      </w:r>
      <w:r>
        <w:tab/>
      </w:r>
      <w:r w:rsidR="000F4DFB">
        <w:t>C</w:t>
      </w:r>
      <w:r w:rsidR="00F5698E" w:rsidRPr="00F47EC2">
        <w:t xml:space="preserve">onsider that the modification made are unlikely to have appreciable adverse effects and that in any case the vehicle still complies with the requirements; or </w:t>
      </w:r>
    </w:p>
    <w:p w14:paraId="7DB0F722" w14:textId="77777777" w:rsidR="008522C5" w:rsidRPr="00F47EC2" w:rsidRDefault="007F4127" w:rsidP="00AC6B3C">
      <w:pPr>
        <w:pStyle w:val="SingleTxtG"/>
        <w:ind w:left="2268" w:hanging="1134"/>
      </w:pPr>
      <w:r>
        <w:t>7.1.2.</w:t>
      </w:r>
      <w:r>
        <w:tab/>
      </w:r>
      <w:r>
        <w:tab/>
      </w:r>
      <w:r w:rsidR="000F4DFB">
        <w:t>R</w:t>
      </w:r>
      <w:r w:rsidR="00F5698E" w:rsidRPr="00F47EC2">
        <w:t xml:space="preserve">equire a further test report from the </w:t>
      </w:r>
      <w:r w:rsidR="0062696C">
        <w:t>Technical Service</w:t>
      </w:r>
      <w:r w:rsidR="00F5698E" w:rsidRPr="00F47EC2">
        <w:t xml:space="preserve"> responsible for conducting tests. </w:t>
      </w:r>
    </w:p>
    <w:p w14:paraId="0905D9C7" w14:textId="48744A3D" w:rsidR="008522C5" w:rsidRPr="00F47EC2" w:rsidRDefault="00F5698E" w:rsidP="00AC6B3C">
      <w:pPr>
        <w:pStyle w:val="SingleTxtG"/>
        <w:ind w:left="2268" w:hanging="1134"/>
      </w:pPr>
      <w:r w:rsidRPr="00F47EC2">
        <w:t>7.2.</w:t>
      </w:r>
      <w:r w:rsidRPr="00F47EC2">
        <w:tab/>
      </w:r>
      <w:r w:rsidR="007F4127">
        <w:tab/>
      </w:r>
      <w:r w:rsidRPr="00F47EC2">
        <w:t>Confirmation or refusal of approval, specifying the alternatives, shall be communicated by the procedure specified in paragraph</w:t>
      </w:r>
      <w:r w:rsidR="00506B03">
        <w:t xml:space="preserve"> </w:t>
      </w:r>
      <w:r w:rsidRPr="00F47EC2">
        <w:t xml:space="preserve">4.3. </w:t>
      </w:r>
      <w:commentRangeStart w:id="1237"/>
      <w:del w:id="1238" w:author="TAKUYA MINAGAWA (皆川 拓也) [2]" w:date="2025-02-19T16:08:00Z">
        <w:r w:rsidRPr="00862AE2" w:rsidDel="00862AE2">
          <w:rPr>
            <w:strike/>
            <w:highlight w:val="cyan"/>
          </w:rPr>
          <w:delText>above</w:delText>
        </w:r>
        <w:r w:rsidRPr="00F47EC2" w:rsidDel="00862AE2">
          <w:delText xml:space="preserve"> </w:delText>
        </w:r>
      </w:del>
      <w:commentRangeEnd w:id="1237"/>
      <w:r w:rsidR="00862AE2">
        <w:rPr>
          <w:rStyle w:val="Rimandocommento"/>
        </w:rPr>
        <w:commentReference w:id="1237"/>
      </w:r>
      <w:r w:rsidRPr="00F47EC2">
        <w:t>to the Parties to the Agreement which apply this Regulation.</w:t>
      </w:r>
    </w:p>
    <w:p w14:paraId="408055AD" w14:textId="032026C2" w:rsidR="008522C5" w:rsidRPr="00F47EC2" w:rsidRDefault="00F5698E" w:rsidP="00AC6B3C">
      <w:pPr>
        <w:pStyle w:val="SingleTxtG"/>
        <w:ind w:left="2268" w:hanging="1134"/>
      </w:pPr>
      <w:r w:rsidRPr="00F47EC2">
        <w:t>7.3.</w:t>
      </w:r>
      <w:r w:rsidRPr="00F47EC2">
        <w:tab/>
      </w:r>
      <w:r w:rsidR="00BA7EAA">
        <w:tab/>
      </w:r>
      <w:r w:rsidRPr="00F47EC2">
        <w:t xml:space="preserve">The </w:t>
      </w:r>
      <w:r w:rsidR="000F4DFB">
        <w:t xml:space="preserve">Type Approval </w:t>
      </w:r>
      <w:r w:rsidRPr="00F47EC2">
        <w:t>Authority issuing the extension of approval shall assign a series number for such an extension and inform thereof the other Parties to the 1958</w:t>
      </w:r>
      <w:r w:rsidR="00506B03">
        <w:t xml:space="preserve"> </w:t>
      </w:r>
      <w:r w:rsidRPr="00F47EC2">
        <w:t>Agreement applying this Regulation by means of a communication form conforming to the model in Annex</w:t>
      </w:r>
      <w:r w:rsidR="00506B03">
        <w:t xml:space="preserve"> </w:t>
      </w:r>
      <w:r w:rsidRPr="00F47EC2">
        <w:t>1</w:t>
      </w:r>
      <w:del w:id="1239" w:author="TAKUYA MINAGAWA (皆川 拓也) [2]" w:date="2025-05-28T16:57:00Z">
        <w:r w:rsidRPr="00F47EC2" w:rsidDel="00E93734">
          <w:delText xml:space="preserve"> </w:delText>
        </w:r>
        <w:commentRangeStart w:id="1240"/>
        <w:r w:rsidRPr="00E93734" w:rsidDel="00E93734">
          <w:rPr>
            <w:strike/>
            <w:highlight w:val="cyan"/>
          </w:rPr>
          <w:delText>to this Regulation</w:delText>
        </w:r>
      </w:del>
      <w:commentRangeEnd w:id="1240"/>
      <w:r w:rsidR="00E93734">
        <w:rPr>
          <w:rStyle w:val="Rimandocommento"/>
        </w:rPr>
        <w:commentReference w:id="1240"/>
      </w:r>
      <w:r w:rsidRPr="00F47EC2">
        <w:t>.</w:t>
      </w:r>
    </w:p>
    <w:p w14:paraId="16639209" w14:textId="77777777" w:rsidR="008522C5" w:rsidRPr="00F47EC2" w:rsidRDefault="00E74E3A" w:rsidP="00E74E3A">
      <w:pPr>
        <w:pStyle w:val="HChG"/>
      </w:pPr>
      <w:r>
        <w:tab/>
      </w:r>
      <w:r>
        <w:tab/>
      </w:r>
      <w:r w:rsidR="00EB110B">
        <w:t>8.</w:t>
      </w:r>
      <w:r w:rsidR="00F5698E" w:rsidRPr="00F47EC2">
        <w:tab/>
      </w:r>
      <w:r>
        <w:tab/>
      </w:r>
      <w:r w:rsidRPr="00F47EC2">
        <w:t xml:space="preserve">Conformity of production </w:t>
      </w:r>
    </w:p>
    <w:p w14:paraId="04E621FD" w14:textId="57118629" w:rsidR="008522C5" w:rsidRPr="00AC6B3C" w:rsidRDefault="00F5698E" w:rsidP="00AC6B3C">
      <w:pPr>
        <w:pStyle w:val="SingleTxtG"/>
        <w:ind w:left="2268"/>
      </w:pPr>
      <w:r w:rsidRPr="00AC6B3C">
        <w:t xml:space="preserve">The conformity of production procedures shall comply with those set out in the Agreement, </w:t>
      </w:r>
      <w:r w:rsidR="00511FDD">
        <w:t>Schedule 1</w:t>
      </w:r>
      <w:r w:rsidRPr="00AC6B3C">
        <w:t xml:space="preserve"> (E/ECE/TRANS/505/Rev.</w:t>
      </w:r>
      <w:r w:rsidR="00511FDD">
        <w:t>3</w:t>
      </w:r>
      <w:r w:rsidRPr="00AC6B3C">
        <w:t>), with the following requirements:</w:t>
      </w:r>
    </w:p>
    <w:p w14:paraId="0BB29BAA" w14:textId="0CA8F71D" w:rsidR="008522C5" w:rsidRPr="00F47EC2" w:rsidRDefault="00AC6B3C" w:rsidP="00AC6B3C">
      <w:pPr>
        <w:pStyle w:val="SingleTxtG"/>
        <w:ind w:left="2268" w:hanging="1134"/>
      </w:pPr>
      <w:r>
        <w:t>8.1.</w:t>
      </w:r>
      <w:r>
        <w:tab/>
      </w:r>
      <w:r w:rsidR="00F5698E" w:rsidRPr="00F47EC2">
        <w:tab/>
        <w:t xml:space="preserve">Motorcycles approved under this Regulation shall be so manufactured as to conform to the </w:t>
      </w:r>
      <w:commentRangeStart w:id="1241"/>
      <w:del w:id="1242" w:author="TAKUYA MINAGAWA (皆川 拓也) [2]" w:date="2025-02-19T10:58:00Z">
        <w:r w:rsidR="00F5698E" w:rsidRPr="00C62E68" w:rsidDel="00C62E68">
          <w:rPr>
            <w:strike/>
            <w:highlight w:val="cyan"/>
          </w:rPr>
          <w:delText>type approved</w:delText>
        </w:r>
      </w:del>
      <w:ins w:id="1243" w:author="TAKUYA MINAGAWA (皆川 拓也) [2]" w:date="2025-02-19T10:58:00Z">
        <w:r w:rsidR="00C62E68">
          <w:rPr>
            <w:rFonts w:hint="eastAsia"/>
            <w:strike/>
            <w:highlight w:val="cyan"/>
            <w:lang w:eastAsia="ja-JP"/>
          </w:rPr>
          <w:t xml:space="preserve"> </w:t>
        </w:r>
      </w:ins>
      <w:ins w:id="1244" w:author="TAKUYA MINAGAWA (皆川 拓也) [2]" w:date="2025-02-19T10:57:00Z">
        <w:r w:rsidR="00C62E68" w:rsidRPr="00C62E68">
          <w:rPr>
            <w:rFonts w:hint="eastAsia"/>
            <w:b/>
            <w:bCs/>
            <w:highlight w:val="cyan"/>
            <w:lang w:eastAsia="ja-JP"/>
          </w:rPr>
          <w:t>t</w:t>
        </w:r>
      </w:ins>
      <w:ins w:id="1245" w:author="TAKUYA MINAGAWA (皆川 拓也) [2]" w:date="2025-02-19T10:58:00Z">
        <w:r w:rsidR="00C62E68" w:rsidRPr="00C62E68">
          <w:rPr>
            <w:rFonts w:hint="eastAsia"/>
            <w:b/>
            <w:bCs/>
            <w:highlight w:val="cyan"/>
            <w:lang w:eastAsia="ja-JP"/>
          </w:rPr>
          <w:t>ype-approved</w:t>
        </w:r>
        <w:commentRangeEnd w:id="1241"/>
        <w:r w:rsidR="00C62E68">
          <w:rPr>
            <w:rStyle w:val="Rimandocommento"/>
          </w:rPr>
          <w:commentReference w:id="1241"/>
        </w:r>
      </w:ins>
      <w:r w:rsidR="00F5698E" w:rsidRPr="00F47EC2">
        <w:t>, by meeting the requirements set out in paragraphs</w:t>
      </w:r>
      <w:r w:rsidR="00506B03">
        <w:t xml:space="preserve"> </w:t>
      </w:r>
      <w:r w:rsidR="00F5698E" w:rsidRPr="00F47EC2">
        <w:t>5. and 6.</w:t>
      </w:r>
      <w:commentRangeStart w:id="1246"/>
      <w:del w:id="1247" w:author="TAKUYA MINAGAWA (皆川 拓也) [2]" w:date="2025-02-19T16:09:00Z">
        <w:r w:rsidR="00F5698E" w:rsidRPr="00862AE2" w:rsidDel="00862AE2">
          <w:rPr>
            <w:strike/>
          </w:rPr>
          <w:delText xml:space="preserve"> </w:delText>
        </w:r>
        <w:r w:rsidR="00F5698E" w:rsidRPr="00862AE2" w:rsidDel="00862AE2">
          <w:rPr>
            <w:strike/>
            <w:highlight w:val="cyan"/>
          </w:rPr>
          <w:delText>above</w:delText>
        </w:r>
      </w:del>
      <w:commentRangeEnd w:id="1246"/>
      <w:r w:rsidR="00862AE2">
        <w:rPr>
          <w:rStyle w:val="Rimandocommento"/>
        </w:rPr>
        <w:commentReference w:id="1246"/>
      </w:r>
      <w:r w:rsidR="00F5698E" w:rsidRPr="00F47EC2">
        <w:t xml:space="preserve">. </w:t>
      </w:r>
    </w:p>
    <w:p w14:paraId="5E0A7770" w14:textId="177E7D19" w:rsidR="008522C5" w:rsidRPr="00F47EC2" w:rsidRDefault="00F5698E" w:rsidP="00AC6B3C">
      <w:pPr>
        <w:pStyle w:val="SingleTxtG"/>
        <w:ind w:left="2268" w:hanging="1134"/>
      </w:pPr>
      <w:r w:rsidRPr="00F47EC2">
        <w:t>8.2.</w:t>
      </w:r>
      <w:r w:rsidRPr="00F47EC2">
        <w:tab/>
        <w:t>The minimum requirements for conformity of production control procedures set forth in Annex</w:t>
      </w:r>
      <w:r w:rsidR="00843545">
        <w:rPr>
          <w:rFonts w:hint="eastAsia"/>
          <w:lang w:eastAsia="ja-JP"/>
        </w:rPr>
        <w:t xml:space="preserve"> </w:t>
      </w:r>
      <w:r w:rsidRPr="00D47ECD">
        <w:t>5</w:t>
      </w:r>
      <w:r w:rsidRPr="00F47EC2">
        <w:t xml:space="preserve"> </w:t>
      </w:r>
      <w:commentRangeStart w:id="1248"/>
      <w:del w:id="1249" w:author="TAKUYA MINAGAWA (皆川 拓也) [2]" w:date="2025-05-28T17:29:00Z">
        <w:r w:rsidRPr="00D4651B" w:rsidDel="00D4651B">
          <w:rPr>
            <w:strike/>
            <w:highlight w:val="cyan"/>
          </w:rPr>
          <w:delText>to this Regulation</w:delText>
        </w:r>
        <w:r w:rsidRPr="00D4651B" w:rsidDel="00D4651B">
          <w:rPr>
            <w:strike/>
          </w:rPr>
          <w:delText xml:space="preserve"> </w:delText>
        </w:r>
      </w:del>
      <w:commentRangeEnd w:id="1248"/>
      <w:r w:rsidR="00D4651B">
        <w:rPr>
          <w:rStyle w:val="Rimandocommento"/>
        </w:rPr>
        <w:commentReference w:id="1248"/>
      </w:r>
      <w:r w:rsidRPr="00F47EC2">
        <w:t>shall be complied with.</w:t>
      </w:r>
    </w:p>
    <w:p w14:paraId="5294E3BF" w14:textId="23BBF498" w:rsidR="008522C5" w:rsidRPr="00F47EC2" w:rsidRDefault="00F5698E" w:rsidP="00AC6B3C">
      <w:pPr>
        <w:pStyle w:val="SingleTxtG"/>
        <w:ind w:left="2268" w:hanging="1134"/>
      </w:pPr>
      <w:r w:rsidRPr="00F47EC2">
        <w:t>8.3.</w:t>
      </w:r>
      <w:r w:rsidRPr="00F47EC2">
        <w:tab/>
        <w:t xml:space="preserve">The </w:t>
      </w:r>
      <w:r w:rsidR="00CC58BC">
        <w:t>Type Approval</w:t>
      </w:r>
      <w:r w:rsidR="00CC58BC" w:rsidRPr="00F47EC2">
        <w:t xml:space="preserve"> </w:t>
      </w:r>
      <w:r w:rsidR="00CC58BC">
        <w:t>A</w:t>
      </w:r>
      <w:r w:rsidRPr="00F47EC2">
        <w:t xml:space="preserve">uthority which has granted </w:t>
      </w:r>
      <w:commentRangeStart w:id="1250"/>
      <w:del w:id="1251" w:author="TAKUYA MINAGAWA (皆川 拓也) [2]" w:date="2025-02-19T10:58:00Z">
        <w:r w:rsidRPr="00C62E68" w:rsidDel="00C62E68">
          <w:rPr>
            <w:strike/>
            <w:highlight w:val="cyan"/>
          </w:rPr>
          <w:delText>type approval</w:delText>
        </w:r>
        <w:r w:rsidRPr="00C62E68" w:rsidDel="00C62E68">
          <w:rPr>
            <w:highlight w:val="cyan"/>
          </w:rPr>
          <w:delText xml:space="preserve"> </w:delText>
        </w:r>
      </w:del>
      <w:ins w:id="1252" w:author="TAKUYA MINAGAWA (皆川 拓也) [2]" w:date="2025-02-19T10:58:00Z">
        <w:r w:rsidR="00C62E68" w:rsidRPr="00C62E68">
          <w:rPr>
            <w:rFonts w:hint="eastAsia"/>
            <w:b/>
            <w:bCs/>
            <w:highlight w:val="cyan"/>
            <w:lang w:eastAsia="ja-JP"/>
          </w:rPr>
          <w:t>type-approval</w:t>
        </w:r>
        <w:r w:rsidR="00C62E68">
          <w:rPr>
            <w:rFonts w:hint="eastAsia"/>
            <w:lang w:eastAsia="ja-JP"/>
          </w:rPr>
          <w:t xml:space="preserve"> </w:t>
        </w:r>
        <w:commentRangeEnd w:id="1250"/>
        <w:r w:rsidR="00C62E68">
          <w:rPr>
            <w:rStyle w:val="Rimandocommento"/>
          </w:rPr>
          <w:commentReference w:id="1250"/>
        </w:r>
      </w:ins>
      <w:r w:rsidRPr="00F47EC2">
        <w:t>may at any time verify the conformity control methods applied in each production facility.</w:t>
      </w:r>
      <w:r w:rsidR="008138B3">
        <w:t xml:space="preserve"> </w:t>
      </w:r>
      <w:r w:rsidRPr="00F47EC2">
        <w:t>The normal frequency of these verifications shall be once a year.</w:t>
      </w:r>
    </w:p>
    <w:p w14:paraId="34F1EAFB" w14:textId="77777777" w:rsidR="00F5698E" w:rsidRPr="000136F8" w:rsidRDefault="001B024A" w:rsidP="001B024A">
      <w:pPr>
        <w:pStyle w:val="HChG"/>
      </w:pPr>
      <w:r>
        <w:tab/>
      </w:r>
      <w:r w:rsidR="00333792">
        <w:tab/>
      </w:r>
      <w:r>
        <w:t>9.</w:t>
      </w:r>
      <w:r>
        <w:tab/>
      </w:r>
      <w:r w:rsidR="00333792">
        <w:tab/>
      </w:r>
      <w:r w:rsidRPr="000136F8">
        <w:t xml:space="preserve">Penalties for non-conformity of production </w:t>
      </w:r>
    </w:p>
    <w:p w14:paraId="3FD07BCC" w14:textId="0668BDC6" w:rsidR="008522C5" w:rsidRPr="00F47EC2" w:rsidRDefault="00AC6B3C" w:rsidP="00AC6B3C">
      <w:pPr>
        <w:pStyle w:val="SingleTxtG"/>
        <w:ind w:left="2268" w:hanging="1134"/>
      </w:pPr>
      <w:r>
        <w:t>9.1.</w:t>
      </w:r>
      <w:r w:rsidR="00F5698E" w:rsidRPr="00F47EC2">
        <w:tab/>
        <w:t>The approval granted in respect of a vehicle type pursuant to this Regulation may be withdrawn if the requirement laid down in paragraph</w:t>
      </w:r>
      <w:r w:rsidR="00506B03">
        <w:t xml:space="preserve"> </w:t>
      </w:r>
      <w:r w:rsidR="00F5698E" w:rsidRPr="00F47EC2">
        <w:t xml:space="preserve">8.1. </w:t>
      </w:r>
      <w:commentRangeStart w:id="1253"/>
      <w:del w:id="1254" w:author="TAKUYA MINAGAWA (皆川 拓也) [2]" w:date="2025-02-19T16:09:00Z">
        <w:r w:rsidR="00F5698E" w:rsidRPr="00862AE2" w:rsidDel="00862AE2">
          <w:rPr>
            <w:strike/>
            <w:highlight w:val="cyan"/>
          </w:rPr>
          <w:delText>above</w:delText>
        </w:r>
        <w:r w:rsidR="00F5698E" w:rsidRPr="00F47EC2" w:rsidDel="00862AE2">
          <w:delText xml:space="preserve"> </w:delText>
        </w:r>
      </w:del>
      <w:commentRangeEnd w:id="1253"/>
      <w:r w:rsidR="00862AE2">
        <w:rPr>
          <w:rStyle w:val="Rimandocommento"/>
        </w:rPr>
        <w:commentReference w:id="1253"/>
      </w:r>
      <w:r w:rsidR="00F5698E" w:rsidRPr="00F47EC2">
        <w:t>is not met or if the vehicle has failed to pass the checks prescribed in paragraph</w:t>
      </w:r>
      <w:r w:rsidR="00CD7B3B">
        <w:t> </w:t>
      </w:r>
      <w:r w:rsidR="00F5698E" w:rsidRPr="00F47EC2">
        <w:t>8.</w:t>
      </w:r>
      <w:commentRangeStart w:id="1255"/>
      <w:del w:id="1256" w:author="TAKUYA MINAGAWA (皆川 拓也) [2]" w:date="2025-02-19T16:10:00Z">
        <w:r w:rsidR="00F5698E" w:rsidRPr="00862AE2" w:rsidDel="00862AE2">
          <w:rPr>
            <w:strike/>
          </w:rPr>
          <w:delText xml:space="preserve"> </w:delText>
        </w:r>
        <w:r w:rsidR="00F5698E" w:rsidRPr="00862AE2" w:rsidDel="00862AE2">
          <w:rPr>
            <w:strike/>
            <w:highlight w:val="cyan"/>
          </w:rPr>
          <w:delText>above</w:delText>
        </w:r>
      </w:del>
      <w:commentRangeEnd w:id="1255"/>
      <w:r w:rsidR="00862AE2">
        <w:rPr>
          <w:rStyle w:val="Rimandocommento"/>
        </w:rPr>
        <w:commentReference w:id="1255"/>
      </w:r>
      <w:r w:rsidR="00F5698E" w:rsidRPr="00F47EC2">
        <w:t xml:space="preserve">. </w:t>
      </w:r>
    </w:p>
    <w:p w14:paraId="3C2A0811" w14:textId="38C808DE" w:rsidR="008522C5" w:rsidRPr="00F47EC2" w:rsidRDefault="00AC6B3C" w:rsidP="00106817">
      <w:pPr>
        <w:pStyle w:val="SingleTxtG"/>
        <w:ind w:left="2268" w:hanging="1134"/>
      </w:pPr>
      <w:r>
        <w:t>9.2.</w:t>
      </w:r>
      <w:r w:rsidR="00F5698E" w:rsidRPr="00F47EC2">
        <w:tab/>
        <w:t>If a Party to the Agreement which applies this Regulation withdraws an approval it has previously granted, it shall forthwith so notify the other Contracting Parties to the Agreement which apply this Regulation by means of a communication form conforming to the model in Annex 1</w:t>
      </w:r>
      <w:commentRangeStart w:id="1257"/>
      <w:del w:id="1258" w:author="TAKUYA MINAGAWA (皆川 拓也) [2]" w:date="2025-05-28T17:31:00Z">
        <w:r w:rsidR="00F5698E" w:rsidRPr="00D4651B" w:rsidDel="00D4651B">
          <w:rPr>
            <w:strike/>
          </w:rPr>
          <w:delText xml:space="preserve"> </w:delText>
        </w:r>
        <w:r w:rsidR="00F5698E" w:rsidRPr="00D4651B" w:rsidDel="00D4651B">
          <w:rPr>
            <w:strike/>
            <w:highlight w:val="cyan"/>
          </w:rPr>
          <w:delText>to this Regulation</w:delText>
        </w:r>
      </w:del>
      <w:commentRangeEnd w:id="1257"/>
      <w:r w:rsidR="00D4651B">
        <w:rPr>
          <w:rStyle w:val="Rimandocommento"/>
        </w:rPr>
        <w:commentReference w:id="1257"/>
      </w:r>
      <w:r w:rsidR="00F5698E" w:rsidRPr="00F47EC2">
        <w:t xml:space="preserve">. </w:t>
      </w:r>
    </w:p>
    <w:p w14:paraId="33844E8A" w14:textId="77777777" w:rsidR="008522C5" w:rsidRDefault="001B024A" w:rsidP="009517F7">
      <w:pPr>
        <w:pStyle w:val="HChG"/>
        <w:spacing w:before="280" w:after="160"/>
      </w:pPr>
      <w:r>
        <w:tab/>
      </w:r>
      <w:r w:rsidR="00333792">
        <w:tab/>
      </w:r>
      <w:r w:rsidR="00EE4723">
        <w:t>10.</w:t>
      </w:r>
      <w:r>
        <w:tab/>
      </w:r>
      <w:r w:rsidR="00333792">
        <w:tab/>
      </w:r>
      <w:r w:rsidRPr="000136F8">
        <w:t xml:space="preserve">Production </w:t>
      </w:r>
      <w:r w:rsidR="0062696C">
        <w:t>definitively</w:t>
      </w:r>
      <w:r w:rsidRPr="000136F8">
        <w:t xml:space="preserve"> discontinued </w:t>
      </w:r>
    </w:p>
    <w:p w14:paraId="75C5E037" w14:textId="1E55D467" w:rsidR="008522C5" w:rsidRPr="00F47EC2" w:rsidRDefault="00F5698E" w:rsidP="00EB110B">
      <w:pPr>
        <w:pStyle w:val="SingleTxtG"/>
        <w:ind w:left="2268"/>
      </w:pPr>
      <w:r w:rsidRPr="00F47EC2">
        <w:t xml:space="preserve">If the holder of an approval completely ceases to manufacture a vehicle </w:t>
      </w:r>
      <w:commentRangeStart w:id="1259"/>
      <w:del w:id="1260" w:author="TAKUYA MINAGAWA (皆川 拓也) [2]" w:date="2025-02-19T10:59:00Z">
        <w:r w:rsidRPr="00C62E68" w:rsidDel="00C62E68">
          <w:rPr>
            <w:strike/>
            <w:highlight w:val="cyan"/>
          </w:rPr>
          <w:delText>type approved</w:delText>
        </w:r>
        <w:r w:rsidRPr="00C62E68" w:rsidDel="00C62E68">
          <w:rPr>
            <w:highlight w:val="cyan"/>
          </w:rPr>
          <w:delText xml:space="preserve"> </w:delText>
        </w:r>
      </w:del>
      <w:ins w:id="1261" w:author="TAKUYA MINAGAWA (皆川 拓也) [2]" w:date="2025-02-19T10:59:00Z">
        <w:r w:rsidR="00C62E68" w:rsidRPr="00C62E68">
          <w:rPr>
            <w:rFonts w:hint="eastAsia"/>
            <w:b/>
            <w:bCs/>
            <w:highlight w:val="cyan"/>
            <w:lang w:eastAsia="ja-JP"/>
          </w:rPr>
          <w:t>type-approved</w:t>
        </w:r>
        <w:r w:rsidR="00C62E68">
          <w:rPr>
            <w:rFonts w:hint="eastAsia"/>
            <w:lang w:eastAsia="ja-JP"/>
          </w:rPr>
          <w:t xml:space="preserve"> </w:t>
        </w:r>
        <w:commentRangeEnd w:id="1259"/>
        <w:r w:rsidR="00C62E68">
          <w:rPr>
            <w:rStyle w:val="Rimandocommento"/>
          </w:rPr>
          <w:commentReference w:id="1259"/>
        </w:r>
      </w:ins>
      <w:r w:rsidRPr="00F47EC2">
        <w:t xml:space="preserve">in accordance with this Regulation, he shall so inform the </w:t>
      </w:r>
      <w:r w:rsidR="00CD7B3B">
        <w:t xml:space="preserve">Type Approval </w:t>
      </w:r>
      <w:r w:rsidR="00CD7B3B" w:rsidRPr="00F47EC2">
        <w:t xml:space="preserve">Authority </w:t>
      </w:r>
      <w:r w:rsidRPr="00F47EC2">
        <w:t xml:space="preserve">which granted the approval. Upon receiving the relevant communication that </w:t>
      </w:r>
      <w:r w:rsidR="00CD7B3B">
        <w:t>A</w:t>
      </w:r>
      <w:r w:rsidRPr="00F47EC2">
        <w:t>uthority shall inform thereof the other Parties to the Agreement applying this Regulation, by means of a communication form conforming to the model in Annex 1</w:t>
      </w:r>
      <w:commentRangeStart w:id="1262"/>
      <w:del w:id="1263" w:author="TAKUYA MINAGAWA (皆川 拓也) [2]" w:date="2025-05-28T17:32:00Z">
        <w:r w:rsidRPr="00D4651B" w:rsidDel="00D4651B">
          <w:rPr>
            <w:strike/>
          </w:rPr>
          <w:delText xml:space="preserve"> </w:delText>
        </w:r>
        <w:r w:rsidRPr="00D4651B" w:rsidDel="00D4651B">
          <w:rPr>
            <w:strike/>
            <w:highlight w:val="cyan"/>
          </w:rPr>
          <w:delText>to this Regulation</w:delText>
        </w:r>
      </w:del>
      <w:commentRangeEnd w:id="1262"/>
      <w:r w:rsidR="00D4651B">
        <w:rPr>
          <w:rStyle w:val="Rimandocommento"/>
        </w:rPr>
        <w:commentReference w:id="1262"/>
      </w:r>
      <w:r w:rsidRPr="00F47EC2">
        <w:t>.</w:t>
      </w:r>
    </w:p>
    <w:p w14:paraId="4337A740" w14:textId="77777777" w:rsidR="008522C5" w:rsidRDefault="001B024A" w:rsidP="009517F7">
      <w:pPr>
        <w:pStyle w:val="HChG"/>
        <w:spacing w:before="280" w:after="160"/>
      </w:pPr>
      <w:r>
        <w:lastRenderedPageBreak/>
        <w:tab/>
      </w:r>
      <w:r w:rsidR="00333792">
        <w:tab/>
      </w:r>
      <w:r w:rsidRPr="000136F8">
        <w:t>11.</w:t>
      </w:r>
      <w:r w:rsidRPr="000136F8">
        <w:tab/>
      </w:r>
      <w:r w:rsidR="00333792">
        <w:tab/>
      </w:r>
      <w:r w:rsidRPr="000136F8">
        <w:t>Transitional provisions</w:t>
      </w:r>
    </w:p>
    <w:p w14:paraId="49181319" w14:textId="77777777" w:rsidR="00B22367" w:rsidRPr="00B22367" w:rsidRDefault="00B22367" w:rsidP="00B22367">
      <w:pPr>
        <w:pStyle w:val="SingleTxtG"/>
        <w:ind w:left="2268" w:hanging="1134"/>
      </w:pPr>
      <w:r w:rsidRPr="00B22367">
        <w:t>11.1.</w:t>
      </w:r>
      <w:r w:rsidRPr="00B22367">
        <w:tab/>
        <w:t>As from the official date of entry into force of Supplement 10 to the 01 series of amendments, no Contracting Party applying this Regulation shall refuse to grant approvals under this Regulation as amended by Supplement 10 to the 01 series of amendments.</w:t>
      </w:r>
    </w:p>
    <w:p w14:paraId="3BA17F8C" w14:textId="02D42C7E" w:rsidR="00B22367" w:rsidRPr="00B22367" w:rsidRDefault="00B22367" w:rsidP="00B22367">
      <w:pPr>
        <w:pStyle w:val="SingleTxtG"/>
        <w:ind w:left="2268" w:hanging="1134"/>
      </w:pPr>
      <w:r w:rsidRPr="00B22367">
        <w:rPr>
          <w:rFonts w:hint="eastAsia"/>
        </w:rPr>
        <w:t>11.</w:t>
      </w:r>
      <w:r w:rsidRPr="00B22367">
        <w:t>2</w:t>
      </w:r>
      <w:r w:rsidRPr="00B22367">
        <w:rPr>
          <w:rFonts w:hint="eastAsia"/>
        </w:rPr>
        <w:t>.</w:t>
      </w:r>
      <w:r w:rsidRPr="00B22367">
        <w:rPr>
          <w:rFonts w:hint="eastAsia"/>
        </w:rPr>
        <w:tab/>
      </w:r>
      <w:r w:rsidRPr="00B22367">
        <w:t>As from 60 months after the date of entry into force mentioned in paragraph</w:t>
      </w:r>
      <w:r w:rsidR="00CD7B3B">
        <w:t> </w:t>
      </w:r>
      <w:r w:rsidRPr="00B22367">
        <w:t>11.1.</w:t>
      </w:r>
      <w:commentRangeStart w:id="1264"/>
      <w:del w:id="1265" w:author="TAKUYA MINAGAWA (皆川 拓也) [2]" w:date="2025-02-19T16:10:00Z">
        <w:r w:rsidRPr="00862AE2" w:rsidDel="00862AE2">
          <w:rPr>
            <w:strike/>
          </w:rPr>
          <w:delText xml:space="preserve"> </w:delText>
        </w:r>
        <w:r w:rsidRPr="00862AE2" w:rsidDel="00862AE2">
          <w:rPr>
            <w:strike/>
            <w:highlight w:val="cyan"/>
          </w:rPr>
          <w:delText>above</w:delText>
        </w:r>
      </w:del>
      <w:commentRangeEnd w:id="1264"/>
      <w:r w:rsidR="00862AE2">
        <w:rPr>
          <w:rStyle w:val="Rimandocommento"/>
        </w:rPr>
        <w:commentReference w:id="1264"/>
      </w:r>
      <w:r w:rsidRPr="00B22367">
        <w:t>, Contracting Parties applying this Regulation shall grant approvals only if the vehicle type with regard to the number and mode of installation of the lighting and light-signalling devices corresponds to the requirements of the Supplement 10 to the 01 series of amendments to this Regulation.</w:t>
      </w:r>
    </w:p>
    <w:p w14:paraId="3DA6F30E" w14:textId="6C3F7A07" w:rsidR="00B22367" w:rsidRDefault="00B22367" w:rsidP="00B22367">
      <w:pPr>
        <w:pStyle w:val="SingleTxtG"/>
        <w:ind w:left="2268" w:hanging="1134"/>
      </w:pPr>
      <w:r w:rsidRPr="00B22367">
        <w:rPr>
          <w:rFonts w:hint="eastAsia"/>
        </w:rPr>
        <w:t>11.</w:t>
      </w:r>
      <w:r w:rsidRPr="00B22367">
        <w:t>3</w:t>
      </w:r>
      <w:r w:rsidRPr="00B22367">
        <w:rPr>
          <w:rFonts w:hint="eastAsia"/>
        </w:rPr>
        <w:t>.</w:t>
      </w:r>
      <w:r w:rsidRPr="00B22367">
        <w:rPr>
          <w:rFonts w:hint="eastAsia"/>
        </w:rPr>
        <w:tab/>
      </w:r>
      <w:r w:rsidRPr="00B22367">
        <w:t xml:space="preserve">Existing approvals granted under this Regulation before the date mentioned in paragraph 11.2. </w:t>
      </w:r>
      <w:commentRangeStart w:id="1266"/>
      <w:del w:id="1267" w:author="TAKUYA MINAGAWA (皆川 拓也) [2]" w:date="2025-02-19T16:11:00Z">
        <w:r w:rsidRPr="00862AE2" w:rsidDel="00862AE2">
          <w:rPr>
            <w:strike/>
            <w:highlight w:val="cyan"/>
          </w:rPr>
          <w:delText>above</w:delText>
        </w:r>
        <w:r w:rsidRPr="00B22367" w:rsidDel="00862AE2">
          <w:delText xml:space="preserve"> </w:delText>
        </w:r>
      </w:del>
      <w:commentRangeEnd w:id="1266"/>
      <w:r w:rsidR="00862AE2">
        <w:rPr>
          <w:rStyle w:val="Rimandocommento"/>
        </w:rPr>
        <w:commentReference w:id="1266"/>
      </w:r>
      <w:r w:rsidRPr="00B22367">
        <w:t>shall remain valid.</w:t>
      </w:r>
      <w:r w:rsidR="004C6C8B">
        <w:t xml:space="preserve"> </w:t>
      </w:r>
      <w:r w:rsidRPr="00B22367">
        <w:t xml:space="preserve">In the case of vehicles first registered more than 84 months after the date of entry into force mentioned in paragraph 11.1. </w:t>
      </w:r>
      <w:commentRangeStart w:id="1268"/>
      <w:del w:id="1269" w:author="TAKUYA MINAGAWA (皆川 拓也) [2]" w:date="2025-02-19T16:11:00Z">
        <w:r w:rsidRPr="00862AE2" w:rsidDel="00862AE2">
          <w:rPr>
            <w:strike/>
            <w:highlight w:val="cyan"/>
          </w:rPr>
          <w:delText>above</w:delText>
        </w:r>
        <w:r w:rsidRPr="00B22367" w:rsidDel="00862AE2">
          <w:delText xml:space="preserve"> </w:delText>
        </w:r>
      </w:del>
      <w:commentRangeEnd w:id="1268"/>
      <w:r w:rsidR="00862AE2">
        <w:rPr>
          <w:rStyle w:val="Rimandocommento"/>
        </w:rPr>
        <w:commentReference w:id="1268"/>
      </w:r>
      <w:r w:rsidRPr="00B22367">
        <w:t>Contracting Parties applying this Regulation may refuse the vehicle type with regard to the number and mode of installation of the lighting and light-signalling devices which do not meet the requirements of the Supplement 10 to the 01 series of amendments to this Regulation.</w:t>
      </w:r>
    </w:p>
    <w:p w14:paraId="51358CE3" w14:textId="77777777" w:rsidR="00B72231" w:rsidRPr="00B72231" w:rsidRDefault="00B72231" w:rsidP="00B72231">
      <w:pPr>
        <w:pStyle w:val="SingleTxtG"/>
        <w:ind w:left="2268" w:hanging="1134"/>
        <w:rPr>
          <w:lang w:val="en-US"/>
        </w:rPr>
      </w:pPr>
      <w:r w:rsidRPr="00B72231">
        <w:rPr>
          <w:lang w:val="en-US"/>
        </w:rPr>
        <w:t>11.4.</w:t>
      </w:r>
      <w:r w:rsidRPr="00B72231">
        <w:rPr>
          <w:lang w:val="en-US"/>
        </w:rPr>
        <w:tab/>
        <w:t>As from the official date of entry into force of the 02 series of amendments, no Contracting Party applying this Regulation shall refuse to grant approvals under this Regulation as amended by the 02 series of amendments.</w:t>
      </w:r>
    </w:p>
    <w:p w14:paraId="0E6ABA4F" w14:textId="42A82B38" w:rsidR="00B72231" w:rsidRPr="00B72231" w:rsidRDefault="00B72231" w:rsidP="00B72231">
      <w:pPr>
        <w:pStyle w:val="SingleTxtG"/>
        <w:ind w:left="2268" w:hanging="1134"/>
        <w:rPr>
          <w:lang w:val="en-US"/>
        </w:rPr>
      </w:pPr>
      <w:r w:rsidRPr="00B72231">
        <w:rPr>
          <w:lang w:val="en-US"/>
        </w:rPr>
        <w:t xml:space="preserve">11.5. </w:t>
      </w:r>
      <w:r w:rsidRPr="00B72231">
        <w:rPr>
          <w:lang w:val="en-US"/>
        </w:rPr>
        <w:tab/>
        <w:t>As from 48 months after the date mentioned in paragraph 11.4.</w:t>
      </w:r>
      <w:commentRangeStart w:id="1270"/>
      <w:del w:id="1271" w:author="TAKUYA MINAGAWA (皆川 拓也) [2]" w:date="2025-02-19T16:12:00Z">
        <w:r w:rsidRPr="00862AE2" w:rsidDel="00862AE2">
          <w:rPr>
            <w:strike/>
            <w:lang w:val="en-US"/>
          </w:rPr>
          <w:delText xml:space="preserve"> </w:delText>
        </w:r>
        <w:r w:rsidRPr="00862AE2" w:rsidDel="00862AE2">
          <w:rPr>
            <w:strike/>
            <w:highlight w:val="cyan"/>
            <w:lang w:val="en-US"/>
          </w:rPr>
          <w:delText>above</w:delText>
        </w:r>
      </w:del>
      <w:commentRangeEnd w:id="1270"/>
      <w:r w:rsidR="00862AE2">
        <w:rPr>
          <w:rStyle w:val="Rimandocommento"/>
        </w:rPr>
        <w:commentReference w:id="1270"/>
      </w:r>
      <w:r w:rsidRPr="00B72231">
        <w:rPr>
          <w:lang w:val="en-US"/>
        </w:rPr>
        <w:t xml:space="preserve">, Contracting Parties applying this Regulation shall grant approvals only if the vehicle type </w:t>
      </w:r>
      <w:proofErr w:type="gramStart"/>
      <w:r w:rsidRPr="00B72231">
        <w:rPr>
          <w:lang w:val="en-US"/>
        </w:rPr>
        <w:t>with regard to</w:t>
      </w:r>
      <w:proofErr w:type="gramEnd"/>
      <w:r w:rsidRPr="00B72231">
        <w:rPr>
          <w:lang w:val="en-US"/>
        </w:rPr>
        <w:t xml:space="preserve"> the number and mode of installation of the lighting and light-signalling devices corresponds to the requirements of the 02 series of amendments to this Regulation.</w:t>
      </w:r>
    </w:p>
    <w:p w14:paraId="03DEED00" w14:textId="768EDE7C" w:rsidR="00B72231" w:rsidRDefault="00B72231" w:rsidP="00B72231">
      <w:pPr>
        <w:pStyle w:val="SingleTxtG"/>
        <w:ind w:left="2268" w:hanging="1134"/>
        <w:rPr>
          <w:lang w:val="en-US"/>
        </w:rPr>
      </w:pPr>
      <w:r w:rsidRPr="00B72231">
        <w:rPr>
          <w:lang w:val="en-US"/>
        </w:rPr>
        <w:t xml:space="preserve">11.6. </w:t>
      </w:r>
      <w:r w:rsidRPr="00B72231">
        <w:rPr>
          <w:lang w:val="en-US"/>
        </w:rPr>
        <w:tab/>
        <w:t xml:space="preserve">Existing approvals granted under this Regulation before the date mentioned in paragraph 11.5. </w:t>
      </w:r>
      <w:commentRangeStart w:id="1272"/>
      <w:del w:id="1273" w:author="TAKUYA MINAGAWA (皆川 拓也) [2]" w:date="2025-02-19T16:12:00Z">
        <w:r w:rsidRPr="00862AE2" w:rsidDel="00862AE2">
          <w:rPr>
            <w:strike/>
            <w:highlight w:val="cyan"/>
            <w:lang w:val="en-US"/>
          </w:rPr>
          <w:delText>above</w:delText>
        </w:r>
        <w:r w:rsidRPr="00B72231" w:rsidDel="00862AE2">
          <w:rPr>
            <w:lang w:val="en-US"/>
          </w:rPr>
          <w:delText xml:space="preserve"> </w:delText>
        </w:r>
      </w:del>
      <w:commentRangeEnd w:id="1272"/>
      <w:r w:rsidR="00862AE2">
        <w:rPr>
          <w:rStyle w:val="Rimandocommento"/>
        </w:rPr>
        <w:commentReference w:id="1272"/>
      </w:r>
      <w:r w:rsidRPr="00B72231">
        <w:rPr>
          <w:lang w:val="en-US"/>
        </w:rPr>
        <w:t>shall remain valid.</w:t>
      </w:r>
    </w:p>
    <w:p w14:paraId="3F5F3E12" w14:textId="67A15F5B" w:rsidR="008E19B2" w:rsidRDefault="008E19B2" w:rsidP="008E19B2">
      <w:pPr>
        <w:adjustRightInd w:val="0"/>
        <w:spacing w:after="120"/>
        <w:ind w:left="2268" w:right="1134" w:hanging="1134"/>
        <w:jc w:val="both"/>
      </w:pPr>
      <w:r>
        <w:rPr>
          <w:rFonts w:eastAsia="MS PMincho"/>
        </w:rPr>
        <w:t>11.</w:t>
      </w:r>
      <w:r>
        <w:rPr>
          <w:rFonts w:eastAsia="MS PMincho" w:hAnsi="MS PMincho"/>
        </w:rPr>
        <w:t>7.</w:t>
      </w:r>
      <w:r>
        <w:rPr>
          <w:rFonts w:ascii="MS PMincho" w:eastAsia="MS PMincho" w:hAnsi="MS PMincho" w:hint="eastAsia"/>
        </w:rPr>
        <w:tab/>
      </w:r>
      <w:r>
        <w:t xml:space="preserve">As from the official date of entry into force of the 03 series of amendments, no Contracting Party applying this Regulation shall refuse to grant or refuse to accept UN </w:t>
      </w:r>
      <w:commentRangeStart w:id="1274"/>
      <w:del w:id="1275" w:author="TAKUYA MINAGAWA (皆川 拓也) [2]" w:date="2025-02-19T11:00:00Z">
        <w:r w:rsidRPr="00731D2C" w:rsidDel="00731D2C">
          <w:rPr>
            <w:strike/>
            <w:highlight w:val="cyan"/>
          </w:rPr>
          <w:delText>type approvals</w:delText>
        </w:r>
        <w:r w:rsidRPr="00731D2C" w:rsidDel="00731D2C">
          <w:rPr>
            <w:highlight w:val="cyan"/>
          </w:rPr>
          <w:delText xml:space="preserve"> </w:delText>
        </w:r>
      </w:del>
      <w:ins w:id="1276" w:author="TAKUYA MINAGAWA (皆川 拓也) [2]" w:date="2025-02-19T11:00:00Z">
        <w:r w:rsidR="00731D2C" w:rsidRPr="00731D2C">
          <w:rPr>
            <w:rFonts w:hint="eastAsia"/>
            <w:b/>
            <w:bCs/>
            <w:highlight w:val="cyan"/>
            <w:lang w:eastAsia="ja-JP"/>
          </w:rPr>
          <w:t>type-approvals</w:t>
        </w:r>
        <w:r w:rsidR="00731D2C">
          <w:rPr>
            <w:rFonts w:hint="eastAsia"/>
            <w:lang w:eastAsia="ja-JP"/>
          </w:rPr>
          <w:t xml:space="preserve"> </w:t>
        </w:r>
        <w:commentRangeEnd w:id="1274"/>
        <w:r w:rsidR="00731D2C">
          <w:rPr>
            <w:rStyle w:val="Rimandocommento"/>
          </w:rPr>
          <w:commentReference w:id="1274"/>
        </w:r>
      </w:ins>
      <w:r>
        <w:t>under this Regulation as amended by the 03 series of amendments.</w:t>
      </w:r>
    </w:p>
    <w:p w14:paraId="43DD0A49" w14:textId="71BFB255" w:rsidR="008E19B2" w:rsidRDefault="008E19B2" w:rsidP="008E19B2">
      <w:pPr>
        <w:adjustRightInd w:val="0"/>
        <w:spacing w:after="120"/>
        <w:ind w:left="2268" w:right="1134" w:hanging="1134"/>
        <w:jc w:val="both"/>
        <w:rPr>
          <w:lang w:eastAsia="ja-JP"/>
        </w:rPr>
      </w:pPr>
      <w:r>
        <w:rPr>
          <w:rFonts w:eastAsia="MS PMincho"/>
        </w:rPr>
        <w:t>11.8.</w:t>
      </w:r>
      <w:r>
        <w:rPr>
          <w:rFonts w:ascii="MS PMincho" w:eastAsia="MS PMincho" w:hAnsi="MS PMincho" w:hint="eastAsia"/>
        </w:rPr>
        <w:tab/>
      </w:r>
      <w:r>
        <w:t xml:space="preserve">As from 1 September 2023, Contracting Parties applying this Regulation shall not be obliged to accept UN </w:t>
      </w:r>
      <w:commentRangeStart w:id="1277"/>
      <w:del w:id="1278" w:author="TAKUYA MINAGAWA (皆川 拓也) [2]" w:date="2025-02-19T11:01:00Z">
        <w:r w:rsidRPr="00731D2C" w:rsidDel="00731D2C">
          <w:rPr>
            <w:strike/>
            <w:highlight w:val="cyan"/>
          </w:rPr>
          <w:delText>type approvals</w:delText>
        </w:r>
        <w:r w:rsidRPr="00731D2C" w:rsidDel="00731D2C">
          <w:rPr>
            <w:highlight w:val="cyan"/>
          </w:rPr>
          <w:delText xml:space="preserve"> </w:delText>
        </w:r>
      </w:del>
      <w:ins w:id="1279" w:author="TAKUYA MINAGAWA (皆川 拓也) [2]" w:date="2025-02-19T11:01:00Z">
        <w:r w:rsidR="00731D2C" w:rsidRPr="00731D2C">
          <w:rPr>
            <w:rFonts w:hint="eastAsia"/>
            <w:b/>
            <w:bCs/>
            <w:highlight w:val="cyan"/>
            <w:lang w:eastAsia="ja-JP"/>
          </w:rPr>
          <w:t>type-approvals</w:t>
        </w:r>
        <w:r w:rsidR="00731D2C">
          <w:rPr>
            <w:rFonts w:hint="eastAsia"/>
            <w:lang w:eastAsia="ja-JP"/>
          </w:rPr>
          <w:t xml:space="preserve"> </w:t>
        </w:r>
        <w:commentRangeEnd w:id="1277"/>
        <w:r w:rsidR="00731D2C">
          <w:rPr>
            <w:rStyle w:val="Rimandocommento"/>
          </w:rPr>
          <w:commentReference w:id="1277"/>
        </w:r>
      </w:ins>
      <w:r>
        <w:t>to the preceding series of amendments, first issued after 1 September 2023.</w:t>
      </w:r>
    </w:p>
    <w:p w14:paraId="11E072E1" w14:textId="77777777" w:rsidR="008E19B2" w:rsidRDefault="008E19B2" w:rsidP="008E19B2">
      <w:pPr>
        <w:spacing w:after="120"/>
        <w:ind w:left="2268" w:right="1134" w:hanging="1134"/>
        <w:jc w:val="both"/>
      </w:pPr>
      <w:r>
        <w:t>11.</w:t>
      </w:r>
      <w:r>
        <w:rPr>
          <w:lang w:eastAsia="ja-JP"/>
        </w:rPr>
        <w:t>9</w:t>
      </w:r>
      <w:r>
        <w:t>.</w:t>
      </w:r>
      <w:r>
        <w:tab/>
        <w:t>Notwithstanding the transitional provisions above, Contracting Parties who start to apply this Regulation after the date of entry into force of the most recent series of amendments are not obliged to accept UN type-approvals which were granted in accordance with any of the preceding series of amendments to this Regulation.</w:t>
      </w:r>
    </w:p>
    <w:p w14:paraId="6AA3EBD7" w14:textId="38145792" w:rsidR="008E19B2" w:rsidRDefault="008E19B2" w:rsidP="008E19B2">
      <w:pPr>
        <w:spacing w:after="120"/>
        <w:ind w:left="2268" w:right="1134" w:hanging="1134"/>
        <w:jc w:val="both"/>
        <w:rPr>
          <w:vertAlign w:val="superscript"/>
        </w:rPr>
      </w:pPr>
      <w:r>
        <w:t>11.</w:t>
      </w:r>
      <w:r>
        <w:rPr>
          <w:lang w:eastAsia="ja-JP"/>
        </w:rPr>
        <w:t>10</w:t>
      </w:r>
      <w:r>
        <w:t>.</w:t>
      </w:r>
      <w:r>
        <w:tab/>
      </w:r>
      <w:r>
        <w:rPr>
          <w:lang w:eastAsia="ja-JP"/>
        </w:rPr>
        <w:t xml:space="preserve">Notwithstanding paragraph 11.8., </w:t>
      </w:r>
      <w:r>
        <w:t xml:space="preserve">Contracting Parties applying this Regulation shall continue to accept UN </w:t>
      </w:r>
      <w:commentRangeStart w:id="1280"/>
      <w:del w:id="1281" w:author="TAKUYA MINAGAWA (皆川 拓也) [2]" w:date="2025-02-28T16:50:00Z">
        <w:r w:rsidRPr="0042664C" w:rsidDel="0042664C">
          <w:rPr>
            <w:strike/>
            <w:highlight w:val="cyan"/>
          </w:rPr>
          <w:delText>type approvals</w:delText>
        </w:r>
        <w:r w:rsidRPr="0042664C" w:rsidDel="0042664C">
          <w:rPr>
            <w:highlight w:val="cyan"/>
          </w:rPr>
          <w:delText xml:space="preserve"> </w:delText>
        </w:r>
      </w:del>
      <w:ins w:id="1282" w:author="TAKUYA MINAGAWA (皆川 拓也) [2]" w:date="2025-02-19T11:02:00Z">
        <w:r w:rsidR="00731D2C" w:rsidRPr="0042664C">
          <w:rPr>
            <w:rFonts w:hint="eastAsia"/>
            <w:b/>
            <w:bCs/>
            <w:highlight w:val="cyan"/>
            <w:lang w:eastAsia="ja-JP"/>
          </w:rPr>
          <w:t>type-approvals</w:t>
        </w:r>
        <w:r w:rsidR="00731D2C" w:rsidRPr="0042664C">
          <w:rPr>
            <w:rFonts w:hint="eastAsia"/>
            <w:highlight w:val="cyan"/>
            <w:lang w:eastAsia="ja-JP"/>
          </w:rPr>
          <w:t xml:space="preserve"> </w:t>
        </w:r>
        <w:commentRangeEnd w:id="1280"/>
        <w:r w:rsidR="00731D2C" w:rsidRPr="0042664C">
          <w:rPr>
            <w:rStyle w:val="Rimandocommento"/>
            <w:highlight w:val="cyan"/>
          </w:rPr>
          <w:commentReference w:id="1280"/>
        </w:r>
      </w:ins>
      <w:r>
        <w:t>to the preceding series of amendments to this Regulation, first issued after 1 September 2023 and extension thereof, for the vehicles which are not affected by the changes introduced by the 03 series of amendments.</w:t>
      </w:r>
    </w:p>
    <w:p w14:paraId="2315CF94" w14:textId="5A45853B" w:rsidR="00B919D8" w:rsidRDefault="008E19B2" w:rsidP="008E19B2">
      <w:pPr>
        <w:pStyle w:val="SingleTxtG"/>
        <w:ind w:left="2268" w:hanging="1134"/>
      </w:pPr>
      <w:r>
        <w:lastRenderedPageBreak/>
        <w:t>11.</w:t>
      </w:r>
      <w:r>
        <w:rPr>
          <w:lang w:eastAsia="ja-JP"/>
        </w:rPr>
        <w:t>11.</w:t>
      </w:r>
      <w:r>
        <w:rPr>
          <w:lang w:eastAsia="ja-JP"/>
        </w:rPr>
        <w:tab/>
      </w:r>
      <w:r>
        <w:t>Contracting Parties applying this Regulation shall not refuse to grant UN </w:t>
      </w:r>
      <w:commentRangeStart w:id="1283"/>
      <w:del w:id="1284" w:author="TAKUYA MINAGAWA (皆川 拓也) [2]" w:date="2025-02-19T11:02:00Z">
        <w:r w:rsidRPr="00731D2C" w:rsidDel="00731D2C">
          <w:rPr>
            <w:strike/>
            <w:highlight w:val="cyan"/>
          </w:rPr>
          <w:delText>type approvals</w:delText>
        </w:r>
      </w:del>
      <w:del w:id="1285" w:author="TAKUYA MINAGAWA (皆川 拓也) [2]" w:date="2025-02-19T11:03:00Z">
        <w:r w:rsidRPr="00731D2C" w:rsidDel="00731D2C">
          <w:rPr>
            <w:highlight w:val="cyan"/>
          </w:rPr>
          <w:delText xml:space="preserve"> </w:delText>
        </w:r>
      </w:del>
      <w:ins w:id="1286" w:author="TAKUYA MINAGAWA (皆川 拓也) [2]" w:date="2025-02-19T11:02:00Z">
        <w:r w:rsidR="00731D2C" w:rsidRPr="00731D2C">
          <w:rPr>
            <w:rFonts w:hint="eastAsia"/>
            <w:b/>
            <w:bCs/>
            <w:highlight w:val="cyan"/>
            <w:lang w:eastAsia="ja-JP"/>
          </w:rPr>
          <w:t>type-approvals</w:t>
        </w:r>
        <w:r w:rsidR="00731D2C">
          <w:rPr>
            <w:rFonts w:hint="eastAsia"/>
            <w:lang w:eastAsia="ja-JP"/>
          </w:rPr>
          <w:t xml:space="preserve"> </w:t>
        </w:r>
      </w:ins>
      <w:commentRangeEnd w:id="1283"/>
      <w:ins w:id="1287" w:author="TAKUYA MINAGAWA (皆川 拓也) [2]" w:date="2025-02-19T11:03:00Z">
        <w:r w:rsidR="00731D2C">
          <w:rPr>
            <w:rStyle w:val="Rimandocommento"/>
          </w:rPr>
          <w:commentReference w:id="1283"/>
        </w:r>
      </w:ins>
      <w:r>
        <w:t>according to any preceding series of amendments to this Regulation or extensions thereof.</w:t>
      </w:r>
    </w:p>
    <w:p w14:paraId="28FEA959" w14:textId="77777777" w:rsidR="00E3053B" w:rsidRDefault="00E3053B" w:rsidP="00E3053B">
      <w:pPr>
        <w:tabs>
          <w:tab w:val="left" w:pos="2268"/>
        </w:tabs>
        <w:spacing w:after="120"/>
        <w:ind w:left="2268" w:hanging="1134"/>
        <w:jc w:val="both"/>
        <w:rPr>
          <w:bCs/>
          <w:lang w:eastAsia="fr-FR"/>
        </w:rPr>
      </w:pPr>
      <w:r>
        <w:rPr>
          <w:bCs/>
        </w:rPr>
        <w:t>11.12.</w:t>
      </w:r>
      <w:r>
        <w:rPr>
          <w:bCs/>
        </w:rPr>
        <w:tab/>
        <w:t>Transitional provisions applicable to the 04 series of amendments</w:t>
      </w:r>
    </w:p>
    <w:p w14:paraId="4CB38330" w14:textId="5966CCE1" w:rsidR="00E3053B" w:rsidRDefault="00E3053B" w:rsidP="00E3053B">
      <w:pPr>
        <w:tabs>
          <w:tab w:val="left" w:pos="2268"/>
        </w:tabs>
        <w:spacing w:after="120"/>
        <w:ind w:left="2268" w:right="1134" w:hanging="1134"/>
        <w:jc w:val="both"/>
        <w:rPr>
          <w:bCs/>
        </w:rPr>
      </w:pPr>
      <w:r>
        <w:rPr>
          <w:bCs/>
        </w:rPr>
        <w:t>11.12.1.</w:t>
      </w:r>
      <w:r>
        <w:rPr>
          <w:bCs/>
        </w:rPr>
        <w:tab/>
        <w:t xml:space="preserve">As from the official date of entry into force of the 04 series of amendments, no Contracting Party applying this Regulation shall refuse to grant or refuse to accept </w:t>
      </w:r>
      <w:commentRangeStart w:id="1288"/>
      <w:del w:id="1289" w:author="TAKUYA MINAGAWA (皆川 拓也) [2]" w:date="2025-02-19T11:03:00Z">
        <w:r w:rsidRPr="00731D2C" w:rsidDel="00731D2C">
          <w:rPr>
            <w:bCs/>
            <w:strike/>
            <w:highlight w:val="cyan"/>
          </w:rPr>
          <w:delText>type approvals</w:delText>
        </w:r>
        <w:r w:rsidRPr="00731D2C" w:rsidDel="00731D2C">
          <w:rPr>
            <w:bCs/>
            <w:highlight w:val="cyan"/>
          </w:rPr>
          <w:delText xml:space="preserve"> </w:delText>
        </w:r>
      </w:del>
      <w:ins w:id="1290" w:author="TAKUYA MINAGAWA (皆川 拓也) [2]" w:date="2025-02-19T11:03:00Z">
        <w:r w:rsidR="00731D2C" w:rsidRPr="00731D2C">
          <w:rPr>
            <w:rFonts w:hint="eastAsia"/>
            <w:b/>
            <w:highlight w:val="cyan"/>
            <w:lang w:eastAsia="ja-JP"/>
          </w:rPr>
          <w:t>type-approvals</w:t>
        </w:r>
        <w:r w:rsidR="00731D2C">
          <w:rPr>
            <w:rFonts w:hint="eastAsia"/>
            <w:bCs/>
            <w:lang w:eastAsia="ja-JP"/>
          </w:rPr>
          <w:t xml:space="preserve"> </w:t>
        </w:r>
        <w:commentRangeEnd w:id="1288"/>
        <w:r w:rsidR="00731D2C">
          <w:rPr>
            <w:rStyle w:val="Rimandocommento"/>
          </w:rPr>
          <w:commentReference w:id="1288"/>
        </w:r>
      </w:ins>
      <w:r>
        <w:rPr>
          <w:bCs/>
        </w:rPr>
        <w:t>under this Regulation as amended by the 04 series of amendments.</w:t>
      </w:r>
    </w:p>
    <w:p w14:paraId="1DBCA9B2" w14:textId="36F488BE" w:rsidR="00E3053B" w:rsidRDefault="00E3053B" w:rsidP="00E3053B">
      <w:pPr>
        <w:tabs>
          <w:tab w:val="left" w:pos="2268"/>
        </w:tabs>
        <w:spacing w:after="120"/>
        <w:ind w:left="2268" w:right="1134" w:hanging="1134"/>
        <w:jc w:val="both"/>
        <w:rPr>
          <w:bCs/>
        </w:rPr>
      </w:pPr>
      <w:r>
        <w:rPr>
          <w:bCs/>
        </w:rPr>
        <w:t>11.12.2.</w:t>
      </w:r>
      <w:r>
        <w:rPr>
          <w:bCs/>
        </w:rPr>
        <w:tab/>
        <w:t xml:space="preserve">As from 1 September 2028, Contracting Parties applying this Regulation shall not be obliged to accept </w:t>
      </w:r>
      <w:commentRangeStart w:id="1291"/>
      <w:del w:id="1292" w:author="TAKUYA MINAGAWA (皆川 拓也) [2]" w:date="2025-02-19T11:04:00Z">
        <w:r w:rsidRPr="00731D2C" w:rsidDel="00731D2C">
          <w:rPr>
            <w:bCs/>
            <w:strike/>
            <w:highlight w:val="cyan"/>
          </w:rPr>
          <w:delText>type approvals</w:delText>
        </w:r>
        <w:r w:rsidRPr="00731D2C" w:rsidDel="00731D2C">
          <w:rPr>
            <w:bCs/>
            <w:highlight w:val="cyan"/>
          </w:rPr>
          <w:delText xml:space="preserve"> </w:delText>
        </w:r>
      </w:del>
      <w:ins w:id="1293" w:author="TAKUYA MINAGAWA (皆川 拓也) [2]" w:date="2025-02-19T11:04:00Z">
        <w:r w:rsidR="00731D2C" w:rsidRPr="00731D2C">
          <w:rPr>
            <w:rFonts w:hint="eastAsia"/>
            <w:b/>
            <w:highlight w:val="cyan"/>
            <w:lang w:eastAsia="ja-JP"/>
          </w:rPr>
          <w:t>type-approvals</w:t>
        </w:r>
        <w:r w:rsidR="00731D2C">
          <w:rPr>
            <w:rFonts w:hint="eastAsia"/>
            <w:bCs/>
            <w:lang w:eastAsia="ja-JP"/>
          </w:rPr>
          <w:t xml:space="preserve"> </w:t>
        </w:r>
        <w:commentRangeEnd w:id="1291"/>
        <w:r w:rsidR="00731D2C">
          <w:rPr>
            <w:rStyle w:val="Rimandocommento"/>
          </w:rPr>
          <w:commentReference w:id="1291"/>
        </w:r>
      </w:ins>
      <w:r>
        <w:rPr>
          <w:bCs/>
        </w:rPr>
        <w:t>to the preceding series of amendments, first issued after 1 September 2028.</w:t>
      </w:r>
    </w:p>
    <w:p w14:paraId="69C6E2A9" w14:textId="2F0C1071" w:rsidR="00E3053B" w:rsidRDefault="00E3053B" w:rsidP="00E3053B">
      <w:pPr>
        <w:tabs>
          <w:tab w:val="left" w:pos="2268"/>
        </w:tabs>
        <w:spacing w:after="120"/>
        <w:ind w:left="2268" w:right="1134" w:hanging="1134"/>
        <w:jc w:val="both"/>
        <w:rPr>
          <w:bCs/>
        </w:rPr>
      </w:pPr>
      <w:r>
        <w:rPr>
          <w:bCs/>
        </w:rPr>
        <w:t>11.12.3.</w:t>
      </w:r>
      <w:r>
        <w:rPr>
          <w:bCs/>
        </w:rPr>
        <w:tab/>
        <w:t xml:space="preserve">Until 1 September 2030, Contracting Parties applying this Regulation shall accept </w:t>
      </w:r>
      <w:commentRangeStart w:id="1294"/>
      <w:del w:id="1295" w:author="TAKUYA MINAGAWA (皆川 拓也) [2]" w:date="2025-02-19T11:05:00Z">
        <w:r w:rsidRPr="00731D2C" w:rsidDel="00731D2C">
          <w:rPr>
            <w:bCs/>
            <w:strike/>
            <w:highlight w:val="cyan"/>
          </w:rPr>
          <w:delText>type approvals</w:delText>
        </w:r>
        <w:r w:rsidRPr="00731D2C" w:rsidDel="00731D2C">
          <w:rPr>
            <w:bCs/>
            <w:highlight w:val="cyan"/>
          </w:rPr>
          <w:delText xml:space="preserve"> </w:delText>
        </w:r>
      </w:del>
      <w:ins w:id="1296" w:author="TAKUYA MINAGAWA (皆川 拓也) [2]" w:date="2025-02-19T11:04:00Z">
        <w:r w:rsidR="00731D2C" w:rsidRPr="00731D2C">
          <w:rPr>
            <w:rFonts w:hint="eastAsia"/>
            <w:b/>
            <w:highlight w:val="cyan"/>
            <w:lang w:eastAsia="ja-JP"/>
          </w:rPr>
          <w:t>type-approvals</w:t>
        </w:r>
        <w:r w:rsidR="00731D2C">
          <w:rPr>
            <w:rFonts w:hint="eastAsia"/>
            <w:bCs/>
            <w:lang w:eastAsia="ja-JP"/>
          </w:rPr>
          <w:t xml:space="preserve"> </w:t>
        </w:r>
      </w:ins>
      <w:commentRangeEnd w:id="1294"/>
      <w:ins w:id="1297" w:author="TAKUYA MINAGAWA (皆川 拓也) [2]" w:date="2025-02-19T11:05:00Z">
        <w:r w:rsidR="00731D2C">
          <w:rPr>
            <w:rStyle w:val="Rimandocommento"/>
          </w:rPr>
          <w:commentReference w:id="1294"/>
        </w:r>
      </w:ins>
      <w:r>
        <w:rPr>
          <w:bCs/>
        </w:rPr>
        <w:t>to the preceding series of amendments, first issued before 1 September 2028.</w:t>
      </w:r>
    </w:p>
    <w:p w14:paraId="0DF254CD" w14:textId="3DB87257" w:rsidR="00E3053B" w:rsidRDefault="00E3053B" w:rsidP="00E3053B">
      <w:pPr>
        <w:tabs>
          <w:tab w:val="left" w:pos="2268"/>
        </w:tabs>
        <w:spacing w:after="120"/>
        <w:ind w:left="2268" w:right="1134" w:hanging="1134"/>
        <w:jc w:val="both"/>
        <w:rPr>
          <w:bCs/>
        </w:rPr>
      </w:pPr>
      <w:r>
        <w:rPr>
          <w:bCs/>
        </w:rPr>
        <w:t>11.12.4.</w:t>
      </w:r>
      <w:r>
        <w:rPr>
          <w:bCs/>
        </w:rPr>
        <w:tab/>
        <w:t xml:space="preserve">As from 1 September 2030, Contracting Parties applying this Regulation shall not be obliged to accept </w:t>
      </w:r>
      <w:commentRangeStart w:id="1298"/>
      <w:del w:id="1299" w:author="TAKUYA MINAGAWA (皆川 拓也) [2]" w:date="2025-02-19T11:05:00Z">
        <w:r w:rsidRPr="00731D2C" w:rsidDel="00731D2C">
          <w:rPr>
            <w:bCs/>
            <w:strike/>
            <w:highlight w:val="cyan"/>
          </w:rPr>
          <w:delText>type approvals</w:delText>
        </w:r>
      </w:del>
      <w:ins w:id="1300" w:author="TAKUYA MINAGAWA (皆川 拓也) [2]" w:date="2025-02-19T11:05:00Z">
        <w:r w:rsidR="00731D2C">
          <w:rPr>
            <w:rFonts w:hint="eastAsia"/>
            <w:bCs/>
            <w:strike/>
            <w:highlight w:val="cyan"/>
            <w:lang w:eastAsia="ja-JP"/>
          </w:rPr>
          <w:t xml:space="preserve"> </w:t>
        </w:r>
        <w:r w:rsidR="00731D2C" w:rsidRPr="00731D2C">
          <w:rPr>
            <w:rFonts w:hint="eastAsia"/>
            <w:b/>
            <w:highlight w:val="cyan"/>
            <w:lang w:eastAsia="ja-JP"/>
          </w:rPr>
          <w:t>type-approvals</w:t>
        </w:r>
        <w:commentRangeEnd w:id="1298"/>
        <w:r w:rsidR="00731D2C">
          <w:rPr>
            <w:rStyle w:val="Rimandocommento"/>
          </w:rPr>
          <w:commentReference w:id="1298"/>
        </w:r>
      </w:ins>
      <w:r>
        <w:rPr>
          <w:bCs/>
        </w:rPr>
        <w:t>, and extensions thereof, issued to the preceding series of amendments to this Regulation.</w:t>
      </w:r>
    </w:p>
    <w:p w14:paraId="24ABE310" w14:textId="31A6BB0B" w:rsidR="00E3053B" w:rsidRDefault="00E3053B" w:rsidP="00E3053B">
      <w:pPr>
        <w:tabs>
          <w:tab w:val="left" w:pos="2268"/>
        </w:tabs>
        <w:spacing w:after="120"/>
        <w:ind w:left="2268" w:right="1134" w:hanging="1134"/>
        <w:jc w:val="both"/>
        <w:rPr>
          <w:bCs/>
        </w:rPr>
      </w:pPr>
      <w:r>
        <w:rPr>
          <w:bCs/>
        </w:rPr>
        <w:t xml:space="preserve">11.12.5. </w:t>
      </w:r>
      <w:r>
        <w:rPr>
          <w:bCs/>
        </w:rPr>
        <w:tab/>
        <w:t xml:space="preserve">Notwithstanding the transitional provisions above, Contracting Parties who start to apply this Regulation after the date of entry into force of the most recent series of amendments are not obliged to accept </w:t>
      </w:r>
      <w:commentRangeStart w:id="1301"/>
      <w:del w:id="1302" w:author="TAKUYA MINAGAWA (皆川 拓也) [2]" w:date="2025-02-19T11:06:00Z">
        <w:r w:rsidRPr="00731D2C" w:rsidDel="00731D2C">
          <w:rPr>
            <w:bCs/>
            <w:strike/>
            <w:highlight w:val="cyan"/>
          </w:rPr>
          <w:delText>type approvals</w:delText>
        </w:r>
        <w:r w:rsidRPr="00731D2C" w:rsidDel="00731D2C">
          <w:rPr>
            <w:bCs/>
            <w:highlight w:val="cyan"/>
          </w:rPr>
          <w:delText xml:space="preserve"> </w:delText>
        </w:r>
      </w:del>
      <w:ins w:id="1303" w:author="TAKUYA MINAGAWA (皆川 拓也) [2]" w:date="2025-02-19T11:06:00Z">
        <w:r w:rsidR="00731D2C" w:rsidRPr="00731D2C">
          <w:rPr>
            <w:rFonts w:hint="eastAsia"/>
            <w:b/>
            <w:highlight w:val="cyan"/>
            <w:lang w:eastAsia="ja-JP"/>
          </w:rPr>
          <w:t>type-approvals</w:t>
        </w:r>
        <w:r w:rsidR="00731D2C">
          <w:rPr>
            <w:rFonts w:hint="eastAsia"/>
            <w:bCs/>
            <w:lang w:eastAsia="ja-JP"/>
          </w:rPr>
          <w:t xml:space="preserve"> </w:t>
        </w:r>
        <w:commentRangeEnd w:id="1301"/>
        <w:r w:rsidR="00731D2C">
          <w:rPr>
            <w:rStyle w:val="Rimandocommento"/>
          </w:rPr>
          <w:commentReference w:id="1301"/>
        </w:r>
      </w:ins>
      <w:r>
        <w:rPr>
          <w:bCs/>
        </w:rPr>
        <w:t>which were granted in accordance with any of the preceding series of amendments to this Regulation.</w:t>
      </w:r>
    </w:p>
    <w:p w14:paraId="7132A531" w14:textId="6B339CB3" w:rsidR="00E3053B" w:rsidRDefault="00E3053B" w:rsidP="00E3053B">
      <w:pPr>
        <w:tabs>
          <w:tab w:val="left" w:pos="2268"/>
        </w:tabs>
        <w:spacing w:after="120"/>
        <w:ind w:left="2268" w:right="1134" w:hanging="1134"/>
        <w:jc w:val="both"/>
        <w:rPr>
          <w:bCs/>
        </w:rPr>
      </w:pPr>
      <w:r>
        <w:rPr>
          <w:bCs/>
        </w:rPr>
        <w:t xml:space="preserve">11.12.6. </w:t>
      </w:r>
      <w:r>
        <w:rPr>
          <w:bCs/>
        </w:rPr>
        <w:tab/>
        <w:t xml:space="preserve">Notwithstanding paragraph 11.12.4., Contracting Parties applying this Regulation shall continue to accept </w:t>
      </w:r>
      <w:commentRangeStart w:id="1304"/>
      <w:del w:id="1305" w:author="TAKUYA MINAGAWA (皆川 拓也) [2]" w:date="2025-02-19T11:07:00Z">
        <w:r w:rsidRPr="00731D2C" w:rsidDel="00731D2C">
          <w:rPr>
            <w:bCs/>
            <w:strike/>
            <w:highlight w:val="cyan"/>
          </w:rPr>
          <w:delText>type approvals</w:delText>
        </w:r>
        <w:r w:rsidRPr="00731D2C" w:rsidDel="00731D2C">
          <w:rPr>
            <w:bCs/>
            <w:highlight w:val="cyan"/>
          </w:rPr>
          <w:delText xml:space="preserve"> </w:delText>
        </w:r>
      </w:del>
      <w:ins w:id="1306" w:author="TAKUYA MINAGAWA (皆川 拓也) [2]" w:date="2025-02-19T11:06:00Z">
        <w:r w:rsidR="00731D2C" w:rsidRPr="00731D2C">
          <w:rPr>
            <w:rFonts w:hint="eastAsia"/>
            <w:b/>
            <w:highlight w:val="cyan"/>
            <w:lang w:eastAsia="ja-JP"/>
          </w:rPr>
          <w:t>type-approvals</w:t>
        </w:r>
        <w:r w:rsidR="00731D2C">
          <w:rPr>
            <w:rFonts w:hint="eastAsia"/>
            <w:bCs/>
            <w:lang w:eastAsia="ja-JP"/>
          </w:rPr>
          <w:t xml:space="preserve"> </w:t>
        </w:r>
      </w:ins>
      <w:commentRangeEnd w:id="1304"/>
      <w:ins w:id="1307" w:author="TAKUYA MINAGAWA (皆川 拓也) [2]" w:date="2025-02-19T11:07:00Z">
        <w:r w:rsidR="00731D2C">
          <w:rPr>
            <w:rStyle w:val="Rimandocommento"/>
          </w:rPr>
          <w:commentReference w:id="1304"/>
        </w:r>
      </w:ins>
      <w:r>
        <w:rPr>
          <w:bCs/>
        </w:rPr>
        <w:t>to the preceding series of amendments to this Regulation and extension thereof, for the vehicles which are not affected by the changes introduced by the 04 series of amendments.</w:t>
      </w:r>
    </w:p>
    <w:p w14:paraId="3EF83479" w14:textId="18BC9D25" w:rsidR="00E3053B" w:rsidRDefault="00E3053B" w:rsidP="00E3053B">
      <w:pPr>
        <w:tabs>
          <w:tab w:val="left" w:pos="2268"/>
        </w:tabs>
        <w:spacing w:after="120"/>
        <w:ind w:left="2268" w:right="1134" w:hanging="1134"/>
        <w:jc w:val="both"/>
        <w:rPr>
          <w:bCs/>
        </w:rPr>
      </w:pPr>
      <w:r>
        <w:rPr>
          <w:bCs/>
        </w:rPr>
        <w:t xml:space="preserve">11.12.7. </w:t>
      </w:r>
      <w:r>
        <w:rPr>
          <w:bCs/>
        </w:rPr>
        <w:tab/>
        <w:t xml:space="preserve">Contracting Parties applying this Regulation may grant </w:t>
      </w:r>
      <w:commentRangeStart w:id="1308"/>
      <w:del w:id="1309" w:author="TAKUYA MINAGAWA (皆川 拓也) [2]" w:date="2025-02-19T11:07:00Z">
        <w:r w:rsidRPr="00731D2C" w:rsidDel="00731D2C">
          <w:rPr>
            <w:bCs/>
            <w:strike/>
            <w:highlight w:val="cyan"/>
          </w:rPr>
          <w:delText>type approvals</w:delText>
        </w:r>
        <w:r w:rsidRPr="00731D2C" w:rsidDel="00731D2C">
          <w:rPr>
            <w:bCs/>
            <w:highlight w:val="cyan"/>
          </w:rPr>
          <w:delText xml:space="preserve"> </w:delText>
        </w:r>
      </w:del>
      <w:ins w:id="1310" w:author="TAKUYA MINAGAWA (皆川 拓也) [2]" w:date="2025-02-19T11:07:00Z">
        <w:r w:rsidR="00731D2C" w:rsidRPr="00731D2C">
          <w:rPr>
            <w:rFonts w:hint="eastAsia"/>
            <w:b/>
            <w:highlight w:val="cyan"/>
            <w:lang w:eastAsia="ja-JP"/>
          </w:rPr>
          <w:t>type-approvals</w:t>
        </w:r>
        <w:r w:rsidR="00731D2C">
          <w:rPr>
            <w:rFonts w:hint="eastAsia"/>
            <w:bCs/>
            <w:lang w:eastAsia="ja-JP"/>
          </w:rPr>
          <w:t xml:space="preserve"> </w:t>
        </w:r>
        <w:commentRangeEnd w:id="1308"/>
        <w:r w:rsidR="00731D2C">
          <w:rPr>
            <w:rStyle w:val="Rimandocommento"/>
          </w:rPr>
          <w:commentReference w:id="1308"/>
        </w:r>
      </w:ins>
      <w:r>
        <w:rPr>
          <w:bCs/>
        </w:rPr>
        <w:t xml:space="preserve">according to any preceding series of amendments to this Regulation. </w:t>
      </w:r>
    </w:p>
    <w:p w14:paraId="5553D2F3" w14:textId="5301E08B" w:rsidR="00E3053B" w:rsidRPr="00B22367" w:rsidRDefault="00E3053B" w:rsidP="00E3053B">
      <w:pPr>
        <w:pStyle w:val="SingleTxtG"/>
        <w:ind w:left="2268" w:hanging="1134"/>
      </w:pPr>
      <w:r>
        <w:rPr>
          <w:bCs/>
        </w:rPr>
        <w:t xml:space="preserve">11.12.8. </w:t>
      </w:r>
      <w:r>
        <w:rPr>
          <w:bCs/>
        </w:rPr>
        <w:tab/>
        <w:t>Contracting Parties applying this Regulation shall continue to grant extensions of existing approvals to any preceding series of amendments to this Regulation.</w:t>
      </w:r>
    </w:p>
    <w:p w14:paraId="48C727B8" w14:textId="77777777" w:rsidR="008522C5" w:rsidRPr="00333792" w:rsidRDefault="001B024A" w:rsidP="009517F7">
      <w:pPr>
        <w:pStyle w:val="HChG"/>
        <w:tabs>
          <w:tab w:val="clear" w:pos="851"/>
        </w:tabs>
        <w:spacing w:before="280" w:after="160"/>
        <w:ind w:left="2268"/>
      </w:pPr>
      <w:r w:rsidRPr="00333792">
        <w:t>12.</w:t>
      </w:r>
      <w:r w:rsidR="00333792">
        <w:tab/>
      </w:r>
      <w:r w:rsidR="00333792">
        <w:tab/>
      </w:r>
      <w:r w:rsidRPr="00333792">
        <w:t xml:space="preserve">Names and addresses of </w:t>
      </w:r>
      <w:r w:rsidR="0062696C">
        <w:t>Technical Service</w:t>
      </w:r>
      <w:r w:rsidRPr="00333792">
        <w:t xml:space="preserve">s responsible for conducting approval tests, and of </w:t>
      </w:r>
      <w:r w:rsidR="00BD52A9">
        <w:t>Type Approval Authorities</w:t>
      </w:r>
      <w:r w:rsidRPr="00333792">
        <w:t xml:space="preserve"> </w:t>
      </w:r>
    </w:p>
    <w:p w14:paraId="1B4B8A33" w14:textId="2723CA35" w:rsidR="008522C5" w:rsidRPr="00F47EC2" w:rsidRDefault="00F5698E" w:rsidP="00B028EE">
      <w:pPr>
        <w:pStyle w:val="SingleTxtG"/>
        <w:ind w:left="2268"/>
      </w:pPr>
      <w:r w:rsidRPr="00106817">
        <w:t xml:space="preserve">The </w:t>
      </w:r>
      <w:r w:rsidR="002F15C3">
        <w:t xml:space="preserve">Contracting </w:t>
      </w:r>
      <w:r w:rsidRPr="00106817">
        <w:t xml:space="preserve">Parties to the 1958 Agreement which apply this Regulation shall communicate to the United Nations </w:t>
      </w:r>
      <w:r w:rsidR="002F15C3">
        <w:t>Secretary-General</w:t>
      </w:r>
      <w:r w:rsidR="002F15C3" w:rsidRPr="00106817">
        <w:t xml:space="preserve"> </w:t>
      </w:r>
      <w:r w:rsidRPr="00106817">
        <w:t xml:space="preserve">the names and addresses of the </w:t>
      </w:r>
      <w:r w:rsidR="0062696C" w:rsidRPr="00106817">
        <w:t>Technical Service</w:t>
      </w:r>
      <w:r w:rsidRPr="00106817">
        <w:t xml:space="preserve">s responsible for conducting approval tests and of the </w:t>
      </w:r>
      <w:r w:rsidR="00BD52A9" w:rsidRPr="00106817">
        <w:t>Type Approval Authorities</w:t>
      </w:r>
      <w:r w:rsidRPr="00106817">
        <w:t xml:space="preserve"> which grant approval and to which forms certifying approval, extension or refusal or withdrawal of approval, issued, in other countries, are to be sent.</w:t>
      </w:r>
    </w:p>
    <w:p w14:paraId="3C017D86" w14:textId="77777777" w:rsidR="00DD2222" w:rsidRDefault="00DD2222" w:rsidP="00F47EC2">
      <w:pPr>
        <w:pStyle w:val="SingleTxtG"/>
        <w:sectPr w:rsidR="00DD2222" w:rsidSect="003A1FB3">
          <w:headerReference w:type="even" r:id="rId22"/>
          <w:headerReference w:type="default" r:id="rId23"/>
          <w:footerReference w:type="even" r:id="rId24"/>
          <w:footerReference w:type="default" r:id="rId25"/>
          <w:headerReference w:type="first" r:id="rId26"/>
          <w:footnotePr>
            <w:numRestart w:val="eachSect"/>
          </w:footnotePr>
          <w:endnotePr>
            <w:numFmt w:val="decimal"/>
          </w:endnotePr>
          <w:pgSz w:w="11907" w:h="16840" w:code="9"/>
          <w:pgMar w:top="1701" w:right="1134" w:bottom="2268" w:left="1134" w:header="964" w:footer="1701" w:gutter="0"/>
          <w:cols w:space="720"/>
          <w:docGrid w:linePitch="272"/>
        </w:sectPr>
      </w:pPr>
    </w:p>
    <w:p w14:paraId="203963F6" w14:textId="77777777" w:rsidR="001D5536" w:rsidRDefault="001D5536" w:rsidP="00AE3267">
      <w:pPr>
        <w:pStyle w:val="HChG"/>
        <w:rPr>
          <w:lang w:val="fr-FR"/>
        </w:rPr>
      </w:pPr>
      <w:r w:rsidRPr="001D5536">
        <w:rPr>
          <w:lang w:val="fr-FR"/>
        </w:rPr>
        <w:lastRenderedPageBreak/>
        <w:t>Annex 1</w:t>
      </w:r>
    </w:p>
    <w:p w14:paraId="54BC8585" w14:textId="77777777" w:rsidR="00AE3267" w:rsidRPr="009D0C83" w:rsidRDefault="00AE3267" w:rsidP="00AE3267">
      <w:pPr>
        <w:keepNext/>
        <w:keepLines/>
        <w:tabs>
          <w:tab w:val="right" w:pos="851"/>
        </w:tabs>
        <w:spacing w:before="360" w:after="120" w:line="300" w:lineRule="exact"/>
        <w:ind w:left="1134" w:right="1134" w:hanging="1134"/>
        <w:rPr>
          <w:b/>
          <w:sz w:val="28"/>
          <w:lang w:val="fr-CH"/>
        </w:rPr>
      </w:pPr>
      <w:r w:rsidRPr="009D0C83">
        <w:rPr>
          <w:b/>
          <w:sz w:val="28"/>
          <w:lang w:val="fr-CH"/>
        </w:rPr>
        <w:tab/>
      </w:r>
      <w:r w:rsidRPr="009D0C83">
        <w:rPr>
          <w:b/>
          <w:sz w:val="28"/>
          <w:lang w:val="fr-CH"/>
        </w:rPr>
        <w:tab/>
        <w:t>Communication</w:t>
      </w:r>
    </w:p>
    <w:p w14:paraId="5F5B1F26" w14:textId="77777777" w:rsidR="00AE3267" w:rsidRPr="009D0C83" w:rsidRDefault="00AE3267" w:rsidP="00AE3267">
      <w:pPr>
        <w:spacing w:after="120"/>
        <w:ind w:left="1134" w:right="1134"/>
        <w:jc w:val="both"/>
        <w:rPr>
          <w:lang w:val="fr-CH"/>
        </w:rPr>
      </w:pPr>
      <w:r w:rsidRPr="009D0C83">
        <w:rPr>
          <w:lang w:val="fr-CH"/>
        </w:rPr>
        <w:t>(</w:t>
      </w:r>
      <w:proofErr w:type="gramStart"/>
      <w:r w:rsidRPr="009D0C83">
        <w:rPr>
          <w:lang w:val="fr-CH"/>
        </w:rPr>
        <w:t>maximum</w:t>
      </w:r>
      <w:proofErr w:type="gramEnd"/>
      <w:r w:rsidRPr="009D0C83">
        <w:rPr>
          <w:lang w:val="fr-CH"/>
        </w:rPr>
        <w:t xml:space="preserve"> </w:t>
      </w:r>
      <w:proofErr w:type="gramStart"/>
      <w:r w:rsidRPr="009D0C83">
        <w:rPr>
          <w:lang w:val="fr-CH"/>
        </w:rPr>
        <w:t>format:</w:t>
      </w:r>
      <w:proofErr w:type="gramEnd"/>
      <w:r w:rsidRPr="009D0C83">
        <w:rPr>
          <w:lang w:val="fr-CH"/>
        </w:rPr>
        <w:t xml:space="preserve"> A4 (210 x 297 mm))</w:t>
      </w:r>
    </w:p>
    <w:p w14:paraId="45C6DADB" w14:textId="77777777" w:rsidR="00AE3267" w:rsidRPr="009D0C83" w:rsidRDefault="00C14A0E" w:rsidP="00AE3267">
      <w:pPr>
        <w:spacing w:after="120"/>
        <w:ind w:left="1134" w:right="1134"/>
        <w:jc w:val="both"/>
        <w:rPr>
          <w:lang w:val="fr-CH"/>
        </w:rPr>
      </w:pPr>
      <w:r>
        <w:rPr>
          <w:noProof/>
          <w:lang w:val="en-US"/>
        </w:rPr>
        <mc:AlternateContent>
          <mc:Choice Requires="wps">
            <w:drawing>
              <wp:anchor distT="0" distB="0" distL="114300" distR="114300" simplePos="0" relativeHeight="251655168" behindDoc="0" locked="0" layoutInCell="1" allowOverlap="1" wp14:anchorId="10F93D7E" wp14:editId="44B8C525">
                <wp:simplePos x="0" y="0"/>
                <wp:positionH relativeFrom="column">
                  <wp:posOffset>2933700</wp:posOffset>
                </wp:positionH>
                <wp:positionV relativeFrom="paragraph">
                  <wp:posOffset>12700</wp:posOffset>
                </wp:positionV>
                <wp:extent cx="3429000" cy="662305"/>
                <wp:effectExtent l="0" t="3175" r="0" b="1270"/>
                <wp:wrapNone/>
                <wp:docPr id="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CAF57" w14:textId="77777777" w:rsidR="00FA341F" w:rsidRPr="00A128E8"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lang w:val="en-US"/>
                              </w:rPr>
                            </w:pPr>
                            <w:r>
                              <w:t>issued by</w:t>
                            </w:r>
                            <w:r w:rsidRPr="00A128E8">
                              <w:rPr>
                                <w:lang w:val="en-US"/>
                              </w:rPr>
                              <w:t>:</w:t>
                            </w:r>
                            <w:r w:rsidRPr="00A128E8">
                              <w:rPr>
                                <w:lang w:val="en-US"/>
                              </w:rPr>
                              <w:tab/>
                            </w:r>
                            <w:r w:rsidRPr="00A128E8">
                              <w:rPr>
                                <w:lang w:val="en-US"/>
                              </w:rPr>
                              <w:tab/>
                            </w:r>
                            <w:r>
                              <w:t>Name of administration:</w:t>
                            </w:r>
                          </w:p>
                          <w:p w14:paraId="399F81E9"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752DEF">
                              <w:rPr>
                                <w:lang w:val="fr-FR"/>
                              </w:rPr>
                              <w:t>......................................</w:t>
                            </w:r>
                          </w:p>
                          <w:p w14:paraId="3747914D"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752DEF">
                              <w:rPr>
                                <w:lang w:val="fr-FR"/>
                              </w:rPr>
                              <w:t>......................................</w:t>
                            </w:r>
                          </w:p>
                          <w:p w14:paraId="4F9DFFA7"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752DEF">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93D7E" id="_x0000_t202" coordsize="21600,21600" o:spt="202" path="m,l,21600r21600,l21600,xe">
                <v:stroke joinstyle="miter"/>
                <v:path gradientshapeok="t" o:connecttype="rect"/>
              </v:shapetype>
              <v:shape id="Text Box 43" o:spid="_x0000_s1026" type="#_x0000_t202" style="position:absolute;left:0;text-align:left;margin-left:231pt;margin-top:1pt;width:270pt;height:52.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" stroked="f">
                <v:textbox inset="0,0,0,0">
                  <w:txbxContent>
                    <w:p w14:paraId="38BCAF57" w14:textId="77777777" w:rsidR="00FA341F" w:rsidRPr="00A128E8"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lang w:val="en-US"/>
                        </w:rPr>
                      </w:pPr>
                      <w:r>
                        <w:t>issued by</w:t>
                      </w:r>
                      <w:r w:rsidRPr="00A128E8">
                        <w:rPr>
                          <w:lang w:val="en-US"/>
                        </w:rPr>
                        <w:t>:</w:t>
                      </w:r>
                      <w:r w:rsidRPr="00A128E8">
                        <w:rPr>
                          <w:lang w:val="en-US"/>
                        </w:rPr>
                        <w:tab/>
                      </w:r>
                      <w:r w:rsidRPr="00A128E8">
                        <w:rPr>
                          <w:lang w:val="en-US"/>
                        </w:rPr>
                        <w:tab/>
                      </w:r>
                      <w:r>
                        <w:t>Name of administration:</w:t>
                      </w:r>
                    </w:p>
                    <w:p w14:paraId="399F81E9"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752DEF">
                        <w:rPr>
                          <w:lang w:val="fr-FR"/>
                        </w:rPr>
                        <w:t>......................................</w:t>
                      </w:r>
                    </w:p>
                    <w:p w14:paraId="3747914D"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752DEF">
                        <w:rPr>
                          <w:lang w:val="fr-FR"/>
                        </w:rPr>
                        <w:t>......................................</w:t>
                      </w:r>
                    </w:p>
                    <w:p w14:paraId="4F9DFFA7"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752DEF">
                        <w:rPr>
                          <w:lang w:val="fr-FR"/>
                        </w:rPr>
                        <w:t>......................................</w:t>
                      </w:r>
                    </w:p>
                  </w:txbxContent>
                </v:textbox>
              </v:shape>
            </w:pict>
          </mc:Fallback>
        </mc:AlternateContent>
      </w:r>
      <w:r w:rsidR="00AE3267" w:rsidRPr="009D0C83">
        <w:rPr>
          <w:lang w:val="fr-CH"/>
        </w:rPr>
        <w:tab/>
      </w:r>
    </w:p>
    <w:p w14:paraId="78C6EC88" w14:textId="77777777" w:rsidR="00AE3267" w:rsidRPr="00AE3267" w:rsidRDefault="00C14A0E" w:rsidP="00AE3267">
      <w:pPr>
        <w:tabs>
          <w:tab w:val="left" w:pos="5100"/>
        </w:tabs>
        <w:spacing w:after="120"/>
        <w:ind w:left="1134" w:right="1134"/>
        <w:jc w:val="both"/>
      </w:pPr>
      <w:r>
        <w:rPr>
          <w:noProof/>
          <w:lang w:val="en-US"/>
        </w:rPr>
        <mc:AlternateContent>
          <mc:Choice Requires="wps">
            <w:drawing>
              <wp:anchor distT="0" distB="0" distL="114300" distR="114300" simplePos="0" relativeHeight="251656192" behindDoc="0" locked="0" layoutInCell="1" allowOverlap="1" wp14:anchorId="7F6FE305" wp14:editId="02653B12">
                <wp:simplePos x="0" y="0"/>
                <wp:positionH relativeFrom="column">
                  <wp:posOffset>1367790</wp:posOffset>
                </wp:positionH>
                <wp:positionV relativeFrom="paragraph">
                  <wp:posOffset>276860</wp:posOffset>
                </wp:positionV>
                <wp:extent cx="260350" cy="273050"/>
                <wp:effectExtent l="0" t="635" r="635" b="2540"/>
                <wp:wrapNone/>
                <wp:docPr id="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018C973B" w14:textId="77777777" w:rsidR="00FA341F" w:rsidRPr="008C572C" w:rsidRDefault="00FA341F" w:rsidP="00AE3267">
                            <w:pPr>
                              <w:jc w:val="center"/>
                              <w:rPr>
                                <w:rFonts w:ascii="Arial Unicode MS" w:eastAsia="Arial Unicode MS" w:hAnsi="Arial Unicode MS" w:cs="Arial Unicode MS"/>
                                <w:b/>
                                <w:w w:val="80"/>
                                <w:sz w:val="16"/>
                                <w:szCs w:val="16"/>
                                <w:vertAlign w:val="superscript"/>
                              </w:rPr>
                            </w:pPr>
                            <w:r w:rsidRPr="008C572C">
                              <w:rPr>
                                <w:rFonts w:ascii="Arial Unicode MS" w:eastAsia="Arial Unicode MS" w:hAnsi="Arial Unicode MS" w:cs="Arial Unicode MS"/>
                                <w:b/>
                                <w:w w:val="80"/>
                                <w:sz w:val="36"/>
                                <w:szCs w:val="36"/>
                                <w:vertAlign w:val="superscript"/>
                              </w:rPr>
                              <w:t>1</w:t>
                            </w:r>
                          </w:p>
                          <w:p w14:paraId="0992513C" w14:textId="77777777" w:rsidR="00FA341F" w:rsidRPr="004508D9" w:rsidRDefault="00FA341F" w:rsidP="00AE3267">
                            <w:pPr>
                              <w:rPr>
                                <w:rFonts w:eastAsia="Arial Unicode MS"/>
                                <w:sz w:val="16"/>
                                <w:szCs w:val="16"/>
                              </w:rPr>
                            </w:pPr>
                            <w:r>
                              <w:rPr>
                                <w:rFonts w:eastAsia="Arial Unicode MS"/>
                                <w:noProof/>
                                <w:sz w:val="16"/>
                                <w:szCs w:val="16"/>
                                <w:lang w:val="en-US"/>
                              </w:rPr>
                              <w:drawing>
                                <wp:inline distT="0" distB="0" distL="0" distR="0" wp14:anchorId="0D3E939C" wp14:editId="34B16C9D">
                                  <wp:extent cx="159385" cy="255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9385" cy="25527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FE305" id="Text Box 44" o:spid="_x0000_s1027" type="#_x0000_t202" style="position:absolute;left:0;text-align:left;margin-left:107.7pt;margin-top:21.8pt;width:20.5pt;height:2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4PM6gEAAMA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" stroked="f" strokecolor="white">
                <v:textbox inset="0,0,0,0">
                  <w:txbxContent>
                    <w:p w14:paraId="018C973B" w14:textId="77777777" w:rsidR="00FA341F" w:rsidRPr="008C572C" w:rsidRDefault="00FA341F" w:rsidP="00AE3267">
                      <w:pPr>
                        <w:jc w:val="center"/>
                        <w:rPr>
                          <w:rFonts w:ascii="Arial Unicode MS" w:eastAsia="Arial Unicode MS" w:hAnsi="Arial Unicode MS" w:cs="Arial Unicode MS"/>
                          <w:b/>
                          <w:w w:val="80"/>
                          <w:sz w:val="16"/>
                          <w:szCs w:val="16"/>
                          <w:vertAlign w:val="superscript"/>
                        </w:rPr>
                      </w:pPr>
                      <w:r w:rsidRPr="008C572C">
                        <w:rPr>
                          <w:rFonts w:ascii="Arial Unicode MS" w:eastAsia="Arial Unicode MS" w:hAnsi="Arial Unicode MS" w:cs="Arial Unicode MS"/>
                          <w:b/>
                          <w:w w:val="80"/>
                          <w:sz w:val="36"/>
                          <w:szCs w:val="36"/>
                          <w:vertAlign w:val="superscript"/>
                        </w:rPr>
                        <w:t>1</w:t>
                      </w:r>
                    </w:p>
                    <w:p w14:paraId="0992513C" w14:textId="77777777" w:rsidR="00FA341F" w:rsidRPr="004508D9" w:rsidRDefault="00FA341F" w:rsidP="00AE3267">
                      <w:pPr>
                        <w:rPr>
                          <w:rFonts w:eastAsia="Arial Unicode MS"/>
                          <w:sz w:val="16"/>
                          <w:szCs w:val="16"/>
                        </w:rPr>
                      </w:pPr>
                      <w:r>
                        <w:rPr>
                          <w:rFonts w:eastAsia="Arial Unicode MS"/>
                          <w:noProof/>
                          <w:sz w:val="16"/>
                          <w:szCs w:val="16"/>
                          <w:lang w:val="en-US"/>
                        </w:rPr>
                        <w:drawing>
                          <wp:inline distT="0" distB="0" distL="0" distR="0" wp14:anchorId="0D3E939C" wp14:editId="34B16C9D">
                            <wp:extent cx="159385" cy="255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9385" cy="255270"/>
                                    </a:xfrm>
                                    <a:prstGeom prst="rect">
                                      <a:avLst/>
                                    </a:prstGeom>
                                    <a:noFill/>
                                    <a:ln>
                                      <a:noFill/>
                                    </a:ln>
                                  </pic:spPr>
                                </pic:pic>
                              </a:graphicData>
                            </a:graphic>
                          </wp:inline>
                        </w:drawing>
                      </w:r>
                    </w:p>
                  </w:txbxContent>
                </v:textbox>
              </v:shape>
            </w:pict>
          </mc:Fallback>
        </mc:AlternateContent>
      </w:r>
      <w:r>
        <w:rPr>
          <w:noProof/>
          <w:lang w:val="en-US"/>
        </w:rPr>
        <w:drawing>
          <wp:inline distT="0" distB="0" distL="0" distR="0" wp14:anchorId="0097C595" wp14:editId="5983A6C4">
            <wp:extent cx="1062990" cy="1010285"/>
            <wp:effectExtent l="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l="-1199" t="-1198" r="-1199" b="-1198"/>
                    <a:stretch>
                      <a:fillRect/>
                    </a:stretch>
                  </pic:blipFill>
                  <pic:spPr bwMode="auto">
                    <a:xfrm>
                      <a:off x="0" y="0"/>
                      <a:ext cx="1062990" cy="1010285"/>
                    </a:xfrm>
                    <a:prstGeom prst="rect">
                      <a:avLst/>
                    </a:prstGeom>
                    <a:noFill/>
                    <a:ln>
                      <a:noFill/>
                    </a:ln>
                  </pic:spPr>
                </pic:pic>
              </a:graphicData>
            </a:graphic>
          </wp:inline>
        </w:drawing>
      </w:r>
      <w:r w:rsidR="00097411" w:rsidRPr="00F72082">
        <w:rPr>
          <w:rStyle w:val="Rimandonotaapidipagina"/>
          <w:color w:val="FFFFFF"/>
        </w:rPr>
        <w:footnoteReference w:id="7"/>
      </w:r>
    </w:p>
    <w:p w14:paraId="026D099B" w14:textId="634C96CA" w:rsidR="00CC6163" w:rsidRPr="0046032E" w:rsidRDefault="000A22A8" w:rsidP="00CC6163">
      <w:pPr>
        <w:pStyle w:val="SingleTxtG"/>
        <w:spacing w:after="0"/>
      </w:pPr>
      <w:r>
        <w:t>C</w:t>
      </w:r>
      <w:r w:rsidR="00CC6163" w:rsidRPr="0046032E">
        <w:t>oncerning</w:t>
      </w:r>
      <w:r w:rsidR="009E5D68">
        <w:t>:</w:t>
      </w:r>
      <w:r w:rsidR="00CC6163" w:rsidRPr="0046032E">
        <w:rPr>
          <w:rStyle w:val="Rimandonotaapidipagina"/>
        </w:rPr>
        <w:footnoteReference w:id="8"/>
      </w:r>
      <w:r w:rsidR="00CC6163" w:rsidRPr="0046032E">
        <w:tab/>
      </w:r>
      <w:r w:rsidR="00CC6163" w:rsidRPr="0046032E">
        <w:tab/>
        <w:t>Approval granted</w:t>
      </w:r>
    </w:p>
    <w:p w14:paraId="2C163DE0" w14:textId="52CCCA43" w:rsidR="00CC6163" w:rsidRPr="0046032E" w:rsidRDefault="00CC6163" w:rsidP="00CC6163">
      <w:pPr>
        <w:pStyle w:val="SingleTxtG"/>
        <w:spacing w:after="0"/>
      </w:pPr>
      <w:r w:rsidRPr="0046032E">
        <w:tab/>
      </w:r>
      <w:r w:rsidRPr="0046032E">
        <w:tab/>
      </w:r>
      <w:r w:rsidRPr="0046032E">
        <w:tab/>
      </w:r>
      <w:r w:rsidR="000F7862">
        <w:tab/>
      </w:r>
      <w:r w:rsidRPr="0046032E">
        <w:t>Approval extended</w:t>
      </w:r>
    </w:p>
    <w:p w14:paraId="6C50878D" w14:textId="06A6C7A6" w:rsidR="00CC6163" w:rsidRPr="0046032E" w:rsidRDefault="00CC6163" w:rsidP="00CC6163">
      <w:pPr>
        <w:pStyle w:val="SingleTxtG"/>
        <w:spacing w:after="0"/>
      </w:pPr>
      <w:r w:rsidRPr="0046032E">
        <w:tab/>
      </w:r>
      <w:r w:rsidRPr="0046032E">
        <w:tab/>
      </w:r>
      <w:r w:rsidRPr="0046032E">
        <w:tab/>
      </w:r>
      <w:r w:rsidR="000F7862">
        <w:tab/>
      </w:r>
      <w:r w:rsidRPr="0046032E">
        <w:t>Approval refused</w:t>
      </w:r>
    </w:p>
    <w:p w14:paraId="686D2082" w14:textId="427AEE76" w:rsidR="00CC6163" w:rsidRPr="0046032E" w:rsidRDefault="00CC6163" w:rsidP="00CC6163">
      <w:pPr>
        <w:pStyle w:val="SingleTxtG"/>
        <w:spacing w:after="0"/>
      </w:pPr>
      <w:r w:rsidRPr="0046032E">
        <w:tab/>
      </w:r>
      <w:r w:rsidRPr="0046032E">
        <w:tab/>
      </w:r>
      <w:r w:rsidRPr="0046032E">
        <w:tab/>
      </w:r>
      <w:r w:rsidR="000F7862">
        <w:tab/>
      </w:r>
      <w:r w:rsidRPr="0046032E">
        <w:t>Approval withdrawn</w:t>
      </w:r>
    </w:p>
    <w:p w14:paraId="3D8517D5" w14:textId="569BF598" w:rsidR="00CC6163" w:rsidRPr="0046032E" w:rsidRDefault="00CC6163" w:rsidP="00CC6163">
      <w:pPr>
        <w:pStyle w:val="SingleTxtG"/>
        <w:spacing w:after="240"/>
      </w:pPr>
      <w:r w:rsidRPr="0046032E">
        <w:tab/>
      </w:r>
      <w:r w:rsidRPr="0046032E">
        <w:tab/>
      </w:r>
      <w:r w:rsidRPr="0046032E">
        <w:tab/>
      </w:r>
      <w:r w:rsidR="000F7862">
        <w:tab/>
      </w:r>
      <w:r w:rsidRPr="0046032E">
        <w:t xml:space="preserve">Production </w:t>
      </w:r>
      <w:r w:rsidR="0062696C">
        <w:t>definitively</w:t>
      </w:r>
      <w:r w:rsidRPr="00CC6163">
        <w:t xml:space="preserve"> </w:t>
      </w:r>
      <w:r w:rsidRPr="0046032E">
        <w:t>discontinued</w:t>
      </w:r>
    </w:p>
    <w:p w14:paraId="35F022D7" w14:textId="01DDE068" w:rsidR="001D5536" w:rsidRPr="00CC6163" w:rsidRDefault="001D5536" w:rsidP="00CC6163">
      <w:pPr>
        <w:pStyle w:val="SingleTxtG"/>
      </w:pPr>
      <w:r w:rsidRPr="00CC6163">
        <w:t xml:space="preserve">of a type of </w:t>
      </w:r>
      <w:commentRangeStart w:id="1311"/>
      <w:ins w:id="1312" w:author="TAKUYA MINAGAWA (皆川 拓也) [2]" w:date="2025-05-29T09:51:00Z">
        <w:r w:rsidR="007D5C4A" w:rsidRPr="007D5C4A">
          <w:rPr>
            <w:rFonts w:hint="eastAsia"/>
            <w:highlight w:val="cyan"/>
            <w:lang w:eastAsia="ja-JP"/>
          </w:rPr>
          <w:t xml:space="preserve">vehicles of </w:t>
        </w:r>
      </w:ins>
      <w:r w:rsidRPr="007D5C4A">
        <w:rPr>
          <w:highlight w:val="cyan"/>
        </w:rPr>
        <w:t>category L</w:t>
      </w:r>
      <w:r w:rsidRPr="007D5C4A">
        <w:rPr>
          <w:highlight w:val="cyan"/>
          <w:vertAlign w:val="subscript"/>
        </w:rPr>
        <w:t>3</w:t>
      </w:r>
      <w:r w:rsidRPr="007D5C4A">
        <w:rPr>
          <w:highlight w:val="cyan"/>
        </w:rPr>
        <w:t xml:space="preserve"> </w:t>
      </w:r>
      <w:del w:id="1313" w:author="TAKUYA MINAGAWA (皆川 拓也) [2]" w:date="2025-05-29T09:51:00Z">
        <w:r w:rsidRPr="007D5C4A" w:rsidDel="007D5C4A">
          <w:rPr>
            <w:strike/>
            <w:highlight w:val="cyan"/>
          </w:rPr>
          <w:delText>vehicle</w:delText>
        </w:r>
        <w:r w:rsidRPr="00CC6163" w:rsidDel="007D5C4A">
          <w:delText xml:space="preserve"> </w:delText>
        </w:r>
      </w:del>
      <w:commentRangeEnd w:id="1311"/>
      <w:r w:rsidR="007D5C4A">
        <w:rPr>
          <w:rStyle w:val="Rimandocommento"/>
        </w:rPr>
        <w:commentReference w:id="1311"/>
      </w:r>
      <w:r w:rsidRPr="00CC6163">
        <w:t xml:space="preserve">with regard to the installation of lighting and light-signalling devices, pursuant to </w:t>
      </w:r>
      <w:r w:rsidR="000F7862">
        <w:t>UN Regulation No</w:t>
      </w:r>
      <w:r w:rsidRPr="00CC6163">
        <w:t>. 53</w:t>
      </w:r>
      <w:commentRangeStart w:id="1314"/>
      <w:ins w:id="1315" w:author="TAKUYA MINAGAWA (皆川 拓也) [2]" w:date="2025-05-28T16:43:00Z">
        <w:r w:rsidR="0058464D" w:rsidRPr="0058464D">
          <w:rPr>
            <w:rFonts w:hint="eastAsia"/>
            <w:b/>
            <w:bCs/>
            <w:lang w:eastAsia="ja-JP"/>
          </w:rPr>
          <w:t xml:space="preserve"> </w:t>
        </w:r>
      </w:ins>
      <w:bookmarkStart w:id="1316" w:name="_Hlk208568304"/>
      <w:ins w:id="1317" w:author="Davide Puglisi" w:date="2025-09-12T11:17:00Z" w16du:dateUtc="2025-09-12T09:17:00Z">
        <w:r w:rsidR="00BE6179">
          <w:rPr>
            <w:b/>
            <w:bCs/>
            <w:lang w:eastAsia="ja-JP"/>
          </w:rPr>
          <w:t>[</w:t>
        </w:r>
      </w:ins>
      <w:ins w:id="1318" w:author="TAKUYA MINAGAWA (皆川 拓也) [2]" w:date="2025-05-28T16:41:00Z">
        <w:r w:rsidR="0058464D" w:rsidRPr="0058464D">
          <w:rPr>
            <w:rFonts w:hint="eastAsia"/>
            <w:b/>
            <w:bCs/>
            <w:highlight w:val="cyan"/>
            <w:lang w:eastAsia="ja-JP"/>
          </w:rPr>
          <w:t>(using de</w:t>
        </w:r>
      </w:ins>
      <w:ins w:id="1319" w:author="TAKUYA MINAGAWA (皆川 拓也) [2]" w:date="2025-05-28T16:42:00Z">
        <w:r w:rsidR="0058464D" w:rsidRPr="0058464D">
          <w:rPr>
            <w:rFonts w:hint="eastAsia"/>
            <w:b/>
            <w:bCs/>
            <w:highlight w:val="cyan"/>
            <w:lang w:eastAsia="ja-JP"/>
          </w:rPr>
          <w:t xml:space="preserve">finitions given in the </w:t>
        </w:r>
        <w:r w:rsidR="0058464D" w:rsidRPr="0058464D">
          <w:rPr>
            <w:b/>
            <w:bCs/>
            <w:highlight w:val="cyan"/>
            <w:lang w:eastAsia="ja-JP"/>
          </w:rPr>
          <w:t>…</w:t>
        </w:r>
        <w:r w:rsidR="0058464D" w:rsidRPr="0058464D">
          <w:rPr>
            <w:rFonts w:hint="eastAsia"/>
            <w:b/>
            <w:bCs/>
            <w:highlight w:val="cyan"/>
            <w:lang w:eastAsia="ja-JP"/>
          </w:rPr>
          <w:t xml:space="preserve">. </w:t>
        </w:r>
        <w:r w:rsidR="0058464D" w:rsidRPr="0058464D">
          <w:rPr>
            <w:b/>
            <w:bCs/>
            <w:highlight w:val="cyan"/>
            <w:lang w:eastAsia="ja-JP"/>
          </w:rPr>
          <w:t>series</w:t>
        </w:r>
        <w:r w:rsidR="0058464D" w:rsidRPr="0058464D">
          <w:rPr>
            <w:rFonts w:hint="eastAsia"/>
            <w:b/>
            <w:bCs/>
            <w:highlight w:val="cyan"/>
            <w:lang w:eastAsia="ja-JP"/>
          </w:rPr>
          <w:t xml:space="preserve"> of amendments to UN Regulation No. 48, un</w:t>
        </w:r>
      </w:ins>
      <w:ins w:id="1320" w:author="TAKUYA MINAGAWA (皆川 拓也) [2]" w:date="2025-05-28T16:43:00Z">
        <w:r w:rsidR="0058464D" w:rsidRPr="0058464D">
          <w:rPr>
            <w:rFonts w:hint="eastAsia"/>
            <w:b/>
            <w:bCs/>
            <w:highlight w:val="cyan"/>
            <w:lang w:eastAsia="ja-JP"/>
          </w:rPr>
          <w:t>less otherwise specified</w:t>
        </w:r>
      </w:ins>
      <w:ins w:id="1321" w:author="TAKUYA MINAGAWA (皆川 拓也) [2]" w:date="2025-05-28T16:41:00Z">
        <w:r w:rsidR="0058464D" w:rsidRPr="0058464D">
          <w:rPr>
            <w:rFonts w:hint="eastAsia"/>
            <w:b/>
            <w:bCs/>
            <w:highlight w:val="cyan"/>
            <w:lang w:eastAsia="ja-JP"/>
          </w:rPr>
          <w:t>)</w:t>
        </w:r>
      </w:ins>
      <w:commentRangeEnd w:id="1314"/>
      <w:ins w:id="1322" w:author="Davide Puglisi" w:date="2025-09-12T11:17:00Z" w16du:dateUtc="2025-09-12T09:17:00Z">
        <w:r w:rsidR="00BE6179">
          <w:rPr>
            <w:b/>
            <w:bCs/>
            <w:lang w:eastAsia="ja-JP"/>
          </w:rPr>
          <w:t>]</w:t>
        </w:r>
      </w:ins>
      <w:ins w:id="1323" w:author="TAKUYA MINAGAWA (皆川 拓也) [2]" w:date="2025-05-28T16:47:00Z">
        <w:r w:rsidR="00F150E2">
          <w:rPr>
            <w:rStyle w:val="Rimandocommento"/>
          </w:rPr>
          <w:commentReference w:id="1314"/>
        </w:r>
      </w:ins>
      <w:bookmarkEnd w:id="1316"/>
      <w:r w:rsidRPr="00CC6163">
        <w:t>.</w:t>
      </w:r>
    </w:p>
    <w:p w14:paraId="5875717D" w14:textId="77777777" w:rsidR="00545CC3" w:rsidRDefault="00545CC3" w:rsidP="00545CC3">
      <w:pPr>
        <w:pStyle w:val="SingleTxtG"/>
        <w:ind w:right="961"/>
      </w:pPr>
      <w:r>
        <w:t>Approval No.</w:t>
      </w:r>
      <w:r>
        <w:tab/>
        <w:t xml:space="preserve"> ………………………..</w:t>
      </w:r>
      <w:r>
        <w:tab/>
        <w:t>Extension No. …………………………………...</w:t>
      </w:r>
    </w:p>
    <w:p w14:paraId="2C8FAB04" w14:textId="77777777" w:rsidR="00CC6163" w:rsidRDefault="001D5536" w:rsidP="00545CC3">
      <w:pPr>
        <w:pStyle w:val="Annex1"/>
        <w:ind w:right="961"/>
      </w:pPr>
      <w:r w:rsidRPr="00CC6163">
        <w:t>1.</w:t>
      </w:r>
      <w:r w:rsidRPr="00CC6163">
        <w:tab/>
      </w:r>
      <w:r w:rsidR="00545CC3">
        <w:tab/>
      </w:r>
      <w:r w:rsidRPr="00CC6163">
        <w:t>Trade name or mark of the vehicle:</w:t>
      </w:r>
      <w:r w:rsidRPr="00CC6163">
        <w:tab/>
      </w:r>
      <w:r w:rsidR="00CC6163">
        <w:t xml:space="preserve"> </w:t>
      </w:r>
    </w:p>
    <w:p w14:paraId="1EA093CB" w14:textId="77777777" w:rsidR="001D5536" w:rsidRPr="00CC6163" w:rsidRDefault="001D5536" w:rsidP="00545CC3">
      <w:pPr>
        <w:pStyle w:val="Annex1"/>
        <w:ind w:right="961"/>
      </w:pPr>
      <w:r w:rsidRPr="00CC6163">
        <w:t>2.</w:t>
      </w:r>
      <w:r w:rsidRPr="00CC6163">
        <w:tab/>
      </w:r>
      <w:r w:rsidR="00545CC3">
        <w:tab/>
      </w:r>
      <w:r w:rsidRPr="00CC6163">
        <w:t xml:space="preserve">Manufacturer's name for the type of vehicle: </w:t>
      </w:r>
      <w:r w:rsidRPr="00CC6163">
        <w:tab/>
      </w:r>
    </w:p>
    <w:p w14:paraId="11529656" w14:textId="77777777" w:rsidR="001D5536" w:rsidRPr="00CC6163" w:rsidRDefault="001D5536" w:rsidP="00545CC3">
      <w:pPr>
        <w:pStyle w:val="Annex1"/>
        <w:ind w:right="961"/>
      </w:pPr>
      <w:r w:rsidRPr="00CC6163">
        <w:t>3.</w:t>
      </w:r>
      <w:r w:rsidRPr="00CC6163">
        <w:tab/>
      </w:r>
      <w:r w:rsidR="00545CC3">
        <w:tab/>
      </w:r>
      <w:r w:rsidRPr="00CC6163">
        <w:t xml:space="preserve">Manufacturer's name and address: </w:t>
      </w:r>
      <w:r w:rsidRPr="00CC6163">
        <w:tab/>
      </w:r>
    </w:p>
    <w:p w14:paraId="285E0E93" w14:textId="77777777" w:rsidR="001D5536" w:rsidRPr="00CC6163" w:rsidRDefault="001D5536" w:rsidP="00545CC3">
      <w:pPr>
        <w:pStyle w:val="Annex1"/>
        <w:ind w:right="961"/>
      </w:pPr>
      <w:r w:rsidRPr="00CC6163">
        <w:t>4.</w:t>
      </w:r>
      <w:r w:rsidRPr="00CC6163">
        <w:tab/>
      </w:r>
      <w:r w:rsidR="00545CC3">
        <w:tab/>
      </w:r>
      <w:r w:rsidRPr="00CC6163">
        <w:t>If applicable, name and address of the manufacturer's representative:</w:t>
      </w:r>
      <w:r w:rsidRPr="00CC6163">
        <w:tab/>
      </w:r>
    </w:p>
    <w:p w14:paraId="3B61F31F" w14:textId="77777777" w:rsidR="001D5536" w:rsidRPr="00CC6163" w:rsidRDefault="001D5536" w:rsidP="00545CC3">
      <w:pPr>
        <w:pStyle w:val="Annex1"/>
        <w:ind w:right="961"/>
      </w:pPr>
      <w:r w:rsidRPr="00CC6163">
        <w:tab/>
      </w:r>
      <w:r w:rsidR="00545CC3">
        <w:tab/>
      </w:r>
      <w:r w:rsidRPr="00CC6163">
        <w:tab/>
      </w:r>
    </w:p>
    <w:p w14:paraId="37B8BE4F" w14:textId="77777777" w:rsidR="001D5536" w:rsidRPr="00CC6163" w:rsidRDefault="001D5536" w:rsidP="00545CC3">
      <w:pPr>
        <w:pStyle w:val="Annex1"/>
        <w:ind w:right="961"/>
      </w:pPr>
      <w:r w:rsidRPr="00CC6163">
        <w:t>5.</w:t>
      </w:r>
      <w:r w:rsidRPr="00CC6163">
        <w:tab/>
      </w:r>
      <w:r w:rsidR="00545CC3">
        <w:tab/>
      </w:r>
      <w:r w:rsidRPr="00CC6163">
        <w:t xml:space="preserve">Submitted for approval on: </w:t>
      </w:r>
      <w:r w:rsidRPr="00CC6163">
        <w:tab/>
      </w:r>
    </w:p>
    <w:p w14:paraId="4569B291" w14:textId="77777777" w:rsidR="001D5536" w:rsidRPr="00CC6163" w:rsidRDefault="001D5536" w:rsidP="00545CC3">
      <w:pPr>
        <w:pStyle w:val="Annex1"/>
        <w:ind w:right="961"/>
      </w:pPr>
      <w:r w:rsidRPr="00CC6163">
        <w:t>6.</w:t>
      </w:r>
      <w:r w:rsidRPr="00CC6163">
        <w:tab/>
      </w:r>
      <w:r w:rsidR="00545CC3">
        <w:tab/>
      </w:r>
      <w:r w:rsidR="0062696C">
        <w:t>Technical Service</w:t>
      </w:r>
      <w:r w:rsidRPr="00CC6163">
        <w:t xml:space="preserve"> responsible for conducting approval tests: </w:t>
      </w:r>
      <w:r w:rsidRPr="00CC6163">
        <w:tab/>
      </w:r>
    </w:p>
    <w:p w14:paraId="02F444AA" w14:textId="77777777" w:rsidR="001D5536" w:rsidRPr="00CC6163" w:rsidRDefault="001D5536" w:rsidP="00545CC3">
      <w:pPr>
        <w:pStyle w:val="Annex1"/>
        <w:ind w:right="961"/>
      </w:pPr>
      <w:r w:rsidRPr="00CC6163">
        <w:tab/>
      </w:r>
      <w:r w:rsidR="00545CC3">
        <w:tab/>
      </w:r>
      <w:r w:rsidRPr="00CC6163">
        <w:tab/>
      </w:r>
    </w:p>
    <w:p w14:paraId="6FFAD505" w14:textId="77777777" w:rsidR="001D5536" w:rsidRPr="00CC6163" w:rsidRDefault="001D5536" w:rsidP="00545CC3">
      <w:pPr>
        <w:pStyle w:val="Annex1"/>
        <w:ind w:right="961"/>
      </w:pPr>
      <w:r w:rsidRPr="00CC6163">
        <w:t>7.</w:t>
      </w:r>
      <w:r w:rsidRPr="00CC6163">
        <w:tab/>
      </w:r>
      <w:r w:rsidR="00545CC3">
        <w:tab/>
      </w:r>
      <w:r w:rsidRPr="00CC6163">
        <w:t xml:space="preserve">Date of test report: </w:t>
      </w:r>
      <w:r w:rsidRPr="00CC6163">
        <w:tab/>
      </w:r>
    </w:p>
    <w:p w14:paraId="04CB018E" w14:textId="77777777" w:rsidR="001D5536" w:rsidRPr="00CC6163" w:rsidRDefault="001D5536" w:rsidP="00545CC3">
      <w:pPr>
        <w:pStyle w:val="Annex1"/>
        <w:ind w:right="961"/>
      </w:pPr>
      <w:r w:rsidRPr="00CC6163">
        <w:t>8.</w:t>
      </w:r>
      <w:r w:rsidRPr="00CC6163">
        <w:tab/>
      </w:r>
      <w:r w:rsidR="00545CC3">
        <w:tab/>
      </w:r>
      <w:r w:rsidRPr="00CC6163">
        <w:t xml:space="preserve">Number of test report: </w:t>
      </w:r>
      <w:r w:rsidRPr="00CC6163">
        <w:tab/>
      </w:r>
    </w:p>
    <w:p w14:paraId="7B075BCE" w14:textId="77777777" w:rsidR="001D5536" w:rsidRPr="00CC6163" w:rsidRDefault="001D5536" w:rsidP="00545CC3">
      <w:pPr>
        <w:pStyle w:val="Annex1"/>
        <w:ind w:right="961"/>
      </w:pPr>
      <w:r w:rsidRPr="00CC6163">
        <w:t>9.</w:t>
      </w:r>
      <w:r w:rsidRPr="00CC6163">
        <w:tab/>
      </w:r>
      <w:r w:rsidR="00545CC3">
        <w:tab/>
      </w:r>
      <w:r w:rsidRPr="00CC6163">
        <w:t xml:space="preserve">Concise description: </w:t>
      </w:r>
      <w:r w:rsidRPr="00CC6163">
        <w:tab/>
      </w:r>
    </w:p>
    <w:p w14:paraId="6459E904" w14:textId="77777777" w:rsidR="001D5536" w:rsidRPr="00CC6163" w:rsidRDefault="001D5536" w:rsidP="00545CC3">
      <w:pPr>
        <w:pStyle w:val="Annex1"/>
        <w:ind w:right="961"/>
      </w:pPr>
      <w:r w:rsidRPr="00CC6163">
        <w:tab/>
      </w:r>
      <w:r w:rsidR="00545CC3">
        <w:tab/>
      </w:r>
      <w:r w:rsidRPr="00CC6163">
        <w:t>Lighting devices on the vehicle:</w:t>
      </w:r>
    </w:p>
    <w:p w14:paraId="684D2FF8" w14:textId="77777777" w:rsidR="001D5536" w:rsidRPr="00CC6163" w:rsidRDefault="001D5536" w:rsidP="00CC6163">
      <w:pPr>
        <w:pStyle w:val="SingleTxtG"/>
        <w:tabs>
          <w:tab w:val="left" w:pos="1134"/>
        </w:tabs>
      </w:pPr>
      <w:r w:rsidRPr="00CC6163">
        <w:t>9.1.</w:t>
      </w:r>
      <w:r w:rsidRPr="00CC6163">
        <w:tab/>
      </w:r>
      <w:r w:rsidR="00545CC3">
        <w:tab/>
      </w:r>
      <w:r w:rsidRPr="00CC6163">
        <w:t>Driving lamps:</w:t>
      </w:r>
      <w:r w:rsidR="00CF155B">
        <w:t xml:space="preserve"> </w:t>
      </w:r>
      <w:r w:rsidRPr="00CC6163">
        <w:t>yes/no</w:t>
      </w:r>
      <w:r w:rsidRPr="00CE3D36">
        <w:rPr>
          <w:sz w:val="18"/>
          <w:szCs w:val="18"/>
          <w:vertAlign w:val="superscript"/>
        </w:rPr>
        <w:t>2</w:t>
      </w:r>
    </w:p>
    <w:p w14:paraId="74361E0C" w14:textId="77777777" w:rsidR="001D5536" w:rsidRPr="00CC6163" w:rsidRDefault="001D5536" w:rsidP="009F57D8">
      <w:pPr>
        <w:pStyle w:val="SingleTxtG"/>
        <w:keepNext/>
        <w:keepLines/>
        <w:tabs>
          <w:tab w:val="left" w:pos="1134"/>
        </w:tabs>
      </w:pPr>
      <w:r w:rsidRPr="00CC6163">
        <w:lastRenderedPageBreak/>
        <w:t>9.2.</w:t>
      </w:r>
      <w:r w:rsidRPr="00CC6163">
        <w:tab/>
      </w:r>
      <w:r w:rsidR="00545CC3">
        <w:tab/>
      </w:r>
      <w:r w:rsidRPr="00CC6163">
        <w:t>Pass</w:t>
      </w:r>
      <w:r w:rsidR="00CE3D36">
        <w:t>ing lamps:</w:t>
      </w:r>
      <w:r w:rsidR="00CF155B">
        <w:t xml:space="preserve"> </w:t>
      </w:r>
      <w:r w:rsidR="00CE3D36">
        <w:t>yes/no</w:t>
      </w:r>
      <w:r w:rsidRPr="00CE3D36">
        <w:rPr>
          <w:sz w:val="18"/>
          <w:szCs w:val="18"/>
          <w:vertAlign w:val="superscript"/>
        </w:rPr>
        <w:t>2</w:t>
      </w:r>
    </w:p>
    <w:p w14:paraId="5B2BB435" w14:textId="77777777" w:rsidR="001D5536" w:rsidRPr="00CC6163" w:rsidRDefault="001D5536" w:rsidP="009F57D8">
      <w:pPr>
        <w:pStyle w:val="SingleTxtG"/>
        <w:keepNext/>
        <w:keepLines/>
        <w:tabs>
          <w:tab w:val="left" w:pos="1134"/>
        </w:tabs>
      </w:pPr>
      <w:r w:rsidRPr="00CC6163">
        <w:t>9.3.</w:t>
      </w:r>
      <w:r w:rsidRPr="00CC6163">
        <w:tab/>
      </w:r>
      <w:r w:rsidR="00545CC3">
        <w:tab/>
      </w:r>
      <w:r w:rsidRPr="00CC6163">
        <w:t>Front fog lamps:</w:t>
      </w:r>
      <w:r w:rsidR="00CF155B">
        <w:t xml:space="preserve"> </w:t>
      </w:r>
      <w:r w:rsidRPr="00CC6163">
        <w:t>yes/no</w:t>
      </w:r>
      <w:r w:rsidR="00CE3D36" w:rsidRPr="00CE3D36">
        <w:rPr>
          <w:sz w:val="18"/>
          <w:szCs w:val="18"/>
          <w:vertAlign w:val="superscript"/>
        </w:rPr>
        <w:t>2</w:t>
      </w:r>
    </w:p>
    <w:p w14:paraId="36AD4D37" w14:textId="77777777" w:rsidR="001D5536" w:rsidRPr="00CC6163" w:rsidRDefault="001D5536" w:rsidP="009F57D8">
      <w:pPr>
        <w:pStyle w:val="SingleTxtG"/>
        <w:keepNext/>
        <w:keepLines/>
        <w:tabs>
          <w:tab w:val="left" w:pos="1134"/>
        </w:tabs>
      </w:pPr>
      <w:r w:rsidRPr="00CC6163">
        <w:t>9.4.</w:t>
      </w:r>
      <w:r w:rsidRPr="00CC6163">
        <w:tab/>
      </w:r>
      <w:r w:rsidR="00545CC3">
        <w:tab/>
      </w:r>
      <w:r w:rsidRPr="00CC6163">
        <w:t>-</w:t>
      </w:r>
    </w:p>
    <w:p w14:paraId="31780967" w14:textId="77777777" w:rsidR="001D5536" w:rsidRPr="00CC6163" w:rsidRDefault="001D5536" w:rsidP="00545CC3">
      <w:pPr>
        <w:pStyle w:val="SingleTxtG"/>
        <w:tabs>
          <w:tab w:val="left" w:pos="1134"/>
        </w:tabs>
      </w:pPr>
      <w:r w:rsidRPr="00CC6163">
        <w:t>9.5</w:t>
      </w:r>
      <w:r w:rsidR="00302A8B">
        <w:t>.</w:t>
      </w:r>
      <w:r w:rsidR="00302A8B">
        <w:tab/>
      </w:r>
      <w:r w:rsidR="00545CC3">
        <w:tab/>
      </w:r>
      <w:r w:rsidR="00302A8B">
        <w:t>Direction</w:t>
      </w:r>
      <w:r w:rsidR="000A22A8">
        <w:t xml:space="preserve"> </w:t>
      </w:r>
      <w:r w:rsidR="00302A8B">
        <w:t>indicators:</w:t>
      </w:r>
      <w:r w:rsidR="00CF155B">
        <w:t xml:space="preserve"> </w:t>
      </w:r>
      <w:r w:rsidR="00302A8B">
        <w:t>yes/no</w:t>
      </w:r>
      <w:r w:rsidR="00302A8B">
        <w:rPr>
          <w:sz w:val="18"/>
          <w:szCs w:val="18"/>
          <w:vertAlign w:val="superscript"/>
        </w:rPr>
        <w:t>2</w:t>
      </w:r>
    </w:p>
    <w:p w14:paraId="650D86C3" w14:textId="77777777" w:rsidR="001D5536" w:rsidRPr="00CC6163" w:rsidRDefault="001D5536" w:rsidP="00CC6163">
      <w:pPr>
        <w:pStyle w:val="SingleTxtG"/>
        <w:tabs>
          <w:tab w:val="left" w:pos="1134"/>
        </w:tabs>
      </w:pPr>
      <w:r w:rsidRPr="00CC6163">
        <w:t>9.6.</w:t>
      </w:r>
      <w:r w:rsidRPr="00CC6163">
        <w:tab/>
      </w:r>
      <w:r w:rsidR="00545CC3">
        <w:tab/>
      </w:r>
      <w:r w:rsidRPr="00CC6163">
        <w:t>-</w:t>
      </w:r>
    </w:p>
    <w:p w14:paraId="52F7D895" w14:textId="77777777" w:rsidR="001D5536" w:rsidRPr="00CC6163" w:rsidRDefault="001D5536" w:rsidP="00CC6163">
      <w:pPr>
        <w:pStyle w:val="SingleTxtG"/>
        <w:tabs>
          <w:tab w:val="left" w:pos="1134"/>
        </w:tabs>
      </w:pPr>
      <w:r w:rsidRPr="00CC6163">
        <w:t>9.7.</w:t>
      </w:r>
      <w:r w:rsidRPr="00CC6163">
        <w:tab/>
      </w:r>
      <w:r w:rsidR="00545CC3">
        <w:tab/>
      </w:r>
      <w:r w:rsidRPr="00CC6163">
        <w:t>Repeating sid</w:t>
      </w:r>
      <w:r w:rsidR="00302A8B">
        <w:t>e direction</w:t>
      </w:r>
      <w:r w:rsidR="000A22A8">
        <w:t xml:space="preserve"> </w:t>
      </w:r>
      <w:r w:rsidR="00302A8B">
        <w:t>indicators:</w:t>
      </w:r>
      <w:r w:rsidR="00CF155B">
        <w:t xml:space="preserve"> </w:t>
      </w:r>
      <w:r w:rsidR="00302A8B">
        <w:t>yes/no</w:t>
      </w:r>
      <w:r w:rsidR="00302A8B">
        <w:rPr>
          <w:sz w:val="18"/>
          <w:szCs w:val="18"/>
          <w:vertAlign w:val="superscript"/>
        </w:rPr>
        <w:t>2</w:t>
      </w:r>
    </w:p>
    <w:p w14:paraId="093C9BA2" w14:textId="77777777" w:rsidR="001D5536" w:rsidRPr="00CC6163" w:rsidRDefault="001D5536" w:rsidP="00CC6163">
      <w:pPr>
        <w:pStyle w:val="SingleTxtG"/>
        <w:tabs>
          <w:tab w:val="left" w:pos="1134"/>
        </w:tabs>
      </w:pPr>
      <w:r w:rsidRPr="00CC6163">
        <w:t>9.8.</w:t>
      </w:r>
      <w:r w:rsidR="00302A8B">
        <w:tab/>
      </w:r>
      <w:r w:rsidR="00545CC3">
        <w:tab/>
      </w:r>
      <w:r w:rsidR="00302A8B">
        <w:t>Hazard warning signal:</w:t>
      </w:r>
      <w:r w:rsidR="00CF155B">
        <w:t xml:space="preserve"> </w:t>
      </w:r>
      <w:r w:rsidR="00302A8B">
        <w:t>yes/no</w:t>
      </w:r>
      <w:r w:rsidR="00302A8B">
        <w:rPr>
          <w:sz w:val="18"/>
          <w:szCs w:val="18"/>
          <w:vertAlign w:val="superscript"/>
        </w:rPr>
        <w:t>2</w:t>
      </w:r>
    </w:p>
    <w:p w14:paraId="752B3E9C" w14:textId="77777777" w:rsidR="001D5536" w:rsidRPr="00CC6163" w:rsidRDefault="00302A8B" w:rsidP="00CC6163">
      <w:pPr>
        <w:pStyle w:val="SingleTxtG"/>
        <w:tabs>
          <w:tab w:val="left" w:pos="1134"/>
        </w:tabs>
      </w:pPr>
      <w:r>
        <w:t>9.9.</w:t>
      </w:r>
      <w:r>
        <w:tab/>
      </w:r>
      <w:r w:rsidR="00545CC3">
        <w:tab/>
      </w:r>
      <w:r>
        <w:t>Stop lamps:</w:t>
      </w:r>
      <w:r w:rsidR="00CF155B">
        <w:t xml:space="preserve"> </w:t>
      </w:r>
      <w:r>
        <w:t>yes/no</w:t>
      </w:r>
      <w:r>
        <w:rPr>
          <w:sz w:val="18"/>
          <w:szCs w:val="18"/>
          <w:vertAlign w:val="superscript"/>
        </w:rPr>
        <w:t>2</w:t>
      </w:r>
    </w:p>
    <w:p w14:paraId="170DDFAF" w14:textId="77777777" w:rsidR="001D5536" w:rsidRPr="00CC6163" w:rsidRDefault="001D5536" w:rsidP="00CC6163">
      <w:pPr>
        <w:pStyle w:val="SingleTxtG"/>
      </w:pPr>
      <w:r w:rsidRPr="00CC6163">
        <w:t>9.10.</w:t>
      </w:r>
      <w:r w:rsidRPr="00CC6163">
        <w:tab/>
      </w:r>
      <w:r w:rsidR="00545CC3">
        <w:tab/>
      </w:r>
      <w:r w:rsidRPr="00CC6163">
        <w:t>Rear-registration-plate illum</w:t>
      </w:r>
      <w:r w:rsidR="00302A8B">
        <w:t>inating device:</w:t>
      </w:r>
      <w:r w:rsidR="00CF155B">
        <w:t xml:space="preserve"> </w:t>
      </w:r>
      <w:r w:rsidR="00302A8B">
        <w:t>yes/no</w:t>
      </w:r>
      <w:r w:rsidR="00302A8B">
        <w:rPr>
          <w:sz w:val="18"/>
          <w:szCs w:val="18"/>
          <w:vertAlign w:val="superscript"/>
        </w:rPr>
        <w:t>2</w:t>
      </w:r>
    </w:p>
    <w:p w14:paraId="0A4AFD8A" w14:textId="77777777" w:rsidR="001D5536" w:rsidRPr="00CC6163" w:rsidRDefault="001D5536" w:rsidP="00CC6163">
      <w:pPr>
        <w:pStyle w:val="SingleTxtG"/>
        <w:tabs>
          <w:tab w:val="left" w:pos="1134"/>
        </w:tabs>
      </w:pPr>
      <w:r w:rsidRPr="00CC6163">
        <w:t>9.11.</w:t>
      </w:r>
      <w:r w:rsidRPr="00CC6163">
        <w:tab/>
      </w:r>
      <w:r w:rsidR="00545CC3">
        <w:tab/>
      </w:r>
      <w:r w:rsidRPr="00CC6163">
        <w:t>Front</w:t>
      </w:r>
      <w:r w:rsidR="00302A8B">
        <w:t xml:space="preserve"> position (side) lamps:</w:t>
      </w:r>
      <w:r w:rsidR="00CF155B">
        <w:t xml:space="preserve"> </w:t>
      </w:r>
      <w:r w:rsidR="00302A8B">
        <w:t>yes/no</w:t>
      </w:r>
      <w:r w:rsidR="00302A8B">
        <w:rPr>
          <w:sz w:val="18"/>
          <w:szCs w:val="18"/>
          <w:vertAlign w:val="superscript"/>
        </w:rPr>
        <w:t>2</w:t>
      </w:r>
    </w:p>
    <w:p w14:paraId="79ED5D1D" w14:textId="77777777" w:rsidR="001D5536" w:rsidRPr="00CC6163" w:rsidRDefault="001D5536" w:rsidP="00CC6163">
      <w:pPr>
        <w:pStyle w:val="SingleTxtG"/>
        <w:tabs>
          <w:tab w:val="left" w:pos="1134"/>
        </w:tabs>
      </w:pPr>
      <w:r w:rsidRPr="00CC6163">
        <w:t>9.12.</w:t>
      </w:r>
      <w:r w:rsidRPr="00CC6163">
        <w:tab/>
      </w:r>
      <w:r w:rsidR="00545CC3">
        <w:tab/>
      </w:r>
      <w:r w:rsidRPr="00CC6163">
        <w:t>Rear</w:t>
      </w:r>
      <w:r w:rsidR="00302A8B">
        <w:t xml:space="preserve"> position (side) lamps:</w:t>
      </w:r>
      <w:r w:rsidR="00CF155B">
        <w:t xml:space="preserve"> </w:t>
      </w:r>
      <w:r w:rsidR="00302A8B">
        <w:t>yes/no</w:t>
      </w:r>
      <w:r w:rsidR="00302A8B">
        <w:rPr>
          <w:sz w:val="18"/>
          <w:szCs w:val="18"/>
          <w:vertAlign w:val="superscript"/>
        </w:rPr>
        <w:t>2</w:t>
      </w:r>
    </w:p>
    <w:p w14:paraId="221A1467" w14:textId="77777777" w:rsidR="001D5536" w:rsidRPr="00CC6163" w:rsidRDefault="00302A8B" w:rsidP="00CC6163">
      <w:pPr>
        <w:pStyle w:val="SingleTxtG"/>
        <w:tabs>
          <w:tab w:val="left" w:pos="1134"/>
        </w:tabs>
      </w:pPr>
      <w:r>
        <w:t>9.13.</w:t>
      </w:r>
      <w:r>
        <w:tab/>
      </w:r>
      <w:r w:rsidR="00545CC3">
        <w:tab/>
      </w:r>
      <w:r>
        <w:t>Rear fog lamps:</w:t>
      </w:r>
      <w:r w:rsidR="00CF155B">
        <w:t xml:space="preserve"> </w:t>
      </w:r>
      <w:r>
        <w:t>yes/no</w:t>
      </w:r>
      <w:r>
        <w:rPr>
          <w:sz w:val="18"/>
          <w:szCs w:val="18"/>
          <w:vertAlign w:val="superscript"/>
        </w:rPr>
        <w:t>2</w:t>
      </w:r>
    </w:p>
    <w:p w14:paraId="5D8D786D" w14:textId="77777777" w:rsidR="001D5536" w:rsidRPr="00CC6163" w:rsidRDefault="001D5536" w:rsidP="00CC6163">
      <w:pPr>
        <w:pStyle w:val="SingleTxtG"/>
        <w:tabs>
          <w:tab w:val="left" w:pos="1134"/>
        </w:tabs>
      </w:pPr>
      <w:r w:rsidRPr="00CC6163">
        <w:t>9.14.</w:t>
      </w:r>
      <w:r w:rsidRPr="00CC6163">
        <w:tab/>
      </w:r>
      <w:r w:rsidR="00545CC3">
        <w:tab/>
      </w:r>
      <w:r w:rsidRPr="00CC6163">
        <w:t>-</w:t>
      </w:r>
    </w:p>
    <w:p w14:paraId="1751D29B" w14:textId="77777777" w:rsidR="001D5536" w:rsidRPr="00CC6163" w:rsidRDefault="001D5536" w:rsidP="00CC6163">
      <w:pPr>
        <w:pStyle w:val="SingleTxtG"/>
        <w:tabs>
          <w:tab w:val="left" w:pos="1134"/>
        </w:tabs>
      </w:pPr>
      <w:r w:rsidRPr="00CC6163">
        <w:t>9.15.</w:t>
      </w:r>
      <w:r w:rsidRPr="00CC6163">
        <w:tab/>
      </w:r>
      <w:r w:rsidR="00545CC3">
        <w:tab/>
      </w:r>
      <w:r w:rsidRPr="00CC6163">
        <w:t>-</w:t>
      </w:r>
    </w:p>
    <w:p w14:paraId="39093217" w14:textId="77777777" w:rsidR="001D5536" w:rsidRPr="00CC6163" w:rsidRDefault="001D5536" w:rsidP="00CC6163">
      <w:pPr>
        <w:pStyle w:val="SingleTxtG"/>
        <w:tabs>
          <w:tab w:val="left" w:pos="1134"/>
        </w:tabs>
      </w:pPr>
      <w:r w:rsidRPr="00CC6163">
        <w:t>9.16.</w:t>
      </w:r>
      <w:r w:rsidRPr="00CC6163">
        <w:tab/>
      </w:r>
      <w:r w:rsidR="00545CC3">
        <w:tab/>
      </w:r>
      <w:r w:rsidRPr="00CC6163">
        <w:t>Rear retro-refl</w:t>
      </w:r>
      <w:r w:rsidR="00302A8B">
        <w:t>ectors, non-triangular:</w:t>
      </w:r>
      <w:r w:rsidR="00CF155B">
        <w:t xml:space="preserve"> </w:t>
      </w:r>
      <w:r w:rsidR="00302A8B">
        <w:t>yes/no</w:t>
      </w:r>
      <w:r w:rsidR="00302A8B">
        <w:rPr>
          <w:sz w:val="18"/>
          <w:szCs w:val="18"/>
          <w:vertAlign w:val="superscript"/>
        </w:rPr>
        <w:t>2</w:t>
      </w:r>
    </w:p>
    <w:p w14:paraId="30D37585" w14:textId="77777777" w:rsidR="001D5536" w:rsidRPr="00CC6163" w:rsidRDefault="001D5536" w:rsidP="00CC6163">
      <w:pPr>
        <w:pStyle w:val="SingleTxtG"/>
        <w:tabs>
          <w:tab w:val="left" w:pos="1134"/>
        </w:tabs>
      </w:pPr>
      <w:r w:rsidRPr="00CC6163">
        <w:t>9.17.</w:t>
      </w:r>
      <w:r w:rsidRPr="00CC6163">
        <w:tab/>
      </w:r>
      <w:r w:rsidR="00545CC3">
        <w:tab/>
      </w:r>
      <w:r w:rsidRPr="00CC6163">
        <w:t>-</w:t>
      </w:r>
    </w:p>
    <w:p w14:paraId="3B504F00" w14:textId="77777777" w:rsidR="001D5536" w:rsidRPr="00CC6163" w:rsidRDefault="001D5536" w:rsidP="00CC6163">
      <w:pPr>
        <w:pStyle w:val="SingleTxtG"/>
        <w:tabs>
          <w:tab w:val="left" w:pos="1134"/>
        </w:tabs>
      </w:pPr>
      <w:r w:rsidRPr="00CC6163">
        <w:t>9.18.</w:t>
      </w:r>
      <w:r w:rsidRPr="00CC6163">
        <w:tab/>
      </w:r>
      <w:r w:rsidR="00545CC3">
        <w:tab/>
      </w:r>
      <w:r w:rsidRPr="00CC6163">
        <w:t>-</w:t>
      </w:r>
    </w:p>
    <w:p w14:paraId="12F38B1E" w14:textId="77777777" w:rsidR="001D5536" w:rsidRPr="00CC6163" w:rsidRDefault="001D5536" w:rsidP="00CC6163">
      <w:pPr>
        <w:pStyle w:val="SingleTxtG"/>
        <w:tabs>
          <w:tab w:val="left" w:pos="1134"/>
        </w:tabs>
      </w:pPr>
      <w:r w:rsidRPr="00CC6163">
        <w:t>9.19.</w:t>
      </w:r>
      <w:r w:rsidRPr="00CC6163">
        <w:tab/>
      </w:r>
      <w:r w:rsidR="00545CC3">
        <w:tab/>
      </w:r>
      <w:r w:rsidRPr="00CC6163">
        <w:t>Side retro-reflectors, non-triangular:</w:t>
      </w:r>
      <w:r w:rsidR="00CF155B">
        <w:t xml:space="preserve"> </w:t>
      </w:r>
      <w:r w:rsidRPr="00CC6163">
        <w:t>yes/no</w:t>
      </w:r>
      <w:r w:rsidR="00302A8B">
        <w:rPr>
          <w:sz w:val="18"/>
          <w:szCs w:val="18"/>
          <w:vertAlign w:val="superscript"/>
        </w:rPr>
        <w:t>2</w:t>
      </w:r>
    </w:p>
    <w:p w14:paraId="242CC8C1" w14:textId="23D7DC07" w:rsidR="001D5536" w:rsidRDefault="00302A8B" w:rsidP="00CC6163">
      <w:pPr>
        <w:pStyle w:val="SingleTxtG"/>
        <w:tabs>
          <w:tab w:val="left" w:pos="1134"/>
        </w:tabs>
        <w:rPr>
          <w:sz w:val="18"/>
          <w:szCs w:val="18"/>
          <w:vertAlign w:val="superscript"/>
        </w:rPr>
      </w:pPr>
      <w:r>
        <w:t>9.20.</w:t>
      </w:r>
      <w:r>
        <w:tab/>
      </w:r>
      <w:r w:rsidR="00545CC3">
        <w:tab/>
      </w:r>
      <w:r>
        <w:t>Equivalent lamps:</w:t>
      </w:r>
      <w:r w:rsidR="00CF155B">
        <w:t xml:space="preserve"> </w:t>
      </w:r>
      <w:r>
        <w:t>yes/no</w:t>
      </w:r>
      <w:r>
        <w:rPr>
          <w:sz w:val="18"/>
          <w:szCs w:val="18"/>
          <w:vertAlign w:val="superscript"/>
        </w:rPr>
        <w:t>2</w:t>
      </w:r>
    </w:p>
    <w:p w14:paraId="2B20C32C" w14:textId="51CE4138" w:rsidR="004A50BD" w:rsidRDefault="004A50BD" w:rsidP="00CC6163">
      <w:pPr>
        <w:pStyle w:val="SingleTxtG"/>
        <w:tabs>
          <w:tab w:val="left" w:pos="1134"/>
        </w:tabs>
        <w:rPr>
          <w:vertAlign w:val="superscript"/>
          <w:lang w:val="en-US"/>
        </w:rPr>
      </w:pPr>
      <w:r w:rsidRPr="00D1358A">
        <w:rPr>
          <w:lang w:val="en-US"/>
        </w:rPr>
        <w:t>9.21.</w:t>
      </w:r>
      <w:r>
        <w:rPr>
          <w:lang w:val="en-US"/>
        </w:rPr>
        <w:tab/>
      </w:r>
      <w:r w:rsidRPr="00D1358A">
        <w:rPr>
          <w:rFonts w:hint="eastAsia"/>
          <w:lang w:val="en-US"/>
        </w:rPr>
        <w:tab/>
      </w:r>
      <w:r w:rsidRPr="00D1358A">
        <w:rPr>
          <w:lang w:val="en-US"/>
        </w:rPr>
        <w:t>Emergency stop signal</w:t>
      </w:r>
      <w:r w:rsidRPr="00D1358A">
        <w:rPr>
          <w:rFonts w:hint="eastAsia"/>
          <w:lang w:val="en-US"/>
        </w:rPr>
        <w:t xml:space="preserve">: </w:t>
      </w:r>
      <w:r w:rsidRPr="00D1358A">
        <w:rPr>
          <w:lang w:val="en-US"/>
        </w:rPr>
        <w:t>yes/no</w:t>
      </w:r>
      <w:r w:rsidRPr="00D1358A">
        <w:rPr>
          <w:vertAlign w:val="superscript"/>
          <w:lang w:val="en-US"/>
        </w:rPr>
        <w:t>2</w:t>
      </w:r>
    </w:p>
    <w:p w14:paraId="70A8F149" w14:textId="035BF171" w:rsidR="009415A4" w:rsidRPr="00CC6163" w:rsidRDefault="00B35844" w:rsidP="00B35844">
      <w:pPr>
        <w:pStyle w:val="SingleTxtG"/>
      </w:pPr>
      <w:r w:rsidRPr="007E0326">
        <w:t>9.22.</w:t>
      </w:r>
      <w:r w:rsidRPr="007E0326">
        <w:tab/>
      </w:r>
      <w:r>
        <w:tab/>
      </w:r>
      <w:r w:rsidRPr="007E0326">
        <w:t>Exterior courtesy lamp:</w:t>
      </w:r>
      <w:r w:rsidR="009F6630">
        <w:t xml:space="preserve"> </w:t>
      </w:r>
      <w:r w:rsidRPr="007E0326">
        <w:t>yes/no</w:t>
      </w:r>
      <w:r>
        <w:rPr>
          <w:vertAlign w:val="superscript"/>
        </w:rPr>
        <w:t>2</w:t>
      </w:r>
    </w:p>
    <w:p w14:paraId="06A11C53" w14:textId="154D6548" w:rsidR="00C63329" w:rsidRPr="00C63329" w:rsidRDefault="00C228EC" w:rsidP="00C228EC">
      <w:pPr>
        <w:pStyle w:val="Annex1"/>
        <w:tabs>
          <w:tab w:val="clear" w:pos="1700"/>
        </w:tabs>
        <w:ind w:right="961"/>
      </w:pPr>
      <w:r>
        <w:rPr>
          <w:lang w:val="en-US"/>
        </w:rPr>
        <w:t>9.23.</w:t>
      </w:r>
      <w:r>
        <w:rPr>
          <w:lang w:val="en-US"/>
        </w:rPr>
        <w:tab/>
      </w:r>
      <w:r>
        <w:t>Lamps approved for and equipped with LED substitute light source(s) are allowed to be installed on this vehicle type: yes/no</w:t>
      </w:r>
      <w:r>
        <w:rPr>
          <w:vertAlign w:val="superscript"/>
        </w:rPr>
        <w:t>2, 4</w:t>
      </w:r>
    </w:p>
    <w:p w14:paraId="651E5932" w14:textId="7AB180A4" w:rsidR="00075338" w:rsidRDefault="001D5536" w:rsidP="00545CC3">
      <w:pPr>
        <w:pStyle w:val="Annex1"/>
        <w:ind w:right="961"/>
      </w:pPr>
      <w:r w:rsidRPr="00CC6163">
        <w:t>10.</w:t>
      </w:r>
      <w:r w:rsidRPr="00CC6163">
        <w:tab/>
      </w:r>
      <w:r w:rsidR="00545CC3">
        <w:tab/>
      </w:r>
      <w:r w:rsidRPr="00CC6163">
        <w:t xml:space="preserve">Any comments: </w:t>
      </w:r>
      <w:r w:rsidRPr="00CC6163">
        <w:tab/>
      </w:r>
    </w:p>
    <w:p w14:paraId="5850BF22" w14:textId="77777777" w:rsidR="00260F67" w:rsidRPr="00260F67" w:rsidRDefault="00260F67" w:rsidP="00260F67">
      <w:pPr>
        <w:pStyle w:val="SingleTxtG"/>
        <w:tabs>
          <w:tab w:val="left" w:pos="1134"/>
        </w:tabs>
        <w:rPr>
          <w:bCs/>
        </w:rPr>
      </w:pPr>
      <w:r>
        <w:rPr>
          <w:bCs/>
        </w:rPr>
        <w:t>11.</w:t>
      </w:r>
      <w:r w:rsidRPr="00260F67">
        <w:rPr>
          <w:bCs/>
        </w:rPr>
        <w:tab/>
      </w:r>
      <w:r>
        <w:rPr>
          <w:bCs/>
        </w:rPr>
        <w:tab/>
      </w:r>
      <w:r w:rsidRPr="00260F67">
        <w:t>Masses</w:t>
      </w:r>
      <w:r w:rsidRPr="00260F67">
        <w:rPr>
          <w:bCs/>
        </w:rPr>
        <w:t xml:space="preserve"> as declared by the manufacturer</w:t>
      </w:r>
      <w:r>
        <w:rPr>
          <w:rStyle w:val="Rimandonotaapidipagina"/>
          <w:bCs/>
        </w:rPr>
        <w:footnoteReference w:id="9"/>
      </w:r>
    </w:p>
    <w:p w14:paraId="2CC171BD" w14:textId="77777777" w:rsidR="00260F67" w:rsidRPr="00260F67" w:rsidRDefault="00260F67" w:rsidP="00260F67">
      <w:pPr>
        <w:pStyle w:val="SingleTxtG"/>
        <w:tabs>
          <w:tab w:val="left" w:pos="1134"/>
        </w:tabs>
        <w:rPr>
          <w:bCs/>
        </w:rPr>
      </w:pPr>
      <w:r w:rsidRPr="00260F67">
        <w:rPr>
          <w:bCs/>
        </w:rPr>
        <w:t xml:space="preserve">11.1. </w:t>
      </w:r>
      <w:r w:rsidRPr="00260F67">
        <w:rPr>
          <w:bCs/>
        </w:rPr>
        <w:tab/>
      </w:r>
      <w:r>
        <w:rPr>
          <w:bCs/>
        </w:rPr>
        <w:tab/>
      </w:r>
      <w:r w:rsidR="000A22A8">
        <w:t>M</w:t>
      </w:r>
      <w:r w:rsidRPr="00260F67">
        <w:t>ass</w:t>
      </w:r>
      <w:r w:rsidRPr="00260F67">
        <w:rPr>
          <w:bCs/>
        </w:rPr>
        <w:t xml:space="preserve"> i</w:t>
      </w:r>
      <w:r>
        <w:rPr>
          <w:bCs/>
        </w:rPr>
        <w:t>n running order:</w:t>
      </w:r>
    </w:p>
    <w:p w14:paraId="14353934" w14:textId="77777777" w:rsidR="00260F67" w:rsidRPr="00260F67" w:rsidRDefault="00260F67" w:rsidP="00260F67">
      <w:pPr>
        <w:pStyle w:val="Annex1"/>
        <w:ind w:right="961"/>
        <w:rPr>
          <w:bCs/>
        </w:rPr>
      </w:pPr>
      <w:r>
        <w:rPr>
          <w:bCs/>
        </w:rPr>
        <w:tab/>
      </w:r>
      <w:r>
        <w:rPr>
          <w:bCs/>
        </w:rPr>
        <w:tab/>
      </w:r>
      <w:r w:rsidRPr="00260F67">
        <w:rPr>
          <w:bCs/>
        </w:rPr>
        <w:t xml:space="preserve">Total mass: </w:t>
      </w:r>
      <w:r w:rsidRPr="00260F67">
        <w:rPr>
          <w:bCs/>
        </w:rPr>
        <w:tab/>
        <w:t>kg</w:t>
      </w:r>
    </w:p>
    <w:p w14:paraId="58E035B0" w14:textId="77777777" w:rsidR="00260F67" w:rsidRPr="00260F67" w:rsidRDefault="00260F67" w:rsidP="00260F67">
      <w:pPr>
        <w:pStyle w:val="Annex1"/>
        <w:ind w:right="961"/>
        <w:rPr>
          <w:bCs/>
        </w:rPr>
      </w:pPr>
      <w:r>
        <w:tab/>
      </w:r>
      <w:r>
        <w:tab/>
      </w:r>
      <w:r w:rsidRPr="00260F67">
        <w:t>Mass</w:t>
      </w:r>
      <w:r w:rsidRPr="00260F67">
        <w:rPr>
          <w:bCs/>
        </w:rPr>
        <w:t xml:space="preserve"> on the front wheel: </w:t>
      </w:r>
      <w:r w:rsidRPr="00260F67">
        <w:rPr>
          <w:bCs/>
        </w:rPr>
        <w:tab/>
        <w:t>kg</w:t>
      </w:r>
    </w:p>
    <w:p w14:paraId="2C788AD0" w14:textId="77777777" w:rsidR="00260F67" w:rsidRPr="00260F67" w:rsidRDefault="00260F67" w:rsidP="00260F67">
      <w:pPr>
        <w:pStyle w:val="Annex1"/>
        <w:ind w:right="961"/>
        <w:rPr>
          <w:bCs/>
        </w:rPr>
      </w:pPr>
      <w:r>
        <w:tab/>
      </w:r>
      <w:r>
        <w:tab/>
      </w:r>
      <w:r w:rsidRPr="00260F67">
        <w:t>Mass</w:t>
      </w:r>
      <w:r w:rsidRPr="00260F67">
        <w:rPr>
          <w:bCs/>
        </w:rPr>
        <w:t xml:space="preserve"> on the rear wheel: </w:t>
      </w:r>
      <w:r w:rsidRPr="00260F67">
        <w:rPr>
          <w:bCs/>
        </w:rPr>
        <w:tab/>
        <w:t xml:space="preserve">kg </w:t>
      </w:r>
    </w:p>
    <w:p w14:paraId="27721A4A" w14:textId="77777777" w:rsidR="00260F67" w:rsidRPr="00260F67" w:rsidRDefault="00260F67" w:rsidP="00260F67">
      <w:pPr>
        <w:pStyle w:val="Annex1"/>
        <w:ind w:right="961"/>
        <w:rPr>
          <w:bCs/>
        </w:rPr>
      </w:pPr>
      <w:r w:rsidRPr="00260F67">
        <w:rPr>
          <w:bCs/>
        </w:rPr>
        <w:t>11.2.</w:t>
      </w:r>
      <w:r w:rsidRPr="00260F67">
        <w:rPr>
          <w:bCs/>
        </w:rPr>
        <w:tab/>
      </w:r>
      <w:r>
        <w:rPr>
          <w:bCs/>
        </w:rPr>
        <w:tab/>
      </w:r>
      <w:r w:rsidRPr="00260F67">
        <w:rPr>
          <w:bCs/>
        </w:rPr>
        <w:t xml:space="preserve">Gross vehicle mass: </w:t>
      </w:r>
    </w:p>
    <w:p w14:paraId="5F6762B8" w14:textId="77777777" w:rsidR="00260F67" w:rsidRPr="00260F67" w:rsidRDefault="00260F67" w:rsidP="00260F67">
      <w:pPr>
        <w:pStyle w:val="Annex1"/>
        <w:ind w:right="961"/>
        <w:rPr>
          <w:bCs/>
        </w:rPr>
      </w:pPr>
      <w:r>
        <w:tab/>
      </w:r>
      <w:r>
        <w:tab/>
      </w:r>
      <w:r w:rsidRPr="00260F67">
        <w:t>Total</w:t>
      </w:r>
      <w:r w:rsidRPr="00260F67">
        <w:rPr>
          <w:bCs/>
        </w:rPr>
        <w:t xml:space="preserve"> mass:</w:t>
      </w:r>
      <w:r w:rsidRPr="00260F67">
        <w:rPr>
          <w:bCs/>
        </w:rPr>
        <w:tab/>
        <w:t>kg</w:t>
      </w:r>
    </w:p>
    <w:p w14:paraId="1C4324E2" w14:textId="77777777" w:rsidR="00260F67" w:rsidRPr="00260F67" w:rsidRDefault="00260F67" w:rsidP="00260F67">
      <w:pPr>
        <w:pStyle w:val="Annex1"/>
        <w:ind w:right="961"/>
        <w:rPr>
          <w:bCs/>
        </w:rPr>
      </w:pPr>
      <w:r>
        <w:rPr>
          <w:bCs/>
        </w:rPr>
        <w:tab/>
      </w:r>
      <w:r>
        <w:rPr>
          <w:bCs/>
        </w:rPr>
        <w:tab/>
      </w:r>
      <w:r w:rsidRPr="00260F67">
        <w:rPr>
          <w:bCs/>
        </w:rPr>
        <w:t xml:space="preserve">Mass on the front wheel: </w:t>
      </w:r>
      <w:r w:rsidRPr="00260F67">
        <w:rPr>
          <w:bCs/>
        </w:rPr>
        <w:tab/>
        <w:t>kg</w:t>
      </w:r>
    </w:p>
    <w:p w14:paraId="56EAA520" w14:textId="77777777" w:rsidR="00260F67" w:rsidRPr="00260F67" w:rsidRDefault="00260F67" w:rsidP="00260F67">
      <w:pPr>
        <w:pStyle w:val="Annex1"/>
        <w:ind w:right="961"/>
        <w:rPr>
          <w:bCs/>
        </w:rPr>
      </w:pPr>
      <w:r>
        <w:rPr>
          <w:bCs/>
        </w:rPr>
        <w:tab/>
      </w:r>
      <w:r>
        <w:rPr>
          <w:bCs/>
        </w:rPr>
        <w:tab/>
      </w:r>
      <w:r w:rsidRPr="00260F67">
        <w:rPr>
          <w:bCs/>
        </w:rPr>
        <w:t xml:space="preserve">Mass </w:t>
      </w:r>
      <w:r w:rsidRPr="00260F67">
        <w:t>on</w:t>
      </w:r>
      <w:r w:rsidRPr="00260F67">
        <w:rPr>
          <w:bCs/>
        </w:rPr>
        <w:t xml:space="preserve"> the rear wheel: </w:t>
      </w:r>
      <w:r w:rsidRPr="00260F67">
        <w:rPr>
          <w:bCs/>
        </w:rPr>
        <w:tab/>
        <w:t xml:space="preserve">kg </w:t>
      </w:r>
    </w:p>
    <w:p w14:paraId="02CDB138" w14:textId="77777777" w:rsidR="001D5536" w:rsidRPr="00CC6163" w:rsidRDefault="001D5536" w:rsidP="00545CC3">
      <w:pPr>
        <w:pStyle w:val="Annex1"/>
        <w:ind w:right="961"/>
      </w:pPr>
      <w:r w:rsidRPr="00CC6163">
        <w:lastRenderedPageBreak/>
        <w:t>1</w:t>
      </w:r>
      <w:r w:rsidR="00F657D8">
        <w:t>2</w:t>
      </w:r>
      <w:r w:rsidRPr="00CC6163">
        <w:t>.</w:t>
      </w:r>
      <w:r w:rsidRPr="00CC6163">
        <w:tab/>
      </w:r>
      <w:r w:rsidR="00545CC3">
        <w:tab/>
        <w:t xml:space="preserve">Position of the approval mark: </w:t>
      </w:r>
      <w:r w:rsidR="00545CC3">
        <w:tab/>
      </w:r>
    </w:p>
    <w:p w14:paraId="281456BC" w14:textId="77777777" w:rsidR="001D5536" w:rsidRPr="00CC6163" w:rsidRDefault="001D5536" w:rsidP="00CC6163">
      <w:pPr>
        <w:pStyle w:val="SingleTxtG"/>
        <w:tabs>
          <w:tab w:val="left" w:pos="1134"/>
        </w:tabs>
      </w:pPr>
      <w:r w:rsidRPr="00CC6163">
        <w:t>1</w:t>
      </w:r>
      <w:r w:rsidR="00F657D8">
        <w:t>3</w:t>
      </w:r>
      <w:r w:rsidRPr="00CC6163">
        <w:t>.</w:t>
      </w:r>
      <w:r w:rsidRPr="00CC6163">
        <w:tab/>
      </w:r>
      <w:r w:rsidR="00545CC3">
        <w:tab/>
      </w:r>
      <w:r w:rsidRPr="00CC6163">
        <w:t xml:space="preserve">Reason(s) for extension (if applicable): </w:t>
      </w:r>
      <w:r w:rsidRPr="00CC6163">
        <w:tab/>
      </w:r>
    </w:p>
    <w:p w14:paraId="2F503647" w14:textId="77777777" w:rsidR="001D5536" w:rsidRPr="00CC6163" w:rsidRDefault="001D5536" w:rsidP="0032112F">
      <w:pPr>
        <w:pStyle w:val="SingleTxtG"/>
        <w:keepNext/>
        <w:keepLines/>
        <w:tabs>
          <w:tab w:val="left" w:pos="1134"/>
        </w:tabs>
      </w:pPr>
      <w:r w:rsidRPr="00CC6163">
        <w:t>1</w:t>
      </w:r>
      <w:r w:rsidR="00F657D8">
        <w:t>4</w:t>
      </w:r>
      <w:r w:rsidRPr="00CC6163">
        <w:t>.</w:t>
      </w:r>
      <w:r w:rsidRPr="00CC6163">
        <w:tab/>
      </w:r>
      <w:r w:rsidR="00545CC3">
        <w:tab/>
      </w:r>
      <w:r w:rsidRPr="00CC6163">
        <w:t>Approval grant</w:t>
      </w:r>
      <w:r w:rsidR="00302A8B">
        <w:t>ed/refused/extended/withdrawn:</w:t>
      </w:r>
      <w:r w:rsidR="00302A8B">
        <w:rPr>
          <w:sz w:val="18"/>
          <w:szCs w:val="18"/>
          <w:vertAlign w:val="superscript"/>
        </w:rPr>
        <w:t>2</w:t>
      </w:r>
    </w:p>
    <w:p w14:paraId="333F1351" w14:textId="77777777" w:rsidR="001D5536" w:rsidRPr="00CC6163" w:rsidRDefault="001D5536" w:rsidP="0032112F">
      <w:pPr>
        <w:pStyle w:val="Annex1"/>
        <w:keepNext/>
        <w:keepLines/>
        <w:ind w:right="961"/>
      </w:pPr>
      <w:r w:rsidRPr="00CC6163">
        <w:t>1</w:t>
      </w:r>
      <w:r w:rsidR="00F657D8">
        <w:t>5</w:t>
      </w:r>
      <w:r w:rsidRPr="00CC6163">
        <w:t>.</w:t>
      </w:r>
      <w:r w:rsidRPr="00CC6163">
        <w:tab/>
      </w:r>
      <w:r w:rsidR="00545CC3">
        <w:tab/>
        <w:t xml:space="preserve">Place: </w:t>
      </w:r>
      <w:r w:rsidR="00545CC3">
        <w:tab/>
      </w:r>
    </w:p>
    <w:p w14:paraId="15D4D5E2" w14:textId="77777777" w:rsidR="001D5536" w:rsidRPr="00CC6163" w:rsidRDefault="001D5536" w:rsidP="0032112F">
      <w:pPr>
        <w:pStyle w:val="Annex1"/>
        <w:keepNext/>
        <w:keepLines/>
        <w:ind w:right="961"/>
      </w:pPr>
      <w:r w:rsidRPr="00CC6163">
        <w:t>1</w:t>
      </w:r>
      <w:r w:rsidR="00F657D8">
        <w:t>6</w:t>
      </w:r>
      <w:r w:rsidRPr="00CC6163">
        <w:t>.</w:t>
      </w:r>
      <w:r w:rsidRPr="00CC6163">
        <w:tab/>
      </w:r>
      <w:r w:rsidR="00545CC3">
        <w:tab/>
      </w:r>
      <w:r w:rsidRPr="00CC6163">
        <w:t xml:space="preserve">Date: </w:t>
      </w:r>
      <w:r w:rsidRPr="00CC6163">
        <w:tab/>
      </w:r>
    </w:p>
    <w:p w14:paraId="211DEF35" w14:textId="77777777" w:rsidR="001D5536" w:rsidRPr="00CC6163" w:rsidRDefault="001D5536" w:rsidP="00545CC3">
      <w:pPr>
        <w:pStyle w:val="Annex1"/>
        <w:ind w:right="961"/>
      </w:pPr>
      <w:r w:rsidRPr="00CC6163">
        <w:t>1</w:t>
      </w:r>
      <w:r w:rsidR="00F657D8">
        <w:t>7</w:t>
      </w:r>
      <w:r w:rsidRPr="00CC6163">
        <w:t>.</w:t>
      </w:r>
      <w:r w:rsidRPr="00CC6163">
        <w:tab/>
      </w:r>
      <w:r w:rsidR="00545CC3">
        <w:tab/>
      </w:r>
      <w:r w:rsidRPr="00CC6163">
        <w:t xml:space="preserve">Signature: </w:t>
      </w:r>
      <w:r w:rsidRPr="00CC6163">
        <w:tab/>
      </w:r>
    </w:p>
    <w:p w14:paraId="146E8F43" w14:textId="77777777" w:rsidR="001D5536" w:rsidRPr="00CC6163" w:rsidRDefault="001D5536" w:rsidP="00545CC3">
      <w:pPr>
        <w:pStyle w:val="Annex1"/>
        <w:ind w:right="961"/>
      </w:pPr>
      <w:r w:rsidRPr="00CC6163">
        <w:t>1</w:t>
      </w:r>
      <w:r w:rsidR="00F657D8">
        <w:t>8</w:t>
      </w:r>
      <w:r w:rsidRPr="00CC6163">
        <w:t>.</w:t>
      </w:r>
      <w:r w:rsidRPr="00CC6163">
        <w:tab/>
      </w:r>
      <w:r w:rsidR="00545CC3">
        <w:tab/>
      </w:r>
      <w:r w:rsidRPr="00CC6163">
        <w:t xml:space="preserve">The list of documents deposited with the </w:t>
      </w:r>
      <w:r w:rsidR="006F59B8">
        <w:t xml:space="preserve">Type Approval Authority </w:t>
      </w:r>
      <w:r w:rsidRPr="00CC6163">
        <w:t>which has granted the approval is annexed to this communication and may be obtained upon request.</w:t>
      </w:r>
    </w:p>
    <w:p w14:paraId="707AA9FF" w14:textId="77777777" w:rsidR="001D5536" w:rsidRDefault="001D5536" w:rsidP="00DD2222">
      <w:pPr>
        <w:pStyle w:val="SingleTxtG"/>
      </w:pPr>
    </w:p>
    <w:p w14:paraId="2CD87F5E" w14:textId="77777777" w:rsidR="001D5536" w:rsidRDefault="001D5536" w:rsidP="00DD2222">
      <w:pPr>
        <w:pStyle w:val="SingleTxtG"/>
        <w:sectPr w:rsidR="001D5536" w:rsidSect="003A1FB3">
          <w:headerReference w:type="even" r:id="rId29"/>
          <w:headerReference w:type="default" r:id="rId30"/>
          <w:headerReference w:type="first" r:id="rId31"/>
          <w:footnotePr>
            <w:numRestart w:val="eachSect"/>
          </w:footnotePr>
          <w:endnotePr>
            <w:numFmt w:val="decimal"/>
          </w:endnotePr>
          <w:pgSz w:w="11907" w:h="16840" w:code="9"/>
          <w:pgMar w:top="1701" w:right="1134" w:bottom="2268" w:left="1134" w:header="964" w:footer="1701" w:gutter="0"/>
          <w:cols w:space="720"/>
          <w:docGrid w:linePitch="272"/>
        </w:sectPr>
      </w:pPr>
    </w:p>
    <w:p w14:paraId="08ED2323" w14:textId="77777777" w:rsidR="00D275CF" w:rsidRDefault="00D275CF" w:rsidP="00D275CF">
      <w:pPr>
        <w:pStyle w:val="HChG"/>
      </w:pPr>
      <w:r>
        <w:lastRenderedPageBreak/>
        <w:t xml:space="preserve">Annex </w:t>
      </w:r>
      <w:r>
        <w:rPr>
          <w:bCs/>
          <w:lang w:eastAsia="ja-JP"/>
        </w:rPr>
        <w:t>2</w:t>
      </w:r>
    </w:p>
    <w:p w14:paraId="0C69AAB1" w14:textId="77777777" w:rsidR="00D275CF" w:rsidRDefault="00D275CF" w:rsidP="00D275CF">
      <w:pPr>
        <w:pStyle w:val="HChG"/>
        <w:ind w:firstLine="0"/>
      </w:pPr>
      <w:r>
        <w:t>Arrangement of approval marks</w:t>
      </w:r>
    </w:p>
    <w:p w14:paraId="4CC60BE3" w14:textId="77777777" w:rsidR="00D275CF" w:rsidRDefault="00D275CF" w:rsidP="00D275CF">
      <w:pPr>
        <w:pStyle w:val="SingleTxtG"/>
        <w:rPr>
          <w:b/>
          <w:lang w:val="en-US"/>
        </w:rPr>
      </w:pPr>
      <w:r>
        <w:rPr>
          <w:b/>
          <w:lang w:val="en-US"/>
        </w:rPr>
        <w:t>Model A</w:t>
      </w:r>
    </w:p>
    <w:p w14:paraId="64C2D728" w14:textId="77777777" w:rsidR="00D275CF" w:rsidRDefault="00D275CF" w:rsidP="00D275CF">
      <w:pPr>
        <w:pStyle w:val="SingleTxtG"/>
      </w:pPr>
      <w:r>
        <w:t>(</w:t>
      </w:r>
      <w:proofErr w:type="gramStart"/>
      <w:r>
        <w:t>see</w:t>
      </w:r>
      <w:proofErr w:type="gramEnd"/>
      <w:r>
        <w:t xml:space="preserve"> paragraph 4.4. of this Regulation)</w:t>
      </w:r>
    </w:p>
    <w:p w14:paraId="21C5159D" w14:textId="77777777" w:rsidR="00D275CF" w:rsidRDefault="00D275CF" w:rsidP="00D275CF">
      <w:pPr>
        <w:spacing w:after="240"/>
        <w:ind w:left="2268" w:right="1134" w:hanging="1134"/>
        <w:jc w:val="both"/>
        <w:rPr>
          <w:rFonts w:asciiTheme="majorBidi" w:hAnsiTheme="majorBidi" w:cstheme="majorBidi"/>
        </w:rPr>
      </w:pPr>
    </w:p>
    <w:p w14:paraId="20DAFA15" w14:textId="3B1D644E" w:rsidR="00D275CF" w:rsidRDefault="00D275CF" w:rsidP="00D275CF">
      <w:pPr>
        <w:tabs>
          <w:tab w:val="left" w:pos="4820"/>
        </w:tabs>
        <w:ind w:leftChars="-71" w:left="-142"/>
        <w:jc w:val="center"/>
        <w:rPr>
          <w:sz w:val="24"/>
          <w:szCs w:val="24"/>
        </w:rPr>
      </w:pPr>
      <w:r>
        <w:rPr>
          <w:noProof/>
        </w:rPr>
        <mc:AlternateContent>
          <mc:Choice Requires="wps">
            <w:drawing>
              <wp:inline distT="0" distB="0" distL="114300" distR="114300" wp14:anchorId="0ADE0F3F" wp14:editId="2A7D8056">
                <wp:extent cx="1704975" cy="675132"/>
                <wp:effectExtent l="0" t="0" r="9525" b="0"/>
                <wp:docPr id="1347727052" name="テキスト ボックス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6751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CB0B8B" w14:textId="6EF2338E" w:rsidR="00D275CF" w:rsidRPr="00F51972" w:rsidDel="00F51972" w:rsidRDefault="00D275CF" w:rsidP="00D275CF">
                            <w:pPr>
                              <w:rPr>
                                <w:del w:id="1324" w:author="TAKUYA MINAGAWA (皆川 拓也) [2]" w:date="2025-02-18T20:45:00Z"/>
                                <w:rFonts w:ascii="Arial" w:hAnsi="Arial" w:cs="Arial"/>
                                <w:b/>
                                <w:strike/>
                                <w:sz w:val="36"/>
                                <w:szCs w:val="36"/>
                                <w:highlight w:val="cyan"/>
                                <w:lang w:eastAsia="ja-JP"/>
                              </w:rPr>
                            </w:pPr>
                            <w:del w:id="1325" w:author="TAKUYA MINAGAWA (皆川 拓也) [2]" w:date="2025-02-18T20:45:00Z">
                              <w:r w:rsidRPr="00F51972" w:rsidDel="00F51972">
                                <w:rPr>
                                  <w:rFonts w:ascii="Arial" w:hAnsi="Arial" w:cs="Arial"/>
                                  <w:b/>
                                  <w:strike/>
                                  <w:sz w:val="36"/>
                                  <w:szCs w:val="36"/>
                                  <w:highlight w:val="cyan"/>
                                  <w:lang w:eastAsia="ja-JP"/>
                                </w:rPr>
                                <w:delText>53R03 – 2492</w:delText>
                              </w:r>
                            </w:del>
                          </w:p>
                          <w:p w14:paraId="149945AD" w14:textId="612E9713" w:rsidR="00B10470" w:rsidRPr="00F51972" w:rsidRDefault="00F51972" w:rsidP="00F51972">
                            <w:pPr>
                              <w:rPr>
                                <w:sz w:val="32"/>
                                <w:lang w:eastAsia="ja-JP"/>
                              </w:rPr>
                            </w:pPr>
                            <w:ins w:id="1326" w:author="TAKUYA MINAGAWA (皆川 拓也) [2]" w:date="2025-02-18T20:45:00Z">
                              <w:r>
                                <w:rPr>
                                  <w:rFonts w:ascii="Arial" w:hAnsi="Arial" w:cs="Arial"/>
                                  <w:b/>
                                  <w:sz w:val="36"/>
                                  <w:szCs w:val="36"/>
                                  <w:highlight w:val="cyan"/>
                                  <w:lang w:eastAsia="ja-JP"/>
                                </w:rPr>
                                <w:t>53R04 – 2492</w:t>
                              </w:r>
                            </w:ins>
                          </w:p>
                        </w:txbxContent>
                      </wps:txbx>
                      <wps:bodyPr rot="0" vertOverflow="clip" horzOverflow="clip" vert="horz" wrap="square" lIns="91440" tIns="45720" rIns="91440" bIns="45720" anchor="t" anchorCtr="0" upright="1">
                        <a:noAutofit/>
                      </wps:bodyPr>
                    </wps:wsp>
                  </a:graphicData>
                </a:graphic>
              </wp:inline>
            </w:drawing>
          </mc:Choice>
          <mc:Fallback>
            <w:pict>
              <v:shape w14:anchorId="0ADE0F3F" id="テキスト ボックス 296" o:spid="_x0000_s1028" type="#_x0000_t202" style="width:134.25pt;height:5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" stroked="f">
                <v:textbox>
                  <w:txbxContent>
                    <w:p w14:paraId="2CCB0B8B" w14:textId="6EF2338E" w:rsidR="00D275CF" w:rsidRPr="00F51972" w:rsidDel="00F51972" w:rsidRDefault="00D275CF" w:rsidP="00D275CF">
                      <w:pPr>
                        <w:rPr>
                          <w:del w:id="1327" w:author="TAKUYA MINAGAWA (皆川 拓也) [2]" w:date="2025-02-18T20:45:00Z"/>
                          <w:rFonts w:ascii="Arial" w:hAnsi="Arial" w:cs="Arial"/>
                          <w:b/>
                          <w:strike/>
                          <w:sz w:val="36"/>
                          <w:szCs w:val="36"/>
                          <w:highlight w:val="cyan"/>
                          <w:lang w:eastAsia="ja-JP"/>
                        </w:rPr>
                      </w:pPr>
                      <w:del w:id="1328" w:author="TAKUYA MINAGAWA (皆川 拓也) [2]" w:date="2025-02-18T20:45:00Z">
                        <w:r w:rsidRPr="00F51972" w:rsidDel="00F51972">
                          <w:rPr>
                            <w:rFonts w:ascii="Arial" w:hAnsi="Arial" w:cs="Arial"/>
                            <w:b/>
                            <w:strike/>
                            <w:sz w:val="36"/>
                            <w:szCs w:val="36"/>
                            <w:highlight w:val="cyan"/>
                            <w:lang w:eastAsia="ja-JP"/>
                          </w:rPr>
                          <w:delText>53R03 – 2492</w:delText>
                        </w:r>
                      </w:del>
                    </w:p>
                    <w:p w14:paraId="149945AD" w14:textId="612E9713" w:rsidR="00B10470" w:rsidRPr="00F51972" w:rsidRDefault="00F51972" w:rsidP="00F51972">
                      <w:pPr>
                        <w:rPr>
                          <w:sz w:val="32"/>
                          <w:lang w:eastAsia="ja-JP"/>
                        </w:rPr>
                      </w:pPr>
                      <w:ins w:id="1329" w:author="TAKUYA MINAGAWA (皆川 拓也) [2]" w:date="2025-02-18T20:45:00Z">
                        <w:r>
                          <w:rPr>
                            <w:rFonts w:ascii="Arial" w:hAnsi="Arial" w:cs="Arial"/>
                            <w:b/>
                            <w:sz w:val="36"/>
                            <w:szCs w:val="36"/>
                            <w:highlight w:val="cyan"/>
                            <w:lang w:eastAsia="ja-JP"/>
                          </w:rPr>
                          <w:t>53R04 – 2492</w:t>
                        </w:r>
                      </w:ins>
                    </w:p>
                  </w:txbxContent>
                </v:textbox>
                <w10:anchorlock/>
              </v:shape>
            </w:pict>
          </mc:Fallback>
        </mc:AlternateContent>
      </w:r>
      <w:r>
        <w:rPr>
          <w:noProof/>
        </w:rPr>
        <w:drawing>
          <wp:inline distT="0" distB="0" distL="0" distR="0" wp14:anchorId="061CB9D9" wp14:editId="44552E0F">
            <wp:extent cx="1621790" cy="906145"/>
            <wp:effectExtent l="0" t="0" r="0" b="825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pic:nvPicPr>
                  <pic:blipFill>
                    <a:blip r:embed="rId32">
                      <a:extLst>
                        <a:ext uri="{28A0092B-C50C-407E-A947-70E740481C1C}">
                          <a14:useLocalDpi xmlns:a14="http://schemas.microsoft.com/office/drawing/2010/main" val="0"/>
                        </a:ext>
                      </a:extLst>
                    </a:blip>
                    <a:stretch>
                      <a:fillRect/>
                    </a:stretch>
                  </pic:blipFill>
                  <pic:spPr>
                    <a:xfrm>
                      <a:off x="0" y="0"/>
                      <a:ext cx="1621790" cy="906145"/>
                    </a:xfrm>
                    <a:prstGeom prst="rect">
                      <a:avLst/>
                    </a:prstGeom>
                  </pic:spPr>
                </pic:pic>
              </a:graphicData>
            </a:graphic>
          </wp:inline>
        </w:drawing>
      </w:r>
      <w:r>
        <w:rPr>
          <w:noProof/>
        </w:rPr>
        <w:drawing>
          <wp:inline distT="0" distB="0" distL="0" distR="0" wp14:anchorId="43699C42" wp14:editId="4813C633">
            <wp:extent cx="532765" cy="866775"/>
            <wp:effectExtent l="0" t="0" r="635" b="9525"/>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8"/>
                    <pic:cNvPicPr/>
                  </pic:nvPicPr>
                  <pic:blipFill>
                    <a:blip r:embed="rId33">
                      <a:extLst>
                        <a:ext uri="{28A0092B-C50C-407E-A947-70E740481C1C}">
                          <a14:useLocalDpi xmlns:a14="http://schemas.microsoft.com/office/drawing/2010/main" val="0"/>
                        </a:ext>
                      </a:extLst>
                    </a:blip>
                    <a:srcRect l="43510" r="42795"/>
                    <a:stretch>
                      <a:fillRect/>
                    </a:stretch>
                  </pic:blipFill>
                  <pic:spPr>
                    <a:xfrm>
                      <a:off x="0" y="0"/>
                      <a:ext cx="532765" cy="866775"/>
                    </a:xfrm>
                    <a:prstGeom prst="rect">
                      <a:avLst/>
                    </a:prstGeom>
                  </pic:spPr>
                </pic:pic>
              </a:graphicData>
            </a:graphic>
          </wp:inline>
        </w:drawing>
      </w:r>
      <w:r>
        <w:rPr>
          <w:noProof/>
        </w:rPr>
        <w:drawing>
          <wp:inline distT="0" distB="0" distL="0" distR="0" wp14:anchorId="4E1B88D6" wp14:editId="27B12DD9">
            <wp:extent cx="532765" cy="866775"/>
            <wp:effectExtent l="0" t="0" r="635" b="952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7"/>
                    <pic:cNvPicPr/>
                  </pic:nvPicPr>
                  <pic:blipFill>
                    <a:blip r:embed="rId33">
                      <a:extLst>
                        <a:ext uri="{28A0092B-C50C-407E-A947-70E740481C1C}">
                          <a14:useLocalDpi xmlns:a14="http://schemas.microsoft.com/office/drawing/2010/main" val="0"/>
                        </a:ext>
                      </a:extLst>
                    </a:blip>
                    <a:srcRect l="43510" r="42795"/>
                    <a:stretch>
                      <a:fillRect/>
                    </a:stretch>
                  </pic:blipFill>
                  <pic:spPr>
                    <a:xfrm>
                      <a:off x="0" y="0"/>
                      <a:ext cx="532765" cy="866775"/>
                    </a:xfrm>
                    <a:prstGeom prst="rect">
                      <a:avLst/>
                    </a:prstGeom>
                  </pic:spPr>
                </pic:pic>
              </a:graphicData>
            </a:graphic>
          </wp:inline>
        </w:drawing>
      </w:r>
      <w:r>
        <w:rPr>
          <w:noProof/>
        </w:rPr>
        <w:drawing>
          <wp:inline distT="0" distB="0" distL="0" distR="0" wp14:anchorId="0CBDA2C1" wp14:editId="7A7D84E5">
            <wp:extent cx="835025" cy="866775"/>
            <wp:effectExtent l="0" t="0" r="3175" b="952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6"/>
                    <pic:cNvPicPr/>
                  </pic:nvPicPr>
                  <pic:blipFill>
                    <a:blip r:embed="rId33">
                      <a:extLst>
                        <a:ext uri="{28A0092B-C50C-407E-A947-70E740481C1C}">
                          <a14:useLocalDpi xmlns:a14="http://schemas.microsoft.com/office/drawing/2010/main" val="0"/>
                        </a:ext>
                      </a:extLst>
                    </a:blip>
                    <a:srcRect l="43510" r="42061"/>
                    <a:stretch>
                      <a:fillRect/>
                    </a:stretch>
                  </pic:blipFill>
                  <pic:spPr>
                    <a:xfrm>
                      <a:off x="0" y="0"/>
                      <a:ext cx="835025" cy="866775"/>
                    </a:xfrm>
                    <a:prstGeom prst="rect">
                      <a:avLst/>
                    </a:prstGeom>
                  </pic:spPr>
                </pic:pic>
              </a:graphicData>
            </a:graphic>
          </wp:inline>
        </w:drawing>
      </w:r>
      <w:r>
        <w:rPr>
          <w:noProof/>
        </w:rPr>
        <w:drawing>
          <wp:inline distT="0" distB="0" distL="0" distR="0" wp14:anchorId="1FD55F8C" wp14:editId="30F1AD40">
            <wp:extent cx="588645" cy="866775"/>
            <wp:effectExtent l="0" t="0" r="1905" b="952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5"/>
                    <pic:cNvPicPr/>
                  </pic:nvPicPr>
                  <pic:blipFill>
                    <a:blip r:embed="rId33">
                      <a:extLst>
                        <a:ext uri="{28A0092B-C50C-407E-A947-70E740481C1C}">
                          <a14:useLocalDpi xmlns:a14="http://schemas.microsoft.com/office/drawing/2010/main" val="0"/>
                        </a:ext>
                      </a:extLst>
                    </a:blip>
                    <a:srcRect l="84837" r="2"/>
                    <a:stretch>
                      <a:fillRect/>
                    </a:stretch>
                  </pic:blipFill>
                  <pic:spPr>
                    <a:xfrm>
                      <a:off x="0" y="0"/>
                      <a:ext cx="588645" cy="866775"/>
                    </a:xfrm>
                    <a:prstGeom prst="rect">
                      <a:avLst/>
                    </a:prstGeom>
                  </pic:spPr>
                </pic:pic>
              </a:graphicData>
            </a:graphic>
          </wp:inline>
        </w:drawing>
      </w:r>
    </w:p>
    <w:p w14:paraId="0BB8CD80" w14:textId="77777777" w:rsidR="00D275CF" w:rsidRDefault="00D275CF" w:rsidP="00D275CF">
      <w:pPr>
        <w:spacing w:after="120"/>
        <w:ind w:left="6804"/>
      </w:pPr>
      <w:r>
        <w:t>a = 8 mm min</w:t>
      </w:r>
    </w:p>
    <w:p w14:paraId="4BB0611F" w14:textId="0A6F9F9D" w:rsidR="00D275CF" w:rsidRDefault="00D275CF" w:rsidP="00D275CF">
      <w:pPr>
        <w:pStyle w:val="SingleTxtG"/>
        <w:ind w:firstLine="567"/>
      </w:pPr>
      <w:r>
        <w:t>The above approval mark affixed to a motorcycle shows that the vehicle type concerned has, with regard to the installation of lighting and light-signalling devices, been approved in the Netherlands (E 4), pursuant to UN Regulation No. 53, as amended by the</w:t>
      </w:r>
      <w:r w:rsidR="00F51972">
        <w:rPr>
          <w:rFonts w:hint="eastAsia"/>
          <w:lang w:eastAsia="ja-JP"/>
        </w:rPr>
        <w:t xml:space="preserve"> </w:t>
      </w:r>
      <w:commentRangeStart w:id="1330"/>
      <w:del w:id="1331" w:author="TAKUYA MINAGAWA (皆川 拓也) [2]" w:date="2025-02-18T20:46:00Z">
        <w:r w:rsidRPr="00F51972" w:rsidDel="00F51972">
          <w:rPr>
            <w:bCs/>
            <w:strike/>
            <w:highlight w:val="cyan"/>
          </w:rPr>
          <w:delText>0</w:delText>
        </w:r>
        <w:r w:rsidRPr="00F51972" w:rsidDel="00F51972">
          <w:rPr>
            <w:bCs/>
            <w:strike/>
            <w:highlight w:val="cyan"/>
            <w:lang w:eastAsia="ja-JP"/>
          </w:rPr>
          <w:delText>3</w:delText>
        </w:r>
        <w:r w:rsidR="00B10470" w:rsidRPr="00F51972" w:rsidDel="00F51972">
          <w:rPr>
            <w:rFonts w:hint="eastAsia"/>
            <w:bCs/>
            <w:highlight w:val="cyan"/>
            <w:lang w:eastAsia="ja-JP"/>
          </w:rPr>
          <w:delText xml:space="preserve"> </w:delText>
        </w:r>
      </w:del>
      <w:ins w:id="1332" w:author="TAKUYA MINAGAWA (皆川 拓也) [2]" w:date="2025-02-18T20:46:00Z">
        <w:r w:rsidR="00F51972">
          <w:rPr>
            <w:b/>
            <w:highlight w:val="cyan"/>
            <w:lang w:eastAsia="ja-JP"/>
          </w:rPr>
          <w:t>04</w:t>
        </w:r>
        <w:r w:rsidR="00F51972">
          <w:rPr>
            <w:bCs/>
          </w:rPr>
          <w:t> </w:t>
        </w:r>
      </w:ins>
      <w:commentRangeEnd w:id="1330"/>
      <w:ins w:id="1333" w:author="TAKUYA MINAGAWA (皆川 拓也) [2]" w:date="2025-02-18T20:55:00Z">
        <w:r w:rsidR="00B16180">
          <w:rPr>
            <w:rStyle w:val="Rimandocommento"/>
          </w:rPr>
          <w:commentReference w:id="1330"/>
        </w:r>
      </w:ins>
      <w:r>
        <w:t xml:space="preserve">series of amendments. The approval number indicates that the approval was granted in accordance with the requirements of UN Regulation No. 53. </w:t>
      </w:r>
    </w:p>
    <w:p w14:paraId="488AAFE3" w14:textId="77777777" w:rsidR="00D275CF" w:rsidRDefault="00D275CF" w:rsidP="00D275CF">
      <w:pPr>
        <w:pStyle w:val="SingleTxtG"/>
        <w:rPr>
          <w:b/>
          <w:lang w:val="en-US"/>
        </w:rPr>
      </w:pPr>
      <w:r>
        <w:rPr>
          <w:b/>
          <w:lang w:val="en-US"/>
        </w:rPr>
        <w:t>Model B</w:t>
      </w:r>
    </w:p>
    <w:p w14:paraId="0B8A7833" w14:textId="77777777" w:rsidR="00D275CF" w:rsidRDefault="00D275CF" w:rsidP="00D275CF">
      <w:pPr>
        <w:pStyle w:val="SingleTxtG"/>
      </w:pPr>
      <w:r>
        <w:t>(</w:t>
      </w:r>
      <w:proofErr w:type="gramStart"/>
      <w:r>
        <w:t>see</w:t>
      </w:r>
      <w:proofErr w:type="gramEnd"/>
      <w:r>
        <w:t xml:space="preserve"> paragraph 4.5. of this Regulation)</w:t>
      </w:r>
    </w:p>
    <w:p w14:paraId="5A32031C" w14:textId="77777777" w:rsidR="00D275CF" w:rsidRDefault="00D275CF" w:rsidP="00D275CF">
      <w:pPr>
        <w:tabs>
          <w:tab w:val="left" w:pos="-720"/>
          <w:tab w:val="left" w:pos="0"/>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360"/>
        </w:tabs>
        <w:spacing w:line="285" w:lineRule="auto"/>
        <w:jc w:val="center"/>
        <w:rPr>
          <w:rFonts w:asciiTheme="majorBidi" w:hAnsiTheme="majorBidi" w:cstheme="majorBidi"/>
        </w:rPr>
      </w:pPr>
    </w:p>
    <w:p w14:paraId="4BAE270E" w14:textId="7ED2E551" w:rsidR="00D275CF" w:rsidRDefault="00D275CF" w:rsidP="18738D90">
      <w:pPr>
        <w:tabs>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756"/>
        <w:rPr>
          <w:rFonts w:asciiTheme="majorBidi" w:hAnsiTheme="majorBidi" w:cstheme="majorBidi"/>
        </w:rPr>
      </w:pPr>
      <w:r>
        <w:rPr>
          <w:noProof/>
        </w:rPr>
        <mc:AlternateContent>
          <mc:Choice Requires="wps">
            <w:drawing>
              <wp:inline distT="0" distB="0" distL="114300" distR="114300" wp14:anchorId="45013DF2" wp14:editId="3364FA66">
                <wp:extent cx="5200650" cy="1090498"/>
                <wp:effectExtent l="0" t="0" r="0" b="0"/>
                <wp:docPr id="1895911405" name="テキスト ボックス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10904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tblGrid>
                            <w:tr w:rsidR="00D275CF" w14:paraId="6A9FDA20" w14:textId="77777777" w:rsidTr="00F51972">
                              <w:trPr>
                                <w:trHeight w:val="411"/>
                              </w:trPr>
                              <w:tc>
                                <w:tcPr>
                                  <w:tcW w:w="3686" w:type="dxa"/>
                                  <w:tcBorders>
                                    <w:top w:val="single" w:sz="4" w:space="0" w:color="auto"/>
                                    <w:left w:val="single" w:sz="4" w:space="0" w:color="auto"/>
                                    <w:bottom w:val="single" w:sz="4" w:space="0" w:color="auto"/>
                                    <w:right w:val="single" w:sz="4" w:space="0" w:color="auto"/>
                                  </w:tcBorders>
                                  <w:vAlign w:val="bottom"/>
                                  <w:hideMark/>
                                </w:tcPr>
                                <w:p w14:paraId="566077FC" w14:textId="3604C080" w:rsidR="00D275CF" w:rsidRPr="00F51972" w:rsidDel="00F51972" w:rsidRDefault="00D275CF">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4"/>
                                    <w:jc w:val="center"/>
                                    <w:rPr>
                                      <w:del w:id="1334" w:author="TAKUYA MINAGAWA (皆川 拓也) [2]" w:date="2025-02-18T20:46:00Z"/>
                                      <w:rFonts w:ascii="Arial" w:hAnsi="Arial" w:cs="Arial"/>
                                      <w:b/>
                                      <w:strike/>
                                      <w:sz w:val="36"/>
                                      <w:szCs w:val="36"/>
                                      <w:highlight w:val="cyan"/>
                                    </w:rPr>
                                  </w:pPr>
                                  <w:del w:id="1335" w:author="TAKUYA MINAGAWA (皆川 拓也) [2]" w:date="2025-02-18T20:46:00Z">
                                    <w:r w:rsidRPr="00F51972" w:rsidDel="00F51972">
                                      <w:rPr>
                                        <w:rFonts w:ascii="Arial" w:hAnsi="Arial" w:cs="Arial"/>
                                        <w:b/>
                                        <w:strike/>
                                        <w:sz w:val="36"/>
                                        <w:szCs w:val="36"/>
                                        <w:highlight w:val="cyan"/>
                                        <w:lang w:eastAsia="ja-JP"/>
                                      </w:rPr>
                                      <w:delText>53R</w:delText>
                                    </w:r>
                                    <w:r w:rsidRPr="00F51972" w:rsidDel="00F51972">
                                      <w:rPr>
                                        <w:rFonts w:ascii="Arial" w:hAnsi="Arial" w:cs="Arial"/>
                                        <w:b/>
                                        <w:strike/>
                                        <w:sz w:val="36"/>
                                        <w:szCs w:val="36"/>
                                        <w:highlight w:val="cyan"/>
                                      </w:rPr>
                                      <w:delText>0</w:delText>
                                    </w:r>
                                    <w:r w:rsidRPr="00F51972" w:rsidDel="00F51972">
                                      <w:rPr>
                                        <w:rFonts w:ascii="Arial" w:hAnsi="Arial" w:cs="Arial"/>
                                        <w:b/>
                                        <w:strike/>
                                        <w:sz w:val="36"/>
                                        <w:szCs w:val="36"/>
                                        <w:highlight w:val="cyan"/>
                                        <w:lang w:eastAsia="ja-JP"/>
                                      </w:rPr>
                                      <w:delText>3 –</w:delText>
                                    </w:r>
                                    <w:r w:rsidRPr="00F51972" w:rsidDel="00F51972">
                                      <w:rPr>
                                        <w:rFonts w:ascii="Arial" w:hAnsi="Arial" w:cs="Arial"/>
                                        <w:b/>
                                        <w:strike/>
                                        <w:sz w:val="36"/>
                                        <w:szCs w:val="36"/>
                                        <w:highlight w:val="cyan"/>
                                      </w:rPr>
                                      <w:delText xml:space="preserve"> 2492</w:delText>
                                    </w:r>
                                  </w:del>
                                </w:p>
                                <w:p w14:paraId="3BFCC1B4" w14:textId="121DB87A" w:rsidR="00B10470" w:rsidRPr="00F51972" w:rsidRDefault="00F51972">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4"/>
                                    <w:jc w:val="center"/>
                                    <w:rPr>
                                      <w:rFonts w:ascii="Arial" w:hAnsi="Arial" w:cs="Arial"/>
                                      <w:b/>
                                      <w:sz w:val="36"/>
                                      <w:szCs w:val="36"/>
                                      <w:highlight w:val="cyan"/>
                                      <w:lang w:eastAsia="ja-JP"/>
                                    </w:rPr>
                                  </w:pPr>
                                  <w:ins w:id="1336" w:author="TAKUYA MINAGAWA (皆川 拓也) [2]" w:date="2025-02-18T20:47:00Z">
                                    <w:r>
                                      <w:rPr>
                                        <w:rFonts w:ascii="Arial" w:hAnsi="Arial" w:cs="Arial"/>
                                        <w:b/>
                                        <w:sz w:val="36"/>
                                        <w:szCs w:val="36"/>
                                        <w:highlight w:val="cyan"/>
                                        <w:lang w:eastAsia="ja-JP"/>
                                      </w:rPr>
                                      <w:t>53R</w:t>
                                    </w:r>
                                    <w:r>
                                      <w:rPr>
                                        <w:rFonts w:ascii="Arial" w:hAnsi="Arial" w:cs="Arial"/>
                                        <w:b/>
                                        <w:sz w:val="36"/>
                                        <w:szCs w:val="36"/>
                                        <w:highlight w:val="cyan"/>
                                      </w:rPr>
                                      <w:t>0</w:t>
                                    </w:r>
                                    <w:r>
                                      <w:rPr>
                                        <w:rFonts w:ascii="Arial" w:hAnsi="Arial" w:cs="Arial"/>
                                        <w:b/>
                                        <w:sz w:val="36"/>
                                        <w:szCs w:val="36"/>
                                        <w:highlight w:val="cyan"/>
                                        <w:lang w:eastAsia="ja-JP"/>
                                      </w:rPr>
                                      <w:t>4 –</w:t>
                                    </w:r>
                                    <w:r>
                                      <w:rPr>
                                        <w:rFonts w:ascii="Arial" w:hAnsi="Arial" w:cs="Arial"/>
                                        <w:b/>
                                        <w:sz w:val="36"/>
                                        <w:szCs w:val="36"/>
                                        <w:highlight w:val="cyan"/>
                                      </w:rPr>
                                      <w:t xml:space="preserve"> 2492</w:t>
                                    </w:r>
                                  </w:ins>
                                </w:p>
                              </w:tc>
                            </w:tr>
                            <w:tr w:rsidR="00D275CF" w14:paraId="71A4B473" w14:textId="77777777">
                              <w:trPr>
                                <w:trHeight w:val="411"/>
                              </w:trPr>
                              <w:tc>
                                <w:tcPr>
                                  <w:tcW w:w="3686" w:type="dxa"/>
                                  <w:tcBorders>
                                    <w:top w:val="single" w:sz="4" w:space="0" w:color="auto"/>
                                    <w:left w:val="single" w:sz="4" w:space="0" w:color="auto"/>
                                    <w:bottom w:val="single" w:sz="4" w:space="0" w:color="auto"/>
                                    <w:right w:val="single" w:sz="4" w:space="0" w:color="auto"/>
                                  </w:tcBorders>
                                  <w:vAlign w:val="bottom"/>
                                  <w:hideMark/>
                                </w:tcPr>
                                <w:p w14:paraId="117FDF42" w14:textId="77777777" w:rsidR="00D275CF" w:rsidRDefault="00D275CF">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3"/>
                                    <w:jc w:val="center"/>
                                    <w:rPr>
                                      <w:rFonts w:ascii="Arial" w:hAnsi="Arial" w:cs="Arial"/>
                                      <w:sz w:val="36"/>
                                      <w:szCs w:val="36"/>
                                      <w:lang w:eastAsia="ja-JP"/>
                                    </w:rPr>
                                  </w:pPr>
                                  <w:r>
                                    <w:rPr>
                                      <w:rFonts w:ascii="Arial" w:hAnsi="Arial" w:cs="Arial"/>
                                      <w:b/>
                                      <w:sz w:val="36"/>
                                      <w:szCs w:val="36"/>
                                      <w:lang w:eastAsia="ja-JP"/>
                                    </w:rPr>
                                    <w:t>78R</w:t>
                                  </w:r>
                                  <w:r>
                                    <w:rPr>
                                      <w:rFonts w:ascii="Arial" w:hAnsi="Arial" w:cs="Arial"/>
                                      <w:b/>
                                      <w:sz w:val="36"/>
                                      <w:szCs w:val="36"/>
                                    </w:rPr>
                                    <w:t>0</w:t>
                                  </w:r>
                                  <w:r>
                                    <w:rPr>
                                      <w:rFonts w:ascii="Arial" w:hAnsi="Arial" w:cs="Arial"/>
                                      <w:b/>
                                      <w:sz w:val="36"/>
                                      <w:szCs w:val="36"/>
                                      <w:lang w:eastAsia="ja-JP"/>
                                    </w:rPr>
                                    <w:t>4</w:t>
                                  </w:r>
                                  <w:r>
                                    <w:rPr>
                                      <w:rFonts w:ascii="Arial" w:hAnsi="Arial" w:cs="Arial"/>
                                      <w:b/>
                                      <w:sz w:val="36"/>
                                      <w:szCs w:val="36"/>
                                    </w:rPr>
                                    <w:t xml:space="preserve"> – 1628</w:t>
                                  </w:r>
                                </w:p>
                              </w:tc>
                            </w:tr>
                          </w:tbl>
                          <w:p w14:paraId="56AB98EF" w14:textId="77777777" w:rsidR="00D275CF" w:rsidRDefault="00D275CF" w:rsidP="00D275CF"/>
                        </w:txbxContent>
                      </wps:txbx>
                      <wps:bodyPr rot="0" vertOverflow="clip" horzOverflow="clip" vert="horz" wrap="square" lIns="91440" tIns="45720" rIns="91440" bIns="45720" anchor="t" anchorCtr="0" upright="1">
                        <a:noAutofit/>
                      </wps:bodyPr>
                    </wps:wsp>
                  </a:graphicData>
                </a:graphic>
              </wp:inline>
            </w:drawing>
          </mc:Choice>
          <mc:Fallback>
            <w:pict>
              <v:shape w14:anchorId="45013DF2" id="テキスト ボックス 294" o:spid="_x0000_s1029" type="#_x0000_t202" style="width:409.5pt;height:8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" stroked="f">
                <v:textbox>
                  <w:txbxContent>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tblGrid>
                      <w:tr w:rsidR="00D275CF" w14:paraId="6A9FDA20" w14:textId="77777777" w:rsidTr="00F51972">
                        <w:trPr>
                          <w:trHeight w:val="411"/>
                        </w:trPr>
                        <w:tc>
                          <w:tcPr>
                            <w:tcW w:w="3686" w:type="dxa"/>
                            <w:tcBorders>
                              <w:top w:val="single" w:sz="4" w:space="0" w:color="auto"/>
                              <w:left w:val="single" w:sz="4" w:space="0" w:color="auto"/>
                              <w:bottom w:val="single" w:sz="4" w:space="0" w:color="auto"/>
                              <w:right w:val="single" w:sz="4" w:space="0" w:color="auto"/>
                            </w:tcBorders>
                            <w:vAlign w:val="bottom"/>
                            <w:hideMark/>
                          </w:tcPr>
                          <w:p w14:paraId="566077FC" w14:textId="3604C080" w:rsidR="00D275CF" w:rsidRPr="00F51972" w:rsidDel="00F51972" w:rsidRDefault="00D275CF">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4"/>
                              <w:jc w:val="center"/>
                              <w:rPr>
                                <w:del w:id="1337" w:author="TAKUYA MINAGAWA (皆川 拓也) [2]" w:date="2025-02-18T20:46:00Z"/>
                                <w:rFonts w:ascii="Arial" w:hAnsi="Arial" w:cs="Arial"/>
                                <w:b/>
                                <w:strike/>
                                <w:sz w:val="36"/>
                                <w:szCs w:val="36"/>
                                <w:highlight w:val="cyan"/>
                              </w:rPr>
                            </w:pPr>
                            <w:del w:id="1338" w:author="TAKUYA MINAGAWA (皆川 拓也) [2]" w:date="2025-02-18T20:46:00Z">
                              <w:r w:rsidRPr="00F51972" w:rsidDel="00F51972">
                                <w:rPr>
                                  <w:rFonts w:ascii="Arial" w:hAnsi="Arial" w:cs="Arial"/>
                                  <w:b/>
                                  <w:strike/>
                                  <w:sz w:val="36"/>
                                  <w:szCs w:val="36"/>
                                  <w:highlight w:val="cyan"/>
                                  <w:lang w:eastAsia="ja-JP"/>
                                </w:rPr>
                                <w:delText>53R</w:delText>
                              </w:r>
                              <w:r w:rsidRPr="00F51972" w:rsidDel="00F51972">
                                <w:rPr>
                                  <w:rFonts w:ascii="Arial" w:hAnsi="Arial" w:cs="Arial"/>
                                  <w:b/>
                                  <w:strike/>
                                  <w:sz w:val="36"/>
                                  <w:szCs w:val="36"/>
                                  <w:highlight w:val="cyan"/>
                                </w:rPr>
                                <w:delText>0</w:delText>
                              </w:r>
                              <w:r w:rsidRPr="00F51972" w:rsidDel="00F51972">
                                <w:rPr>
                                  <w:rFonts w:ascii="Arial" w:hAnsi="Arial" w:cs="Arial"/>
                                  <w:b/>
                                  <w:strike/>
                                  <w:sz w:val="36"/>
                                  <w:szCs w:val="36"/>
                                  <w:highlight w:val="cyan"/>
                                  <w:lang w:eastAsia="ja-JP"/>
                                </w:rPr>
                                <w:delText>3 –</w:delText>
                              </w:r>
                              <w:r w:rsidRPr="00F51972" w:rsidDel="00F51972">
                                <w:rPr>
                                  <w:rFonts w:ascii="Arial" w:hAnsi="Arial" w:cs="Arial"/>
                                  <w:b/>
                                  <w:strike/>
                                  <w:sz w:val="36"/>
                                  <w:szCs w:val="36"/>
                                  <w:highlight w:val="cyan"/>
                                </w:rPr>
                                <w:delText xml:space="preserve"> 2492</w:delText>
                              </w:r>
                            </w:del>
                          </w:p>
                          <w:p w14:paraId="3BFCC1B4" w14:textId="121DB87A" w:rsidR="00B10470" w:rsidRPr="00F51972" w:rsidRDefault="00F51972">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4"/>
                              <w:jc w:val="center"/>
                              <w:rPr>
                                <w:rFonts w:ascii="Arial" w:hAnsi="Arial" w:cs="Arial"/>
                                <w:b/>
                                <w:sz w:val="36"/>
                                <w:szCs w:val="36"/>
                                <w:highlight w:val="cyan"/>
                                <w:lang w:eastAsia="ja-JP"/>
                              </w:rPr>
                            </w:pPr>
                            <w:ins w:id="1339" w:author="TAKUYA MINAGAWA (皆川 拓也) [2]" w:date="2025-02-18T20:47:00Z">
                              <w:r>
                                <w:rPr>
                                  <w:rFonts w:ascii="Arial" w:hAnsi="Arial" w:cs="Arial"/>
                                  <w:b/>
                                  <w:sz w:val="36"/>
                                  <w:szCs w:val="36"/>
                                  <w:highlight w:val="cyan"/>
                                  <w:lang w:eastAsia="ja-JP"/>
                                </w:rPr>
                                <w:t>53R</w:t>
                              </w:r>
                              <w:r>
                                <w:rPr>
                                  <w:rFonts w:ascii="Arial" w:hAnsi="Arial" w:cs="Arial"/>
                                  <w:b/>
                                  <w:sz w:val="36"/>
                                  <w:szCs w:val="36"/>
                                  <w:highlight w:val="cyan"/>
                                </w:rPr>
                                <w:t>0</w:t>
                              </w:r>
                              <w:r>
                                <w:rPr>
                                  <w:rFonts w:ascii="Arial" w:hAnsi="Arial" w:cs="Arial"/>
                                  <w:b/>
                                  <w:sz w:val="36"/>
                                  <w:szCs w:val="36"/>
                                  <w:highlight w:val="cyan"/>
                                  <w:lang w:eastAsia="ja-JP"/>
                                </w:rPr>
                                <w:t>4 –</w:t>
                              </w:r>
                              <w:r>
                                <w:rPr>
                                  <w:rFonts w:ascii="Arial" w:hAnsi="Arial" w:cs="Arial"/>
                                  <w:b/>
                                  <w:sz w:val="36"/>
                                  <w:szCs w:val="36"/>
                                  <w:highlight w:val="cyan"/>
                                </w:rPr>
                                <w:t xml:space="preserve"> 2492</w:t>
                              </w:r>
                            </w:ins>
                          </w:p>
                        </w:tc>
                      </w:tr>
                      <w:tr w:rsidR="00D275CF" w14:paraId="71A4B473" w14:textId="77777777">
                        <w:trPr>
                          <w:trHeight w:val="411"/>
                        </w:trPr>
                        <w:tc>
                          <w:tcPr>
                            <w:tcW w:w="3686" w:type="dxa"/>
                            <w:tcBorders>
                              <w:top w:val="single" w:sz="4" w:space="0" w:color="auto"/>
                              <w:left w:val="single" w:sz="4" w:space="0" w:color="auto"/>
                              <w:bottom w:val="single" w:sz="4" w:space="0" w:color="auto"/>
                              <w:right w:val="single" w:sz="4" w:space="0" w:color="auto"/>
                            </w:tcBorders>
                            <w:vAlign w:val="bottom"/>
                            <w:hideMark/>
                          </w:tcPr>
                          <w:p w14:paraId="117FDF42" w14:textId="77777777" w:rsidR="00D275CF" w:rsidRDefault="00D275CF">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3"/>
                              <w:jc w:val="center"/>
                              <w:rPr>
                                <w:rFonts w:ascii="Arial" w:hAnsi="Arial" w:cs="Arial"/>
                                <w:sz w:val="36"/>
                                <w:szCs w:val="36"/>
                                <w:lang w:eastAsia="ja-JP"/>
                              </w:rPr>
                            </w:pPr>
                            <w:r>
                              <w:rPr>
                                <w:rFonts w:ascii="Arial" w:hAnsi="Arial" w:cs="Arial"/>
                                <w:b/>
                                <w:sz w:val="36"/>
                                <w:szCs w:val="36"/>
                                <w:lang w:eastAsia="ja-JP"/>
                              </w:rPr>
                              <w:t>78R</w:t>
                            </w:r>
                            <w:r>
                              <w:rPr>
                                <w:rFonts w:ascii="Arial" w:hAnsi="Arial" w:cs="Arial"/>
                                <w:b/>
                                <w:sz w:val="36"/>
                                <w:szCs w:val="36"/>
                              </w:rPr>
                              <w:t>0</w:t>
                            </w:r>
                            <w:r>
                              <w:rPr>
                                <w:rFonts w:ascii="Arial" w:hAnsi="Arial" w:cs="Arial"/>
                                <w:b/>
                                <w:sz w:val="36"/>
                                <w:szCs w:val="36"/>
                                <w:lang w:eastAsia="ja-JP"/>
                              </w:rPr>
                              <w:t>4</w:t>
                            </w:r>
                            <w:r>
                              <w:rPr>
                                <w:rFonts w:ascii="Arial" w:hAnsi="Arial" w:cs="Arial"/>
                                <w:b/>
                                <w:sz w:val="36"/>
                                <w:szCs w:val="36"/>
                              </w:rPr>
                              <w:t xml:space="preserve"> – 1628</w:t>
                            </w:r>
                          </w:p>
                        </w:tc>
                      </w:tr>
                    </w:tbl>
                    <w:p w14:paraId="56AB98EF" w14:textId="77777777" w:rsidR="00D275CF" w:rsidRDefault="00D275CF" w:rsidP="00D275CF"/>
                  </w:txbxContent>
                </v:textbox>
                <w10:anchorlock/>
              </v:shape>
            </w:pict>
          </mc:Fallback>
        </mc:AlternateContent>
      </w:r>
      <w:r>
        <w:rPr>
          <w:noProof/>
        </w:rPr>
        <w:drawing>
          <wp:anchor distT="0" distB="0" distL="114300" distR="114300" simplePos="0" relativeHeight="251659264" behindDoc="0" locked="0" layoutInCell="1" allowOverlap="1" wp14:anchorId="4A79B0ED" wp14:editId="30FA220C">
            <wp:simplePos x="0" y="0"/>
            <wp:positionH relativeFrom="column">
              <wp:posOffset>5020943</wp:posOffset>
            </wp:positionH>
            <wp:positionV relativeFrom="paragraph">
              <wp:posOffset>106680</wp:posOffset>
            </wp:positionV>
            <wp:extent cx="394970" cy="620395"/>
            <wp:effectExtent l="0" t="0" r="5080" b="8255"/>
            <wp:wrapNone/>
            <wp:docPr id="1795888374"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pic:cNvPicPr/>
                  </pic:nvPicPr>
                  <pic:blipFill>
                    <a:blip r:embed="rId34">
                      <a:extLst>
                        <a:ext uri="{28A0092B-C50C-407E-A947-70E740481C1C}">
                          <a14:useLocalDpi xmlns:a14="http://schemas.microsoft.com/office/drawing/2010/main" val="0"/>
                        </a:ext>
                      </a:extLst>
                    </a:blip>
                    <a:stretch>
                      <a:fillRect/>
                    </a:stretch>
                  </pic:blipFill>
                  <pic:spPr>
                    <a:xfrm>
                      <a:off x="0" y="0"/>
                      <a:ext cx="394970" cy="62039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114300" distR="114300" wp14:anchorId="41DF3853" wp14:editId="432F8FCF">
                <wp:extent cx="297180" cy="728345"/>
                <wp:effectExtent l="0" t="0" r="6985" b="0"/>
                <wp:docPr id="113127560" name="テキスト ボックス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728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1E7618" w14:textId="77777777" w:rsidR="00D275CF" w:rsidRDefault="00D275CF" w:rsidP="00D275CF"/>
                        </w:txbxContent>
                      </wps:txbx>
                      <wps:bodyPr rot="0" vertOverflow="clip" horzOverflow="clip" vert="horz" wrap="none" lIns="91440" tIns="45720" rIns="91440" bIns="45720" anchor="t" anchorCtr="0" upright="1">
                        <a:noAutofit/>
                      </wps:bodyPr>
                    </wps:wsp>
                  </a:graphicData>
                </a:graphic>
              </wp:inline>
            </w:drawing>
          </mc:Choice>
          <mc:Fallback>
            <w:pict>
              <v:shape w14:anchorId="41DF3853" id="テキスト ボックス 295" o:spid="_x0000_s1030" type="#_x0000_t202" style="width:23.4pt;height:57.3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" stroked="f">
                <v:textbox>
                  <w:txbxContent>
                    <w:p w14:paraId="5D1E7618" w14:textId="77777777" w:rsidR="00D275CF" w:rsidRDefault="00D275CF" w:rsidP="00D275CF"/>
                  </w:txbxContent>
                </v:textbox>
                <w10:anchorlock/>
              </v:shape>
            </w:pict>
          </mc:Fallback>
        </mc:AlternateContent>
      </w:r>
      <w:r>
        <w:rPr>
          <w:rFonts w:asciiTheme="majorBidi" w:hAnsiTheme="majorBidi" w:cstheme="majorBidi"/>
        </w:rPr>
        <w:tab/>
      </w:r>
      <w:r>
        <w:rPr>
          <w:noProof/>
        </w:rPr>
        <w:drawing>
          <wp:inline distT="0" distB="0" distL="0" distR="0" wp14:anchorId="72168FB7" wp14:editId="0CDE1F53">
            <wp:extent cx="1621790" cy="906145"/>
            <wp:effectExtent l="0" t="0" r="0" b="8255"/>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4"/>
                    <pic:cNvPicPr/>
                  </pic:nvPicPr>
                  <pic:blipFill>
                    <a:blip r:embed="rId32">
                      <a:extLst>
                        <a:ext uri="{28A0092B-C50C-407E-A947-70E740481C1C}">
                          <a14:useLocalDpi xmlns:a14="http://schemas.microsoft.com/office/drawing/2010/main" val="0"/>
                        </a:ext>
                      </a:extLst>
                    </a:blip>
                    <a:stretch>
                      <a:fillRect/>
                    </a:stretch>
                  </pic:blipFill>
                  <pic:spPr>
                    <a:xfrm>
                      <a:off x="0" y="0"/>
                      <a:ext cx="1621790" cy="906145"/>
                    </a:xfrm>
                    <a:prstGeom prst="rect">
                      <a:avLst/>
                    </a:prstGeom>
                  </pic:spPr>
                </pic:pic>
              </a:graphicData>
            </a:graphic>
          </wp:inline>
        </w:drawing>
      </w:r>
    </w:p>
    <w:p w14:paraId="731D34C6" w14:textId="77777777" w:rsidR="00D275CF" w:rsidRDefault="00D275CF" w:rsidP="00D275CF">
      <w:pPr>
        <w:spacing w:after="120"/>
        <w:ind w:left="6804"/>
      </w:pPr>
      <w:r>
        <w:t>a = 8 mm min</w:t>
      </w:r>
    </w:p>
    <w:p w14:paraId="427E9753" w14:textId="52ACC646" w:rsidR="00D275CF" w:rsidRDefault="00D275CF" w:rsidP="00CC7D1D">
      <w:pPr>
        <w:suppressAutoHyphens w:val="0"/>
        <w:spacing w:line="240" w:lineRule="auto"/>
        <w:ind w:leftChars="567" w:left="1134" w:rightChars="567" w:right="1134" w:firstLineChars="283" w:firstLine="566"/>
        <w:rPr>
          <w:rFonts w:ascii="MS PGothic" w:eastAsia="MS PGothic" w:hAnsi="MS PGothic" w:cs="MS PGothic"/>
          <w:sz w:val="24"/>
          <w:szCs w:val="24"/>
          <w:lang w:val="en-US" w:eastAsia="ja-JP"/>
        </w:rPr>
      </w:pPr>
      <w:r>
        <w:t>The above approval mark affixed to a motorcycle shows that the vehicle type concerned has been approved in the Netherlands (E 4) pursuant to UN Regulations Nos. 53 and 78.</w:t>
      </w:r>
      <w:r>
        <w:rPr>
          <w:rStyle w:val="Rimandonotaapidipagina"/>
        </w:rPr>
        <w:footnoteReference w:id="10"/>
      </w:r>
      <w:r>
        <w:t xml:space="preserve"> The approval numbers indicate that, at the dates when the respective approvals were granted, UN Regulation No. 53 included the</w:t>
      </w:r>
      <w:r w:rsidR="00F51972">
        <w:rPr>
          <w:rFonts w:hint="eastAsia"/>
          <w:lang w:eastAsia="ja-JP"/>
        </w:rPr>
        <w:t xml:space="preserve"> </w:t>
      </w:r>
      <w:commentRangeStart w:id="1340"/>
      <w:del w:id="1341" w:author="TAKUYA MINAGAWA (皆川 拓也) [2]" w:date="2025-02-18T20:48:00Z">
        <w:r w:rsidRPr="00F51972" w:rsidDel="00F51972">
          <w:rPr>
            <w:bCs/>
            <w:strike/>
            <w:highlight w:val="cyan"/>
          </w:rPr>
          <w:delText>0</w:delText>
        </w:r>
        <w:r w:rsidRPr="00F51972" w:rsidDel="00F51972">
          <w:rPr>
            <w:bCs/>
            <w:strike/>
            <w:highlight w:val="cyan"/>
            <w:lang w:eastAsia="ja-JP"/>
          </w:rPr>
          <w:delText>3</w:delText>
        </w:r>
        <w:r w:rsidR="00F51972" w:rsidRPr="00F51972" w:rsidDel="00F51972">
          <w:rPr>
            <w:rFonts w:hint="eastAsia"/>
            <w:bCs/>
            <w:strike/>
            <w:highlight w:val="cyan"/>
            <w:lang w:eastAsia="ja-JP"/>
          </w:rPr>
          <w:delText xml:space="preserve"> </w:delText>
        </w:r>
      </w:del>
      <w:ins w:id="1342" w:author="TAKUYA MINAGAWA (皆川 拓也) [2]" w:date="2025-02-18T20:48:00Z">
        <w:r w:rsidR="00F51972">
          <w:rPr>
            <w:b/>
            <w:highlight w:val="cyan"/>
            <w:lang w:eastAsia="ja-JP"/>
          </w:rPr>
          <w:t>04</w:t>
        </w:r>
        <w:r w:rsidR="00F51972">
          <w:rPr>
            <w:bCs/>
          </w:rPr>
          <w:t xml:space="preserve"> </w:t>
        </w:r>
      </w:ins>
      <w:commentRangeEnd w:id="1340"/>
      <w:ins w:id="1343" w:author="TAKUYA MINAGAWA (皆川 拓也) [2]" w:date="2025-02-18T20:55:00Z">
        <w:r w:rsidR="00F51972">
          <w:rPr>
            <w:rStyle w:val="Rimandocommento"/>
          </w:rPr>
          <w:commentReference w:id="1340"/>
        </w:r>
      </w:ins>
      <w:r>
        <w:rPr>
          <w:bCs/>
        </w:rPr>
        <w:t>series of amendments and UN Regulation No. 78 already included the 0</w:t>
      </w:r>
      <w:r>
        <w:rPr>
          <w:bCs/>
          <w:lang w:eastAsia="ja-JP"/>
        </w:rPr>
        <w:t>4</w:t>
      </w:r>
      <w:r>
        <w:rPr>
          <w:bCs/>
        </w:rPr>
        <w:t xml:space="preserve"> series of amend</w:t>
      </w:r>
      <w:r>
        <w:t>ments.</w:t>
      </w:r>
      <w:r>
        <w:rPr>
          <w:rFonts w:ascii="MS PGothic" w:eastAsia="MS PGothic" w:hAnsi="MS PGothic" w:cs="MS PGothic" w:hint="eastAsia"/>
          <w:sz w:val="24"/>
          <w:szCs w:val="24"/>
          <w:lang w:val="en-US" w:eastAsia="ja-JP"/>
        </w:rPr>
        <w:t xml:space="preserve"> </w:t>
      </w:r>
    </w:p>
    <w:p w14:paraId="0FCC4DC2" w14:textId="20FADAE7" w:rsidR="001D5536" w:rsidRPr="001D5536" w:rsidRDefault="001D5536" w:rsidP="004820F9">
      <w:pPr>
        <w:pStyle w:val="SingleTxtG"/>
        <w:ind w:firstLine="567"/>
      </w:pPr>
    </w:p>
    <w:p w14:paraId="2BCFB464" w14:textId="77777777" w:rsidR="002405A7" w:rsidRDefault="002405A7" w:rsidP="00DD2222">
      <w:pPr>
        <w:pStyle w:val="SingleTxtG"/>
      </w:pPr>
    </w:p>
    <w:p w14:paraId="5A481A8C" w14:textId="77777777" w:rsidR="001D5536" w:rsidRDefault="001D5536" w:rsidP="00DD2222">
      <w:pPr>
        <w:pStyle w:val="SingleTxtG"/>
        <w:sectPr w:rsidR="001D5536" w:rsidSect="003A1FB3">
          <w:headerReference w:type="even" r:id="rId35"/>
          <w:headerReference w:type="default" r:id="rId36"/>
          <w:footerReference w:type="even" r:id="rId37"/>
          <w:headerReference w:type="first" r:id="rId38"/>
          <w:footnotePr>
            <w:numRestart w:val="eachSect"/>
          </w:footnotePr>
          <w:endnotePr>
            <w:numFmt w:val="decimal"/>
          </w:endnotePr>
          <w:pgSz w:w="11907" w:h="16840" w:code="9"/>
          <w:pgMar w:top="1701" w:right="1134" w:bottom="2268" w:left="1134" w:header="964" w:footer="1701" w:gutter="0"/>
          <w:cols w:space="720"/>
          <w:docGrid w:linePitch="272"/>
        </w:sectPr>
      </w:pPr>
    </w:p>
    <w:p w14:paraId="1B2F4BDF" w14:textId="7EE05565" w:rsidR="001D5536" w:rsidRPr="00836C4F" w:rsidRDefault="001D5536" w:rsidP="00870709">
      <w:pPr>
        <w:pStyle w:val="HChG"/>
        <w:rPr>
          <w:lang w:val="en-US" w:eastAsia="ja-JP"/>
        </w:rPr>
      </w:pPr>
      <w:r w:rsidRPr="00836C4F">
        <w:rPr>
          <w:lang w:val="en-US"/>
        </w:rPr>
        <w:lastRenderedPageBreak/>
        <w:t>Annex 3</w:t>
      </w:r>
      <w:r w:rsidR="00836C4F">
        <w:rPr>
          <w:rFonts w:hint="eastAsia"/>
          <w:lang w:val="en-US" w:eastAsia="ja-JP"/>
        </w:rPr>
        <w:t xml:space="preserve"> </w:t>
      </w:r>
      <w:commentRangeStart w:id="1344"/>
      <w:ins w:id="1345" w:author="TAKUYA MINAGAWA (皆川 拓也) [2]" w:date="2025-07-29T20:57:00Z">
        <w:r w:rsidR="00836C4F" w:rsidRPr="00836C4F">
          <w:rPr>
            <w:rFonts w:hint="eastAsia"/>
            <w:highlight w:val="cyan"/>
            <w:lang w:val="en-US" w:eastAsia="ja-JP"/>
          </w:rPr>
          <w:t>(Reserved)</w:t>
        </w:r>
      </w:ins>
      <w:commentRangeEnd w:id="1344"/>
      <w:ins w:id="1346" w:author="TAKUYA MINAGAWA (皆川 拓也) [2]" w:date="2025-07-29T20:58:00Z">
        <w:r w:rsidR="00836C4F">
          <w:rPr>
            <w:rStyle w:val="Rimandocommento"/>
            <w:b w:val="0"/>
          </w:rPr>
          <w:commentReference w:id="1344"/>
        </w:r>
      </w:ins>
    </w:p>
    <w:p w14:paraId="007E69C8" w14:textId="13774581" w:rsidR="001D5536" w:rsidRPr="00316A8F" w:rsidDel="00843545" w:rsidRDefault="00870709" w:rsidP="00870709">
      <w:pPr>
        <w:pStyle w:val="HChG"/>
        <w:rPr>
          <w:del w:id="1347" w:author="TAKUYA MINAGAWA (皆川 拓也) [2]" w:date="2025-02-18T19:46:00Z"/>
          <w:strike/>
          <w:shd w:val="clear" w:color="auto" w:fill="66FFFF"/>
        </w:rPr>
      </w:pPr>
      <w:del w:id="1348" w:author="TAKUYA MINAGAWA (皆川 拓也) [2]" w:date="2025-02-18T19:46:00Z">
        <w:r w:rsidRPr="00316A8F" w:rsidDel="00843545">
          <w:rPr>
            <w:strike/>
            <w:shd w:val="clear" w:color="auto" w:fill="66FFFF"/>
          </w:rPr>
          <w:tab/>
        </w:r>
        <w:r w:rsidRPr="00316A8F" w:rsidDel="00843545">
          <w:rPr>
            <w:strike/>
            <w:shd w:val="clear" w:color="auto" w:fill="66FFFF"/>
          </w:rPr>
          <w:tab/>
          <w:delText>Lamp surfaces, axis and centre of reference, and angles of geometric visibility</w:delText>
        </w:r>
      </w:del>
    </w:p>
    <w:p w14:paraId="0CACC0E0" w14:textId="61B21255" w:rsidR="001D5536" w:rsidRPr="00316A8F" w:rsidDel="00843545" w:rsidRDefault="001D5536" w:rsidP="001D5536">
      <w:pPr>
        <w:suppressAutoHyphens w:val="0"/>
        <w:spacing w:line="240" w:lineRule="auto"/>
        <w:ind w:left="5670"/>
        <w:rPr>
          <w:del w:id="1349" w:author="TAKUYA MINAGAWA (皆川 拓也) [2]" w:date="2025-02-18T19:46:00Z"/>
          <w:strike/>
          <w:shd w:val="clear" w:color="auto" w:fill="66FFFF"/>
        </w:rPr>
      </w:pPr>
    </w:p>
    <w:p w14:paraId="5A701316" w14:textId="07762C60" w:rsidR="001D5536" w:rsidRPr="00316A8F" w:rsidDel="00843545" w:rsidRDefault="001D5536" w:rsidP="001D5536">
      <w:pPr>
        <w:suppressAutoHyphens w:val="0"/>
        <w:spacing w:line="240" w:lineRule="auto"/>
        <w:ind w:left="5670"/>
        <w:rPr>
          <w:del w:id="1350" w:author="TAKUYA MINAGAWA (皆川 拓也) [2]" w:date="2025-02-18T19:46:00Z"/>
          <w:strike/>
          <w:shd w:val="clear" w:color="auto" w:fill="66FFFF"/>
        </w:rPr>
      </w:pPr>
    </w:p>
    <w:p w14:paraId="189923CD" w14:textId="54B18BAB" w:rsidR="001D5536" w:rsidRPr="00316A8F" w:rsidDel="00843545" w:rsidRDefault="00000000" w:rsidP="001D5536">
      <w:pPr>
        <w:suppressAutoHyphens w:val="0"/>
        <w:spacing w:line="240" w:lineRule="auto"/>
        <w:ind w:left="5670"/>
        <w:rPr>
          <w:del w:id="1351" w:author="TAKUYA MINAGAWA (皆川 拓也) [2]" w:date="2025-02-18T19:46:00Z"/>
          <w:strike/>
          <w:shd w:val="clear" w:color="auto" w:fill="66FFFF"/>
        </w:rPr>
      </w:pPr>
      <w:del w:id="1352" w:author="TAKUYA MINAGAWA (皆川 拓也) [2]" w:date="2025-02-18T19:46:00Z">
        <w:r>
          <w:rPr>
            <w:strike/>
            <w:noProof/>
            <w:sz w:val="24"/>
            <w:szCs w:val="24"/>
            <w:shd w:val="clear" w:color="auto" w:fill="66FFFF"/>
            <w:lang w:val="en-US"/>
          </w:rPr>
          <w:object w:dxaOrig="1440" w:dyaOrig="1440" w14:anchorId="15E4C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left:0;text-align:left;margin-left:27pt;margin-top:2.9pt;width:396pt;height:355.6pt;z-index:-251656192" wrapcoords="4397 0 -39 0 -39 21557 21561 21557 21600 0 8756 0 4397 0">
              <v:imagedata r:id="rId39" o:title=""/>
              <w10:wrap type="tight"/>
            </v:shape>
            <o:OLEObject Type="Embed" ProgID="WPDraw30.Drawing" ShapeID="_x0000_s2056" DrawAspect="Content" ObjectID="_1819453897" r:id="rId40"/>
          </w:object>
        </w:r>
      </w:del>
    </w:p>
    <w:p w14:paraId="45FF2160" w14:textId="3A4806E6" w:rsidR="001D5536" w:rsidRPr="00316A8F" w:rsidDel="00843545" w:rsidRDefault="001D5536" w:rsidP="001D5536">
      <w:pPr>
        <w:suppressAutoHyphens w:val="0"/>
        <w:spacing w:line="240" w:lineRule="auto"/>
        <w:ind w:left="5670"/>
        <w:rPr>
          <w:del w:id="1353" w:author="TAKUYA MINAGAWA (皆川 拓也) [2]" w:date="2025-02-18T19:46:00Z"/>
          <w:strike/>
          <w:shd w:val="clear" w:color="auto" w:fill="66FFFF"/>
        </w:rPr>
      </w:pPr>
    </w:p>
    <w:p w14:paraId="67B038AA" w14:textId="783D6EFB" w:rsidR="001D5536" w:rsidRPr="00316A8F" w:rsidDel="00843545" w:rsidRDefault="001D5536" w:rsidP="001D5536">
      <w:pPr>
        <w:suppressAutoHyphens w:val="0"/>
        <w:spacing w:line="240" w:lineRule="auto"/>
        <w:ind w:left="5670"/>
        <w:rPr>
          <w:del w:id="1354" w:author="TAKUYA MINAGAWA (皆川 拓也) [2]" w:date="2025-02-18T19:46:00Z"/>
          <w:strike/>
          <w:shd w:val="clear" w:color="auto" w:fill="66FFFF"/>
        </w:rPr>
      </w:pPr>
    </w:p>
    <w:p w14:paraId="6E7AB4F6" w14:textId="67D793AF" w:rsidR="001D5536" w:rsidRPr="00316A8F" w:rsidDel="00843545" w:rsidRDefault="001D5536" w:rsidP="001D5536">
      <w:pPr>
        <w:suppressAutoHyphens w:val="0"/>
        <w:spacing w:line="240" w:lineRule="auto"/>
        <w:ind w:left="5670"/>
        <w:rPr>
          <w:del w:id="1355" w:author="TAKUYA MINAGAWA (皆川 拓也) [2]" w:date="2025-02-18T19:46:00Z"/>
          <w:strike/>
          <w:shd w:val="clear" w:color="auto" w:fill="66FFFF"/>
        </w:rPr>
      </w:pPr>
    </w:p>
    <w:p w14:paraId="747D2E16" w14:textId="54498E32" w:rsidR="001D5536" w:rsidRPr="00316A8F" w:rsidDel="00843545" w:rsidRDefault="001D5536" w:rsidP="001D5536">
      <w:pPr>
        <w:suppressAutoHyphens w:val="0"/>
        <w:spacing w:line="240" w:lineRule="auto"/>
        <w:ind w:left="5670"/>
        <w:rPr>
          <w:del w:id="1356" w:author="TAKUYA MINAGAWA (皆川 拓也) [2]" w:date="2025-02-18T19:46:00Z"/>
          <w:strike/>
          <w:shd w:val="clear" w:color="auto" w:fill="66FFFF"/>
        </w:rPr>
      </w:pPr>
    </w:p>
    <w:p w14:paraId="015DF16A" w14:textId="24E0E40A" w:rsidR="001D5536" w:rsidRPr="00316A8F" w:rsidDel="00843545" w:rsidRDefault="001D5536" w:rsidP="001D5536">
      <w:pPr>
        <w:suppressAutoHyphens w:val="0"/>
        <w:spacing w:line="240" w:lineRule="auto"/>
        <w:ind w:left="5670"/>
        <w:rPr>
          <w:del w:id="1357" w:author="TAKUYA MINAGAWA (皆川 拓也) [2]" w:date="2025-02-18T19:46:00Z"/>
          <w:strike/>
          <w:shd w:val="clear" w:color="auto" w:fill="66FFFF"/>
        </w:rPr>
      </w:pPr>
    </w:p>
    <w:p w14:paraId="0C0326E2" w14:textId="62991F3C" w:rsidR="001D5536" w:rsidRPr="00316A8F" w:rsidDel="00843545" w:rsidRDefault="001D5536" w:rsidP="001D5536">
      <w:pPr>
        <w:suppressAutoHyphens w:val="0"/>
        <w:spacing w:line="240" w:lineRule="auto"/>
        <w:ind w:left="5670"/>
        <w:rPr>
          <w:del w:id="1358" w:author="TAKUYA MINAGAWA (皆川 拓也) [2]" w:date="2025-02-18T19:46:00Z"/>
          <w:strike/>
          <w:shd w:val="clear" w:color="auto" w:fill="66FFFF"/>
        </w:rPr>
      </w:pPr>
    </w:p>
    <w:p w14:paraId="6FF7687E" w14:textId="27502534" w:rsidR="001D5536" w:rsidRPr="00316A8F" w:rsidDel="00843545" w:rsidRDefault="001D5536" w:rsidP="001D5536">
      <w:pPr>
        <w:suppressAutoHyphens w:val="0"/>
        <w:spacing w:line="240" w:lineRule="auto"/>
        <w:ind w:left="5670"/>
        <w:rPr>
          <w:del w:id="1359" w:author="TAKUYA MINAGAWA (皆川 拓也) [2]" w:date="2025-02-18T19:46:00Z"/>
          <w:strike/>
          <w:shd w:val="clear" w:color="auto" w:fill="66FFFF"/>
        </w:rPr>
      </w:pPr>
    </w:p>
    <w:p w14:paraId="01709E8E" w14:textId="48AFFEA7" w:rsidR="001D5536" w:rsidRPr="00316A8F" w:rsidDel="00843545" w:rsidRDefault="001D5536" w:rsidP="001D5536">
      <w:pPr>
        <w:suppressAutoHyphens w:val="0"/>
        <w:spacing w:line="240" w:lineRule="auto"/>
        <w:ind w:left="5670"/>
        <w:rPr>
          <w:del w:id="1360" w:author="TAKUYA MINAGAWA (皆川 拓也) [2]" w:date="2025-02-18T19:46:00Z"/>
          <w:strike/>
          <w:shd w:val="clear" w:color="auto" w:fill="66FFFF"/>
        </w:rPr>
      </w:pPr>
    </w:p>
    <w:p w14:paraId="587F5153" w14:textId="22C92071" w:rsidR="001D5536" w:rsidRPr="00316A8F" w:rsidDel="00843545" w:rsidRDefault="001D5536" w:rsidP="001D5536">
      <w:pPr>
        <w:suppressAutoHyphens w:val="0"/>
        <w:spacing w:line="240" w:lineRule="auto"/>
        <w:ind w:left="5670"/>
        <w:rPr>
          <w:del w:id="1361" w:author="TAKUYA MINAGAWA (皆川 拓也) [2]" w:date="2025-02-18T19:46:00Z"/>
          <w:strike/>
          <w:shd w:val="clear" w:color="auto" w:fill="66FFFF"/>
        </w:rPr>
      </w:pPr>
    </w:p>
    <w:p w14:paraId="275FCFA5" w14:textId="18EE4560" w:rsidR="001D5536" w:rsidRPr="00316A8F" w:rsidDel="00843545" w:rsidRDefault="001D5536" w:rsidP="001D5536">
      <w:pPr>
        <w:suppressAutoHyphens w:val="0"/>
        <w:spacing w:line="240" w:lineRule="auto"/>
        <w:ind w:left="5670"/>
        <w:rPr>
          <w:del w:id="1362" w:author="TAKUYA MINAGAWA (皆川 拓也) [2]" w:date="2025-02-18T19:46:00Z"/>
          <w:strike/>
          <w:shd w:val="clear" w:color="auto" w:fill="66FFFF"/>
        </w:rPr>
      </w:pPr>
    </w:p>
    <w:p w14:paraId="21ADC0DD" w14:textId="07E841CE" w:rsidR="001D5536" w:rsidRPr="00316A8F" w:rsidDel="00843545" w:rsidRDefault="001D5536" w:rsidP="001D5536">
      <w:pPr>
        <w:suppressAutoHyphens w:val="0"/>
        <w:spacing w:line="240" w:lineRule="auto"/>
        <w:ind w:left="5670"/>
        <w:rPr>
          <w:del w:id="1363" w:author="TAKUYA MINAGAWA (皆川 拓也) [2]" w:date="2025-02-18T19:46:00Z"/>
          <w:strike/>
          <w:shd w:val="clear" w:color="auto" w:fill="66FFFF"/>
        </w:rPr>
      </w:pPr>
    </w:p>
    <w:p w14:paraId="21CCA28C" w14:textId="74312BB6" w:rsidR="001D5536" w:rsidRPr="00316A8F" w:rsidDel="00843545" w:rsidRDefault="001D5536" w:rsidP="001D5536">
      <w:pPr>
        <w:suppressAutoHyphens w:val="0"/>
        <w:spacing w:line="240" w:lineRule="auto"/>
        <w:ind w:left="5670"/>
        <w:rPr>
          <w:del w:id="1364" w:author="TAKUYA MINAGAWA (皆川 拓也) [2]" w:date="2025-02-18T19:46:00Z"/>
          <w:strike/>
          <w:shd w:val="clear" w:color="auto" w:fill="66FFFF"/>
        </w:rPr>
      </w:pPr>
    </w:p>
    <w:p w14:paraId="42849A8B" w14:textId="1D66E7F2" w:rsidR="001D5536" w:rsidRPr="00316A8F" w:rsidDel="00843545" w:rsidRDefault="001D5536" w:rsidP="001D5536">
      <w:pPr>
        <w:suppressAutoHyphens w:val="0"/>
        <w:spacing w:line="240" w:lineRule="auto"/>
        <w:ind w:left="5670"/>
        <w:rPr>
          <w:del w:id="1365" w:author="TAKUYA MINAGAWA (皆川 拓也) [2]" w:date="2025-02-18T19:46:00Z"/>
          <w:strike/>
          <w:shd w:val="clear" w:color="auto" w:fill="66FFFF"/>
        </w:rPr>
      </w:pPr>
    </w:p>
    <w:p w14:paraId="74299D7C" w14:textId="0FDCE816" w:rsidR="001D5536" w:rsidRPr="00316A8F" w:rsidDel="00843545" w:rsidRDefault="001D5536" w:rsidP="001D5536">
      <w:pPr>
        <w:suppressAutoHyphens w:val="0"/>
        <w:spacing w:line="240" w:lineRule="auto"/>
        <w:ind w:left="5670"/>
        <w:rPr>
          <w:del w:id="1366" w:author="TAKUYA MINAGAWA (皆川 拓也) [2]" w:date="2025-02-18T19:46:00Z"/>
          <w:strike/>
          <w:shd w:val="clear" w:color="auto" w:fill="66FFFF"/>
        </w:rPr>
      </w:pPr>
    </w:p>
    <w:p w14:paraId="7B8B99D3" w14:textId="28C05E2C" w:rsidR="001D5536" w:rsidRPr="00316A8F" w:rsidDel="00843545" w:rsidRDefault="001D5536" w:rsidP="001D5536">
      <w:pPr>
        <w:suppressAutoHyphens w:val="0"/>
        <w:spacing w:line="240" w:lineRule="auto"/>
        <w:ind w:left="5670"/>
        <w:rPr>
          <w:del w:id="1367" w:author="TAKUYA MINAGAWA (皆川 拓也) [2]" w:date="2025-02-18T19:46:00Z"/>
          <w:strike/>
          <w:shd w:val="clear" w:color="auto" w:fill="66FFFF"/>
        </w:rPr>
      </w:pPr>
    </w:p>
    <w:p w14:paraId="3599368E" w14:textId="76E99114" w:rsidR="001D5536" w:rsidRPr="00316A8F" w:rsidDel="00843545" w:rsidRDefault="001D5536" w:rsidP="001D5536">
      <w:pPr>
        <w:suppressAutoHyphens w:val="0"/>
        <w:spacing w:line="240" w:lineRule="auto"/>
        <w:ind w:left="5670"/>
        <w:rPr>
          <w:del w:id="1368" w:author="TAKUYA MINAGAWA (皆川 拓也) [2]" w:date="2025-02-18T19:46:00Z"/>
          <w:strike/>
          <w:shd w:val="clear" w:color="auto" w:fill="66FFFF"/>
        </w:rPr>
      </w:pPr>
    </w:p>
    <w:p w14:paraId="51CEA5A6" w14:textId="796F96F6" w:rsidR="001D5536" w:rsidRPr="00316A8F" w:rsidDel="00843545" w:rsidRDefault="001D5536" w:rsidP="001D5536">
      <w:pPr>
        <w:suppressAutoHyphens w:val="0"/>
        <w:spacing w:line="240" w:lineRule="auto"/>
        <w:ind w:left="5670"/>
        <w:rPr>
          <w:del w:id="1369" w:author="TAKUYA MINAGAWA (皆川 拓也) [2]" w:date="2025-02-18T19:46:00Z"/>
          <w:strike/>
          <w:shd w:val="clear" w:color="auto" w:fill="66FFFF"/>
        </w:rPr>
      </w:pPr>
    </w:p>
    <w:p w14:paraId="7FB5B6C1" w14:textId="48FF4E62" w:rsidR="001D5536" w:rsidRPr="00316A8F" w:rsidDel="00843545" w:rsidRDefault="001D5536" w:rsidP="001D5536">
      <w:pPr>
        <w:suppressAutoHyphens w:val="0"/>
        <w:spacing w:line="240" w:lineRule="auto"/>
        <w:ind w:left="5670"/>
        <w:rPr>
          <w:del w:id="1370" w:author="TAKUYA MINAGAWA (皆川 拓也) [2]" w:date="2025-02-18T19:46:00Z"/>
          <w:strike/>
          <w:shd w:val="clear" w:color="auto" w:fill="66FFFF"/>
        </w:rPr>
      </w:pPr>
    </w:p>
    <w:p w14:paraId="79310811" w14:textId="056ED88D" w:rsidR="001D5536" w:rsidRPr="00316A8F" w:rsidDel="00843545" w:rsidRDefault="001D5536" w:rsidP="001D5536">
      <w:pPr>
        <w:suppressAutoHyphens w:val="0"/>
        <w:spacing w:line="240" w:lineRule="auto"/>
        <w:ind w:left="5670"/>
        <w:rPr>
          <w:del w:id="1371" w:author="TAKUYA MINAGAWA (皆川 拓也) [2]" w:date="2025-02-18T19:46:00Z"/>
          <w:strike/>
          <w:shd w:val="clear" w:color="auto" w:fill="66FFFF"/>
        </w:rPr>
      </w:pPr>
    </w:p>
    <w:p w14:paraId="690F5B0D" w14:textId="08764FA0" w:rsidR="001D5536" w:rsidRPr="00316A8F" w:rsidDel="00843545" w:rsidRDefault="001D5536" w:rsidP="001D5536">
      <w:pPr>
        <w:suppressAutoHyphens w:val="0"/>
        <w:spacing w:line="240" w:lineRule="auto"/>
        <w:ind w:left="5670"/>
        <w:rPr>
          <w:del w:id="1372" w:author="TAKUYA MINAGAWA (皆川 拓也) [2]" w:date="2025-02-18T19:46:00Z"/>
          <w:strike/>
          <w:shd w:val="clear" w:color="auto" w:fill="66FFFF"/>
        </w:rPr>
      </w:pPr>
    </w:p>
    <w:p w14:paraId="0D24EAB3" w14:textId="3DD95BA8" w:rsidR="001D5536" w:rsidRPr="00316A8F" w:rsidDel="00843545" w:rsidRDefault="001D5536" w:rsidP="001D5536">
      <w:pPr>
        <w:suppressAutoHyphens w:val="0"/>
        <w:spacing w:line="240" w:lineRule="auto"/>
        <w:ind w:left="5670"/>
        <w:rPr>
          <w:del w:id="1373" w:author="TAKUYA MINAGAWA (皆川 拓也) [2]" w:date="2025-02-18T19:46:00Z"/>
          <w:strike/>
          <w:shd w:val="clear" w:color="auto" w:fill="66FFFF"/>
        </w:rPr>
      </w:pPr>
    </w:p>
    <w:p w14:paraId="5C4C9ADC" w14:textId="569E0E27" w:rsidR="001D5536" w:rsidRPr="00316A8F" w:rsidDel="00843545" w:rsidRDefault="001D5536" w:rsidP="001D5536">
      <w:pPr>
        <w:suppressAutoHyphens w:val="0"/>
        <w:spacing w:line="240" w:lineRule="auto"/>
        <w:ind w:left="5670"/>
        <w:rPr>
          <w:del w:id="1374" w:author="TAKUYA MINAGAWA (皆川 拓也) [2]" w:date="2025-02-18T19:46:00Z"/>
          <w:strike/>
          <w:shd w:val="clear" w:color="auto" w:fill="66FFFF"/>
        </w:rPr>
      </w:pPr>
    </w:p>
    <w:p w14:paraId="01DDCEDB" w14:textId="0891CB02" w:rsidR="001D5536" w:rsidRPr="00316A8F" w:rsidDel="00843545" w:rsidRDefault="001D5536" w:rsidP="001D5536">
      <w:pPr>
        <w:suppressAutoHyphens w:val="0"/>
        <w:spacing w:line="240" w:lineRule="auto"/>
        <w:ind w:left="5670"/>
        <w:rPr>
          <w:del w:id="1375" w:author="TAKUYA MINAGAWA (皆川 拓也) [2]" w:date="2025-02-18T19:46:00Z"/>
          <w:strike/>
          <w:shd w:val="clear" w:color="auto" w:fill="66FFFF"/>
        </w:rPr>
      </w:pPr>
    </w:p>
    <w:p w14:paraId="35554E5F" w14:textId="5C25C139" w:rsidR="001D5536" w:rsidRPr="00316A8F" w:rsidDel="00843545" w:rsidRDefault="001D5536" w:rsidP="001D5536">
      <w:pPr>
        <w:suppressAutoHyphens w:val="0"/>
        <w:spacing w:line="240" w:lineRule="auto"/>
        <w:ind w:left="5670"/>
        <w:rPr>
          <w:del w:id="1376" w:author="TAKUYA MINAGAWA (皆川 拓也) [2]" w:date="2025-02-18T19:46:00Z"/>
          <w:strike/>
          <w:shd w:val="clear" w:color="auto" w:fill="66FFFF"/>
        </w:rPr>
      </w:pPr>
    </w:p>
    <w:p w14:paraId="24AC6FCD" w14:textId="2F729C12" w:rsidR="001D5536" w:rsidRPr="00316A8F" w:rsidDel="00843545" w:rsidRDefault="001D5536" w:rsidP="001D5536">
      <w:pPr>
        <w:suppressAutoHyphens w:val="0"/>
        <w:spacing w:line="240" w:lineRule="auto"/>
        <w:ind w:left="5670"/>
        <w:rPr>
          <w:del w:id="1377" w:author="TAKUYA MINAGAWA (皆川 拓也) [2]" w:date="2025-02-18T19:46:00Z"/>
          <w:strike/>
          <w:shd w:val="clear" w:color="auto" w:fill="66FFFF"/>
        </w:rPr>
      </w:pPr>
    </w:p>
    <w:p w14:paraId="0649DB6D" w14:textId="5ADA3BC0" w:rsidR="001D5536" w:rsidRPr="00316A8F" w:rsidDel="00843545" w:rsidRDefault="001D5536" w:rsidP="001D5536">
      <w:pPr>
        <w:suppressAutoHyphens w:val="0"/>
        <w:spacing w:line="240" w:lineRule="auto"/>
        <w:ind w:left="5670"/>
        <w:rPr>
          <w:del w:id="1378" w:author="TAKUYA MINAGAWA (皆川 拓也) [2]" w:date="2025-02-18T19:46:00Z"/>
          <w:strike/>
          <w:shd w:val="clear" w:color="auto" w:fill="66FFFF"/>
        </w:rPr>
      </w:pPr>
    </w:p>
    <w:p w14:paraId="5A7390CE" w14:textId="01330D18" w:rsidR="001D5536" w:rsidRPr="00316A8F" w:rsidDel="00843545" w:rsidRDefault="001D5536" w:rsidP="001D5536">
      <w:pPr>
        <w:suppressAutoHyphens w:val="0"/>
        <w:spacing w:line="240" w:lineRule="auto"/>
        <w:ind w:left="5670"/>
        <w:rPr>
          <w:del w:id="1379" w:author="TAKUYA MINAGAWA (皆川 拓也) [2]" w:date="2025-02-18T19:46:00Z"/>
          <w:strike/>
          <w:shd w:val="clear" w:color="auto" w:fill="66FFFF"/>
        </w:rPr>
      </w:pPr>
    </w:p>
    <w:p w14:paraId="1E870F1F" w14:textId="1E8A0B1E" w:rsidR="001D5536" w:rsidRPr="00316A8F" w:rsidDel="00843545" w:rsidRDefault="001D5536" w:rsidP="001D5536">
      <w:pPr>
        <w:suppressAutoHyphens w:val="0"/>
        <w:spacing w:line="240" w:lineRule="auto"/>
        <w:ind w:left="5670"/>
        <w:rPr>
          <w:del w:id="1380" w:author="TAKUYA MINAGAWA (皆川 拓也) [2]" w:date="2025-02-18T19:46:00Z"/>
          <w:strike/>
          <w:shd w:val="clear" w:color="auto" w:fill="66FFFF"/>
        </w:rPr>
      </w:pPr>
    </w:p>
    <w:p w14:paraId="3E5BDB66" w14:textId="30D9369F" w:rsidR="001D5536" w:rsidRPr="00316A8F" w:rsidDel="00843545" w:rsidRDefault="001D5536" w:rsidP="001D5536">
      <w:pPr>
        <w:suppressAutoHyphens w:val="0"/>
        <w:spacing w:line="240" w:lineRule="auto"/>
        <w:ind w:left="5670"/>
        <w:rPr>
          <w:del w:id="1381" w:author="TAKUYA MINAGAWA (皆川 拓也) [2]" w:date="2025-02-18T19:46:00Z"/>
          <w:strike/>
          <w:shd w:val="clear" w:color="auto" w:fill="66FFFF"/>
        </w:rPr>
      </w:pPr>
    </w:p>
    <w:p w14:paraId="64FCA84D" w14:textId="18114400" w:rsidR="001D5536" w:rsidRPr="00316A8F" w:rsidDel="00843545" w:rsidRDefault="001D5536" w:rsidP="001D5536">
      <w:pPr>
        <w:suppressAutoHyphens w:val="0"/>
        <w:spacing w:line="240" w:lineRule="auto"/>
        <w:ind w:left="5670"/>
        <w:rPr>
          <w:del w:id="1382" w:author="TAKUYA MINAGAWA (皆川 拓也) [2]" w:date="2025-02-18T19:46:00Z"/>
          <w:strike/>
          <w:shd w:val="clear" w:color="auto" w:fill="66FFFF"/>
        </w:rPr>
      </w:pPr>
    </w:p>
    <w:p w14:paraId="4BD1806B" w14:textId="696A61BE" w:rsidR="001D5536" w:rsidRPr="00316A8F" w:rsidDel="00843545" w:rsidRDefault="001D5536" w:rsidP="001D5536">
      <w:pPr>
        <w:suppressAutoHyphens w:val="0"/>
        <w:spacing w:line="240" w:lineRule="auto"/>
        <w:ind w:left="5670"/>
        <w:rPr>
          <w:del w:id="1383" w:author="TAKUYA MINAGAWA (皆川 拓也) [2]" w:date="2025-02-18T19:46:00Z"/>
          <w:strike/>
          <w:shd w:val="clear" w:color="auto" w:fill="66FFFF"/>
        </w:rPr>
      </w:pPr>
    </w:p>
    <w:p w14:paraId="3F3858AC" w14:textId="4AC038FD" w:rsidR="001D5536" w:rsidRPr="00316A8F" w:rsidDel="00843545" w:rsidRDefault="00A94540" w:rsidP="001D5536">
      <w:pPr>
        <w:suppressAutoHyphens w:val="0"/>
        <w:spacing w:line="240" w:lineRule="auto"/>
        <w:ind w:left="5670"/>
        <w:rPr>
          <w:del w:id="1384" w:author="TAKUYA MINAGAWA (皆川 拓也) [2]" w:date="2025-02-18T19:46:00Z"/>
          <w:b/>
          <w:strike/>
          <w:shd w:val="clear" w:color="auto" w:fill="66FFFF"/>
        </w:rPr>
      </w:pPr>
      <w:del w:id="1385" w:author="TAKUYA MINAGAWA (皆川 拓也) [2]" w:date="2025-02-18T19:46:00Z">
        <w:r w:rsidRPr="00316A8F" w:rsidDel="00843545">
          <w:rPr>
            <w:b/>
            <w:strike/>
            <w:shd w:val="clear" w:color="auto" w:fill="66FFFF"/>
          </w:rPr>
          <w:delText>Key</w:delText>
        </w:r>
      </w:del>
    </w:p>
    <w:p w14:paraId="6FAE831E" w14:textId="69E14EA0" w:rsidR="001D5536" w:rsidRPr="00316A8F" w:rsidDel="00843545" w:rsidRDefault="001D5536" w:rsidP="001D5536">
      <w:pPr>
        <w:tabs>
          <w:tab w:val="left" w:pos="5954"/>
        </w:tabs>
        <w:suppressAutoHyphens w:val="0"/>
        <w:spacing w:line="240" w:lineRule="auto"/>
        <w:ind w:left="5670"/>
        <w:rPr>
          <w:del w:id="1386" w:author="TAKUYA MINAGAWA (皆川 拓也) [2]" w:date="2025-02-18T19:46:00Z"/>
          <w:strike/>
          <w:shd w:val="clear" w:color="auto" w:fill="66FFFF"/>
        </w:rPr>
      </w:pPr>
      <w:del w:id="1387" w:author="TAKUYA MINAGAWA (皆川 拓也) [2]" w:date="2025-02-18T19:46:00Z">
        <w:r w:rsidRPr="00316A8F" w:rsidDel="00843545">
          <w:rPr>
            <w:strike/>
            <w:shd w:val="clear" w:color="auto" w:fill="66FFFF"/>
          </w:rPr>
          <w:delText xml:space="preserve">1. </w:delText>
        </w:r>
        <w:r w:rsidRPr="00316A8F" w:rsidDel="00843545">
          <w:rPr>
            <w:strike/>
            <w:shd w:val="clear" w:color="auto" w:fill="66FFFF"/>
          </w:rPr>
          <w:tab/>
          <w:delText>Illuminating surface</w:delText>
        </w:r>
      </w:del>
    </w:p>
    <w:p w14:paraId="14E8FE6D" w14:textId="1AA86BA9" w:rsidR="001D5536" w:rsidRPr="00316A8F" w:rsidDel="00843545" w:rsidRDefault="001D5536" w:rsidP="001D5536">
      <w:pPr>
        <w:tabs>
          <w:tab w:val="left" w:pos="5954"/>
        </w:tabs>
        <w:suppressAutoHyphens w:val="0"/>
        <w:spacing w:line="240" w:lineRule="auto"/>
        <w:ind w:left="5670"/>
        <w:rPr>
          <w:del w:id="1388" w:author="TAKUYA MINAGAWA (皆川 拓也) [2]" w:date="2025-02-18T19:46:00Z"/>
          <w:strike/>
          <w:shd w:val="clear" w:color="auto" w:fill="66FFFF"/>
        </w:rPr>
      </w:pPr>
      <w:del w:id="1389" w:author="TAKUYA MINAGAWA (皆川 拓也) [2]" w:date="2025-02-18T19:46:00Z">
        <w:r w:rsidRPr="00316A8F" w:rsidDel="00843545">
          <w:rPr>
            <w:strike/>
            <w:shd w:val="clear" w:color="auto" w:fill="66FFFF"/>
          </w:rPr>
          <w:delText xml:space="preserve">2. </w:delText>
        </w:r>
        <w:r w:rsidRPr="00316A8F" w:rsidDel="00843545">
          <w:rPr>
            <w:strike/>
            <w:shd w:val="clear" w:color="auto" w:fill="66FFFF"/>
          </w:rPr>
          <w:tab/>
          <w:delText>Axis of reference</w:delText>
        </w:r>
      </w:del>
    </w:p>
    <w:p w14:paraId="49755E0F" w14:textId="3B61BC8A" w:rsidR="001D5536" w:rsidRPr="00316A8F" w:rsidDel="00843545" w:rsidRDefault="001D5536" w:rsidP="001D5536">
      <w:pPr>
        <w:tabs>
          <w:tab w:val="left" w:pos="5954"/>
        </w:tabs>
        <w:suppressAutoHyphens w:val="0"/>
        <w:spacing w:line="240" w:lineRule="auto"/>
        <w:ind w:left="5670"/>
        <w:rPr>
          <w:del w:id="1390" w:author="TAKUYA MINAGAWA (皆川 拓也) [2]" w:date="2025-02-18T19:46:00Z"/>
          <w:strike/>
          <w:shd w:val="clear" w:color="auto" w:fill="66FFFF"/>
        </w:rPr>
      </w:pPr>
      <w:del w:id="1391" w:author="TAKUYA MINAGAWA (皆川 拓也) [2]" w:date="2025-02-18T19:46:00Z">
        <w:r w:rsidRPr="00316A8F" w:rsidDel="00843545">
          <w:rPr>
            <w:strike/>
            <w:shd w:val="clear" w:color="auto" w:fill="66FFFF"/>
          </w:rPr>
          <w:delText xml:space="preserve">3. </w:delText>
        </w:r>
        <w:r w:rsidRPr="00316A8F" w:rsidDel="00843545">
          <w:rPr>
            <w:strike/>
            <w:shd w:val="clear" w:color="auto" w:fill="66FFFF"/>
          </w:rPr>
          <w:tab/>
          <w:delText>Centre of reference</w:delText>
        </w:r>
      </w:del>
    </w:p>
    <w:p w14:paraId="36A643B6" w14:textId="7CE9FE01" w:rsidR="001D5536" w:rsidRPr="00316A8F" w:rsidDel="00843545" w:rsidRDefault="001D5536" w:rsidP="001D5536">
      <w:pPr>
        <w:tabs>
          <w:tab w:val="left" w:pos="5954"/>
        </w:tabs>
        <w:suppressAutoHyphens w:val="0"/>
        <w:spacing w:line="240" w:lineRule="auto"/>
        <w:ind w:left="5670"/>
        <w:rPr>
          <w:del w:id="1392" w:author="TAKUYA MINAGAWA (皆川 拓也) [2]" w:date="2025-02-18T19:46:00Z"/>
          <w:strike/>
          <w:shd w:val="clear" w:color="auto" w:fill="66FFFF"/>
        </w:rPr>
      </w:pPr>
      <w:del w:id="1393" w:author="TAKUYA MINAGAWA (皆川 拓也) [2]" w:date="2025-02-18T19:46:00Z">
        <w:r w:rsidRPr="00316A8F" w:rsidDel="00843545">
          <w:rPr>
            <w:strike/>
            <w:shd w:val="clear" w:color="auto" w:fill="66FFFF"/>
          </w:rPr>
          <w:delText xml:space="preserve">4. </w:delText>
        </w:r>
        <w:r w:rsidRPr="00316A8F" w:rsidDel="00843545">
          <w:rPr>
            <w:strike/>
            <w:shd w:val="clear" w:color="auto" w:fill="66FFFF"/>
          </w:rPr>
          <w:tab/>
          <w:delText>Angle of geometric visibility</w:delText>
        </w:r>
      </w:del>
    </w:p>
    <w:p w14:paraId="238063ED" w14:textId="375BD8FA" w:rsidR="001D5536" w:rsidRPr="00316A8F" w:rsidDel="00843545" w:rsidRDefault="001D5536" w:rsidP="001D5536">
      <w:pPr>
        <w:tabs>
          <w:tab w:val="left" w:pos="5954"/>
        </w:tabs>
        <w:suppressAutoHyphens w:val="0"/>
        <w:spacing w:line="240" w:lineRule="auto"/>
        <w:ind w:left="5670"/>
        <w:rPr>
          <w:del w:id="1394" w:author="TAKUYA MINAGAWA (皆川 拓也) [2]" w:date="2025-02-18T19:46:00Z"/>
          <w:strike/>
          <w:shd w:val="clear" w:color="auto" w:fill="66FFFF"/>
        </w:rPr>
      </w:pPr>
      <w:del w:id="1395" w:author="TAKUYA MINAGAWA (皆川 拓也) [2]" w:date="2025-02-18T19:46:00Z">
        <w:r w:rsidRPr="00316A8F" w:rsidDel="00843545">
          <w:rPr>
            <w:strike/>
            <w:shd w:val="clear" w:color="auto" w:fill="66FFFF"/>
          </w:rPr>
          <w:delText xml:space="preserve">5. </w:delText>
        </w:r>
        <w:r w:rsidRPr="00316A8F" w:rsidDel="00843545">
          <w:rPr>
            <w:strike/>
            <w:shd w:val="clear" w:color="auto" w:fill="66FFFF"/>
          </w:rPr>
          <w:tab/>
          <w:delText>Light</w:delText>
        </w:r>
        <w:r w:rsidRPr="00316A8F" w:rsidDel="00843545">
          <w:rPr>
            <w:strike/>
            <w:shd w:val="clear" w:color="auto" w:fill="66FFFF"/>
          </w:rPr>
          <w:noBreakHyphen/>
          <w:delText>emitting surface</w:delText>
        </w:r>
      </w:del>
    </w:p>
    <w:p w14:paraId="0F864787" w14:textId="616BF25E" w:rsidR="001D5536" w:rsidRPr="00316A8F" w:rsidDel="00843545" w:rsidRDefault="001D5536" w:rsidP="001D5536">
      <w:pPr>
        <w:tabs>
          <w:tab w:val="left" w:pos="5954"/>
        </w:tabs>
        <w:suppressAutoHyphens w:val="0"/>
        <w:spacing w:line="240" w:lineRule="auto"/>
        <w:ind w:left="5670"/>
        <w:rPr>
          <w:del w:id="1396" w:author="TAKUYA MINAGAWA (皆川 拓也) [2]" w:date="2025-02-18T19:46:00Z"/>
          <w:strike/>
          <w:shd w:val="clear" w:color="auto" w:fill="66FFFF"/>
        </w:rPr>
      </w:pPr>
      <w:del w:id="1397" w:author="TAKUYA MINAGAWA (皆川 拓也) [2]" w:date="2025-02-18T19:46:00Z">
        <w:r w:rsidRPr="00316A8F" w:rsidDel="00843545">
          <w:rPr>
            <w:strike/>
            <w:shd w:val="clear" w:color="auto" w:fill="66FFFF"/>
          </w:rPr>
          <w:delText xml:space="preserve">6. </w:delText>
        </w:r>
        <w:r w:rsidRPr="00316A8F" w:rsidDel="00843545">
          <w:rPr>
            <w:strike/>
            <w:shd w:val="clear" w:color="auto" w:fill="66FFFF"/>
          </w:rPr>
          <w:tab/>
          <w:delText>Apparent surface based on</w:delText>
        </w:r>
      </w:del>
    </w:p>
    <w:p w14:paraId="2D72C403" w14:textId="4760A18B" w:rsidR="001D5536" w:rsidRPr="00316A8F" w:rsidDel="00843545" w:rsidRDefault="001D5536" w:rsidP="001D5536">
      <w:pPr>
        <w:tabs>
          <w:tab w:val="left" w:pos="5954"/>
        </w:tabs>
        <w:suppressAutoHyphens w:val="0"/>
        <w:spacing w:line="240" w:lineRule="auto"/>
        <w:ind w:left="5670"/>
        <w:rPr>
          <w:del w:id="1398" w:author="TAKUYA MINAGAWA (皆川 拓也) [2]" w:date="2025-02-18T19:46:00Z"/>
          <w:strike/>
          <w:shd w:val="clear" w:color="auto" w:fill="66FFFF"/>
        </w:rPr>
      </w:pPr>
      <w:del w:id="1399" w:author="TAKUYA MINAGAWA (皆川 拓也) [2]" w:date="2025-02-18T19:46:00Z">
        <w:r w:rsidRPr="00316A8F" w:rsidDel="00843545">
          <w:rPr>
            <w:strike/>
            <w:shd w:val="clear" w:color="auto" w:fill="66FFFF"/>
          </w:rPr>
          <w:tab/>
          <w:delText>illuminating surface</w:delText>
        </w:r>
      </w:del>
    </w:p>
    <w:p w14:paraId="26D662E2" w14:textId="74F12A6A" w:rsidR="001D5536" w:rsidRPr="00316A8F" w:rsidDel="00843545" w:rsidRDefault="001D5536" w:rsidP="001D5536">
      <w:pPr>
        <w:tabs>
          <w:tab w:val="left" w:pos="5954"/>
        </w:tabs>
        <w:suppressAutoHyphens w:val="0"/>
        <w:spacing w:line="240" w:lineRule="auto"/>
        <w:ind w:left="5670"/>
        <w:rPr>
          <w:del w:id="1400" w:author="TAKUYA MINAGAWA (皆川 拓也) [2]" w:date="2025-02-18T19:46:00Z"/>
          <w:strike/>
          <w:shd w:val="clear" w:color="auto" w:fill="66FFFF"/>
        </w:rPr>
      </w:pPr>
      <w:del w:id="1401" w:author="TAKUYA MINAGAWA (皆川 拓也) [2]" w:date="2025-02-18T19:46:00Z">
        <w:r w:rsidRPr="00316A8F" w:rsidDel="00843545">
          <w:rPr>
            <w:strike/>
            <w:shd w:val="clear" w:color="auto" w:fill="66FFFF"/>
          </w:rPr>
          <w:delText xml:space="preserve">7. </w:delText>
        </w:r>
        <w:r w:rsidRPr="00316A8F" w:rsidDel="00843545">
          <w:rPr>
            <w:strike/>
            <w:shd w:val="clear" w:color="auto" w:fill="66FFFF"/>
          </w:rPr>
          <w:tab/>
          <w:delText>Apparent surface based on</w:delText>
        </w:r>
      </w:del>
    </w:p>
    <w:p w14:paraId="099C4FFF" w14:textId="5119C793" w:rsidR="001D5536" w:rsidRPr="00316A8F" w:rsidDel="00843545" w:rsidRDefault="00A94540" w:rsidP="001D5536">
      <w:pPr>
        <w:tabs>
          <w:tab w:val="left" w:pos="5954"/>
        </w:tabs>
        <w:suppressAutoHyphens w:val="0"/>
        <w:spacing w:line="240" w:lineRule="auto"/>
        <w:ind w:firstLine="5670"/>
        <w:rPr>
          <w:del w:id="1402" w:author="TAKUYA MINAGAWA (皆川 拓也) [2]" w:date="2025-02-18T19:46:00Z"/>
          <w:strike/>
          <w:shd w:val="clear" w:color="auto" w:fill="66FFFF"/>
        </w:rPr>
      </w:pPr>
      <w:del w:id="1403" w:author="TAKUYA MINAGAWA (皆川 拓也) [2]" w:date="2025-02-18T19:46:00Z">
        <w:r w:rsidRPr="00316A8F" w:rsidDel="00843545">
          <w:rPr>
            <w:strike/>
            <w:shd w:val="clear" w:color="auto" w:fill="66FFFF"/>
          </w:rPr>
          <w:tab/>
        </w:r>
        <w:r w:rsidR="001D5536" w:rsidRPr="00316A8F" w:rsidDel="00843545">
          <w:rPr>
            <w:strike/>
            <w:shd w:val="clear" w:color="auto" w:fill="66FFFF"/>
          </w:rPr>
          <w:delText>light</w:delText>
        </w:r>
        <w:r w:rsidR="001D5536" w:rsidRPr="00316A8F" w:rsidDel="00843545">
          <w:rPr>
            <w:strike/>
            <w:shd w:val="clear" w:color="auto" w:fill="66FFFF"/>
          </w:rPr>
          <w:noBreakHyphen/>
          <w:delText>emitting surface</w:delText>
        </w:r>
      </w:del>
    </w:p>
    <w:p w14:paraId="4CB59F96" w14:textId="524498B6" w:rsidR="001D5536" w:rsidRPr="00316A8F" w:rsidDel="00843545" w:rsidRDefault="001D5536" w:rsidP="0092494C">
      <w:pPr>
        <w:tabs>
          <w:tab w:val="left" w:pos="5954"/>
        </w:tabs>
        <w:suppressAutoHyphens w:val="0"/>
        <w:spacing w:after="120" w:line="240" w:lineRule="auto"/>
        <w:ind w:firstLine="5670"/>
        <w:rPr>
          <w:del w:id="1404" w:author="TAKUYA MINAGAWA (皆川 拓也) [2]" w:date="2025-02-18T19:46:00Z"/>
          <w:strike/>
          <w:sz w:val="24"/>
          <w:szCs w:val="24"/>
          <w:shd w:val="clear" w:color="auto" w:fill="66FFFF"/>
        </w:rPr>
      </w:pPr>
      <w:del w:id="1405" w:author="TAKUYA MINAGAWA (皆川 拓也) [2]" w:date="2025-02-18T19:46:00Z">
        <w:r w:rsidRPr="00316A8F" w:rsidDel="00843545">
          <w:rPr>
            <w:strike/>
            <w:shd w:val="clear" w:color="auto" w:fill="66FFFF"/>
          </w:rPr>
          <w:delText xml:space="preserve">8. </w:delText>
        </w:r>
        <w:r w:rsidRPr="00316A8F" w:rsidDel="00843545">
          <w:rPr>
            <w:strike/>
            <w:shd w:val="clear" w:color="auto" w:fill="66FFFF"/>
          </w:rPr>
          <w:tab/>
          <w:delText>Direction of visibility</w:delText>
        </w:r>
      </w:del>
    </w:p>
    <w:p w14:paraId="6EB80EF0" w14:textId="45A6B9AF" w:rsidR="001D5536" w:rsidRPr="00316A8F" w:rsidDel="00843545" w:rsidRDefault="001D5536" w:rsidP="0092494C">
      <w:pPr>
        <w:pStyle w:val="SingleTxtG"/>
        <w:rPr>
          <w:del w:id="1406" w:author="TAKUYA MINAGAWA (皆川 拓也) [2]" w:date="2025-02-18T19:46:00Z"/>
          <w:strike/>
          <w:shd w:val="clear" w:color="auto" w:fill="66FFFF"/>
        </w:rPr>
      </w:pPr>
      <w:del w:id="1407" w:author="TAKUYA MINAGAWA (皆川 拓也) [2]" w:date="2025-02-18T19:46:00Z">
        <w:r w:rsidRPr="00316A8F" w:rsidDel="00843545">
          <w:rPr>
            <w:i/>
            <w:strike/>
            <w:shd w:val="clear" w:color="auto" w:fill="66FFFF"/>
          </w:rPr>
          <w:delText>Note</w:delText>
        </w:r>
        <w:r w:rsidR="0092494C" w:rsidRPr="00316A8F" w:rsidDel="00843545">
          <w:rPr>
            <w:i/>
            <w:strike/>
            <w:shd w:val="clear" w:color="auto" w:fill="66FFFF"/>
          </w:rPr>
          <w:delText>:</w:delText>
        </w:r>
        <w:r w:rsidR="0092494C" w:rsidRPr="00316A8F" w:rsidDel="00843545">
          <w:rPr>
            <w:strike/>
            <w:shd w:val="clear" w:color="auto" w:fill="66FFFF"/>
          </w:rPr>
          <w:tab/>
        </w:r>
        <w:r w:rsidRPr="00316A8F" w:rsidDel="00843545">
          <w:rPr>
            <w:strike/>
            <w:shd w:val="clear" w:color="auto" w:fill="66FFFF"/>
          </w:rPr>
          <w:delText>Notwithstanding the drawing, the apparent surface is to be considered as tangent to the light-emitting surface.</w:delText>
        </w:r>
      </w:del>
    </w:p>
    <w:p w14:paraId="2621F80A" w14:textId="3C1DAD0B" w:rsidR="00CE19FA" w:rsidRPr="00316A8F" w:rsidDel="00843545" w:rsidRDefault="00CE19FA" w:rsidP="009517F7">
      <w:pPr>
        <w:pStyle w:val="H23G"/>
        <w:ind w:firstLine="0"/>
        <w:rPr>
          <w:del w:id="1408" w:author="TAKUYA MINAGAWA (皆川 拓也) [2]" w:date="2025-02-18T19:46:00Z"/>
          <w:strike/>
          <w:shd w:val="clear" w:color="auto" w:fill="66FFFF"/>
        </w:rPr>
      </w:pPr>
      <w:del w:id="1409" w:author="TAKUYA MINAGAWA (皆川 拓也) [2]" w:date="2025-02-18T19:46:00Z">
        <w:r w:rsidRPr="00316A8F" w:rsidDel="00843545">
          <w:rPr>
            <w:strike/>
            <w:shd w:val="clear" w:color="auto" w:fill="66FFFF"/>
          </w:rPr>
          <w:br w:type="page"/>
        </w:r>
        <w:r w:rsidR="00696E63" w:rsidRPr="00316A8F" w:rsidDel="00843545">
          <w:rPr>
            <w:strike/>
            <w:shd w:val="clear" w:color="auto" w:fill="66FFFF"/>
          </w:rPr>
          <w:lastRenderedPageBreak/>
          <w:delText xml:space="preserve">Illuminating surface in comparison with </w:delText>
        </w:r>
        <w:r w:rsidR="00525DA4" w:rsidRPr="00316A8F" w:rsidDel="00843545">
          <w:rPr>
            <w:strike/>
            <w:shd w:val="clear" w:color="auto" w:fill="66FFFF"/>
          </w:rPr>
          <w:br/>
        </w:r>
        <w:r w:rsidR="00696E63" w:rsidRPr="00316A8F" w:rsidDel="00843545">
          <w:rPr>
            <w:strike/>
            <w:shd w:val="clear" w:color="auto" w:fill="66FFFF"/>
          </w:rPr>
          <w:delText>light</w:delText>
        </w:r>
        <w:r w:rsidR="00696E63" w:rsidRPr="00316A8F" w:rsidDel="00843545">
          <w:rPr>
            <w:strike/>
            <w:shd w:val="clear" w:color="auto" w:fill="66FFFF"/>
          </w:rPr>
          <w:noBreakHyphen/>
          <w:delText>emitting surface</w:delText>
        </w:r>
      </w:del>
    </w:p>
    <w:p w14:paraId="00354C03" w14:textId="44AFE2A8" w:rsidR="00CE19FA" w:rsidRPr="00316A8F" w:rsidDel="00843545" w:rsidRDefault="00696E63" w:rsidP="00696E63">
      <w:pPr>
        <w:pStyle w:val="SingleTxtG"/>
        <w:rPr>
          <w:del w:id="1410" w:author="TAKUYA MINAGAWA (皆川 拓也) [2]" w:date="2025-02-18T19:46:00Z"/>
          <w:b/>
          <w:strike/>
          <w:shd w:val="clear" w:color="auto" w:fill="66FFFF"/>
          <w:lang w:val="en-US"/>
        </w:rPr>
      </w:pPr>
      <w:del w:id="1411" w:author="TAKUYA MINAGAWA (皆川 拓也) [2]" w:date="2025-02-18T19:46:00Z">
        <w:r w:rsidRPr="00316A8F" w:rsidDel="00843545">
          <w:rPr>
            <w:b/>
            <w:strike/>
            <w:shd w:val="clear" w:color="auto" w:fill="66FFFF"/>
            <w:lang w:val="en-US"/>
          </w:rPr>
          <w:delText>Sketch A</w:delText>
        </w:r>
      </w:del>
    </w:p>
    <w:p w14:paraId="17B1C14B" w14:textId="02DA9C6E" w:rsidR="00CE19FA" w:rsidRPr="00316A8F" w:rsidDel="00843545" w:rsidRDefault="00CE19FA" w:rsidP="00696E63">
      <w:pPr>
        <w:pStyle w:val="SingleTxtG"/>
        <w:rPr>
          <w:del w:id="1412" w:author="TAKUYA MINAGAWA (皆川 拓也) [2]" w:date="2025-02-18T19:46:00Z"/>
          <w:strike/>
          <w:shd w:val="clear" w:color="auto" w:fill="66FFFF"/>
        </w:rPr>
      </w:pPr>
      <w:del w:id="1413" w:author="TAKUYA MINAGAWA (皆川 拓也) [2]" w:date="2025-02-18T19:46:00Z">
        <w:r w:rsidRPr="00316A8F" w:rsidDel="00843545">
          <w:rPr>
            <w:strike/>
            <w:shd w:val="clear" w:color="auto" w:fill="66FFFF"/>
          </w:rPr>
          <w:delText>(See paragraphs 2.9. and 2.8. of this Regulation)</w:delText>
        </w:r>
      </w:del>
    </w:p>
    <w:p w14:paraId="1951288D" w14:textId="1BBFEAC5" w:rsidR="00A11CCA" w:rsidRPr="00316A8F" w:rsidDel="00843545" w:rsidRDefault="00C14A0E" w:rsidP="007F44D2">
      <w:pPr>
        <w:pStyle w:val="SingleTxtG"/>
        <w:spacing w:before="240"/>
        <w:rPr>
          <w:del w:id="1414" w:author="TAKUYA MINAGAWA (皆川 拓也) [2]" w:date="2025-02-18T19:46:00Z"/>
          <w:strike/>
          <w:noProof/>
          <w:shd w:val="clear" w:color="auto" w:fill="66FFFF"/>
          <w:lang w:eastAsia="en-GB"/>
        </w:rPr>
      </w:pPr>
      <w:del w:id="1415" w:author="TAKUYA MINAGAWA (皆川 拓也) [2]" w:date="2025-02-18T19:46:00Z">
        <w:r w:rsidRPr="00316A8F" w:rsidDel="00843545">
          <w:rPr>
            <w:strike/>
            <w:noProof/>
            <w:sz w:val="24"/>
            <w:szCs w:val="24"/>
            <w:shd w:val="clear" w:color="auto" w:fill="66FFFF"/>
            <w:lang w:val="en-US"/>
          </w:rPr>
          <w:drawing>
            <wp:inline distT="0" distB="0" distL="0" distR="0" wp14:anchorId="04562F18" wp14:editId="79597093">
              <wp:extent cx="4284980" cy="1828800"/>
              <wp:effectExtent l="0" t="0" r="1270" b="0"/>
              <wp:docPr id="4" name="Picture 4" descr="Reg53 pag40 Annex3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g53 pag40 Annex3 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84980" cy="1828800"/>
                      </a:xfrm>
                      <a:prstGeom prst="rect">
                        <a:avLst/>
                      </a:prstGeom>
                      <a:noFill/>
                      <a:ln>
                        <a:noFill/>
                      </a:ln>
                    </pic:spPr>
                  </pic:pic>
                </a:graphicData>
              </a:graphic>
            </wp:inline>
          </w:drawing>
        </w:r>
      </w:del>
    </w:p>
    <w:p w14:paraId="598D63F2" w14:textId="4CF5AA8C" w:rsidR="00E97B25" w:rsidRPr="00316A8F" w:rsidDel="00843545" w:rsidRDefault="00E97B25" w:rsidP="007F44D2">
      <w:pPr>
        <w:pStyle w:val="SingleTxtG"/>
        <w:spacing w:before="240"/>
        <w:rPr>
          <w:del w:id="1416" w:author="TAKUYA MINAGAWA (皆川 拓也) [2]" w:date="2025-02-18T19:46:00Z"/>
          <w:b/>
          <w:strike/>
          <w:shd w:val="clear" w:color="auto" w:fill="66FFFF"/>
          <w:lang w:val="en-US"/>
        </w:rPr>
      </w:pPr>
      <w:del w:id="1417" w:author="TAKUYA MINAGAWA (皆川 拓也) [2]" w:date="2025-02-18T19:46:00Z">
        <w:r w:rsidRPr="00316A8F" w:rsidDel="00843545">
          <w:rPr>
            <w:b/>
            <w:strike/>
            <w:shd w:val="clear" w:color="auto" w:fill="66FFFF"/>
            <w:lang w:val="en-US"/>
          </w:rPr>
          <w:delText>Sketch B</w:delText>
        </w:r>
      </w:del>
    </w:p>
    <w:p w14:paraId="20402C30" w14:textId="1B8837B0" w:rsidR="00CE19FA" w:rsidRPr="00316A8F" w:rsidDel="00843545" w:rsidRDefault="00C14A0E" w:rsidP="00B8472E">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del w:id="1418" w:author="TAKUYA MINAGAWA (皆川 拓也) [2]" w:date="2025-02-18T19:46:00Z"/>
          <w:strike/>
          <w:sz w:val="24"/>
          <w:szCs w:val="24"/>
          <w:shd w:val="clear" w:color="auto" w:fill="66FFFF"/>
        </w:rPr>
      </w:pPr>
      <w:del w:id="1419" w:author="TAKUYA MINAGAWA (皆川 拓也) [2]" w:date="2025-02-18T19:46:00Z">
        <w:r w:rsidRPr="00316A8F" w:rsidDel="00843545">
          <w:rPr>
            <w:strike/>
            <w:noProof/>
            <w:sz w:val="24"/>
            <w:szCs w:val="24"/>
            <w:shd w:val="clear" w:color="auto" w:fill="66FFFF"/>
            <w:lang w:val="en-US"/>
          </w:rPr>
          <w:drawing>
            <wp:inline distT="0" distB="0" distL="0" distR="0" wp14:anchorId="7740B4D4" wp14:editId="08662BEB">
              <wp:extent cx="5210175" cy="2509520"/>
              <wp:effectExtent l="0" t="0" r="9525" b="5080"/>
              <wp:docPr id="5" name="Picture 5" descr="Reg53 pag40 Annex3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g53 pag40 Annex3 b"/>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10175" cy="2509520"/>
                      </a:xfrm>
                      <a:prstGeom prst="rect">
                        <a:avLst/>
                      </a:prstGeom>
                      <a:noFill/>
                      <a:ln>
                        <a:noFill/>
                      </a:ln>
                    </pic:spPr>
                  </pic:pic>
                </a:graphicData>
              </a:graphic>
            </wp:inline>
          </w:drawing>
        </w:r>
      </w:del>
    </w:p>
    <w:p w14:paraId="58EC015B" w14:textId="53CD269D" w:rsidR="00ED4161" w:rsidRPr="00316A8F" w:rsidDel="00843545" w:rsidRDefault="00ED4161" w:rsidP="00CE19FA">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del w:id="1420" w:author="TAKUYA MINAGAWA (皆川 拓也) [2]" w:date="2025-02-18T19:46:00Z"/>
          <w:strike/>
          <w:sz w:val="24"/>
          <w:szCs w:val="24"/>
          <w:shd w:val="clear" w:color="auto" w:fill="66FFFF"/>
        </w:rPr>
      </w:pPr>
    </w:p>
    <w:p w14:paraId="70FCEAAE" w14:textId="004F4069" w:rsidR="00ED4161" w:rsidRPr="00316A8F" w:rsidDel="00843545" w:rsidRDefault="00ED4161" w:rsidP="00CE19FA">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del w:id="1421" w:author="TAKUYA MINAGAWA (皆川 拓也) [2]" w:date="2025-02-18T19:46:00Z"/>
          <w:strike/>
          <w:sz w:val="24"/>
          <w:szCs w:val="24"/>
          <w:shd w:val="clear" w:color="auto" w:fill="66FFFF"/>
        </w:rPr>
      </w:pPr>
    </w:p>
    <w:tbl>
      <w:tblPr>
        <w:tblW w:w="7370" w:type="dxa"/>
        <w:tblInd w:w="11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2199"/>
        <w:gridCol w:w="2868"/>
        <w:gridCol w:w="2303"/>
      </w:tblGrid>
      <w:tr w:rsidR="00ED4161" w:rsidRPr="00316A8F" w:rsidDel="00843545" w14:paraId="037703E9" w14:textId="6184B765" w:rsidTr="00B8472E">
        <w:trPr>
          <w:cantSplit/>
          <w:trHeight w:val="403"/>
          <w:del w:id="1422" w:author="TAKUYA MINAGAWA (皆川 拓也) [2]" w:date="2025-02-18T19:46:00Z"/>
        </w:trPr>
        <w:tc>
          <w:tcPr>
            <w:tcW w:w="2199" w:type="dxa"/>
            <w:tcBorders>
              <w:bottom w:val="single" w:sz="12" w:space="0" w:color="auto"/>
            </w:tcBorders>
            <w:vAlign w:val="center"/>
          </w:tcPr>
          <w:p w14:paraId="31C40142" w14:textId="7B66BAC8" w:rsidR="00ED4161" w:rsidRPr="00316A8F" w:rsidDel="00843545" w:rsidRDefault="00ED4161" w:rsidP="00C01493">
            <w:pPr>
              <w:suppressAutoHyphens w:val="0"/>
              <w:spacing w:before="40" w:after="120" w:line="220" w:lineRule="exact"/>
              <w:ind w:right="113"/>
              <w:jc w:val="center"/>
              <w:rPr>
                <w:del w:id="1423" w:author="TAKUYA MINAGAWA (皆川 拓也) [2]" w:date="2025-02-18T19:46:00Z"/>
                <w:strike/>
                <w:szCs w:val="24"/>
                <w:shd w:val="clear" w:color="auto" w:fill="66FFFF"/>
              </w:rPr>
            </w:pPr>
          </w:p>
        </w:tc>
        <w:tc>
          <w:tcPr>
            <w:tcW w:w="2868" w:type="dxa"/>
            <w:tcBorders>
              <w:bottom w:val="single" w:sz="12" w:space="0" w:color="auto"/>
            </w:tcBorders>
            <w:vAlign w:val="center"/>
          </w:tcPr>
          <w:p w14:paraId="4771181E" w14:textId="5AB983E2" w:rsidR="00ED4161" w:rsidRPr="00316A8F" w:rsidDel="00843545" w:rsidRDefault="00ED4161" w:rsidP="00C01493">
            <w:pPr>
              <w:jc w:val="center"/>
              <w:rPr>
                <w:del w:id="1424" w:author="TAKUYA MINAGAWA (皆川 拓也) [2]" w:date="2025-02-18T19:46:00Z"/>
                <w:i/>
                <w:strike/>
                <w:sz w:val="16"/>
                <w:szCs w:val="16"/>
                <w:shd w:val="clear" w:color="auto" w:fill="66FFFF"/>
              </w:rPr>
            </w:pPr>
            <w:del w:id="1425" w:author="TAKUYA MINAGAWA (皆川 拓也) [2]" w:date="2025-02-18T19:46:00Z">
              <w:r w:rsidRPr="00316A8F" w:rsidDel="00843545">
                <w:rPr>
                  <w:i/>
                  <w:strike/>
                  <w:sz w:val="16"/>
                  <w:szCs w:val="16"/>
                  <w:shd w:val="clear" w:color="auto" w:fill="66FFFF"/>
                </w:rPr>
                <w:delText>Illuminating surface</w:delText>
              </w:r>
            </w:del>
          </w:p>
        </w:tc>
        <w:tc>
          <w:tcPr>
            <w:tcW w:w="2303" w:type="dxa"/>
            <w:tcBorders>
              <w:bottom w:val="single" w:sz="12" w:space="0" w:color="auto"/>
            </w:tcBorders>
            <w:vAlign w:val="center"/>
          </w:tcPr>
          <w:p w14:paraId="58B71A41" w14:textId="59E5D762" w:rsidR="00ED4161" w:rsidRPr="00316A8F" w:rsidDel="00843545" w:rsidRDefault="00ED4161" w:rsidP="00C01493">
            <w:pPr>
              <w:jc w:val="center"/>
              <w:rPr>
                <w:del w:id="1426" w:author="TAKUYA MINAGAWA (皆川 拓也) [2]" w:date="2025-02-18T19:46:00Z"/>
                <w:i/>
                <w:strike/>
                <w:sz w:val="16"/>
                <w:szCs w:val="16"/>
                <w:shd w:val="clear" w:color="auto" w:fill="66FFFF"/>
              </w:rPr>
            </w:pPr>
            <w:del w:id="1427" w:author="TAKUYA MINAGAWA (皆川 拓也) [2]" w:date="2025-02-18T19:46:00Z">
              <w:r w:rsidRPr="00316A8F" w:rsidDel="00843545">
                <w:rPr>
                  <w:i/>
                  <w:strike/>
                  <w:sz w:val="16"/>
                  <w:szCs w:val="16"/>
                  <w:shd w:val="clear" w:color="auto" w:fill="66FFFF"/>
                </w:rPr>
                <w:delText>Light-emitting surface</w:delText>
              </w:r>
            </w:del>
          </w:p>
        </w:tc>
      </w:tr>
      <w:tr w:rsidR="00ED4161" w:rsidRPr="00316A8F" w:rsidDel="00843545" w14:paraId="37527119" w14:textId="488E6F38" w:rsidTr="00B8472E">
        <w:trPr>
          <w:cantSplit/>
          <w:trHeight w:val="403"/>
          <w:del w:id="1428" w:author="TAKUYA MINAGAWA (皆川 拓也) [2]" w:date="2025-02-18T19:46:00Z"/>
        </w:trPr>
        <w:tc>
          <w:tcPr>
            <w:tcW w:w="2199" w:type="dxa"/>
            <w:tcBorders>
              <w:top w:val="single" w:sz="12" w:space="0" w:color="auto"/>
              <w:bottom w:val="single" w:sz="12" w:space="0" w:color="auto"/>
            </w:tcBorders>
            <w:vAlign w:val="center"/>
          </w:tcPr>
          <w:p w14:paraId="07DDC263" w14:textId="3546BCEF" w:rsidR="00ED4161" w:rsidRPr="00316A8F" w:rsidDel="00843545" w:rsidRDefault="00ED4161" w:rsidP="00C01493">
            <w:pPr>
              <w:suppressAutoHyphens w:val="0"/>
              <w:spacing w:before="40" w:after="120" w:line="220" w:lineRule="exact"/>
              <w:ind w:right="113"/>
              <w:jc w:val="center"/>
              <w:rPr>
                <w:del w:id="1429" w:author="TAKUYA MINAGAWA (皆川 拓也) [2]" w:date="2025-02-18T19:46:00Z"/>
                <w:strike/>
                <w:szCs w:val="24"/>
                <w:shd w:val="clear" w:color="auto" w:fill="66FFFF"/>
              </w:rPr>
            </w:pPr>
            <w:del w:id="1430" w:author="TAKUYA MINAGAWA (皆川 拓也) [2]" w:date="2025-02-18T19:46:00Z">
              <w:r w:rsidRPr="00316A8F" w:rsidDel="00843545">
                <w:rPr>
                  <w:strike/>
                  <w:szCs w:val="24"/>
                  <w:shd w:val="clear" w:color="auto" w:fill="66FFFF"/>
                </w:rPr>
                <w:delText>Edges are</w:delText>
              </w:r>
            </w:del>
          </w:p>
        </w:tc>
        <w:tc>
          <w:tcPr>
            <w:tcW w:w="2868" w:type="dxa"/>
            <w:tcBorders>
              <w:top w:val="single" w:sz="12" w:space="0" w:color="auto"/>
              <w:bottom w:val="single" w:sz="12" w:space="0" w:color="auto"/>
            </w:tcBorders>
            <w:vAlign w:val="center"/>
          </w:tcPr>
          <w:p w14:paraId="6177010B" w14:textId="075CDE50" w:rsidR="00ED4161" w:rsidRPr="00316A8F" w:rsidDel="00843545" w:rsidRDefault="00ED4161" w:rsidP="00C01493">
            <w:pPr>
              <w:suppressAutoHyphens w:val="0"/>
              <w:spacing w:before="40" w:after="120" w:line="220" w:lineRule="exact"/>
              <w:ind w:right="113"/>
              <w:jc w:val="center"/>
              <w:rPr>
                <w:del w:id="1431" w:author="TAKUYA MINAGAWA (皆川 拓也) [2]" w:date="2025-02-18T19:46:00Z"/>
                <w:strike/>
                <w:szCs w:val="24"/>
                <w:shd w:val="clear" w:color="auto" w:fill="66FFFF"/>
              </w:rPr>
            </w:pPr>
            <w:del w:id="1432" w:author="TAKUYA MINAGAWA (皆川 拓也) [2]" w:date="2025-02-18T19:46:00Z">
              <w:r w:rsidRPr="00316A8F" w:rsidDel="00843545">
                <w:rPr>
                  <w:strike/>
                  <w:szCs w:val="24"/>
                  <w:shd w:val="clear" w:color="auto" w:fill="66FFFF"/>
                </w:rPr>
                <w:delText>a and b</w:delText>
              </w:r>
            </w:del>
          </w:p>
        </w:tc>
        <w:tc>
          <w:tcPr>
            <w:tcW w:w="2303" w:type="dxa"/>
            <w:tcBorders>
              <w:top w:val="single" w:sz="12" w:space="0" w:color="auto"/>
              <w:bottom w:val="single" w:sz="12" w:space="0" w:color="auto"/>
            </w:tcBorders>
            <w:vAlign w:val="center"/>
          </w:tcPr>
          <w:p w14:paraId="2D6FDBDD" w14:textId="1599CE5C" w:rsidR="00ED4161" w:rsidRPr="00316A8F" w:rsidDel="00843545" w:rsidRDefault="00ED4161" w:rsidP="00C01493">
            <w:pPr>
              <w:suppressAutoHyphens w:val="0"/>
              <w:spacing w:before="40" w:after="120" w:line="220" w:lineRule="exact"/>
              <w:ind w:right="113"/>
              <w:jc w:val="center"/>
              <w:rPr>
                <w:del w:id="1433" w:author="TAKUYA MINAGAWA (皆川 拓也) [2]" w:date="2025-02-18T19:46:00Z"/>
                <w:strike/>
                <w:szCs w:val="24"/>
                <w:shd w:val="clear" w:color="auto" w:fill="66FFFF"/>
              </w:rPr>
            </w:pPr>
            <w:del w:id="1434" w:author="TAKUYA MINAGAWA (皆川 拓也) [2]" w:date="2025-02-18T19:46:00Z">
              <w:r w:rsidRPr="00316A8F" w:rsidDel="00843545">
                <w:rPr>
                  <w:strike/>
                  <w:szCs w:val="24"/>
                  <w:shd w:val="clear" w:color="auto" w:fill="66FFFF"/>
                </w:rPr>
                <w:delText>c and d</w:delText>
              </w:r>
            </w:del>
          </w:p>
        </w:tc>
      </w:tr>
    </w:tbl>
    <w:p w14:paraId="70C98E51" w14:textId="77777777" w:rsidR="00CE19FA" w:rsidRPr="00514D2F" w:rsidRDefault="00CE19FA" w:rsidP="00CE19FA">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strike/>
          <w:sz w:val="24"/>
          <w:szCs w:val="24"/>
          <w:shd w:val="clear" w:color="auto" w:fill="C4BC96" w:themeFill="background2" w:themeFillShade="BF"/>
        </w:rPr>
      </w:pPr>
    </w:p>
    <w:p w14:paraId="7F65A924" w14:textId="77777777" w:rsidR="00CE19FA" w:rsidRPr="00514D2F" w:rsidRDefault="00CE19FA" w:rsidP="00CE19FA">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strike/>
          <w:sz w:val="24"/>
          <w:szCs w:val="24"/>
          <w:shd w:val="clear" w:color="auto" w:fill="C4BC96" w:themeFill="background2" w:themeFillShade="BF"/>
        </w:rPr>
      </w:pPr>
    </w:p>
    <w:p w14:paraId="7A16C3AF" w14:textId="77777777" w:rsidR="00CE19FA" w:rsidRDefault="00CE19FA" w:rsidP="00DD2222">
      <w:pPr>
        <w:pStyle w:val="SingleTxtG"/>
        <w:sectPr w:rsidR="00CE19FA" w:rsidSect="003A1FB3">
          <w:headerReference w:type="even" r:id="rId43"/>
          <w:headerReference w:type="default" r:id="rId44"/>
          <w:headerReference w:type="first" r:id="rId45"/>
          <w:footnotePr>
            <w:numRestart w:val="eachSect"/>
          </w:footnotePr>
          <w:endnotePr>
            <w:numFmt w:val="decimal"/>
          </w:endnotePr>
          <w:pgSz w:w="11907" w:h="16840" w:code="9"/>
          <w:pgMar w:top="1701" w:right="1134" w:bottom="2268" w:left="1134" w:header="964" w:footer="1701" w:gutter="0"/>
          <w:cols w:space="720"/>
          <w:docGrid w:linePitch="272"/>
        </w:sectPr>
      </w:pPr>
    </w:p>
    <w:p w14:paraId="565E0948" w14:textId="2B930D6C" w:rsidR="00003F64" w:rsidRPr="0052734F" w:rsidRDefault="00003F64" w:rsidP="00003F64">
      <w:pPr>
        <w:pStyle w:val="HChG"/>
        <w:rPr>
          <w:lang w:eastAsia="ja-JP"/>
        </w:rPr>
      </w:pPr>
      <w:r w:rsidRPr="0052734F">
        <w:lastRenderedPageBreak/>
        <w:t>Annex</w:t>
      </w:r>
      <w:r w:rsidR="00843545">
        <w:rPr>
          <w:rFonts w:hint="eastAsia"/>
          <w:lang w:eastAsia="ja-JP"/>
        </w:rPr>
        <w:t xml:space="preserve"> </w:t>
      </w:r>
      <w:r w:rsidRPr="00836C4F">
        <w:t>4</w:t>
      </w:r>
      <w:r w:rsidR="00111634" w:rsidRPr="00316A8F">
        <w:rPr>
          <w:rFonts w:hint="eastAsia"/>
          <w:shd w:val="clear" w:color="auto" w:fill="66FFFF"/>
          <w:lang w:eastAsia="ja-JP"/>
        </w:rPr>
        <w:t xml:space="preserve"> </w:t>
      </w:r>
    </w:p>
    <w:p w14:paraId="709700F8" w14:textId="77777777" w:rsidR="00003F64" w:rsidRPr="00603D9E" w:rsidRDefault="00003F64" w:rsidP="00003F64">
      <w:pPr>
        <w:pStyle w:val="HChG"/>
      </w:pPr>
      <w:r>
        <w:tab/>
      </w:r>
      <w:r>
        <w:tab/>
      </w:r>
      <w:r w:rsidRPr="00603D9E">
        <w:t>Forward visibility of red lights and rearward visibility</w:t>
      </w:r>
      <w:r>
        <w:t xml:space="preserve"> </w:t>
      </w:r>
      <w:r w:rsidRPr="00603D9E">
        <w:t>of white lights</w:t>
      </w:r>
    </w:p>
    <w:p w14:paraId="6C0D26EC" w14:textId="77777777" w:rsidR="00003F64" w:rsidRPr="008A0C31" w:rsidRDefault="00003F64" w:rsidP="00003F64">
      <w:pPr>
        <w:spacing w:after="120"/>
        <w:ind w:left="567" w:firstLine="567"/>
        <w:rPr>
          <w:lang w:val="en-US"/>
        </w:rPr>
      </w:pPr>
      <w:r w:rsidRPr="008A0C31">
        <w:rPr>
          <w:lang w:val="en-US"/>
        </w:rPr>
        <w:t>(See paragraph 5.9. of this Regulation)</w:t>
      </w:r>
    </w:p>
    <w:p w14:paraId="4F9B1D40" w14:textId="77777777" w:rsidR="00003F64" w:rsidRPr="0055709C" w:rsidRDefault="00003F64" w:rsidP="00003F64">
      <w:pPr>
        <w:pStyle w:val="Titolo1"/>
        <w:keepNext/>
      </w:pPr>
      <w:r w:rsidRPr="0055709C">
        <w:t xml:space="preserve">Figure </w:t>
      </w:r>
      <w:r>
        <w:t>1</w:t>
      </w:r>
    </w:p>
    <w:p w14:paraId="0CBE0149" w14:textId="77777777" w:rsidR="00003F64" w:rsidRPr="00E11CBD" w:rsidRDefault="00003F64" w:rsidP="00003F64">
      <w:pPr>
        <w:pStyle w:val="Titolo1"/>
        <w:keepNext/>
        <w:spacing w:after="120"/>
        <w:rPr>
          <w:b/>
        </w:rPr>
      </w:pPr>
      <w:r>
        <w:rPr>
          <w:b/>
        </w:rPr>
        <w:t>Forward visibility of a red lamp</w:t>
      </w:r>
    </w:p>
    <w:p w14:paraId="7044099C" w14:textId="77777777" w:rsidR="00003F64" w:rsidRPr="0055709C" w:rsidRDefault="00C14A0E" w:rsidP="00003F64">
      <w:pPr>
        <w:pStyle w:val="Titolo1"/>
        <w:keepNext/>
        <w:spacing w:before="240"/>
      </w:pPr>
      <w:r>
        <w:rPr>
          <w:noProof/>
          <w:lang w:val="en-US"/>
        </w:rPr>
        <w:drawing>
          <wp:inline distT="0" distB="0" distL="0" distR="0" wp14:anchorId="52AF966F" wp14:editId="352B05C7">
            <wp:extent cx="5060950" cy="27749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60950" cy="2774950"/>
                    </a:xfrm>
                    <a:prstGeom prst="rect">
                      <a:avLst/>
                    </a:prstGeom>
                    <a:noFill/>
                    <a:ln>
                      <a:noFill/>
                    </a:ln>
                  </pic:spPr>
                </pic:pic>
              </a:graphicData>
            </a:graphic>
          </wp:inline>
        </w:drawing>
      </w:r>
    </w:p>
    <w:p w14:paraId="7D31996F" w14:textId="77777777" w:rsidR="00003F64" w:rsidRDefault="00003F64" w:rsidP="00003F64">
      <w:pPr>
        <w:pStyle w:val="Titolo1"/>
        <w:keepNext/>
        <w:spacing w:before="240"/>
      </w:pPr>
      <w:r w:rsidRPr="0055709C">
        <w:t xml:space="preserve">Figure </w:t>
      </w:r>
      <w:r>
        <w:t>2</w:t>
      </w:r>
    </w:p>
    <w:p w14:paraId="72D82996" w14:textId="77777777" w:rsidR="00003F64" w:rsidRPr="00E11CBD" w:rsidRDefault="00003F64" w:rsidP="00003F64">
      <w:pPr>
        <w:pStyle w:val="Titolo1"/>
        <w:keepNext/>
        <w:spacing w:after="120"/>
        <w:rPr>
          <w:b/>
        </w:rPr>
      </w:pPr>
      <w:r>
        <w:rPr>
          <w:b/>
        </w:rPr>
        <w:t>Rearward visibility of a white lamp</w:t>
      </w:r>
    </w:p>
    <w:p w14:paraId="69C05FD8" w14:textId="77777777" w:rsidR="00003F64" w:rsidRPr="00CE19FA" w:rsidRDefault="00C14A0E" w:rsidP="00003F64">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jc w:val="center"/>
        <w:rPr>
          <w:sz w:val="24"/>
          <w:szCs w:val="24"/>
          <w:u w:val="single"/>
        </w:rPr>
      </w:pPr>
      <w:r>
        <w:rPr>
          <w:noProof/>
          <w:lang w:val="en-US"/>
        </w:rPr>
        <w:drawing>
          <wp:inline distT="0" distB="0" distL="0" distR="0" wp14:anchorId="4E897AE2" wp14:editId="0B3C16E8">
            <wp:extent cx="4763135" cy="278574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63135" cy="2785745"/>
                    </a:xfrm>
                    <a:prstGeom prst="rect">
                      <a:avLst/>
                    </a:prstGeom>
                    <a:noFill/>
                    <a:ln>
                      <a:noFill/>
                    </a:ln>
                  </pic:spPr>
                </pic:pic>
              </a:graphicData>
            </a:graphic>
          </wp:inline>
        </w:drawing>
      </w:r>
    </w:p>
    <w:p w14:paraId="1429C128" w14:textId="77777777" w:rsidR="00CE19FA" w:rsidRDefault="00CE19FA" w:rsidP="00DD2222">
      <w:pPr>
        <w:pStyle w:val="SingleTxtG"/>
        <w:sectPr w:rsidR="00CE19FA" w:rsidSect="003A1FB3">
          <w:headerReference w:type="even" r:id="rId48"/>
          <w:headerReference w:type="default" r:id="rId49"/>
          <w:headerReference w:type="first" r:id="rId50"/>
          <w:footnotePr>
            <w:numRestart w:val="eachSect"/>
          </w:footnotePr>
          <w:endnotePr>
            <w:numFmt w:val="decimal"/>
          </w:endnotePr>
          <w:pgSz w:w="11907" w:h="16840" w:code="9"/>
          <w:pgMar w:top="1701" w:right="1134" w:bottom="2268" w:left="1134" w:header="964" w:footer="1701" w:gutter="0"/>
          <w:cols w:space="720"/>
          <w:docGrid w:linePitch="272"/>
        </w:sectPr>
      </w:pPr>
    </w:p>
    <w:p w14:paraId="20E3CD49" w14:textId="03E63253" w:rsidR="00CE19FA" w:rsidRPr="00CE19FA" w:rsidRDefault="00CE19FA" w:rsidP="00477F9C">
      <w:pPr>
        <w:pStyle w:val="HChG"/>
        <w:rPr>
          <w:lang w:eastAsia="ja-JP"/>
        </w:rPr>
      </w:pPr>
      <w:r w:rsidRPr="00CE19FA">
        <w:lastRenderedPageBreak/>
        <w:t>Annex</w:t>
      </w:r>
      <w:r w:rsidR="00843545">
        <w:rPr>
          <w:rFonts w:hint="eastAsia"/>
          <w:lang w:eastAsia="ja-JP"/>
        </w:rPr>
        <w:t xml:space="preserve"> </w:t>
      </w:r>
      <w:r w:rsidRPr="00836C4F">
        <w:t>5</w:t>
      </w:r>
      <w:r w:rsidR="00111634" w:rsidRPr="00836C4F">
        <w:rPr>
          <w:rFonts w:hint="eastAsia"/>
          <w:lang w:eastAsia="ja-JP"/>
        </w:rPr>
        <w:t xml:space="preserve"> </w:t>
      </w:r>
    </w:p>
    <w:p w14:paraId="5E47345F" w14:textId="77777777" w:rsidR="00CE19FA" w:rsidRPr="00CE19FA" w:rsidRDefault="00AC6481" w:rsidP="00477F9C">
      <w:pPr>
        <w:pStyle w:val="HChG"/>
      </w:pPr>
      <w:r>
        <w:tab/>
      </w:r>
      <w:r>
        <w:tab/>
      </w:r>
      <w:r w:rsidRPr="00CE19FA">
        <w:t>Control of conformity of production</w:t>
      </w:r>
    </w:p>
    <w:p w14:paraId="6CB10BF5" w14:textId="77777777" w:rsidR="00CE19FA" w:rsidRPr="00CE19FA" w:rsidRDefault="00AC6481" w:rsidP="00AC6481">
      <w:pPr>
        <w:pStyle w:val="SingleTxtG"/>
      </w:pPr>
      <w:r>
        <w:t>1.</w:t>
      </w:r>
      <w:r w:rsidR="00CE19FA" w:rsidRPr="00CE19FA">
        <w:tab/>
      </w:r>
      <w:r>
        <w:tab/>
      </w:r>
      <w:r w:rsidRPr="00CE19FA">
        <w:t xml:space="preserve">Tests </w:t>
      </w:r>
    </w:p>
    <w:p w14:paraId="5F24A1F9" w14:textId="77777777" w:rsidR="00CE19FA" w:rsidRPr="00D13ACA" w:rsidRDefault="00AC6481" w:rsidP="00AC6481">
      <w:pPr>
        <w:pStyle w:val="SingleTxtG"/>
      </w:pPr>
      <w:r>
        <w:t>1.1.</w:t>
      </w:r>
      <w:r w:rsidR="00CE19FA" w:rsidRPr="00CE19FA">
        <w:tab/>
      </w:r>
      <w:r>
        <w:tab/>
      </w:r>
      <w:r w:rsidR="00CE19FA" w:rsidRPr="00D13ACA">
        <w:t>Position of lamps</w:t>
      </w:r>
    </w:p>
    <w:p w14:paraId="1B66C3EC" w14:textId="77777777" w:rsidR="00CE19FA" w:rsidRPr="00CE19FA" w:rsidRDefault="00CE19FA" w:rsidP="00AC6481">
      <w:pPr>
        <w:pStyle w:val="SingleTxtG"/>
        <w:ind w:left="2268"/>
      </w:pPr>
      <w:r w:rsidRPr="00CE19FA">
        <w:t xml:space="preserve">The position of the lamps as specified in paragraph 6. </w:t>
      </w:r>
      <w:r w:rsidR="005C09C9">
        <w:t xml:space="preserve">of this Regulation </w:t>
      </w:r>
      <w:r w:rsidRPr="00CE19FA">
        <w:t>shall be checked in accordance with the general requirements set out in paragraph 5. of this Regulation.</w:t>
      </w:r>
      <w:r w:rsidR="001B241C">
        <w:t xml:space="preserve"> </w:t>
      </w:r>
      <w:r w:rsidRPr="00CE19FA">
        <w:t>The values measured for the distances shall be such that the individual specifications applicable to each lamp are fulfilled.</w:t>
      </w:r>
    </w:p>
    <w:p w14:paraId="5076EEE1" w14:textId="77777777" w:rsidR="00CE19FA" w:rsidRPr="00CE19FA" w:rsidRDefault="00AC6481" w:rsidP="00AC6481">
      <w:pPr>
        <w:pStyle w:val="SingleTxtG"/>
      </w:pPr>
      <w:r>
        <w:t>1.2.</w:t>
      </w:r>
      <w:r w:rsidR="00CE19FA" w:rsidRPr="00CE19FA">
        <w:tab/>
      </w:r>
      <w:r>
        <w:tab/>
      </w:r>
      <w:r w:rsidR="00CE19FA" w:rsidRPr="00D13ACA">
        <w:t>Visibility of lamps</w:t>
      </w:r>
      <w:r w:rsidR="00CE19FA" w:rsidRPr="00CE19FA">
        <w:t xml:space="preserve"> </w:t>
      </w:r>
    </w:p>
    <w:p w14:paraId="7DB705C7" w14:textId="56354CA1" w:rsidR="00CE19FA" w:rsidRPr="00CE19FA" w:rsidRDefault="008525D9" w:rsidP="00AC6481">
      <w:pPr>
        <w:pStyle w:val="SingleTxtG"/>
        <w:ind w:left="2259" w:hanging="1125"/>
      </w:pPr>
      <w:r w:rsidRPr="00B56B1C">
        <w:t>1.2.1.</w:t>
      </w:r>
      <w:r w:rsidRPr="00B56B1C">
        <w:tab/>
        <w:t xml:space="preserve">The angles of geometric visibility shall be checked in accordance with </w:t>
      </w:r>
      <w:commentRangeStart w:id="1435"/>
      <w:del w:id="1436" w:author="TAKUYA MINAGAWA (皆川 拓也) [2]" w:date="2025-02-19T11:40:00Z">
        <w:r w:rsidRPr="00DC7A2C" w:rsidDel="00DC7A2C">
          <w:rPr>
            <w:strike/>
            <w:highlight w:val="cyan"/>
          </w:rPr>
          <w:delText>paragraph</w:delText>
        </w:r>
        <w:r w:rsidRPr="00F51972" w:rsidDel="00DC7A2C">
          <w:rPr>
            <w:strike/>
            <w:highlight w:val="cyan"/>
          </w:rPr>
          <w:delText xml:space="preserve"> 2.13.</w:delText>
        </w:r>
        <w:r w:rsidR="00F51972" w:rsidRPr="00F51972" w:rsidDel="00DC7A2C">
          <w:rPr>
            <w:rFonts w:hint="eastAsia"/>
            <w:strike/>
            <w:highlight w:val="cyan"/>
            <w:lang w:eastAsia="ja-JP"/>
          </w:rPr>
          <w:delText xml:space="preserve"> </w:delText>
        </w:r>
      </w:del>
      <w:ins w:id="1437" w:author="TAKUYA MINAGAWA (皆川 拓也) [2]" w:date="2025-02-18T20:50:00Z">
        <w:r w:rsidR="00F51972" w:rsidRPr="00F51972">
          <w:rPr>
            <w:rFonts w:hint="eastAsia"/>
            <w:b/>
            <w:bCs/>
            <w:highlight w:val="cyan"/>
            <w:lang w:eastAsia="ja-JP"/>
          </w:rPr>
          <w:t>the definition</w:t>
        </w:r>
        <w:r w:rsidR="00F51972">
          <w:rPr>
            <w:rFonts w:hint="eastAsia"/>
            <w:lang w:eastAsia="ja-JP"/>
          </w:rPr>
          <w:t xml:space="preserve"> </w:t>
        </w:r>
      </w:ins>
      <w:commentRangeEnd w:id="1435"/>
      <w:ins w:id="1438" w:author="TAKUYA MINAGAWA (皆川 拓也) [2]" w:date="2025-02-18T20:51:00Z">
        <w:r w:rsidR="00F51972">
          <w:rPr>
            <w:rStyle w:val="Rimandocommento"/>
          </w:rPr>
          <w:commentReference w:id="1435"/>
        </w:r>
      </w:ins>
      <w:r w:rsidRPr="00B56B1C">
        <w:t>of UN Regulation No. 48. The values measured for the angles shall be such that the individual specifications applicable to each lamp are fulfilled except that the limits of the angles may have an allowance corresponding to the ±3° variation permitted in paragraph 5.3. of this Regulation for the mounting of the light-signalling devices.</w:t>
      </w:r>
    </w:p>
    <w:p w14:paraId="71658D8A" w14:textId="77777777" w:rsidR="00CE19FA" w:rsidRPr="00CE19FA" w:rsidRDefault="001A3F0A" w:rsidP="00AC6481">
      <w:pPr>
        <w:pStyle w:val="SingleTxtG"/>
        <w:ind w:left="2259" w:hanging="1125"/>
      </w:pPr>
      <w:r>
        <w:t>1.2.2.</w:t>
      </w:r>
      <w:r w:rsidR="00CE19FA" w:rsidRPr="00CE19FA">
        <w:tab/>
        <w:t xml:space="preserve">The visibility of red light towards the front and of white light towards the rear shall be checked in accordance with paragraph 5.9. of this Regulation. </w:t>
      </w:r>
    </w:p>
    <w:p w14:paraId="5FF3D6D9" w14:textId="77777777" w:rsidR="00CE19FA" w:rsidRPr="00CE19FA" w:rsidRDefault="001B241C" w:rsidP="00AC6481">
      <w:pPr>
        <w:pStyle w:val="SingleTxtG"/>
      </w:pPr>
      <w:r>
        <w:t>1.3.</w:t>
      </w:r>
      <w:r w:rsidR="00AC6481">
        <w:tab/>
      </w:r>
      <w:r w:rsidR="00CE19FA" w:rsidRPr="00CE19FA">
        <w:tab/>
      </w:r>
      <w:r w:rsidR="00CE19FA" w:rsidRPr="00D13ACA">
        <w:t xml:space="preserve">Alignment of </w:t>
      </w:r>
      <w:r w:rsidR="0062696C">
        <w:t>passing-beam</w:t>
      </w:r>
      <w:r w:rsidR="00CE19FA" w:rsidRPr="00D13ACA">
        <w:t xml:space="preserve"> headlamps towards the front</w:t>
      </w:r>
      <w:r w:rsidR="00CE19FA" w:rsidRPr="00CE19FA">
        <w:t xml:space="preserve"> </w:t>
      </w:r>
    </w:p>
    <w:p w14:paraId="28863C71" w14:textId="77777777" w:rsidR="00CE19FA" w:rsidRPr="00CE19FA" w:rsidRDefault="00CE19FA" w:rsidP="00AC6481">
      <w:pPr>
        <w:pStyle w:val="SingleTxtG"/>
      </w:pPr>
      <w:r w:rsidRPr="00CE19FA">
        <w:t>1.3.1.</w:t>
      </w:r>
      <w:r w:rsidR="00AC6481">
        <w:tab/>
      </w:r>
      <w:r w:rsidRPr="00CE19FA">
        <w:tab/>
        <w:t xml:space="preserve">Initial downward inclination </w:t>
      </w:r>
    </w:p>
    <w:p w14:paraId="40C98D53" w14:textId="77777777" w:rsidR="00CE19FA" w:rsidRPr="00CE19FA" w:rsidRDefault="00CE19FA" w:rsidP="00AC6481">
      <w:pPr>
        <w:pStyle w:val="SingleTxtG"/>
        <w:ind w:left="2268"/>
      </w:pPr>
      <w:r w:rsidRPr="00CE19FA">
        <w:t xml:space="preserve">(The initial downward inclination of the cut-off of the </w:t>
      </w:r>
      <w:r w:rsidR="0062696C">
        <w:t>passing-beam</w:t>
      </w:r>
      <w:r w:rsidRPr="00CE19FA">
        <w:t xml:space="preserve"> shall be checked against the requirements of paragraph 6.2.5.</w:t>
      </w:r>
      <w:r w:rsidR="005C09C9">
        <w:t xml:space="preserve"> of this Regulation</w:t>
      </w:r>
      <w:r w:rsidRPr="00CE19FA">
        <w:t>).</w:t>
      </w:r>
    </w:p>
    <w:p w14:paraId="0F3F6D91" w14:textId="77777777" w:rsidR="00CE19FA" w:rsidRPr="00D13ACA" w:rsidRDefault="00CE19FA" w:rsidP="00AC6481">
      <w:pPr>
        <w:pStyle w:val="SingleTxtG"/>
      </w:pPr>
      <w:r w:rsidRPr="00CE19FA">
        <w:t>1.4.</w:t>
      </w:r>
      <w:r w:rsidR="00AC6481">
        <w:tab/>
      </w:r>
      <w:r w:rsidRPr="00CE19FA">
        <w:tab/>
      </w:r>
      <w:r w:rsidRPr="00D13ACA">
        <w:t>Electrical connections and tell-tales</w:t>
      </w:r>
    </w:p>
    <w:p w14:paraId="0F5B00F0" w14:textId="77777777" w:rsidR="00CE19FA" w:rsidRPr="00CE19FA" w:rsidRDefault="00CE19FA" w:rsidP="00AC6481">
      <w:pPr>
        <w:pStyle w:val="SingleTxtG"/>
        <w:ind w:left="2268"/>
      </w:pPr>
      <w:r w:rsidRPr="00CE19FA">
        <w:t xml:space="preserve">The electrical connections shall be checked by switching on every lamp supplied by the electrical system of the motorcycle. </w:t>
      </w:r>
    </w:p>
    <w:p w14:paraId="313F9F93" w14:textId="77777777" w:rsidR="00CE19FA" w:rsidRPr="00CE19FA" w:rsidRDefault="00CE19FA" w:rsidP="00AC6481">
      <w:pPr>
        <w:pStyle w:val="SingleTxtG"/>
        <w:ind w:left="2268"/>
      </w:pPr>
      <w:r w:rsidRPr="00CE19FA">
        <w:t>The lamps and tell-tales shall function in accordance with the provisions set out in paragraphs 5.10. to 5.12. of this Regulation and with the individual specifications, applicable to each lamp.</w:t>
      </w:r>
    </w:p>
    <w:p w14:paraId="70D9A091" w14:textId="77777777" w:rsidR="00CE19FA" w:rsidRPr="00D13ACA" w:rsidRDefault="00AC6481" w:rsidP="00AC6481">
      <w:pPr>
        <w:pStyle w:val="SingleTxtG"/>
      </w:pPr>
      <w:r>
        <w:t>1.5.</w:t>
      </w:r>
      <w:r>
        <w:tab/>
      </w:r>
      <w:r w:rsidR="00CE19FA" w:rsidRPr="00CE19FA">
        <w:tab/>
      </w:r>
      <w:r w:rsidR="00CE19FA" w:rsidRPr="00D13ACA">
        <w:t>Light intensities</w:t>
      </w:r>
    </w:p>
    <w:p w14:paraId="67F1D688" w14:textId="77777777" w:rsidR="00CE19FA" w:rsidRPr="00CE19FA" w:rsidRDefault="00AC6481" w:rsidP="00AC6481">
      <w:pPr>
        <w:pStyle w:val="SingleTxtG"/>
      </w:pPr>
      <w:r>
        <w:t>1.5.1.</w:t>
      </w:r>
      <w:r>
        <w:tab/>
      </w:r>
      <w:r w:rsidR="00CE19FA" w:rsidRPr="00CE19FA">
        <w:tab/>
      </w:r>
      <w:r w:rsidR="00ED5772">
        <w:t>Driving-beam</w:t>
      </w:r>
      <w:r w:rsidR="00CE19FA" w:rsidRPr="00CE19FA">
        <w:t xml:space="preserve"> headlamps </w:t>
      </w:r>
    </w:p>
    <w:p w14:paraId="43C002FC" w14:textId="792D40EE" w:rsidR="00CE19FA" w:rsidRPr="00CE19FA" w:rsidRDefault="00CE19FA" w:rsidP="00AC6481">
      <w:pPr>
        <w:pStyle w:val="SingleTxtG"/>
        <w:ind w:left="2268"/>
      </w:pPr>
      <w:r w:rsidRPr="00CE19FA">
        <w:t xml:space="preserve">The aggregate maximum intensity of the </w:t>
      </w:r>
      <w:r w:rsidR="00ED5772">
        <w:t>driving-beam</w:t>
      </w:r>
      <w:r w:rsidRPr="00CE19FA">
        <w:t xml:space="preserve"> headlamp(s) shall be such that the requirement in paragraph</w:t>
      </w:r>
      <w:r w:rsidR="00F51972">
        <w:rPr>
          <w:rFonts w:hint="eastAsia"/>
          <w:lang w:eastAsia="ja-JP"/>
        </w:rPr>
        <w:t xml:space="preserve"> </w:t>
      </w:r>
      <w:commentRangeStart w:id="1439"/>
      <w:del w:id="1440" w:author="TAKUYA MINAGAWA (皆川 拓也) [2]" w:date="2025-02-18T20:51:00Z">
        <w:r w:rsidRPr="00F51972" w:rsidDel="00F51972">
          <w:rPr>
            <w:strike/>
            <w:highlight w:val="cyan"/>
          </w:rPr>
          <w:delText>6.1.9.</w:delText>
        </w:r>
        <w:r w:rsidR="00B10470" w:rsidRPr="00F51972" w:rsidDel="00F51972">
          <w:rPr>
            <w:rFonts w:hint="eastAsia"/>
            <w:highlight w:val="cyan"/>
            <w:lang w:eastAsia="ja-JP"/>
          </w:rPr>
          <w:delText xml:space="preserve"> </w:delText>
        </w:r>
      </w:del>
      <w:ins w:id="1441" w:author="TAKUYA MINAGAWA (皆川 拓也) [2]" w:date="2025-02-18T20:52:00Z">
        <w:r w:rsidR="00F51972">
          <w:rPr>
            <w:b/>
            <w:bCs/>
            <w:highlight w:val="cyan"/>
            <w:lang w:eastAsia="ja-JP"/>
          </w:rPr>
          <w:t>6.1.8.1.</w:t>
        </w:r>
        <w:r w:rsidR="00F51972">
          <w:t xml:space="preserve"> </w:t>
        </w:r>
      </w:ins>
      <w:commentRangeEnd w:id="1439"/>
      <w:ins w:id="1442" w:author="TAKUYA MINAGAWA (皆川 拓也) [2]" w:date="2025-02-18T20:55:00Z">
        <w:r w:rsidR="00F51972">
          <w:rPr>
            <w:rStyle w:val="Rimandocommento"/>
          </w:rPr>
          <w:commentReference w:id="1439"/>
        </w:r>
      </w:ins>
      <w:r w:rsidRPr="00CE19FA">
        <w:t>of this Regulation is fulfilled.</w:t>
      </w:r>
    </w:p>
    <w:p w14:paraId="383F66BF" w14:textId="77777777" w:rsidR="00CE19FA" w:rsidRDefault="00AC6481" w:rsidP="00AC6481">
      <w:pPr>
        <w:pStyle w:val="SingleTxtG"/>
        <w:ind w:left="2259" w:hanging="1125"/>
      </w:pPr>
      <w:r>
        <w:t>1.6.</w:t>
      </w:r>
      <w:r>
        <w:tab/>
      </w:r>
      <w:r w:rsidR="00CE19FA" w:rsidRPr="00CE19FA">
        <w:tab/>
        <w:t>The presence, number, colour, arrangement and, where applicable, the category of lamps shall be checked by visual inspection of the lamps and their markings.</w:t>
      </w:r>
      <w:r w:rsidR="001B241C">
        <w:t xml:space="preserve"> </w:t>
      </w:r>
      <w:r w:rsidR="00CE19FA" w:rsidRPr="00CE19FA">
        <w:t>These shall be such that the requirements set out in paragraph</w:t>
      </w:r>
      <w:r w:rsidR="005C09C9">
        <w:t> </w:t>
      </w:r>
      <w:r w:rsidR="00CE19FA" w:rsidRPr="00CE19FA">
        <w:t xml:space="preserve">5.13. </w:t>
      </w:r>
      <w:r w:rsidR="005C09C9">
        <w:t xml:space="preserve">of this Regulation </w:t>
      </w:r>
      <w:r w:rsidR="00CE19FA" w:rsidRPr="00CE19FA">
        <w:t>and the individual specifications applicable to each lamp are fulfilled.</w:t>
      </w:r>
    </w:p>
    <w:p w14:paraId="7355881F" w14:textId="77777777" w:rsidR="00017DA0" w:rsidRDefault="00017DA0" w:rsidP="00AC6481">
      <w:pPr>
        <w:pStyle w:val="SingleTxtG"/>
        <w:ind w:left="2259" w:hanging="1125"/>
      </w:pPr>
    </w:p>
    <w:p w14:paraId="33540C31" w14:textId="77777777" w:rsidR="004A01D3" w:rsidRDefault="004A01D3" w:rsidP="00AC6481">
      <w:pPr>
        <w:pStyle w:val="SingleTxtG"/>
        <w:ind w:left="2259" w:hanging="1125"/>
        <w:sectPr w:rsidR="004A01D3" w:rsidSect="003A1FB3">
          <w:headerReference w:type="even" r:id="rId51"/>
          <w:headerReference w:type="default" r:id="rId52"/>
          <w:headerReference w:type="first" r:id="rId53"/>
          <w:footnotePr>
            <w:numRestart w:val="eachSect"/>
          </w:footnotePr>
          <w:endnotePr>
            <w:numFmt w:val="decimal"/>
          </w:endnotePr>
          <w:pgSz w:w="11907" w:h="16840" w:code="9"/>
          <w:pgMar w:top="1701" w:right="1134" w:bottom="2268" w:left="1134" w:header="964" w:footer="1701" w:gutter="0"/>
          <w:cols w:space="720"/>
          <w:docGrid w:linePitch="272"/>
        </w:sectPr>
      </w:pPr>
    </w:p>
    <w:p w14:paraId="3A648240" w14:textId="3125581F" w:rsidR="00BA2ACE" w:rsidRPr="00C43DD5" w:rsidRDefault="00BA2ACE" w:rsidP="00BA2ACE">
      <w:pPr>
        <w:pStyle w:val="HChG"/>
        <w:rPr>
          <w:lang w:eastAsia="ja-JP"/>
        </w:rPr>
      </w:pPr>
      <w:r w:rsidRPr="00C43DD5">
        <w:lastRenderedPageBreak/>
        <w:t>Annex</w:t>
      </w:r>
      <w:r w:rsidR="00843545">
        <w:rPr>
          <w:rFonts w:hint="eastAsia"/>
          <w:lang w:eastAsia="ja-JP"/>
        </w:rPr>
        <w:t xml:space="preserve"> </w:t>
      </w:r>
      <w:r w:rsidRPr="00836C4F">
        <w:t>6</w:t>
      </w:r>
      <w:r w:rsidR="00111634" w:rsidRPr="00836C4F">
        <w:rPr>
          <w:rFonts w:hint="eastAsia"/>
          <w:lang w:eastAsia="ja-JP"/>
        </w:rPr>
        <w:t xml:space="preserve"> </w:t>
      </w:r>
    </w:p>
    <w:p w14:paraId="3CE5B1E8" w14:textId="77777777" w:rsidR="00BA2ACE" w:rsidRPr="00C43DD5" w:rsidRDefault="00BA2ACE" w:rsidP="00BA2ACE">
      <w:pPr>
        <w:pStyle w:val="HChG"/>
        <w:spacing w:after="720"/>
      </w:pPr>
      <w:r>
        <w:tab/>
      </w:r>
      <w:r>
        <w:tab/>
      </w:r>
      <w:r w:rsidRPr="00C43DD5">
        <w:t>Explanation about "the horizontal inclination", "the bank angle" and the angle "</w:t>
      </w:r>
      <w:r w:rsidRPr="00C43DD5">
        <w:rPr>
          <w:rFonts w:eastAsia="Dotum"/>
        </w:rPr>
        <w:t>δ</w:t>
      </w:r>
      <w:r w:rsidRPr="00C43DD5">
        <w:t>"</w:t>
      </w:r>
    </w:p>
    <w:p w14:paraId="52E6F742" w14:textId="77777777" w:rsidR="00BA2ACE" w:rsidRPr="00C43DD5" w:rsidRDefault="00BA2ACE" w:rsidP="00BA2ACE">
      <w:pPr>
        <w:pStyle w:val="Titolo1"/>
      </w:pPr>
      <w:r w:rsidRPr="00C43DD5">
        <w:t xml:space="preserve">Figure </w:t>
      </w:r>
      <w:r w:rsidR="00905042">
        <w:t>1</w:t>
      </w:r>
    </w:p>
    <w:p w14:paraId="01A880FD" w14:textId="77777777" w:rsidR="00BA2ACE" w:rsidRPr="00C43DD5" w:rsidRDefault="00C14A0E" w:rsidP="00BA2ACE">
      <w:pPr>
        <w:tabs>
          <w:tab w:val="left" w:pos="1122"/>
        </w:tabs>
        <w:ind w:left="1100"/>
        <w:rPr>
          <w:bCs/>
          <w:sz w:val="24"/>
          <w:szCs w:val="24"/>
        </w:rPr>
      </w:pPr>
      <w:r>
        <w:rPr>
          <w:bCs/>
          <w:noProof/>
          <w:sz w:val="24"/>
          <w:szCs w:val="24"/>
          <w:lang w:val="en-US"/>
        </w:rPr>
        <w:drawing>
          <wp:anchor distT="0" distB="0" distL="114300" distR="114300" simplePos="0" relativeHeight="251657216" behindDoc="0" locked="0" layoutInCell="1" allowOverlap="1" wp14:anchorId="1B477DDA" wp14:editId="20B3D72F">
            <wp:simplePos x="0" y="0"/>
            <wp:positionH relativeFrom="column">
              <wp:posOffset>571500</wp:posOffset>
            </wp:positionH>
            <wp:positionV relativeFrom="paragraph">
              <wp:posOffset>76200</wp:posOffset>
            </wp:positionV>
            <wp:extent cx="5781675" cy="4627880"/>
            <wp:effectExtent l="0" t="0" r="0" b="127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81675" cy="4627880"/>
                    </a:xfrm>
                    <a:prstGeom prst="rect">
                      <a:avLst/>
                    </a:prstGeom>
                    <a:noFill/>
                  </pic:spPr>
                </pic:pic>
              </a:graphicData>
            </a:graphic>
            <wp14:sizeRelH relativeFrom="page">
              <wp14:pctWidth>0</wp14:pctWidth>
            </wp14:sizeRelH>
            <wp14:sizeRelV relativeFrom="page">
              <wp14:pctHeight>0</wp14:pctHeight>
            </wp14:sizeRelV>
          </wp:anchor>
        </w:drawing>
      </w:r>
    </w:p>
    <w:p w14:paraId="38690D80" w14:textId="77777777" w:rsidR="00BA2ACE" w:rsidRPr="00C43DD5" w:rsidRDefault="00BA2ACE" w:rsidP="00BA2ACE">
      <w:pPr>
        <w:tabs>
          <w:tab w:val="left" w:pos="1122"/>
        </w:tabs>
        <w:rPr>
          <w:bCs/>
          <w:sz w:val="24"/>
          <w:szCs w:val="24"/>
        </w:rPr>
      </w:pPr>
    </w:p>
    <w:p w14:paraId="3137CC0E" w14:textId="77777777" w:rsidR="00BA2ACE" w:rsidRPr="00C43DD5" w:rsidRDefault="00BA2ACE" w:rsidP="00BA2ACE">
      <w:pPr>
        <w:tabs>
          <w:tab w:val="left" w:pos="1122"/>
        </w:tabs>
        <w:ind w:left="1100"/>
        <w:rPr>
          <w:bCs/>
          <w:sz w:val="24"/>
          <w:szCs w:val="24"/>
        </w:rPr>
      </w:pPr>
    </w:p>
    <w:p w14:paraId="449C113F" w14:textId="77777777" w:rsidR="00BA2ACE" w:rsidRPr="00C43DD5" w:rsidRDefault="00BA2ACE" w:rsidP="00BA2ACE">
      <w:pPr>
        <w:tabs>
          <w:tab w:val="left" w:pos="1122"/>
        </w:tabs>
        <w:rPr>
          <w:bCs/>
          <w:sz w:val="24"/>
          <w:szCs w:val="24"/>
        </w:rPr>
      </w:pPr>
    </w:p>
    <w:p w14:paraId="324E87C3" w14:textId="77777777" w:rsidR="00BA2ACE" w:rsidRPr="00C43DD5" w:rsidRDefault="00BA2ACE" w:rsidP="00BA2ACE">
      <w:pPr>
        <w:tabs>
          <w:tab w:val="left" w:pos="1122"/>
        </w:tabs>
        <w:rPr>
          <w:bCs/>
          <w:sz w:val="24"/>
          <w:szCs w:val="24"/>
        </w:rPr>
      </w:pPr>
    </w:p>
    <w:p w14:paraId="09BB1092" w14:textId="77777777" w:rsidR="00BA2ACE" w:rsidRPr="00C43DD5" w:rsidRDefault="00BA2ACE" w:rsidP="00BA2ACE">
      <w:pPr>
        <w:tabs>
          <w:tab w:val="left" w:pos="1122"/>
        </w:tabs>
        <w:rPr>
          <w:bCs/>
          <w:sz w:val="24"/>
          <w:szCs w:val="24"/>
        </w:rPr>
      </w:pPr>
    </w:p>
    <w:p w14:paraId="68776483" w14:textId="77777777" w:rsidR="00BA2ACE" w:rsidRPr="00C43DD5" w:rsidRDefault="00BA2ACE" w:rsidP="00BA2ACE">
      <w:pPr>
        <w:tabs>
          <w:tab w:val="left" w:pos="1122"/>
        </w:tabs>
        <w:rPr>
          <w:bCs/>
          <w:sz w:val="24"/>
          <w:szCs w:val="24"/>
        </w:rPr>
      </w:pPr>
    </w:p>
    <w:p w14:paraId="4757EDA0" w14:textId="77777777" w:rsidR="00BA2ACE" w:rsidRPr="00C43DD5" w:rsidRDefault="00BA2ACE" w:rsidP="00BA2ACE">
      <w:pPr>
        <w:tabs>
          <w:tab w:val="left" w:pos="1122"/>
        </w:tabs>
        <w:rPr>
          <w:bCs/>
          <w:sz w:val="24"/>
          <w:szCs w:val="24"/>
        </w:rPr>
      </w:pPr>
    </w:p>
    <w:p w14:paraId="1343EC84" w14:textId="77777777" w:rsidR="00BA2ACE" w:rsidRPr="00C43DD5" w:rsidRDefault="00BA2ACE" w:rsidP="00BA2ACE">
      <w:pPr>
        <w:tabs>
          <w:tab w:val="left" w:pos="1122"/>
        </w:tabs>
        <w:rPr>
          <w:bCs/>
          <w:sz w:val="24"/>
          <w:szCs w:val="24"/>
        </w:rPr>
      </w:pPr>
    </w:p>
    <w:p w14:paraId="2FD5522E" w14:textId="77777777" w:rsidR="00BA2ACE" w:rsidRPr="00C43DD5" w:rsidRDefault="00BA2ACE" w:rsidP="00BA2ACE">
      <w:pPr>
        <w:tabs>
          <w:tab w:val="left" w:pos="1122"/>
        </w:tabs>
        <w:rPr>
          <w:bCs/>
          <w:sz w:val="24"/>
          <w:szCs w:val="24"/>
        </w:rPr>
      </w:pPr>
    </w:p>
    <w:p w14:paraId="25BE7A77" w14:textId="77777777" w:rsidR="00BA2ACE" w:rsidRPr="00C43DD5" w:rsidRDefault="00BA2ACE" w:rsidP="00BA2ACE">
      <w:pPr>
        <w:tabs>
          <w:tab w:val="left" w:pos="1122"/>
        </w:tabs>
        <w:rPr>
          <w:bCs/>
          <w:sz w:val="24"/>
          <w:szCs w:val="24"/>
        </w:rPr>
      </w:pPr>
    </w:p>
    <w:p w14:paraId="176CF336" w14:textId="77777777" w:rsidR="00BA2ACE" w:rsidRPr="00C43DD5" w:rsidRDefault="00BA2ACE" w:rsidP="00BA2ACE">
      <w:pPr>
        <w:tabs>
          <w:tab w:val="left" w:pos="1122"/>
        </w:tabs>
        <w:rPr>
          <w:bCs/>
          <w:sz w:val="24"/>
          <w:szCs w:val="24"/>
        </w:rPr>
      </w:pPr>
    </w:p>
    <w:p w14:paraId="49BB1923" w14:textId="77777777" w:rsidR="00BA2ACE" w:rsidRPr="00C43DD5" w:rsidRDefault="00BA2ACE" w:rsidP="00BA2ACE">
      <w:pPr>
        <w:tabs>
          <w:tab w:val="left" w:pos="1122"/>
        </w:tabs>
        <w:rPr>
          <w:bCs/>
          <w:sz w:val="24"/>
          <w:szCs w:val="24"/>
        </w:rPr>
      </w:pPr>
    </w:p>
    <w:p w14:paraId="29C0283C" w14:textId="77777777" w:rsidR="00BA2ACE" w:rsidRPr="00C43DD5" w:rsidRDefault="00BA2ACE" w:rsidP="00BA2ACE">
      <w:pPr>
        <w:tabs>
          <w:tab w:val="left" w:pos="1122"/>
        </w:tabs>
        <w:rPr>
          <w:bCs/>
          <w:sz w:val="24"/>
          <w:szCs w:val="24"/>
        </w:rPr>
      </w:pPr>
    </w:p>
    <w:p w14:paraId="4BD45B71" w14:textId="77777777" w:rsidR="00BA2ACE" w:rsidRPr="00C43DD5" w:rsidRDefault="00BA2ACE" w:rsidP="00BA2ACE">
      <w:pPr>
        <w:tabs>
          <w:tab w:val="left" w:pos="1122"/>
        </w:tabs>
        <w:rPr>
          <w:bCs/>
          <w:sz w:val="24"/>
          <w:szCs w:val="24"/>
        </w:rPr>
      </w:pPr>
    </w:p>
    <w:p w14:paraId="2CC4C921" w14:textId="77777777" w:rsidR="00BA2ACE" w:rsidRPr="00C43DD5" w:rsidRDefault="00BA2ACE" w:rsidP="00BA2ACE">
      <w:pPr>
        <w:tabs>
          <w:tab w:val="left" w:pos="1122"/>
        </w:tabs>
        <w:rPr>
          <w:bCs/>
          <w:sz w:val="24"/>
          <w:szCs w:val="24"/>
        </w:rPr>
      </w:pPr>
    </w:p>
    <w:p w14:paraId="1464D0FB" w14:textId="77777777" w:rsidR="00BA2ACE" w:rsidRPr="00C43DD5" w:rsidRDefault="00BA2ACE" w:rsidP="00BA2ACE">
      <w:pPr>
        <w:tabs>
          <w:tab w:val="left" w:pos="1122"/>
        </w:tabs>
        <w:rPr>
          <w:bCs/>
          <w:sz w:val="24"/>
          <w:szCs w:val="24"/>
        </w:rPr>
      </w:pPr>
    </w:p>
    <w:p w14:paraId="7AB1E66D" w14:textId="77777777" w:rsidR="00BA2ACE" w:rsidRPr="00C43DD5" w:rsidRDefault="00BA2ACE" w:rsidP="00BA2ACE">
      <w:pPr>
        <w:tabs>
          <w:tab w:val="left" w:pos="1122"/>
        </w:tabs>
        <w:rPr>
          <w:bCs/>
          <w:sz w:val="24"/>
          <w:szCs w:val="24"/>
        </w:rPr>
      </w:pPr>
    </w:p>
    <w:p w14:paraId="15E1DB1C" w14:textId="77777777" w:rsidR="00BA2ACE" w:rsidRPr="00C43DD5" w:rsidRDefault="00BA2ACE" w:rsidP="00BA2ACE">
      <w:pPr>
        <w:tabs>
          <w:tab w:val="left" w:pos="1122"/>
        </w:tabs>
        <w:rPr>
          <w:bCs/>
          <w:sz w:val="24"/>
          <w:szCs w:val="24"/>
        </w:rPr>
      </w:pPr>
    </w:p>
    <w:p w14:paraId="149F9039" w14:textId="77777777" w:rsidR="00BA2ACE" w:rsidRPr="00C43DD5" w:rsidRDefault="00BA2ACE" w:rsidP="00BA2ACE">
      <w:pPr>
        <w:tabs>
          <w:tab w:val="left" w:pos="1122"/>
        </w:tabs>
        <w:rPr>
          <w:bCs/>
          <w:sz w:val="24"/>
          <w:szCs w:val="24"/>
        </w:rPr>
      </w:pPr>
    </w:p>
    <w:p w14:paraId="486CA662" w14:textId="77777777" w:rsidR="00BA2ACE" w:rsidRPr="00C43DD5" w:rsidRDefault="00BA2ACE" w:rsidP="00BA2ACE">
      <w:pPr>
        <w:tabs>
          <w:tab w:val="left" w:pos="1122"/>
        </w:tabs>
        <w:rPr>
          <w:bCs/>
          <w:sz w:val="24"/>
          <w:szCs w:val="24"/>
        </w:rPr>
      </w:pPr>
    </w:p>
    <w:p w14:paraId="0B37E8FA" w14:textId="77777777" w:rsidR="00BA2ACE" w:rsidRPr="00C43DD5" w:rsidRDefault="00BA2ACE" w:rsidP="00BA2ACE">
      <w:pPr>
        <w:tabs>
          <w:tab w:val="left" w:pos="1122"/>
        </w:tabs>
        <w:rPr>
          <w:bCs/>
          <w:sz w:val="24"/>
          <w:szCs w:val="24"/>
        </w:rPr>
      </w:pPr>
    </w:p>
    <w:p w14:paraId="7AF17D75" w14:textId="77777777" w:rsidR="00BA2ACE" w:rsidRPr="00C43DD5" w:rsidRDefault="00BA2ACE" w:rsidP="00BA2ACE">
      <w:pPr>
        <w:tabs>
          <w:tab w:val="left" w:pos="1122"/>
        </w:tabs>
        <w:rPr>
          <w:bCs/>
          <w:sz w:val="24"/>
          <w:szCs w:val="24"/>
        </w:rPr>
      </w:pPr>
    </w:p>
    <w:p w14:paraId="1D66EC04" w14:textId="77777777" w:rsidR="00BA2ACE" w:rsidRPr="00C43DD5" w:rsidRDefault="00BA2ACE" w:rsidP="00BA2ACE">
      <w:pPr>
        <w:tabs>
          <w:tab w:val="left" w:pos="1122"/>
        </w:tabs>
        <w:rPr>
          <w:bCs/>
          <w:sz w:val="24"/>
          <w:szCs w:val="24"/>
        </w:rPr>
      </w:pPr>
    </w:p>
    <w:p w14:paraId="10790855" w14:textId="77777777" w:rsidR="00BA2ACE" w:rsidRPr="00C43DD5" w:rsidRDefault="00BA2ACE" w:rsidP="00BA2ACE">
      <w:pPr>
        <w:tabs>
          <w:tab w:val="left" w:pos="1122"/>
        </w:tabs>
        <w:rPr>
          <w:bCs/>
          <w:sz w:val="24"/>
          <w:szCs w:val="24"/>
        </w:rPr>
      </w:pPr>
    </w:p>
    <w:p w14:paraId="0E41652C" w14:textId="77777777" w:rsidR="00BA2ACE" w:rsidRDefault="00BA2ACE" w:rsidP="00BA2ACE">
      <w:pPr>
        <w:tabs>
          <w:tab w:val="left" w:pos="1122"/>
        </w:tabs>
        <w:rPr>
          <w:bCs/>
          <w:sz w:val="24"/>
          <w:szCs w:val="24"/>
        </w:rPr>
      </w:pPr>
    </w:p>
    <w:p w14:paraId="7DD2F69D" w14:textId="77777777" w:rsidR="00BA2ACE" w:rsidRPr="00C43DD5" w:rsidRDefault="00BA2ACE" w:rsidP="00BA2ACE">
      <w:pPr>
        <w:tabs>
          <w:tab w:val="left" w:pos="1122"/>
        </w:tabs>
        <w:rPr>
          <w:bCs/>
          <w:sz w:val="24"/>
          <w:szCs w:val="24"/>
        </w:rPr>
      </w:pPr>
    </w:p>
    <w:p w14:paraId="214BD6A1" w14:textId="45697EB2" w:rsidR="00BA2ACE" w:rsidRDefault="00BA2ACE" w:rsidP="00BA2ACE">
      <w:pPr>
        <w:tabs>
          <w:tab w:val="left" w:pos="1122"/>
        </w:tabs>
        <w:ind w:left="1100" w:firstLine="210"/>
        <w:rPr>
          <w:bCs/>
        </w:rPr>
      </w:pPr>
      <w:r w:rsidRPr="00BA2ACE">
        <w:rPr>
          <w:bCs/>
          <w:i/>
        </w:rPr>
        <w:t>Note:</w:t>
      </w:r>
      <w:r w:rsidRPr="00BA2ACE">
        <w:rPr>
          <w:bCs/>
        </w:rPr>
        <w:t xml:space="preserve"> </w:t>
      </w:r>
      <w:r w:rsidRPr="00DA5FC7">
        <w:rPr>
          <w:bCs/>
        </w:rPr>
        <w:t>This figure shows the motorcyc</w:t>
      </w:r>
      <w:r>
        <w:rPr>
          <w:bCs/>
        </w:rPr>
        <w:t>le is banked to the right side.</w:t>
      </w:r>
    </w:p>
    <w:p w14:paraId="6DFC85A7" w14:textId="77777777" w:rsidR="008C1E29" w:rsidRDefault="008C1E29">
      <w:pPr>
        <w:suppressAutoHyphens w:val="0"/>
        <w:spacing w:line="240" w:lineRule="auto"/>
        <w:rPr>
          <w:b/>
          <w:bCs/>
          <w:sz w:val="28"/>
        </w:rPr>
      </w:pPr>
      <w:r>
        <w:rPr>
          <w:b/>
          <w:bCs/>
          <w:sz w:val="28"/>
        </w:rPr>
        <w:br w:type="page"/>
      </w:r>
    </w:p>
    <w:p w14:paraId="22B8C5EB" w14:textId="00B2590F" w:rsidR="00DA3ABD" w:rsidRDefault="00DA3ABD" w:rsidP="00DA3ABD">
      <w:pPr>
        <w:spacing w:before="120" w:after="120"/>
        <w:ind w:rightChars="540" w:right="1080"/>
        <w:rPr>
          <w:b/>
          <w:bCs/>
          <w:sz w:val="28"/>
          <w:lang w:eastAsia="ja-JP"/>
        </w:rPr>
      </w:pPr>
      <w:r>
        <w:rPr>
          <w:b/>
          <w:bCs/>
          <w:sz w:val="28"/>
        </w:rPr>
        <w:lastRenderedPageBreak/>
        <w:t>Annex</w:t>
      </w:r>
      <w:r w:rsidR="00843545">
        <w:rPr>
          <w:rFonts w:hint="eastAsia"/>
          <w:b/>
          <w:bCs/>
          <w:sz w:val="28"/>
          <w:lang w:eastAsia="ja-JP"/>
        </w:rPr>
        <w:t xml:space="preserve"> </w:t>
      </w:r>
      <w:r w:rsidRPr="00836C4F">
        <w:rPr>
          <w:b/>
          <w:bCs/>
          <w:sz w:val="28"/>
        </w:rPr>
        <w:t>7</w:t>
      </w:r>
      <w:r w:rsidR="00111634" w:rsidRPr="00836C4F">
        <w:rPr>
          <w:rFonts w:hint="eastAsia"/>
          <w:b/>
          <w:bCs/>
          <w:sz w:val="28"/>
          <w:lang w:eastAsia="ja-JP"/>
        </w:rPr>
        <w:t xml:space="preserve"> </w:t>
      </w:r>
    </w:p>
    <w:p w14:paraId="258D8896" w14:textId="77777777" w:rsidR="00DA3ABD" w:rsidRDefault="00DA3ABD" w:rsidP="00DA3ABD">
      <w:pPr>
        <w:pStyle w:val="HChG"/>
      </w:pPr>
      <w:r>
        <w:tab/>
      </w:r>
      <w:r>
        <w:tab/>
      </w:r>
      <w:r>
        <w:tab/>
        <w:t>Observing area towards the apparent surface of exterior courtesy lamps</w:t>
      </w:r>
    </w:p>
    <w:p w14:paraId="41BDAF85" w14:textId="77777777" w:rsidR="00DA3ABD" w:rsidRPr="007E0326" w:rsidRDefault="00DA3ABD" w:rsidP="00DA3ABD">
      <w:pPr>
        <w:spacing w:before="120" w:after="120"/>
        <w:ind w:leftChars="140" w:left="1414" w:rightChars="540" w:right="1080" w:hanging="1134"/>
      </w:pPr>
      <w:r>
        <w:rPr>
          <w:b/>
        </w:rPr>
        <w:t xml:space="preserve"> </w:t>
      </w:r>
      <w:r>
        <w:rPr>
          <w:b/>
        </w:rPr>
        <w:tab/>
      </w:r>
      <w:r w:rsidRPr="007E0326">
        <w:t>Zones of observation</w:t>
      </w:r>
    </w:p>
    <w:p w14:paraId="250350AB" w14:textId="77777777" w:rsidR="00DA3ABD" w:rsidRDefault="00DA3ABD" w:rsidP="00DA3ABD">
      <w:pPr>
        <w:spacing w:before="120" w:after="120"/>
        <w:ind w:leftChars="140" w:left="1414" w:rightChars="540" w:right="1080" w:hanging="1134"/>
        <w:rPr>
          <w:bCs/>
        </w:rPr>
      </w:pPr>
      <w:r w:rsidRPr="007E0326">
        <w:tab/>
        <w:t>This drawing shows the zone from one side, the other zones are from the front, the rear and from the other side of the vehicle.</w:t>
      </w:r>
    </w:p>
    <w:p w14:paraId="0B3A7150" w14:textId="77777777" w:rsidR="00DA3ABD" w:rsidRDefault="00DA3ABD" w:rsidP="00DA3ABD">
      <w:pPr>
        <w:rPr>
          <w:bCs/>
        </w:rPr>
      </w:pPr>
      <w:r>
        <w:rPr>
          <w:noProof/>
          <w:lang w:val="en-US"/>
        </w:rPr>
        <w:drawing>
          <wp:inline distT="0" distB="0" distL="0" distR="0" wp14:anchorId="4AC90AB2" wp14:editId="1DAC2223">
            <wp:extent cx="5392420" cy="1430020"/>
            <wp:effectExtent l="0" t="0" r="0" b="0"/>
            <wp:docPr id="11" name="Picture 5" descr="IMG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descr="IMG0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92420" cy="1430020"/>
                    </a:xfrm>
                    <a:prstGeom prst="rect">
                      <a:avLst/>
                    </a:prstGeom>
                    <a:noFill/>
                    <a:ln>
                      <a:noFill/>
                    </a:ln>
                  </pic:spPr>
                </pic:pic>
              </a:graphicData>
            </a:graphic>
          </wp:inline>
        </w:drawing>
      </w:r>
    </w:p>
    <w:p w14:paraId="5C19BE96" w14:textId="77777777" w:rsidR="00DA3ABD" w:rsidRPr="007E0326" w:rsidRDefault="00DA3ABD" w:rsidP="00DA3ABD">
      <w:pPr>
        <w:ind w:left="567" w:firstLine="567"/>
        <w:rPr>
          <w:bCs/>
        </w:rPr>
      </w:pPr>
      <w:r w:rsidRPr="007E0326">
        <w:rPr>
          <w:bCs/>
        </w:rPr>
        <w:t>Boundaries of the zones</w:t>
      </w:r>
    </w:p>
    <w:p w14:paraId="7B2E4E26" w14:textId="62B166FE" w:rsidR="0021648F" w:rsidRPr="00DA5FC7" w:rsidRDefault="00DA3ABD" w:rsidP="00375830">
      <w:pPr>
        <w:tabs>
          <w:tab w:val="left" w:pos="1122"/>
        </w:tabs>
        <w:ind w:left="1100" w:hanging="1100"/>
        <w:rPr>
          <w:bCs/>
        </w:rPr>
      </w:pPr>
      <w:r>
        <w:rPr>
          <w:noProof/>
          <w:lang w:val="en-US"/>
        </w:rPr>
        <w:drawing>
          <wp:inline distT="0" distB="0" distL="0" distR="0" wp14:anchorId="6FA65986" wp14:editId="5BC56E74">
            <wp:extent cx="5299075" cy="33058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99075" cy="3305810"/>
                    </a:xfrm>
                    <a:prstGeom prst="rect">
                      <a:avLst/>
                    </a:prstGeom>
                    <a:noFill/>
                    <a:ln>
                      <a:noFill/>
                    </a:ln>
                  </pic:spPr>
                </pic:pic>
              </a:graphicData>
            </a:graphic>
          </wp:inline>
        </w:drawing>
      </w:r>
    </w:p>
    <w:p w14:paraId="1E88E127" w14:textId="77777777" w:rsidR="000B556D" w:rsidRDefault="000B556D">
      <w:pPr>
        <w:suppressAutoHyphens w:val="0"/>
        <w:spacing w:line="240" w:lineRule="auto"/>
        <w:rPr>
          <w:u w:val="single"/>
        </w:rPr>
      </w:pPr>
      <w:r>
        <w:rPr>
          <w:u w:val="single"/>
        </w:rPr>
        <w:br w:type="page"/>
      </w:r>
    </w:p>
    <w:p w14:paraId="5F6FF17B" w14:textId="1A87B9D4" w:rsidR="00A15C3D" w:rsidRDefault="00A15C3D" w:rsidP="00A15C3D">
      <w:pPr>
        <w:pStyle w:val="HChG"/>
        <w:rPr>
          <w:b w:val="0"/>
        </w:rPr>
      </w:pPr>
      <w:r>
        <w:lastRenderedPageBreak/>
        <w:t>Annex</w:t>
      </w:r>
      <w:r w:rsidR="00843545">
        <w:rPr>
          <w:rFonts w:hint="eastAsia"/>
          <w:lang w:eastAsia="ja-JP"/>
        </w:rPr>
        <w:t xml:space="preserve"> </w:t>
      </w:r>
      <w:r w:rsidRPr="00836C4F">
        <w:t>8</w:t>
      </w:r>
      <w:r w:rsidR="00111634" w:rsidRPr="00836C4F">
        <w:rPr>
          <w:rFonts w:hint="eastAsia"/>
          <w:b w:val="0"/>
          <w:lang w:eastAsia="ja-JP"/>
        </w:rPr>
        <w:t xml:space="preserve"> </w:t>
      </w:r>
    </w:p>
    <w:p w14:paraId="648FEA5A" w14:textId="77777777" w:rsidR="00A15C3D" w:rsidRDefault="00A15C3D" w:rsidP="00A15C3D">
      <w:pPr>
        <w:pStyle w:val="HChG"/>
      </w:pPr>
      <w:r>
        <w:tab/>
      </w:r>
      <w:r>
        <w:tab/>
        <w:t>Ambient light related automatic switching conditions for passing beam</w:t>
      </w:r>
    </w:p>
    <w:tbl>
      <w:tblPr>
        <w:tblW w:w="7500" w:type="dxa"/>
        <w:tblInd w:w="1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0"/>
        <w:gridCol w:w="2300"/>
        <w:gridCol w:w="2300"/>
      </w:tblGrid>
      <w:tr w:rsidR="00A15C3D" w14:paraId="28D81EB1" w14:textId="77777777" w:rsidTr="00A15C3D">
        <w:tc>
          <w:tcPr>
            <w:tcW w:w="7500" w:type="dxa"/>
            <w:gridSpan w:val="3"/>
            <w:tcBorders>
              <w:top w:val="single" w:sz="4" w:space="0" w:color="auto"/>
              <w:left w:val="single" w:sz="4" w:space="0" w:color="auto"/>
              <w:bottom w:val="single" w:sz="2" w:space="0" w:color="auto"/>
              <w:right w:val="single" w:sz="4" w:space="0" w:color="auto"/>
            </w:tcBorders>
            <w:hideMark/>
          </w:tcPr>
          <w:p w14:paraId="001E6367" w14:textId="26B7B7CD" w:rsidR="00A15C3D" w:rsidRDefault="00A15C3D">
            <w:pPr>
              <w:keepNext/>
              <w:keepLines/>
              <w:tabs>
                <w:tab w:val="left" w:pos="1122"/>
              </w:tabs>
              <w:spacing w:before="80" w:after="80" w:line="200" w:lineRule="exact"/>
              <w:jc w:val="center"/>
              <w:rPr>
                <w:bCs/>
                <w:sz w:val="16"/>
                <w:szCs w:val="16"/>
                <w:lang w:eastAsia="ja-JP"/>
              </w:rPr>
            </w:pPr>
            <w:r>
              <w:rPr>
                <w:bCs/>
                <w:i/>
                <w:sz w:val="16"/>
                <w:szCs w:val="16"/>
                <w:lang w:eastAsia="en-GB"/>
              </w:rPr>
              <w:t>Automatic switching conditions for passing beam</w:t>
            </w:r>
            <w:r w:rsidR="00231B4B" w:rsidRPr="00231B4B">
              <w:rPr>
                <w:rFonts w:hint="eastAsia"/>
                <w:sz w:val="16"/>
                <w:szCs w:val="16"/>
                <w:vertAlign w:val="superscript"/>
                <w:lang w:eastAsia="ja-JP"/>
              </w:rPr>
              <w:t>1</w:t>
            </w:r>
          </w:p>
        </w:tc>
      </w:tr>
      <w:tr w:rsidR="00A15C3D" w14:paraId="6F51D846" w14:textId="77777777" w:rsidTr="00A15C3D">
        <w:tc>
          <w:tcPr>
            <w:tcW w:w="2900" w:type="dxa"/>
            <w:tcBorders>
              <w:top w:val="single" w:sz="2" w:space="0" w:color="auto"/>
              <w:left w:val="single" w:sz="4" w:space="0" w:color="auto"/>
              <w:bottom w:val="single" w:sz="12" w:space="0" w:color="auto"/>
              <w:right w:val="single" w:sz="4" w:space="0" w:color="auto"/>
            </w:tcBorders>
            <w:hideMark/>
          </w:tcPr>
          <w:p w14:paraId="061E2F97" w14:textId="77777777" w:rsidR="00A15C3D" w:rsidRDefault="00A15C3D">
            <w:pPr>
              <w:keepNext/>
              <w:keepLines/>
              <w:tabs>
                <w:tab w:val="left" w:pos="1122"/>
              </w:tabs>
              <w:spacing w:before="80" w:after="80" w:line="200" w:lineRule="exact"/>
              <w:rPr>
                <w:bCs/>
                <w:i/>
                <w:iCs/>
                <w:sz w:val="16"/>
                <w:szCs w:val="16"/>
                <w:lang w:eastAsia="en-GB"/>
              </w:rPr>
            </w:pPr>
            <w:r>
              <w:rPr>
                <w:bCs/>
                <w:i/>
                <w:iCs/>
                <w:sz w:val="16"/>
                <w:szCs w:val="16"/>
                <w:lang w:eastAsia="en-GB"/>
              </w:rPr>
              <w:t>Ambient light outside the vehicle</w:t>
            </w:r>
            <w:r>
              <w:rPr>
                <w:bCs/>
                <w:i/>
                <w:iCs/>
                <w:sz w:val="16"/>
                <w:szCs w:val="16"/>
                <w:vertAlign w:val="superscript"/>
                <w:lang w:eastAsia="en-GB"/>
              </w:rPr>
              <w:t>2</w:t>
            </w:r>
          </w:p>
        </w:tc>
        <w:tc>
          <w:tcPr>
            <w:tcW w:w="2300" w:type="dxa"/>
            <w:tcBorders>
              <w:top w:val="single" w:sz="2" w:space="0" w:color="auto"/>
              <w:left w:val="single" w:sz="4" w:space="0" w:color="auto"/>
              <w:bottom w:val="single" w:sz="12" w:space="0" w:color="auto"/>
              <w:right w:val="single" w:sz="4" w:space="0" w:color="auto"/>
            </w:tcBorders>
            <w:hideMark/>
          </w:tcPr>
          <w:p w14:paraId="4F147A10" w14:textId="77777777" w:rsidR="00A15C3D" w:rsidRDefault="00A15C3D">
            <w:pPr>
              <w:keepNext/>
              <w:keepLines/>
              <w:tabs>
                <w:tab w:val="left" w:pos="1122"/>
              </w:tabs>
              <w:spacing w:before="80" w:after="80" w:line="200" w:lineRule="exact"/>
              <w:rPr>
                <w:bCs/>
                <w:i/>
                <w:iCs/>
                <w:sz w:val="16"/>
                <w:szCs w:val="16"/>
                <w:lang w:eastAsia="en-GB"/>
              </w:rPr>
            </w:pPr>
            <w:r>
              <w:rPr>
                <w:bCs/>
                <w:i/>
                <w:iCs/>
                <w:sz w:val="16"/>
                <w:szCs w:val="16"/>
                <w:lang w:eastAsia="en-GB"/>
              </w:rPr>
              <w:t>Headlamps requirement</w:t>
            </w:r>
          </w:p>
        </w:tc>
        <w:tc>
          <w:tcPr>
            <w:tcW w:w="2300" w:type="dxa"/>
            <w:tcBorders>
              <w:top w:val="single" w:sz="2" w:space="0" w:color="auto"/>
              <w:left w:val="single" w:sz="4" w:space="0" w:color="auto"/>
              <w:bottom w:val="single" w:sz="12" w:space="0" w:color="auto"/>
              <w:right w:val="single" w:sz="4" w:space="0" w:color="auto"/>
            </w:tcBorders>
            <w:hideMark/>
          </w:tcPr>
          <w:p w14:paraId="5F9B9938" w14:textId="77777777" w:rsidR="00A15C3D" w:rsidRDefault="00A15C3D">
            <w:pPr>
              <w:keepNext/>
              <w:keepLines/>
              <w:tabs>
                <w:tab w:val="left" w:pos="1122"/>
              </w:tabs>
              <w:spacing w:before="80" w:after="80" w:line="200" w:lineRule="exact"/>
              <w:rPr>
                <w:bCs/>
                <w:i/>
                <w:iCs/>
                <w:sz w:val="16"/>
                <w:szCs w:val="16"/>
                <w:lang w:eastAsia="en-GB"/>
              </w:rPr>
            </w:pPr>
            <w:r>
              <w:rPr>
                <w:bCs/>
                <w:i/>
                <w:iCs/>
                <w:sz w:val="16"/>
                <w:szCs w:val="16"/>
                <w:lang w:eastAsia="en-GB"/>
              </w:rPr>
              <w:t>Response time for switching</w:t>
            </w:r>
          </w:p>
        </w:tc>
      </w:tr>
      <w:tr w:rsidR="00A15C3D" w14:paraId="72BFAA17" w14:textId="77777777" w:rsidTr="00A15C3D">
        <w:tc>
          <w:tcPr>
            <w:tcW w:w="2900" w:type="dxa"/>
            <w:tcBorders>
              <w:top w:val="single" w:sz="12" w:space="0" w:color="auto"/>
              <w:left w:val="single" w:sz="4" w:space="0" w:color="auto"/>
              <w:bottom w:val="single" w:sz="4" w:space="0" w:color="auto"/>
              <w:right w:val="single" w:sz="4" w:space="0" w:color="auto"/>
            </w:tcBorders>
            <w:hideMark/>
          </w:tcPr>
          <w:p w14:paraId="31E2FAF4"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 xml:space="preserve">less than 1,000 lux </w:t>
            </w:r>
          </w:p>
        </w:tc>
        <w:tc>
          <w:tcPr>
            <w:tcW w:w="2300" w:type="dxa"/>
            <w:tcBorders>
              <w:top w:val="single" w:sz="12" w:space="0" w:color="auto"/>
              <w:left w:val="single" w:sz="4" w:space="0" w:color="auto"/>
              <w:bottom w:val="single" w:sz="4" w:space="0" w:color="auto"/>
              <w:right w:val="single" w:sz="4" w:space="0" w:color="auto"/>
            </w:tcBorders>
            <w:hideMark/>
          </w:tcPr>
          <w:p w14:paraId="6BC2307D"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ON</w:t>
            </w:r>
          </w:p>
        </w:tc>
        <w:tc>
          <w:tcPr>
            <w:tcW w:w="2300" w:type="dxa"/>
            <w:tcBorders>
              <w:top w:val="single" w:sz="12" w:space="0" w:color="auto"/>
              <w:left w:val="single" w:sz="4" w:space="0" w:color="auto"/>
              <w:bottom w:val="single" w:sz="4" w:space="0" w:color="auto"/>
              <w:right w:val="single" w:sz="4" w:space="0" w:color="auto"/>
            </w:tcBorders>
            <w:hideMark/>
          </w:tcPr>
          <w:p w14:paraId="13CB210D" w14:textId="77777777" w:rsidR="00A15C3D" w:rsidRDefault="00A15C3D">
            <w:pPr>
              <w:keepNext/>
              <w:keepLines/>
              <w:tabs>
                <w:tab w:val="left" w:pos="1122"/>
              </w:tabs>
              <w:spacing w:before="40" w:after="120" w:line="240" w:lineRule="exact"/>
              <w:rPr>
                <w:bCs/>
                <w:sz w:val="18"/>
                <w:szCs w:val="18"/>
                <w:lang w:eastAsia="en-GB"/>
              </w:rPr>
            </w:pPr>
            <w:r>
              <w:rPr>
                <w:bCs/>
                <w:sz w:val="18"/>
                <w:szCs w:val="18"/>
              </w:rPr>
              <w:t>no more than 2 seconds</w:t>
            </w:r>
          </w:p>
        </w:tc>
      </w:tr>
      <w:tr w:rsidR="00A15C3D" w14:paraId="6FAC4A10" w14:textId="77777777" w:rsidTr="00A15C3D">
        <w:tc>
          <w:tcPr>
            <w:tcW w:w="2900" w:type="dxa"/>
            <w:tcBorders>
              <w:top w:val="single" w:sz="4" w:space="0" w:color="auto"/>
              <w:left w:val="single" w:sz="4" w:space="0" w:color="auto"/>
              <w:bottom w:val="single" w:sz="12" w:space="0" w:color="auto"/>
              <w:right w:val="single" w:sz="4" w:space="0" w:color="auto"/>
            </w:tcBorders>
            <w:hideMark/>
          </w:tcPr>
          <w:p w14:paraId="3DED214D"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 xml:space="preserve">1,000 lux and </w:t>
            </w:r>
            <w:r>
              <w:rPr>
                <w:bCs/>
                <w:sz w:val="18"/>
                <w:szCs w:val="18"/>
                <w:lang w:eastAsia="ja-JP"/>
              </w:rPr>
              <w:t>more than 1</w:t>
            </w:r>
            <w:r>
              <w:rPr>
                <w:bCs/>
                <w:sz w:val="18"/>
                <w:szCs w:val="18"/>
                <w:lang w:eastAsia="en-GB"/>
              </w:rPr>
              <w:t>,000 lux</w:t>
            </w:r>
          </w:p>
        </w:tc>
        <w:tc>
          <w:tcPr>
            <w:tcW w:w="2300" w:type="dxa"/>
            <w:tcBorders>
              <w:top w:val="single" w:sz="4" w:space="0" w:color="auto"/>
              <w:left w:val="single" w:sz="4" w:space="0" w:color="auto"/>
              <w:bottom w:val="single" w:sz="12" w:space="0" w:color="auto"/>
              <w:right w:val="single" w:sz="4" w:space="0" w:color="auto"/>
            </w:tcBorders>
            <w:hideMark/>
          </w:tcPr>
          <w:p w14:paraId="4D236502"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at manufacturer’s discretion</w:t>
            </w:r>
          </w:p>
        </w:tc>
        <w:tc>
          <w:tcPr>
            <w:tcW w:w="2300" w:type="dxa"/>
            <w:tcBorders>
              <w:top w:val="single" w:sz="4" w:space="0" w:color="auto"/>
              <w:left w:val="single" w:sz="4" w:space="0" w:color="auto"/>
              <w:bottom w:val="single" w:sz="12" w:space="0" w:color="auto"/>
              <w:right w:val="single" w:sz="4" w:space="0" w:color="auto"/>
            </w:tcBorders>
            <w:hideMark/>
          </w:tcPr>
          <w:p w14:paraId="61E6D5FE"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at manufacturer’s discretion</w:t>
            </w:r>
          </w:p>
        </w:tc>
      </w:tr>
    </w:tbl>
    <w:p w14:paraId="3FA22B05" w14:textId="77777777" w:rsidR="00A15C3D" w:rsidRDefault="00A15C3D" w:rsidP="00A15C3D">
      <w:pPr>
        <w:tabs>
          <w:tab w:val="left" w:pos="1560"/>
        </w:tabs>
        <w:spacing w:before="60" w:after="60" w:line="180" w:lineRule="atLeast"/>
        <w:ind w:left="1276" w:right="1134"/>
        <w:jc w:val="both"/>
        <w:rPr>
          <w:bCs/>
          <w:noProof/>
          <w:sz w:val="18"/>
          <w:szCs w:val="18"/>
          <w:lang w:eastAsia="en-GB"/>
        </w:rPr>
      </w:pPr>
      <w:r>
        <w:rPr>
          <w:vertAlign w:val="superscript"/>
        </w:rPr>
        <w:t>1</w:t>
      </w:r>
      <w:r>
        <w:rPr>
          <w:noProof/>
          <w:lang w:eastAsia="en-GB"/>
        </w:rPr>
        <w:tab/>
      </w:r>
      <w:r>
        <w:rPr>
          <w:bCs/>
          <w:noProof/>
          <w:sz w:val="18"/>
          <w:szCs w:val="18"/>
          <w:lang w:eastAsia="en-GB"/>
        </w:rPr>
        <w:t xml:space="preserve">Compliance with these conditions shall be demonstrated by the applicant, by simulation or other means of verification accepted by the </w:t>
      </w:r>
      <w:r>
        <w:rPr>
          <w:bCs/>
          <w:sz w:val="18"/>
          <w:szCs w:val="18"/>
        </w:rPr>
        <w:t>Type Approval Authority</w:t>
      </w:r>
      <w:r>
        <w:rPr>
          <w:bCs/>
          <w:noProof/>
          <w:sz w:val="18"/>
          <w:szCs w:val="18"/>
          <w:lang w:eastAsia="en-GB"/>
        </w:rPr>
        <w:t>.</w:t>
      </w:r>
    </w:p>
    <w:p w14:paraId="4B59252C" w14:textId="5E276868" w:rsidR="00A15C3D" w:rsidRDefault="00A15C3D" w:rsidP="00A15C3D">
      <w:pPr>
        <w:pStyle w:val="SingleTxtG"/>
        <w:tabs>
          <w:tab w:val="left" w:pos="1560"/>
        </w:tabs>
        <w:spacing w:line="180" w:lineRule="atLeast"/>
        <w:ind w:left="1276"/>
        <w:rPr>
          <w:bCs/>
        </w:rPr>
      </w:pPr>
      <w:r>
        <w:rPr>
          <w:bCs/>
          <w:sz w:val="18"/>
          <w:szCs w:val="18"/>
          <w:vertAlign w:val="superscript"/>
        </w:rPr>
        <w:t>2</w:t>
      </w:r>
      <w:r>
        <w:rPr>
          <w:bCs/>
          <w:sz w:val="18"/>
          <w:szCs w:val="18"/>
        </w:rPr>
        <w:tab/>
        <w:t>The illuminance shall be measured on a horizontal surface, with a cosine corrected sensor on the same height as the mounting position of the sensor on the vehicle. This may be demonstrated by the manufacturer by sufficient documentation or by other means accepted by the Type Approval Authority.</w:t>
      </w:r>
    </w:p>
    <w:p w14:paraId="3C9DEC6C" w14:textId="1183B9B0" w:rsidR="00DE38F2" w:rsidRDefault="00DE38F2">
      <w:pPr>
        <w:suppressAutoHyphens w:val="0"/>
        <w:spacing w:line="240" w:lineRule="auto"/>
        <w:rPr>
          <w:bCs/>
        </w:rPr>
      </w:pPr>
      <w:r>
        <w:rPr>
          <w:bCs/>
        </w:rPr>
        <w:br w:type="page"/>
      </w:r>
    </w:p>
    <w:p w14:paraId="45381A3A" w14:textId="63F0A77F" w:rsidR="00DE38F2" w:rsidRDefault="00DE38F2" w:rsidP="00DE38F2">
      <w:pPr>
        <w:keepNext/>
        <w:keepLines/>
        <w:tabs>
          <w:tab w:val="right" w:pos="851"/>
        </w:tabs>
        <w:spacing w:before="360" w:after="240" w:line="300" w:lineRule="exact"/>
        <w:ind w:left="1134" w:right="1134" w:hanging="1134"/>
        <w:rPr>
          <w:b/>
          <w:sz w:val="28"/>
          <w:lang w:eastAsia="ja-JP"/>
        </w:rPr>
      </w:pPr>
      <w:r>
        <w:rPr>
          <w:b/>
          <w:sz w:val="28"/>
        </w:rPr>
        <w:lastRenderedPageBreak/>
        <w:t>Annex</w:t>
      </w:r>
      <w:r w:rsidR="00843545">
        <w:rPr>
          <w:rFonts w:hint="eastAsia"/>
          <w:b/>
          <w:sz w:val="28"/>
          <w:lang w:eastAsia="ja-JP"/>
        </w:rPr>
        <w:t xml:space="preserve"> </w:t>
      </w:r>
      <w:r w:rsidRPr="00836C4F">
        <w:rPr>
          <w:b/>
          <w:sz w:val="28"/>
        </w:rPr>
        <w:t>9</w:t>
      </w:r>
      <w:r w:rsidR="00111634" w:rsidRPr="00836C4F">
        <w:rPr>
          <w:rFonts w:hint="eastAsia"/>
          <w:b/>
          <w:sz w:val="28"/>
          <w:lang w:eastAsia="ja-JP"/>
        </w:rPr>
        <w:t xml:space="preserve"> </w:t>
      </w:r>
    </w:p>
    <w:p w14:paraId="14530BE6" w14:textId="77777777" w:rsidR="00DE38F2" w:rsidRDefault="00DE38F2" w:rsidP="00DE38F2">
      <w:pPr>
        <w:spacing w:before="240" w:after="360"/>
        <w:ind w:left="2268" w:right="1134" w:hanging="1134"/>
        <w:jc w:val="both"/>
        <w:rPr>
          <w:rFonts w:eastAsiaTheme="minorHAnsi" w:cstheme="minorBidi"/>
          <w:b/>
          <w:sz w:val="32"/>
          <w:szCs w:val="32"/>
        </w:rPr>
      </w:pPr>
      <w:r>
        <w:rPr>
          <w:rFonts w:eastAsiaTheme="minorHAnsi" w:cstheme="minorBidi"/>
          <w:b/>
          <w:sz w:val="32"/>
          <w:szCs w:val="32"/>
        </w:rPr>
        <w:t>Test drive</w:t>
      </w:r>
    </w:p>
    <w:p w14:paraId="50FC2E73"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1. </w:t>
      </w:r>
      <w:r>
        <w:rPr>
          <w:rFonts w:eastAsiaTheme="minorHAnsi" w:cstheme="minorBidi"/>
          <w:bCs/>
        </w:rPr>
        <w:tab/>
        <w:t>Test drive specifications for the automatic control of the driving-beam headlamp(s).</w:t>
      </w:r>
    </w:p>
    <w:p w14:paraId="758EDEF2"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1.1. </w:t>
      </w:r>
      <w:r>
        <w:rPr>
          <w:rFonts w:eastAsiaTheme="minorHAnsi" w:cstheme="minorBidi"/>
          <w:bCs/>
        </w:rPr>
        <w:tab/>
        <w:t>The test drive shall be carried out in clear atmosphere</w:t>
      </w:r>
      <w:r>
        <w:rPr>
          <w:rFonts w:eastAsiaTheme="minorHAnsi" w:cstheme="minorBidi"/>
          <w:bCs/>
          <w:vertAlign w:val="superscript"/>
        </w:rPr>
        <w:t>1</w:t>
      </w:r>
      <w:r>
        <w:rPr>
          <w:rFonts w:eastAsiaTheme="minorHAnsi" w:cstheme="minorBidi"/>
          <w:bCs/>
        </w:rPr>
        <w:t xml:space="preserve"> and with clean headlamp(s).</w:t>
      </w:r>
    </w:p>
    <w:p w14:paraId="050BDCB5"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1.2. </w:t>
      </w:r>
      <w:r>
        <w:rPr>
          <w:rFonts w:eastAsiaTheme="minorHAnsi" w:cstheme="minorBidi"/>
          <w:bCs/>
        </w:rPr>
        <w:tab/>
        <w:t>The test course shall comprise test sections with traffic conditions, at speed corresponding to the relevant type of road, as described in Table 1 below:</w:t>
      </w:r>
    </w:p>
    <w:p w14:paraId="331EC9B9" w14:textId="77777777" w:rsidR="00DE38F2" w:rsidRDefault="00DE38F2" w:rsidP="00DE38F2">
      <w:pPr>
        <w:spacing w:after="120"/>
        <w:ind w:left="2268" w:right="521" w:hanging="1134"/>
        <w:rPr>
          <w:rFonts w:eastAsiaTheme="minorHAnsi" w:cstheme="minorBidi"/>
          <w:bCs/>
        </w:rPr>
      </w:pPr>
      <w:r>
        <w:rPr>
          <w:rFonts w:eastAsiaTheme="minorHAnsi" w:cstheme="minorBidi"/>
          <w:bCs/>
        </w:rPr>
        <w:t>Table 1</w:t>
      </w:r>
    </w:p>
    <w:tbl>
      <w:tblPr>
        <w:tblW w:w="7425"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2978"/>
        <w:gridCol w:w="1086"/>
        <w:gridCol w:w="1162"/>
        <w:gridCol w:w="1064"/>
      </w:tblGrid>
      <w:tr w:rsidR="00DE38F2" w14:paraId="5248E987" w14:textId="77777777" w:rsidTr="00DE38F2">
        <w:trPr>
          <w:trHeight w:val="287"/>
          <w:tblHeader/>
        </w:trPr>
        <w:tc>
          <w:tcPr>
            <w:tcW w:w="1134" w:type="dxa"/>
            <w:vMerge w:val="restart"/>
            <w:tcBorders>
              <w:top w:val="single" w:sz="4" w:space="0" w:color="auto"/>
              <w:left w:val="single" w:sz="4" w:space="0" w:color="auto"/>
              <w:bottom w:val="single" w:sz="12" w:space="0" w:color="auto"/>
              <w:right w:val="single" w:sz="4" w:space="0" w:color="auto"/>
            </w:tcBorders>
            <w:vAlign w:val="bottom"/>
            <w:hideMark/>
          </w:tcPr>
          <w:p w14:paraId="3F2D7A00" w14:textId="77777777" w:rsidR="00DE38F2" w:rsidRDefault="00DE38F2">
            <w:pPr>
              <w:spacing w:line="240" w:lineRule="exact"/>
              <w:rPr>
                <w:bCs/>
                <w:i/>
                <w:iCs/>
                <w:sz w:val="16"/>
                <w:szCs w:val="16"/>
              </w:rPr>
            </w:pPr>
            <w:r>
              <w:rPr>
                <w:bCs/>
                <w:i/>
                <w:iCs/>
                <w:sz w:val="16"/>
                <w:szCs w:val="16"/>
              </w:rPr>
              <w:t>Test</w:t>
            </w:r>
          </w:p>
          <w:p w14:paraId="4EAE29E4" w14:textId="77777777" w:rsidR="00DE38F2" w:rsidRDefault="00DE38F2">
            <w:pPr>
              <w:spacing w:line="240" w:lineRule="exact"/>
              <w:rPr>
                <w:bCs/>
                <w:sz w:val="18"/>
                <w:szCs w:val="18"/>
              </w:rPr>
            </w:pPr>
            <w:r>
              <w:rPr>
                <w:bCs/>
                <w:i/>
                <w:iCs/>
                <w:sz w:val="16"/>
                <w:szCs w:val="16"/>
              </w:rPr>
              <w:t>Section</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0A89EC25" w14:textId="77777777" w:rsidR="00DE38F2" w:rsidRDefault="00DE38F2">
            <w:pPr>
              <w:spacing w:line="240" w:lineRule="exact"/>
              <w:rPr>
                <w:bCs/>
                <w:i/>
                <w:iCs/>
                <w:sz w:val="16"/>
                <w:szCs w:val="16"/>
              </w:rPr>
            </w:pPr>
            <w:r>
              <w:rPr>
                <w:bCs/>
                <w:i/>
                <w:iCs/>
                <w:sz w:val="16"/>
                <w:szCs w:val="16"/>
              </w:rPr>
              <w:t>Traffic conditions</w:t>
            </w:r>
          </w:p>
        </w:tc>
        <w:tc>
          <w:tcPr>
            <w:tcW w:w="3308" w:type="dxa"/>
            <w:gridSpan w:val="3"/>
            <w:tcBorders>
              <w:top w:val="single" w:sz="4" w:space="0" w:color="auto"/>
              <w:left w:val="single" w:sz="4" w:space="0" w:color="auto"/>
              <w:bottom w:val="single" w:sz="4" w:space="0" w:color="auto"/>
              <w:right w:val="single" w:sz="4" w:space="0" w:color="auto"/>
            </w:tcBorders>
            <w:vAlign w:val="center"/>
            <w:hideMark/>
          </w:tcPr>
          <w:p w14:paraId="6834F286" w14:textId="77777777" w:rsidR="00DE38F2" w:rsidRDefault="00DE38F2">
            <w:pPr>
              <w:spacing w:line="240" w:lineRule="exact"/>
              <w:rPr>
                <w:bCs/>
                <w:i/>
                <w:iCs/>
                <w:sz w:val="16"/>
                <w:szCs w:val="16"/>
              </w:rPr>
            </w:pPr>
            <w:r>
              <w:rPr>
                <w:bCs/>
                <w:i/>
                <w:iCs/>
                <w:sz w:val="16"/>
                <w:szCs w:val="16"/>
              </w:rPr>
              <w:t>Road type</w:t>
            </w:r>
          </w:p>
        </w:tc>
      </w:tr>
      <w:tr w:rsidR="00DE38F2" w14:paraId="0FAE24A5" w14:textId="77777777" w:rsidTr="00DE38F2">
        <w:trPr>
          <w:tblHeader/>
        </w:trPr>
        <w:tc>
          <w:tcPr>
            <w:tcW w:w="1134" w:type="dxa"/>
            <w:vMerge/>
            <w:tcBorders>
              <w:top w:val="single" w:sz="4" w:space="0" w:color="auto"/>
              <w:left w:val="single" w:sz="4" w:space="0" w:color="auto"/>
              <w:bottom w:val="single" w:sz="12" w:space="0" w:color="auto"/>
              <w:right w:val="single" w:sz="4" w:space="0" w:color="auto"/>
            </w:tcBorders>
            <w:vAlign w:val="center"/>
            <w:hideMark/>
          </w:tcPr>
          <w:p w14:paraId="5233BAA1" w14:textId="77777777" w:rsidR="00DE38F2" w:rsidRDefault="00DE38F2">
            <w:pPr>
              <w:suppressAutoHyphens w:val="0"/>
              <w:spacing w:line="240" w:lineRule="auto"/>
              <w:rPr>
                <w:bCs/>
                <w:sz w:val="18"/>
                <w:szCs w:val="18"/>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58BA37B" w14:textId="77777777" w:rsidR="00DE38F2" w:rsidRDefault="00DE38F2">
            <w:pPr>
              <w:suppressAutoHyphens w:val="0"/>
              <w:spacing w:line="240" w:lineRule="auto"/>
              <w:rPr>
                <w:bCs/>
                <w:i/>
                <w:iCs/>
                <w:sz w:val="16"/>
                <w:szCs w:val="16"/>
              </w:rPr>
            </w:pPr>
          </w:p>
        </w:tc>
        <w:tc>
          <w:tcPr>
            <w:tcW w:w="1086" w:type="dxa"/>
            <w:tcBorders>
              <w:top w:val="single" w:sz="4" w:space="0" w:color="auto"/>
              <w:left w:val="single" w:sz="4" w:space="0" w:color="auto"/>
              <w:bottom w:val="single" w:sz="4" w:space="0" w:color="auto"/>
              <w:right w:val="single" w:sz="4" w:space="0" w:color="auto"/>
            </w:tcBorders>
            <w:vAlign w:val="center"/>
            <w:hideMark/>
          </w:tcPr>
          <w:p w14:paraId="790B7C39" w14:textId="77777777" w:rsidR="00DE38F2" w:rsidRDefault="00DE38F2">
            <w:pPr>
              <w:spacing w:line="240" w:lineRule="exact"/>
              <w:rPr>
                <w:bCs/>
                <w:i/>
                <w:iCs/>
                <w:sz w:val="16"/>
                <w:szCs w:val="16"/>
              </w:rPr>
            </w:pPr>
            <w:r>
              <w:rPr>
                <w:bCs/>
                <w:i/>
                <w:iCs/>
                <w:sz w:val="16"/>
                <w:szCs w:val="16"/>
              </w:rPr>
              <w:t>Urban areas</w:t>
            </w:r>
          </w:p>
        </w:tc>
        <w:tc>
          <w:tcPr>
            <w:tcW w:w="1158" w:type="dxa"/>
            <w:tcBorders>
              <w:top w:val="single" w:sz="4" w:space="0" w:color="auto"/>
              <w:left w:val="single" w:sz="4" w:space="0" w:color="auto"/>
              <w:bottom w:val="single" w:sz="4" w:space="0" w:color="auto"/>
              <w:right w:val="single" w:sz="4" w:space="0" w:color="auto"/>
            </w:tcBorders>
            <w:vAlign w:val="center"/>
            <w:hideMark/>
          </w:tcPr>
          <w:p w14:paraId="48A98F0B" w14:textId="77777777" w:rsidR="00DE38F2" w:rsidRPr="009D6CCB" w:rsidRDefault="00DE38F2">
            <w:pPr>
              <w:spacing w:line="240" w:lineRule="exact"/>
              <w:rPr>
                <w:bCs/>
                <w:i/>
                <w:iCs/>
                <w:sz w:val="16"/>
                <w:szCs w:val="16"/>
                <w:lang w:val="it-IT"/>
              </w:rPr>
            </w:pPr>
            <w:r w:rsidRPr="009D6CCB">
              <w:rPr>
                <w:bCs/>
                <w:i/>
                <w:iCs/>
                <w:sz w:val="16"/>
                <w:szCs w:val="16"/>
                <w:lang w:val="it-IT"/>
              </w:rPr>
              <w:t>Multi-lane road, e.g.</w:t>
            </w:r>
          </w:p>
          <w:p w14:paraId="2BE1680C" w14:textId="77777777" w:rsidR="00DE38F2" w:rsidRDefault="00DE38F2">
            <w:pPr>
              <w:spacing w:line="240" w:lineRule="exact"/>
              <w:rPr>
                <w:bCs/>
                <w:i/>
                <w:iCs/>
                <w:sz w:val="16"/>
                <w:szCs w:val="16"/>
              </w:rPr>
            </w:pPr>
            <w:r>
              <w:rPr>
                <w:bCs/>
                <w:i/>
                <w:iCs/>
                <w:sz w:val="16"/>
                <w:szCs w:val="16"/>
              </w:rPr>
              <w:t>motorway</w:t>
            </w:r>
          </w:p>
        </w:tc>
        <w:tc>
          <w:tcPr>
            <w:tcW w:w="1064" w:type="dxa"/>
            <w:tcBorders>
              <w:top w:val="single" w:sz="4" w:space="0" w:color="auto"/>
              <w:left w:val="single" w:sz="4" w:space="0" w:color="auto"/>
              <w:bottom w:val="single" w:sz="4" w:space="0" w:color="auto"/>
              <w:right w:val="single" w:sz="4" w:space="0" w:color="auto"/>
            </w:tcBorders>
            <w:vAlign w:val="center"/>
            <w:hideMark/>
          </w:tcPr>
          <w:p w14:paraId="0161600B" w14:textId="77777777" w:rsidR="00DE38F2" w:rsidRDefault="00DE38F2">
            <w:pPr>
              <w:spacing w:line="240" w:lineRule="exact"/>
              <w:rPr>
                <w:bCs/>
                <w:i/>
                <w:iCs/>
                <w:sz w:val="16"/>
                <w:szCs w:val="16"/>
              </w:rPr>
            </w:pPr>
            <w:r>
              <w:rPr>
                <w:bCs/>
                <w:i/>
                <w:iCs/>
                <w:sz w:val="16"/>
                <w:szCs w:val="16"/>
              </w:rPr>
              <w:t>Country road</w:t>
            </w:r>
          </w:p>
        </w:tc>
      </w:tr>
      <w:tr w:rsidR="00DE38F2" w14:paraId="242B3852" w14:textId="77777777" w:rsidTr="00DE38F2">
        <w:trPr>
          <w:tblHeader/>
        </w:trPr>
        <w:tc>
          <w:tcPr>
            <w:tcW w:w="1134" w:type="dxa"/>
            <w:vMerge/>
            <w:tcBorders>
              <w:top w:val="single" w:sz="4" w:space="0" w:color="auto"/>
              <w:left w:val="single" w:sz="4" w:space="0" w:color="auto"/>
              <w:bottom w:val="single" w:sz="12" w:space="0" w:color="auto"/>
              <w:right w:val="single" w:sz="4" w:space="0" w:color="auto"/>
            </w:tcBorders>
            <w:vAlign w:val="center"/>
            <w:hideMark/>
          </w:tcPr>
          <w:p w14:paraId="26C08C96" w14:textId="77777777" w:rsidR="00DE38F2" w:rsidRDefault="00DE38F2">
            <w:pPr>
              <w:suppressAutoHyphens w:val="0"/>
              <w:spacing w:line="240" w:lineRule="auto"/>
              <w:rPr>
                <w:bCs/>
                <w:sz w:val="18"/>
                <w:szCs w:val="18"/>
              </w:rPr>
            </w:pPr>
          </w:p>
        </w:tc>
        <w:tc>
          <w:tcPr>
            <w:tcW w:w="2977" w:type="dxa"/>
            <w:tcBorders>
              <w:top w:val="single" w:sz="4" w:space="0" w:color="auto"/>
              <w:left w:val="single" w:sz="4" w:space="0" w:color="auto"/>
              <w:bottom w:val="single" w:sz="4" w:space="0" w:color="auto"/>
              <w:right w:val="single" w:sz="4" w:space="0" w:color="auto"/>
            </w:tcBorders>
            <w:hideMark/>
          </w:tcPr>
          <w:p w14:paraId="43DE0FC6" w14:textId="77777777" w:rsidR="00DE38F2" w:rsidRDefault="00DE38F2">
            <w:pPr>
              <w:spacing w:line="240" w:lineRule="exact"/>
              <w:rPr>
                <w:bCs/>
                <w:i/>
                <w:iCs/>
                <w:sz w:val="16"/>
                <w:szCs w:val="16"/>
              </w:rPr>
            </w:pPr>
            <w:r>
              <w:rPr>
                <w:bCs/>
                <w:i/>
                <w:iCs/>
                <w:sz w:val="16"/>
                <w:szCs w:val="16"/>
              </w:rPr>
              <w:t>Speed</w:t>
            </w:r>
          </w:p>
        </w:tc>
        <w:tc>
          <w:tcPr>
            <w:tcW w:w="1086" w:type="dxa"/>
            <w:tcBorders>
              <w:top w:val="single" w:sz="4" w:space="0" w:color="auto"/>
              <w:left w:val="single" w:sz="4" w:space="0" w:color="auto"/>
              <w:bottom w:val="single" w:sz="4" w:space="0" w:color="auto"/>
              <w:right w:val="single" w:sz="4" w:space="0" w:color="auto"/>
            </w:tcBorders>
            <w:hideMark/>
          </w:tcPr>
          <w:p w14:paraId="391006BE" w14:textId="77777777" w:rsidR="00DE38F2" w:rsidRDefault="00DE38F2">
            <w:pPr>
              <w:spacing w:line="240" w:lineRule="exact"/>
              <w:rPr>
                <w:bCs/>
                <w:i/>
                <w:iCs/>
                <w:sz w:val="16"/>
                <w:szCs w:val="16"/>
              </w:rPr>
            </w:pPr>
            <w:r>
              <w:rPr>
                <w:bCs/>
                <w:i/>
                <w:iCs/>
                <w:sz w:val="16"/>
                <w:szCs w:val="16"/>
              </w:rPr>
              <w:t>50 ± 10 km/h</w:t>
            </w:r>
          </w:p>
        </w:tc>
        <w:tc>
          <w:tcPr>
            <w:tcW w:w="1158" w:type="dxa"/>
            <w:tcBorders>
              <w:top w:val="single" w:sz="4" w:space="0" w:color="auto"/>
              <w:left w:val="single" w:sz="4" w:space="0" w:color="auto"/>
              <w:bottom w:val="single" w:sz="4" w:space="0" w:color="auto"/>
              <w:right w:val="single" w:sz="4" w:space="0" w:color="auto"/>
            </w:tcBorders>
            <w:hideMark/>
          </w:tcPr>
          <w:p w14:paraId="36DF8715" w14:textId="77777777" w:rsidR="00DE38F2" w:rsidRDefault="00DE38F2">
            <w:pPr>
              <w:spacing w:line="240" w:lineRule="exact"/>
              <w:rPr>
                <w:bCs/>
                <w:i/>
                <w:iCs/>
                <w:sz w:val="16"/>
                <w:szCs w:val="16"/>
              </w:rPr>
            </w:pPr>
            <w:r>
              <w:rPr>
                <w:bCs/>
                <w:i/>
                <w:iCs/>
                <w:sz w:val="16"/>
                <w:szCs w:val="16"/>
              </w:rPr>
              <w:t>100 ± 20 km/h</w:t>
            </w:r>
          </w:p>
        </w:tc>
        <w:tc>
          <w:tcPr>
            <w:tcW w:w="1064" w:type="dxa"/>
            <w:tcBorders>
              <w:top w:val="single" w:sz="4" w:space="0" w:color="auto"/>
              <w:left w:val="single" w:sz="4" w:space="0" w:color="auto"/>
              <w:bottom w:val="single" w:sz="4" w:space="0" w:color="auto"/>
              <w:right w:val="single" w:sz="4" w:space="0" w:color="auto"/>
            </w:tcBorders>
            <w:hideMark/>
          </w:tcPr>
          <w:p w14:paraId="384E0539" w14:textId="77777777" w:rsidR="00DE38F2" w:rsidRDefault="00DE38F2">
            <w:pPr>
              <w:spacing w:line="240" w:lineRule="exact"/>
              <w:rPr>
                <w:bCs/>
                <w:i/>
                <w:iCs/>
                <w:sz w:val="16"/>
                <w:szCs w:val="16"/>
              </w:rPr>
            </w:pPr>
            <w:r>
              <w:rPr>
                <w:bCs/>
                <w:i/>
                <w:iCs/>
                <w:sz w:val="16"/>
                <w:szCs w:val="16"/>
              </w:rPr>
              <w:t>80 ± 20 km/h</w:t>
            </w:r>
          </w:p>
        </w:tc>
      </w:tr>
      <w:tr w:rsidR="00DE38F2" w14:paraId="7B48C8A1" w14:textId="77777777" w:rsidTr="00DE38F2">
        <w:trPr>
          <w:tblHeader/>
        </w:trPr>
        <w:tc>
          <w:tcPr>
            <w:tcW w:w="1134" w:type="dxa"/>
            <w:vMerge/>
            <w:tcBorders>
              <w:top w:val="single" w:sz="4" w:space="0" w:color="auto"/>
              <w:left w:val="single" w:sz="4" w:space="0" w:color="auto"/>
              <w:bottom w:val="single" w:sz="12" w:space="0" w:color="auto"/>
              <w:right w:val="single" w:sz="4" w:space="0" w:color="auto"/>
            </w:tcBorders>
            <w:vAlign w:val="center"/>
            <w:hideMark/>
          </w:tcPr>
          <w:p w14:paraId="291C68BF" w14:textId="77777777" w:rsidR="00DE38F2" w:rsidRDefault="00DE38F2">
            <w:pPr>
              <w:suppressAutoHyphens w:val="0"/>
              <w:spacing w:line="240" w:lineRule="auto"/>
              <w:rPr>
                <w:bCs/>
                <w:sz w:val="18"/>
                <w:szCs w:val="18"/>
              </w:rPr>
            </w:pPr>
          </w:p>
        </w:tc>
        <w:tc>
          <w:tcPr>
            <w:tcW w:w="2977" w:type="dxa"/>
            <w:tcBorders>
              <w:top w:val="single" w:sz="4" w:space="0" w:color="auto"/>
              <w:left w:val="single" w:sz="4" w:space="0" w:color="auto"/>
              <w:bottom w:val="single" w:sz="12" w:space="0" w:color="auto"/>
              <w:right w:val="single" w:sz="4" w:space="0" w:color="auto"/>
            </w:tcBorders>
            <w:hideMark/>
          </w:tcPr>
          <w:p w14:paraId="41EB41C0" w14:textId="77777777" w:rsidR="00DE38F2" w:rsidRDefault="00DE38F2">
            <w:pPr>
              <w:spacing w:line="240" w:lineRule="exact"/>
              <w:rPr>
                <w:bCs/>
                <w:i/>
                <w:iCs/>
                <w:sz w:val="16"/>
                <w:szCs w:val="16"/>
              </w:rPr>
            </w:pPr>
            <w:r>
              <w:rPr>
                <w:bCs/>
                <w:i/>
                <w:iCs/>
                <w:sz w:val="16"/>
                <w:szCs w:val="16"/>
              </w:rPr>
              <w:t>Average percentage of the full test course length</w:t>
            </w:r>
          </w:p>
        </w:tc>
        <w:tc>
          <w:tcPr>
            <w:tcW w:w="1086" w:type="dxa"/>
            <w:tcBorders>
              <w:top w:val="single" w:sz="4" w:space="0" w:color="auto"/>
              <w:left w:val="single" w:sz="4" w:space="0" w:color="auto"/>
              <w:bottom w:val="single" w:sz="12" w:space="0" w:color="auto"/>
              <w:right w:val="single" w:sz="4" w:space="0" w:color="auto"/>
            </w:tcBorders>
            <w:vAlign w:val="center"/>
            <w:hideMark/>
          </w:tcPr>
          <w:p w14:paraId="79463ED5" w14:textId="77777777" w:rsidR="00DE38F2" w:rsidRDefault="00DE38F2">
            <w:pPr>
              <w:spacing w:line="240" w:lineRule="exact"/>
              <w:rPr>
                <w:bCs/>
                <w:i/>
                <w:iCs/>
                <w:sz w:val="16"/>
                <w:szCs w:val="16"/>
              </w:rPr>
            </w:pPr>
            <w:r>
              <w:rPr>
                <w:bCs/>
                <w:i/>
                <w:iCs/>
                <w:sz w:val="16"/>
                <w:szCs w:val="16"/>
              </w:rPr>
              <w:t>10 per cent</w:t>
            </w:r>
          </w:p>
        </w:tc>
        <w:tc>
          <w:tcPr>
            <w:tcW w:w="1158" w:type="dxa"/>
            <w:tcBorders>
              <w:top w:val="single" w:sz="4" w:space="0" w:color="auto"/>
              <w:left w:val="single" w:sz="4" w:space="0" w:color="auto"/>
              <w:bottom w:val="single" w:sz="12" w:space="0" w:color="auto"/>
              <w:right w:val="single" w:sz="4" w:space="0" w:color="auto"/>
            </w:tcBorders>
            <w:vAlign w:val="center"/>
            <w:hideMark/>
          </w:tcPr>
          <w:p w14:paraId="16E57AA6" w14:textId="77777777" w:rsidR="00DE38F2" w:rsidRDefault="00DE38F2">
            <w:pPr>
              <w:spacing w:line="240" w:lineRule="exact"/>
              <w:rPr>
                <w:bCs/>
                <w:i/>
                <w:iCs/>
                <w:sz w:val="16"/>
                <w:szCs w:val="16"/>
              </w:rPr>
            </w:pPr>
            <w:r>
              <w:rPr>
                <w:bCs/>
                <w:i/>
                <w:iCs/>
                <w:sz w:val="16"/>
                <w:szCs w:val="16"/>
              </w:rPr>
              <w:t>20 per cent</w:t>
            </w:r>
          </w:p>
        </w:tc>
        <w:tc>
          <w:tcPr>
            <w:tcW w:w="1064" w:type="dxa"/>
            <w:tcBorders>
              <w:top w:val="single" w:sz="4" w:space="0" w:color="auto"/>
              <w:left w:val="single" w:sz="4" w:space="0" w:color="auto"/>
              <w:bottom w:val="single" w:sz="12" w:space="0" w:color="auto"/>
              <w:right w:val="single" w:sz="4" w:space="0" w:color="auto"/>
            </w:tcBorders>
            <w:vAlign w:val="center"/>
            <w:hideMark/>
          </w:tcPr>
          <w:p w14:paraId="7C9F0326" w14:textId="77777777" w:rsidR="00DE38F2" w:rsidRDefault="00DE38F2">
            <w:pPr>
              <w:spacing w:line="240" w:lineRule="exact"/>
              <w:rPr>
                <w:bCs/>
                <w:i/>
                <w:iCs/>
                <w:sz w:val="16"/>
                <w:szCs w:val="16"/>
              </w:rPr>
            </w:pPr>
            <w:r>
              <w:rPr>
                <w:bCs/>
                <w:i/>
                <w:iCs/>
                <w:sz w:val="16"/>
                <w:szCs w:val="16"/>
              </w:rPr>
              <w:t>70 per cent</w:t>
            </w:r>
          </w:p>
        </w:tc>
      </w:tr>
      <w:tr w:rsidR="00DE38F2" w14:paraId="0F4FE5DB" w14:textId="77777777" w:rsidTr="00DE38F2">
        <w:tc>
          <w:tcPr>
            <w:tcW w:w="1134" w:type="dxa"/>
            <w:tcBorders>
              <w:top w:val="single" w:sz="12" w:space="0" w:color="auto"/>
              <w:left w:val="single" w:sz="4" w:space="0" w:color="auto"/>
              <w:bottom w:val="single" w:sz="4" w:space="0" w:color="auto"/>
              <w:right w:val="single" w:sz="4" w:space="0" w:color="auto"/>
            </w:tcBorders>
            <w:vAlign w:val="center"/>
            <w:hideMark/>
          </w:tcPr>
          <w:p w14:paraId="3245C432" w14:textId="77777777" w:rsidR="00DE38F2" w:rsidRDefault="00DE38F2">
            <w:pPr>
              <w:spacing w:line="240" w:lineRule="exact"/>
              <w:rPr>
                <w:bCs/>
              </w:rPr>
            </w:pPr>
            <w:r>
              <w:rPr>
                <w:bCs/>
              </w:rPr>
              <w:t>A</w:t>
            </w:r>
          </w:p>
        </w:tc>
        <w:tc>
          <w:tcPr>
            <w:tcW w:w="2977" w:type="dxa"/>
            <w:tcBorders>
              <w:top w:val="single" w:sz="12" w:space="0" w:color="auto"/>
              <w:left w:val="single" w:sz="4" w:space="0" w:color="auto"/>
              <w:bottom w:val="single" w:sz="4" w:space="0" w:color="auto"/>
              <w:right w:val="single" w:sz="4" w:space="0" w:color="auto"/>
            </w:tcBorders>
            <w:hideMark/>
          </w:tcPr>
          <w:p w14:paraId="398487CF" w14:textId="77777777" w:rsidR="00DE38F2" w:rsidRDefault="00DE38F2">
            <w:pPr>
              <w:spacing w:line="240" w:lineRule="exact"/>
              <w:rPr>
                <w:bCs/>
                <w:sz w:val="18"/>
                <w:szCs w:val="18"/>
              </w:rPr>
            </w:pPr>
            <w:r>
              <w:rPr>
                <w:bCs/>
                <w:sz w:val="18"/>
                <w:szCs w:val="18"/>
              </w:rPr>
              <w:t>Single oncoming vehicle or single preceding vehicle in a frequency so that the driving-beam will switch ON and OFF.</w:t>
            </w:r>
          </w:p>
        </w:tc>
        <w:tc>
          <w:tcPr>
            <w:tcW w:w="1086" w:type="dxa"/>
            <w:tcBorders>
              <w:top w:val="single" w:sz="12" w:space="0" w:color="auto"/>
              <w:left w:val="single" w:sz="4" w:space="0" w:color="auto"/>
              <w:bottom w:val="single" w:sz="4" w:space="0" w:color="auto"/>
              <w:right w:val="single" w:sz="4" w:space="0" w:color="auto"/>
            </w:tcBorders>
            <w:vAlign w:val="center"/>
          </w:tcPr>
          <w:p w14:paraId="2C5ADB47" w14:textId="77777777" w:rsidR="00DE38F2" w:rsidRDefault="00DE38F2">
            <w:pPr>
              <w:spacing w:line="240" w:lineRule="exact"/>
              <w:jc w:val="center"/>
              <w:rPr>
                <w:bCs/>
              </w:rPr>
            </w:pPr>
          </w:p>
        </w:tc>
        <w:tc>
          <w:tcPr>
            <w:tcW w:w="1158" w:type="dxa"/>
            <w:tcBorders>
              <w:top w:val="single" w:sz="12" w:space="0" w:color="auto"/>
              <w:left w:val="single" w:sz="4" w:space="0" w:color="auto"/>
              <w:bottom w:val="single" w:sz="4" w:space="0" w:color="auto"/>
              <w:right w:val="single" w:sz="4" w:space="0" w:color="auto"/>
            </w:tcBorders>
            <w:vAlign w:val="center"/>
            <w:hideMark/>
          </w:tcPr>
          <w:p w14:paraId="349B0CC8" w14:textId="77777777" w:rsidR="00DE38F2" w:rsidRDefault="00DE38F2">
            <w:pPr>
              <w:spacing w:line="240" w:lineRule="exact"/>
              <w:jc w:val="center"/>
              <w:rPr>
                <w:bCs/>
              </w:rPr>
            </w:pPr>
            <w:r>
              <w:rPr>
                <w:bCs/>
              </w:rPr>
              <w:t>X</w:t>
            </w:r>
          </w:p>
        </w:tc>
        <w:tc>
          <w:tcPr>
            <w:tcW w:w="1064" w:type="dxa"/>
            <w:tcBorders>
              <w:top w:val="single" w:sz="12" w:space="0" w:color="auto"/>
              <w:left w:val="single" w:sz="4" w:space="0" w:color="auto"/>
              <w:bottom w:val="single" w:sz="4" w:space="0" w:color="auto"/>
              <w:right w:val="single" w:sz="4" w:space="0" w:color="auto"/>
            </w:tcBorders>
            <w:vAlign w:val="center"/>
            <w:hideMark/>
          </w:tcPr>
          <w:p w14:paraId="3B463444" w14:textId="77777777" w:rsidR="00DE38F2" w:rsidRDefault="00DE38F2">
            <w:pPr>
              <w:spacing w:line="240" w:lineRule="exact"/>
              <w:jc w:val="center"/>
              <w:rPr>
                <w:bCs/>
              </w:rPr>
            </w:pPr>
            <w:r>
              <w:rPr>
                <w:bCs/>
              </w:rPr>
              <w:t>X</w:t>
            </w:r>
          </w:p>
        </w:tc>
      </w:tr>
      <w:tr w:rsidR="00DE38F2" w14:paraId="094231E8"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0731AB2C" w14:textId="77777777" w:rsidR="00DE38F2" w:rsidRDefault="00DE38F2">
            <w:pPr>
              <w:spacing w:line="240" w:lineRule="exact"/>
              <w:rPr>
                <w:bCs/>
              </w:rPr>
            </w:pPr>
            <w:r>
              <w:rPr>
                <w:bCs/>
              </w:rPr>
              <w:t>B</w:t>
            </w:r>
          </w:p>
        </w:tc>
        <w:tc>
          <w:tcPr>
            <w:tcW w:w="2977" w:type="dxa"/>
            <w:tcBorders>
              <w:top w:val="single" w:sz="4" w:space="0" w:color="auto"/>
              <w:left w:val="single" w:sz="4" w:space="0" w:color="auto"/>
              <w:bottom w:val="single" w:sz="4" w:space="0" w:color="auto"/>
              <w:right w:val="single" w:sz="4" w:space="0" w:color="auto"/>
            </w:tcBorders>
            <w:hideMark/>
          </w:tcPr>
          <w:p w14:paraId="17807BB2" w14:textId="77777777" w:rsidR="00DE38F2" w:rsidRDefault="00DE38F2">
            <w:pPr>
              <w:spacing w:line="240" w:lineRule="exact"/>
              <w:rPr>
                <w:bCs/>
                <w:sz w:val="18"/>
                <w:szCs w:val="18"/>
              </w:rPr>
            </w:pPr>
            <w:r>
              <w:rPr>
                <w:bCs/>
                <w:sz w:val="18"/>
                <w:szCs w:val="18"/>
              </w:rPr>
              <w:t>Combined oncoming and preceding traffic situations, in a frequency so that the driving-beam will switch ON and OFF.</w:t>
            </w:r>
          </w:p>
        </w:tc>
        <w:tc>
          <w:tcPr>
            <w:tcW w:w="1086" w:type="dxa"/>
            <w:tcBorders>
              <w:top w:val="single" w:sz="4" w:space="0" w:color="auto"/>
              <w:left w:val="single" w:sz="4" w:space="0" w:color="auto"/>
              <w:bottom w:val="single" w:sz="4" w:space="0" w:color="auto"/>
              <w:right w:val="single" w:sz="4" w:space="0" w:color="auto"/>
            </w:tcBorders>
            <w:vAlign w:val="center"/>
          </w:tcPr>
          <w:p w14:paraId="371624CC" w14:textId="77777777" w:rsidR="00DE38F2" w:rsidRDefault="00DE38F2">
            <w:pPr>
              <w:spacing w:line="240" w:lineRule="exact"/>
              <w:jc w:val="center"/>
              <w:rPr>
                <w:bCs/>
              </w:rPr>
            </w:pPr>
          </w:p>
        </w:tc>
        <w:tc>
          <w:tcPr>
            <w:tcW w:w="1158" w:type="dxa"/>
            <w:tcBorders>
              <w:top w:val="single" w:sz="4" w:space="0" w:color="auto"/>
              <w:left w:val="single" w:sz="4" w:space="0" w:color="auto"/>
              <w:bottom w:val="single" w:sz="4" w:space="0" w:color="auto"/>
              <w:right w:val="single" w:sz="4" w:space="0" w:color="auto"/>
            </w:tcBorders>
            <w:vAlign w:val="center"/>
            <w:hideMark/>
          </w:tcPr>
          <w:p w14:paraId="678E645F" w14:textId="77777777" w:rsidR="00DE38F2" w:rsidRDefault="00DE38F2">
            <w:pPr>
              <w:spacing w:line="240" w:lineRule="exact"/>
              <w:jc w:val="center"/>
              <w:rPr>
                <w:bCs/>
              </w:rPr>
            </w:pPr>
            <w:r>
              <w:rPr>
                <w:bCs/>
              </w:rPr>
              <w:t>X</w:t>
            </w:r>
          </w:p>
        </w:tc>
        <w:tc>
          <w:tcPr>
            <w:tcW w:w="1064" w:type="dxa"/>
            <w:tcBorders>
              <w:top w:val="single" w:sz="4" w:space="0" w:color="auto"/>
              <w:left w:val="single" w:sz="4" w:space="0" w:color="auto"/>
              <w:bottom w:val="single" w:sz="4" w:space="0" w:color="auto"/>
              <w:right w:val="single" w:sz="4" w:space="0" w:color="auto"/>
            </w:tcBorders>
            <w:vAlign w:val="center"/>
            <w:hideMark/>
          </w:tcPr>
          <w:p w14:paraId="5CAD8E8A" w14:textId="77777777" w:rsidR="00DE38F2" w:rsidRDefault="00DE38F2">
            <w:pPr>
              <w:spacing w:line="240" w:lineRule="exact"/>
              <w:jc w:val="center"/>
              <w:rPr>
                <w:bCs/>
              </w:rPr>
            </w:pPr>
            <w:r>
              <w:rPr>
                <w:bCs/>
              </w:rPr>
              <w:t>X</w:t>
            </w:r>
          </w:p>
        </w:tc>
      </w:tr>
      <w:tr w:rsidR="00DE38F2" w14:paraId="2D91CE85" w14:textId="77777777" w:rsidTr="00DE38F2">
        <w:trPr>
          <w:trHeight w:val="866"/>
        </w:trPr>
        <w:tc>
          <w:tcPr>
            <w:tcW w:w="1134" w:type="dxa"/>
            <w:tcBorders>
              <w:top w:val="single" w:sz="4" w:space="0" w:color="auto"/>
              <w:left w:val="single" w:sz="4" w:space="0" w:color="auto"/>
              <w:bottom w:val="single" w:sz="4" w:space="0" w:color="auto"/>
              <w:right w:val="single" w:sz="4" w:space="0" w:color="auto"/>
            </w:tcBorders>
            <w:vAlign w:val="center"/>
            <w:hideMark/>
          </w:tcPr>
          <w:p w14:paraId="4B8148BA" w14:textId="77777777" w:rsidR="00DE38F2" w:rsidRDefault="00DE38F2">
            <w:pPr>
              <w:spacing w:line="240" w:lineRule="exact"/>
              <w:rPr>
                <w:bCs/>
              </w:rPr>
            </w:pPr>
            <w:r>
              <w:rPr>
                <w:bCs/>
              </w:rPr>
              <w:t>C</w:t>
            </w:r>
          </w:p>
        </w:tc>
        <w:tc>
          <w:tcPr>
            <w:tcW w:w="2977" w:type="dxa"/>
            <w:tcBorders>
              <w:top w:val="single" w:sz="4" w:space="0" w:color="auto"/>
              <w:left w:val="single" w:sz="4" w:space="0" w:color="auto"/>
              <w:bottom w:val="single" w:sz="4" w:space="0" w:color="auto"/>
              <w:right w:val="single" w:sz="4" w:space="0" w:color="auto"/>
            </w:tcBorders>
            <w:hideMark/>
          </w:tcPr>
          <w:p w14:paraId="39CFF14B" w14:textId="77777777" w:rsidR="00DE38F2" w:rsidRDefault="00DE38F2">
            <w:pPr>
              <w:spacing w:line="240" w:lineRule="exact"/>
              <w:rPr>
                <w:bCs/>
                <w:sz w:val="18"/>
                <w:szCs w:val="18"/>
              </w:rPr>
            </w:pPr>
            <w:r>
              <w:rPr>
                <w:bCs/>
                <w:sz w:val="18"/>
                <w:szCs w:val="18"/>
              </w:rPr>
              <w:t>Active and passive overtaking manoeuvres, in a frequency so that the driving-beam will switch ON and OFF.</w:t>
            </w:r>
          </w:p>
        </w:tc>
        <w:tc>
          <w:tcPr>
            <w:tcW w:w="1086" w:type="dxa"/>
            <w:tcBorders>
              <w:top w:val="single" w:sz="4" w:space="0" w:color="auto"/>
              <w:left w:val="single" w:sz="4" w:space="0" w:color="auto"/>
              <w:bottom w:val="single" w:sz="4" w:space="0" w:color="auto"/>
              <w:right w:val="single" w:sz="4" w:space="0" w:color="auto"/>
            </w:tcBorders>
            <w:vAlign w:val="center"/>
          </w:tcPr>
          <w:p w14:paraId="7968AF65" w14:textId="77777777" w:rsidR="00DE38F2" w:rsidRDefault="00DE38F2">
            <w:pPr>
              <w:spacing w:line="240" w:lineRule="exact"/>
              <w:jc w:val="center"/>
              <w:rPr>
                <w:bCs/>
              </w:rPr>
            </w:pPr>
          </w:p>
        </w:tc>
        <w:tc>
          <w:tcPr>
            <w:tcW w:w="1158" w:type="dxa"/>
            <w:tcBorders>
              <w:top w:val="single" w:sz="4" w:space="0" w:color="auto"/>
              <w:left w:val="single" w:sz="4" w:space="0" w:color="auto"/>
              <w:bottom w:val="single" w:sz="4" w:space="0" w:color="auto"/>
              <w:right w:val="single" w:sz="4" w:space="0" w:color="auto"/>
            </w:tcBorders>
            <w:vAlign w:val="center"/>
            <w:hideMark/>
          </w:tcPr>
          <w:p w14:paraId="401DBE23" w14:textId="77777777" w:rsidR="00DE38F2" w:rsidRDefault="00DE38F2">
            <w:pPr>
              <w:spacing w:line="240" w:lineRule="exact"/>
              <w:jc w:val="center"/>
              <w:rPr>
                <w:bCs/>
              </w:rPr>
            </w:pPr>
            <w:r>
              <w:rPr>
                <w:bCs/>
              </w:rPr>
              <w:t>X</w:t>
            </w:r>
          </w:p>
        </w:tc>
        <w:tc>
          <w:tcPr>
            <w:tcW w:w="1064" w:type="dxa"/>
            <w:tcBorders>
              <w:top w:val="single" w:sz="4" w:space="0" w:color="auto"/>
              <w:left w:val="single" w:sz="4" w:space="0" w:color="auto"/>
              <w:bottom w:val="single" w:sz="4" w:space="0" w:color="auto"/>
              <w:right w:val="single" w:sz="4" w:space="0" w:color="auto"/>
            </w:tcBorders>
            <w:vAlign w:val="center"/>
            <w:hideMark/>
          </w:tcPr>
          <w:p w14:paraId="501415B6" w14:textId="77777777" w:rsidR="00DE38F2" w:rsidRDefault="00DE38F2">
            <w:pPr>
              <w:spacing w:line="240" w:lineRule="exact"/>
              <w:jc w:val="center"/>
              <w:rPr>
                <w:bCs/>
              </w:rPr>
            </w:pPr>
            <w:r>
              <w:rPr>
                <w:bCs/>
              </w:rPr>
              <w:t>X</w:t>
            </w:r>
          </w:p>
        </w:tc>
      </w:tr>
      <w:tr w:rsidR="00DE38F2" w14:paraId="7B1415E3"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4DAC9144" w14:textId="77777777" w:rsidR="00DE38F2" w:rsidRDefault="00DE38F2">
            <w:pPr>
              <w:spacing w:line="240" w:lineRule="exact"/>
              <w:rPr>
                <w:bCs/>
              </w:rPr>
            </w:pPr>
            <w:r>
              <w:rPr>
                <w:bCs/>
              </w:rPr>
              <w:t>D</w:t>
            </w:r>
          </w:p>
        </w:tc>
        <w:tc>
          <w:tcPr>
            <w:tcW w:w="2977" w:type="dxa"/>
            <w:tcBorders>
              <w:top w:val="single" w:sz="4" w:space="0" w:color="auto"/>
              <w:left w:val="single" w:sz="4" w:space="0" w:color="auto"/>
              <w:bottom w:val="single" w:sz="4" w:space="0" w:color="auto"/>
              <w:right w:val="single" w:sz="4" w:space="0" w:color="auto"/>
            </w:tcBorders>
            <w:hideMark/>
          </w:tcPr>
          <w:p w14:paraId="704DCC72" w14:textId="77777777" w:rsidR="00DE38F2" w:rsidRDefault="00DE38F2">
            <w:pPr>
              <w:spacing w:line="240" w:lineRule="exact"/>
              <w:rPr>
                <w:bCs/>
                <w:sz w:val="18"/>
                <w:szCs w:val="18"/>
              </w:rPr>
            </w:pPr>
            <w:r>
              <w:rPr>
                <w:bCs/>
                <w:sz w:val="18"/>
                <w:szCs w:val="18"/>
              </w:rPr>
              <w:t xml:space="preserve">Oncoming bicycle, as described in paragraph 6.1.8.3.1.2. </w:t>
            </w:r>
          </w:p>
        </w:tc>
        <w:tc>
          <w:tcPr>
            <w:tcW w:w="1086" w:type="dxa"/>
            <w:tcBorders>
              <w:top w:val="single" w:sz="4" w:space="0" w:color="auto"/>
              <w:left w:val="single" w:sz="4" w:space="0" w:color="auto"/>
              <w:bottom w:val="single" w:sz="4" w:space="0" w:color="auto"/>
              <w:right w:val="single" w:sz="4" w:space="0" w:color="auto"/>
            </w:tcBorders>
            <w:vAlign w:val="center"/>
          </w:tcPr>
          <w:p w14:paraId="73A91D15" w14:textId="77777777" w:rsidR="00DE38F2" w:rsidRDefault="00DE38F2">
            <w:pPr>
              <w:spacing w:line="240" w:lineRule="exact"/>
              <w:jc w:val="center"/>
              <w:rPr>
                <w:bCs/>
              </w:rPr>
            </w:pPr>
          </w:p>
        </w:tc>
        <w:tc>
          <w:tcPr>
            <w:tcW w:w="1158" w:type="dxa"/>
            <w:tcBorders>
              <w:top w:val="single" w:sz="4" w:space="0" w:color="auto"/>
              <w:left w:val="single" w:sz="4" w:space="0" w:color="auto"/>
              <w:bottom w:val="single" w:sz="4" w:space="0" w:color="auto"/>
              <w:right w:val="single" w:sz="4" w:space="0" w:color="auto"/>
            </w:tcBorders>
            <w:vAlign w:val="center"/>
          </w:tcPr>
          <w:p w14:paraId="39CDAF95" w14:textId="77777777" w:rsidR="00DE38F2" w:rsidRDefault="00DE38F2">
            <w:pPr>
              <w:spacing w:line="240" w:lineRule="exact"/>
              <w:jc w:val="center"/>
              <w:rPr>
                <w:bCs/>
              </w:rPr>
            </w:pPr>
          </w:p>
        </w:tc>
        <w:tc>
          <w:tcPr>
            <w:tcW w:w="1064" w:type="dxa"/>
            <w:tcBorders>
              <w:top w:val="single" w:sz="4" w:space="0" w:color="auto"/>
              <w:left w:val="single" w:sz="4" w:space="0" w:color="auto"/>
              <w:bottom w:val="single" w:sz="4" w:space="0" w:color="auto"/>
              <w:right w:val="single" w:sz="4" w:space="0" w:color="auto"/>
            </w:tcBorders>
            <w:vAlign w:val="center"/>
            <w:hideMark/>
          </w:tcPr>
          <w:p w14:paraId="22D5B1D6" w14:textId="77777777" w:rsidR="00DE38F2" w:rsidRDefault="00DE38F2">
            <w:pPr>
              <w:spacing w:line="240" w:lineRule="exact"/>
              <w:jc w:val="center"/>
              <w:rPr>
                <w:bCs/>
              </w:rPr>
            </w:pPr>
            <w:r>
              <w:rPr>
                <w:bCs/>
              </w:rPr>
              <w:t>X</w:t>
            </w:r>
          </w:p>
        </w:tc>
      </w:tr>
      <w:tr w:rsidR="00DE38F2" w14:paraId="2C47EEA7" w14:textId="77777777" w:rsidTr="00DE38F2">
        <w:tc>
          <w:tcPr>
            <w:tcW w:w="1134" w:type="dxa"/>
            <w:tcBorders>
              <w:top w:val="single" w:sz="4" w:space="0" w:color="auto"/>
              <w:left w:val="single" w:sz="4" w:space="0" w:color="auto"/>
              <w:bottom w:val="single" w:sz="12" w:space="0" w:color="auto"/>
              <w:right w:val="single" w:sz="4" w:space="0" w:color="auto"/>
            </w:tcBorders>
            <w:vAlign w:val="center"/>
            <w:hideMark/>
          </w:tcPr>
          <w:p w14:paraId="4C9899AE" w14:textId="77777777" w:rsidR="00DE38F2" w:rsidRDefault="00DE38F2">
            <w:pPr>
              <w:spacing w:line="240" w:lineRule="exact"/>
              <w:rPr>
                <w:bCs/>
              </w:rPr>
            </w:pPr>
            <w:r>
              <w:rPr>
                <w:bCs/>
              </w:rPr>
              <w:t>E</w:t>
            </w:r>
          </w:p>
        </w:tc>
        <w:tc>
          <w:tcPr>
            <w:tcW w:w="2977" w:type="dxa"/>
            <w:tcBorders>
              <w:top w:val="single" w:sz="4" w:space="0" w:color="auto"/>
              <w:left w:val="single" w:sz="4" w:space="0" w:color="auto"/>
              <w:bottom w:val="single" w:sz="12" w:space="0" w:color="auto"/>
              <w:right w:val="single" w:sz="4" w:space="0" w:color="auto"/>
            </w:tcBorders>
            <w:hideMark/>
          </w:tcPr>
          <w:p w14:paraId="154C7790" w14:textId="77777777" w:rsidR="00DE38F2" w:rsidRDefault="00DE38F2">
            <w:pPr>
              <w:spacing w:line="240" w:lineRule="exact"/>
              <w:rPr>
                <w:bCs/>
                <w:sz w:val="18"/>
                <w:szCs w:val="18"/>
              </w:rPr>
            </w:pPr>
            <w:r>
              <w:rPr>
                <w:bCs/>
                <w:sz w:val="18"/>
                <w:szCs w:val="18"/>
              </w:rPr>
              <w:t>Combined oncoming and preceding traffic situations</w:t>
            </w:r>
          </w:p>
        </w:tc>
        <w:tc>
          <w:tcPr>
            <w:tcW w:w="1082" w:type="dxa"/>
            <w:tcBorders>
              <w:top w:val="single" w:sz="4" w:space="0" w:color="auto"/>
              <w:left w:val="single" w:sz="4" w:space="0" w:color="auto"/>
              <w:bottom w:val="single" w:sz="12" w:space="0" w:color="auto"/>
              <w:right w:val="single" w:sz="4" w:space="0" w:color="auto"/>
            </w:tcBorders>
            <w:vAlign w:val="center"/>
            <w:hideMark/>
          </w:tcPr>
          <w:p w14:paraId="31939080" w14:textId="77777777" w:rsidR="00DE38F2" w:rsidRDefault="00DE38F2">
            <w:pPr>
              <w:spacing w:line="240" w:lineRule="exact"/>
              <w:jc w:val="center"/>
              <w:rPr>
                <w:bCs/>
              </w:rPr>
            </w:pPr>
            <w:r>
              <w:rPr>
                <w:bCs/>
              </w:rPr>
              <w:t>X</w:t>
            </w:r>
          </w:p>
        </w:tc>
        <w:tc>
          <w:tcPr>
            <w:tcW w:w="1162" w:type="dxa"/>
            <w:tcBorders>
              <w:top w:val="single" w:sz="4" w:space="0" w:color="auto"/>
              <w:left w:val="single" w:sz="4" w:space="0" w:color="auto"/>
              <w:bottom w:val="single" w:sz="12" w:space="0" w:color="auto"/>
              <w:right w:val="single" w:sz="4" w:space="0" w:color="auto"/>
            </w:tcBorders>
            <w:vAlign w:val="center"/>
          </w:tcPr>
          <w:p w14:paraId="051B5964" w14:textId="77777777" w:rsidR="00DE38F2" w:rsidRDefault="00DE38F2">
            <w:pPr>
              <w:spacing w:line="240" w:lineRule="exact"/>
              <w:jc w:val="center"/>
              <w:rPr>
                <w:bCs/>
              </w:rPr>
            </w:pPr>
          </w:p>
        </w:tc>
        <w:tc>
          <w:tcPr>
            <w:tcW w:w="1064" w:type="dxa"/>
            <w:tcBorders>
              <w:top w:val="single" w:sz="4" w:space="0" w:color="auto"/>
              <w:left w:val="single" w:sz="4" w:space="0" w:color="auto"/>
              <w:bottom w:val="single" w:sz="12" w:space="0" w:color="auto"/>
              <w:right w:val="single" w:sz="4" w:space="0" w:color="auto"/>
            </w:tcBorders>
            <w:vAlign w:val="center"/>
          </w:tcPr>
          <w:p w14:paraId="05411178" w14:textId="77777777" w:rsidR="00DE38F2" w:rsidRDefault="00DE38F2">
            <w:pPr>
              <w:spacing w:line="240" w:lineRule="exact"/>
              <w:jc w:val="center"/>
              <w:rPr>
                <w:bCs/>
              </w:rPr>
            </w:pPr>
          </w:p>
        </w:tc>
      </w:tr>
    </w:tbl>
    <w:p w14:paraId="5E9B5023" w14:textId="77777777" w:rsidR="00DE38F2" w:rsidRDefault="00DE38F2" w:rsidP="00DE38F2">
      <w:pPr>
        <w:spacing w:before="120" w:after="120"/>
        <w:ind w:left="2268" w:right="1134" w:hanging="1134"/>
        <w:jc w:val="both"/>
        <w:rPr>
          <w:rFonts w:eastAsiaTheme="minorHAnsi" w:cstheme="minorBidi"/>
          <w:bCs/>
        </w:rPr>
      </w:pPr>
      <w:r>
        <w:rPr>
          <w:rFonts w:eastAsiaTheme="minorHAnsi" w:cstheme="minorBidi"/>
          <w:bCs/>
        </w:rPr>
        <w:t>1.3.</w:t>
      </w:r>
      <w:r>
        <w:rPr>
          <w:rFonts w:eastAsiaTheme="minorHAnsi" w:cstheme="minorBidi"/>
          <w:bCs/>
        </w:rPr>
        <w:tab/>
        <w:t>Urban areas shall comprise roads with and without illumination.</w:t>
      </w:r>
    </w:p>
    <w:p w14:paraId="075E35E5"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1.4.</w:t>
      </w:r>
      <w:r>
        <w:rPr>
          <w:rFonts w:eastAsiaTheme="minorHAnsi" w:cstheme="minorBidi"/>
          <w:bCs/>
        </w:rPr>
        <w:tab/>
        <w:t xml:space="preserve">Country roads shall comprise sections having two lanes and sections having four or more lanes and shall include junctions, hills and/or slopes, </w:t>
      </w:r>
      <w:proofErr w:type="gramStart"/>
      <w:r>
        <w:rPr>
          <w:rFonts w:eastAsiaTheme="minorHAnsi" w:cstheme="minorBidi"/>
          <w:bCs/>
        </w:rPr>
        <w:t>dips</w:t>
      </w:r>
      <w:proofErr w:type="gramEnd"/>
      <w:r>
        <w:rPr>
          <w:rFonts w:eastAsiaTheme="minorHAnsi" w:cstheme="minorBidi"/>
          <w:bCs/>
        </w:rPr>
        <w:t xml:space="preserve"> and winding roads.</w:t>
      </w:r>
    </w:p>
    <w:p w14:paraId="44464A3D"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1.5.</w:t>
      </w:r>
      <w:r>
        <w:rPr>
          <w:rFonts w:eastAsiaTheme="minorHAnsi" w:cstheme="minorBidi"/>
          <w:bCs/>
        </w:rPr>
        <w:tab/>
        <w:t>Multi-lane roads (e.g. motorways) and country roads shall comprise sections having straight level parts with a length of more than 600 m. Additionally they shall</w:t>
      </w:r>
      <w:r>
        <w:rPr>
          <w:rFonts w:ascii="MS Gothic" w:eastAsia="MS Gothic" w:hAnsi="MS Gothic" w:cs="MS Gothic" w:hint="eastAsia"/>
          <w:bCs/>
        </w:rPr>
        <w:t xml:space="preserve"> </w:t>
      </w:r>
      <w:r>
        <w:rPr>
          <w:rFonts w:eastAsiaTheme="minorHAnsi" w:cstheme="minorBidi"/>
          <w:bCs/>
        </w:rPr>
        <w:t>comprise sections having curves to the left and to the right.</w:t>
      </w:r>
    </w:p>
    <w:p w14:paraId="579ADAE7"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1.6.</w:t>
      </w:r>
      <w:r>
        <w:rPr>
          <w:rFonts w:eastAsiaTheme="minorHAnsi" w:cstheme="minorBidi"/>
          <w:bCs/>
        </w:rPr>
        <w:tab/>
        <w:t>Dense traffic situations shall be taken into account.</w:t>
      </w:r>
    </w:p>
    <w:p w14:paraId="6ACCBA77"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2.</w:t>
      </w:r>
      <w:r>
        <w:rPr>
          <w:rFonts w:eastAsiaTheme="minorHAnsi" w:cstheme="minorBidi"/>
          <w:bCs/>
        </w:rPr>
        <w:tab/>
        <w:t>Test drive specifications for adaptive driving-beam headlamp(s)</w:t>
      </w:r>
    </w:p>
    <w:p w14:paraId="2EB162F1" w14:textId="77777777" w:rsidR="00764A5E" w:rsidRDefault="00764A5E" w:rsidP="00DE38F2">
      <w:pPr>
        <w:spacing w:after="120"/>
        <w:ind w:left="2268" w:right="1134" w:hanging="1134"/>
        <w:jc w:val="both"/>
        <w:rPr>
          <w:rFonts w:eastAsiaTheme="minorHAnsi" w:cstheme="minorBidi"/>
          <w:bCs/>
        </w:rPr>
        <w:sectPr w:rsidR="00764A5E" w:rsidSect="00017DA0">
          <w:headerReference w:type="even" r:id="rId57"/>
          <w:headerReference w:type="default" r:id="rId58"/>
          <w:footerReference w:type="default" r:id="rId59"/>
          <w:headerReference w:type="first" r:id="rId60"/>
          <w:footnotePr>
            <w:numRestart w:val="eachSect"/>
          </w:footnotePr>
          <w:endnotePr>
            <w:numFmt w:val="decimal"/>
          </w:endnotePr>
          <w:pgSz w:w="11907" w:h="16840" w:code="9"/>
          <w:pgMar w:top="1701" w:right="1134" w:bottom="2268" w:left="1134" w:header="964" w:footer="1701" w:gutter="0"/>
          <w:cols w:space="720"/>
          <w:docGrid w:linePitch="272"/>
        </w:sectPr>
      </w:pPr>
    </w:p>
    <w:p w14:paraId="4B1A4C4F"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lastRenderedPageBreak/>
        <w:t>2.1.</w:t>
      </w:r>
      <w:r>
        <w:rPr>
          <w:rFonts w:eastAsiaTheme="minorHAnsi" w:cstheme="minorBidi"/>
          <w:bCs/>
        </w:rPr>
        <w:tab/>
        <w:t>The test drive shall be carried out in clear atmosphere</w:t>
      </w:r>
      <w:r>
        <w:rPr>
          <w:bCs/>
          <w:vertAlign w:val="superscript"/>
        </w:rPr>
        <w:footnoteReference w:id="11"/>
      </w:r>
      <w:r>
        <w:rPr>
          <w:rFonts w:eastAsiaTheme="minorHAnsi" w:cstheme="minorBidi"/>
          <w:bCs/>
        </w:rPr>
        <w:t xml:space="preserve"> and with clean headlamp(s).</w:t>
      </w:r>
    </w:p>
    <w:p w14:paraId="4AEE4DE3"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2.2.</w:t>
      </w:r>
      <w:r>
        <w:rPr>
          <w:rFonts w:eastAsiaTheme="minorHAnsi" w:cstheme="minorBidi"/>
          <w:bCs/>
        </w:rPr>
        <w:tab/>
        <w:t>The test course shall comprise test sections with traffic conditions, at speed corresponding to the relevant type of road, as described in Table 2 below:</w:t>
      </w:r>
    </w:p>
    <w:p w14:paraId="332ED97A" w14:textId="77777777" w:rsidR="00DE38F2" w:rsidRDefault="00DE38F2" w:rsidP="00DE38F2">
      <w:pPr>
        <w:spacing w:after="120"/>
        <w:ind w:left="295" w:firstLine="839"/>
        <w:rPr>
          <w:bCs/>
        </w:rPr>
      </w:pPr>
      <w:r>
        <w:rPr>
          <w:bCs/>
          <w:noProof/>
        </w:rPr>
        <w:t>Table 2</w:t>
      </w:r>
    </w:p>
    <w:tbl>
      <w:tblPr>
        <w:tblW w:w="7371"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2977"/>
        <w:gridCol w:w="1134"/>
        <w:gridCol w:w="1134"/>
        <w:gridCol w:w="992"/>
      </w:tblGrid>
      <w:tr w:rsidR="00DE38F2" w14:paraId="7E702480" w14:textId="77777777" w:rsidTr="00DE38F2">
        <w:trPr>
          <w:trHeight w:val="134"/>
          <w:tblHeader/>
        </w:trPr>
        <w:tc>
          <w:tcPr>
            <w:tcW w:w="1134" w:type="dxa"/>
            <w:vMerge w:val="restart"/>
            <w:tcBorders>
              <w:top w:val="single" w:sz="4" w:space="0" w:color="auto"/>
              <w:left w:val="single" w:sz="4" w:space="0" w:color="auto"/>
              <w:bottom w:val="single" w:sz="12" w:space="0" w:color="auto"/>
              <w:right w:val="single" w:sz="4" w:space="0" w:color="auto"/>
            </w:tcBorders>
            <w:vAlign w:val="bottom"/>
            <w:hideMark/>
          </w:tcPr>
          <w:p w14:paraId="2759F942" w14:textId="77777777" w:rsidR="00DE38F2" w:rsidRDefault="00DE38F2">
            <w:pPr>
              <w:spacing w:line="240" w:lineRule="exact"/>
              <w:rPr>
                <w:bCs/>
                <w:i/>
                <w:iCs/>
                <w:sz w:val="16"/>
                <w:szCs w:val="16"/>
              </w:rPr>
            </w:pPr>
            <w:r>
              <w:rPr>
                <w:bCs/>
                <w:i/>
                <w:iCs/>
                <w:sz w:val="16"/>
                <w:szCs w:val="16"/>
              </w:rPr>
              <w:t>Test</w:t>
            </w:r>
          </w:p>
          <w:p w14:paraId="41BC2DF2" w14:textId="77777777" w:rsidR="00DE38F2" w:rsidRDefault="00DE38F2">
            <w:pPr>
              <w:spacing w:line="240" w:lineRule="exact"/>
              <w:rPr>
                <w:bCs/>
                <w:i/>
                <w:iCs/>
                <w:sz w:val="16"/>
                <w:szCs w:val="16"/>
              </w:rPr>
            </w:pPr>
            <w:r>
              <w:rPr>
                <w:bCs/>
                <w:i/>
                <w:iCs/>
                <w:sz w:val="16"/>
                <w:szCs w:val="16"/>
              </w:rPr>
              <w:t>Section</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6B3B7600" w14:textId="77777777" w:rsidR="00DE38F2" w:rsidRDefault="00DE38F2">
            <w:pPr>
              <w:spacing w:line="240" w:lineRule="exact"/>
              <w:rPr>
                <w:bCs/>
                <w:i/>
                <w:iCs/>
                <w:sz w:val="16"/>
                <w:szCs w:val="16"/>
              </w:rPr>
            </w:pPr>
            <w:r>
              <w:rPr>
                <w:bCs/>
                <w:i/>
                <w:iCs/>
                <w:sz w:val="16"/>
                <w:szCs w:val="16"/>
              </w:rPr>
              <w:t>Traffic conditions</w:t>
            </w:r>
          </w:p>
        </w:tc>
        <w:tc>
          <w:tcPr>
            <w:tcW w:w="3260" w:type="dxa"/>
            <w:gridSpan w:val="3"/>
            <w:tcBorders>
              <w:top w:val="single" w:sz="4" w:space="0" w:color="auto"/>
              <w:left w:val="single" w:sz="4" w:space="0" w:color="auto"/>
              <w:bottom w:val="single" w:sz="4" w:space="0" w:color="auto"/>
              <w:right w:val="single" w:sz="4" w:space="0" w:color="auto"/>
            </w:tcBorders>
            <w:vAlign w:val="center"/>
            <w:hideMark/>
          </w:tcPr>
          <w:p w14:paraId="632ADD14" w14:textId="77777777" w:rsidR="00DE38F2" w:rsidRDefault="00DE38F2">
            <w:pPr>
              <w:spacing w:line="240" w:lineRule="exact"/>
              <w:rPr>
                <w:bCs/>
                <w:i/>
                <w:iCs/>
                <w:sz w:val="16"/>
                <w:szCs w:val="16"/>
              </w:rPr>
            </w:pPr>
            <w:r>
              <w:rPr>
                <w:bCs/>
                <w:i/>
                <w:iCs/>
                <w:sz w:val="16"/>
                <w:szCs w:val="16"/>
              </w:rPr>
              <w:t>Road type</w:t>
            </w:r>
          </w:p>
        </w:tc>
      </w:tr>
      <w:tr w:rsidR="00DE38F2" w14:paraId="4C5D0090" w14:textId="77777777" w:rsidTr="00DE38F2">
        <w:trPr>
          <w:tblHeader/>
        </w:trPr>
        <w:tc>
          <w:tcPr>
            <w:tcW w:w="0" w:type="auto"/>
            <w:vMerge/>
            <w:tcBorders>
              <w:top w:val="single" w:sz="4" w:space="0" w:color="auto"/>
              <w:left w:val="single" w:sz="4" w:space="0" w:color="auto"/>
              <w:bottom w:val="single" w:sz="12" w:space="0" w:color="auto"/>
              <w:right w:val="single" w:sz="4" w:space="0" w:color="auto"/>
            </w:tcBorders>
            <w:vAlign w:val="center"/>
            <w:hideMark/>
          </w:tcPr>
          <w:p w14:paraId="2F353358" w14:textId="77777777" w:rsidR="00DE38F2" w:rsidRDefault="00DE38F2">
            <w:pPr>
              <w:suppressAutoHyphens w:val="0"/>
              <w:spacing w:line="240" w:lineRule="auto"/>
              <w:rPr>
                <w:bCs/>
                <w:i/>
                <w:iCs/>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FF7FBA" w14:textId="77777777" w:rsidR="00DE38F2" w:rsidRDefault="00DE38F2">
            <w:pPr>
              <w:suppressAutoHyphens w:val="0"/>
              <w:spacing w:line="240" w:lineRule="auto"/>
              <w:rPr>
                <w:bCs/>
                <w:i/>
                <w:iCs/>
                <w:sz w:val="16"/>
                <w:szCs w:val="1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2D3C45C" w14:textId="77777777" w:rsidR="00DE38F2" w:rsidRDefault="00DE38F2">
            <w:pPr>
              <w:spacing w:line="240" w:lineRule="exact"/>
              <w:rPr>
                <w:bCs/>
                <w:i/>
                <w:iCs/>
                <w:sz w:val="16"/>
                <w:szCs w:val="16"/>
              </w:rPr>
            </w:pPr>
            <w:r>
              <w:rPr>
                <w:bCs/>
                <w:i/>
                <w:iCs/>
                <w:sz w:val="16"/>
                <w:szCs w:val="16"/>
              </w:rPr>
              <w:t>Urban area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120C356" w14:textId="77777777" w:rsidR="00DE38F2" w:rsidRDefault="00DE38F2">
            <w:pPr>
              <w:spacing w:line="240" w:lineRule="exact"/>
              <w:rPr>
                <w:bCs/>
                <w:i/>
                <w:iCs/>
                <w:sz w:val="16"/>
                <w:szCs w:val="16"/>
              </w:rPr>
            </w:pPr>
            <w:r>
              <w:rPr>
                <w:bCs/>
                <w:i/>
                <w:iCs/>
                <w:sz w:val="16"/>
                <w:szCs w:val="16"/>
              </w:rPr>
              <w:t>Multi-lane road, e.g. motorway</w:t>
            </w:r>
          </w:p>
        </w:tc>
        <w:tc>
          <w:tcPr>
            <w:tcW w:w="992" w:type="dxa"/>
            <w:tcBorders>
              <w:top w:val="single" w:sz="4" w:space="0" w:color="auto"/>
              <w:left w:val="single" w:sz="4" w:space="0" w:color="auto"/>
              <w:bottom w:val="single" w:sz="4" w:space="0" w:color="auto"/>
              <w:right w:val="single" w:sz="4" w:space="0" w:color="auto"/>
            </w:tcBorders>
            <w:vAlign w:val="center"/>
            <w:hideMark/>
          </w:tcPr>
          <w:p w14:paraId="60F25969" w14:textId="77777777" w:rsidR="00DE38F2" w:rsidRDefault="00DE38F2">
            <w:pPr>
              <w:spacing w:line="240" w:lineRule="exact"/>
              <w:rPr>
                <w:bCs/>
                <w:i/>
                <w:iCs/>
                <w:sz w:val="16"/>
                <w:szCs w:val="16"/>
              </w:rPr>
            </w:pPr>
            <w:r>
              <w:rPr>
                <w:bCs/>
                <w:i/>
                <w:iCs/>
                <w:sz w:val="16"/>
                <w:szCs w:val="16"/>
              </w:rPr>
              <w:t>Country road</w:t>
            </w:r>
          </w:p>
        </w:tc>
      </w:tr>
      <w:tr w:rsidR="00DE38F2" w14:paraId="4134E406" w14:textId="77777777" w:rsidTr="00DE38F2">
        <w:trPr>
          <w:tblHeader/>
        </w:trPr>
        <w:tc>
          <w:tcPr>
            <w:tcW w:w="0" w:type="auto"/>
            <w:vMerge/>
            <w:tcBorders>
              <w:top w:val="single" w:sz="4" w:space="0" w:color="auto"/>
              <w:left w:val="single" w:sz="4" w:space="0" w:color="auto"/>
              <w:bottom w:val="single" w:sz="12" w:space="0" w:color="auto"/>
              <w:right w:val="single" w:sz="4" w:space="0" w:color="auto"/>
            </w:tcBorders>
            <w:vAlign w:val="center"/>
            <w:hideMark/>
          </w:tcPr>
          <w:p w14:paraId="26EB7D70" w14:textId="77777777" w:rsidR="00DE38F2" w:rsidRDefault="00DE38F2">
            <w:pPr>
              <w:suppressAutoHyphens w:val="0"/>
              <w:spacing w:line="240" w:lineRule="auto"/>
              <w:rPr>
                <w:bCs/>
                <w:i/>
                <w:iCs/>
                <w:sz w:val="16"/>
                <w:szCs w:val="16"/>
              </w:rPr>
            </w:pPr>
          </w:p>
        </w:tc>
        <w:tc>
          <w:tcPr>
            <w:tcW w:w="2977" w:type="dxa"/>
            <w:tcBorders>
              <w:top w:val="single" w:sz="4" w:space="0" w:color="auto"/>
              <w:left w:val="single" w:sz="4" w:space="0" w:color="auto"/>
              <w:bottom w:val="single" w:sz="4" w:space="0" w:color="auto"/>
              <w:right w:val="single" w:sz="4" w:space="0" w:color="auto"/>
            </w:tcBorders>
            <w:hideMark/>
          </w:tcPr>
          <w:p w14:paraId="33380575" w14:textId="77777777" w:rsidR="00DE38F2" w:rsidRDefault="00DE38F2">
            <w:pPr>
              <w:spacing w:line="240" w:lineRule="exact"/>
              <w:rPr>
                <w:bCs/>
                <w:i/>
                <w:iCs/>
                <w:sz w:val="16"/>
                <w:szCs w:val="16"/>
              </w:rPr>
            </w:pPr>
            <w:r>
              <w:rPr>
                <w:bCs/>
                <w:i/>
                <w:iCs/>
                <w:sz w:val="16"/>
                <w:szCs w:val="16"/>
              </w:rPr>
              <w:t>Speed</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363632" w14:textId="77777777" w:rsidR="00DE38F2" w:rsidRDefault="00DE38F2">
            <w:pPr>
              <w:spacing w:line="240" w:lineRule="exact"/>
              <w:rPr>
                <w:bCs/>
                <w:i/>
                <w:iCs/>
                <w:sz w:val="16"/>
                <w:szCs w:val="16"/>
              </w:rPr>
            </w:pPr>
            <w:r>
              <w:rPr>
                <w:bCs/>
                <w:i/>
                <w:iCs/>
                <w:sz w:val="16"/>
                <w:szCs w:val="16"/>
              </w:rPr>
              <w:t>50 ± 10 km/h</w:t>
            </w:r>
          </w:p>
        </w:tc>
        <w:tc>
          <w:tcPr>
            <w:tcW w:w="1134" w:type="dxa"/>
            <w:tcBorders>
              <w:top w:val="single" w:sz="4" w:space="0" w:color="auto"/>
              <w:left w:val="single" w:sz="4" w:space="0" w:color="auto"/>
              <w:bottom w:val="single" w:sz="4" w:space="0" w:color="auto"/>
              <w:right w:val="single" w:sz="4" w:space="0" w:color="auto"/>
            </w:tcBorders>
            <w:hideMark/>
          </w:tcPr>
          <w:p w14:paraId="45C9C3BA" w14:textId="77777777" w:rsidR="00DE38F2" w:rsidRDefault="00DE38F2">
            <w:pPr>
              <w:spacing w:line="240" w:lineRule="exact"/>
              <w:jc w:val="center"/>
              <w:rPr>
                <w:bCs/>
                <w:i/>
                <w:iCs/>
                <w:sz w:val="16"/>
                <w:szCs w:val="16"/>
              </w:rPr>
            </w:pPr>
            <w:r>
              <w:rPr>
                <w:bCs/>
                <w:i/>
                <w:iCs/>
                <w:sz w:val="16"/>
                <w:szCs w:val="16"/>
              </w:rPr>
              <w:t>100 ± 20 km/h</w:t>
            </w:r>
          </w:p>
        </w:tc>
        <w:tc>
          <w:tcPr>
            <w:tcW w:w="992" w:type="dxa"/>
            <w:tcBorders>
              <w:top w:val="single" w:sz="4" w:space="0" w:color="auto"/>
              <w:left w:val="single" w:sz="4" w:space="0" w:color="auto"/>
              <w:bottom w:val="single" w:sz="4" w:space="0" w:color="auto"/>
              <w:right w:val="single" w:sz="4" w:space="0" w:color="auto"/>
            </w:tcBorders>
            <w:hideMark/>
          </w:tcPr>
          <w:p w14:paraId="68668CD0" w14:textId="77777777" w:rsidR="00DE38F2" w:rsidRDefault="00DE38F2">
            <w:pPr>
              <w:spacing w:line="240" w:lineRule="exact"/>
              <w:jc w:val="center"/>
              <w:rPr>
                <w:bCs/>
                <w:i/>
                <w:iCs/>
                <w:sz w:val="16"/>
                <w:szCs w:val="16"/>
              </w:rPr>
            </w:pPr>
            <w:r>
              <w:rPr>
                <w:bCs/>
                <w:i/>
                <w:iCs/>
                <w:sz w:val="16"/>
                <w:szCs w:val="16"/>
              </w:rPr>
              <w:t>80 ± 20 km/h</w:t>
            </w:r>
          </w:p>
        </w:tc>
      </w:tr>
      <w:tr w:rsidR="00DE38F2" w14:paraId="037FC075" w14:textId="77777777" w:rsidTr="00DE38F2">
        <w:trPr>
          <w:trHeight w:val="149"/>
          <w:tblHeader/>
        </w:trPr>
        <w:tc>
          <w:tcPr>
            <w:tcW w:w="0" w:type="auto"/>
            <w:vMerge/>
            <w:tcBorders>
              <w:top w:val="single" w:sz="4" w:space="0" w:color="auto"/>
              <w:left w:val="single" w:sz="4" w:space="0" w:color="auto"/>
              <w:bottom w:val="single" w:sz="12" w:space="0" w:color="auto"/>
              <w:right w:val="single" w:sz="4" w:space="0" w:color="auto"/>
            </w:tcBorders>
            <w:vAlign w:val="center"/>
            <w:hideMark/>
          </w:tcPr>
          <w:p w14:paraId="251C9991" w14:textId="77777777" w:rsidR="00DE38F2" w:rsidRDefault="00DE38F2">
            <w:pPr>
              <w:suppressAutoHyphens w:val="0"/>
              <w:spacing w:line="240" w:lineRule="auto"/>
              <w:rPr>
                <w:bCs/>
                <w:i/>
                <w:iCs/>
                <w:sz w:val="16"/>
                <w:szCs w:val="16"/>
              </w:rPr>
            </w:pPr>
          </w:p>
        </w:tc>
        <w:tc>
          <w:tcPr>
            <w:tcW w:w="2977" w:type="dxa"/>
            <w:tcBorders>
              <w:top w:val="single" w:sz="4" w:space="0" w:color="auto"/>
              <w:left w:val="single" w:sz="4" w:space="0" w:color="auto"/>
              <w:bottom w:val="single" w:sz="12" w:space="0" w:color="auto"/>
              <w:right w:val="single" w:sz="4" w:space="0" w:color="auto"/>
            </w:tcBorders>
            <w:hideMark/>
          </w:tcPr>
          <w:p w14:paraId="553C0BEB" w14:textId="77777777" w:rsidR="00DE38F2" w:rsidRDefault="00DE38F2">
            <w:pPr>
              <w:spacing w:line="240" w:lineRule="exact"/>
              <w:rPr>
                <w:bCs/>
                <w:i/>
                <w:iCs/>
                <w:sz w:val="16"/>
                <w:szCs w:val="16"/>
              </w:rPr>
            </w:pPr>
            <w:r>
              <w:rPr>
                <w:bCs/>
                <w:i/>
                <w:iCs/>
                <w:sz w:val="16"/>
                <w:szCs w:val="16"/>
              </w:rPr>
              <w:t>Average percentage of the full test course length</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7BA211B5" w14:textId="77777777" w:rsidR="00DE38F2" w:rsidRDefault="00DE38F2">
            <w:pPr>
              <w:spacing w:line="240" w:lineRule="exact"/>
              <w:jc w:val="center"/>
              <w:rPr>
                <w:bCs/>
                <w:i/>
                <w:iCs/>
                <w:sz w:val="16"/>
                <w:szCs w:val="16"/>
              </w:rPr>
            </w:pPr>
            <w:r>
              <w:rPr>
                <w:bCs/>
                <w:i/>
                <w:iCs/>
                <w:sz w:val="16"/>
                <w:szCs w:val="16"/>
              </w:rPr>
              <w:t>10 per cent</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138E36B5" w14:textId="77777777" w:rsidR="00DE38F2" w:rsidRDefault="00DE38F2">
            <w:pPr>
              <w:spacing w:line="240" w:lineRule="exact"/>
              <w:jc w:val="center"/>
              <w:rPr>
                <w:bCs/>
                <w:i/>
                <w:iCs/>
                <w:sz w:val="16"/>
                <w:szCs w:val="16"/>
              </w:rPr>
            </w:pPr>
            <w:r>
              <w:rPr>
                <w:bCs/>
                <w:i/>
                <w:iCs/>
                <w:sz w:val="16"/>
                <w:szCs w:val="16"/>
              </w:rPr>
              <w:t>20 per cent</w:t>
            </w:r>
          </w:p>
        </w:tc>
        <w:tc>
          <w:tcPr>
            <w:tcW w:w="992" w:type="dxa"/>
            <w:tcBorders>
              <w:top w:val="single" w:sz="4" w:space="0" w:color="auto"/>
              <w:left w:val="single" w:sz="4" w:space="0" w:color="auto"/>
              <w:bottom w:val="single" w:sz="12" w:space="0" w:color="auto"/>
              <w:right w:val="single" w:sz="4" w:space="0" w:color="auto"/>
            </w:tcBorders>
            <w:vAlign w:val="center"/>
            <w:hideMark/>
          </w:tcPr>
          <w:p w14:paraId="51D56B3C" w14:textId="77777777" w:rsidR="00DE38F2" w:rsidRDefault="00DE38F2">
            <w:pPr>
              <w:spacing w:line="240" w:lineRule="exact"/>
              <w:jc w:val="center"/>
              <w:rPr>
                <w:bCs/>
                <w:i/>
                <w:iCs/>
                <w:sz w:val="16"/>
                <w:szCs w:val="16"/>
              </w:rPr>
            </w:pPr>
            <w:r>
              <w:rPr>
                <w:bCs/>
                <w:i/>
                <w:iCs/>
                <w:sz w:val="16"/>
                <w:szCs w:val="16"/>
              </w:rPr>
              <w:t>70 per cent</w:t>
            </w:r>
          </w:p>
        </w:tc>
      </w:tr>
      <w:tr w:rsidR="00DE38F2" w14:paraId="624BF2B4" w14:textId="77777777" w:rsidTr="00DE38F2">
        <w:tc>
          <w:tcPr>
            <w:tcW w:w="1134" w:type="dxa"/>
            <w:tcBorders>
              <w:top w:val="single" w:sz="12" w:space="0" w:color="auto"/>
              <w:left w:val="single" w:sz="4" w:space="0" w:color="auto"/>
              <w:bottom w:val="single" w:sz="4" w:space="0" w:color="auto"/>
              <w:right w:val="single" w:sz="4" w:space="0" w:color="auto"/>
            </w:tcBorders>
            <w:vAlign w:val="center"/>
            <w:hideMark/>
          </w:tcPr>
          <w:p w14:paraId="5706EBF2" w14:textId="77777777" w:rsidR="00DE38F2" w:rsidRDefault="00DE38F2">
            <w:pPr>
              <w:spacing w:line="240" w:lineRule="exact"/>
              <w:rPr>
                <w:bCs/>
              </w:rPr>
            </w:pPr>
            <w:r>
              <w:rPr>
                <w:bCs/>
              </w:rPr>
              <w:t>A</w:t>
            </w:r>
          </w:p>
        </w:tc>
        <w:tc>
          <w:tcPr>
            <w:tcW w:w="2977" w:type="dxa"/>
            <w:tcBorders>
              <w:top w:val="single" w:sz="12" w:space="0" w:color="auto"/>
              <w:left w:val="single" w:sz="4" w:space="0" w:color="auto"/>
              <w:bottom w:val="single" w:sz="4" w:space="0" w:color="auto"/>
              <w:right w:val="single" w:sz="4" w:space="0" w:color="auto"/>
            </w:tcBorders>
            <w:hideMark/>
          </w:tcPr>
          <w:p w14:paraId="3F967988" w14:textId="77777777" w:rsidR="00DE38F2" w:rsidRDefault="00DE38F2">
            <w:pPr>
              <w:spacing w:line="240" w:lineRule="exact"/>
              <w:rPr>
                <w:bCs/>
                <w:sz w:val="18"/>
                <w:szCs w:val="18"/>
              </w:rPr>
            </w:pPr>
            <w:r>
              <w:rPr>
                <w:bCs/>
                <w:sz w:val="18"/>
                <w:szCs w:val="18"/>
              </w:rPr>
              <w:t>Single oncoming vehicle or single preceding vehicle in a frequency so that the adaptive driving-beam will react to</w:t>
            </w:r>
          </w:p>
          <w:p w14:paraId="0AC12F5A" w14:textId="77777777" w:rsidR="00DE38F2" w:rsidRDefault="00DE38F2">
            <w:pPr>
              <w:spacing w:line="240" w:lineRule="exact"/>
              <w:rPr>
                <w:bCs/>
                <w:sz w:val="18"/>
                <w:szCs w:val="18"/>
              </w:rPr>
            </w:pPr>
            <w:r>
              <w:rPr>
                <w:bCs/>
                <w:sz w:val="18"/>
                <w:szCs w:val="18"/>
              </w:rPr>
              <w:t>demonstrate the adaptation process.</w:t>
            </w:r>
          </w:p>
        </w:tc>
        <w:tc>
          <w:tcPr>
            <w:tcW w:w="1134" w:type="dxa"/>
            <w:tcBorders>
              <w:top w:val="single" w:sz="12" w:space="0" w:color="auto"/>
              <w:left w:val="single" w:sz="4" w:space="0" w:color="auto"/>
              <w:bottom w:val="single" w:sz="4" w:space="0" w:color="auto"/>
              <w:right w:val="single" w:sz="4" w:space="0" w:color="auto"/>
            </w:tcBorders>
            <w:vAlign w:val="center"/>
          </w:tcPr>
          <w:p w14:paraId="3042341D" w14:textId="77777777" w:rsidR="00DE38F2" w:rsidRDefault="00DE38F2">
            <w:pPr>
              <w:spacing w:line="240" w:lineRule="exact"/>
              <w:jc w:val="center"/>
              <w:rPr>
                <w:bCs/>
              </w:rPr>
            </w:pPr>
          </w:p>
        </w:tc>
        <w:tc>
          <w:tcPr>
            <w:tcW w:w="1134" w:type="dxa"/>
            <w:tcBorders>
              <w:top w:val="single" w:sz="12" w:space="0" w:color="auto"/>
              <w:left w:val="single" w:sz="4" w:space="0" w:color="auto"/>
              <w:bottom w:val="single" w:sz="4" w:space="0" w:color="auto"/>
              <w:right w:val="single" w:sz="4" w:space="0" w:color="auto"/>
            </w:tcBorders>
            <w:vAlign w:val="center"/>
            <w:hideMark/>
          </w:tcPr>
          <w:p w14:paraId="76D5FAA6" w14:textId="77777777" w:rsidR="00DE38F2" w:rsidRDefault="00DE38F2">
            <w:pPr>
              <w:spacing w:line="240" w:lineRule="exact"/>
              <w:jc w:val="center"/>
              <w:rPr>
                <w:bCs/>
              </w:rPr>
            </w:pPr>
            <w:r>
              <w:rPr>
                <w:bCs/>
              </w:rPr>
              <w:t>X</w:t>
            </w:r>
          </w:p>
        </w:tc>
        <w:tc>
          <w:tcPr>
            <w:tcW w:w="992" w:type="dxa"/>
            <w:tcBorders>
              <w:top w:val="single" w:sz="12" w:space="0" w:color="auto"/>
              <w:left w:val="single" w:sz="4" w:space="0" w:color="auto"/>
              <w:bottom w:val="single" w:sz="4" w:space="0" w:color="auto"/>
              <w:right w:val="single" w:sz="4" w:space="0" w:color="auto"/>
            </w:tcBorders>
            <w:vAlign w:val="center"/>
            <w:hideMark/>
          </w:tcPr>
          <w:p w14:paraId="09FDA267" w14:textId="77777777" w:rsidR="00DE38F2" w:rsidRDefault="00DE38F2">
            <w:pPr>
              <w:spacing w:line="240" w:lineRule="exact"/>
              <w:jc w:val="center"/>
              <w:rPr>
                <w:bCs/>
              </w:rPr>
            </w:pPr>
            <w:r>
              <w:rPr>
                <w:bCs/>
              </w:rPr>
              <w:t>X</w:t>
            </w:r>
          </w:p>
        </w:tc>
      </w:tr>
      <w:tr w:rsidR="00DE38F2" w14:paraId="1C687965"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16AAC074" w14:textId="77777777" w:rsidR="00DE38F2" w:rsidRDefault="00DE38F2">
            <w:pPr>
              <w:spacing w:line="240" w:lineRule="exact"/>
              <w:rPr>
                <w:bCs/>
              </w:rPr>
            </w:pPr>
            <w:r>
              <w:rPr>
                <w:bCs/>
              </w:rPr>
              <w:t>B</w:t>
            </w:r>
          </w:p>
        </w:tc>
        <w:tc>
          <w:tcPr>
            <w:tcW w:w="2977" w:type="dxa"/>
            <w:tcBorders>
              <w:top w:val="single" w:sz="4" w:space="0" w:color="auto"/>
              <w:left w:val="single" w:sz="4" w:space="0" w:color="auto"/>
              <w:bottom w:val="single" w:sz="4" w:space="0" w:color="auto"/>
              <w:right w:val="single" w:sz="4" w:space="0" w:color="auto"/>
            </w:tcBorders>
            <w:hideMark/>
          </w:tcPr>
          <w:p w14:paraId="2FA5EC8C" w14:textId="77777777" w:rsidR="00DE38F2" w:rsidRDefault="00DE38F2">
            <w:pPr>
              <w:spacing w:line="240" w:lineRule="exact"/>
              <w:rPr>
                <w:bCs/>
                <w:sz w:val="18"/>
                <w:szCs w:val="18"/>
              </w:rPr>
            </w:pPr>
            <w:r>
              <w:rPr>
                <w:bCs/>
                <w:sz w:val="18"/>
                <w:szCs w:val="18"/>
              </w:rPr>
              <w:t>Combined oncoming and preceding traffic situations. In a frequency so that the adaptive driving-beam will react to</w:t>
            </w:r>
          </w:p>
          <w:p w14:paraId="0B707880" w14:textId="77777777" w:rsidR="00DE38F2" w:rsidRDefault="00DE38F2">
            <w:pPr>
              <w:spacing w:line="240" w:lineRule="exact"/>
              <w:rPr>
                <w:bCs/>
                <w:sz w:val="18"/>
                <w:szCs w:val="18"/>
              </w:rPr>
            </w:pPr>
            <w:r>
              <w:rPr>
                <w:bCs/>
                <w:sz w:val="18"/>
                <w:szCs w:val="18"/>
              </w:rPr>
              <w:t>demonstrate the adaptation process.</w:t>
            </w:r>
          </w:p>
        </w:tc>
        <w:tc>
          <w:tcPr>
            <w:tcW w:w="1134" w:type="dxa"/>
            <w:tcBorders>
              <w:top w:val="single" w:sz="4" w:space="0" w:color="auto"/>
              <w:left w:val="single" w:sz="4" w:space="0" w:color="auto"/>
              <w:bottom w:val="single" w:sz="4" w:space="0" w:color="auto"/>
              <w:right w:val="single" w:sz="4" w:space="0" w:color="auto"/>
            </w:tcBorders>
            <w:vAlign w:val="center"/>
          </w:tcPr>
          <w:p w14:paraId="74CB7E78" w14:textId="77777777" w:rsidR="00DE38F2" w:rsidRDefault="00DE38F2">
            <w:pPr>
              <w:spacing w:line="240" w:lineRule="exact"/>
              <w:jc w:val="center"/>
              <w:rPr>
                <w:bCs/>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DBFB5BC" w14:textId="77777777" w:rsidR="00DE38F2" w:rsidRDefault="00DE38F2">
            <w:pPr>
              <w:spacing w:line="240" w:lineRule="exact"/>
              <w:jc w:val="center"/>
              <w:rPr>
                <w:bCs/>
              </w:rPr>
            </w:pPr>
            <w:r>
              <w:rPr>
                <w:bCs/>
              </w:rPr>
              <w:t>X</w:t>
            </w:r>
          </w:p>
        </w:tc>
        <w:tc>
          <w:tcPr>
            <w:tcW w:w="992" w:type="dxa"/>
            <w:tcBorders>
              <w:top w:val="single" w:sz="4" w:space="0" w:color="auto"/>
              <w:left w:val="single" w:sz="4" w:space="0" w:color="auto"/>
              <w:bottom w:val="single" w:sz="4" w:space="0" w:color="auto"/>
              <w:right w:val="single" w:sz="4" w:space="0" w:color="auto"/>
            </w:tcBorders>
            <w:vAlign w:val="center"/>
            <w:hideMark/>
          </w:tcPr>
          <w:p w14:paraId="7EABB5C0" w14:textId="77777777" w:rsidR="00DE38F2" w:rsidRDefault="00DE38F2">
            <w:pPr>
              <w:spacing w:line="240" w:lineRule="exact"/>
              <w:jc w:val="center"/>
              <w:rPr>
                <w:bCs/>
              </w:rPr>
            </w:pPr>
            <w:r>
              <w:rPr>
                <w:bCs/>
              </w:rPr>
              <w:t>X</w:t>
            </w:r>
          </w:p>
        </w:tc>
      </w:tr>
      <w:tr w:rsidR="00DE38F2" w14:paraId="6F815741"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6F05C7DE" w14:textId="77777777" w:rsidR="00DE38F2" w:rsidRDefault="00DE38F2">
            <w:pPr>
              <w:spacing w:line="240" w:lineRule="exact"/>
              <w:rPr>
                <w:bCs/>
              </w:rPr>
            </w:pPr>
            <w:r>
              <w:rPr>
                <w:bCs/>
              </w:rPr>
              <w:t>C</w:t>
            </w:r>
          </w:p>
        </w:tc>
        <w:tc>
          <w:tcPr>
            <w:tcW w:w="2977" w:type="dxa"/>
            <w:tcBorders>
              <w:top w:val="single" w:sz="4" w:space="0" w:color="auto"/>
              <w:left w:val="single" w:sz="4" w:space="0" w:color="auto"/>
              <w:bottom w:val="single" w:sz="4" w:space="0" w:color="auto"/>
              <w:right w:val="single" w:sz="4" w:space="0" w:color="auto"/>
            </w:tcBorders>
            <w:hideMark/>
          </w:tcPr>
          <w:p w14:paraId="4BD187FC" w14:textId="77777777" w:rsidR="00DE38F2" w:rsidRDefault="00DE38F2">
            <w:pPr>
              <w:spacing w:line="240" w:lineRule="exact"/>
              <w:rPr>
                <w:bCs/>
                <w:sz w:val="18"/>
                <w:szCs w:val="18"/>
              </w:rPr>
            </w:pPr>
            <w:r>
              <w:rPr>
                <w:bCs/>
                <w:sz w:val="18"/>
                <w:szCs w:val="18"/>
              </w:rPr>
              <w:t>Active and passive overtaking manoeuvres, in a frequency so that the adaptive driving-beam will react to</w:t>
            </w:r>
          </w:p>
          <w:p w14:paraId="405A9D99" w14:textId="77777777" w:rsidR="00DE38F2" w:rsidRDefault="00DE38F2">
            <w:pPr>
              <w:spacing w:line="240" w:lineRule="exact"/>
              <w:rPr>
                <w:bCs/>
                <w:sz w:val="18"/>
                <w:szCs w:val="18"/>
              </w:rPr>
            </w:pPr>
            <w:r>
              <w:rPr>
                <w:bCs/>
                <w:sz w:val="18"/>
                <w:szCs w:val="18"/>
              </w:rPr>
              <w:t>demonstrate the adaptation process.</w:t>
            </w:r>
          </w:p>
        </w:tc>
        <w:tc>
          <w:tcPr>
            <w:tcW w:w="1134" w:type="dxa"/>
            <w:tcBorders>
              <w:top w:val="single" w:sz="4" w:space="0" w:color="auto"/>
              <w:left w:val="single" w:sz="4" w:space="0" w:color="auto"/>
              <w:bottom w:val="single" w:sz="4" w:space="0" w:color="auto"/>
              <w:right w:val="single" w:sz="4" w:space="0" w:color="auto"/>
            </w:tcBorders>
            <w:vAlign w:val="center"/>
          </w:tcPr>
          <w:p w14:paraId="6F5CC242" w14:textId="77777777" w:rsidR="00DE38F2" w:rsidRDefault="00DE38F2">
            <w:pPr>
              <w:spacing w:line="240" w:lineRule="exact"/>
              <w:jc w:val="center"/>
              <w:rPr>
                <w:bCs/>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4954959" w14:textId="77777777" w:rsidR="00DE38F2" w:rsidRDefault="00DE38F2">
            <w:pPr>
              <w:spacing w:line="240" w:lineRule="exact"/>
              <w:jc w:val="center"/>
              <w:rPr>
                <w:bCs/>
              </w:rPr>
            </w:pPr>
            <w:r>
              <w:rPr>
                <w:bCs/>
              </w:rPr>
              <w:t>X</w:t>
            </w:r>
          </w:p>
        </w:tc>
        <w:tc>
          <w:tcPr>
            <w:tcW w:w="992" w:type="dxa"/>
            <w:tcBorders>
              <w:top w:val="single" w:sz="4" w:space="0" w:color="auto"/>
              <w:left w:val="single" w:sz="4" w:space="0" w:color="auto"/>
              <w:bottom w:val="single" w:sz="4" w:space="0" w:color="auto"/>
              <w:right w:val="single" w:sz="4" w:space="0" w:color="auto"/>
            </w:tcBorders>
            <w:vAlign w:val="center"/>
            <w:hideMark/>
          </w:tcPr>
          <w:p w14:paraId="7E2BC068" w14:textId="77777777" w:rsidR="00DE38F2" w:rsidRDefault="00DE38F2">
            <w:pPr>
              <w:spacing w:line="240" w:lineRule="exact"/>
              <w:jc w:val="center"/>
              <w:rPr>
                <w:bCs/>
              </w:rPr>
            </w:pPr>
            <w:r>
              <w:rPr>
                <w:bCs/>
              </w:rPr>
              <w:t>X</w:t>
            </w:r>
          </w:p>
        </w:tc>
      </w:tr>
      <w:tr w:rsidR="00DE38F2" w14:paraId="5441A7CB"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4FFD5405" w14:textId="77777777" w:rsidR="00DE38F2" w:rsidRDefault="00DE38F2">
            <w:pPr>
              <w:spacing w:line="240" w:lineRule="exact"/>
              <w:rPr>
                <w:bCs/>
              </w:rPr>
            </w:pPr>
            <w:r>
              <w:rPr>
                <w:bCs/>
              </w:rPr>
              <w:t>D</w:t>
            </w:r>
          </w:p>
        </w:tc>
        <w:tc>
          <w:tcPr>
            <w:tcW w:w="2977" w:type="dxa"/>
            <w:tcBorders>
              <w:top w:val="single" w:sz="4" w:space="0" w:color="auto"/>
              <w:left w:val="single" w:sz="4" w:space="0" w:color="auto"/>
              <w:bottom w:val="single" w:sz="4" w:space="0" w:color="auto"/>
              <w:right w:val="single" w:sz="4" w:space="0" w:color="auto"/>
            </w:tcBorders>
            <w:hideMark/>
          </w:tcPr>
          <w:p w14:paraId="448D23F3" w14:textId="77777777" w:rsidR="00DE38F2" w:rsidRDefault="00DE38F2">
            <w:pPr>
              <w:spacing w:line="240" w:lineRule="exact"/>
              <w:rPr>
                <w:bCs/>
                <w:sz w:val="18"/>
                <w:szCs w:val="18"/>
              </w:rPr>
            </w:pPr>
            <w:r>
              <w:rPr>
                <w:bCs/>
                <w:sz w:val="18"/>
                <w:szCs w:val="18"/>
              </w:rPr>
              <w:t xml:space="preserve">Oncoming bicycle, as described in paragraph 6.16.8.1.1.2. </w:t>
            </w:r>
          </w:p>
        </w:tc>
        <w:tc>
          <w:tcPr>
            <w:tcW w:w="1134" w:type="dxa"/>
            <w:tcBorders>
              <w:top w:val="single" w:sz="4" w:space="0" w:color="auto"/>
              <w:left w:val="single" w:sz="4" w:space="0" w:color="auto"/>
              <w:bottom w:val="single" w:sz="4" w:space="0" w:color="auto"/>
              <w:right w:val="single" w:sz="4" w:space="0" w:color="auto"/>
            </w:tcBorders>
            <w:vAlign w:val="center"/>
          </w:tcPr>
          <w:p w14:paraId="75A8FCD6" w14:textId="77777777" w:rsidR="00DE38F2" w:rsidRDefault="00DE38F2">
            <w:pPr>
              <w:spacing w:line="240" w:lineRule="exact"/>
              <w:jc w:val="center"/>
              <w:rPr>
                <w:bCs/>
              </w:rPr>
            </w:pPr>
          </w:p>
        </w:tc>
        <w:tc>
          <w:tcPr>
            <w:tcW w:w="1134" w:type="dxa"/>
            <w:tcBorders>
              <w:top w:val="single" w:sz="4" w:space="0" w:color="auto"/>
              <w:left w:val="single" w:sz="4" w:space="0" w:color="auto"/>
              <w:bottom w:val="single" w:sz="4" w:space="0" w:color="auto"/>
              <w:right w:val="single" w:sz="4" w:space="0" w:color="auto"/>
            </w:tcBorders>
            <w:vAlign w:val="center"/>
          </w:tcPr>
          <w:p w14:paraId="6EF89C98" w14:textId="77777777" w:rsidR="00DE38F2" w:rsidRDefault="00DE38F2">
            <w:pPr>
              <w:spacing w:line="240" w:lineRule="exact"/>
              <w:jc w:val="center"/>
              <w:rPr>
                <w:bCs/>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529C60FD" w14:textId="77777777" w:rsidR="00DE38F2" w:rsidRDefault="00DE38F2">
            <w:pPr>
              <w:spacing w:line="240" w:lineRule="exact"/>
              <w:jc w:val="center"/>
              <w:rPr>
                <w:bCs/>
              </w:rPr>
            </w:pPr>
            <w:r>
              <w:rPr>
                <w:bCs/>
              </w:rPr>
              <w:t>X</w:t>
            </w:r>
          </w:p>
        </w:tc>
      </w:tr>
      <w:tr w:rsidR="00DE38F2" w14:paraId="47BA9E48" w14:textId="77777777" w:rsidTr="00DE38F2">
        <w:tc>
          <w:tcPr>
            <w:tcW w:w="1134" w:type="dxa"/>
            <w:tcBorders>
              <w:top w:val="single" w:sz="4" w:space="0" w:color="auto"/>
              <w:left w:val="single" w:sz="4" w:space="0" w:color="auto"/>
              <w:bottom w:val="single" w:sz="12" w:space="0" w:color="auto"/>
              <w:right w:val="single" w:sz="4" w:space="0" w:color="auto"/>
            </w:tcBorders>
            <w:vAlign w:val="center"/>
            <w:hideMark/>
          </w:tcPr>
          <w:p w14:paraId="75CF076F" w14:textId="77777777" w:rsidR="00DE38F2" w:rsidRDefault="00DE38F2">
            <w:pPr>
              <w:spacing w:line="240" w:lineRule="exact"/>
              <w:rPr>
                <w:bCs/>
              </w:rPr>
            </w:pPr>
            <w:r>
              <w:rPr>
                <w:bCs/>
              </w:rPr>
              <w:t>E</w:t>
            </w:r>
          </w:p>
        </w:tc>
        <w:tc>
          <w:tcPr>
            <w:tcW w:w="2977" w:type="dxa"/>
            <w:tcBorders>
              <w:top w:val="single" w:sz="4" w:space="0" w:color="auto"/>
              <w:left w:val="single" w:sz="4" w:space="0" w:color="auto"/>
              <w:bottom w:val="single" w:sz="12" w:space="0" w:color="auto"/>
              <w:right w:val="single" w:sz="4" w:space="0" w:color="auto"/>
            </w:tcBorders>
            <w:hideMark/>
          </w:tcPr>
          <w:p w14:paraId="225D34B9" w14:textId="77777777" w:rsidR="00DE38F2" w:rsidRDefault="00DE38F2">
            <w:pPr>
              <w:spacing w:line="240" w:lineRule="exact"/>
              <w:rPr>
                <w:bCs/>
                <w:sz w:val="18"/>
                <w:szCs w:val="18"/>
              </w:rPr>
            </w:pPr>
            <w:r>
              <w:rPr>
                <w:bCs/>
                <w:sz w:val="18"/>
                <w:szCs w:val="18"/>
              </w:rPr>
              <w:t>Combined oncoming and preceding traffic situations</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6CBC595F" w14:textId="77777777" w:rsidR="00DE38F2" w:rsidRDefault="00DE38F2">
            <w:pPr>
              <w:spacing w:line="240" w:lineRule="exact"/>
              <w:jc w:val="center"/>
              <w:rPr>
                <w:bCs/>
              </w:rPr>
            </w:pPr>
            <w:r>
              <w:rPr>
                <w:bCs/>
              </w:rPr>
              <w:t>X</w:t>
            </w:r>
          </w:p>
        </w:tc>
        <w:tc>
          <w:tcPr>
            <w:tcW w:w="1134" w:type="dxa"/>
            <w:tcBorders>
              <w:top w:val="single" w:sz="4" w:space="0" w:color="auto"/>
              <w:left w:val="single" w:sz="4" w:space="0" w:color="auto"/>
              <w:bottom w:val="single" w:sz="12" w:space="0" w:color="auto"/>
              <w:right w:val="single" w:sz="4" w:space="0" w:color="auto"/>
            </w:tcBorders>
            <w:vAlign w:val="center"/>
          </w:tcPr>
          <w:p w14:paraId="10BD8C3F" w14:textId="77777777" w:rsidR="00DE38F2" w:rsidRDefault="00DE38F2">
            <w:pPr>
              <w:spacing w:line="240" w:lineRule="exact"/>
              <w:jc w:val="center"/>
              <w:rPr>
                <w:bCs/>
              </w:rPr>
            </w:pPr>
          </w:p>
        </w:tc>
        <w:tc>
          <w:tcPr>
            <w:tcW w:w="992" w:type="dxa"/>
            <w:tcBorders>
              <w:top w:val="single" w:sz="4" w:space="0" w:color="auto"/>
              <w:left w:val="single" w:sz="4" w:space="0" w:color="auto"/>
              <w:bottom w:val="single" w:sz="12" w:space="0" w:color="auto"/>
              <w:right w:val="single" w:sz="4" w:space="0" w:color="auto"/>
            </w:tcBorders>
            <w:vAlign w:val="center"/>
          </w:tcPr>
          <w:p w14:paraId="52BA14BE" w14:textId="77777777" w:rsidR="00DE38F2" w:rsidRDefault="00DE38F2">
            <w:pPr>
              <w:spacing w:line="240" w:lineRule="exact"/>
              <w:jc w:val="center"/>
              <w:rPr>
                <w:bCs/>
              </w:rPr>
            </w:pPr>
          </w:p>
        </w:tc>
      </w:tr>
    </w:tbl>
    <w:p w14:paraId="5D570127" w14:textId="77777777" w:rsidR="00DE38F2" w:rsidRDefault="00DE38F2" w:rsidP="00DE38F2">
      <w:pPr>
        <w:spacing w:before="120" w:after="120"/>
        <w:ind w:left="2268" w:right="1134" w:hanging="1134"/>
        <w:jc w:val="both"/>
        <w:rPr>
          <w:rFonts w:eastAsiaTheme="minorHAnsi" w:cstheme="minorBidi"/>
          <w:bCs/>
        </w:rPr>
      </w:pPr>
      <w:r>
        <w:rPr>
          <w:rFonts w:eastAsiaTheme="minorHAnsi" w:cstheme="minorBidi"/>
          <w:bCs/>
        </w:rPr>
        <w:t xml:space="preserve">2.3. </w:t>
      </w:r>
      <w:r>
        <w:rPr>
          <w:rFonts w:eastAsiaTheme="minorHAnsi" w:cstheme="minorBidi"/>
          <w:bCs/>
        </w:rPr>
        <w:tab/>
        <w:t>Urban areas shall comprise roads with and without illumination.</w:t>
      </w:r>
    </w:p>
    <w:p w14:paraId="6DD41C91"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2.4. </w:t>
      </w:r>
      <w:r>
        <w:rPr>
          <w:rFonts w:eastAsiaTheme="minorHAnsi" w:cstheme="minorBidi"/>
          <w:bCs/>
        </w:rPr>
        <w:tab/>
        <w:t xml:space="preserve">Country roads shall comprise sections having two lanes and sections having four or more lanes and shall include junctions, hills and/or slopes, </w:t>
      </w:r>
      <w:proofErr w:type="gramStart"/>
      <w:r>
        <w:rPr>
          <w:rFonts w:eastAsiaTheme="minorHAnsi" w:cstheme="minorBidi"/>
          <w:bCs/>
        </w:rPr>
        <w:t>dips</w:t>
      </w:r>
      <w:proofErr w:type="gramEnd"/>
      <w:r>
        <w:rPr>
          <w:rFonts w:eastAsiaTheme="minorHAnsi" w:cstheme="minorBidi"/>
          <w:bCs/>
        </w:rPr>
        <w:t xml:space="preserve"> and winding roads.</w:t>
      </w:r>
    </w:p>
    <w:p w14:paraId="7D58D9FD"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2.5. </w:t>
      </w:r>
      <w:r>
        <w:rPr>
          <w:rFonts w:eastAsiaTheme="minorHAnsi" w:cstheme="minorBidi"/>
          <w:bCs/>
        </w:rPr>
        <w:tab/>
        <w:t xml:space="preserve">Multi lane roads (e.g. motorways) and country roads shall comprise sections having straight level parts with a length of more than 600 m. Additionally they shall comprise of sections having curves to the left and to the right. </w:t>
      </w:r>
    </w:p>
    <w:p w14:paraId="54AFADBA"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2.6. </w:t>
      </w:r>
      <w:r>
        <w:rPr>
          <w:rFonts w:eastAsiaTheme="minorHAnsi" w:cstheme="minorBidi"/>
          <w:bCs/>
        </w:rPr>
        <w:tab/>
        <w:t>Dense traffic situations shall be taken into account.</w:t>
      </w:r>
    </w:p>
    <w:p w14:paraId="72A8AB48" w14:textId="77777777" w:rsidR="00DE38F2" w:rsidRDefault="00DE38F2" w:rsidP="00DE38F2">
      <w:pPr>
        <w:spacing w:after="120"/>
        <w:ind w:left="2274" w:right="1134" w:hanging="1140"/>
        <w:jc w:val="both"/>
        <w:rPr>
          <w:rFonts w:eastAsiaTheme="minorHAnsi" w:cstheme="minorBidi"/>
          <w:bCs/>
          <w:color w:val="808080" w:themeColor="background1" w:themeShade="80"/>
        </w:rPr>
      </w:pPr>
      <w:r>
        <w:rPr>
          <w:rFonts w:eastAsiaTheme="minorHAnsi" w:cstheme="minorBidi"/>
          <w:bCs/>
        </w:rPr>
        <w:t xml:space="preserve">2.7. </w:t>
      </w:r>
      <w:r>
        <w:rPr>
          <w:rFonts w:eastAsiaTheme="minorHAnsi" w:cstheme="minorBidi"/>
          <w:bCs/>
        </w:rPr>
        <w:tab/>
        <w:t xml:space="preserve">For the test sections A and B in the table above the engineers conducting the tests shall evaluate and record the acceptability of the performance of the adaptation process in relation to oncoming and preceding road users. This </w:t>
      </w:r>
      <w:r>
        <w:rPr>
          <w:rFonts w:eastAsiaTheme="minorHAnsi" w:cstheme="minorBidi"/>
          <w:bCs/>
        </w:rPr>
        <w:lastRenderedPageBreak/>
        <w:t>means that the test engineers shall operate the vehicle being tested and additionally operate the oncoming and preceding vehicles.</w:t>
      </w:r>
    </w:p>
    <w:p w14:paraId="4BBFECE1" w14:textId="77777777" w:rsidR="00DE38F2" w:rsidRDefault="00DE38F2" w:rsidP="002E4F69">
      <w:pPr>
        <w:suppressAutoHyphens w:val="0"/>
        <w:spacing w:line="240" w:lineRule="auto"/>
        <w:ind w:left="2268" w:hangingChars="1134" w:hanging="2268"/>
        <w:rPr>
          <w:rFonts w:ascii="MS PGothic" w:eastAsia="MS PGothic" w:hAnsi="MS PGothic" w:cs="MS PGothic"/>
          <w:sz w:val="24"/>
          <w:szCs w:val="24"/>
          <w:lang w:val="en-US" w:eastAsia="ja-JP"/>
        </w:rPr>
      </w:pPr>
      <w:r>
        <w:rPr>
          <w:rFonts w:eastAsiaTheme="minorHAnsi" w:cstheme="minorBidi"/>
          <w:bCs/>
        </w:rPr>
        <w:tab/>
      </w:r>
      <w:r>
        <w:rPr>
          <w:rFonts w:eastAsiaTheme="minorHAnsi"/>
          <w:bCs/>
        </w:rPr>
        <w:t xml:space="preserve">At the request of the Type Approval Authority, compliance with traffic scenarios other than the ones listed in Table 2 may be demonstrated by the </w:t>
      </w:r>
      <w:r>
        <w:rPr>
          <w:rFonts w:eastAsiaTheme="minorHAnsi"/>
          <w:bCs/>
        </w:rPr>
        <w:br/>
        <w:t>manufacturer by providing sufficient documentation or by other means accepted by the Type Approval Authority.</w:t>
      </w:r>
      <w:r>
        <w:rPr>
          <w:rFonts w:ascii="MS PGothic" w:eastAsia="MS PGothic" w:hAnsi="MS PGothic" w:cs="MS PGothic" w:hint="eastAsia"/>
          <w:sz w:val="24"/>
          <w:szCs w:val="24"/>
          <w:lang w:val="en-US" w:eastAsia="ja-JP"/>
        </w:rPr>
        <w:t xml:space="preserve"> </w:t>
      </w:r>
    </w:p>
    <w:p w14:paraId="05774F3C" w14:textId="77777777" w:rsidR="00DE38F2" w:rsidRDefault="00DE38F2" w:rsidP="00A15C3D">
      <w:pPr>
        <w:pStyle w:val="SingleTxtG"/>
        <w:tabs>
          <w:tab w:val="left" w:pos="1560"/>
        </w:tabs>
        <w:spacing w:line="180" w:lineRule="atLeast"/>
        <w:ind w:left="1276"/>
        <w:rPr>
          <w:bCs/>
        </w:rPr>
      </w:pPr>
    </w:p>
    <w:p w14:paraId="7575A00C" w14:textId="7A54CC49" w:rsidR="004A01D3" w:rsidRDefault="00A15C3D" w:rsidP="00A15C3D">
      <w:pPr>
        <w:pStyle w:val="SingleTxtG"/>
        <w:spacing w:before="240" w:after="0"/>
        <w:jc w:val="center"/>
        <w:rPr>
          <w:u w:val="single"/>
        </w:rPr>
      </w:pPr>
      <w:r>
        <w:rPr>
          <w:u w:val="single"/>
        </w:rPr>
        <w:tab/>
      </w:r>
      <w:r w:rsidR="00BA2ACE">
        <w:rPr>
          <w:u w:val="single"/>
        </w:rPr>
        <w:tab/>
      </w:r>
      <w:r w:rsidR="00BA2ACE">
        <w:rPr>
          <w:u w:val="single"/>
        </w:rPr>
        <w:tab/>
      </w:r>
      <w:r w:rsidR="00BA2ACE">
        <w:rPr>
          <w:u w:val="single"/>
        </w:rPr>
        <w:tab/>
      </w:r>
    </w:p>
    <w:p w14:paraId="25199F62" w14:textId="1209EEF5" w:rsidR="00FE4B8C" w:rsidRPr="00CB4EFD" w:rsidRDefault="00FE4B8C" w:rsidP="00A15C3D">
      <w:pPr>
        <w:pStyle w:val="SingleTxtG"/>
        <w:spacing w:before="240" w:after="0"/>
        <w:jc w:val="center"/>
        <w:rPr>
          <w:u w:val="single"/>
        </w:rPr>
      </w:pPr>
    </w:p>
    <w:sectPr w:rsidR="00FE4B8C" w:rsidRPr="00CB4EFD" w:rsidSect="00764A5E">
      <w:footnotePr>
        <w:numRestart w:val="eachSect"/>
      </w:footnotePr>
      <w:endnotePr>
        <w:numFmt w:val="decimal"/>
      </w:endnotePr>
      <w:type w:val="continuous"/>
      <w:pgSz w:w="11907" w:h="16840" w:code="9"/>
      <w:pgMar w:top="1701" w:right="1134" w:bottom="2268" w:left="1134" w:header="964" w:footer="1701"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TAKUYA MINAGAWA (皆川 拓也)" w:date="2025-02-14T18:07:00Z" w:initials="TM(拓">
    <w:p w14:paraId="4254DD92" w14:textId="77777777" w:rsidR="00890F4F" w:rsidRDefault="00890F4F" w:rsidP="00890F4F">
      <w:pPr>
        <w:pStyle w:val="Testocommento"/>
      </w:pPr>
      <w:r>
        <w:rPr>
          <w:rStyle w:val="Rimandocommento"/>
        </w:rPr>
        <w:annotationRef/>
      </w:r>
      <w:r>
        <w:rPr>
          <w:lang w:val="en-US"/>
        </w:rPr>
        <w:t>Para.2 Definition Simplification</w:t>
      </w:r>
    </w:p>
  </w:comment>
  <w:comment w:id="18" w:author="TAKUYA MINAGAWA (皆川 拓也)" w:date="2025-02-14T18:10:00Z" w:initials="TM(拓">
    <w:p w14:paraId="2E6ED217" w14:textId="77777777" w:rsidR="00890F4F" w:rsidRDefault="00890F4F" w:rsidP="00890F4F">
      <w:pPr>
        <w:pStyle w:val="Testocommento"/>
      </w:pPr>
      <w:r>
        <w:rPr>
          <w:rStyle w:val="Rimandocommento"/>
        </w:rPr>
        <w:annotationRef/>
      </w:r>
      <w:r>
        <w:t>Para.2 Definition Simplification</w:t>
      </w:r>
    </w:p>
  </w:comment>
  <w:comment w:id="39" w:author="TAKUYA MINAGAWA (皆川 拓也)" w:date="2025-02-14T18:12:00Z" w:initials="TM(拓">
    <w:p w14:paraId="7BC76009" w14:textId="77777777" w:rsidR="00890F4F" w:rsidRDefault="00890F4F" w:rsidP="00890F4F">
      <w:pPr>
        <w:pStyle w:val="Testocommento"/>
      </w:pPr>
      <w:r>
        <w:rPr>
          <w:rStyle w:val="Rimandocommento"/>
        </w:rPr>
        <w:annotationRef/>
      </w:r>
      <w:r>
        <w:t>Para.2 Definition Simplification</w:t>
      </w:r>
    </w:p>
  </w:comment>
  <w:comment w:id="47" w:author="TAKUYA MINAGAWA (皆川 拓也) [2]" w:date="2025-02-14T18:14:00Z" w:initials="TM">
    <w:p w14:paraId="55A0B275" w14:textId="77777777" w:rsidR="00890F4F" w:rsidRDefault="00890F4F" w:rsidP="00890F4F">
      <w:pPr>
        <w:pStyle w:val="Testocommento"/>
      </w:pPr>
      <w:r>
        <w:rPr>
          <w:rStyle w:val="Rimandocommento"/>
        </w:rPr>
        <w:annotationRef/>
      </w:r>
      <w:r>
        <w:t>Para.2 Definition Simplification</w:t>
      </w:r>
      <w:r>
        <w:br/>
        <w:t>Annex 3 in UN Reg.53 will delete</w:t>
      </w:r>
    </w:p>
  </w:comment>
  <w:comment w:id="53" w:author="TAKUYA MINAGAWA (皆川 拓也) [2]" w:date="2025-02-14T18:26:00Z" w:initials="TM">
    <w:p w14:paraId="08C17BCC" w14:textId="77777777" w:rsidR="00727860" w:rsidRDefault="009431D3" w:rsidP="00727860">
      <w:pPr>
        <w:pStyle w:val="Testocommento"/>
      </w:pPr>
      <w:r>
        <w:rPr>
          <w:rStyle w:val="Rimandocommento"/>
        </w:rPr>
        <w:annotationRef/>
      </w:r>
      <w:r w:rsidR="00727860">
        <w:t>Agreed with SLR 71</w:t>
      </w:r>
      <w:r w:rsidR="00727860">
        <w:rPr>
          <w:vertAlign w:val="superscript"/>
        </w:rPr>
        <w:t>st</w:t>
      </w:r>
      <w:r w:rsidR="00727860">
        <w:t xml:space="preserve"> session that if referring other Reg. definition, the defined word shall be written.</w:t>
      </w:r>
    </w:p>
  </w:comment>
  <w:comment w:id="66" w:author="TAKUYA MINAGAWA (皆川 拓也) [2]" w:date="2025-02-14T18:34:00Z" w:initials="TM">
    <w:p w14:paraId="02230512" w14:textId="77777777" w:rsidR="00727860" w:rsidRDefault="00727860" w:rsidP="00727860">
      <w:pPr>
        <w:pStyle w:val="Testocommento"/>
      </w:pPr>
      <w:r>
        <w:rPr>
          <w:rStyle w:val="Rimandocommento"/>
        </w:rPr>
        <w:annotationRef/>
      </w:r>
      <w:r>
        <w:t>Para.2 Definition Simplification</w:t>
      </w:r>
    </w:p>
  </w:comment>
  <w:comment w:id="69" w:author="TAKUYA MINAGAWA (皆川 拓也) [2]" w:date="2025-02-14T18:35:00Z" w:initials="TM">
    <w:p w14:paraId="23AC9823" w14:textId="77777777" w:rsidR="00727860" w:rsidRDefault="00727860" w:rsidP="00727860">
      <w:pPr>
        <w:pStyle w:val="Testocommento"/>
      </w:pPr>
      <w:r>
        <w:rPr>
          <w:rStyle w:val="Rimandocommento"/>
        </w:rPr>
        <w:annotationRef/>
      </w:r>
      <w:r>
        <w:t>Para.2 Definition Simplification</w:t>
      </w:r>
    </w:p>
  </w:comment>
  <w:comment w:id="89" w:author="TAKUYA MINAGAWA (皆川 拓也) [2]" w:date="2025-02-19T11:58:00Z" w:initials="TM">
    <w:p w14:paraId="48B485F6" w14:textId="77777777" w:rsidR="00A1528E" w:rsidRDefault="00A1528E" w:rsidP="00A1528E">
      <w:pPr>
        <w:pStyle w:val="Testocommento"/>
      </w:pPr>
      <w:r>
        <w:rPr>
          <w:rStyle w:val="Rimandocommento"/>
        </w:rPr>
        <w:annotationRef/>
      </w:r>
      <w:r>
        <w:t>Write “direction-indicator lamp” with hyphen with Reg.48 Baseline document (SLR-71-07)</w:t>
      </w:r>
    </w:p>
  </w:comment>
  <w:comment w:id="98" w:author="TAKUYA MINAGAWA (皆川 拓也) [2]" w:date="2025-02-14T18:45:00Z" w:initials="TM">
    <w:p w14:paraId="3AFBF684" w14:textId="4A657F6E" w:rsidR="00F97304" w:rsidRDefault="00F97304" w:rsidP="00F97304">
      <w:pPr>
        <w:pStyle w:val="Testocommento"/>
      </w:pPr>
      <w:r>
        <w:rPr>
          <w:rStyle w:val="Rimandocommento"/>
        </w:rPr>
        <w:annotationRef/>
      </w:r>
      <w:r>
        <w:t>Agreed with SLR 71st session that if referring other Reg. definition, the defined word shall be written.</w:t>
      </w:r>
    </w:p>
  </w:comment>
  <w:comment w:id="106" w:author="TAKUYA MINAGAWA (皆川 拓也) [2]" w:date="2025-02-14T18:45:00Z" w:initials="TM">
    <w:p w14:paraId="3AD315BC" w14:textId="77777777" w:rsidR="00F97304" w:rsidRDefault="00F97304" w:rsidP="00F97304">
      <w:pPr>
        <w:pStyle w:val="Testocommento"/>
      </w:pPr>
      <w:r>
        <w:rPr>
          <w:rStyle w:val="Rimandocommento"/>
        </w:rPr>
        <w:annotationRef/>
      </w:r>
      <w:r>
        <w:t>Para.2 Definition Simplification</w:t>
      </w:r>
    </w:p>
  </w:comment>
  <w:comment w:id="113" w:author="TAKUYA MINAGAWA (皆川 拓也) [2]" w:date="2025-02-14T18:50:00Z" w:initials="TM">
    <w:p w14:paraId="289A331A" w14:textId="77777777" w:rsidR="004A20FE" w:rsidRDefault="004A20FE" w:rsidP="004A20FE">
      <w:pPr>
        <w:pStyle w:val="Testocommento"/>
      </w:pPr>
      <w:r>
        <w:rPr>
          <w:rStyle w:val="Rimandocommento"/>
        </w:rPr>
        <w:annotationRef/>
      </w:r>
      <w:r>
        <w:rPr>
          <w:lang w:val="en-US"/>
        </w:rPr>
        <w:t>Agreed with SLR 71</w:t>
      </w:r>
      <w:r>
        <w:rPr>
          <w:vertAlign w:val="superscript"/>
          <w:lang w:val="en-US"/>
        </w:rPr>
        <w:t>st</w:t>
      </w:r>
      <w:r>
        <w:rPr>
          <w:lang w:val="en-US"/>
        </w:rPr>
        <w:t xml:space="preserve"> session, that this part shall be deleted because it </w:t>
      </w:r>
      <w:proofErr w:type="gramStart"/>
      <w:r>
        <w:rPr>
          <w:lang w:val="en-US"/>
        </w:rPr>
        <w:t>is  obvious</w:t>
      </w:r>
      <w:proofErr w:type="gramEnd"/>
      <w:r>
        <w:rPr>
          <w:lang w:val="en-US"/>
        </w:rPr>
        <w:t>.</w:t>
      </w:r>
    </w:p>
  </w:comment>
  <w:comment w:id="127" w:author="TAKUYA MINAGAWA (皆川 拓也) [2]" w:date="2025-02-14T19:02:00Z" w:initials="TM">
    <w:p w14:paraId="773B52CB" w14:textId="77777777" w:rsidR="00A868E5" w:rsidRDefault="00A868E5" w:rsidP="00A868E5">
      <w:pPr>
        <w:pStyle w:val="Testocommento"/>
      </w:pPr>
      <w:r>
        <w:rPr>
          <w:rStyle w:val="Rimandocommento"/>
        </w:rPr>
        <w:annotationRef/>
      </w:r>
      <w:r>
        <w:t>Para.2 Definition Simplification</w:t>
      </w:r>
    </w:p>
  </w:comment>
  <w:comment w:id="136" w:author="TAKUYA MINAGAWA (皆川 拓也) [2]" w:date="2025-02-14T19:04:00Z" w:initials="TM">
    <w:p w14:paraId="6B91F416" w14:textId="77777777" w:rsidR="00A868E5" w:rsidRDefault="00A868E5" w:rsidP="00A868E5">
      <w:pPr>
        <w:pStyle w:val="Testocommento"/>
      </w:pPr>
      <w:r>
        <w:rPr>
          <w:rStyle w:val="Rimandocommento"/>
        </w:rPr>
        <w:annotationRef/>
      </w:r>
      <w:r>
        <w:t>Para.2 Definition Simplification</w:t>
      </w:r>
    </w:p>
  </w:comment>
  <w:comment w:id="154" w:author="TAKUYA MINAGAWA (皆川 拓也)" w:date="2025-02-06T18:48:00Z" w:initials="TM(拓">
    <w:p w14:paraId="708427FE" w14:textId="088FB002" w:rsidR="002137A2" w:rsidRDefault="002137A2" w:rsidP="002137A2">
      <w:pPr>
        <w:pStyle w:val="Testocommento"/>
      </w:pPr>
      <w:r>
        <w:rPr>
          <w:rStyle w:val="Rimandocommento"/>
        </w:rPr>
        <w:annotationRef/>
      </w:r>
      <w:proofErr w:type="spellStart"/>
      <w:r>
        <w:rPr>
          <w:rFonts w:hint="eastAsia"/>
        </w:rPr>
        <w:t>細かく指定しすぎているので、危険。書き方要検討</w:t>
      </w:r>
      <w:proofErr w:type="spellEnd"/>
      <w:r>
        <w:rPr>
          <w:rFonts w:hint="eastAsia"/>
        </w:rPr>
        <w:t>。</w:t>
      </w:r>
    </w:p>
  </w:comment>
  <w:comment w:id="155" w:author="TAKUYA MINAGAWA (皆川 拓也) [2]" w:date="2025-02-19T14:27:00Z" w:initials="TM">
    <w:p w14:paraId="4509CE0F" w14:textId="77777777" w:rsidR="00AA5365" w:rsidRDefault="00AA5365" w:rsidP="00AA5365">
      <w:pPr>
        <w:pStyle w:val="Testocommento"/>
      </w:pPr>
      <w:r>
        <w:rPr>
          <w:rStyle w:val="Rimandocommento"/>
        </w:rPr>
        <w:annotationRef/>
      </w:r>
      <w:r>
        <w:rPr>
          <w:rFonts w:hint="eastAsia"/>
        </w:rPr>
        <w:t>6.18.6.</w:t>
      </w:r>
      <w:r>
        <w:rPr>
          <w:rFonts w:hint="eastAsia"/>
        </w:rPr>
        <w:t xml:space="preserve">　</w:t>
      </w:r>
      <w:r>
        <w:rPr>
          <w:lang w:val="en-US"/>
        </w:rPr>
        <w:t>Electrical connection</w:t>
      </w:r>
    </w:p>
    <w:p w14:paraId="2432F117" w14:textId="77777777" w:rsidR="00AA5365" w:rsidRDefault="00AA5365" w:rsidP="00AA5365">
      <w:pPr>
        <w:pStyle w:val="Testocommento"/>
      </w:pPr>
      <w:r>
        <w:rPr>
          <w:lang w:val="en-US"/>
        </w:rPr>
        <w:t>6.18.6.3. Automatic operation of the AFS</w:t>
      </w:r>
    </w:p>
    <w:p w14:paraId="5157B873" w14:textId="77777777" w:rsidR="00AA5365" w:rsidRDefault="00AA5365" w:rsidP="00AA5365">
      <w:pPr>
        <w:pStyle w:val="Testocommento"/>
      </w:pPr>
      <w:r>
        <w:rPr>
          <w:lang w:val="en-US"/>
        </w:rPr>
        <w:t>6.18.6.3.1. The class C mode…</w:t>
      </w:r>
    </w:p>
    <w:p w14:paraId="2D4BFD5A" w14:textId="77777777" w:rsidR="00AA5365" w:rsidRDefault="00AA5365" w:rsidP="00AA5365">
      <w:pPr>
        <w:pStyle w:val="Testocommento"/>
      </w:pPr>
      <w:r>
        <w:rPr>
          <w:lang w:val="en-US"/>
        </w:rPr>
        <w:t>6.18.6.3.2. The class V mode…</w:t>
      </w:r>
    </w:p>
    <w:p w14:paraId="57433CE9" w14:textId="77777777" w:rsidR="00AA5365" w:rsidRDefault="00AA5365" w:rsidP="00AA5365">
      <w:pPr>
        <w:pStyle w:val="Testocommento"/>
      </w:pPr>
      <w:r>
        <w:rPr>
          <w:lang w:val="en-US"/>
        </w:rPr>
        <w:t>6.18.6.3.3. The class E mode…</w:t>
      </w:r>
    </w:p>
    <w:p w14:paraId="4984A0F8" w14:textId="77777777" w:rsidR="00AA5365" w:rsidRDefault="00AA5365" w:rsidP="00AA5365">
      <w:pPr>
        <w:pStyle w:val="Testocommento"/>
      </w:pPr>
      <w:r>
        <w:rPr>
          <w:lang w:val="en-US"/>
        </w:rPr>
        <w:t>6.18.6.3.4. The class W mode…</w:t>
      </w:r>
    </w:p>
    <w:p w14:paraId="76DDE758" w14:textId="77777777" w:rsidR="00AA5365" w:rsidRDefault="00AA5365" w:rsidP="00AA5365">
      <w:pPr>
        <w:pStyle w:val="Testocommento"/>
      </w:pPr>
      <w:proofErr w:type="spellStart"/>
      <w:r>
        <w:rPr>
          <w:rFonts w:hint="eastAsia"/>
        </w:rPr>
        <w:t>上記構成なので、指定範囲としては過不足ないと思われる</w:t>
      </w:r>
      <w:proofErr w:type="spellEnd"/>
    </w:p>
  </w:comment>
  <w:comment w:id="156" w:author="Davide Puglisi" w:date="2025-09-11T14:44:00Z" w:initials="DP">
    <w:p w14:paraId="46BB61AB" w14:textId="51647DF3" w:rsidR="00F50E59" w:rsidRDefault="00F50E59">
      <w:pPr>
        <w:pStyle w:val="Testocommento"/>
      </w:pPr>
      <w:r>
        <w:rPr>
          <w:rStyle w:val="Rimandocommento"/>
        </w:rPr>
        <w:annotationRef/>
      </w:r>
      <w:r>
        <w:rPr>
          <w:rStyle w:val="Rimandocommento"/>
        </w:rPr>
        <w:annotationRef/>
      </w:r>
      <w:r w:rsidRPr="00032FE6">
        <w:rPr>
          <w:highlight w:val="yellow"/>
        </w:rPr>
        <w:t>SLR-74</w:t>
      </w:r>
      <w:r>
        <w:t>: consider referring to the paragraph name instead</w:t>
      </w:r>
    </w:p>
  </w:comment>
  <w:comment w:id="173" w:author="TAKUYA MINAGAWA (皆川 拓也) [2]" w:date="2025-02-14T19:14:00Z" w:initials="TM">
    <w:p w14:paraId="439F0578" w14:textId="6A9C8A2D" w:rsidR="00E43B37" w:rsidRDefault="00E43B37" w:rsidP="00E43B37">
      <w:pPr>
        <w:pStyle w:val="Testocommento"/>
      </w:pPr>
      <w:r>
        <w:rPr>
          <w:rStyle w:val="Rimandocommento"/>
        </w:rPr>
        <w:annotationRef/>
      </w:r>
      <w:r>
        <w:t>Agreed with SLR 71st session that if referring other Reg. definition, the definition word shall be written.</w:t>
      </w:r>
    </w:p>
  </w:comment>
  <w:comment w:id="185" w:author="TAKUYA MINAGAWA (皆川 拓也) [2]" w:date="2025-02-19T14:36:00Z" w:initials="TM">
    <w:p w14:paraId="52476DD9" w14:textId="77777777" w:rsidR="00AA5365" w:rsidRDefault="00AA5365" w:rsidP="00AA5365">
      <w:pPr>
        <w:pStyle w:val="Testocommento"/>
      </w:pPr>
      <w:r>
        <w:rPr>
          <w:rStyle w:val="Rimandocommento"/>
        </w:rPr>
        <w:annotationRef/>
      </w:r>
      <w:r>
        <w:t>Para.2 Definition simplification</w:t>
      </w:r>
    </w:p>
  </w:comment>
  <w:comment w:id="189" w:author="TAKUYA MINAGAWA (皆川 拓也) [2]" w:date="2025-02-14T19:27:00Z" w:initials="TM">
    <w:p w14:paraId="2EA0B31B" w14:textId="51D1DE38" w:rsidR="000864DF" w:rsidRDefault="000864DF" w:rsidP="000864DF">
      <w:pPr>
        <w:pStyle w:val="Testocommento"/>
      </w:pPr>
      <w:r>
        <w:rPr>
          <w:rStyle w:val="Rimandocommento"/>
        </w:rPr>
        <w:annotationRef/>
      </w:r>
      <w:r>
        <w:t>Para.2 Definition Simplification</w:t>
      </w:r>
    </w:p>
  </w:comment>
  <w:comment w:id="193" w:author="TAKUYA MINAGAWA (皆川 拓也) [2]" w:date="2025-02-28T15:42:00Z" w:initials="TM">
    <w:p w14:paraId="44F818D1" w14:textId="77777777" w:rsidR="002B4501" w:rsidRDefault="002B4501" w:rsidP="002B4501">
      <w:pPr>
        <w:pStyle w:val="Testocommento"/>
      </w:pPr>
      <w:r>
        <w:rPr>
          <w:rStyle w:val="Rimandocommento"/>
        </w:rPr>
        <w:annotationRef/>
      </w:r>
      <w:r>
        <w:t>Para.2 Definition Simplification</w:t>
      </w:r>
    </w:p>
  </w:comment>
  <w:comment w:id="201" w:author="TAKUYA MINAGAWA (皆川 拓也) [2]" w:date="2025-02-19T15:08:00Z" w:initials="TM">
    <w:p w14:paraId="3DC001E6" w14:textId="3F4871BB" w:rsidR="00BB7FD7" w:rsidRDefault="00BB7FD7" w:rsidP="00BB7FD7">
      <w:pPr>
        <w:pStyle w:val="Testocommento"/>
      </w:pPr>
      <w:r>
        <w:rPr>
          <w:rStyle w:val="Rimandocommento"/>
        </w:rPr>
        <w:annotationRef/>
      </w:r>
      <w:r>
        <w:t>“above” and “below” in “Paragraph X.X. above” or “paragraph X.X. below” should be delete</w:t>
      </w:r>
    </w:p>
  </w:comment>
  <w:comment w:id="203" w:author="TAKUYA MINAGAWA (皆川 拓也) [2]" w:date="2025-02-19T10:38:00Z" w:initials="TM">
    <w:p w14:paraId="74C13C84" w14:textId="07614C0F" w:rsidR="00032AAD" w:rsidRDefault="00032AAD" w:rsidP="00032AAD">
      <w:pPr>
        <w:pStyle w:val="Testocommento"/>
      </w:pPr>
      <w:r>
        <w:rPr>
          <w:rStyle w:val="Rimandocommento"/>
        </w:rPr>
        <w:annotationRef/>
      </w:r>
      <w:r>
        <w:t>Write “type-approved” and “type-approval” with hyphen (except “type approval authority”) accordance with Reg.48 Baseline document (SLR-71-07)</w:t>
      </w:r>
    </w:p>
  </w:comment>
  <w:comment w:id="207" w:author="TAKUYA MINAGAWA (皆川 拓也) [2]" w:date="2025-02-19T15:11:00Z" w:initials="TM">
    <w:p w14:paraId="3C7718B8" w14:textId="77777777" w:rsidR="00BB7FD7" w:rsidRDefault="00BB7FD7" w:rsidP="00BB7FD7">
      <w:pPr>
        <w:pStyle w:val="Testocommento"/>
      </w:pPr>
      <w:r>
        <w:rPr>
          <w:rStyle w:val="Rimandocommento"/>
        </w:rPr>
        <w:annotationRef/>
      </w:r>
      <w:r>
        <w:t>“above” and “below” in “Paragraph X.X. above” or “paragraph X.X. below” should be delete</w:t>
      </w:r>
    </w:p>
  </w:comment>
  <w:comment w:id="209" w:author="Davide Puglisi" w:date="2025-09-15T15:03:00Z" w:initials="DP">
    <w:p w14:paraId="748AB4DE" w14:textId="16DA04B2" w:rsidR="00032FE6" w:rsidRDefault="00032FE6">
      <w:pPr>
        <w:pStyle w:val="Testocommento"/>
      </w:pPr>
      <w:r w:rsidRPr="00032FE6">
        <w:rPr>
          <w:rStyle w:val="Rimandocommento"/>
          <w:highlight w:val="yellow"/>
        </w:rPr>
        <w:annotationRef/>
      </w:r>
      <w:r w:rsidRPr="00032FE6">
        <w:rPr>
          <w:highlight w:val="yellow"/>
        </w:rPr>
        <w:t>SLR-74</w:t>
      </w:r>
      <w:r>
        <w:t>: deleted</w:t>
      </w:r>
    </w:p>
  </w:comment>
  <w:comment w:id="202" w:author="TAKUYA MINAGAWA (皆川 拓也) [2]" w:date="2025-02-06T00:20:00Z" w:initials="TM">
    <w:p w14:paraId="2281F727" w14:textId="3E9E622A" w:rsidR="00262A8C" w:rsidRDefault="00262A8C" w:rsidP="00262A8C">
      <w:pPr>
        <w:pStyle w:val="Testocommento"/>
      </w:pPr>
      <w:r>
        <w:rPr>
          <w:rStyle w:val="Rimandocommento"/>
        </w:rPr>
        <w:annotationRef/>
      </w:r>
      <w:r>
        <w:rPr>
          <w:rFonts w:hint="eastAsia"/>
        </w:rPr>
        <w:t>SLR-71-07</w:t>
      </w:r>
      <w:proofErr w:type="spellStart"/>
      <w:r>
        <w:rPr>
          <w:rFonts w:hint="eastAsia"/>
        </w:rPr>
        <w:t>同様変更が必要</w:t>
      </w:r>
      <w:proofErr w:type="spellEnd"/>
      <w:r>
        <w:rPr>
          <w:rFonts w:hint="eastAsia"/>
        </w:rPr>
        <w:t>？</w:t>
      </w:r>
    </w:p>
  </w:comment>
  <w:comment w:id="212" w:author="TAKUYA MINAGAWA (皆川 拓也) [2]" w:date="2025-05-28T16:59:00Z" w:initials="TM">
    <w:p w14:paraId="0D1B3DD9" w14:textId="77777777" w:rsidR="00E93734" w:rsidRDefault="00E93734" w:rsidP="00E93734">
      <w:pPr>
        <w:pStyle w:val="Testocommento"/>
      </w:pPr>
      <w:r>
        <w:rPr>
          <w:rStyle w:val="Rimandocommento"/>
        </w:rPr>
        <w:annotationRef/>
      </w:r>
      <w:r>
        <w:rPr>
          <w:lang w:val="en-US"/>
        </w:rPr>
        <w:t>Delete “to this Regulation” after the reference to a specific Annex x (SLR-71-07)</w:t>
      </w:r>
    </w:p>
  </w:comment>
  <w:comment w:id="213" w:author="TAKUYA MINAGAWA (皆川 拓也) [2]" w:date="2025-02-19T10:40:00Z" w:initials="TM">
    <w:p w14:paraId="2ADA0618" w14:textId="0338D029"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217" w:author="TAKUYA MINAGAWA (皆川 拓也) [2]" w:date="2025-02-19T15:12:00Z" w:initials="TM">
    <w:p w14:paraId="17EA71F7" w14:textId="77777777" w:rsidR="00BB7FD7" w:rsidRDefault="00BB7FD7" w:rsidP="00BB7FD7">
      <w:pPr>
        <w:pStyle w:val="Testocommento"/>
      </w:pPr>
      <w:r>
        <w:rPr>
          <w:rStyle w:val="Rimandocommento"/>
        </w:rPr>
        <w:annotationRef/>
      </w:r>
      <w:r>
        <w:t>“above” and “below” in “Paragraph X.X. above” or “paragraph X.X. below” should be delete</w:t>
      </w:r>
    </w:p>
  </w:comment>
  <w:comment w:id="219" w:author="TAKUYA MINAGAWA (皆川 拓也) [2]" w:date="2025-02-19T10:42:00Z" w:initials="TM">
    <w:p w14:paraId="0A727E6D" w14:textId="32F2E38C"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222" w:author="TAKUYA MINAGAWA (皆川 拓也) [2]" w:date="2025-02-19T15:17:00Z" w:initials="TM">
    <w:p w14:paraId="44A4685D" w14:textId="77777777" w:rsidR="00BB7FD7" w:rsidRDefault="00BB7FD7" w:rsidP="00BB7FD7">
      <w:pPr>
        <w:pStyle w:val="Testocommento"/>
      </w:pPr>
      <w:r>
        <w:rPr>
          <w:rStyle w:val="Rimandocommento"/>
        </w:rPr>
        <w:annotationRef/>
      </w:r>
      <w:r>
        <w:t>“above” and “below” in “Paragraph X.X. above” or “paragraph X.X. below” should be delete</w:t>
      </w:r>
    </w:p>
  </w:comment>
  <w:comment w:id="224" w:author="TAKUYA MINAGAWA (皆川 拓也) [2]" w:date="2025-02-19T15:18:00Z" w:initials="TM">
    <w:p w14:paraId="7EB39705" w14:textId="77777777" w:rsidR="00BB7FD7" w:rsidRDefault="00BB7FD7" w:rsidP="00BB7FD7">
      <w:pPr>
        <w:pStyle w:val="Testocommento"/>
      </w:pPr>
      <w:r>
        <w:rPr>
          <w:rStyle w:val="Rimandocommento"/>
        </w:rPr>
        <w:annotationRef/>
      </w:r>
      <w:r>
        <w:t>“above” and “below” in “Paragraph X.X. above” or “paragraph X.X. below” should be delete</w:t>
      </w:r>
    </w:p>
  </w:comment>
  <w:comment w:id="226" w:author="TAKUYA MINAGAWA (皆川 拓也) [2]" w:date="2025-05-28T17:36:00Z" w:initials="TM">
    <w:p w14:paraId="4421FC8B" w14:textId="77777777" w:rsidR="00D4651B" w:rsidRDefault="00D4651B" w:rsidP="00D4651B">
      <w:pPr>
        <w:pStyle w:val="Testocommento"/>
      </w:pPr>
      <w:r>
        <w:rPr>
          <w:rStyle w:val="Rimandocommento"/>
        </w:rPr>
        <w:annotationRef/>
      </w:r>
      <w:r>
        <w:t>Delete “to this Regulation” after the reference to a specific Annex x (SLR-71-07)</w:t>
      </w:r>
    </w:p>
  </w:comment>
  <w:comment w:id="228" w:author="TAKUYA MINAGAWA (皆川 拓也) [2]" w:date="2025-02-14T19:25:00Z" w:initials="TM">
    <w:p w14:paraId="34430145" w14:textId="6C614A57" w:rsidR="000864DF" w:rsidRDefault="000864DF" w:rsidP="000864DF">
      <w:pPr>
        <w:pStyle w:val="Testocommento"/>
      </w:pPr>
      <w:r>
        <w:rPr>
          <w:rStyle w:val="Rimandocommento"/>
        </w:rPr>
        <w:annotationRef/>
      </w:r>
      <w:r>
        <w:rPr>
          <w:lang w:val="en-US"/>
        </w:rPr>
        <w:t>Para.5 General Specification consolidation</w:t>
      </w:r>
    </w:p>
    <w:p w14:paraId="7B7C1069" w14:textId="77777777" w:rsidR="000864DF" w:rsidRDefault="000864DF" w:rsidP="000864DF">
      <w:pPr>
        <w:pStyle w:val="Testocommento"/>
      </w:pPr>
      <w:r>
        <w:rPr>
          <w:lang w:val="en-US"/>
        </w:rPr>
        <w:t>Error Correction</w:t>
      </w:r>
    </w:p>
  </w:comment>
  <w:comment w:id="231" w:author="TAKUYA MINAGAWA (皆川 拓也) [2]" w:date="2025-02-14T19:25:00Z" w:initials="TM">
    <w:p w14:paraId="7664F746" w14:textId="232EADCB" w:rsidR="000864DF" w:rsidRDefault="000864DF" w:rsidP="000864DF">
      <w:pPr>
        <w:pStyle w:val="Testocommento"/>
      </w:pPr>
      <w:r>
        <w:rPr>
          <w:rStyle w:val="Rimandocommento"/>
        </w:rPr>
        <w:annotationRef/>
      </w:r>
      <w:r>
        <w:rPr>
          <w:lang w:val="en-US"/>
        </w:rPr>
        <w:t>Para.5 General Specification consolidation</w:t>
      </w:r>
    </w:p>
    <w:p w14:paraId="042B714C" w14:textId="77777777" w:rsidR="000864DF" w:rsidRDefault="000864DF" w:rsidP="000864DF">
      <w:pPr>
        <w:pStyle w:val="Testocommento"/>
      </w:pPr>
      <w:r>
        <w:rPr>
          <w:lang w:val="en-US"/>
        </w:rPr>
        <w:t>Error Correction</w:t>
      </w:r>
    </w:p>
  </w:comment>
  <w:comment w:id="235" w:author="TAKUYA MINAGAWA (皆川 拓也) [2]" w:date="2025-02-19T11:59:00Z" w:initials="TM">
    <w:p w14:paraId="2F6EA1C8" w14:textId="77777777" w:rsidR="00A1528E" w:rsidRDefault="00A1528E" w:rsidP="00A1528E">
      <w:pPr>
        <w:pStyle w:val="Testocommento"/>
      </w:pPr>
      <w:r>
        <w:rPr>
          <w:rStyle w:val="Rimandocommento"/>
        </w:rPr>
        <w:annotationRef/>
      </w:r>
      <w:r>
        <w:t>Write “direction-indicator lamp” with hyphen with Reg.48 Baseline document (SLR-71-07)</w:t>
      </w:r>
    </w:p>
  </w:comment>
  <w:comment w:id="238" w:author="TAKUYA MINAGAWA (皆川 拓也) [2]" w:date="2025-02-19T12:00:00Z" w:initials="TM">
    <w:p w14:paraId="031FA8A0" w14:textId="77777777" w:rsidR="00A1528E" w:rsidRDefault="00A1528E" w:rsidP="00A1528E">
      <w:pPr>
        <w:pStyle w:val="Testocommento"/>
      </w:pPr>
      <w:r>
        <w:rPr>
          <w:rStyle w:val="Rimandocommento"/>
        </w:rPr>
        <w:annotationRef/>
      </w:r>
      <w:r>
        <w:t>Write “direction-indicator lamp” with hyphen with Reg.48 Baseline document (SLR-71-07)</w:t>
      </w:r>
    </w:p>
  </w:comment>
  <w:comment w:id="241" w:author="TAKUYA MINAGAWA (皆川 拓也) [2]" w:date="2025-02-14T19:27:00Z" w:initials="TM">
    <w:p w14:paraId="78A6A56D" w14:textId="7A6441F2" w:rsidR="000864DF" w:rsidRDefault="000864DF" w:rsidP="000864DF">
      <w:pPr>
        <w:pStyle w:val="Testocommento"/>
      </w:pPr>
      <w:r>
        <w:rPr>
          <w:rStyle w:val="Rimandocommento"/>
        </w:rPr>
        <w:annotationRef/>
      </w:r>
      <w:r>
        <w:t>Para.2 Definition Simplification</w:t>
      </w:r>
    </w:p>
  </w:comment>
  <w:comment w:id="245" w:author="TAKUYA MINAGAWA (皆川 拓也) [2]" w:date="2025-05-28T14:13:00Z" w:initials="TM">
    <w:p w14:paraId="2E2CFFFC" w14:textId="77777777" w:rsidR="00F33910" w:rsidRDefault="00F33910" w:rsidP="00F33910">
      <w:pPr>
        <w:pStyle w:val="Testocommento"/>
      </w:pPr>
      <w:r>
        <w:rPr>
          <w:rStyle w:val="Rimandocommento"/>
        </w:rPr>
        <w:annotationRef/>
      </w:r>
      <w:r>
        <w:t>Para.5 General Specification consolidation</w:t>
      </w:r>
    </w:p>
  </w:comment>
  <w:comment w:id="250" w:author="TAKUYA MINAGAWA (皆川 拓也) [2]" w:date="2025-05-28T14:16:00Z" w:initials="TM">
    <w:p w14:paraId="2BB25CC9" w14:textId="77777777" w:rsidR="00082A26" w:rsidRDefault="00082A26" w:rsidP="00082A26">
      <w:pPr>
        <w:pStyle w:val="Testocommento"/>
      </w:pPr>
      <w:r>
        <w:rPr>
          <w:rStyle w:val="Rimandocommento"/>
        </w:rPr>
        <w:annotationRef/>
      </w:r>
      <w:r>
        <w:t>Para.5 General Specification consolidation</w:t>
      </w:r>
    </w:p>
  </w:comment>
  <w:comment w:id="253" w:author="TAKUYA MINAGAWA (皆川 拓也) [2]" w:date="2025-05-28T14:18:00Z" w:initials="TM">
    <w:p w14:paraId="7F7833FB" w14:textId="77777777" w:rsidR="00082A26" w:rsidRDefault="00082A26" w:rsidP="00082A26">
      <w:pPr>
        <w:pStyle w:val="Testocommento"/>
      </w:pPr>
      <w:r>
        <w:rPr>
          <w:rStyle w:val="Rimandocommento"/>
        </w:rPr>
        <w:annotationRef/>
      </w:r>
      <w:r>
        <w:t>Para.5 General Specification consolidation</w:t>
      </w:r>
    </w:p>
  </w:comment>
  <w:comment w:id="256" w:author="TAKUYA MINAGAWA (皆川 拓也) [2]" w:date="2025-02-14T19:28:00Z" w:initials="TM">
    <w:p w14:paraId="28BD9D99" w14:textId="413D6A1A" w:rsidR="000864DF" w:rsidRDefault="000864DF" w:rsidP="000864DF">
      <w:pPr>
        <w:pStyle w:val="Testocommento"/>
      </w:pPr>
      <w:r>
        <w:rPr>
          <w:rStyle w:val="Rimandocommento"/>
        </w:rPr>
        <w:annotationRef/>
      </w:r>
      <w:r>
        <w:t>Para.2 Definition Simplification</w:t>
      </w:r>
    </w:p>
  </w:comment>
  <w:comment w:id="259" w:author="TAKUYA MINAGAWA (皆川 拓也) [2]" w:date="2025-02-19T11:22:00Z" w:initials="TM">
    <w:p w14:paraId="08BA5872" w14:textId="77777777" w:rsidR="00D96D52" w:rsidRDefault="00D96D52" w:rsidP="00D96D52">
      <w:pPr>
        <w:pStyle w:val="Testocommento"/>
      </w:pPr>
      <w:r>
        <w:rPr>
          <w:rStyle w:val="Rimandocommento"/>
        </w:rPr>
        <w:annotationRef/>
      </w:r>
      <w:r>
        <w:t>Write “retro-reflector” with hyphen accordance with Reg.48 Baseline document (SLR-71-07)</w:t>
      </w:r>
    </w:p>
  </w:comment>
  <w:comment w:id="262" w:author="TAKUYA MINAGAWA (皆川 拓也) [2]" w:date="2025-02-19T11:23:00Z" w:initials="TM">
    <w:p w14:paraId="3666C71C" w14:textId="77777777" w:rsidR="00D96D52" w:rsidRDefault="00D96D52" w:rsidP="00D96D52">
      <w:pPr>
        <w:pStyle w:val="Testocommento"/>
      </w:pPr>
      <w:r>
        <w:rPr>
          <w:rStyle w:val="Rimandocommento"/>
        </w:rPr>
        <w:annotationRef/>
      </w:r>
      <w:r>
        <w:t>Write “retro-reflector” with hyphen accordance with Reg.48 Baseline document (SLR-71-07)</w:t>
      </w:r>
    </w:p>
  </w:comment>
  <w:comment w:id="265" w:author="TAKUYA MINAGAWA (皆川 拓也) [2]" w:date="2025-02-19T11:24:00Z" w:initials="TM">
    <w:p w14:paraId="53D26116" w14:textId="77777777" w:rsidR="00D96D52" w:rsidRDefault="00D96D52" w:rsidP="00D96D52">
      <w:pPr>
        <w:pStyle w:val="Testocommento"/>
      </w:pPr>
      <w:r>
        <w:rPr>
          <w:rStyle w:val="Rimandocommento"/>
        </w:rPr>
        <w:annotationRef/>
      </w:r>
      <w:r>
        <w:t>Write “retro-reflector” with hyphen accordance with Reg.48 Baseline document (SLR-71-07)</w:t>
      </w:r>
    </w:p>
  </w:comment>
  <w:comment w:id="268" w:author="TAKUYA MINAGAWA (皆川 拓也) [2]" w:date="2025-02-14T19:29:00Z" w:initials="TM">
    <w:p w14:paraId="0C67CEB8" w14:textId="3EA515A7" w:rsidR="00E53A78" w:rsidRDefault="00E53A78" w:rsidP="00E53A78">
      <w:pPr>
        <w:pStyle w:val="Testocommento"/>
      </w:pPr>
      <w:r>
        <w:rPr>
          <w:rStyle w:val="Rimandocommento"/>
        </w:rPr>
        <w:annotationRef/>
      </w:r>
      <w:r>
        <w:t>Para.2 Definition Simplification</w:t>
      </w:r>
    </w:p>
  </w:comment>
  <w:comment w:id="282" w:author="Davide Puglisi" w:date="2025-09-15T15:02:00Z" w:initials="DP">
    <w:p w14:paraId="0EDE2D5A" w14:textId="302BECC4" w:rsidR="00032FE6" w:rsidRDefault="00032FE6">
      <w:pPr>
        <w:pStyle w:val="Testocommento"/>
      </w:pPr>
      <w:r>
        <w:rPr>
          <w:rStyle w:val="Rimandocommento"/>
        </w:rPr>
        <w:annotationRef/>
      </w:r>
      <w:r w:rsidRPr="00032FE6">
        <w:rPr>
          <w:highlight w:val="yellow"/>
        </w:rPr>
        <w:t>SLR-74</w:t>
      </w:r>
      <w:r>
        <w:t>: added</w:t>
      </w:r>
    </w:p>
  </w:comment>
  <w:comment w:id="290" w:author="TAKUYA MINAGAWA (皆川 拓也) [2]" w:date="2025-01-13T14:35:00Z" w:initials="TM">
    <w:p w14:paraId="1F25A908" w14:textId="77777777" w:rsidR="009F78BA" w:rsidRDefault="009F78BA" w:rsidP="009F78BA">
      <w:pPr>
        <w:pStyle w:val="Testocommento"/>
      </w:pPr>
      <w:r>
        <w:rPr>
          <w:rStyle w:val="Rimandocommento"/>
        </w:rPr>
        <w:annotationRef/>
      </w:r>
      <w:r>
        <w:t>Reg.48</w:t>
      </w:r>
      <w:proofErr w:type="spellStart"/>
      <w:r>
        <w:rPr>
          <w:rFonts w:hint="eastAsia"/>
          <w:lang w:val="en-US"/>
        </w:rPr>
        <w:t>には</w:t>
      </w:r>
      <w:proofErr w:type="spellEnd"/>
      <w:r>
        <w:t>side-marker lamp</w:t>
      </w:r>
      <w:proofErr w:type="spellStart"/>
      <w:r>
        <w:rPr>
          <w:rFonts w:hint="eastAsia"/>
          <w:lang w:val="en-US"/>
        </w:rPr>
        <w:t>の記載がありますが、追加してません</w:t>
      </w:r>
      <w:proofErr w:type="spellEnd"/>
      <w:r>
        <w:rPr>
          <w:rFonts w:hint="eastAsia"/>
          <w:lang w:val="en-US"/>
        </w:rPr>
        <w:t>。</w:t>
      </w:r>
    </w:p>
  </w:comment>
  <w:comment w:id="294" w:author="TAKUYA MINAGAWA (皆川 拓也) [2]" w:date="2025-01-21T20:33:00Z" w:initials="TM">
    <w:p w14:paraId="02D25C8B" w14:textId="77777777" w:rsidR="009F78BA" w:rsidRDefault="009F78BA" w:rsidP="009F78BA">
      <w:pPr>
        <w:pStyle w:val="Testocommento"/>
      </w:pPr>
      <w:r>
        <w:rPr>
          <w:rStyle w:val="Rimandocommento"/>
        </w:rPr>
        <w:annotationRef/>
      </w:r>
      <w:r>
        <w:t>Reg.48</w:t>
      </w:r>
      <w:proofErr w:type="spellStart"/>
      <w:r>
        <w:rPr>
          <w:rFonts w:hint="eastAsia"/>
          <w:lang w:val="en-US"/>
        </w:rPr>
        <w:t>には</w:t>
      </w:r>
      <w:proofErr w:type="spellEnd"/>
      <w:r>
        <w:t>ambient light</w:t>
      </w:r>
      <w:proofErr w:type="spellStart"/>
      <w:r>
        <w:rPr>
          <w:rFonts w:hint="eastAsia"/>
          <w:lang w:val="en-US"/>
        </w:rPr>
        <w:t>に関する記載がありますが、追加してません</w:t>
      </w:r>
      <w:proofErr w:type="spellEnd"/>
      <w:r>
        <w:rPr>
          <w:rFonts w:hint="eastAsia"/>
          <w:lang w:val="en-US"/>
        </w:rPr>
        <w:t>。</w:t>
      </w:r>
    </w:p>
  </w:comment>
  <w:comment w:id="300" w:author="TAKUYA MINAGAWA (皆川 拓也) [2]" w:date="2025-02-19T12:01:00Z" w:initials="TM">
    <w:p w14:paraId="6A3E0CDF" w14:textId="77777777" w:rsidR="00A1528E" w:rsidRDefault="00A1528E" w:rsidP="00A1528E">
      <w:pPr>
        <w:pStyle w:val="Testocommento"/>
      </w:pPr>
      <w:r>
        <w:rPr>
          <w:rStyle w:val="Rimandocommento"/>
        </w:rPr>
        <w:annotationRef/>
      </w:r>
      <w:r>
        <w:t>Write “direction-indicator lamp” with hyphen with Reg.48 Baseline document (SLR-71-07)</w:t>
      </w:r>
    </w:p>
  </w:comment>
  <w:comment w:id="305" w:author="Davide Puglisi" w:date="2025-09-12T09:58:00Z" w:initials="DP">
    <w:p w14:paraId="4246279F" w14:textId="653C7874" w:rsidR="00E21521" w:rsidRDefault="00E21521">
      <w:pPr>
        <w:pStyle w:val="Testocommento"/>
      </w:pPr>
      <w:r>
        <w:rPr>
          <w:rStyle w:val="Rimandocommento"/>
        </w:rPr>
        <w:annotationRef/>
      </w:r>
      <w:r w:rsidRPr="00032FE6">
        <w:rPr>
          <w:highlight w:val="yellow"/>
        </w:rPr>
        <w:t>SLR-74</w:t>
      </w:r>
      <w:r>
        <w:t>: added categories 11 and 12</w:t>
      </w:r>
    </w:p>
  </w:comment>
  <w:comment w:id="312" w:author="TAKUYA MINAGAWA (皆川 拓也)" w:date="2025-07-10T23:01:00Z" w:initials="TM(拓">
    <w:p w14:paraId="35157015" w14:textId="77777777" w:rsidR="00A25C4B" w:rsidRDefault="00A25C4B" w:rsidP="00A25C4B">
      <w:pPr>
        <w:pStyle w:val="Testocommento"/>
      </w:pPr>
      <w:r>
        <w:rPr>
          <w:rStyle w:val="Rimandocommento"/>
        </w:rPr>
        <w:annotationRef/>
      </w:r>
      <w:r>
        <w:t>Reg.53 04 Correction</w:t>
      </w:r>
    </w:p>
  </w:comment>
  <w:comment w:id="316" w:author="TAKUYA MINAGAWA (皆川 拓也)" w:date="2025-01-10T19:50:00Z" w:initials="TM(拓">
    <w:p w14:paraId="5B3502A8" w14:textId="19CE23D8" w:rsidR="009F78BA" w:rsidRDefault="009F78BA" w:rsidP="009F78BA">
      <w:pPr>
        <w:pStyle w:val="Testocommento"/>
      </w:pPr>
      <w:r>
        <w:rPr>
          <w:rStyle w:val="Rimandocommento"/>
        </w:rPr>
        <w:annotationRef/>
      </w:r>
      <w:proofErr w:type="spellStart"/>
      <w:r>
        <w:rPr>
          <w:rFonts w:hint="eastAsia"/>
          <w:lang w:val="en-US"/>
        </w:rPr>
        <w:t>エクセルは</w:t>
      </w:r>
      <w:proofErr w:type="spellEnd"/>
      <w:r>
        <w:t>5.6.</w:t>
      </w:r>
      <w:proofErr w:type="gramStart"/>
      <w:r>
        <w:t>11.</w:t>
      </w:r>
      <w:proofErr w:type="spellStart"/>
      <w:r>
        <w:rPr>
          <w:rFonts w:hint="eastAsia"/>
          <w:lang w:val="en-US"/>
        </w:rPr>
        <w:t>でしたが</w:t>
      </w:r>
      <w:proofErr w:type="spellEnd"/>
      <w:proofErr w:type="gramEnd"/>
      <w:r>
        <w:t>Reg. 148-01s2</w:t>
      </w:r>
      <w:proofErr w:type="spellStart"/>
      <w:r>
        <w:rPr>
          <w:rFonts w:hint="eastAsia"/>
          <w:lang w:val="en-US"/>
        </w:rPr>
        <w:t>を見たところ</w:t>
      </w:r>
      <w:proofErr w:type="spellEnd"/>
      <w:r>
        <w:t>5.6.</w:t>
      </w:r>
      <w:proofErr w:type="gramStart"/>
      <w:r>
        <w:t>1.</w:t>
      </w:r>
      <w:proofErr w:type="spellStart"/>
      <w:r>
        <w:rPr>
          <w:rFonts w:hint="eastAsia"/>
          <w:lang w:val="en-US"/>
        </w:rPr>
        <w:t>かと</w:t>
      </w:r>
      <w:proofErr w:type="gramEnd"/>
      <w:r>
        <w:rPr>
          <w:rFonts w:hint="eastAsia"/>
          <w:lang w:val="en-US"/>
        </w:rPr>
        <w:t>思いましたので修正してます</w:t>
      </w:r>
      <w:proofErr w:type="spellEnd"/>
      <w:r>
        <w:rPr>
          <w:rFonts w:hint="eastAsia"/>
          <w:lang w:val="en-US"/>
        </w:rPr>
        <w:t>。</w:t>
      </w:r>
    </w:p>
  </w:comment>
  <w:comment w:id="317" w:author="TAKUYA MINAGAWA (皆川 拓也) [2]" w:date="2025-01-13T14:34:00Z" w:initials="TM">
    <w:p w14:paraId="1BB3CFC9" w14:textId="77777777" w:rsidR="00A25C4B" w:rsidRDefault="009F78BA" w:rsidP="00A25C4B">
      <w:pPr>
        <w:pStyle w:val="Testocommento"/>
      </w:pPr>
      <w:r>
        <w:rPr>
          <w:rStyle w:val="Rimandocommento"/>
        </w:rPr>
        <w:annotationRef/>
      </w:r>
      <w:proofErr w:type="spellStart"/>
      <w:r w:rsidR="00A25C4B">
        <w:rPr>
          <w:rFonts w:hint="eastAsia"/>
        </w:rPr>
        <w:t>エクセルでは</w:t>
      </w:r>
      <w:proofErr w:type="spellEnd"/>
      <w:r w:rsidR="00A25C4B">
        <w:t>LSD</w:t>
      </w:r>
      <w:proofErr w:type="spellStart"/>
      <w:r w:rsidR="00A25C4B">
        <w:rPr>
          <w:rFonts w:hint="eastAsia"/>
        </w:rPr>
        <w:t>でしたが</w:t>
      </w:r>
      <w:proofErr w:type="spellEnd"/>
      <w:r w:rsidR="00A25C4B">
        <w:rPr>
          <w:rFonts w:hint="eastAsia"/>
        </w:rPr>
        <w:t>、</w:t>
      </w:r>
      <w:r w:rsidR="00A25C4B">
        <w:t>148</w:t>
      </w:r>
      <w:proofErr w:type="spellStart"/>
      <w:r w:rsidR="00A25C4B">
        <w:rPr>
          <w:rFonts w:hint="eastAsia"/>
        </w:rPr>
        <w:t>にしました</w:t>
      </w:r>
      <w:proofErr w:type="spellEnd"/>
      <w:r w:rsidR="00A25C4B">
        <w:rPr>
          <w:rFonts w:hint="eastAsia"/>
        </w:rPr>
        <w:t>。</w:t>
      </w:r>
    </w:p>
  </w:comment>
  <w:comment w:id="322" w:author="TAKUYA MINAGAWA (皆川 拓也) [2]" w:date="2025-02-19T12:01:00Z" w:initials="TM">
    <w:p w14:paraId="1D8BA733" w14:textId="67442D3A" w:rsidR="00A1528E" w:rsidRDefault="00A1528E" w:rsidP="00A1528E">
      <w:pPr>
        <w:pStyle w:val="Testocommento"/>
      </w:pPr>
      <w:r>
        <w:rPr>
          <w:rStyle w:val="Rimandocommento"/>
        </w:rPr>
        <w:annotationRef/>
      </w:r>
      <w:r>
        <w:t>Write “direction-indicator lamp” with hyphen with Reg.48 Baseline document (SLR-71-07)</w:t>
      </w:r>
    </w:p>
  </w:comment>
  <w:comment w:id="327" w:author="TAKUYA MINAGAWA (皆川 拓也)" w:date="2025-01-10T19:55:00Z" w:initials="TM(拓">
    <w:p w14:paraId="5C3719F3" w14:textId="77777777" w:rsidR="00281006" w:rsidRDefault="009F78BA" w:rsidP="00281006">
      <w:pPr>
        <w:pStyle w:val="Testocommento"/>
      </w:pPr>
      <w:r>
        <w:rPr>
          <w:rStyle w:val="Rimandocommento"/>
        </w:rPr>
        <w:annotationRef/>
      </w:r>
      <w:proofErr w:type="spellStart"/>
      <w:r w:rsidR="00281006">
        <w:rPr>
          <w:rFonts w:hint="eastAsia"/>
        </w:rPr>
        <w:t>エクセルでは</w:t>
      </w:r>
      <w:proofErr w:type="spellEnd"/>
      <w:r w:rsidR="00281006">
        <w:t>6.23.</w:t>
      </w:r>
      <w:proofErr w:type="gramStart"/>
      <w:r w:rsidR="00281006">
        <w:t>1.</w:t>
      </w:r>
      <w:proofErr w:type="spellStart"/>
      <w:r w:rsidR="00281006">
        <w:rPr>
          <w:rFonts w:hint="eastAsia"/>
        </w:rPr>
        <w:t>でしたが</w:t>
      </w:r>
      <w:proofErr w:type="spellEnd"/>
      <w:proofErr w:type="gramEnd"/>
      <w:r w:rsidR="00281006">
        <w:rPr>
          <w:rFonts w:hint="eastAsia"/>
        </w:rPr>
        <w:t>、</w:t>
      </w:r>
      <w:r w:rsidR="00281006">
        <w:t>EMG STOP</w:t>
      </w:r>
      <w:proofErr w:type="spellStart"/>
      <w:r w:rsidR="00281006">
        <w:rPr>
          <w:rFonts w:hint="eastAsia"/>
        </w:rPr>
        <w:t>はこの文書上</w:t>
      </w:r>
      <w:proofErr w:type="spellEnd"/>
      <w:r w:rsidR="00281006">
        <w:rPr>
          <w:rFonts w:hint="eastAsia"/>
        </w:rPr>
        <w:t>6</w:t>
      </w:r>
      <w:r w:rsidR="00281006">
        <w:t>.</w:t>
      </w:r>
      <w:proofErr w:type="gramStart"/>
      <w:r w:rsidR="00281006">
        <w:t>14.</w:t>
      </w:r>
      <w:proofErr w:type="spellStart"/>
      <w:r w:rsidR="00281006">
        <w:rPr>
          <w:rFonts w:hint="eastAsia"/>
        </w:rPr>
        <w:t>なので</w:t>
      </w:r>
      <w:proofErr w:type="gramEnd"/>
      <w:r w:rsidR="00281006">
        <w:rPr>
          <w:rFonts w:hint="eastAsia"/>
        </w:rPr>
        <w:t>修正してます</w:t>
      </w:r>
      <w:proofErr w:type="spellEnd"/>
      <w:r w:rsidR="00281006">
        <w:rPr>
          <w:rFonts w:hint="eastAsia"/>
        </w:rPr>
        <w:t>。</w:t>
      </w:r>
    </w:p>
  </w:comment>
  <w:comment w:id="272" w:author="TAKUYA MINAGAWA (皆川 拓也) [2]" w:date="2025-02-14T19:32:00Z" w:initials="TM">
    <w:p w14:paraId="193584DF" w14:textId="78B778CE" w:rsidR="009F78BA" w:rsidRDefault="009F78BA" w:rsidP="009F78BA">
      <w:pPr>
        <w:pStyle w:val="Testocommento"/>
      </w:pPr>
      <w:r>
        <w:rPr>
          <w:rStyle w:val="Rimandocommento"/>
        </w:rPr>
        <w:annotationRef/>
      </w:r>
      <w:r>
        <w:t>Para.5 General Specification consolidation</w:t>
      </w:r>
    </w:p>
  </w:comment>
  <w:comment w:id="329" w:author="TAKUYA MINAGAWA (皆川 拓也) [2]" w:date="2025-02-14T19:56:00Z" w:initials="TM">
    <w:p w14:paraId="2D4F814B" w14:textId="77777777" w:rsidR="004D5496" w:rsidRDefault="004D5496" w:rsidP="004D5496">
      <w:pPr>
        <w:pStyle w:val="Testocommento"/>
      </w:pPr>
      <w:r>
        <w:rPr>
          <w:rStyle w:val="Rimandocommento"/>
        </w:rPr>
        <w:annotationRef/>
      </w:r>
      <w:r>
        <w:t>Para.2 Definition Simplification</w:t>
      </w:r>
    </w:p>
  </w:comment>
  <w:comment w:id="332" w:author="TAKUYA MINAGAWA (皆川 拓也) [2]" w:date="2025-07-30T17:25:00Z" w:initials="TM">
    <w:p w14:paraId="0F9FFD4B" w14:textId="77777777" w:rsidR="00183717" w:rsidRDefault="00183717" w:rsidP="00183717">
      <w:pPr>
        <w:pStyle w:val="Testocommento"/>
      </w:pPr>
      <w:r>
        <w:rPr>
          <w:rStyle w:val="Rimandocommento"/>
        </w:rPr>
        <w:annotationRef/>
      </w:r>
      <w:r>
        <w:t>Para.2 Definition Simplification</w:t>
      </w:r>
    </w:p>
  </w:comment>
  <w:comment w:id="337" w:author="TAKUYA MINAGAWA (皆川 拓也) [2]" w:date="2025-02-14T19:59:00Z" w:initials="TM">
    <w:p w14:paraId="0E8DBE59" w14:textId="51638FFE" w:rsidR="004D5496" w:rsidRDefault="004D5496" w:rsidP="004D5496">
      <w:pPr>
        <w:pStyle w:val="Testocommento"/>
      </w:pPr>
      <w:r>
        <w:rPr>
          <w:rStyle w:val="Rimandocommento"/>
        </w:rPr>
        <w:annotationRef/>
      </w:r>
      <w:r>
        <w:t>If there is no front position lamp</w:t>
      </w:r>
    </w:p>
  </w:comment>
  <w:comment w:id="338" w:author="TAKUYA MINAGAWA (皆川 拓也) [2]" w:date="2025-02-14T20:05:00Z" w:initials="TM">
    <w:p w14:paraId="1445D45E" w14:textId="77777777" w:rsidR="00283B9C" w:rsidRDefault="00283B9C" w:rsidP="00283B9C">
      <w:pPr>
        <w:pStyle w:val="Testocommento"/>
      </w:pPr>
      <w:r>
        <w:rPr>
          <w:rStyle w:val="Rimandocommento"/>
        </w:rPr>
        <w:annotationRef/>
      </w:r>
      <w:r>
        <w:t>Para.5 General Specification consolidation</w:t>
      </w:r>
    </w:p>
  </w:comment>
  <w:comment w:id="342" w:author="TAKUYA MINAGAWA (皆川 拓也) [2]" w:date="2025-02-14T20:05:00Z" w:initials="TM">
    <w:p w14:paraId="202D5828" w14:textId="77777777" w:rsidR="00283B9C" w:rsidRDefault="00283B9C" w:rsidP="00283B9C">
      <w:pPr>
        <w:pStyle w:val="Testocommento"/>
      </w:pPr>
      <w:r>
        <w:rPr>
          <w:rStyle w:val="Rimandocommento"/>
        </w:rPr>
        <w:annotationRef/>
      </w:r>
      <w:r>
        <w:t>Para.5 General Specification consolidation</w:t>
      </w:r>
    </w:p>
  </w:comment>
  <w:comment w:id="346" w:author="TAKUYA MINAGAWA (皆川 拓也) [2]" w:date="2025-02-14T20:05:00Z" w:initials="TM">
    <w:p w14:paraId="61C25B53" w14:textId="77777777" w:rsidR="00283B9C" w:rsidRDefault="00283B9C" w:rsidP="00283B9C">
      <w:pPr>
        <w:pStyle w:val="Testocommento"/>
      </w:pPr>
      <w:r>
        <w:rPr>
          <w:rStyle w:val="Rimandocommento"/>
        </w:rPr>
        <w:annotationRef/>
      </w:r>
      <w:r>
        <w:t>Para.5 General Specification consolidation</w:t>
      </w:r>
    </w:p>
  </w:comment>
  <w:comment w:id="348" w:author="TAKUYA MINAGAWA (皆川 拓也) [2]" w:date="2025-02-14T20:05:00Z" w:initials="TM">
    <w:p w14:paraId="6A26B256" w14:textId="77777777" w:rsidR="00283B9C" w:rsidRDefault="00283B9C" w:rsidP="00283B9C">
      <w:pPr>
        <w:pStyle w:val="Testocommento"/>
      </w:pPr>
      <w:r>
        <w:rPr>
          <w:rStyle w:val="Rimandocommento"/>
        </w:rPr>
        <w:annotationRef/>
      </w:r>
      <w:r>
        <w:t>Para.5 General Specification consolidation</w:t>
      </w:r>
    </w:p>
  </w:comment>
  <w:comment w:id="351" w:author="TAKUYA MINAGAWA (皆川 拓也) [2]" w:date="2025-02-14T20:06:00Z" w:initials="TM">
    <w:p w14:paraId="62C3EF03" w14:textId="77777777" w:rsidR="00283B9C" w:rsidRDefault="00283B9C" w:rsidP="00283B9C">
      <w:pPr>
        <w:pStyle w:val="Testocommento"/>
      </w:pPr>
      <w:r>
        <w:rPr>
          <w:rStyle w:val="Rimandocommento"/>
        </w:rPr>
        <w:annotationRef/>
      </w:r>
      <w:r>
        <w:t>Para.5 General Specification consolidation</w:t>
      </w:r>
    </w:p>
  </w:comment>
  <w:comment w:id="358" w:author="TAKUYA MINAGAWA (皆川 拓也) [2]" w:date="2025-02-17T12:28:00Z" w:initials="TM">
    <w:p w14:paraId="1FC6D667" w14:textId="77777777" w:rsidR="00985A48" w:rsidRDefault="00985A48" w:rsidP="00985A48">
      <w:pPr>
        <w:pStyle w:val="Testocommento"/>
      </w:pPr>
      <w:r>
        <w:rPr>
          <w:rStyle w:val="Rimandocommento"/>
        </w:rPr>
        <w:annotationRef/>
      </w:r>
      <w:r>
        <w:rPr>
          <w:lang w:val="en-US"/>
        </w:rPr>
        <w:t>Para.5 General Specification consolidation</w:t>
      </w:r>
    </w:p>
  </w:comment>
  <w:comment w:id="362" w:author="TAKUYA MINAGAWA (皆川 拓也) [2]" w:date="2025-02-17T12:28:00Z" w:initials="TM">
    <w:p w14:paraId="498F2EE3" w14:textId="77777777" w:rsidR="00985A48" w:rsidRDefault="00985A48" w:rsidP="00985A48">
      <w:pPr>
        <w:pStyle w:val="Testocommento"/>
      </w:pPr>
      <w:r>
        <w:rPr>
          <w:rStyle w:val="Rimandocommento"/>
        </w:rPr>
        <w:annotationRef/>
      </w:r>
      <w:r>
        <w:rPr>
          <w:lang w:val="en-US"/>
        </w:rPr>
        <w:t>Para.5 General Specification consolidation</w:t>
      </w:r>
    </w:p>
  </w:comment>
  <w:comment w:id="366" w:author="TAKUYA MINAGAWA (皆川 拓也) [2]" w:date="2025-02-17T12:31:00Z" w:initials="TM">
    <w:p w14:paraId="78D1250D" w14:textId="77777777" w:rsidR="00733BF8" w:rsidRDefault="00733BF8" w:rsidP="00733BF8">
      <w:pPr>
        <w:pStyle w:val="Testocommento"/>
      </w:pPr>
      <w:r>
        <w:rPr>
          <w:rStyle w:val="Rimandocommento"/>
        </w:rPr>
        <w:annotationRef/>
      </w:r>
      <w:r>
        <w:t>Para.5 General Specification consolidation</w:t>
      </w:r>
    </w:p>
  </w:comment>
  <w:comment w:id="370" w:author="TAKUYA MINAGAWA (皆川 拓也) [2]" w:date="2025-02-17T13:35:00Z" w:initials="TM">
    <w:p w14:paraId="4D1E00FB" w14:textId="77777777" w:rsidR="00FD4B9B" w:rsidRDefault="00FD4B9B" w:rsidP="00FD4B9B">
      <w:pPr>
        <w:pStyle w:val="Testocommento"/>
      </w:pPr>
      <w:r>
        <w:rPr>
          <w:rStyle w:val="Rimandocommento"/>
        </w:rPr>
        <w:annotationRef/>
      </w:r>
      <w:r>
        <w:t>Para.5 General Specification consolidation</w:t>
      </w:r>
    </w:p>
  </w:comment>
  <w:comment w:id="375" w:author="TAKUYA MINAGAWA (皆川 拓也)" w:date="2025-02-17T13:46:00Z" w:initials="TM(拓">
    <w:p w14:paraId="17D844C0" w14:textId="77777777" w:rsidR="00A757D8" w:rsidRDefault="00A757D8" w:rsidP="00A757D8">
      <w:pPr>
        <w:pStyle w:val="Testocommento"/>
      </w:pPr>
      <w:r>
        <w:rPr>
          <w:rStyle w:val="Rimandocommento"/>
        </w:rPr>
        <w:annotationRef/>
      </w:r>
      <w:r>
        <w:t>Para.5 General Specification consolidation</w:t>
      </w:r>
    </w:p>
  </w:comment>
  <w:comment w:id="383" w:author="TAKUYA MINAGAWA (皆川 拓也)" w:date="2025-02-17T13:49:00Z" w:initials="TM(拓">
    <w:p w14:paraId="3D084807" w14:textId="77777777" w:rsidR="00A757D8" w:rsidRDefault="00A757D8" w:rsidP="00A757D8">
      <w:pPr>
        <w:pStyle w:val="Testocommento"/>
      </w:pPr>
      <w:r>
        <w:rPr>
          <w:rStyle w:val="Rimandocommento"/>
        </w:rPr>
        <w:annotationRef/>
      </w:r>
      <w:r>
        <w:t>Para.5 General Specification consolidation</w:t>
      </w:r>
    </w:p>
  </w:comment>
  <w:comment w:id="399" w:author="TAKUYA MINAGAWA (皆川 拓也)" w:date="2025-02-17T13:56:00Z" w:initials="TM(拓">
    <w:p w14:paraId="03774810" w14:textId="77777777" w:rsidR="009F6A29" w:rsidRDefault="009F6A29" w:rsidP="009F6A29">
      <w:pPr>
        <w:pStyle w:val="Testocommento"/>
      </w:pPr>
      <w:r>
        <w:rPr>
          <w:rStyle w:val="Rimandocommento"/>
        </w:rPr>
        <w:annotationRef/>
      </w:r>
      <w:r>
        <w:rPr>
          <w:lang w:val="en-US"/>
        </w:rPr>
        <w:t>EV inclusion</w:t>
      </w:r>
    </w:p>
  </w:comment>
  <w:comment w:id="403" w:author="TAKUYA MINAGAWA (皆川 拓也)" w:date="2025-02-17T13:57:00Z" w:initials="TM(拓">
    <w:p w14:paraId="5775F682" w14:textId="77777777" w:rsidR="009F6A29" w:rsidRDefault="009F6A29" w:rsidP="009F6A29">
      <w:pPr>
        <w:pStyle w:val="Testocommento"/>
      </w:pPr>
      <w:r>
        <w:rPr>
          <w:rStyle w:val="Rimandocommento"/>
        </w:rPr>
        <w:annotationRef/>
      </w:r>
      <w:r>
        <w:rPr>
          <w:lang w:val="en-US"/>
        </w:rPr>
        <w:t>EV inclusion</w:t>
      </w:r>
    </w:p>
  </w:comment>
  <w:comment w:id="406" w:author="TAKUYA MINAGAWA (皆川 拓也)" w:date="2025-07-30T16:28:00Z" w:initials="TM(拓">
    <w:p w14:paraId="4BF12DCF" w14:textId="77777777" w:rsidR="00441A8C" w:rsidRDefault="00441A8C" w:rsidP="00441A8C">
      <w:pPr>
        <w:pStyle w:val="Testocommento"/>
      </w:pPr>
      <w:r>
        <w:rPr>
          <w:rStyle w:val="Rimandocommento"/>
        </w:rPr>
        <w:annotationRef/>
      </w:r>
      <w:r>
        <w:rPr>
          <w:lang w:val="en-US"/>
        </w:rPr>
        <w:t>Use scientific notation align with SLR-66-01 + lumens (not for lux) (SLR-73-07)</w:t>
      </w:r>
    </w:p>
  </w:comment>
  <w:comment w:id="412" w:author="TAKUYA MINAGAWA (皆川 拓也)" w:date="2025-07-30T16:30:00Z" w:initials="TM(拓">
    <w:p w14:paraId="2B0F484E" w14:textId="77777777" w:rsidR="009A041D" w:rsidRDefault="009A041D" w:rsidP="009A041D">
      <w:pPr>
        <w:pStyle w:val="Testocommento"/>
      </w:pPr>
      <w:r>
        <w:rPr>
          <w:rStyle w:val="Rimandocommento"/>
        </w:rPr>
        <w:annotationRef/>
      </w:r>
      <w:r>
        <w:rPr>
          <w:lang w:val="en-US"/>
        </w:rPr>
        <w:t>Use scientific notation align with SLR-66-01 + lumens (not for lux) (SLR-73-07)</w:t>
      </w:r>
    </w:p>
  </w:comment>
  <w:comment w:id="416" w:author="TAKUYA MINAGAWA (皆川 拓也) [2]" w:date="2025-02-18T13:52:00Z" w:initials="TM">
    <w:p w14:paraId="3FDCDD22" w14:textId="78B4E730" w:rsidR="00750975" w:rsidRDefault="00750975" w:rsidP="00750975">
      <w:pPr>
        <w:pStyle w:val="Testocommento"/>
      </w:pPr>
      <w:r>
        <w:rPr>
          <w:rStyle w:val="Rimandocommento"/>
        </w:rPr>
        <w:annotationRef/>
      </w:r>
      <w:r>
        <w:rPr>
          <w:lang w:val="en-US"/>
        </w:rPr>
        <w:t>Para.5 General Specification consolidation</w:t>
      </w:r>
    </w:p>
  </w:comment>
  <w:comment w:id="421" w:author="TAKUYA MINAGAWA (皆川 拓也) [2]" w:date="2025-02-18T13:56:00Z" w:initials="TM">
    <w:p w14:paraId="7CDCB9BD" w14:textId="77777777" w:rsidR="00750975" w:rsidRDefault="00750975" w:rsidP="00750975">
      <w:pPr>
        <w:pStyle w:val="Testocommento"/>
      </w:pPr>
      <w:r>
        <w:rPr>
          <w:rStyle w:val="Rimandocommento"/>
        </w:rPr>
        <w:annotationRef/>
      </w:r>
      <w:r>
        <w:t>EV inclusion</w:t>
      </w:r>
    </w:p>
  </w:comment>
  <w:comment w:id="426" w:author="TAKUYA MINAGAWA (皆川 拓也) [2]" w:date="2025-07-10T14:04:00Z" w:initials="TM">
    <w:p w14:paraId="0E51F867" w14:textId="77777777" w:rsidR="003A1D5B" w:rsidRDefault="003A1D5B" w:rsidP="003A1D5B">
      <w:pPr>
        <w:pStyle w:val="Testocommento"/>
      </w:pPr>
      <w:r>
        <w:rPr>
          <w:rStyle w:val="Rimandocommento"/>
        </w:rPr>
        <w:annotationRef/>
      </w:r>
      <w:r>
        <w:rPr>
          <w:lang w:val="en-US"/>
        </w:rPr>
        <w:t>EV inclusion</w:t>
      </w:r>
    </w:p>
  </w:comment>
  <w:comment w:id="439" w:author="TAKUYA MINAGAWA (皆川 拓也) [2]" w:date="2025-02-18T13:57:00Z" w:initials="TM">
    <w:p w14:paraId="320A2AF1" w14:textId="249D1850" w:rsidR="00750975" w:rsidRDefault="00750975" w:rsidP="00750975">
      <w:pPr>
        <w:pStyle w:val="Testocommento"/>
      </w:pPr>
      <w:r>
        <w:rPr>
          <w:rStyle w:val="Rimandocommento"/>
        </w:rPr>
        <w:annotationRef/>
      </w:r>
      <w:r>
        <w:rPr>
          <w:lang w:val="en-US"/>
        </w:rPr>
        <w:t>Para5. General Specification consolidation</w:t>
      </w:r>
    </w:p>
  </w:comment>
  <w:comment w:id="444" w:author="Davide Puglisi" w:date="2025-09-12T10:24:00Z" w:initials="DP">
    <w:p w14:paraId="0819F926" w14:textId="77777777" w:rsidR="00DB0867" w:rsidRDefault="00DB0867">
      <w:pPr>
        <w:pStyle w:val="Testocommento"/>
      </w:pPr>
      <w:r>
        <w:rPr>
          <w:rStyle w:val="Rimandocommento"/>
        </w:rPr>
        <w:annotationRef/>
      </w:r>
      <w:r w:rsidRPr="00032FE6">
        <w:rPr>
          <w:highlight w:val="yellow"/>
        </w:rPr>
        <w:t>SLR-74</w:t>
      </w:r>
      <w:r>
        <w:t>: double check with the wording in R60, where the word “every” is not present</w:t>
      </w:r>
    </w:p>
    <w:p w14:paraId="64C9A0BE" w14:textId="77777777" w:rsidR="00DB0867" w:rsidRDefault="00DB0867">
      <w:pPr>
        <w:pStyle w:val="Testocommento"/>
      </w:pPr>
    </w:p>
    <w:p w14:paraId="22031E7D" w14:textId="072E5C26" w:rsidR="00DB0867" w:rsidRDefault="00DB0867">
      <w:pPr>
        <w:pStyle w:val="Testocommento"/>
      </w:pPr>
      <w:r w:rsidRPr="00DB0867">
        <w:t xml:space="preserve">R60: 5.2.2. The tell-tales and indicators listed in Table 1, and their identification symbols shall be located so that they are visible to the driver when seated in the driving position, during daylight and night-time driving. Tell-tales, </w:t>
      </w:r>
      <w:proofErr w:type="gramStart"/>
      <w:r w:rsidRPr="00DB0867">
        <w:t>indicators</w:t>
      </w:r>
      <w:proofErr w:type="gramEnd"/>
      <w:r w:rsidRPr="00DB0867">
        <w:t xml:space="preserve"> and their identification symbols need not be visible when not activated.</w:t>
      </w:r>
    </w:p>
  </w:comment>
  <w:comment w:id="441" w:author="TAKUYA MINAGAWA (皆川 拓也) [2]" w:date="2025-02-18T13:58:00Z" w:initials="TM">
    <w:p w14:paraId="37A8CFA5" w14:textId="77777777" w:rsidR="00750975" w:rsidRDefault="00750975" w:rsidP="00750975">
      <w:pPr>
        <w:pStyle w:val="Testocommento"/>
      </w:pPr>
      <w:r>
        <w:rPr>
          <w:rStyle w:val="Rimandocommento"/>
        </w:rPr>
        <w:annotationRef/>
      </w:r>
      <w:r>
        <w:rPr>
          <w:lang w:val="en-US"/>
        </w:rPr>
        <w:t>Para5. General Specification consolidation</w:t>
      </w:r>
    </w:p>
  </w:comment>
  <w:comment w:id="442" w:author="Davide Puglisi" w:date="2025-09-12T10:18:00Z" w:initials="DP">
    <w:p w14:paraId="61A8585B" w14:textId="71C83288" w:rsidR="00580956" w:rsidRDefault="00580956" w:rsidP="00DB0867">
      <w:pPr>
        <w:pStyle w:val="Testocommento"/>
      </w:pPr>
      <w:r>
        <w:rPr>
          <w:rStyle w:val="Rimandocommento"/>
        </w:rPr>
        <w:annotationRef/>
      </w:r>
      <w:r>
        <w:t xml:space="preserve">SLR-74: this </w:t>
      </w:r>
      <w:r w:rsidR="00DB0867">
        <w:t xml:space="preserve">provision is in </w:t>
      </w:r>
      <w:r w:rsidR="00DB0867" w:rsidRPr="00DB0867">
        <w:rPr>
          <w:lang w:val="fr-FR"/>
        </w:rPr>
        <w:t xml:space="preserve">5.2.2. </w:t>
      </w:r>
      <w:proofErr w:type="gramStart"/>
      <w:r w:rsidR="00DB0867" w:rsidRPr="00DB0867">
        <w:rPr>
          <w:lang w:val="fr-FR"/>
        </w:rPr>
        <w:t>of</w:t>
      </w:r>
      <w:proofErr w:type="gramEnd"/>
      <w:r w:rsidR="00DB0867" w:rsidRPr="00DB0867">
        <w:rPr>
          <w:lang w:val="fr-FR"/>
        </w:rPr>
        <w:t xml:space="preserve"> R60</w:t>
      </w:r>
      <w:r w:rsidR="00DB0867">
        <w:rPr>
          <w:lang w:val="fr-FR"/>
        </w:rPr>
        <w:t xml:space="preserve">. It </w:t>
      </w:r>
      <w:proofErr w:type="spellStart"/>
      <w:r w:rsidR="00DB0867">
        <w:rPr>
          <w:lang w:val="fr-FR"/>
        </w:rPr>
        <w:t>is</w:t>
      </w:r>
      <w:proofErr w:type="spellEnd"/>
      <w:r w:rsidR="00DB0867">
        <w:rPr>
          <w:lang w:val="fr-FR"/>
        </w:rPr>
        <w:t xml:space="preserve"> not in R48 </w:t>
      </w:r>
      <w:proofErr w:type="spellStart"/>
      <w:r w:rsidR="00DB0867">
        <w:rPr>
          <w:lang w:val="fr-FR"/>
        </w:rPr>
        <w:t>either</w:t>
      </w:r>
      <w:proofErr w:type="spellEnd"/>
      <w:r w:rsidR="00DB0867">
        <w:rPr>
          <w:lang w:val="fr-FR"/>
        </w:rPr>
        <w:t xml:space="preserve"> (</w:t>
      </w:r>
      <w:proofErr w:type="spellStart"/>
      <w:r w:rsidR="00DB0867">
        <w:rPr>
          <w:lang w:val="fr-FR"/>
        </w:rPr>
        <w:t>it</w:t>
      </w:r>
      <w:proofErr w:type="spellEnd"/>
      <w:r w:rsidR="00DB0867">
        <w:rPr>
          <w:lang w:val="fr-FR"/>
        </w:rPr>
        <w:t xml:space="preserve"> </w:t>
      </w:r>
      <w:proofErr w:type="spellStart"/>
      <w:r w:rsidR="00DB0867">
        <w:rPr>
          <w:lang w:val="fr-FR"/>
        </w:rPr>
        <w:t>is</w:t>
      </w:r>
      <w:proofErr w:type="spellEnd"/>
      <w:r w:rsidR="00DB0867">
        <w:rPr>
          <w:lang w:val="fr-FR"/>
        </w:rPr>
        <w:t xml:space="preserve"> </w:t>
      </w:r>
      <w:r w:rsidR="00DB0867" w:rsidRPr="00DB0867">
        <w:t>in 5.2.1. of R121</w:t>
      </w:r>
      <w:r w:rsidR="00DB0867">
        <w:t>)</w:t>
      </w:r>
    </w:p>
  </w:comment>
  <w:comment w:id="449" w:author="TAKUYA MINAGAWA (皆川 拓也) [2]" w:date="2025-02-18T14:00:00Z" w:initials="TM">
    <w:p w14:paraId="7945CBFF" w14:textId="77777777" w:rsidR="00A91200" w:rsidRPr="00032FE6" w:rsidRDefault="00A91200" w:rsidP="00A91200">
      <w:pPr>
        <w:pStyle w:val="Testocommento"/>
        <w:rPr>
          <w:lang w:val="it-IT"/>
        </w:rPr>
      </w:pPr>
      <w:r>
        <w:rPr>
          <w:rStyle w:val="Rimandocommento"/>
        </w:rPr>
        <w:annotationRef/>
      </w:r>
      <w:r w:rsidRPr="00032FE6">
        <w:rPr>
          <w:lang w:val="it-IT"/>
        </w:rPr>
        <w:t xml:space="preserve">Para5. General </w:t>
      </w:r>
      <w:proofErr w:type="spellStart"/>
      <w:r w:rsidRPr="00032FE6">
        <w:rPr>
          <w:lang w:val="it-IT"/>
        </w:rPr>
        <w:t>Specification</w:t>
      </w:r>
      <w:proofErr w:type="spellEnd"/>
      <w:r w:rsidRPr="00032FE6">
        <w:rPr>
          <w:lang w:val="it-IT"/>
        </w:rPr>
        <w:t xml:space="preserve"> </w:t>
      </w:r>
      <w:proofErr w:type="spellStart"/>
      <w:r w:rsidRPr="00032FE6">
        <w:rPr>
          <w:lang w:val="it-IT"/>
        </w:rPr>
        <w:t>consolidation</w:t>
      </w:r>
      <w:proofErr w:type="spellEnd"/>
    </w:p>
  </w:comment>
  <w:comment w:id="452" w:author="TAKUYA MINAGAWA (皆川 拓也) [2]" w:date="2025-02-18T14:01:00Z" w:initials="TM">
    <w:p w14:paraId="126DDBED" w14:textId="77777777" w:rsidR="00A91200" w:rsidRDefault="00A91200" w:rsidP="00A91200">
      <w:pPr>
        <w:pStyle w:val="Testocommento"/>
      </w:pPr>
      <w:r>
        <w:rPr>
          <w:rStyle w:val="Rimandocommento"/>
        </w:rPr>
        <w:annotationRef/>
      </w:r>
      <w:r w:rsidRPr="00032FE6">
        <w:rPr>
          <w:lang w:val="it-IT"/>
        </w:rPr>
        <w:t xml:space="preserve">Para5. </w:t>
      </w:r>
      <w:r>
        <w:t>General Specification consolidation</w:t>
      </w:r>
    </w:p>
  </w:comment>
  <w:comment w:id="455" w:author="Davide Puglisi" w:date="2025-09-12T10:13:00Z" w:initials="DP">
    <w:p w14:paraId="6885CBF0" w14:textId="221D4D9E" w:rsidR="00923213" w:rsidRDefault="00923213">
      <w:pPr>
        <w:pStyle w:val="Testocommento"/>
      </w:pPr>
      <w:r w:rsidRPr="00032FE6">
        <w:rPr>
          <w:highlight w:val="yellow"/>
        </w:rPr>
        <w:t>SLR-74</w:t>
      </w:r>
      <w:r>
        <w:t xml:space="preserve">: </w:t>
      </w:r>
      <w:r>
        <w:rPr>
          <w:rStyle w:val="Rimandocommento"/>
        </w:rPr>
        <w:annotationRef/>
      </w:r>
      <w:r>
        <w:t>It should be a footnote, like in R48 Par. 5.15.</w:t>
      </w:r>
    </w:p>
  </w:comment>
  <w:comment w:id="456" w:author="TAKUYA MINAGAWA (皆川 拓也) [2]" w:date="2025-02-18T14:06:00Z" w:initials="TM">
    <w:p w14:paraId="35829300" w14:textId="77777777" w:rsidR="00A91200" w:rsidRDefault="00A91200" w:rsidP="00A91200">
      <w:pPr>
        <w:pStyle w:val="Testocommento"/>
      </w:pPr>
      <w:r>
        <w:rPr>
          <w:rStyle w:val="Rimandocommento"/>
        </w:rPr>
        <w:annotationRef/>
      </w:r>
      <w:r>
        <w:rPr>
          <w:lang w:val="en-US"/>
        </w:rPr>
        <w:t>Para5. General Specification consolidation</w:t>
      </w:r>
    </w:p>
    <w:p w14:paraId="784961D9" w14:textId="77777777" w:rsidR="00A91200" w:rsidRDefault="00A91200" w:rsidP="00A91200">
      <w:pPr>
        <w:pStyle w:val="Testocommento"/>
      </w:pPr>
      <w:r>
        <w:rPr>
          <w:lang w:val="en-US"/>
        </w:rPr>
        <w:t xml:space="preserve">It should be </w:t>
      </w:r>
      <w:proofErr w:type="gramStart"/>
      <w:r>
        <w:rPr>
          <w:lang w:val="en-US"/>
        </w:rPr>
        <w:t>add</w:t>
      </w:r>
      <w:proofErr w:type="gramEnd"/>
      <w:r>
        <w:rPr>
          <w:lang w:val="en-US"/>
        </w:rPr>
        <w:t xml:space="preserve"> in footer.</w:t>
      </w:r>
    </w:p>
  </w:comment>
  <w:comment w:id="463" w:author="TAKUYA MINAGAWA (皆川 拓也) [2]" w:date="2025-05-28T17:42:00Z" w:initials="TM">
    <w:p w14:paraId="2DA9509C" w14:textId="77777777" w:rsidR="00AA7792" w:rsidRDefault="00AA7792" w:rsidP="00AA7792">
      <w:pPr>
        <w:pStyle w:val="Testocommento"/>
      </w:pPr>
      <w:r>
        <w:rPr>
          <w:rStyle w:val="Rimandocommento"/>
        </w:rPr>
        <w:annotationRef/>
      </w:r>
      <w:r>
        <w:rPr>
          <w:lang w:val="en-US"/>
        </w:rPr>
        <w:t>Replace “rear-end collision alert signal” with RECAS (SLR-71-7)</w:t>
      </w:r>
    </w:p>
  </w:comment>
  <w:comment w:id="466" w:author="TAKUYA MINAGAWA (皆川 拓也) [2]" w:date="2025-02-19T12:02:00Z" w:initials="TM">
    <w:p w14:paraId="0D51244D" w14:textId="7A261E3B" w:rsidR="00A1528E" w:rsidRDefault="00A1528E" w:rsidP="00A1528E">
      <w:pPr>
        <w:pStyle w:val="Testocommento"/>
      </w:pPr>
      <w:r>
        <w:rPr>
          <w:rStyle w:val="Rimandocommento"/>
        </w:rPr>
        <w:annotationRef/>
      </w:r>
      <w:r>
        <w:t>Write “direction-indicator lamp” with hyphen with Reg.48 Baseline document (SLR-71-07)</w:t>
      </w:r>
    </w:p>
  </w:comment>
  <w:comment w:id="470" w:author="TAKUYA MINAGAWA (皆川 拓也) [2]" w:date="2025-05-29T09:29:00Z" w:initials="TM">
    <w:p w14:paraId="79AE9C36" w14:textId="77777777" w:rsidR="00773CB3" w:rsidRDefault="00773CB3" w:rsidP="00773CB3">
      <w:pPr>
        <w:pStyle w:val="Testocommento"/>
      </w:pPr>
      <w:r>
        <w:rPr>
          <w:rStyle w:val="Rimandocommento"/>
        </w:rPr>
        <w:annotationRef/>
      </w:r>
      <w:r>
        <w:rPr>
          <w:lang w:val="en-US"/>
        </w:rPr>
        <w:t>Replace Category vehicles / categories vehicles / vehicles in categories / vehicles of type with vehicles of category(</w:t>
      </w:r>
      <w:proofErr w:type="spellStart"/>
      <w:r>
        <w:rPr>
          <w:lang w:val="en-US"/>
        </w:rPr>
        <w:t>ies</w:t>
      </w:r>
      <w:proofErr w:type="spellEnd"/>
      <w:r>
        <w:rPr>
          <w:lang w:val="en-US"/>
        </w:rPr>
        <w:t>) (SLR-71-7)</w:t>
      </w:r>
    </w:p>
  </w:comment>
  <w:comment w:id="474" w:author="TAKUYA MINAGAWA (皆川 拓也) [2]" w:date="2025-02-19T11:25:00Z" w:initials="TM">
    <w:p w14:paraId="31B0867F" w14:textId="2B2E269F" w:rsidR="00D96D52" w:rsidRDefault="00D96D52" w:rsidP="00D96D52">
      <w:pPr>
        <w:pStyle w:val="Testocommento"/>
      </w:pPr>
      <w:r>
        <w:rPr>
          <w:rStyle w:val="Rimandocommento"/>
        </w:rPr>
        <w:annotationRef/>
      </w:r>
      <w:r>
        <w:t>Write “retro-reflector” with hyphen accordance with Reg.48 Baseline document (SLR-71-07)</w:t>
      </w:r>
    </w:p>
  </w:comment>
  <w:comment w:id="479" w:author="TAKUYA MINAGAWA (皆川 拓也) [2]" w:date="2025-02-19T11:26:00Z" w:initials="TM">
    <w:p w14:paraId="2752971E" w14:textId="77777777" w:rsidR="00D96D52" w:rsidRDefault="00D96D52" w:rsidP="00D96D52">
      <w:pPr>
        <w:pStyle w:val="Testocommento"/>
      </w:pPr>
      <w:r>
        <w:rPr>
          <w:rStyle w:val="Rimandocommento"/>
        </w:rPr>
        <w:annotationRef/>
      </w:r>
      <w:r>
        <w:t>Write “retro-reflector” with hyphen accordance with Reg.48 Baseline document (SLR-71-07)</w:t>
      </w:r>
    </w:p>
  </w:comment>
  <w:comment w:id="484" w:author="TAKUYA MINAGAWA (皆川 拓也) [2]" w:date="2025-05-28T17:43:00Z" w:initials="TM">
    <w:p w14:paraId="52D3CD64" w14:textId="77777777" w:rsidR="00AA7792" w:rsidRDefault="00AA7792" w:rsidP="00AA7792">
      <w:pPr>
        <w:pStyle w:val="Testocommento"/>
      </w:pPr>
      <w:r>
        <w:rPr>
          <w:rStyle w:val="Rimandocommento"/>
        </w:rPr>
        <w:annotationRef/>
      </w:r>
      <w:r>
        <w:rPr>
          <w:lang w:val="en-US"/>
        </w:rPr>
        <w:t>Replace “rear-end collision alert signal” with RECAS (SLR-71-7)</w:t>
      </w:r>
    </w:p>
  </w:comment>
  <w:comment w:id="486" w:author="TAKUYA MINAGAWA (皆川 拓也) [2]" w:date="2025-02-19T15:39:00Z" w:initials="TM">
    <w:p w14:paraId="0E8322FE" w14:textId="068E294F" w:rsidR="00156255" w:rsidRDefault="00156255" w:rsidP="00156255">
      <w:pPr>
        <w:pStyle w:val="Testocommento"/>
      </w:pPr>
      <w:r>
        <w:rPr>
          <w:rStyle w:val="Rimandocommento"/>
        </w:rPr>
        <w:annotationRef/>
      </w:r>
      <w:r>
        <w:t xml:space="preserve">“above” and “below” in “Paragraph X.X. above” or “paragraph X.X. below” should be delete </w:t>
      </w:r>
    </w:p>
  </w:comment>
  <w:comment w:id="488" w:author="Davide Puglisi" w:date="2025-09-15T15:04:00Z" w:initials="DP">
    <w:p w14:paraId="4A2FD8A9" w14:textId="7CC5BB40" w:rsidR="00032FE6" w:rsidRDefault="00032FE6">
      <w:pPr>
        <w:pStyle w:val="Testocommento"/>
      </w:pPr>
      <w:r w:rsidRPr="00032FE6">
        <w:rPr>
          <w:rStyle w:val="Rimandocommento"/>
          <w:highlight w:val="yellow"/>
        </w:rPr>
        <w:annotationRef/>
      </w:r>
      <w:r w:rsidRPr="00032FE6">
        <w:rPr>
          <w:highlight w:val="yellow"/>
        </w:rPr>
        <w:t>SLR-74</w:t>
      </w:r>
      <w:r>
        <w:t>: deleted</w:t>
      </w:r>
    </w:p>
  </w:comment>
  <w:comment w:id="490" w:author="TAKUYA MINAGAWA (皆川 拓也) [2]" w:date="2025-02-19T15:39:00Z" w:initials="TM">
    <w:p w14:paraId="716F97D3" w14:textId="77777777" w:rsidR="00156255" w:rsidRDefault="00156255" w:rsidP="00156255">
      <w:pPr>
        <w:pStyle w:val="Testocommento"/>
      </w:pPr>
      <w:r>
        <w:rPr>
          <w:rStyle w:val="Rimandocommento"/>
        </w:rPr>
        <w:annotationRef/>
      </w:r>
      <w:r>
        <w:t>“above” and “below” in “Paragraph X.X. above” or “paragraph X.X. below” should be delete</w:t>
      </w:r>
    </w:p>
  </w:comment>
  <w:comment w:id="492" w:author="TAKUYA MINAGAWA (皆川 拓也) [2]" w:date="2025-02-19T10:43:00Z" w:initials="TM">
    <w:p w14:paraId="1F9EB89E" w14:textId="47BC2216"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495" w:author="TAKUYA MINAGAWA (皆川 拓也) [2]" w:date="2025-02-19T15:40:00Z" w:initials="TM">
    <w:p w14:paraId="0A0D22A4" w14:textId="77777777" w:rsidR="00156255" w:rsidRDefault="00156255" w:rsidP="00156255">
      <w:pPr>
        <w:pStyle w:val="Testocommento"/>
      </w:pPr>
      <w:r>
        <w:rPr>
          <w:rStyle w:val="Rimandocommento"/>
        </w:rPr>
        <w:annotationRef/>
      </w:r>
      <w:r>
        <w:t>“above” and “below” in “Paragraph X.X. above” or “paragraph X.X. below” should be delete</w:t>
      </w:r>
    </w:p>
  </w:comment>
  <w:comment w:id="498" w:author="TAKUYA MINAGAWA (皆川 拓也) [2]" w:date="2025-02-18T14:08:00Z" w:initials="TM">
    <w:p w14:paraId="2FBA8F2C" w14:textId="2548C4E3" w:rsidR="00A91200" w:rsidRDefault="00A91200" w:rsidP="00A91200">
      <w:pPr>
        <w:pStyle w:val="Testocommento"/>
      </w:pPr>
      <w:r>
        <w:rPr>
          <w:rStyle w:val="Rimandocommento"/>
        </w:rPr>
        <w:annotationRef/>
      </w:r>
      <w:r>
        <w:t>Para5. General Specification consolidation</w:t>
      </w:r>
    </w:p>
  </w:comment>
  <w:comment w:id="506" w:author="TAKUYA MINAGAWA (皆川 拓也)" w:date="2025-01-13T19:47:00Z" w:initials="TM(拓">
    <w:p w14:paraId="07015DA8" w14:textId="11E83239" w:rsidR="00636C63" w:rsidRDefault="0043401F" w:rsidP="00636C63">
      <w:pPr>
        <w:pStyle w:val="Testocommento"/>
      </w:pPr>
      <w:r>
        <w:rPr>
          <w:rStyle w:val="Rimandocommento"/>
        </w:rPr>
        <w:annotationRef/>
      </w:r>
      <w:proofErr w:type="spellStart"/>
      <w:r w:rsidR="00636C63">
        <w:rPr>
          <w:rFonts w:hint="eastAsia"/>
        </w:rPr>
        <w:t>三角形の</w:t>
      </w:r>
      <w:proofErr w:type="spellEnd"/>
      <w:r w:rsidR="00636C63">
        <w:rPr>
          <w:rFonts w:hint="eastAsia"/>
        </w:rPr>
        <w:t>RR</w:t>
      </w:r>
      <w:proofErr w:type="spellStart"/>
      <w:r w:rsidR="00636C63">
        <w:rPr>
          <w:rFonts w:hint="eastAsia"/>
        </w:rPr>
        <w:t>はない認識なので単に</w:t>
      </w:r>
      <w:proofErr w:type="spellEnd"/>
      <w:r w:rsidR="00636C63">
        <w:rPr>
          <w:rFonts w:hint="eastAsia"/>
        </w:rPr>
        <w:t>retro-reflectors</w:t>
      </w:r>
      <w:proofErr w:type="spellStart"/>
      <w:r w:rsidR="00636C63">
        <w:rPr>
          <w:rFonts w:hint="eastAsia"/>
        </w:rPr>
        <w:t>にしましたが、問題ないでしょうか</w:t>
      </w:r>
      <w:proofErr w:type="spellEnd"/>
      <w:r w:rsidR="00636C63">
        <w:rPr>
          <w:rFonts w:hint="eastAsia"/>
        </w:rPr>
        <w:t>？</w:t>
      </w:r>
    </w:p>
  </w:comment>
  <w:comment w:id="503" w:author="TAKUYA MINAGAWA (皆川 拓也) [2]" w:date="2025-02-06T01:03:00Z" w:initials="TM">
    <w:p w14:paraId="7C7669EC" w14:textId="77777777" w:rsidR="004C69F1" w:rsidRDefault="004C69F1" w:rsidP="004C69F1">
      <w:pPr>
        <w:pStyle w:val="Testocommento"/>
      </w:pPr>
      <w:r>
        <w:rPr>
          <w:rStyle w:val="Rimandocommento"/>
        </w:rPr>
        <w:annotationRef/>
      </w:r>
      <w:r>
        <w:rPr>
          <w:rFonts w:hint="eastAsia"/>
        </w:rPr>
        <w:t>72nd</w:t>
      </w:r>
      <w:proofErr w:type="spellStart"/>
      <w:r>
        <w:rPr>
          <w:rFonts w:hint="eastAsia"/>
        </w:rPr>
        <w:t>の修正提案内容に合わせて変更必要</w:t>
      </w:r>
      <w:proofErr w:type="spellEnd"/>
      <w:r>
        <w:rPr>
          <w:rFonts w:hint="eastAsia"/>
        </w:rPr>
        <w:t>？</w:t>
      </w:r>
    </w:p>
  </w:comment>
  <w:comment w:id="513" w:author="TAKUYA MINAGAWA (皆川 拓也) [2]" w:date="2025-02-18T14:17:00Z" w:initials="TM">
    <w:p w14:paraId="6744A653" w14:textId="77777777" w:rsidR="00DD3068" w:rsidRDefault="00DD3068" w:rsidP="00DD3068">
      <w:pPr>
        <w:pStyle w:val="Testocommento"/>
      </w:pPr>
      <w:r>
        <w:rPr>
          <w:rStyle w:val="Rimandocommento"/>
        </w:rPr>
        <w:annotationRef/>
      </w:r>
      <w:r>
        <w:t>Referring other Reg. definition, the defined word shall be written</w:t>
      </w:r>
    </w:p>
  </w:comment>
  <w:comment w:id="530" w:author="TAKUYA MINAGAWA (皆川 拓也) [2]" w:date="2025-05-28T15:19:00Z" w:initials="TM">
    <w:p w14:paraId="480CF96E" w14:textId="77777777" w:rsidR="00675565" w:rsidRDefault="00675565" w:rsidP="00675565">
      <w:pPr>
        <w:pStyle w:val="Testocommento"/>
      </w:pPr>
      <w:r>
        <w:rPr>
          <w:rStyle w:val="Rimandocommento"/>
        </w:rPr>
        <w:annotationRef/>
      </w:r>
      <w:r>
        <w:t>Para5. General Specification consolidation</w:t>
      </w:r>
    </w:p>
  </w:comment>
  <w:comment w:id="537" w:author="TAKUYA MINAGAWA (皆川 拓也) [2]" w:date="2025-02-19T12:03:00Z" w:initials="TM">
    <w:p w14:paraId="182FE4B8" w14:textId="3B0D812F" w:rsidR="00A1528E" w:rsidRDefault="00A1528E" w:rsidP="00A1528E">
      <w:pPr>
        <w:pStyle w:val="Testocommento"/>
      </w:pPr>
      <w:r>
        <w:rPr>
          <w:rStyle w:val="Rimandocommento"/>
        </w:rPr>
        <w:annotationRef/>
      </w:r>
      <w:r>
        <w:t>Write “direction-indicator lamp” with hyphen with Reg.48 Baseline document (SLR-71-07)</w:t>
      </w:r>
    </w:p>
  </w:comment>
  <w:comment w:id="542" w:author="TAKUYA MINAGAWA (皆川 拓也) [2]" w:date="2025-02-19T12:03:00Z" w:initials="TM">
    <w:p w14:paraId="5C5B411C" w14:textId="77777777" w:rsidR="00A1528E" w:rsidRDefault="00A1528E" w:rsidP="00A1528E">
      <w:pPr>
        <w:pStyle w:val="Testocommento"/>
      </w:pPr>
      <w:r>
        <w:rPr>
          <w:rStyle w:val="Rimandocommento"/>
        </w:rPr>
        <w:annotationRef/>
      </w:r>
      <w:r>
        <w:t>Write “direction-indicator lamp” with hyphen with Reg.48 Baseline document (SLR-71-07)</w:t>
      </w:r>
    </w:p>
  </w:comment>
  <w:comment w:id="568" w:author="TAKUYA MINAGAWA (皆川 拓也)" w:date="2025-01-13T20:35:00Z" w:initials="TM(拓">
    <w:p w14:paraId="05C97DA2" w14:textId="666B80A1" w:rsidR="009944DE" w:rsidRDefault="009944DE" w:rsidP="009944DE">
      <w:pPr>
        <w:pStyle w:val="Testocommento"/>
      </w:pPr>
      <w:r>
        <w:rPr>
          <w:rStyle w:val="Rimandocommento"/>
        </w:rPr>
        <w:annotationRef/>
      </w:r>
      <w:proofErr w:type="spellStart"/>
      <w:r>
        <w:rPr>
          <w:rFonts w:hint="eastAsia"/>
          <w:lang w:val="en-US"/>
        </w:rPr>
        <w:t>ここは</w:t>
      </w:r>
      <w:proofErr w:type="spellEnd"/>
      <w:r>
        <w:t>MR</w:t>
      </w:r>
      <w:proofErr w:type="spellStart"/>
      <w:r>
        <w:rPr>
          <w:rFonts w:hint="eastAsia"/>
          <w:lang w:val="en-US"/>
        </w:rPr>
        <w:t>が追加される</w:t>
      </w:r>
      <w:proofErr w:type="spellEnd"/>
      <w:r>
        <w:rPr>
          <w:rFonts w:hint="eastAsia"/>
          <w:lang w:val="en-US"/>
        </w:rPr>
        <w:t>？？</w:t>
      </w:r>
    </w:p>
  </w:comment>
  <w:comment w:id="569" w:author="Davide Puglisi" w:date="2025-09-12T10:32:00Z" w:initials="DP">
    <w:p w14:paraId="365EC7CC" w14:textId="5EBC19BE" w:rsidR="00B33261" w:rsidRDefault="00B33261">
      <w:pPr>
        <w:pStyle w:val="Testocommento"/>
      </w:pPr>
      <w:r>
        <w:rPr>
          <w:rStyle w:val="Rimandocommento"/>
        </w:rPr>
        <w:annotationRef/>
      </w:r>
      <w:r>
        <w:t>SLR-74: Ignore it</w:t>
      </w:r>
    </w:p>
  </w:comment>
  <w:comment w:id="571" w:author="TAKUYA MINAGAWA (皆川 拓也)" w:date="2025-01-13T20:35:00Z" w:initials="TM(拓">
    <w:p w14:paraId="1DE5505F" w14:textId="77777777" w:rsidR="009944DE" w:rsidRDefault="009944DE" w:rsidP="009944DE">
      <w:pPr>
        <w:pStyle w:val="Testocommento"/>
      </w:pPr>
      <w:r>
        <w:rPr>
          <w:rStyle w:val="Rimandocommento"/>
        </w:rPr>
        <w:annotationRef/>
      </w:r>
      <w:proofErr w:type="spellStart"/>
      <w:r>
        <w:rPr>
          <w:rFonts w:hint="eastAsia"/>
          <w:lang w:val="en-US"/>
        </w:rPr>
        <w:t>ここは</w:t>
      </w:r>
      <w:proofErr w:type="spellEnd"/>
      <w:r>
        <w:t>MS</w:t>
      </w:r>
      <w:proofErr w:type="spellStart"/>
      <w:r>
        <w:rPr>
          <w:rFonts w:hint="eastAsia"/>
          <w:lang w:val="en-US"/>
        </w:rPr>
        <w:t>が追加される</w:t>
      </w:r>
      <w:proofErr w:type="spellEnd"/>
      <w:r>
        <w:rPr>
          <w:rFonts w:hint="eastAsia"/>
          <w:lang w:val="en-US"/>
        </w:rPr>
        <w:t>？？</w:t>
      </w:r>
    </w:p>
  </w:comment>
  <w:comment w:id="572" w:author="Davide Puglisi" w:date="2025-09-12T10:32:00Z" w:initials="DP">
    <w:p w14:paraId="440093EE" w14:textId="233F7085" w:rsidR="00B33261" w:rsidRDefault="00B33261">
      <w:pPr>
        <w:pStyle w:val="Testocommento"/>
      </w:pPr>
      <w:r>
        <w:rPr>
          <w:rStyle w:val="Rimandocommento"/>
        </w:rPr>
        <w:annotationRef/>
      </w:r>
      <w:r>
        <w:t>SLR-74: Ignore it</w:t>
      </w:r>
    </w:p>
  </w:comment>
  <w:comment w:id="535" w:author="TAKUYA MINAGAWA (皆川 拓也) [2]" w:date="2025-02-18T14:25:00Z" w:initials="TM">
    <w:p w14:paraId="218007CA" w14:textId="77777777" w:rsidR="009944DE" w:rsidRDefault="009944DE" w:rsidP="009944DE">
      <w:pPr>
        <w:pStyle w:val="Testocommento"/>
      </w:pPr>
      <w:r>
        <w:rPr>
          <w:rStyle w:val="Rimandocommento"/>
        </w:rPr>
        <w:annotationRef/>
      </w:r>
      <w:r>
        <w:t>Para5. General Specification consolidation</w:t>
      </w:r>
    </w:p>
  </w:comment>
  <w:comment w:id="623" w:author="TAKUYA MINAGAWA (皆川 拓也) [2]" w:date="2025-02-19T10:22:00Z" w:initials="TM">
    <w:p w14:paraId="2BB8C0DF" w14:textId="77777777" w:rsidR="00FB0595" w:rsidRDefault="00FB0595" w:rsidP="00FB0595">
      <w:pPr>
        <w:pStyle w:val="Testocommento"/>
      </w:pPr>
      <w:r>
        <w:rPr>
          <w:rStyle w:val="Rimandocommento"/>
        </w:rPr>
        <w:annotationRef/>
      </w:r>
      <w:r>
        <w:t>Communication sheet -&gt; Communication form accordance with Reg.48 Baseline document (SLR-71-07)</w:t>
      </w:r>
    </w:p>
  </w:comment>
  <w:comment w:id="626" w:author="TAKUYA MINAGAWA (皆川 拓也) [2]" w:date="2025-02-19T10:44:00Z" w:initials="TM">
    <w:p w14:paraId="37F9CABE"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33" w:author="TAKUYA MINAGAWA (皆川 拓也) [2]" w:date="2025-02-19T10:44:00Z" w:initials="TM">
    <w:p w14:paraId="482236DD"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21" w:author="TAKUYA MINAGAWA (皆川 拓也) [2]" w:date="2025-02-18T14:31:00Z" w:initials="TM">
    <w:p w14:paraId="7442DF64" w14:textId="3F7413FB" w:rsidR="001B4339" w:rsidRDefault="001B4339" w:rsidP="001B4339">
      <w:pPr>
        <w:pStyle w:val="Testocommento"/>
      </w:pPr>
      <w:r>
        <w:rPr>
          <w:rStyle w:val="Rimandocommento"/>
        </w:rPr>
        <w:annotationRef/>
      </w:r>
      <w:r>
        <w:t>Para5. General Specification consolidation</w:t>
      </w:r>
    </w:p>
  </w:comment>
  <w:comment w:id="646" w:author="TAKUYA MINAGAWA (皆川 拓也) [2]" w:date="2025-02-19T10:45:00Z" w:initials="TM">
    <w:p w14:paraId="0A9BEC59"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49" w:author="TAKUYA MINAGAWA (皆川 拓也) [2]" w:date="2025-02-19T10:47:00Z" w:initials="TM">
    <w:p w14:paraId="3C0A5D43"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52" w:author="TAKUYA MINAGAWA (皆川 拓也) [2]" w:date="2025-02-19T10:48:00Z" w:initials="TM">
    <w:p w14:paraId="6EF02B17"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58" w:author="TAKUYA MINAGAWA (皆川 拓也) [2]" w:date="2025-02-19T10:49:00Z" w:initials="TM">
    <w:p w14:paraId="7F93508F"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67" w:author="TAKUYA MINAGAWA (皆川 拓也) [2]" w:date="2025-02-18T14:36:00Z" w:initials="TM">
    <w:p w14:paraId="3C2ACC3D" w14:textId="53A01039" w:rsidR="00AA5D63" w:rsidRDefault="00AA5D63" w:rsidP="00AA5D63">
      <w:pPr>
        <w:pStyle w:val="Testocommento"/>
      </w:pPr>
      <w:r>
        <w:rPr>
          <w:rStyle w:val="Rimandocommento"/>
        </w:rPr>
        <w:annotationRef/>
      </w:r>
      <w:r>
        <w:t>Para.6 Individual Specification consolidation</w:t>
      </w:r>
    </w:p>
  </w:comment>
  <w:comment w:id="671" w:author="TAKUYA MINAGAWA (皆川 拓也) [2]" w:date="2025-02-18T14:37:00Z" w:initials="TM">
    <w:p w14:paraId="17F3E070" w14:textId="77777777" w:rsidR="00AA5D63" w:rsidRDefault="00AA5D63" w:rsidP="00AA5D63">
      <w:pPr>
        <w:pStyle w:val="Testocommento"/>
      </w:pPr>
      <w:r>
        <w:rPr>
          <w:rStyle w:val="Rimandocommento"/>
        </w:rPr>
        <w:annotationRef/>
      </w:r>
      <w:r>
        <w:t>Para.6 Individual Specification consolidation</w:t>
      </w:r>
    </w:p>
  </w:comment>
  <w:comment w:id="674" w:author="TAKUYA MINAGAWA (皆川 拓也) [2]" w:date="2025-02-18T14:38:00Z" w:initials="TM">
    <w:p w14:paraId="01C3CC59" w14:textId="77777777" w:rsidR="00AA5D63" w:rsidRDefault="00AA5D63" w:rsidP="00AA5D63">
      <w:pPr>
        <w:pStyle w:val="Testocommento"/>
      </w:pPr>
      <w:r>
        <w:rPr>
          <w:rStyle w:val="Rimandocommento"/>
        </w:rPr>
        <w:annotationRef/>
      </w:r>
      <w:r>
        <w:t>Para.6 Individual Specification consolidation</w:t>
      </w:r>
    </w:p>
  </w:comment>
  <w:comment w:id="676" w:author="TAKUYA MINAGAWA (皆川 拓也) [2]" w:date="2025-02-18T14:41:00Z" w:initials="TM">
    <w:p w14:paraId="70DB7C35" w14:textId="77777777" w:rsidR="006E3BBC" w:rsidRDefault="006E3BBC" w:rsidP="006E3BBC">
      <w:pPr>
        <w:pStyle w:val="Testocommento"/>
      </w:pPr>
      <w:r>
        <w:rPr>
          <w:rStyle w:val="Rimandocommento"/>
        </w:rPr>
        <w:annotationRef/>
      </w:r>
      <w:r>
        <w:rPr>
          <w:lang w:val="en-US"/>
        </w:rPr>
        <w:t>Failure provision</w:t>
      </w:r>
    </w:p>
  </w:comment>
  <w:comment w:id="680" w:author="TAKUYA MINAGAWA (皆川 拓也) [2]" w:date="2025-02-18T14:42:00Z" w:initials="TM">
    <w:p w14:paraId="5D99FA7C" w14:textId="77777777" w:rsidR="006E3BBC" w:rsidRDefault="006E3BBC" w:rsidP="006E3BBC">
      <w:pPr>
        <w:pStyle w:val="Testocommento"/>
      </w:pPr>
      <w:r>
        <w:rPr>
          <w:rStyle w:val="Rimandocommento"/>
        </w:rPr>
        <w:annotationRef/>
      </w:r>
      <w:r>
        <w:t>Failure provision</w:t>
      </w:r>
    </w:p>
  </w:comment>
  <w:comment w:id="684" w:author="TAKUYA MINAGAWA (皆川 拓也) [2]" w:date="2025-02-18T14:43:00Z" w:initials="TM">
    <w:p w14:paraId="19B40BB6" w14:textId="77777777" w:rsidR="006E3BBC" w:rsidRDefault="006E3BBC" w:rsidP="006E3BBC">
      <w:pPr>
        <w:pStyle w:val="Testocommento"/>
      </w:pPr>
      <w:r>
        <w:rPr>
          <w:rStyle w:val="Rimandocommento"/>
        </w:rPr>
        <w:annotationRef/>
      </w:r>
      <w:r>
        <w:t>Failure provision</w:t>
      </w:r>
    </w:p>
  </w:comment>
  <w:comment w:id="686" w:author="TAKUYA MINAGAWA (皆川 拓也) [2]" w:date="2025-02-18T14:45:00Z" w:initials="TM">
    <w:p w14:paraId="70736A68" w14:textId="77777777" w:rsidR="006E3BBC" w:rsidRDefault="006E3BBC" w:rsidP="006E3BBC">
      <w:pPr>
        <w:pStyle w:val="Testocommento"/>
      </w:pPr>
      <w:r>
        <w:rPr>
          <w:rStyle w:val="Rimandocommento"/>
        </w:rPr>
        <w:annotationRef/>
      </w:r>
      <w:r>
        <w:t>Failure provision</w:t>
      </w:r>
    </w:p>
  </w:comment>
  <w:comment w:id="692" w:author="TAKUYA MINAGAWA (皆川 拓也) [2]" w:date="2025-05-29T09:57:00Z" w:initials="TM">
    <w:p w14:paraId="0AB675CA" w14:textId="77777777" w:rsidR="00B86295" w:rsidRDefault="00B86295" w:rsidP="00B86295">
      <w:pPr>
        <w:pStyle w:val="Testocommento"/>
      </w:pPr>
      <w:r>
        <w:rPr>
          <w:rStyle w:val="Rimandocommento"/>
        </w:rPr>
        <w:annotationRef/>
      </w:r>
      <w:r>
        <w:rPr>
          <w:lang w:val="en-US"/>
        </w:rPr>
        <w:t>Replace “visual failure tell-tale” with “tell-tale indicating failure” (SLR-71-07)</w:t>
      </w:r>
    </w:p>
  </w:comment>
  <w:comment w:id="699" w:author="TAKUYA MINAGAWA (皆川 拓也) [2]" w:date="2025-01-20T13:46:00Z" w:initials="TM">
    <w:p w14:paraId="0D0FA6BE" w14:textId="36CEB794" w:rsidR="00450E75" w:rsidRDefault="00D370D6" w:rsidP="00450E75">
      <w:pPr>
        <w:pStyle w:val="Testocommento"/>
      </w:pPr>
      <w:r>
        <w:rPr>
          <w:rStyle w:val="Rimandocommento"/>
        </w:rPr>
        <w:annotationRef/>
      </w:r>
      <w:r w:rsidR="00450E75">
        <w:t>Mod Para.6</w:t>
      </w:r>
    </w:p>
  </w:comment>
  <w:comment w:id="688" w:author="TAKUYA MINAGAWA (皆川 拓也) [2]" w:date="2025-02-18T14:50:00Z" w:initials="TM">
    <w:p w14:paraId="670B99A0" w14:textId="77777777" w:rsidR="001E4D25" w:rsidRDefault="001E4D25" w:rsidP="001E4D25">
      <w:pPr>
        <w:pStyle w:val="Testocommento"/>
      </w:pPr>
      <w:r>
        <w:rPr>
          <w:rStyle w:val="Rimandocommento"/>
        </w:rPr>
        <w:annotationRef/>
      </w:r>
      <w:r>
        <w:rPr>
          <w:lang w:val="en-US"/>
        </w:rPr>
        <w:t>Failure provision</w:t>
      </w:r>
    </w:p>
  </w:comment>
  <w:comment w:id="702" w:author="TAKUYA MINAGAWA (皆川 拓也) [2]" w:date="2025-02-18T17:51:00Z" w:initials="TM">
    <w:p w14:paraId="694B1973" w14:textId="77777777" w:rsidR="00F16FF7" w:rsidRDefault="00F16FF7" w:rsidP="00F16FF7">
      <w:pPr>
        <w:pStyle w:val="Testocommento"/>
      </w:pPr>
      <w:r>
        <w:rPr>
          <w:rStyle w:val="Rimandocommento"/>
        </w:rPr>
        <w:annotationRef/>
      </w:r>
      <w:r>
        <w:t>Para.6 Individual Specification consolidation</w:t>
      </w:r>
    </w:p>
  </w:comment>
  <w:comment w:id="705" w:author="TAKUYA MINAGAWA (皆川 拓也) [2]" w:date="2025-02-18T17:53:00Z" w:initials="TM">
    <w:p w14:paraId="31B1A85A" w14:textId="77777777" w:rsidR="00F16FF7" w:rsidRDefault="00F16FF7" w:rsidP="00F16FF7">
      <w:pPr>
        <w:pStyle w:val="Testocommento"/>
      </w:pPr>
      <w:r>
        <w:rPr>
          <w:rStyle w:val="Rimandocommento"/>
        </w:rPr>
        <w:annotationRef/>
      </w:r>
      <w:r>
        <w:rPr>
          <w:lang w:val="en-US"/>
        </w:rPr>
        <w:t>Failure provision</w:t>
      </w:r>
    </w:p>
  </w:comment>
  <w:comment w:id="708" w:author="TAKUYA MINAGAWA (皆川 拓也)" w:date="2025-07-30T16:44:00Z" w:initials="TM(拓">
    <w:p w14:paraId="19563B0F" w14:textId="77777777" w:rsidR="00FA496D" w:rsidRDefault="00FA496D" w:rsidP="00FA496D">
      <w:pPr>
        <w:pStyle w:val="Testocommento"/>
      </w:pPr>
      <w:r>
        <w:rPr>
          <w:rStyle w:val="Rimandocommento"/>
        </w:rPr>
        <w:annotationRef/>
      </w:r>
      <w:r>
        <w:t xml:space="preserve">Use scientific notation align with SLR-66-01 + lumens (not for lux) (SLR-73-07) </w:t>
      </w:r>
    </w:p>
  </w:comment>
  <w:comment w:id="714" w:author="TAKUYA MINAGAWA (皆川 拓也) [2]" w:date="2025-02-19T15:49:00Z" w:initials="TM">
    <w:p w14:paraId="4EF0A906" w14:textId="695F6F8C" w:rsidR="00814F4C" w:rsidRDefault="00814F4C" w:rsidP="00814F4C">
      <w:pPr>
        <w:pStyle w:val="Testocommento"/>
      </w:pPr>
      <w:r>
        <w:rPr>
          <w:rStyle w:val="Rimandocommento"/>
        </w:rPr>
        <w:annotationRef/>
      </w:r>
      <w:r>
        <w:t>“above” and “below” in “Paragraph X.X. above” or “paragraph X.X. below” should be delete</w:t>
      </w:r>
    </w:p>
  </w:comment>
  <w:comment w:id="716" w:author="TAKUYA MINAGAWA (皆川 拓也) [2]" w:date="2025-02-19T11:43:00Z" w:initials="TM">
    <w:p w14:paraId="5DAE090C" w14:textId="0B94D2C0" w:rsidR="00E91EBB" w:rsidRDefault="00E91EBB" w:rsidP="00E91EBB">
      <w:pPr>
        <w:pStyle w:val="Testocommento"/>
      </w:pPr>
      <w:r>
        <w:rPr>
          <w:rStyle w:val="Rimandocommento"/>
        </w:rPr>
        <w:annotationRef/>
      </w:r>
      <w:r>
        <w:t>Write “power-driven” with hyphen accordance with Reg.48 Baseline document (SLR-71-07)</w:t>
      </w:r>
    </w:p>
  </w:comment>
  <w:comment w:id="720" w:author="TAKUYA MINAGAWA (皆川 拓也) [2]" w:date="2025-02-19T11:44:00Z" w:initials="TM">
    <w:p w14:paraId="32E2602C" w14:textId="77777777" w:rsidR="00E91EBB" w:rsidRDefault="00E91EBB" w:rsidP="00E91EBB">
      <w:pPr>
        <w:pStyle w:val="Testocommento"/>
      </w:pPr>
      <w:r>
        <w:rPr>
          <w:rStyle w:val="Rimandocommento"/>
        </w:rPr>
        <w:annotationRef/>
      </w:r>
      <w:r>
        <w:t>Write “power-driven” with hyphen accordance with Reg.48 Baseline document (SLR-71-07)</w:t>
      </w:r>
    </w:p>
  </w:comment>
  <w:comment w:id="723" w:author="TAKUYA MINAGAWA (皆川 拓也)" w:date="2025-07-30T16:45:00Z" w:initials="TM(拓">
    <w:p w14:paraId="5BD3CEB6" w14:textId="77777777" w:rsidR="00FA496D" w:rsidRDefault="00FA496D" w:rsidP="00FA496D">
      <w:pPr>
        <w:pStyle w:val="Testocommento"/>
      </w:pPr>
      <w:r>
        <w:rPr>
          <w:rStyle w:val="Rimandocommento"/>
        </w:rPr>
        <w:annotationRef/>
      </w:r>
      <w:r>
        <w:t xml:space="preserve">Use scientific notation align with SLR-66-01 + lumens (not for lux) (SLR-73-07) </w:t>
      </w:r>
    </w:p>
  </w:comment>
  <w:comment w:id="727" w:author="TAKUYA MINAGAWA (皆川 拓也) [2]" w:date="2025-02-19T11:45:00Z" w:initials="TM">
    <w:p w14:paraId="3FC93647" w14:textId="22C2E50A" w:rsidR="00E91EBB" w:rsidRDefault="00E91EBB" w:rsidP="00E91EBB">
      <w:pPr>
        <w:pStyle w:val="Testocommento"/>
      </w:pPr>
      <w:r>
        <w:rPr>
          <w:rStyle w:val="Rimandocommento"/>
        </w:rPr>
        <w:annotationRef/>
      </w:r>
      <w:r>
        <w:t>Write “power-driven” with hyphen accordance with Reg.48 Baseline document (SLR-71-07)</w:t>
      </w:r>
    </w:p>
  </w:comment>
  <w:comment w:id="730" w:author="TAKUYA MINAGAWA (皆川 拓也) [2]" w:date="2025-02-19T15:50:00Z" w:initials="TM">
    <w:p w14:paraId="44FA5B2E" w14:textId="77777777" w:rsidR="00814F4C" w:rsidRDefault="00814F4C" w:rsidP="00814F4C">
      <w:pPr>
        <w:pStyle w:val="Testocommento"/>
      </w:pPr>
      <w:r>
        <w:rPr>
          <w:rStyle w:val="Rimandocommento"/>
        </w:rPr>
        <w:annotationRef/>
      </w:r>
      <w:r>
        <w:t>“above” and “below” in “Paragraph X.X. above” or “paragraph X.X. below” should be delete</w:t>
      </w:r>
    </w:p>
  </w:comment>
  <w:comment w:id="732" w:author="TAKUYA MINAGAWA (皆川 拓也) [2]" w:date="2025-02-19T15:51:00Z" w:initials="TM">
    <w:p w14:paraId="33885FDA" w14:textId="77777777" w:rsidR="00814F4C" w:rsidRDefault="00814F4C" w:rsidP="00814F4C">
      <w:pPr>
        <w:pStyle w:val="Testocommento"/>
      </w:pPr>
      <w:r>
        <w:rPr>
          <w:rStyle w:val="Rimandocommento"/>
        </w:rPr>
        <w:annotationRef/>
      </w:r>
      <w:r>
        <w:t>“above” and “below” in “Paragraph X.X. above” or “paragraph X.X. below” should be delete</w:t>
      </w:r>
    </w:p>
  </w:comment>
  <w:comment w:id="734" w:author="TAKUYA MINAGAWA (皆川 拓也) [2]" w:date="2025-02-19T15:51:00Z" w:initials="TM">
    <w:p w14:paraId="596576DD" w14:textId="77777777" w:rsidR="00814F4C" w:rsidRDefault="00814F4C" w:rsidP="00814F4C">
      <w:pPr>
        <w:pStyle w:val="Testocommento"/>
      </w:pPr>
      <w:r>
        <w:rPr>
          <w:rStyle w:val="Rimandocommento"/>
        </w:rPr>
        <w:annotationRef/>
      </w:r>
      <w:r>
        <w:t>“above” and “below” in “Paragraph X.X. above” or “paragraph X.X. below” should be delete</w:t>
      </w:r>
    </w:p>
  </w:comment>
  <w:comment w:id="736" w:author="TAKUYA MINAGAWA (皆川 拓也) [2]" w:date="2025-02-19T10:50:00Z" w:initials="TM">
    <w:p w14:paraId="3C83B651" w14:textId="64321B1A"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40" w:author="TAKUYA MINAGAWA (皆川 拓也) [2]" w:date="2025-02-18T17:56:00Z" w:initials="TM">
    <w:p w14:paraId="4B6C5A02" w14:textId="529EFD60" w:rsidR="00F16FF7" w:rsidRDefault="00F16FF7" w:rsidP="00F16FF7">
      <w:pPr>
        <w:pStyle w:val="Testocommento"/>
      </w:pPr>
      <w:r>
        <w:rPr>
          <w:rStyle w:val="Rimandocommento"/>
        </w:rPr>
        <w:annotationRef/>
      </w:r>
      <w:r>
        <w:t>Para.6 Individual Specification consolidation</w:t>
      </w:r>
    </w:p>
  </w:comment>
  <w:comment w:id="743" w:author="TAKUYA MINAGAWA (皆川 拓也) [2]" w:date="2025-02-18T17:58:00Z" w:initials="TM">
    <w:p w14:paraId="02C7C834" w14:textId="77777777" w:rsidR="00F16FF7" w:rsidRDefault="00F16FF7" w:rsidP="00F16FF7">
      <w:pPr>
        <w:pStyle w:val="Testocommento"/>
      </w:pPr>
      <w:r>
        <w:rPr>
          <w:rStyle w:val="Rimandocommento"/>
        </w:rPr>
        <w:annotationRef/>
      </w:r>
      <w:r>
        <w:t>Para.2 Definition simplification</w:t>
      </w:r>
    </w:p>
  </w:comment>
  <w:comment w:id="745" w:author="TAKUYA MINAGAWA (皆川 拓也)" w:date="2025-07-30T16:49:00Z" w:initials="TM(拓">
    <w:p w14:paraId="3698D930" w14:textId="77777777" w:rsidR="00FA496D" w:rsidRDefault="00FA496D" w:rsidP="00FA496D">
      <w:pPr>
        <w:pStyle w:val="Testocommento"/>
      </w:pPr>
      <w:r>
        <w:rPr>
          <w:rStyle w:val="Rimandocommento"/>
        </w:rPr>
        <w:annotationRef/>
      </w:r>
      <w:r>
        <w:t xml:space="preserve">Use scientific notation align with SLR-66-01 + lumens (not for lux) (SLR-73-07) </w:t>
      </w:r>
    </w:p>
  </w:comment>
  <w:comment w:id="749" w:author="TAKUYA MINAGAWA (皆川 拓也) [2]" w:date="2025-02-19T15:52:00Z" w:initials="TM">
    <w:p w14:paraId="4A47F100" w14:textId="62BEEB6A" w:rsidR="00814F4C" w:rsidRDefault="00814F4C" w:rsidP="00814F4C">
      <w:pPr>
        <w:pStyle w:val="Testocommento"/>
      </w:pPr>
      <w:r>
        <w:rPr>
          <w:rStyle w:val="Rimandocommento"/>
        </w:rPr>
        <w:annotationRef/>
      </w:r>
      <w:r>
        <w:t>“above” and “below” in “Paragraph X.X. above” or “paragraph X.X. below” should be delete</w:t>
      </w:r>
    </w:p>
  </w:comment>
  <w:comment w:id="751" w:author="TAKUYA MINAGAWA (皆川 拓也) [2]" w:date="2025-02-19T15:53:00Z" w:initials="TM">
    <w:p w14:paraId="0C979EF9" w14:textId="77777777" w:rsidR="00814F4C" w:rsidRDefault="00814F4C" w:rsidP="00814F4C">
      <w:pPr>
        <w:pStyle w:val="Testocommento"/>
      </w:pPr>
      <w:r>
        <w:rPr>
          <w:rStyle w:val="Rimandocommento"/>
        </w:rPr>
        <w:annotationRef/>
      </w:r>
      <w:r>
        <w:t>“above” and “below” in “Paragraph X.X. above” or “paragraph X.X. below” should be delete</w:t>
      </w:r>
    </w:p>
  </w:comment>
  <w:comment w:id="753" w:author="TAKUYA MINAGAWA (皆川 拓也) [2]" w:date="2025-02-19T15:53:00Z" w:initials="TM">
    <w:p w14:paraId="63AB283D" w14:textId="77777777" w:rsidR="00814F4C" w:rsidRDefault="00814F4C" w:rsidP="00814F4C">
      <w:pPr>
        <w:pStyle w:val="Testocommento"/>
      </w:pPr>
      <w:r>
        <w:rPr>
          <w:rStyle w:val="Rimandocommento"/>
        </w:rPr>
        <w:annotationRef/>
      </w:r>
      <w:r>
        <w:t>“above” and “below” in “Paragraph X.X. above” or “paragraph X.X. below” should be delete</w:t>
      </w:r>
    </w:p>
  </w:comment>
  <w:comment w:id="755" w:author="TAKUYA MINAGAWA (皆川 拓也) [2]" w:date="2025-02-18T18:00:00Z" w:initials="TM">
    <w:p w14:paraId="006CDD6E" w14:textId="29374F7A" w:rsidR="00F16FF7" w:rsidRDefault="00F16FF7" w:rsidP="00F16FF7">
      <w:pPr>
        <w:pStyle w:val="Testocommento"/>
      </w:pPr>
      <w:r>
        <w:rPr>
          <w:rStyle w:val="Rimandocommento"/>
        </w:rPr>
        <w:annotationRef/>
      </w:r>
      <w:r>
        <w:t>Para.6 Individual Specification consolidation</w:t>
      </w:r>
    </w:p>
  </w:comment>
  <w:comment w:id="758" w:author="TAKUYA MINAGAWA (皆川 拓也) [2]" w:date="2025-02-19T10:50:00Z" w:initials="TM">
    <w:p w14:paraId="7B6F7855" w14:textId="777777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61" w:author="TAKUYA MINAGAWA (皆川 拓也) [2]" w:date="2025-02-19T15:54:00Z" w:initials="TM">
    <w:p w14:paraId="0C291CED" w14:textId="77777777" w:rsidR="00814F4C" w:rsidRDefault="00814F4C" w:rsidP="00814F4C">
      <w:pPr>
        <w:pStyle w:val="Testocommento"/>
      </w:pPr>
      <w:r>
        <w:rPr>
          <w:rStyle w:val="Rimandocommento"/>
        </w:rPr>
        <w:annotationRef/>
      </w:r>
      <w:r>
        <w:t>“above” and “below” in “Paragraph X.X. above” or “paragraph X.X. below” should be delete</w:t>
      </w:r>
    </w:p>
  </w:comment>
  <w:comment w:id="763" w:author="TAKUYA MINAGAWA (皆川 拓也) [2]" w:date="2025-02-18T18:01:00Z" w:initials="TM">
    <w:p w14:paraId="305B13E8" w14:textId="0E1E4D72" w:rsidR="000C6E82" w:rsidRDefault="000C6E82" w:rsidP="000C6E82">
      <w:pPr>
        <w:pStyle w:val="Testocommento"/>
      </w:pPr>
      <w:r>
        <w:rPr>
          <w:rStyle w:val="Rimandocommento"/>
        </w:rPr>
        <w:annotationRef/>
      </w:r>
      <w:r>
        <w:t>Para.6 Individual Specification consolidation</w:t>
      </w:r>
    </w:p>
  </w:comment>
  <w:comment w:id="766" w:author="TAKUYA MINAGAWA (皆川 拓也) [2]" w:date="2025-02-19T10:51:00Z" w:initials="TM">
    <w:p w14:paraId="289EE6AE" w14:textId="777777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69" w:author="TAKUYA MINAGAWA (皆川 拓也) [2]" w:date="2025-02-19T15:54:00Z" w:initials="TM">
    <w:p w14:paraId="35481A6B" w14:textId="77777777" w:rsidR="00814F4C" w:rsidRDefault="00814F4C" w:rsidP="00814F4C">
      <w:pPr>
        <w:pStyle w:val="Testocommento"/>
      </w:pPr>
      <w:r>
        <w:rPr>
          <w:rStyle w:val="Rimandocommento"/>
        </w:rPr>
        <w:annotationRef/>
      </w:r>
      <w:r>
        <w:t>“above” and “below” in “Paragraph X.X. above” or “paragraph X.X. below” should be delete</w:t>
      </w:r>
    </w:p>
  </w:comment>
  <w:comment w:id="771" w:author="TAKUYA MINAGAWA (皆川 拓也) [2]" w:date="2025-02-19T10:52:00Z" w:initials="TM">
    <w:p w14:paraId="23C15A05" w14:textId="1A0D215C"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74" w:author="TAKUYA MINAGAWA (皆川 拓也) [2]" w:date="2025-02-19T15:55:00Z" w:initials="TM">
    <w:p w14:paraId="1016CA76" w14:textId="77777777" w:rsidR="00814F4C" w:rsidRDefault="00814F4C" w:rsidP="00814F4C">
      <w:pPr>
        <w:pStyle w:val="Testocommento"/>
      </w:pPr>
      <w:r>
        <w:rPr>
          <w:rStyle w:val="Rimandocommento"/>
        </w:rPr>
        <w:annotationRef/>
      </w:r>
      <w:r>
        <w:t>“above” and “below” in “Paragraph X.X. above” or “paragraph X.X. below” should be delete</w:t>
      </w:r>
    </w:p>
  </w:comment>
  <w:comment w:id="776" w:author="TAKUYA MINAGAWA (皆川 拓也) [2]" w:date="2025-02-19T10:53:00Z" w:initials="TM">
    <w:p w14:paraId="613093DF" w14:textId="41B5ACAF"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86" w:author="TAKUYA MINAGAWA (皆川 拓也)" w:date="2025-01-16T13:42:00Z" w:initials="TM(拓">
    <w:p w14:paraId="752457E5" w14:textId="5F4E2BBB" w:rsidR="000C6E82" w:rsidRDefault="000C6E82" w:rsidP="000C6E82">
      <w:pPr>
        <w:pStyle w:val="Testocommento"/>
      </w:pPr>
      <w:r>
        <w:rPr>
          <w:rStyle w:val="Rimandocommento"/>
        </w:rPr>
        <w:annotationRef/>
      </w:r>
      <w:proofErr w:type="spellStart"/>
      <w:r>
        <w:rPr>
          <w:rFonts w:hint="eastAsia"/>
          <w:lang w:val="en-US"/>
        </w:rPr>
        <w:t>これは</w:t>
      </w:r>
      <w:proofErr w:type="spellEnd"/>
      <w:r>
        <w:t>passing-beam</w:t>
      </w:r>
      <w:r>
        <w:rPr>
          <w:rFonts w:hint="eastAsia"/>
          <w:lang w:val="en-US"/>
        </w:rPr>
        <w:t>で</w:t>
      </w:r>
      <w:r>
        <w:t>OK??</w:t>
      </w:r>
    </w:p>
  </w:comment>
  <w:comment w:id="779" w:author="TAKUYA MINAGAWA (皆川 拓也) [2]" w:date="2025-02-18T18:04:00Z" w:initials="TM">
    <w:p w14:paraId="661CD315" w14:textId="77777777" w:rsidR="000C6E82" w:rsidRDefault="000C6E82" w:rsidP="000C6E82">
      <w:pPr>
        <w:pStyle w:val="Testocommento"/>
      </w:pPr>
      <w:r>
        <w:rPr>
          <w:rStyle w:val="Rimandocommento"/>
        </w:rPr>
        <w:annotationRef/>
      </w:r>
      <w:r>
        <w:t>Para.6 Individual Specification consolidation</w:t>
      </w:r>
    </w:p>
  </w:comment>
  <w:comment w:id="788" w:author="TAKUYA MINAGAWA (皆川 拓也) [2]" w:date="2025-02-18T18:05:00Z" w:initials="TM">
    <w:p w14:paraId="5DE4443D" w14:textId="77777777" w:rsidR="000C6E82" w:rsidRDefault="000C6E82" w:rsidP="000C6E82">
      <w:pPr>
        <w:pStyle w:val="Testocommento"/>
      </w:pPr>
      <w:r>
        <w:rPr>
          <w:rStyle w:val="Rimandocommento"/>
        </w:rPr>
        <w:annotationRef/>
      </w:r>
      <w:r>
        <w:t>Para.6 Individual Specification consolidation</w:t>
      </w:r>
    </w:p>
  </w:comment>
  <w:comment w:id="791" w:author="TAKUYA MINAGAWA (皆川 拓也) [2]" w:date="2025-02-19T10:54:00Z" w:initials="TM">
    <w:p w14:paraId="640E261C" w14:textId="777777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95" w:author="TAKUYA MINAGAWA (皆川 拓也) [2]" w:date="2025-02-18T18:07:00Z" w:initials="TM">
    <w:p w14:paraId="7914252A" w14:textId="1C965C89" w:rsidR="000C6E82" w:rsidRDefault="000C6E82" w:rsidP="000C6E82">
      <w:pPr>
        <w:pStyle w:val="Testocommento"/>
      </w:pPr>
      <w:r>
        <w:rPr>
          <w:rStyle w:val="Rimandocommento"/>
        </w:rPr>
        <w:annotationRef/>
      </w:r>
      <w:r>
        <w:t>Para.6 Individual Specification consolidation</w:t>
      </w:r>
    </w:p>
  </w:comment>
  <w:comment w:id="798" w:author="TAKUYA MINAGAWA (皆川 拓也) [2]" w:date="2025-02-18T18:08:00Z" w:initials="TM">
    <w:p w14:paraId="72250F16" w14:textId="77777777" w:rsidR="000C6E82" w:rsidRDefault="000C6E82" w:rsidP="000C6E82">
      <w:pPr>
        <w:pStyle w:val="Testocommento"/>
      </w:pPr>
      <w:r>
        <w:rPr>
          <w:rStyle w:val="Rimandocommento"/>
        </w:rPr>
        <w:annotationRef/>
      </w:r>
      <w:r>
        <w:t>Para.6 Individual Specification consolidation</w:t>
      </w:r>
    </w:p>
  </w:comment>
  <w:comment w:id="801" w:author="TAKUYA MINAGAWA (皆川 拓也) [2]" w:date="2025-02-19T10:54:00Z" w:initials="TM">
    <w:p w14:paraId="37B2C1A7" w14:textId="777777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804" w:author="TAKUYA MINAGAWA (皆川 拓也) [2]" w:date="2025-02-18T18:10:00Z" w:initials="TM">
    <w:p w14:paraId="7C944A9E" w14:textId="4942E8BF" w:rsidR="000C6E82" w:rsidRDefault="000C6E82" w:rsidP="000C6E82">
      <w:pPr>
        <w:pStyle w:val="Testocommento"/>
      </w:pPr>
      <w:r>
        <w:rPr>
          <w:rStyle w:val="Rimandocommento"/>
        </w:rPr>
        <w:annotationRef/>
      </w:r>
      <w:r>
        <w:rPr>
          <w:lang w:val="en-US"/>
        </w:rPr>
        <w:t>Failure provision</w:t>
      </w:r>
    </w:p>
  </w:comment>
  <w:comment w:id="808" w:author="TAKUYA MINAGAWA (皆川 拓也) [2]" w:date="2025-02-18T18:11:00Z" w:initials="TM">
    <w:p w14:paraId="0FED9CA3" w14:textId="77777777" w:rsidR="000C6E82" w:rsidRDefault="000C6E82" w:rsidP="000C6E82">
      <w:pPr>
        <w:pStyle w:val="Testocommento"/>
      </w:pPr>
      <w:r>
        <w:rPr>
          <w:rStyle w:val="Rimandocommento"/>
        </w:rPr>
        <w:annotationRef/>
      </w:r>
      <w:r>
        <w:rPr>
          <w:lang w:val="en-US"/>
        </w:rPr>
        <w:t>Failure provision</w:t>
      </w:r>
    </w:p>
  </w:comment>
  <w:comment w:id="810" w:author="TAKUYA MINAGAWA (皆川 拓也) [2]" w:date="2025-02-18T18:11:00Z" w:initials="TM">
    <w:p w14:paraId="0A73C8BD" w14:textId="77777777" w:rsidR="000C6E82" w:rsidRDefault="000C6E82" w:rsidP="000C6E82">
      <w:pPr>
        <w:pStyle w:val="Testocommento"/>
      </w:pPr>
      <w:r>
        <w:rPr>
          <w:rStyle w:val="Rimandocommento"/>
        </w:rPr>
        <w:annotationRef/>
      </w:r>
      <w:r>
        <w:rPr>
          <w:lang w:val="en-US"/>
        </w:rPr>
        <w:t>Failure provision</w:t>
      </w:r>
    </w:p>
  </w:comment>
  <w:comment w:id="816" w:author="TAKUYA MINAGAWA (皆川 拓也) [2]" w:date="2025-05-29T09:57:00Z" w:initials="TM">
    <w:p w14:paraId="7D29DB3E" w14:textId="77777777" w:rsidR="00B86295" w:rsidRDefault="00B86295" w:rsidP="00B86295">
      <w:pPr>
        <w:pStyle w:val="Testocommento"/>
      </w:pPr>
      <w:r>
        <w:rPr>
          <w:rStyle w:val="Rimandocommento"/>
        </w:rPr>
        <w:annotationRef/>
      </w:r>
      <w:r>
        <w:rPr>
          <w:lang w:val="en-US"/>
        </w:rPr>
        <w:t>Replace “visual failure tell-tale” with “tell-tale indicating failure” (SLR-71-07)</w:t>
      </w:r>
    </w:p>
  </w:comment>
  <w:comment w:id="823" w:author="TAKUYA MINAGAWA (皆川 拓也) [2]" w:date="2025-01-20T13:52:00Z" w:initials="TM">
    <w:p w14:paraId="31FA2C58" w14:textId="797F417C" w:rsidR="00D370D6" w:rsidRDefault="00D370D6" w:rsidP="00D370D6">
      <w:pPr>
        <w:pStyle w:val="Testocommento"/>
      </w:pPr>
      <w:r>
        <w:rPr>
          <w:rStyle w:val="Rimandocommento"/>
        </w:rPr>
        <w:annotationRef/>
      </w:r>
      <w:r>
        <w:rPr>
          <w:lang w:val="en-US"/>
        </w:rPr>
        <w:t>Mod Para.6</w:t>
      </w:r>
    </w:p>
  </w:comment>
  <w:comment w:id="812" w:author="TAKUYA MINAGAWA (皆川 拓也) [2]" w:date="2025-02-18T18:13:00Z" w:initials="TM">
    <w:p w14:paraId="3061D513" w14:textId="77777777" w:rsidR="003D46EF" w:rsidRDefault="003D46EF" w:rsidP="003D46EF">
      <w:pPr>
        <w:pStyle w:val="Testocommento"/>
      </w:pPr>
      <w:r>
        <w:rPr>
          <w:rStyle w:val="Rimandocommento"/>
        </w:rPr>
        <w:annotationRef/>
      </w:r>
      <w:r>
        <w:t>Failure provision</w:t>
      </w:r>
    </w:p>
  </w:comment>
  <w:comment w:id="825" w:author="TAKUYA MINAGAWA (皆川 拓也) [2]" w:date="2025-02-18T18:14:00Z" w:initials="TM">
    <w:p w14:paraId="33167F12" w14:textId="77777777" w:rsidR="003D46EF" w:rsidRDefault="003D46EF" w:rsidP="003D46EF">
      <w:pPr>
        <w:pStyle w:val="Testocommento"/>
      </w:pPr>
      <w:r>
        <w:rPr>
          <w:rStyle w:val="Rimandocommento"/>
        </w:rPr>
        <w:annotationRef/>
      </w:r>
      <w:r>
        <w:t>Failure provision</w:t>
      </w:r>
    </w:p>
  </w:comment>
  <w:comment w:id="828" w:author="TAKUYA MINAGAWA (皆川 拓也) [2]" w:date="2025-02-19T12:04:00Z" w:initials="TM">
    <w:p w14:paraId="3B58C323" w14:textId="77777777" w:rsidR="00A1528E" w:rsidRDefault="00A1528E" w:rsidP="00A1528E">
      <w:pPr>
        <w:pStyle w:val="Testocommento"/>
      </w:pPr>
      <w:r>
        <w:rPr>
          <w:rStyle w:val="Rimandocommento"/>
        </w:rPr>
        <w:annotationRef/>
      </w:r>
      <w:r>
        <w:t>Write “direction-indicator lamp” with hyphen with Reg.48 Baseline document (SLR-71-07)</w:t>
      </w:r>
    </w:p>
  </w:comment>
  <w:comment w:id="832" w:author="TAKUYA MINAGAWA (皆川 拓也) [2]" w:date="2025-02-18T18:15:00Z" w:initials="TM">
    <w:p w14:paraId="691337B4" w14:textId="52A84E78" w:rsidR="003D46EF" w:rsidRDefault="003D46EF" w:rsidP="003D46EF">
      <w:pPr>
        <w:pStyle w:val="Testocommento"/>
      </w:pPr>
      <w:r>
        <w:rPr>
          <w:rStyle w:val="Rimandocommento"/>
        </w:rPr>
        <w:annotationRef/>
      </w:r>
      <w:r>
        <w:t>Para.6 Individual Specification consolidation</w:t>
      </w:r>
    </w:p>
  </w:comment>
  <w:comment w:id="835" w:author="TAKUYA MINAGAWA (皆川 拓也) [2]" w:date="2025-02-18T18:16:00Z" w:initials="TM">
    <w:p w14:paraId="7FB7A409" w14:textId="77777777" w:rsidR="003D46EF" w:rsidRDefault="003D46EF" w:rsidP="003D46EF">
      <w:pPr>
        <w:pStyle w:val="Testocommento"/>
      </w:pPr>
      <w:r>
        <w:rPr>
          <w:rStyle w:val="Rimandocommento"/>
        </w:rPr>
        <w:annotationRef/>
      </w:r>
      <w:r>
        <w:t>Para.6 Individual Specification consolidation</w:t>
      </w:r>
    </w:p>
  </w:comment>
  <w:comment w:id="838" w:author="TAKUYA MINAGAWA (皆川 拓也) [2]" w:date="2025-02-18T18:17:00Z" w:initials="TM">
    <w:p w14:paraId="1504897D" w14:textId="77777777" w:rsidR="003D46EF" w:rsidRDefault="003D46EF" w:rsidP="003D46EF">
      <w:pPr>
        <w:pStyle w:val="Testocommento"/>
      </w:pPr>
      <w:r>
        <w:rPr>
          <w:rStyle w:val="Rimandocommento"/>
        </w:rPr>
        <w:annotationRef/>
      </w:r>
      <w:r>
        <w:t>Para.6 Individual Specification consolidation</w:t>
      </w:r>
    </w:p>
  </w:comment>
  <w:comment w:id="841" w:author="TAKUYA MINAGAWA (皆川 拓也)" w:date="2025-07-30T16:57:00Z" w:initials="TM(拓">
    <w:p w14:paraId="6135246B" w14:textId="77777777" w:rsidR="001E2F2D" w:rsidRDefault="001E2F2D" w:rsidP="001E2F2D">
      <w:pPr>
        <w:pStyle w:val="Testocommento"/>
      </w:pPr>
      <w:r>
        <w:rPr>
          <w:rStyle w:val="Rimandocommento"/>
        </w:rPr>
        <w:annotationRef/>
      </w:r>
      <w:r>
        <w:t xml:space="preserve">Use scientific notation align with SLR-66-01 + lumens (not for lux) (SLR-73-07) </w:t>
      </w:r>
    </w:p>
  </w:comment>
  <w:comment w:id="845" w:author="TAKUYA MINAGAWA (皆川 拓也)" w:date="2025-07-30T16:57:00Z" w:initials="TM(拓">
    <w:p w14:paraId="51F982BC" w14:textId="4F6D5117" w:rsidR="001E2F2D" w:rsidRDefault="001E2F2D" w:rsidP="001E2F2D">
      <w:pPr>
        <w:pStyle w:val="Testocommento"/>
      </w:pPr>
      <w:r>
        <w:rPr>
          <w:rStyle w:val="Rimandocommento"/>
        </w:rPr>
        <w:annotationRef/>
      </w:r>
      <w:r>
        <w:t xml:space="preserve">Use scientific notation align with SLR-66-01 + lumens (not for lux) (SLR-73-07) </w:t>
      </w:r>
    </w:p>
  </w:comment>
  <w:comment w:id="849" w:author="TAKUYA MINAGAWA (皆川 拓也)" w:date="2025-07-30T16:57:00Z" w:initials="TM(拓">
    <w:p w14:paraId="01E0986A" w14:textId="494CAD18" w:rsidR="001E2F2D" w:rsidRDefault="001E2F2D" w:rsidP="001E2F2D">
      <w:pPr>
        <w:pStyle w:val="Testocommento"/>
      </w:pPr>
      <w:r>
        <w:rPr>
          <w:rStyle w:val="Rimandocommento"/>
        </w:rPr>
        <w:annotationRef/>
      </w:r>
      <w:r>
        <w:t xml:space="preserve">Use scientific notation align with SLR-66-01 + lumens (not for lux) (SLR-73-07) </w:t>
      </w:r>
    </w:p>
  </w:comment>
  <w:comment w:id="853" w:author="TAKUYA MINAGAWA (皆川 拓也)" w:date="2025-07-30T16:56:00Z" w:initials="TM(拓">
    <w:p w14:paraId="5D117AC5" w14:textId="6E0A6B2C" w:rsidR="001E2F2D" w:rsidRDefault="001E2F2D" w:rsidP="001E2F2D">
      <w:pPr>
        <w:pStyle w:val="Testocommento"/>
      </w:pPr>
      <w:r>
        <w:rPr>
          <w:rStyle w:val="Rimandocommento"/>
        </w:rPr>
        <w:annotationRef/>
      </w:r>
      <w:r>
        <w:t xml:space="preserve">Use scientific notation align with SLR-66-01 + lumens (not for lux) (SLR-73-07) </w:t>
      </w:r>
    </w:p>
  </w:comment>
  <w:comment w:id="856" w:author="TAKUYA MINAGAWA (皆川 拓也) [2]" w:date="2025-02-18T18:18:00Z" w:initials="TM">
    <w:p w14:paraId="71BA491E" w14:textId="1E95BC3E" w:rsidR="003D46EF" w:rsidRDefault="003D46EF" w:rsidP="003D46EF">
      <w:pPr>
        <w:pStyle w:val="Testocommento"/>
      </w:pPr>
      <w:r>
        <w:rPr>
          <w:rStyle w:val="Rimandocommento"/>
        </w:rPr>
        <w:annotationRef/>
      </w:r>
      <w:r>
        <w:t>Para.6 Individual Specification consolidation</w:t>
      </w:r>
    </w:p>
  </w:comment>
  <w:comment w:id="860" w:author="TAKUYA MINAGAWA (皆川 拓也) [2]" w:date="2025-02-18T18:43:00Z" w:initials="TM">
    <w:p w14:paraId="57FE794B" w14:textId="77777777" w:rsidR="00F23918" w:rsidRDefault="00F23918" w:rsidP="00F23918">
      <w:pPr>
        <w:pStyle w:val="Testocommento"/>
      </w:pPr>
      <w:r>
        <w:rPr>
          <w:rStyle w:val="Rimandocommento"/>
        </w:rPr>
        <w:annotationRef/>
      </w:r>
      <w:r>
        <w:t>Referring other Reg. definition, the defined word shall be written</w:t>
      </w:r>
    </w:p>
  </w:comment>
  <w:comment w:id="867" w:author="TAKUYA MINAGAWA (皆川 拓也) [2]" w:date="2025-02-19T12:05:00Z" w:initials="TM">
    <w:p w14:paraId="0A3AC306" w14:textId="77777777" w:rsidR="00F35F19" w:rsidRDefault="00F35F19" w:rsidP="00F35F19">
      <w:pPr>
        <w:pStyle w:val="Testocommento"/>
      </w:pPr>
      <w:r>
        <w:rPr>
          <w:rStyle w:val="Rimandocommento"/>
        </w:rPr>
        <w:annotationRef/>
      </w:r>
      <w:r>
        <w:t>Write “direction-indicator lamp” with hyphen with Reg.48 Baseline document (SLR-71-07)</w:t>
      </w:r>
    </w:p>
  </w:comment>
  <w:comment w:id="870" w:author="TAKUYA MINAGAWA (皆川 拓也) [2]" w:date="2025-02-19T12:06:00Z" w:initials="TM">
    <w:p w14:paraId="736313E9" w14:textId="77777777" w:rsidR="00F35F19" w:rsidRDefault="00F35F19" w:rsidP="00F35F19">
      <w:pPr>
        <w:pStyle w:val="Testocommento"/>
      </w:pPr>
      <w:r>
        <w:rPr>
          <w:rStyle w:val="Rimandocommento"/>
        </w:rPr>
        <w:annotationRef/>
      </w:r>
      <w:r>
        <w:t>Write “direction-indicator lamp” with hyphen with Reg.48 Baseline document (SLR-71-07)</w:t>
      </w:r>
    </w:p>
  </w:comment>
  <w:comment w:id="874" w:author="TAKUYA MINAGAWA (皆川 拓也) [2]" w:date="2025-02-19T12:06:00Z" w:initials="TM">
    <w:p w14:paraId="702DD27C" w14:textId="77777777" w:rsidR="00F35F19" w:rsidRDefault="00F35F19" w:rsidP="00F35F19">
      <w:pPr>
        <w:pStyle w:val="Testocommento"/>
      </w:pPr>
      <w:r>
        <w:rPr>
          <w:rStyle w:val="Rimandocommento"/>
        </w:rPr>
        <w:annotationRef/>
      </w:r>
      <w:r>
        <w:t>Write “direction-indicator lamp” with hyphen with Reg.48 Baseline document (SLR-71-07)</w:t>
      </w:r>
    </w:p>
  </w:comment>
  <w:comment w:id="877" w:author="TAKUYA MINAGAWA (皆川 拓也) [2]" w:date="2025-02-19T12:07:00Z" w:initials="TM">
    <w:p w14:paraId="0BD81976" w14:textId="77777777" w:rsidR="00F35F19" w:rsidRDefault="00F35F19" w:rsidP="00F35F19">
      <w:pPr>
        <w:pStyle w:val="Testocommento"/>
      </w:pPr>
      <w:r>
        <w:rPr>
          <w:rStyle w:val="Rimandocommento"/>
        </w:rPr>
        <w:annotationRef/>
      </w:r>
      <w:r>
        <w:t>Write “direction-indicator lamp” with hyphen with Reg.48 Baseline document (SLR-71-07)</w:t>
      </w:r>
    </w:p>
  </w:comment>
  <w:comment w:id="880" w:author="TAKUYA MINAGAWA (皆川 拓也) [2]" w:date="2025-02-18T18:52:00Z" w:initials="TM">
    <w:p w14:paraId="08B1E191" w14:textId="02186D2E" w:rsidR="0056572B" w:rsidRDefault="0056572B" w:rsidP="0056572B">
      <w:pPr>
        <w:pStyle w:val="Testocommento"/>
      </w:pPr>
      <w:r>
        <w:rPr>
          <w:rStyle w:val="Rimandocommento"/>
        </w:rPr>
        <w:annotationRef/>
      </w:r>
      <w:r>
        <w:rPr>
          <w:lang w:val="en-US"/>
        </w:rPr>
        <w:t>EV inclusion</w:t>
      </w:r>
    </w:p>
  </w:comment>
  <w:comment w:id="883" w:author="TAKUYA MINAGAWA (皆川 拓也) [2]" w:date="2025-02-18T18:53:00Z" w:initials="TM">
    <w:p w14:paraId="709E61F2" w14:textId="77777777" w:rsidR="0056572B" w:rsidRDefault="0056572B" w:rsidP="0056572B">
      <w:pPr>
        <w:pStyle w:val="Testocommento"/>
      </w:pPr>
      <w:r>
        <w:rPr>
          <w:rStyle w:val="Rimandocommento"/>
        </w:rPr>
        <w:annotationRef/>
      </w:r>
      <w:r>
        <w:rPr>
          <w:lang w:val="en-US"/>
        </w:rPr>
        <w:t>EV inclusion</w:t>
      </w:r>
    </w:p>
  </w:comment>
  <w:comment w:id="885" w:author="TAKUYA MINAGAWA (皆川 拓也) [2]" w:date="2025-02-18T18:53:00Z" w:initials="TM">
    <w:p w14:paraId="4F9B5C43" w14:textId="77777777" w:rsidR="0056572B" w:rsidRDefault="0056572B" w:rsidP="0056572B">
      <w:pPr>
        <w:pStyle w:val="Testocommento"/>
      </w:pPr>
      <w:r>
        <w:rPr>
          <w:rStyle w:val="Rimandocommento"/>
        </w:rPr>
        <w:annotationRef/>
      </w:r>
      <w:r>
        <w:rPr>
          <w:lang w:val="en-US"/>
        </w:rPr>
        <w:t>EV inclusion</w:t>
      </w:r>
    </w:p>
  </w:comment>
  <w:comment w:id="888" w:author="TAKUYA MINAGAWA (皆川 拓也) [2]" w:date="2025-02-18T18:55:00Z" w:initials="TM">
    <w:p w14:paraId="6A7B1D07" w14:textId="77777777" w:rsidR="0056572B" w:rsidRDefault="0056572B" w:rsidP="0056572B">
      <w:pPr>
        <w:pStyle w:val="Testocommento"/>
      </w:pPr>
      <w:r>
        <w:rPr>
          <w:rStyle w:val="Rimandocommento"/>
        </w:rPr>
        <w:annotationRef/>
      </w:r>
      <w:r>
        <w:t>Failure provision</w:t>
      </w:r>
    </w:p>
  </w:comment>
  <w:comment w:id="903" w:author="TAKUYA MINAGAWA (皆川 拓也) [2]" w:date="2025-02-18T18:56:00Z" w:initials="TM">
    <w:p w14:paraId="089C8B50" w14:textId="77777777" w:rsidR="0056572B" w:rsidRDefault="0056572B" w:rsidP="0056572B">
      <w:pPr>
        <w:pStyle w:val="Testocommento"/>
      </w:pPr>
      <w:r>
        <w:rPr>
          <w:rStyle w:val="Rimandocommento"/>
        </w:rPr>
        <w:annotationRef/>
      </w:r>
      <w:r>
        <w:t>EV inclusion</w:t>
      </w:r>
    </w:p>
  </w:comment>
  <w:comment w:id="906" w:author="TAKUYA MINAGAWA (皆川 拓也) [2]" w:date="2025-02-19T12:08:00Z" w:initials="TM">
    <w:p w14:paraId="7E5EE5B1" w14:textId="77777777" w:rsidR="00F35F19" w:rsidRDefault="00F35F19" w:rsidP="00F35F19">
      <w:pPr>
        <w:pStyle w:val="Testocommento"/>
      </w:pPr>
      <w:r>
        <w:rPr>
          <w:rStyle w:val="Rimandocommento"/>
        </w:rPr>
        <w:annotationRef/>
      </w:r>
      <w:r>
        <w:t>Write “direction-indicator lamp” with hyphen with Reg.48 Baseline document (SLR-71-07)</w:t>
      </w:r>
    </w:p>
  </w:comment>
  <w:comment w:id="909" w:author="TAKUYA MINAGAWA (皆川 拓也) [2]" w:date="2025-02-19T12:09:00Z" w:initials="TM">
    <w:p w14:paraId="30AC837D" w14:textId="77777777" w:rsidR="00F35F19" w:rsidRDefault="00F35F19" w:rsidP="00F35F19">
      <w:pPr>
        <w:pStyle w:val="Testocommento"/>
      </w:pPr>
      <w:r>
        <w:rPr>
          <w:rStyle w:val="Rimandocommento"/>
        </w:rPr>
        <w:annotationRef/>
      </w:r>
      <w:r>
        <w:t>Write “direction-indicator lamp” with hyphen with Reg.48 Baseline document (SLR-71-07)</w:t>
      </w:r>
    </w:p>
  </w:comment>
  <w:comment w:id="913" w:author="TAKUYA MINAGAWA (皆川 拓也) [2]" w:date="2025-05-29T09:46:00Z" w:initials="TM">
    <w:p w14:paraId="549F65C7" w14:textId="77777777" w:rsidR="007D5C4A" w:rsidRDefault="007D5C4A" w:rsidP="007D5C4A">
      <w:pPr>
        <w:pStyle w:val="Testocommento"/>
      </w:pPr>
      <w:r>
        <w:rPr>
          <w:rStyle w:val="Rimandocommento"/>
        </w:rPr>
        <w:annotationRef/>
      </w:r>
      <w:r>
        <w:rPr>
          <w:lang w:val="en-US"/>
        </w:rPr>
        <w:t>Replace Category vehicles / categories vehicles / vehicles in categories / vehicles of type with vehicles of category(</w:t>
      </w:r>
      <w:proofErr w:type="spellStart"/>
      <w:r>
        <w:rPr>
          <w:lang w:val="en-US"/>
        </w:rPr>
        <w:t>ies</w:t>
      </w:r>
      <w:proofErr w:type="spellEnd"/>
      <w:r>
        <w:rPr>
          <w:lang w:val="en-US"/>
        </w:rPr>
        <w:t>) (SLR-71-7)</w:t>
      </w:r>
    </w:p>
  </w:comment>
  <w:comment w:id="919" w:author="TAKUYA MINAGAWA (皆川 拓也) [2]" w:date="2025-05-29T09:47:00Z" w:initials="TM">
    <w:p w14:paraId="5FF2FB3A" w14:textId="77777777" w:rsidR="007D5C4A" w:rsidRDefault="007D5C4A" w:rsidP="007D5C4A">
      <w:pPr>
        <w:pStyle w:val="Testocommento"/>
      </w:pPr>
      <w:r>
        <w:rPr>
          <w:rStyle w:val="Rimandocommento"/>
        </w:rPr>
        <w:annotationRef/>
      </w:r>
      <w:r>
        <w:rPr>
          <w:lang w:val="en-US"/>
        </w:rPr>
        <w:t>Replace Category vehicles / categories vehicles / vehicles in categories / vehicles of type with vehicles of category(</w:t>
      </w:r>
      <w:proofErr w:type="spellStart"/>
      <w:r>
        <w:rPr>
          <w:lang w:val="en-US"/>
        </w:rPr>
        <w:t>ies</w:t>
      </w:r>
      <w:proofErr w:type="spellEnd"/>
      <w:r>
        <w:rPr>
          <w:lang w:val="en-US"/>
        </w:rPr>
        <w:t>) (SLR-71-7)</w:t>
      </w:r>
    </w:p>
  </w:comment>
  <w:comment w:id="925" w:author="TAKUYA MINAGAWA (皆川 拓也) [2]" w:date="2025-05-29T09:48:00Z" w:initials="TM">
    <w:p w14:paraId="5BB790B9" w14:textId="77777777" w:rsidR="007D5C4A" w:rsidRDefault="007D5C4A" w:rsidP="007D5C4A">
      <w:pPr>
        <w:pStyle w:val="Testocommento"/>
      </w:pPr>
      <w:r>
        <w:rPr>
          <w:rStyle w:val="Rimandocommento"/>
        </w:rPr>
        <w:annotationRef/>
      </w:r>
      <w:r>
        <w:rPr>
          <w:lang w:val="en-US"/>
        </w:rPr>
        <w:t>Replace Category vehicles / categories vehicles / vehicles in categories / vehicles of type with vehicles of category(</w:t>
      </w:r>
      <w:proofErr w:type="spellStart"/>
      <w:r>
        <w:rPr>
          <w:lang w:val="en-US"/>
        </w:rPr>
        <w:t>ies</w:t>
      </w:r>
      <w:proofErr w:type="spellEnd"/>
      <w:r>
        <w:rPr>
          <w:lang w:val="en-US"/>
        </w:rPr>
        <w:t>) (SLR-71-7)</w:t>
      </w:r>
    </w:p>
  </w:comment>
  <w:comment w:id="930" w:author="TAKUYA MINAGAWA (皆川 拓也) [2]" w:date="2025-02-18T18:57:00Z" w:initials="TM">
    <w:p w14:paraId="4CF2C7F1" w14:textId="03339F72" w:rsidR="0056572B" w:rsidRDefault="0056572B" w:rsidP="0056572B">
      <w:pPr>
        <w:pStyle w:val="Testocommento"/>
      </w:pPr>
      <w:r>
        <w:rPr>
          <w:rStyle w:val="Rimandocommento"/>
        </w:rPr>
        <w:annotationRef/>
      </w:r>
      <w:r>
        <w:t>EV inclusion</w:t>
      </w:r>
    </w:p>
  </w:comment>
  <w:comment w:id="933" w:author="TAKUYA MINAGAWA (皆川 拓也) [2]" w:date="2025-02-18T18:58:00Z" w:initials="TM">
    <w:p w14:paraId="0ED2BC70" w14:textId="77777777" w:rsidR="0056572B" w:rsidRDefault="0056572B" w:rsidP="0056572B">
      <w:pPr>
        <w:pStyle w:val="Testocommento"/>
      </w:pPr>
      <w:r>
        <w:rPr>
          <w:rStyle w:val="Rimandocommento"/>
        </w:rPr>
        <w:annotationRef/>
      </w:r>
      <w:r>
        <w:t>EV inclusion</w:t>
      </w:r>
    </w:p>
  </w:comment>
  <w:comment w:id="936" w:author="TAKUYA MINAGAWA (皆川 拓也) [2]" w:date="2025-02-18T18:59:00Z" w:initials="TM">
    <w:p w14:paraId="11021312" w14:textId="77777777" w:rsidR="0056572B" w:rsidRDefault="0056572B" w:rsidP="0056572B">
      <w:pPr>
        <w:pStyle w:val="Testocommento"/>
      </w:pPr>
      <w:r>
        <w:rPr>
          <w:rStyle w:val="Rimandocommento"/>
        </w:rPr>
        <w:annotationRef/>
      </w:r>
      <w:r>
        <w:t>Failure provision</w:t>
      </w:r>
    </w:p>
  </w:comment>
  <w:comment w:id="944" w:author="TAKUYA MINAGAWA (皆川 拓也) [2]" w:date="2025-02-18T19:00:00Z" w:initials="TM">
    <w:p w14:paraId="628FB32F" w14:textId="77777777" w:rsidR="0056572B" w:rsidRDefault="0056572B" w:rsidP="0056572B">
      <w:pPr>
        <w:pStyle w:val="Testocommento"/>
      </w:pPr>
      <w:r>
        <w:rPr>
          <w:rStyle w:val="Rimandocommento"/>
        </w:rPr>
        <w:annotationRef/>
      </w:r>
      <w:r>
        <w:t>Failure provision</w:t>
      </w:r>
    </w:p>
  </w:comment>
  <w:comment w:id="949" w:author="TAKUYA MINAGAWA (皆川 拓也) [2]" w:date="2025-02-18T19:02:00Z" w:initials="TM">
    <w:p w14:paraId="60DBFC73" w14:textId="77777777" w:rsidR="0056572B" w:rsidRDefault="0056572B" w:rsidP="0056572B">
      <w:pPr>
        <w:pStyle w:val="Testocommento"/>
      </w:pPr>
      <w:r>
        <w:rPr>
          <w:rStyle w:val="Rimandocommento"/>
        </w:rPr>
        <w:annotationRef/>
      </w:r>
      <w:r>
        <w:t>Failure provision</w:t>
      </w:r>
    </w:p>
  </w:comment>
  <w:comment w:id="959" w:author="TAKUYA MINAGAWA (皆川 拓也) [2]" w:date="2025-02-19T12:10:00Z" w:initials="TM">
    <w:p w14:paraId="6DC1B277" w14:textId="77777777" w:rsidR="00F35F19" w:rsidRDefault="00F35F19" w:rsidP="00F35F19">
      <w:pPr>
        <w:pStyle w:val="Testocommento"/>
      </w:pPr>
      <w:r>
        <w:rPr>
          <w:rStyle w:val="Rimandocommento"/>
        </w:rPr>
        <w:annotationRef/>
      </w:r>
      <w:r>
        <w:t>Write “direction-indicator lamp” with hyphen with Reg.48 Baseline document (SLR-71-07)</w:t>
      </w:r>
    </w:p>
  </w:comment>
  <w:comment w:id="962" w:author="TAKUYA MINAGAWA (皆川 拓也) [2]" w:date="2025-02-18T19:03:00Z" w:initials="TM">
    <w:p w14:paraId="11B95ED9" w14:textId="4FFD1F1D" w:rsidR="00EE0345" w:rsidRDefault="00EE0345" w:rsidP="00EE0345">
      <w:pPr>
        <w:pStyle w:val="Testocommento"/>
      </w:pPr>
      <w:r>
        <w:rPr>
          <w:rStyle w:val="Rimandocommento"/>
        </w:rPr>
        <w:annotationRef/>
      </w:r>
      <w:r>
        <w:t>Failure provision</w:t>
      </w:r>
    </w:p>
  </w:comment>
  <w:comment w:id="971" w:author="TAKUYA MINAGAWA (皆川 拓也) [2]" w:date="2025-02-18T19:04:00Z" w:initials="TM">
    <w:p w14:paraId="522EB76E" w14:textId="77777777" w:rsidR="00EE0345" w:rsidRDefault="00EE0345" w:rsidP="00EE0345">
      <w:pPr>
        <w:pStyle w:val="Testocommento"/>
      </w:pPr>
      <w:r>
        <w:rPr>
          <w:rStyle w:val="Rimandocommento"/>
        </w:rPr>
        <w:annotationRef/>
      </w:r>
      <w:r>
        <w:t>Para.6 Individual Specification consolidation</w:t>
      </w:r>
    </w:p>
  </w:comment>
  <w:comment w:id="974" w:author="TAKUYA MINAGAWA (皆川 拓也) [2]" w:date="2025-02-19T12:11:00Z" w:initials="TM">
    <w:p w14:paraId="31DB29CE" w14:textId="77777777" w:rsidR="00F35F19" w:rsidRDefault="00F35F19" w:rsidP="00F35F19">
      <w:pPr>
        <w:pStyle w:val="Testocommento"/>
      </w:pPr>
      <w:r>
        <w:rPr>
          <w:rStyle w:val="Rimandocommento"/>
        </w:rPr>
        <w:annotationRef/>
      </w:r>
      <w:r>
        <w:t>Write “direction-indicator lamp” with hyphen with Reg.48 Baseline document (SLR-71-07)</w:t>
      </w:r>
    </w:p>
  </w:comment>
  <w:comment w:id="977" w:author="TAKUYA MINAGAWA (皆川 拓也) [2]" w:date="2025-02-19T12:12:00Z" w:initials="TM">
    <w:p w14:paraId="45FA4781" w14:textId="77777777" w:rsidR="00F35F19" w:rsidRDefault="00F35F19" w:rsidP="00F35F19">
      <w:pPr>
        <w:pStyle w:val="Testocommento"/>
      </w:pPr>
      <w:r>
        <w:rPr>
          <w:rStyle w:val="Rimandocommento"/>
        </w:rPr>
        <w:annotationRef/>
      </w:r>
      <w:r>
        <w:t>Write “direction-indicator lamp” with hyphen with Reg.48 Baseline document (SLR-71-07)</w:t>
      </w:r>
    </w:p>
  </w:comment>
  <w:comment w:id="982" w:author="TAKUYA MINAGAWA (皆川 拓也) [2]" w:date="2025-02-18T19:12:00Z" w:initials="TM">
    <w:p w14:paraId="29B18457" w14:textId="555348A7" w:rsidR="00EE0345" w:rsidRDefault="00EE0345" w:rsidP="00EE0345">
      <w:pPr>
        <w:pStyle w:val="Testocommento"/>
      </w:pPr>
      <w:r>
        <w:rPr>
          <w:rStyle w:val="Rimandocommento"/>
        </w:rPr>
        <w:annotationRef/>
      </w:r>
      <w:r>
        <w:t>Para.6 Individual Specification consolidation</w:t>
      </w:r>
    </w:p>
  </w:comment>
  <w:comment w:id="985" w:author="TAKUYA MINAGAWA (皆川 拓也) [2]" w:date="2025-02-18T19:13:00Z" w:initials="TM">
    <w:p w14:paraId="4533EC5D" w14:textId="77777777" w:rsidR="00B34B5F" w:rsidRDefault="00B34B5F" w:rsidP="00B34B5F">
      <w:pPr>
        <w:pStyle w:val="Testocommento"/>
      </w:pPr>
      <w:r>
        <w:rPr>
          <w:rStyle w:val="Rimandocommento"/>
        </w:rPr>
        <w:annotationRef/>
      </w:r>
      <w:r>
        <w:t>Para.6 Individual Specification consolidation</w:t>
      </w:r>
    </w:p>
  </w:comment>
  <w:comment w:id="988" w:author="TAKUYA MINAGAWA (皆川 拓也) [2]" w:date="2025-02-18T19:14:00Z" w:initials="TM">
    <w:p w14:paraId="4F454923" w14:textId="77777777" w:rsidR="00B34B5F" w:rsidRDefault="00B34B5F" w:rsidP="00B34B5F">
      <w:pPr>
        <w:pStyle w:val="Testocommento"/>
      </w:pPr>
      <w:r>
        <w:rPr>
          <w:rStyle w:val="Rimandocommento"/>
        </w:rPr>
        <w:annotationRef/>
      </w:r>
      <w:r>
        <w:t>Para.6 Individual Specification consolidation</w:t>
      </w:r>
    </w:p>
  </w:comment>
  <w:comment w:id="990" w:author="TAKUYA MINAGAWA (皆川 拓也) [2]" w:date="2025-02-18T19:14:00Z" w:initials="TM">
    <w:p w14:paraId="218D17A4" w14:textId="77777777" w:rsidR="00B34B5F" w:rsidRDefault="00B34B5F" w:rsidP="00B34B5F">
      <w:pPr>
        <w:pStyle w:val="Testocommento"/>
      </w:pPr>
      <w:r>
        <w:rPr>
          <w:rStyle w:val="Rimandocommento"/>
        </w:rPr>
        <w:annotationRef/>
      </w:r>
      <w:r>
        <w:t>Para.6 Individual Specification consolidation</w:t>
      </w:r>
    </w:p>
  </w:comment>
  <w:comment w:id="997" w:author="TAKUYA MINAGAWA (皆川 拓也)" w:date="2025-01-20T19:47:00Z" w:initials="TM(拓">
    <w:p w14:paraId="324BFCD5" w14:textId="7E575566" w:rsidR="00450E75" w:rsidRDefault="00450E75" w:rsidP="00450E75">
      <w:pPr>
        <w:pStyle w:val="Testocommento"/>
      </w:pPr>
      <w:r>
        <w:rPr>
          <w:rStyle w:val="Rimandocommento"/>
        </w:rPr>
        <w:annotationRef/>
      </w:r>
      <w:r>
        <w:t>Mod Para.6</w:t>
      </w:r>
    </w:p>
  </w:comment>
  <w:comment w:id="993" w:author="TAKUYA MINAGAWA (皆川 拓也) [2]" w:date="2025-02-18T19:17:00Z" w:initials="TM">
    <w:p w14:paraId="2292F88E" w14:textId="77777777" w:rsidR="00B34B5F" w:rsidRDefault="00B34B5F" w:rsidP="00B34B5F">
      <w:pPr>
        <w:pStyle w:val="Testocommento"/>
      </w:pPr>
      <w:r>
        <w:rPr>
          <w:rStyle w:val="Rimandocommento"/>
        </w:rPr>
        <w:annotationRef/>
      </w:r>
      <w:r>
        <w:rPr>
          <w:lang w:val="en-US"/>
        </w:rPr>
        <w:t>Failure provision</w:t>
      </w:r>
    </w:p>
  </w:comment>
  <w:comment w:id="1004" w:author="TAKUYA MINAGAWA (皆川 拓也) [2]" w:date="2025-02-18T19:18:00Z" w:initials="TM">
    <w:p w14:paraId="7A180F3A" w14:textId="77777777" w:rsidR="00B34B5F" w:rsidRDefault="00B34B5F" w:rsidP="00B34B5F">
      <w:pPr>
        <w:pStyle w:val="Testocommento"/>
      </w:pPr>
      <w:r>
        <w:rPr>
          <w:rStyle w:val="Rimandocommento"/>
        </w:rPr>
        <w:annotationRef/>
      </w:r>
      <w:r>
        <w:t>Para.6 Individual Specification consolidation</w:t>
      </w:r>
    </w:p>
  </w:comment>
  <w:comment w:id="1008" w:author="TAKUYA MINAGAWA (皆川 拓也) [2]" w:date="2025-02-18T19:19:00Z" w:initials="TM">
    <w:p w14:paraId="6C39C5EA" w14:textId="77777777" w:rsidR="00B34B5F" w:rsidRDefault="00B34B5F" w:rsidP="00B34B5F">
      <w:pPr>
        <w:pStyle w:val="Testocommento"/>
      </w:pPr>
      <w:r>
        <w:rPr>
          <w:rStyle w:val="Rimandocommento"/>
        </w:rPr>
        <w:annotationRef/>
      </w:r>
      <w:r>
        <w:t>Para.6 Individual Specification consolidation</w:t>
      </w:r>
    </w:p>
  </w:comment>
  <w:comment w:id="1011" w:author="TAKUYA MINAGAWA (皆川 拓也) [2]" w:date="2025-02-18T19:20:00Z" w:initials="TM">
    <w:p w14:paraId="68E3341C" w14:textId="77777777" w:rsidR="00B34B5F" w:rsidRDefault="00B34B5F" w:rsidP="00B34B5F">
      <w:pPr>
        <w:pStyle w:val="Testocommento"/>
      </w:pPr>
      <w:r>
        <w:rPr>
          <w:rStyle w:val="Rimandocommento"/>
        </w:rPr>
        <w:annotationRef/>
      </w:r>
      <w:r>
        <w:rPr>
          <w:lang w:val="en-US"/>
        </w:rPr>
        <w:t>Para.2 Definition simplification</w:t>
      </w:r>
    </w:p>
  </w:comment>
  <w:comment w:id="1013" w:author="TAKUYA MINAGAWA (皆川 拓也) [2]" w:date="2025-02-18T19:23:00Z" w:initials="TM">
    <w:p w14:paraId="35FC956E" w14:textId="77777777" w:rsidR="0018746D" w:rsidRDefault="0018746D" w:rsidP="0018746D">
      <w:pPr>
        <w:pStyle w:val="Testocommento"/>
      </w:pPr>
      <w:r>
        <w:rPr>
          <w:rStyle w:val="Rimandocommento"/>
        </w:rPr>
        <w:annotationRef/>
      </w:r>
      <w:r>
        <w:t>Failure provision</w:t>
      </w:r>
    </w:p>
  </w:comment>
  <w:comment w:id="1019" w:author="TAKUYA MINAGAWA (皆川 拓也) [2]" w:date="2025-02-18T19:22:00Z" w:initials="TM">
    <w:p w14:paraId="31779F03" w14:textId="542F8C9D" w:rsidR="00B34B5F" w:rsidRDefault="00B34B5F" w:rsidP="00B34B5F">
      <w:pPr>
        <w:pStyle w:val="Testocommento"/>
      </w:pPr>
      <w:r>
        <w:rPr>
          <w:rStyle w:val="Rimandocommento"/>
        </w:rPr>
        <w:annotationRef/>
      </w:r>
      <w:r>
        <w:t>Para.6 Individual Specification consolidation</w:t>
      </w:r>
    </w:p>
  </w:comment>
  <w:comment w:id="1023" w:author="TAKUYA MINAGAWA (皆川 拓也) [2]" w:date="2025-02-18T19:23:00Z" w:initials="TM">
    <w:p w14:paraId="02BCE208" w14:textId="77777777" w:rsidR="0018746D" w:rsidRDefault="0018746D" w:rsidP="0018746D">
      <w:pPr>
        <w:pStyle w:val="Testocommento"/>
      </w:pPr>
      <w:r>
        <w:rPr>
          <w:rStyle w:val="Rimandocommento"/>
        </w:rPr>
        <w:annotationRef/>
      </w:r>
      <w:r>
        <w:t>Para.2 Definition simplification</w:t>
      </w:r>
    </w:p>
  </w:comment>
  <w:comment w:id="1027" w:author="TAKUYA MINAGAWA (皆川 拓也) [2]" w:date="2025-02-18T19:26:00Z" w:initials="TM">
    <w:p w14:paraId="2DE59294" w14:textId="77777777" w:rsidR="0018746D" w:rsidRDefault="0018746D" w:rsidP="0018746D">
      <w:pPr>
        <w:pStyle w:val="Testocommento"/>
      </w:pPr>
      <w:r>
        <w:rPr>
          <w:rStyle w:val="Rimandocommento"/>
        </w:rPr>
        <w:annotationRef/>
      </w:r>
      <w:r>
        <w:t>Failure provision</w:t>
      </w:r>
    </w:p>
  </w:comment>
  <w:comment w:id="1034" w:author="TAKUYA MINAGAWA (皆川 拓也) [2]" w:date="2025-02-18T19:27:00Z" w:initials="TM">
    <w:p w14:paraId="6F22C8DC" w14:textId="77777777" w:rsidR="0018746D" w:rsidRDefault="0018746D" w:rsidP="0018746D">
      <w:pPr>
        <w:pStyle w:val="Testocommento"/>
      </w:pPr>
      <w:r>
        <w:rPr>
          <w:rStyle w:val="Rimandocommento"/>
        </w:rPr>
        <w:annotationRef/>
      </w:r>
      <w:r>
        <w:t>Para.6 Individual Specification consolidation</w:t>
      </w:r>
    </w:p>
  </w:comment>
  <w:comment w:id="1037" w:author="TAKUYA MINAGAWA (皆川 拓也) [2]" w:date="2025-02-18T19:27:00Z" w:initials="TM">
    <w:p w14:paraId="3D382C91" w14:textId="77777777" w:rsidR="0018746D" w:rsidRDefault="0018746D" w:rsidP="0018746D">
      <w:pPr>
        <w:pStyle w:val="Testocommento"/>
      </w:pPr>
      <w:r>
        <w:rPr>
          <w:rStyle w:val="Rimandocommento"/>
        </w:rPr>
        <w:annotationRef/>
      </w:r>
      <w:r>
        <w:t>Para.6 Individual Specification consolidation</w:t>
      </w:r>
    </w:p>
  </w:comment>
  <w:comment w:id="1040" w:author="TAKUYA MINAGAWA (皆川 拓也) [2]" w:date="2025-02-19T12:12:00Z" w:initials="TM">
    <w:p w14:paraId="066F4B4B" w14:textId="77777777" w:rsidR="00F35F19" w:rsidRDefault="00F35F19" w:rsidP="00F35F19">
      <w:pPr>
        <w:pStyle w:val="Testocommento"/>
      </w:pPr>
      <w:r>
        <w:rPr>
          <w:rStyle w:val="Rimandocommento"/>
        </w:rPr>
        <w:annotationRef/>
      </w:r>
      <w:r>
        <w:t>Write “direction-indicator lamp” with hyphen with Reg.48 Baseline document (SLR-71-07)</w:t>
      </w:r>
    </w:p>
  </w:comment>
  <w:comment w:id="1043" w:author="TAKUYA MINAGAWA (皆川 拓也) [2]" w:date="2025-02-18T19:29:00Z" w:initials="TM">
    <w:p w14:paraId="5900A8FC" w14:textId="19464D85" w:rsidR="0018746D" w:rsidRDefault="0018746D" w:rsidP="0018746D">
      <w:pPr>
        <w:pStyle w:val="Testocommento"/>
      </w:pPr>
      <w:r>
        <w:rPr>
          <w:rStyle w:val="Rimandocommento"/>
        </w:rPr>
        <w:annotationRef/>
      </w:r>
      <w:r>
        <w:t>Para.6 Individual Specification consolidation</w:t>
      </w:r>
    </w:p>
  </w:comment>
  <w:comment w:id="1047" w:author="TAKUYA MINAGAWA (皆川 拓也) [2]" w:date="2025-02-19T12:13:00Z" w:initials="TM">
    <w:p w14:paraId="7C07CB9C" w14:textId="77777777" w:rsidR="00F35F19" w:rsidRDefault="00F35F19" w:rsidP="00F35F19">
      <w:pPr>
        <w:pStyle w:val="Testocommento"/>
      </w:pPr>
      <w:r>
        <w:rPr>
          <w:rStyle w:val="Rimandocommento"/>
        </w:rPr>
        <w:annotationRef/>
      </w:r>
      <w:r>
        <w:t>Write “direction-indicator lamp” with hyphen with Reg.48 Baseline document (SLR-71-07)</w:t>
      </w:r>
    </w:p>
  </w:comment>
  <w:comment w:id="1050" w:author="TAKUYA MINAGAWA (皆川 拓也) [2]" w:date="2025-02-19T12:14:00Z" w:initials="TM">
    <w:p w14:paraId="119C3BA9" w14:textId="77777777" w:rsidR="00F35F19" w:rsidRDefault="00F35F19" w:rsidP="00F35F19">
      <w:pPr>
        <w:pStyle w:val="Testocommento"/>
      </w:pPr>
      <w:r>
        <w:rPr>
          <w:rStyle w:val="Rimandocommento"/>
        </w:rPr>
        <w:annotationRef/>
      </w:r>
      <w:r>
        <w:t>Write “direction-indicator lamp” with hyphen with Reg.48 Baseline document (SLR-71-07)</w:t>
      </w:r>
    </w:p>
  </w:comment>
  <w:comment w:id="1054" w:author="TAKUYA MINAGAWA (皆川 拓也) [2]" w:date="2025-02-18T19:30:00Z" w:initials="TM">
    <w:p w14:paraId="522D5EC7" w14:textId="66FAC260" w:rsidR="0018746D" w:rsidRDefault="0018746D" w:rsidP="0018746D">
      <w:pPr>
        <w:pStyle w:val="Testocommento"/>
      </w:pPr>
      <w:r>
        <w:rPr>
          <w:rStyle w:val="Rimandocommento"/>
        </w:rPr>
        <w:annotationRef/>
      </w:r>
      <w:r>
        <w:t>Para.6 Individual Specification consolidation</w:t>
      </w:r>
    </w:p>
  </w:comment>
  <w:comment w:id="1058" w:author="TAKUYA MINAGAWA (皆川 拓也) [2]" w:date="2025-02-19T12:14:00Z" w:initials="TM">
    <w:p w14:paraId="4D74A28A" w14:textId="77777777" w:rsidR="003F0685" w:rsidRDefault="003F0685" w:rsidP="003F0685">
      <w:pPr>
        <w:pStyle w:val="Testocommento"/>
      </w:pPr>
      <w:r>
        <w:rPr>
          <w:rStyle w:val="Rimandocommento"/>
        </w:rPr>
        <w:annotationRef/>
      </w:r>
      <w:r>
        <w:t>Write “direction-indicator lamp” with hyphen with Reg.48 Baseline document (SLR-71-07)</w:t>
      </w:r>
    </w:p>
  </w:comment>
  <w:comment w:id="1061" w:author="TAKUYA MINAGAWA (皆川 拓也) [2]" w:date="2025-02-18T19:30:00Z" w:initials="TM">
    <w:p w14:paraId="0323809F" w14:textId="7D147DFA" w:rsidR="0018746D" w:rsidRDefault="0018746D" w:rsidP="0018746D">
      <w:pPr>
        <w:pStyle w:val="Testocommento"/>
      </w:pPr>
      <w:r>
        <w:rPr>
          <w:rStyle w:val="Rimandocommento"/>
        </w:rPr>
        <w:annotationRef/>
      </w:r>
      <w:r>
        <w:t>Failure provision</w:t>
      </w:r>
    </w:p>
  </w:comment>
  <w:comment w:id="1066" w:author="TAKUYA MINAGAWA (皆川 拓也) [2]" w:date="2025-02-19T12:15:00Z" w:initials="TM">
    <w:p w14:paraId="29EE3CA9" w14:textId="77777777" w:rsidR="003F0685" w:rsidRDefault="003F0685" w:rsidP="003F0685">
      <w:pPr>
        <w:pStyle w:val="Testocommento"/>
      </w:pPr>
      <w:r>
        <w:rPr>
          <w:rStyle w:val="Rimandocommento"/>
        </w:rPr>
        <w:annotationRef/>
      </w:r>
      <w:r>
        <w:t>Write “direction-indicator lamp” with hyphen with Reg.48 Baseline document (SLR-71-07)</w:t>
      </w:r>
    </w:p>
  </w:comment>
  <w:comment w:id="1070" w:author="TAKUYA MINAGAWA (皆川 拓也) [2]" w:date="2025-02-18T19:33:00Z" w:initials="TM">
    <w:p w14:paraId="785071BB" w14:textId="695E81D2" w:rsidR="0085785A" w:rsidRDefault="0085785A" w:rsidP="0085785A">
      <w:pPr>
        <w:pStyle w:val="Testocommento"/>
      </w:pPr>
      <w:r>
        <w:rPr>
          <w:rStyle w:val="Rimandocommento"/>
        </w:rPr>
        <w:annotationRef/>
      </w:r>
      <w:r>
        <w:t>Para.6 Individual Specification consolidation</w:t>
      </w:r>
    </w:p>
  </w:comment>
  <w:comment w:id="1074" w:author="TAKUYA MINAGAWA (皆川 拓也) [2]" w:date="2025-02-18T19:33:00Z" w:initials="TM">
    <w:p w14:paraId="01D59BA4" w14:textId="77777777" w:rsidR="0085785A" w:rsidRDefault="0085785A" w:rsidP="0085785A">
      <w:pPr>
        <w:pStyle w:val="Testocommento"/>
      </w:pPr>
      <w:r>
        <w:rPr>
          <w:rStyle w:val="Rimandocommento"/>
        </w:rPr>
        <w:annotationRef/>
      </w:r>
      <w:r>
        <w:t>Para.6 Individual Specification consolidation</w:t>
      </w:r>
    </w:p>
  </w:comment>
  <w:comment w:id="1077" w:author="TAKUYA MINAGAWA (皆川 拓也) [2]" w:date="2025-02-18T19:34:00Z" w:initials="TM">
    <w:p w14:paraId="3F080C6D" w14:textId="77777777" w:rsidR="0085785A" w:rsidRDefault="0085785A" w:rsidP="0085785A">
      <w:pPr>
        <w:pStyle w:val="Testocommento"/>
      </w:pPr>
      <w:r>
        <w:rPr>
          <w:rStyle w:val="Rimandocommento"/>
        </w:rPr>
        <w:annotationRef/>
      </w:r>
      <w:r>
        <w:t>Para.6 Individual Specification consolidation</w:t>
      </w:r>
    </w:p>
  </w:comment>
  <w:comment w:id="1081" w:author="TAKUYA MINAGAWA (皆川 拓也) [2]" w:date="2025-02-18T19:34:00Z" w:initials="TM">
    <w:p w14:paraId="3AF9D755" w14:textId="77777777" w:rsidR="0085785A" w:rsidRDefault="0085785A" w:rsidP="0085785A">
      <w:pPr>
        <w:pStyle w:val="Testocommento"/>
      </w:pPr>
      <w:r>
        <w:rPr>
          <w:rStyle w:val="Rimandocommento"/>
        </w:rPr>
        <w:annotationRef/>
      </w:r>
      <w:r>
        <w:t>Para.6 Individual Specification consolidation</w:t>
      </w:r>
    </w:p>
  </w:comment>
  <w:comment w:id="1085" w:author="TAKUYA MINAGAWA (皆川 拓也) [2]" w:date="2025-02-18T19:35:00Z" w:initials="TM">
    <w:p w14:paraId="73D22A17" w14:textId="77777777" w:rsidR="0085785A" w:rsidRDefault="0085785A" w:rsidP="0085785A">
      <w:pPr>
        <w:pStyle w:val="Testocommento"/>
      </w:pPr>
      <w:r>
        <w:rPr>
          <w:rStyle w:val="Rimandocommento"/>
        </w:rPr>
        <w:annotationRef/>
      </w:r>
      <w:r>
        <w:t>Para.6 Individual Specification consolidation</w:t>
      </w:r>
    </w:p>
  </w:comment>
  <w:comment w:id="1089" w:author="TAKUYA MINAGAWA (皆川 拓也) [2]" w:date="2025-02-18T19:37:00Z" w:initials="TM">
    <w:p w14:paraId="56C8F6A7" w14:textId="77777777" w:rsidR="0085785A" w:rsidRDefault="0085785A" w:rsidP="0085785A">
      <w:pPr>
        <w:pStyle w:val="Testocommento"/>
      </w:pPr>
      <w:r>
        <w:rPr>
          <w:rStyle w:val="Rimandocommento"/>
        </w:rPr>
        <w:annotationRef/>
      </w:r>
      <w:r>
        <w:t>EV inclusion</w:t>
      </w:r>
    </w:p>
  </w:comment>
  <w:comment w:id="1092" w:author="TAKUYA MINAGAWA (皆川 拓也) [2]" w:date="2025-02-18T19:37:00Z" w:initials="TM">
    <w:p w14:paraId="31E232D5" w14:textId="77777777" w:rsidR="0085785A" w:rsidRDefault="0085785A" w:rsidP="0085785A">
      <w:pPr>
        <w:pStyle w:val="Testocommento"/>
      </w:pPr>
      <w:r>
        <w:rPr>
          <w:rStyle w:val="Rimandocommento"/>
        </w:rPr>
        <w:annotationRef/>
      </w:r>
      <w:r>
        <w:t>EV inclusion</w:t>
      </w:r>
    </w:p>
  </w:comment>
  <w:comment w:id="1094" w:author="TAKUYA MINAGAWA (皆川 拓也) [2]" w:date="2025-02-18T19:38:00Z" w:initials="TM">
    <w:p w14:paraId="633DA091" w14:textId="77777777" w:rsidR="0085785A" w:rsidRDefault="0085785A" w:rsidP="0085785A">
      <w:pPr>
        <w:pStyle w:val="Testocommento"/>
      </w:pPr>
      <w:r>
        <w:rPr>
          <w:rStyle w:val="Rimandocommento"/>
        </w:rPr>
        <w:annotationRef/>
      </w:r>
      <w:r>
        <w:t>EV inclusion</w:t>
      </w:r>
    </w:p>
  </w:comment>
  <w:comment w:id="1097" w:author="TAKUYA MINAGAWA (皆川 拓也) [2]" w:date="2025-02-18T19:40:00Z" w:initials="TM">
    <w:p w14:paraId="05D7DE2B" w14:textId="77777777" w:rsidR="0085785A" w:rsidRDefault="0085785A" w:rsidP="0085785A">
      <w:pPr>
        <w:pStyle w:val="Testocommento"/>
      </w:pPr>
      <w:r>
        <w:rPr>
          <w:rStyle w:val="Rimandocommento"/>
        </w:rPr>
        <w:annotationRef/>
      </w:r>
      <w:r>
        <w:t>Para.6 Individual Specification consolidation</w:t>
      </w:r>
    </w:p>
  </w:comment>
  <w:comment w:id="1101" w:author="TAKUYA MINAGAWA (皆川 拓也) [2]" w:date="2025-02-18T19:40:00Z" w:initials="TM">
    <w:p w14:paraId="36A79500" w14:textId="77777777" w:rsidR="0085785A" w:rsidRDefault="0085785A" w:rsidP="0085785A">
      <w:pPr>
        <w:pStyle w:val="Testocommento"/>
      </w:pPr>
      <w:r>
        <w:rPr>
          <w:rStyle w:val="Rimandocommento"/>
        </w:rPr>
        <w:annotationRef/>
      </w:r>
      <w:r>
        <w:t>Para.6 Individual Specification consolidation</w:t>
      </w:r>
    </w:p>
  </w:comment>
  <w:comment w:id="1105" w:author="TAKUYA MINAGAWA (皆川 拓也) [2]" w:date="2025-02-19T16:04:00Z" w:initials="TM">
    <w:p w14:paraId="1A43A549" w14:textId="77777777" w:rsidR="00862AE2" w:rsidRDefault="00862AE2" w:rsidP="00862AE2">
      <w:pPr>
        <w:pStyle w:val="Testocommento"/>
      </w:pPr>
      <w:r>
        <w:rPr>
          <w:rStyle w:val="Rimandocommento"/>
        </w:rPr>
        <w:annotationRef/>
      </w:r>
      <w:r>
        <w:t>“above” and “below” in “Paragraph X.X. above” or “paragraph X.X. below” should be delete</w:t>
      </w:r>
    </w:p>
  </w:comment>
  <w:comment w:id="1107" w:author="TAKUYA MINAGAWA (皆川 拓也) [2]" w:date="2025-02-18T19:41:00Z" w:initials="TM">
    <w:p w14:paraId="787483B0" w14:textId="7F12208B" w:rsidR="0085785A" w:rsidRDefault="0085785A" w:rsidP="0085785A">
      <w:pPr>
        <w:pStyle w:val="Testocommento"/>
      </w:pPr>
      <w:r>
        <w:rPr>
          <w:rStyle w:val="Rimandocommento"/>
        </w:rPr>
        <w:annotationRef/>
      </w:r>
      <w:r>
        <w:t>Para.6 Individual Specification consolidation</w:t>
      </w:r>
    </w:p>
  </w:comment>
  <w:comment w:id="1110" w:author="TAKUYA MINAGAWA (皆川 拓也) [2]" w:date="2025-02-28T16:42:00Z" w:initials="TM">
    <w:p w14:paraId="03660E55" w14:textId="77777777" w:rsidR="0042664C" w:rsidRDefault="0042664C" w:rsidP="0042664C">
      <w:pPr>
        <w:pStyle w:val="Testocommento"/>
      </w:pPr>
      <w:r>
        <w:rPr>
          <w:rStyle w:val="Rimandocommento"/>
        </w:rPr>
        <w:annotationRef/>
      </w:r>
      <w:r>
        <w:t>Para.6 Individual Specification consolidation</w:t>
      </w:r>
    </w:p>
  </w:comment>
  <w:comment w:id="1113" w:author="TAKUYA MINAGAWA (皆川 拓也) [2]" w:date="2025-02-18T19:42:00Z" w:initials="TM">
    <w:p w14:paraId="578D8819" w14:textId="41749FEE" w:rsidR="0085785A" w:rsidRDefault="0085785A" w:rsidP="0085785A">
      <w:pPr>
        <w:pStyle w:val="Testocommento"/>
      </w:pPr>
      <w:r>
        <w:rPr>
          <w:rStyle w:val="Rimandocommento"/>
        </w:rPr>
        <w:annotationRef/>
      </w:r>
      <w:r>
        <w:t>Para.6 Individual Specification consolidation</w:t>
      </w:r>
    </w:p>
  </w:comment>
  <w:comment w:id="1116" w:author="TAKUYA MINAGAWA (皆川 拓也) [2]" w:date="2025-05-29T09:59:00Z" w:initials="TM">
    <w:p w14:paraId="08AD6DE4" w14:textId="77777777" w:rsidR="00B86295" w:rsidRDefault="00B86295" w:rsidP="00B86295">
      <w:pPr>
        <w:pStyle w:val="Testocommento"/>
      </w:pPr>
      <w:r>
        <w:rPr>
          <w:rStyle w:val="Rimandocommento"/>
        </w:rPr>
        <w:annotationRef/>
      </w:r>
      <w:r>
        <w:rPr>
          <w:lang w:val="en-US"/>
        </w:rPr>
        <w:t>Replace “visual failure tell-tale” with “tell-tale indicating failure” (SLR-71-07)</w:t>
      </w:r>
    </w:p>
  </w:comment>
  <w:comment w:id="1122" w:author="TAKUYA MINAGAWA (皆川 拓也) [2]" w:date="2025-02-18T19:43:00Z" w:initials="TM">
    <w:p w14:paraId="55154AFB" w14:textId="702A08EC" w:rsidR="0085785A" w:rsidRDefault="0085785A" w:rsidP="0085785A">
      <w:pPr>
        <w:pStyle w:val="Testocommento"/>
      </w:pPr>
      <w:r>
        <w:rPr>
          <w:rStyle w:val="Rimandocommento"/>
        </w:rPr>
        <w:annotationRef/>
      </w:r>
      <w:r>
        <w:t>EV inclusion</w:t>
      </w:r>
    </w:p>
  </w:comment>
  <w:comment w:id="1126" w:author="TAKUYA MINAGAWA (皆川 拓也) [2]" w:date="2025-02-19T16:05:00Z" w:initials="TM">
    <w:p w14:paraId="7EF2FB48" w14:textId="77777777" w:rsidR="00862AE2" w:rsidRDefault="00862AE2" w:rsidP="00862AE2">
      <w:pPr>
        <w:pStyle w:val="Testocommento"/>
      </w:pPr>
      <w:r>
        <w:rPr>
          <w:rStyle w:val="Rimandocommento"/>
        </w:rPr>
        <w:annotationRef/>
      </w:r>
      <w:r>
        <w:t>“above” and “below” in “Paragraph X.X. above” or “paragraph X.X. below” should be delete</w:t>
      </w:r>
    </w:p>
  </w:comment>
  <w:comment w:id="1128" w:author="TAKUYA MINAGAWA (皆川 拓也) [2]" w:date="2025-02-19T16:05:00Z" w:initials="TM">
    <w:p w14:paraId="1B5C75D4" w14:textId="77777777" w:rsidR="00862AE2" w:rsidRDefault="00862AE2" w:rsidP="00862AE2">
      <w:pPr>
        <w:pStyle w:val="Testocommento"/>
      </w:pPr>
      <w:r>
        <w:rPr>
          <w:rStyle w:val="Rimandocommento"/>
        </w:rPr>
        <w:annotationRef/>
      </w:r>
      <w:r>
        <w:t>“above” and “below” in “Paragraph X.X. above” or “paragraph X.X. below” should be delete</w:t>
      </w:r>
    </w:p>
  </w:comment>
  <w:comment w:id="1134" w:author="TAKUYA MINAGAWA (皆川 拓也)" w:date="2025-07-30T17:03:00Z" w:initials="TM(拓">
    <w:p w14:paraId="7D5803B0" w14:textId="77777777" w:rsidR="00D47ECD" w:rsidRDefault="00D47ECD" w:rsidP="00D47ECD">
      <w:pPr>
        <w:pStyle w:val="Testocommento"/>
      </w:pPr>
      <w:r>
        <w:rPr>
          <w:rStyle w:val="Rimandocommento"/>
        </w:rPr>
        <w:annotationRef/>
      </w:r>
      <w:r>
        <w:t xml:space="preserve">Use scientific notation align with SLR-66-01 + lumens (not for lux) (SLR-73-07) </w:t>
      </w:r>
    </w:p>
  </w:comment>
  <w:comment w:id="1139" w:author="TAKUYA MINAGAWA (皆川 拓也) [2]" w:date="2025-05-28T17:43:00Z" w:initials="TM">
    <w:p w14:paraId="75249F3B" w14:textId="2E2144DE" w:rsidR="00AA7792" w:rsidRDefault="00AA7792" w:rsidP="00AA7792">
      <w:pPr>
        <w:pStyle w:val="Testocommento"/>
      </w:pPr>
      <w:r>
        <w:rPr>
          <w:rStyle w:val="Rimandocommento"/>
        </w:rPr>
        <w:annotationRef/>
      </w:r>
      <w:r>
        <w:rPr>
          <w:lang w:val="en-US"/>
        </w:rPr>
        <w:t>Replace “rear-end collision alert signal” with RECAS (SLR-71-7)</w:t>
      </w:r>
    </w:p>
  </w:comment>
  <w:comment w:id="1141" w:author="TAKUYA MINAGAWA (皆川 拓也) [2]" w:date="2025-05-28T17:47:00Z" w:initials="TM">
    <w:p w14:paraId="28AD2D32" w14:textId="77777777" w:rsidR="00AA7792" w:rsidRDefault="00AA7792" w:rsidP="00AA7792">
      <w:pPr>
        <w:pStyle w:val="Testocommento"/>
      </w:pPr>
      <w:r>
        <w:rPr>
          <w:rStyle w:val="Rimandocommento"/>
        </w:rPr>
        <w:annotationRef/>
      </w:r>
      <w:r>
        <w:rPr>
          <w:lang w:val="en-US"/>
        </w:rPr>
        <w:t>Replace “rear-end collision alert signal” with RECAS (SLR-71-7)</w:t>
      </w:r>
    </w:p>
  </w:comment>
  <w:comment w:id="1146" w:author="TAKUYA MINAGAWA (皆川 拓也) [2]" w:date="2025-02-19T12:15:00Z" w:initials="TM">
    <w:p w14:paraId="1EDBDA69" w14:textId="3841DAB1" w:rsidR="003F0685" w:rsidRDefault="003F0685" w:rsidP="003F0685">
      <w:pPr>
        <w:pStyle w:val="Testocommento"/>
      </w:pPr>
      <w:r>
        <w:rPr>
          <w:rStyle w:val="Rimandocommento"/>
        </w:rPr>
        <w:annotationRef/>
      </w:r>
      <w:r>
        <w:t>Write “direction-indicator lamp” with hyphen with Reg.48 Baseline document (SLR-71-07)</w:t>
      </w:r>
    </w:p>
  </w:comment>
  <w:comment w:id="1149" w:author="TAKUYA MINAGAWA (皆川 拓也) [2]" w:date="2025-02-19T10:55:00Z" w:initials="TM">
    <w:p w14:paraId="6AAD427C" w14:textId="0FEF72D6"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152" w:author="TAKUYA MINAGAWA (皆川 拓也)" w:date="2025-05-28T17:49:00Z" w:initials="TM(拓">
    <w:p w14:paraId="6A1F2293"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155" w:author="TAKUYA MINAGAWA (皆川 拓也)" w:date="2025-05-28T17:51:00Z" w:initials="TM(拓">
    <w:p w14:paraId="3A0101AF"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159" w:author="TAKUYA MINAGAWA (皆川 拓也)" w:date="2025-05-28T17:53:00Z" w:initials="TM(拓">
    <w:p w14:paraId="6051FF81"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163" w:author="TAKUYA MINAGAWA (皆川 拓也)" w:date="2025-05-28T17:53:00Z" w:initials="TM(拓">
    <w:p w14:paraId="36676CBD"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166" w:author="TAKUYA MINAGAWA (皆川 拓也)" w:date="2025-05-28T17:54:00Z" w:initials="TM(拓">
    <w:p w14:paraId="31F61CF9"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169" w:author="TAKUYA MINAGAWA (皆川 拓也) [2]" w:date="2025-02-19T12:16:00Z" w:initials="TM">
    <w:p w14:paraId="6AEE9F86" w14:textId="6E3D4667" w:rsidR="003F0685" w:rsidRDefault="003F0685" w:rsidP="003F0685">
      <w:pPr>
        <w:pStyle w:val="Testocommento"/>
      </w:pPr>
      <w:r>
        <w:rPr>
          <w:rStyle w:val="Rimandocommento"/>
        </w:rPr>
        <w:annotationRef/>
      </w:r>
      <w:r>
        <w:t>Write “direction-indicator lamp” with hyphen with Reg.48 Baseline document (SLR-71-07)</w:t>
      </w:r>
    </w:p>
  </w:comment>
  <w:comment w:id="1173" w:author="TAKUYA MINAGAWA (皆川 拓也)" w:date="2025-05-28T17:55:00Z" w:initials="TM(拓">
    <w:p w14:paraId="238FD915"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176" w:author="TAKUYA MINAGAWA (皆川 拓也)" w:date="2025-05-28T17:57:00Z" w:initials="TM(拓">
    <w:p w14:paraId="6F1F2DC5"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180" w:author="TAKUYA MINAGAWA (皆川 拓也)" w:date="2025-05-28T18:01:00Z" w:initials="TM(拓">
    <w:p w14:paraId="0095C8D4" w14:textId="77777777" w:rsidR="002D07A3" w:rsidRDefault="002D07A3" w:rsidP="002D07A3">
      <w:pPr>
        <w:pStyle w:val="Testocommento"/>
      </w:pPr>
      <w:r>
        <w:rPr>
          <w:rStyle w:val="Rimandocommento"/>
        </w:rPr>
        <w:annotationRef/>
      </w:r>
      <w:r>
        <w:rPr>
          <w:lang w:val="en-US"/>
        </w:rPr>
        <w:t>Replace “rear-end collision alert signal” with RECAS (SLR-71-7)</w:t>
      </w:r>
    </w:p>
  </w:comment>
  <w:comment w:id="1184" w:author="TAKUYA MINAGAWA (皆川 拓也)" w:date="2025-05-28T18:03:00Z" w:initials="TM(拓">
    <w:p w14:paraId="541BB2A2" w14:textId="77777777" w:rsidR="002D07A3" w:rsidRDefault="002D07A3" w:rsidP="002D07A3">
      <w:pPr>
        <w:pStyle w:val="Testocommento"/>
      </w:pPr>
      <w:r>
        <w:rPr>
          <w:rStyle w:val="Rimandocommento"/>
        </w:rPr>
        <w:annotationRef/>
      </w:r>
      <w:r>
        <w:rPr>
          <w:lang w:val="en-US"/>
        </w:rPr>
        <w:t>Replace “rear-end collision alert signal” with RECAS (SLR-71-7)</w:t>
      </w:r>
    </w:p>
  </w:comment>
  <w:comment w:id="1188" w:author="TAKUYA MINAGAWA (皆川 拓也) [2]" w:date="2025-02-19T10:56:00Z" w:initials="TM">
    <w:p w14:paraId="29CF69D0" w14:textId="3DBAC1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195" w:author="TAKUYA MINAGAWA (皆川 拓也) [2]" w:date="2025-05-29T10:34:00Z" w:initials="TM">
    <w:p w14:paraId="6E9DD4AC" w14:textId="77777777" w:rsidR="005F4821" w:rsidRDefault="005F4821" w:rsidP="005F4821">
      <w:pPr>
        <w:pStyle w:val="Testocommento"/>
      </w:pPr>
      <w:r>
        <w:rPr>
          <w:rStyle w:val="Rimandocommento"/>
        </w:rPr>
        <w:annotationRef/>
      </w:r>
      <w:r>
        <w:rPr>
          <w:lang w:val="en-US"/>
        </w:rPr>
        <w:t>Correction the reference mistake in AFS provision</w:t>
      </w:r>
    </w:p>
  </w:comment>
  <w:comment w:id="1199" w:author="TAKUYA MINAGAWA (皆川 拓也) [2]" w:date="2025-02-19T10:26:00Z" w:initials="TM">
    <w:p w14:paraId="0336E599" w14:textId="6E028949" w:rsidR="00FB0595" w:rsidRDefault="00FB0595" w:rsidP="00FB0595">
      <w:pPr>
        <w:pStyle w:val="Testocommento"/>
      </w:pPr>
      <w:r>
        <w:rPr>
          <w:rStyle w:val="Rimandocommento"/>
        </w:rPr>
        <w:annotationRef/>
      </w:r>
      <w:r>
        <w:t>Communication sheet -&gt; Communication form accordance with Reg.48 Baseline document (SLR-71-07)</w:t>
      </w:r>
    </w:p>
    <w:p w14:paraId="5A383DAF" w14:textId="699A04A8" w:rsidR="00FB0595" w:rsidRDefault="00FB0595" w:rsidP="00FB0595">
      <w:pPr>
        <w:pStyle w:val="Testocommento"/>
        <w:rPr>
          <w:lang w:eastAsia="ja-JP"/>
        </w:rPr>
      </w:pPr>
      <w:r>
        <w:rPr>
          <w:rFonts w:hint="eastAsia"/>
          <w:lang w:eastAsia="ja-JP"/>
        </w:rPr>
        <w:t xml:space="preserve"> </w:t>
      </w:r>
    </w:p>
  </w:comment>
  <w:comment w:id="1206" w:author="TAKUYA MINAGAWA (皆川 拓也) [2]" w:date="2025-05-29T10:00:00Z" w:initials="TM">
    <w:p w14:paraId="6EF160FD" w14:textId="77777777" w:rsidR="00B86295" w:rsidRDefault="00B86295" w:rsidP="00B86295">
      <w:pPr>
        <w:pStyle w:val="Testocommento"/>
      </w:pPr>
      <w:r>
        <w:rPr>
          <w:rStyle w:val="Rimandocommento"/>
        </w:rPr>
        <w:annotationRef/>
      </w:r>
      <w:r>
        <w:rPr>
          <w:lang w:val="en-US"/>
        </w:rPr>
        <w:t>Replace “visual failure tell-tale” with “tell-tale indicating failure” (SLR-71-07)</w:t>
      </w:r>
    </w:p>
  </w:comment>
  <w:comment w:id="1210" w:author="TAKUYA MINAGAWA (皆川 拓也) [2]" w:date="2025-02-19T10:57:00Z" w:initials="TM">
    <w:p w14:paraId="4FD5233E" w14:textId="76B5803A"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214" w:author="TAKUYA MINAGAWA (皆川 拓也) [2]" w:date="2025-02-19T16:08:00Z" w:initials="TM">
    <w:p w14:paraId="7F2DD1B1" w14:textId="77777777" w:rsidR="00862AE2" w:rsidRDefault="00862AE2" w:rsidP="00862AE2">
      <w:pPr>
        <w:pStyle w:val="Testocommento"/>
      </w:pPr>
      <w:r>
        <w:rPr>
          <w:rStyle w:val="Rimandocommento"/>
        </w:rPr>
        <w:annotationRef/>
      </w:r>
      <w:r>
        <w:t>“above” and “below” in “Paragraph X.X. above” or “paragraph X.X. below” should be delete</w:t>
      </w:r>
    </w:p>
  </w:comment>
  <w:comment w:id="1232" w:author="TAKUYA MINAGAWA (皆川 拓也) [2]" w:date="2025-02-19T10:57:00Z" w:initials="TM">
    <w:p w14:paraId="2EAABE8B" w14:textId="30355EC9"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235" w:author="TAKUYA MINAGAWA (皆川 拓也) [2]" w:date="2025-02-19T16:08:00Z" w:initials="TM">
    <w:p w14:paraId="326BB145" w14:textId="77777777" w:rsidR="00862AE2" w:rsidRDefault="00862AE2" w:rsidP="00862AE2">
      <w:pPr>
        <w:pStyle w:val="Testocommento"/>
      </w:pPr>
      <w:r>
        <w:rPr>
          <w:rStyle w:val="Rimandocommento"/>
        </w:rPr>
        <w:annotationRef/>
      </w:r>
      <w:r>
        <w:t>“above” and “below” in “Paragraph X.X. above” or “paragraph X.X. below” should be delete</w:t>
      </w:r>
    </w:p>
  </w:comment>
  <w:comment w:id="1237" w:author="TAKUYA MINAGAWA (皆川 拓也) [2]" w:date="2025-02-19T16:08:00Z" w:initials="TM">
    <w:p w14:paraId="59072B2E" w14:textId="77777777" w:rsidR="00862AE2" w:rsidRDefault="00862AE2" w:rsidP="00862AE2">
      <w:pPr>
        <w:pStyle w:val="Testocommento"/>
      </w:pPr>
      <w:r>
        <w:rPr>
          <w:rStyle w:val="Rimandocommento"/>
        </w:rPr>
        <w:annotationRef/>
      </w:r>
      <w:r>
        <w:t>“above” and “below” in “Paragraph X.X. above” or “paragraph X.X. below” should be delete</w:t>
      </w:r>
    </w:p>
  </w:comment>
  <w:comment w:id="1240" w:author="TAKUYA MINAGAWA (皆川 拓也) [2]" w:date="2025-05-28T16:58:00Z" w:initials="TM">
    <w:p w14:paraId="47483D03" w14:textId="77777777" w:rsidR="00E93734" w:rsidRDefault="00E93734" w:rsidP="00E93734">
      <w:pPr>
        <w:pStyle w:val="Testocommento"/>
      </w:pPr>
      <w:r>
        <w:rPr>
          <w:rStyle w:val="Rimandocommento"/>
        </w:rPr>
        <w:annotationRef/>
      </w:r>
      <w:r>
        <w:rPr>
          <w:lang w:val="en-US"/>
        </w:rPr>
        <w:t>Delete “to this Regulation” after the reference to a specific Annex x (SLR-71-07)</w:t>
      </w:r>
    </w:p>
  </w:comment>
  <w:comment w:id="1241" w:author="TAKUYA MINAGAWA (皆川 拓也) [2]" w:date="2025-02-19T10:58:00Z" w:initials="TM">
    <w:p w14:paraId="30F74CB2" w14:textId="41512BD2"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246" w:author="TAKUYA MINAGAWA (皆川 拓也) [2]" w:date="2025-02-19T16:09:00Z" w:initials="TM">
    <w:p w14:paraId="185A3D4D" w14:textId="77777777" w:rsidR="00862AE2" w:rsidRDefault="00862AE2" w:rsidP="00862AE2">
      <w:pPr>
        <w:pStyle w:val="Testocommento"/>
      </w:pPr>
      <w:r>
        <w:rPr>
          <w:rStyle w:val="Rimandocommento"/>
        </w:rPr>
        <w:annotationRef/>
      </w:r>
      <w:r>
        <w:t>“above” and “below” in “Paragraph X.X. above” or “paragraph X.X. below” should be delete</w:t>
      </w:r>
    </w:p>
  </w:comment>
  <w:comment w:id="1248" w:author="TAKUYA MINAGAWA (皆川 拓也) [2]" w:date="2025-05-28T17:30:00Z" w:initials="TM">
    <w:p w14:paraId="29BD063B" w14:textId="77777777" w:rsidR="00D4651B" w:rsidRDefault="00D4651B" w:rsidP="00D4651B">
      <w:pPr>
        <w:pStyle w:val="Testocommento"/>
      </w:pPr>
      <w:r>
        <w:rPr>
          <w:rStyle w:val="Rimandocommento"/>
        </w:rPr>
        <w:annotationRef/>
      </w:r>
      <w:r>
        <w:t>Delete “to this Regulation” after the reference to a specific Annex x (SLR-71-07)</w:t>
      </w:r>
    </w:p>
  </w:comment>
  <w:comment w:id="1250" w:author="TAKUYA MINAGAWA (皆川 拓也) [2]" w:date="2025-02-19T10:58:00Z" w:initials="TM">
    <w:p w14:paraId="330DC691" w14:textId="18652D8C"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253" w:author="TAKUYA MINAGAWA (皆川 拓也) [2]" w:date="2025-02-19T16:09:00Z" w:initials="TM">
    <w:p w14:paraId="7484F5C7" w14:textId="77777777" w:rsidR="00862AE2" w:rsidRDefault="00862AE2" w:rsidP="00862AE2">
      <w:pPr>
        <w:pStyle w:val="Testocommento"/>
      </w:pPr>
      <w:r>
        <w:rPr>
          <w:rStyle w:val="Rimandocommento"/>
        </w:rPr>
        <w:annotationRef/>
      </w:r>
      <w:r>
        <w:t>“above” and “below” in “Paragraph X.X. above” or “paragraph X.X. below” should be delete</w:t>
      </w:r>
    </w:p>
  </w:comment>
  <w:comment w:id="1255" w:author="TAKUYA MINAGAWA (皆川 拓也) [2]" w:date="2025-02-19T16:10:00Z" w:initials="TM">
    <w:p w14:paraId="1543F3AE" w14:textId="77777777" w:rsidR="00862AE2" w:rsidRDefault="00862AE2" w:rsidP="00862AE2">
      <w:pPr>
        <w:pStyle w:val="Testocommento"/>
      </w:pPr>
      <w:r>
        <w:rPr>
          <w:rStyle w:val="Rimandocommento"/>
        </w:rPr>
        <w:annotationRef/>
      </w:r>
      <w:r>
        <w:t>“above” and “below” in “Paragraph X.X. above” or “paragraph X.X. below” should be delete</w:t>
      </w:r>
    </w:p>
  </w:comment>
  <w:comment w:id="1257" w:author="TAKUYA MINAGAWA (皆川 拓也) [2]" w:date="2025-05-28T17:31:00Z" w:initials="TM">
    <w:p w14:paraId="22D9D069" w14:textId="77777777" w:rsidR="00D4651B" w:rsidRDefault="00D4651B" w:rsidP="00D4651B">
      <w:pPr>
        <w:pStyle w:val="Testocommento"/>
      </w:pPr>
      <w:r>
        <w:rPr>
          <w:rStyle w:val="Rimandocommento"/>
        </w:rPr>
        <w:annotationRef/>
      </w:r>
      <w:r>
        <w:t>Delete “to this Regulation” after the reference to a specific Annex x (SLR-71-07)</w:t>
      </w:r>
    </w:p>
  </w:comment>
  <w:comment w:id="1259" w:author="TAKUYA MINAGAWA (皆川 拓也) [2]" w:date="2025-02-19T10:59:00Z" w:initials="TM">
    <w:p w14:paraId="062177D7" w14:textId="0C4F2D63"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262" w:author="TAKUYA MINAGAWA (皆川 拓也) [2]" w:date="2025-05-28T17:32:00Z" w:initials="TM">
    <w:p w14:paraId="411B8714" w14:textId="77777777" w:rsidR="00D4651B" w:rsidRDefault="00D4651B" w:rsidP="00D4651B">
      <w:pPr>
        <w:pStyle w:val="Testocommento"/>
      </w:pPr>
      <w:r>
        <w:rPr>
          <w:rStyle w:val="Rimandocommento"/>
        </w:rPr>
        <w:annotationRef/>
      </w:r>
      <w:r>
        <w:t>Delete “to this Regulation” after the reference to a specific Annex x (SLR-71-07)</w:t>
      </w:r>
    </w:p>
  </w:comment>
  <w:comment w:id="1264" w:author="TAKUYA MINAGAWA (皆川 拓也) [2]" w:date="2025-02-19T16:10:00Z" w:initials="TM">
    <w:p w14:paraId="7902E706" w14:textId="260AF0CF" w:rsidR="00862AE2" w:rsidRDefault="00862AE2" w:rsidP="00862AE2">
      <w:pPr>
        <w:pStyle w:val="Testocommento"/>
      </w:pPr>
      <w:r>
        <w:rPr>
          <w:rStyle w:val="Rimandocommento"/>
        </w:rPr>
        <w:annotationRef/>
      </w:r>
      <w:r>
        <w:t>“above” and “below” in “Paragraph X.X. above” or “paragraph X.X. below” should be delete</w:t>
      </w:r>
    </w:p>
  </w:comment>
  <w:comment w:id="1266" w:author="TAKUYA MINAGAWA (皆川 拓也) [2]" w:date="2025-02-19T16:11:00Z" w:initials="TM">
    <w:p w14:paraId="62881C16" w14:textId="77777777" w:rsidR="00862AE2" w:rsidRDefault="00862AE2" w:rsidP="00862AE2">
      <w:pPr>
        <w:pStyle w:val="Testocommento"/>
      </w:pPr>
      <w:r>
        <w:rPr>
          <w:rStyle w:val="Rimandocommento"/>
        </w:rPr>
        <w:annotationRef/>
      </w:r>
      <w:r>
        <w:t>“above” and “below” in “Paragraph X.X. above” or “paragraph X.X. below” should be delete</w:t>
      </w:r>
    </w:p>
  </w:comment>
  <w:comment w:id="1268" w:author="TAKUYA MINAGAWA (皆川 拓也) [2]" w:date="2025-02-19T16:11:00Z" w:initials="TM">
    <w:p w14:paraId="155A5381" w14:textId="77777777" w:rsidR="00862AE2" w:rsidRDefault="00862AE2" w:rsidP="00862AE2">
      <w:pPr>
        <w:pStyle w:val="Testocommento"/>
      </w:pPr>
      <w:r>
        <w:rPr>
          <w:rStyle w:val="Rimandocommento"/>
        </w:rPr>
        <w:annotationRef/>
      </w:r>
      <w:r>
        <w:t>“above” and “below” in “Paragraph X.X. above” or “paragraph X.X. below” should be delete</w:t>
      </w:r>
    </w:p>
  </w:comment>
  <w:comment w:id="1270" w:author="TAKUYA MINAGAWA (皆川 拓也) [2]" w:date="2025-02-19T16:12:00Z" w:initials="TM">
    <w:p w14:paraId="5CED5E6B" w14:textId="77777777" w:rsidR="00862AE2" w:rsidRDefault="00862AE2" w:rsidP="00862AE2">
      <w:pPr>
        <w:pStyle w:val="Testocommento"/>
      </w:pPr>
      <w:r>
        <w:rPr>
          <w:rStyle w:val="Rimandocommento"/>
        </w:rPr>
        <w:annotationRef/>
      </w:r>
      <w:r>
        <w:t>“above” and “below” in “Paragraph X.X. above” or “paragraph X.X. below” should be delete</w:t>
      </w:r>
    </w:p>
  </w:comment>
  <w:comment w:id="1272" w:author="TAKUYA MINAGAWA (皆川 拓也) [2]" w:date="2025-02-19T16:12:00Z" w:initials="TM">
    <w:p w14:paraId="4CD19B9D" w14:textId="77777777" w:rsidR="00862AE2" w:rsidRDefault="00862AE2" w:rsidP="00862AE2">
      <w:pPr>
        <w:pStyle w:val="Testocommento"/>
      </w:pPr>
      <w:r>
        <w:rPr>
          <w:rStyle w:val="Rimandocommento"/>
        </w:rPr>
        <w:annotationRef/>
      </w:r>
      <w:r>
        <w:t>“above” and “below” in “Paragraph X.X. above” or “paragraph X.X. below” should be delete</w:t>
      </w:r>
    </w:p>
  </w:comment>
  <w:comment w:id="1274" w:author="TAKUYA MINAGAWA (皆川 拓也) [2]" w:date="2025-02-19T11:00:00Z" w:initials="TM">
    <w:p w14:paraId="17A5475E" w14:textId="43050349"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277" w:author="TAKUYA MINAGAWA (皆川 拓也) [2]" w:date="2025-02-19T11:01:00Z" w:initials="TM">
    <w:p w14:paraId="3C7CC5EC"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280" w:author="TAKUYA MINAGAWA (皆川 拓也) [2]" w:date="2025-02-19T11:02:00Z" w:initials="TM">
    <w:p w14:paraId="3FB1DE55"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283" w:author="TAKUYA MINAGAWA (皆川 拓也) [2]" w:date="2025-02-19T11:03:00Z" w:initials="TM">
    <w:p w14:paraId="197E55B8"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288" w:author="TAKUYA MINAGAWA (皆川 拓也) [2]" w:date="2025-02-19T11:03:00Z" w:initials="TM">
    <w:p w14:paraId="6DAD5136"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291" w:author="TAKUYA MINAGAWA (皆川 拓也) [2]" w:date="2025-02-19T11:04:00Z" w:initials="TM">
    <w:p w14:paraId="516E6AAA"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294" w:author="TAKUYA MINAGAWA (皆川 拓也) [2]" w:date="2025-02-19T11:05:00Z" w:initials="TM">
    <w:p w14:paraId="127943F3"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298" w:author="TAKUYA MINAGAWA (皆川 拓也) [2]" w:date="2025-02-19T11:05:00Z" w:initials="TM">
    <w:p w14:paraId="7454D26E"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301" w:author="TAKUYA MINAGAWA (皆川 拓也) [2]" w:date="2025-02-19T11:06:00Z" w:initials="TM">
    <w:p w14:paraId="7A9B9CD0"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304" w:author="TAKUYA MINAGAWA (皆川 拓也) [2]" w:date="2025-02-19T11:07:00Z" w:initials="TM">
    <w:p w14:paraId="7DADC19C"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308" w:author="TAKUYA MINAGAWA (皆川 拓也) [2]" w:date="2025-02-19T11:07:00Z" w:initials="TM">
    <w:p w14:paraId="19631E33"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311" w:author="TAKUYA MINAGAWA (皆川 拓也) [2]" w:date="2025-05-29T09:51:00Z" w:initials="TM">
    <w:p w14:paraId="43F39146" w14:textId="77777777" w:rsidR="007D5C4A" w:rsidRDefault="007D5C4A" w:rsidP="007D5C4A">
      <w:pPr>
        <w:pStyle w:val="Testocommento"/>
      </w:pPr>
      <w:r>
        <w:rPr>
          <w:rStyle w:val="Rimandocommento"/>
        </w:rPr>
        <w:annotationRef/>
      </w:r>
      <w:r>
        <w:rPr>
          <w:lang w:val="en-US"/>
        </w:rPr>
        <w:t>Replace Category vehicles / categories vehicles / vehicles in categories / vehicles of type with vehicles of category(</w:t>
      </w:r>
      <w:proofErr w:type="spellStart"/>
      <w:r>
        <w:rPr>
          <w:lang w:val="en-US"/>
        </w:rPr>
        <w:t>ies</w:t>
      </w:r>
      <w:proofErr w:type="spellEnd"/>
      <w:r>
        <w:rPr>
          <w:lang w:val="en-US"/>
        </w:rPr>
        <w:t>) (SLR-71-7)</w:t>
      </w:r>
    </w:p>
  </w:comment>
  <w:comment w:id="1314" w:author="TAKUYA MINAGAWA (皆川 拓也) [2]" w:date="2025-05-28T16:47:00Z" w:initials="TM">
    <w:p w14:paraId="3E3FABB8" w14:textId="22E353FE" w:rsidR="00F150E2" w:rsidRDefault="00F150E2" w:rsidP="00F150E2">
      <w:pPr>
        <w:pStyle w:val="Testocommento"/>
      </w:pPr>
      <w:r>
        <w:rPr>
          <w:rStyle w:val="Rimandocommento"/>
        </w:rPr>
        <w:annotationRef/>
      </w:r>
      <w:r>
        <w:rPr>
          <w:lang w:val="en-US"/>
        </w:rPr>
        <w:t>Regarding the discussion of SLR 72</w:t>
      </w:r>
      <w:r>
        <w:rPr>
          <w:vertAlign w:val="superscript"/>
          <w:lang w:val="en-US"/>
        </w:rPr>
        <w:t>nd</w:t>
      </w:r>
      <w:r>
        <w:rPr>
          <w:lang w:val="en-US"/>
        </w:rPr>
        <w:t xml:space="preserve"> session, add the space for clarifying the series of UN Reg.48.</w:t>
      </w:r>
    </w:p>
  </w:comment>
  <w:comment w:id="1330" w:author="TAKUYA MINAGAWA (皆川 拓也) [2]" w:date="2025-02-18T20:55:00Z" w:initials="TM">
    <w:p w14:paraId="31765973" w14:textId="5CB1F815" w:rsidR="00B16180" w:rsidRDefault="00B16180" w:rsidP="00B16180">
      <w:pPr>
        <w:pStyle w:val="Testocommento"/>
      </w:pPr>
      <w:r>
        <w:rPr>
          <w:rStyle w:val="Rimandocommento"/>
        </w:rPr>
        <w:annotationRef/>
      </w:r>
      <w:r>
        <w:rPr>
          <w:lang w:val="en-US"/>
        </w:rPr>
        <w:t>Reg.53 04 Correction</w:t>
      </w:r>
    </w:p>
  </w:comment>
  <w:comment w:id="1340" w:author="TAKUYA MINAGAWA (皆川 拓也) [2]" w:date="2025-02-18T20:55:00Z" w:initials="TM">
    <w:p w14:paraId="2D27B38B" w14:textId="21B9385F" w:rsidR="00F51972" w:rsidRDefault="00F51972" w:rsidP="00F51972">
      <w:pPr>
        <w:pStyle w:val="Testocommento"/>
      </w:pPr>
      <w:r>
        <w:rPr>
          <w:rStyle w:val="Rimandocommento"/>
        </w:rPr>
        <w:annotationRef/>
      </w:r>
      <w:r>
        <w:rPr>
          <w:lang w:val="en-US"/>
        </w:rPr>
        <w:t>Reg.53 04 Correction</w:t>
      </w:r>
    </w:p>
  </w:comment>
  <w:comment w:id="1344" w:author="TAKUYA MINAGAWA (皆川 拓也) [2]" w:date="2025-07-29T20:58:00Z" w:initials="TM">
    <w:p w14:paraId="0259EB75" w14:textId="77777777" w:rsidR="00836C4F" w:rsidRDefault="00836C4F" w:rsidP="00836C4F">
      <w:pPr>
        <w:pStyle w:val="Testocommento"/>
      </w:pPr>
      <w:r>
        <w:rPr>
          <w:rStyle w:val="Rimandocommento"/>
        </w:rPr>
        <w:annotationRef/>
      </w:r>
      <w:proofErr w:type="spellStart"/>
      <w:r>
        <w:rPr>
          <w:rFonts w:hint="eastAsia"/>
        </w:rPr>
        <w:t>ココの書き方は</w:t>
      </w:r>
      <w:proofErr w:type="spellEnd"/>
      <w:r>
        <w:rPr>
          <w:rFonts w:hint="eastAsia"/>
        </w:rPr>
        <w:t>？</w:t>
      </w:r>
    </w:p>
  </w:comment>
  <w:comment w:id="1435" w:author="TAKUYA MINAGAWA (皆川 拓也) [2]" w:date="2025-02-18T20:51:00Z" w:initials="TM">
    <w:p w14:paraId="51A173B9" w14:textId="65020D28" w:rsidR="00F51972" w:rsidRDefault="00F51972" w:rsidP="00F51972">
      <w:pPr>
        <w:pStyle w:val="Testocommento"/>
      </w:pPr>
      <w:r>
        <w:rPr>
          <w:rStyle w:val="Rimandocommento"/>
        </w:rPr>
        <w:annotationRef/>
      </w:r>
      <w:r>
        <w:t>Referring other Reg. definition, the defined word shall be written</w:t>
      </w:r>
    </w:p>
  </w:comment>
  <w:comment w:id="1439" w:author="TAKUYA MINAGAWA (皆川 拓也) [2]" w:date="2025-02-18T20:55:00Z" w:initials="TM">
    <w:p w14:paraId="5B081DAC" w14:textId="77777777" w:rsidR="00F51972" w:rsidRDefault="00F51972" w:rsidP="00F51972">
      <w:pPr>
        <w:pStyle w:val="Testocommento"/>
      </w:pPr>
      <w:r>
        <w:rPr>
          <w:rStyle w:val="Rimandocommento"/>
        </w:rPr>
        <w:annotationRef/>
      </w:r>
      <w:r>
        <w:rPr>
          <w:lang w:val="en-US"/>
        </w:rPr>
        <w:t>Reg.53 04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254DD92" w15:done="0"/>
  <w15:commentEx w15:paraId="2E6ED217" w15:done="0"/>
  <w15:commentEx w15:paraId="7BC76009" w15:done="0"/>
  <w15:commentEx w15:paraId="55A0B275" w15:done="0"/>
  <w15:commentEx w15:paraId="08C17BCC" w15:done="0"/>
  <w15:commentEx w15:paraId="02230512" w15:done="0"/>
  <w15:commentEx w15:paraId="23AC9823" w15:done="0"/>
  <w15:commentEx w15:paraId="48B485F6" w15:done="0"/>
  <w15:commentEx w15:paraId="3AFBF684" w15:done="0"/>
  <w15:commentEx w15:paraId="3AD315BC" w15:done="0"/>
  <w15:commentEx w15:paraId="289A331A" w15:done="0"/>
  <w15:commentEx w15:paraId="773B52CB" w15:done="0"/>
  <w15:commentEx w15:paraId="6B91F416" w15:done="0"/>
  <w15:commentEx w15:paraId="708427FE" w15:done="0"/>
  <w15:commentEx w15:paraId="76DDE758" w15:paraIdParent="708427FE" w15:done="0"/>
  <w15:commentEx w15:paraId="46BB61AB" w15:paraIdParent="708427FE" w15:done="0"/>
  <w15:commentEx w15:paraId="439F0578" w15:done="0"/>
  <w15:commentEx w15:paraId="52476DD9" w15:done="0"/>
  <w15:commentEx w15:paraId="2EA0B31B" w15:done="0"/>
  <w15:commentEx w15:paraId="44F818D1" w15:done="0"/>
  <w15:commentEx w15:paraId="3DC001E6" w15:done="0"/>
  <w15:commentEx w15:paraId="74C13C84" w15:done="0"/>
  <w15:commentEx w15:paraId="3C7718B8" w15:done="0"/>
  <w15:commentEx w15:paraId="748AB4DE" w15:done="0"/>
  <w15:commentEx w15:paraId="2281F727" w15:done="0"/>
  <w15:commentEx w15:paraId="0D1B3DD9" w15:done="0"/>
  <w15:commentEx w15:paraId="2ADA0618" w15:done="0"/>
  <w15:commentEx w15:paraId="17EA71F7" w15:done="0"/>
  <w15:commentEx w15:paraId="0A727E6D" w15:done="0"/>
  <w15:commentEx w15:paraId="44A4685D" w15:done="0"/>
  <w15:commentEx w15:paraId="7EB39705" w15:done="0"/>
  <w15:commentEx w15:paraId="4421FC8B" w15:done="0"/>
  <w15:commentEx w15:paraId="7B7C1069" w15:done="0"/>
  <w15:commentEx w15:paraId="042B714C" w15:done="0"/>
  <w15:commentEx w15:paraId="2F6EA1C8" w15:done="0"/>
  <w15:commentEx w15:paraId="031FA8A0" w15:done="0"/>
  <w15:commentEx w15:paraId="78A6A56D" w15:done="0"/>
  <w15:commentEx w15:paraId="2E2CFFFC" w15:done="0"/>
  <w15:commentEx w15:paraId="2BB25CC9" w15:done="0"/>
  <w15:commentEx w15:paraId="7F7833FB" w15:done="0"/>
  <w15:commentEx w15:paraId="28BD9D99" w15:done="0"/>
  <w15:commentEx w15:paraId="08BA5872" w15:done="0"/>
  <w15:commentEx w15:paraId="3666C71C" w15:done="0"/>
  <w15:commentEx w15:paraId="53D26116" w15:done="0"/>
  <w15:commentEx w15:paraId="0C67CEB8" w15:done="0"/>
  <w15:commentEx w15:paraId="0EDE2D5A" w15:done="0"/>
  <w15:commentEx w15:paraId="1F25A908" w15:done="0"/>
  <w15:commentEx w15:paraId="02D25C8B" w15:done="0"/>
  <w15:commentEx w15:paraId="6A3E0CDF" w15:done="0"/>
  <w15:commentEx w15:paraId="4246279F" w15:done="0"/>
  <w15:commentEx w15:paraId="35157015" w15:done="0"/>
  <w15:commentEx w15:paraId="5B3502A8" w15:done="0"/>
  <w15:commentEx w15:paraId="1BB3CFC9" w15:done="0"/>
  <w15:commentEx w15:paraId="1D8BA733" w15:done="0"/>
  <w15:commentEx w15:paraId="5C3719F3" w15:done="0"/>
  <w15:commentEx w15:paraId="193584DF" w15:done="0"/>
  <w15:commentEx w15:paraId="2D4F814B" w15:done="0"/>
  <w15:commentEx w15:paraId="0F9FFD4B" w15:done="0"/>
  <w15:commentEx w15:paraId="0E8DBE59" w15:done="0"/>
  <w15:commentEx w15:paraId="1445D45E" w15:done="0"/>
  <w15:commentEx w15:paraId="202D5828" w15:done="0"/>
  <w15:commentEx w15:paraId="61C25B53" w15:done="0"/>
  <w15:commentEx w15:paraId="6A26B256" w15:done="0"/>
  <w15:commentEx w15:paraId="62C3EF03" w15:done="0"/>
  <w15:commentEx w15:paraId="1FC6D667" w15:done="0"/>
  <w15:commentEx w15:paraId="498F2EE3" w15:done="0"/>
  <w15:commentEx w15:paraId="78D1250D" w15:done="0"/>
  <w15:commentEx w15:paraId="4D1E00FB" w15:done="0"/>
  <w15:commentEx w15:paraId="17D844C0" w15:done="0"/>
  <w15:commentEx w15:paraId="3D084807" w15:done="0"/>
  <w15:commentEx w15:paraId="03774810" w15:done="0"/>
  <w15:commentEx w15:paraId="5775F682" w15:done="0"/>
  <w15:commentEx w15:paraId="4BF12DCF" w15:done="0"/>
  <w15:commentEx w15:paraId="2B0F484E" w15:done="0"/>
  <w15:commentEx w15:paraId="3FDCDD22" w15:done="0"/>
  <w15:commentEx w15:paraId="7CDCB9BD" w15:done="0"/>
  <w15:commentEx w15:paraId="0E51F867" w15:done="0"/>
  <w15:commentEx w15:paraId="320A2AF1" w15:done="0"/>
  <w15:commentEx w15:paraId="22031E7D" w15:done="0"/>
  <w15:commentEx w15:paraId="37A8CFA5" w15:done="0"/>
  <w15:commentEx w15:paraId="61A8585B" w15:paraIdParent="37A8CFA5" w15:done="0"/>
  <w15:commentEx w15:paraId="7945CBFF" w15:done="0"/>
  <w15:commentEx w15:paraId="126DDBED" w15:done="0"/>
  <w15:commentEx w15:paraId="6885CBF0" w15:done="0"/>
  <w15:commentEx w15:paraId="784961D9" w15:done="0"/>
  <w15:commentEx w15:paraId="2DA9509C" w15:done="0"/>
  <w15:commentEx w15:paraId="0D51244D" w15:done="0"/>
  <w15:commentEx w15:paraId="79AE9C36" w15:done="0"/>
  <w15:commentEx w15:paraId="31B0867F" w15:done="0"/>
  <w15:commentEx w15:paraId="2752971E" w15:done="0"/>
  <w15:commentEx w15:paraId="52D3CD64" w15:done="0"/>
  <w15:commentEx w15:paraId="0E8322FE" w15:done="0"/>
  <w15:commentEx w15:paraId="4A2FD8A9" w15:done="0"/>
  <w15:commentEx w15:paraId="716F97D3" w15:done="0"/>
  <w15:commentEx w15:paraId="1F9EB89E" w15:done="0"/>
  <w15:commentEx w15:paraId="0A0D22A4" w15:done="0"/>
  <w15:commentEx w15:paraId="2FBA8F2C" w15:done="0"/>
  <w15:commentEx w15:paraId="07015DA8" w15:done="0"/>
  <w15:commentEx w15:paraId="7C7669EC" w15:done="0"/>
  <w15:commentEx w15:paraId="6744A653" w15:done="0"/>
  <w15:commentEx w15:paraId="480CF96E" w15:done="0"/>
  <w15:commentEx w15:paraId="182FE4B8" w15:done="0"/>
  <w15:commentEx w15:paraId="5C5B411C" w15:done="0"/>
  <w15:commentEx w15:paraId="05C97DA2" w15:done="0"/>
  <w15:commentEx w15:paraId="365EC7CC" w15:paraIdParent="05C97DA2" w15:done="0"/>
  <w15:commentEx w15:paraId="1DE5505F" w15:done="0"/>
  <w15:commentEx w15:paraId="440093EE" w15:paraIdParent="1DE5505F" w15:done="0"/>
  <w15:commentEx w15:paraId="218007CA" w15:done="0"/>
  <w15:commentEx w15:paraId="2BB8C0DF" w15:done="0"/>
  <w15:commentEx w15:paraId="37F9CABE" w15:done="0"/>
  <w15:commentEx w15:paraId="482236DD" w15:done="0"/>
  <w15:commentEx w15:paraId="7442DF64" w15:done="0"/>
  <w15:commentEx w15:paraId="0A9BEC59" w15:done="0"/>
  <w15:commentEx w15:paraId="3C0A5D43" w15:done="0"/>
  <w15:commentEx w15:paraId="6EF02B17" w15:done="0"/>
  <w15:commentEx w15:paraId="7F93508F" w15:done="0"/>
  <w15:commentEx w15:paraId="3C2ACC3D" w15:done="0"/>
  <w15:commentEx w15:paraId="17F3E070" w15:done="0"/>
  <w15:commentEx w15:paraId="01C3CC59" w15:done="0"/>
  <w15:commentEx w15:paraId="70DB7C35" w15:done="0"/>
  <w15:commentEx w15:paraId="5D99FA7C" w15:done="0"/>
  <w15:commentEx w15:paraId="19B40BB6" w15:done="0"/>
  <w15:commentEx w15:paraId="70736A68" w15:done="0"/>
  <w15:commentEx w15:paraId="0AB675CA" w15:done="0"/>
  <w15:commentEx w15:paraId="0D0FA6BE" w15:done="0"/>
  <w15:commentEx w15:paraId="670B99A0" w15:done="0"/>
  <w15:commentEx w15:paraId="694B1973" w15:done="0"/>
  <w15:commentEx w15:paraId="31B1A85A" w15:done="0"/>
  <w15:commentEx w15:paraId="19563B0F" w15:done="0"/>
  <w15:commentEx w15:paraId="4EF0A906" w15:done="0"/>
  <w15:commentEx w15:paraId="5DAE090C" w15:done="0"/>
  <w15:commentEx w15:paraId="32E2602C" w15:done="0"/>
  <w15:commentEx w15:paraId="5BD3CEB6" w15:done="0"/>
  <w15:commentEx w15:paraId="3FC93647" w15:done="0"/>
  <w15:commentEx w15:paraId="44FA5B2E" w15:done="0"/>
  <w15:commentEx w15:paraId="33885FDA" w15:done="0"/>
  <w15:commentEx w15:paraId="596576DD" w15:done="0"/>
  <w15:commentEx w15:paraId="3C83B651" w15:done="0"/>
  <w15:commentEx w15:paraId="4B6C5A02" w15:done="0"/>
  <w15:commentEx w15:paraId="02C7C834" w15:done="0"/>
  <w15:commentEx w15:paraId="3698D930" w15:done="0"/>
  <w15:commentEx w15:paraId="4A47F100" w15:done="0"/>
  <w15:commentEx w15:paraId="0C979EF9" w15:done="0"/>
  <w15:commentEx w15:paraId="63AB283D" w15:done="0"/>
  <w15:commentEx w15:paraId="006CDD6E" w15:done="0"/>
  <w15:commentEx w15:paraId="7B6F7855" w15:done="0"/>
  <w15:commentEx w15:paraId="0C291CED" w15:done="0"/>
  <w15:commentEx w15:paraId="305B13E8" w15:done="0"/>
  <w15:commentEx w15:paraId="289EE6AE" w15:done="0"/>
  <w15:commentEx w15:paraId="35481A6B" w15:done="0"/>
  <w15:commentEx w15:paraId="23C15A05" w15:done="0"/>
  <w15:commentEx w15:paraId="1016CA76" w15:done="0"/>
  <w15:commentEx w15:paraId="613093DF" w15:done="0"/>
  <w15:commentEx w15:paraId="752457E5" w15:done="0"/>
  <w15:commentEx w15:paraId="661CD315" w15:done="0"/>
  <w15:commentEx w15:paraId="5DE4443D" w15:done="0"/>
  <w15:commentEx w15:paraId="640E261C" w15:done="0"/>
  <w15:commentEx w15:paraId="7914252A" w15:done="0"/>
  <w15:commentEx w15:paraId="72250F16" w15:done="0"/>
  <w15:commentEx w15:paraId="37B2C1A7" w15:done="0"/>
  <w15:commentEx w15:paraId="7C944A9E" w15:done="0"/>
  <w15:commentEx w15:paraId="0FED9CA3" w15:done="0"/>
  <w15:commentEx w15:paraId="0A73C8BD" w15:done="0"/>
  <w15:commentEx w15:paraId="7D29DB3E" w15:done="0"/>
  <w15:commentEx w15:paraId="31FA2C58" w15:done="0"/>
  <w15:commentEx w15:paraId="3061D513" w15:done="0"/>
  <w15:commentEx w15:paraId="33167F12" w15:done="0"/>
  <w15:commentEx w15:paraId="3B58C323" w15:done="0"/>
  <w15:commentEx w15:paraId="691337B4" w15:done="0"/>
  <w15:commentEx w15:paraId="7FB7A409" w15:done="0"/>
  <w15:commentEx w15:paraId="1504897D" w15:done="0"/>
  <w15:commentEx w15:paraId="6135246B" w15:done="0"/>
  <w15:commentEx w15:paraId="51F982BC" w15:done="0"/>
  <w15:commentEx w15:paraId="01E0986A" w15:done="0"/>
  <w15:commentEx w15:paraId="5D117AC5" w15:done="0"/>
  <w15:commentEx w15:paraId="71BA491E" w15:done="0"/>
  <w15:commentEx w15:paraId="57FE794B" w15:done="0"/>
  <w15:commentEx w15:paraId="0A3AC306" w15:done="0"/>
  <w15:commentEx w15:paraId="736313E9" w15:done="0"/>
  <w15:commentEx w15:paraId="702DD27C" w15:done="0"/>
  <w15:commentEx w15:paraId="0BD81976" w15:done="0"/>
  <w15:commentEx w15:paraId="08B1E191" w15:done="0"/>
  <w15:commentEx w15:paraId="709E61F2" w15:done="0"/>
  <w15:commentEx w15:paraId="4F9B5C43" w15:done="0"/>
  <w15:commentEx w15:paraId="6A7B1D07" w15:done="0"/>
  <w15:commentEx w15:paraId="089C8B50" w15:done="0"/>
  <w15:commentEx w15:paraId="7E5EE5B1" w15:done="0"/>
  <w15:commentEx w15:paraId="30AC837D" w15:done="0"/>
  <w15:commentEx w15:paraId="549F65C7" w15:done="0"/>
  <w15:commentEx w15:paraId="5FF2FB3A" w15:done="0"/>
  <w15:commentEx w15:paraId="5BB790B9" w15:done="0"/>
  <w15:commentEx w15:paraId="4CF2C7F1" w15:done="0"/>
  <w15:commentEx w15:paraId="0ED2BC70" w15:done="0"/>
  <w15:commentEx w15:paraId="11021312" w15:done="0"/>
  <w15:commentEx w15:paraId="628FB32F" w15:done="0"/>
  <w15:commentEx w15:paraId="60DBFC73" w15:done="0"/>
  <w15:commentEx w15:paraId="6DC1B277" w15:done="0"/>
  <w15:commentEx w15:paraId="11B95ED9" w15:done="0"/>
  <w15:commentEx w15:paraId="522EB76E" w15:done="0"/>
  <w15:commentEx w15:paraId="31DB29CE" w15:done="0"/>
  <w15:commentEx w15:paraId="45FA4781" w15:done="0"/>
  <w15:commentEx w15:paraId="29B18457" w15:done="0"/>
  <w15:commentEx w15:paraId="4533EC5D" w15:done="0"/>
  <w15:commentEx w15:paraId="4F454923" w15:done="0"/>
  <w15:commentEx w15:paraId="218D17A4" w15:done="0"/>
  <w15:commentEx w15:paraId="324BFCD5" w15:done="0"/>
  <w15:commentEx w15:paraId="2292F88E" w15:done="0"/>
  <w15:commentEx w15:paraId="7A180F3A" w15:done="0"/>
  <w15:commentEx w15:paraId="6C39C5EA" w15:done="0"/>
  <w15:commentEx w15:paraId="68E3341C" w15:done="0"/>
  <w15:commentEx w15:paraId="35FC956E" w15:done="0"/>
  <w15:commentEx w15:paraId="31779F03" w15:done="0"/>
  <w15:commentEx w15:paraId="02BCE208" w15:done="0"/>
  <w15:commentEx w15:paraId="2DE59294" w15:done="0"/>
  <w15:commentEx w15:paraId="6F22C8DC" w15:done="0"/>
  <w15:commentEx w15:paraId="3D382C91" w15:done="0"/>
  <w15:commentEx w15:paraId="066F4B4B" w15:done="0"/>
  <w15:commentEx w15:paraId="5900A8FC" w15:done="0"/>
  <w15:commentEx w15:paraId="7C07CB9C" w15:done="0"/>
  <w15:commentEx w15:paraId="119C3BA9" w15:done="0"/>
  <w15:commentEx w15:paraId="522D5EC7" w15:done="0"/>
  <w15:commentEx w15:paraId="4D74A28A" w15:done="0"/>
  <w15:commentEx w15:paraId="0323809F" w15:done="0"/>
  <w15:commentEx w15:paraId="29EE3CA9" w15:done="0"/>
  <w15:commentEx w15:paraId="785071BB" w15:done="0"/>
  <w15:commentEx w15:paraId="01D59BA4" w15:done="0"/>
  <w15:commentEx w15:paraId="3F080C6D" w15:done="0"/>
  <w15:commentEx w15:paraId="3AF9D755" w15:done="0"/>
  <w15:commentEx w15:paraId="73D22A17" w15:done="0"/>
  <w15:commentEx w15:paraId="56C8F6A7" w15:done="0"/>
  <w15:commentEx w15:paraId="31E232D5" w15:done="0"/>
  <w15:commentEx w15:paraId="633DA091" w15:done="0"/>
  <w15:commentEx w15:paraId="05D7DE2B" w15:done="0"/>
  <w15:commentEx w15:paraId="36A79500" w15:done="0"/>
  <w15:commentEx w15:paraId="1A43A549" w15:done="0"/>
  <w15:commentEx w15:paraId="787483B0" w15:done="0"/>
  <w15:commentEx w15:paraId="03660E55" w15:done="0"/>
  <w15:commentEx w15:paraId="578D8819" w15:done="0"/>
  <w15:commentEx w15:paraId="08AD6DE4" w15:done="0"/>
  <w15:commentEx w15:paraId="55154AFB" w15:done="0"/>
  <w15:commentEx w15:paraId="7EF2FB48" w15:done="0"/>
  <w15:commentEx w15:paraId="1B5C75D4" w15:done="0"/>
  <w15:commentEx w15:paraId="7D5803B0" w15:done="0"/>
  <w15:commentEx w15:paraId="75249F3B" w15:done="0"/>
  <w15:commentEx w15:paraId="28AD2D32" w15:done="0"/>
  <w15:commentEx w15:paraId="1EDBDA69" w15:done="0"/>
  <w15:commentEx w15:paraId="6AAD427C" w15:done="0"/>
  <w15:commentEx w15:paraId="6A1F2293" w15:done="0"/>
  <w15:commentEx w15:paraId="3A0101AF" w15:done="0"/>
  <w15:commentEx w15:paraId="6051FF81" w15:done="0"/>
  <w15:commentEx w15:paraId="36676CBD" w15:done="0"/>
  <w15:commentEx w15:paraId="31F61CF9" w15:done="0"/>
  <w15:commentEx w15:paraId="6AEE9F86" w15:done="0"/>
  <w15:commentEx w15:paraId="238FD915" w15:done="0"/>
  <w15:commentEx w15:paraId="6F1F2DC5" w15:done="0"/>
  <w15:commentEx w15:paraId="0095C8D4" w15:done="0"/>
  <w15:commentEx w15:paraId="541BB2A2" w15:done="0"/>
  <w15:commentEx w15:paraId="29CF69D0" w15:done="0"/>
  <w15:commentEx w15:paraId="6E9DD4AC" w15:done="0"/>
  <w15:commentEx w15:paraId="5A383DAF" w15:done="0"/>
  <w15:commentEx w15:paraId="6EF160FD" w15:done="0"/>
  <w15:commentEx w15:paraId="4FD5233E" w15:done="0"/>
  <w15:commentEx w15:paraId="7F2DD1B1" w15:done="0"/>
  <w15:commentEx w15:paraId="2EAABE8B" w15:done="0"/>
  <w15:commentEx w15:paraId="326BB145" w15:done="0"/>
  <w15:commentEx w15:paraId="59072B2E" w15:done="0"/>
  <w15:commentEx w15:paraId="47483D03" w15:done="0"/>
  <w15:commentEx w15:paraId="30F74CB2" w15:done="0"/>
  <w15:commentEx w15:paraId="185A3D4D" w15:done="0"/>
  <w15:commentEx w15:paraId="29BD063B" w15:done="0"/>
  <w15:commentEx w15:paraId="330DC691" w15:done="0"/>
  <w15:commentEx w15:paraId="7484F5C7" w15:done="0"/>
  <w15:commentEx w15:paraId="1543F3AE" w15:done="0"/>
  <w15:commentEx w15:paraId="22D9D069" w15:done="0"/>
  <w15:commentEx w15:paraId="062177D7" w15:done="0"/>
  <w15:commentEx w15:paraId="411B8714" w15:done="0"/>
  <w15:commentEx w15:paraId="7902E706" w15:done="0"/>
  <w15:commentEx w15:paraId="62881C16" w15:done="0"/>
  <w15:commentEx w15:paraId="155A5381" w15:done="0"/>
  <w15:commentEx w15:paraId="5CED5E6B" w15:done="0"/>
  <w15:commentEx w15:paraId="4CD19B9D" w15:done="0"/>
  <w15:commentEx w15:paraId="17A5475E" w15:done="0"/>
  <w15:commentEx w15:paraId="3C7CC5EC" w15:done="0"/>
  <w15:commentEx w15:paraId="3FB1DE55" w15:done="0"/>
  <w15:commentEx w15:paraId="197E55B8" w15:done="0"/>
  <w15:commentEx w15:paraId="6DAD5136" w15:done="0"/>
  <w15:commentEx w15:paraId="516E6AAA" w15:done="0"/>
  <w15:commentEx w15:paraId="127943F3" w15:done="0"/>
  <w15:commentEx w15:paraId="7454D26E" w15:done="0"/>
  <w15:commentEx w15:paraId="7A9B9CD0" w15:done="0"/>
  <w15:commentEx w15:paraId="7DADC19C" w15:done="0"/>
  <w15:commentEx w15:paraId="19631E33" w15:done="0"/>
  <w15:commentEx w15:paraId="43F39146" w15:done="0"/>
  <w15:commentEx w15:paraId="3E3FABB8" w15:done="0"/>
  <w15:commentEx w15:paraId="31765973" w15:done="0"/>
  <w15:commentEx w15:paraId="2D27B38B" w15:done="0"/>
  <w15:commentEx w15:paraId="0259EB75" w15:done="0"/>
  <w15:commentEx w15:paraId="51A173B9" w15:done="0"/>
  <w15:commentEx w15:paraId="5B081D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5A04DB" w16cex:dateUtc="2025-02-14T09:07:00Z"/>
  <w16cex:commentExtensible w16cex:durableId="2B5A0578" w16cex:dateUtc="2025-02-14T09:10:00Z"/>
  <w16cex:commentExtensible w16cex:durableId="2B5A060C" w16cex:dateUtc="2025-02-14T09:12:00Z"/>
  <w16cex:commentExtensible w16cex:durableId="2B5A0693" w16cex:dateUtc="2025-02-14T09:14:00Z"/>
  <w16cex:commentExtensible w16cex:durableId="2B5A0951" w16cex:dateUtc="2025-02-14T09:26:00Z"/>
  <w16cex:commentExtensible w16cex:durableId="2B5A0B48" w16cex:dateUtc="2025-02-14T09:34:00Z"/>
  <w16cex:commentExtensible w16cex:durableId="2B5A0B6A" w16cex:dateUtc="2025-02-14T09:35:00Z"/>
  <w16cex:commentExtensible w16cex:durableId="2B6045F9" w16cex:dateUtc="2025-02-19T02:58:00Z"/>
  <w16cex:commentExtensible w16cex:durableId="2B5A0DCC" w16cex:dateUtc="2025-02-14T09:45:00Z"/>
  <w16cex:commentExtensible w16cex:durableId="2B5A0DE7" w16cex:dateUtc="2025-02-14T09:45:00Z"/>
  <w16cex:commentExtensible w16cex:durableId="2B5A0EFF" w16cex:dateUtc="2025-02-14T09:50:00Z"/>
  <w16cex:commentExtensible w16cex:durableId="2B5A11B8" w16cex:dateUtc="2025-02-14T10:02:00Z"/>
  <w16cex:commentExtensible w16cex:durableId="2B5A1253" w16cex:dateUtc="2025-02-14T10:04:00Z"/>
  <w16cex:commentExtensible w16cex:durableId="2B4F8268" w16cex:dateUtc="2025-02-06T09:48:00Z"/>
  <w16cex:commentExtensible w16cex:durableId="2B6068B7" w16cex:dateUtc="2025-02-19T05:27:00Z"/>
  <w16cex:commentExtensible w16cex:durableId="0BDD097D" w16cex:dateUtc="2025-09-11T12:44:00Z"/>
  <w16cex:commentExtensible w16cex:durableId="2B5A148D" w16cex:dateUtc="2025-02-14T10:14:00Z"/>
  <w16cex:commentExtensible w16cex:durableId="2B606AE5" w16cex:dateUtc="2025-02-19T05:36:00Z"/>
  <w16cex:commentExtensible w16cex:durableId="2B5A1792" w16cex:dateUtc="2025-02-14T10:27:00Z"/>
  <w16cex:commentExtensible w16cex:durableId="2B6C57DE" w16cex:dateUtc="2025-02-28T06:42:00Z"/>
  <w16cex:commentExtensible w16cex:durableId="2B607270" w16cex:dateUtc="2025-02-19T06:08:00Z"/>
  <w16cex:commentExtensible w16cex:durableId="2B603332" w16cex:dateUtc="2025-02-19T01:38:00Z"/>
  <w16cex:commentExtensible w16cex:durableId="2B607309" w16cex:dateUtc="2025-02-19T06:11:00Z"/>
  <w16cex:commentExtensible w16cex:durableId="76BEBCB7" w16cex:dateUtc="2025-09-15T13:03:00Z"/>
  <w16cex:commentExtensible w16cex:durableId="2B4E7EB9" w16cex:dateUtc="2025-02-05T15:20:00Z"/>
  <w16cex:commentExtensible w16cex:durableId="2BE1BF7A" w16cex:dateUtc="2025-05-28T07:59:00Z"/>
  <w16cex:commentExtensible w16cex:durableId="2B60338C" w16cex:dateUtc="2025-02-19T01:40:00Z"/>
  <w16cex:commentExtensible w16cex:durableId="2B60735E" w16cex:dateUtc="2025-02-19T06:12:00Z"/>
  <w16cex:commentExtensible w16cex:durableId="2B603424" w16cex:dateUtc="2025-02-19T01:42:00Z"/>
  <w16cex:commentExtensible w16cex:durableId="2B60747F" w16cex:dateUtc="2025-02-19T06:17:00Z"/>
  <w16cex:commentExtensible w16cex:durableId="2B6074A9" w16cex:dateUtc="2025-02-19T06:18:00Z"/>
  <w16cex:commentExtensible w16cex:durableId="2BE1C80F" w16cex:dateUtc="2025-05-28T08:36:00Z"/>
  <w16cex:commentExtensible w16cex:durableId="2B5A171B" w16cex:dateUtc="2025-02-14T10:25:00Z"/>
  <w16cex:commentExtensible w16cex:durableId="2B5A1710" w16cex:dateUtc="2025-02-14T10:25:00Z"/>
  <w16cex:commentExtensible w16cex:durableId="2B604639" w16cex:dateUtc="2025-02-19T02:59:00Z"/>
  <w16cex:commentExtensible w16cex:durableId="2B60465F" w16cex:dateUtc="2025-02-19T03:00:00Z"/>
  <w16cex:commentExtensible w16cex:durableId="2B5A1784" w16cex:dateUtc="2025-02-14T10:27:00Z"/>
  <w16cex:commentExtensible w16cex:durableId="2BE19879" w16cex:dateUtc="2025-05-28T05:13:00Z"/>
  <w16cex:commentExtensible w16cex:durableId="2BE19956" w16cex:dateUtc="2025-05-28T05:16:00Z"/>
  <w16cex:commentExtensible w16cex:durableId="2BE199AA" w16cex:dateUtc="2025-05-28T05:18:00Z"/>
  <w16cex:commentExtensible w16cex:durableId="2B5A17DA" w16cex:dateUtc="2025-02-14T10:28:00Z"/>
  <w16cex:commentExtensible w16cex:durableId="2B603D8C" w16cex:dateUtc="2025-02-19T02:22:00Z"/>
  <w16cex:commentExtensible w16cex:durableId="2B603DBB" w16cex:dateUtc="2025-02-19T02:23:00Z"/>
  <w16cex:commentExtensible w16cex:durableId="2B603DE6" w16cex:dateUtc="2025-02-19T02:24:00Z"/>
  <w16cex:commentExtensible w16cex:durableId="2B5A180D" w16cex:dateUtc="2025-02-14T10:29:00Z"/>
  <w16cex:commentExtensible w16cex:durableId="433BE7D4" w16cex:dateUtc="2025-09-15T13:02:00Z"/>
  <w16cex:commentExtensible w16cex:durableId="2B5A186A" w16cex:dateUtc="2025-02-14T10:30:00Z"/>
  <w16cex:commentExtensible w16cex:durableId="2B5A186B" w16cex:dateUtc="2025-02-14T10:30:00Z"/>
  <w16cex:commentExtensible w16cex:durableId="2B60468D" w16cex:dateUtc="2025-02-19T03:01:00Z"/>
  <w16cex:commentExtensible w16cex:durableId="32621431" w16cex:dateUtc="2025-09-12T07:58:00Z"/>
  <w16cex:commentExtensible w16cex:durableId="2C1AC4D4" w16cex:dateUtc="2025-07-10T14:01:00Z"/>
  <w16cex:commentExtensible w16cex:durableId="2B5A186C" w16cex:dateUtc="2025-02-14T10:30:00Z"/>
  <w16cex:commentExtensible w16cex:durableId="2B5A186D" w16cex:dateUtc="2025-02-14T10:30:00Z"/>
  <w16cex:commentExtensible w16cex:durableId="2B6046A3" w16cex:dateUtc="2025-02-19T03:01:00Z"/>
  <w16cex:commentExtensible w16cex:durableId="2B5A186E" w16cex:dateUtc="2025-02-14T10:30:00Z"/>
  <w16cex:commentExtensible w16cex:durableId="2B5A18DE" w16cex:dateUtc="2025-02-14T10:32:00Z"/>
  <w16cex:commentExtensible w16cex:durableId="2B5A1E74" w16cex:dateUtc="2025-02-14T10:56:00Z"/>
  <w16cex:commentExtensible w16cex:durableId="2C34D404" w16cex:dateUtc="2025-07-30T08:25:00Z"/>
  <w16cex:commentExtensible w16cex:durableId="2B5A1F15" w16cex:dateUtc="2025-02-14T10:59:00Z"/>
  <w16cex:commentExtensible w16cex:durableId="2B5A2086" w16cex:dateUtc="2025-02-14T11:05:00Z"/>
  <w16cex:commentExtensible w16cex:durableId="2B5A2090" w16cex:dateUtc="2025-02-14T11:05:00Z"/>
  <w16cex:commentExtensible w16cex:durableId="2B5A209A" w16cex:dateUtc="2025-02-14T11:05:00Z"/>
  <w16cex:commentExtensible w16cex:durableId="2B5A20A5" w16cex:dateUtc="2025-02-14T11:05:00Z"/>
  <w16cex:commentExtensible w16cex:durableId="2B5A20D3" w16cex:dateUtc="2025-02-14T11:06:00Z"/>
  <w16cex:commentExtensible w16cex:durableId="2B5DA9F1" w16cex:dateUtc="2025-02-17T03:28:00Z"/>
  <w16cex:commentExtensible w16cex:durableId="2B5DA9FE" w16cex:dateUtc="2025-02-17T03:28:00Z"/>
  <w16cex:commentExtensible w16cex:durableId="2B5DAA93" w16cex:dateUtc="2025-02-17T03:31:00Z"/>
  <w16cex:commentExtensible w16cex:durableId="2B5DB991" w16cex:dateUtc="2025-02-17T04:35:00Z"/>
  <w16cex:commentExtensible w16cex:durableId="2B5DBC3B" w16cex:dateUtc="2025-02-17T04:46:00Z"/>
  <w16cex:commentExtensible w16cex:durableId="2B5DBCD9" w16cex:dateUtc="2025-02-17T04:49:00Z"/>
  <w16cex:commentExtensible w16cex:durableId="2B5DBE81" w16cex:dateUtc="2025-02-17T04:56:00Z"/>
  <w16cex:commentExtensible w16cex:durableId="2B5DBEE6" w16cex:dateUtc="2025-02-17T04:57:00Z"/>
  <w16cex:commentExtensible w16cex:durableId="2C34C6C6" w16cex:dateUtc="2025-07-30T07:28:00Z"/>
  <w16cex:commentExtensible w16cex:durableId="2C34C725" w16cex:dateUtc="2025-07-30T07:30:00Z"/>
  <w16cex:commentExtensible w16cex:durableId="2B5F0F38" w16cex:dateUtc="2025-02-18T04:52:00Z"/>
  <w16cex:commentExtensible w16cex:durableId="2B5F100A" w16cex:dateUtc="2025-02-18T04:56:00Z"/>
  <w16cex:commentExtensible w16cex:durableId="2C1A46F3" w16cex:dateUtc="2025-07-10T05:04:00Z"/>
  <w16cex:commentExtensible w16cex:durableId="2B5F1045" w16cex:dateUtc="2025-02-18T04:57:00Z"/>
  <w16cex:commentExtensible w16cex:durableId="59D35C67" w16cex:dateUtc="2025-09-12T08:24:00Z"/>
  <w16cex:commentExtensible w16cex:durableId="2B5F1075" w16cex:dateUtc="2025-02-18T04:58:00Z"/>
  <w16cex:commentExtensible w16cex:durableId="0BA368BB" w16cex:dateUtc="2025-09-12T08:18:00Z"/>
  <w16cex:commentExtensible w16cex:durableId="2B5F1100" w16cex:dateUtc="2025-02-18T05:00:00Z"/>
  <w16cex:commentExtensible w16cex:durableId="2B5F1154" w16cex:dateUtc="2025-02-18T05:01:00Z"/>
  <w16cex:commentExtensible w16cex:durableId="3F2CCC97" w16cex:dateUtc="2025-09-12T08:13:00Z"/>
  <w16cex:commentExtensible w16cex:durableId="2B5F124C" w16cex:dateUtc="2025-02-18T05:06:00Z"/>
  <w16cex:commentExtensible w16cex:durableId="2BE1C994" w16cex:dateUtc="2025-05-28T08:42:00Z"/>
  <w16cex:commentExtensible w16cex:durableId="2B6046CC" w16cex:dateUtc="2025-02-19T03:02:00Z"/>
  <w16cex:commentExtensible w16cex:durableId="2BE2A78E" w16cex:dateUtc="2025-05-29T00:29:00Z"/>
  <w16cex:commentExtensible w16cex:durableId="2B603E1A" w16cex:dateUtc="2025-02-19T02:25:00Z"/>
  <w16cex:commentExtensible w16cex:durableId="2B603E48" w16cex:dateUtc="2025-02-19T02:26:00Z"/>
  <w16cex:commentExtensible w16cex:durableId="2BE1C9C5" w16cex:dateUtc="2025-05-28T08:43:00Z"/>
  <w16cex:commentExtensible w16cex:durableId="2B60799F" w16cex:dateUtc="2025-02-19T06:39:00Z"/>
  <w16cex:commentExtensible w16cex:durableId="5337DA32" w16cex:dateUtc="2025-09-15T13:04:00Z"/>
  <w16cex:commentExtensible w16cex:durableId="2B6079C1" w16cex:dateUtc="2025-02-19T06:39:00Z"/>
  <w16cex:commentExtensible w16cex:durableId="2B603453" w16cex:dateUtc="2025-02-19T01:43:00Z"/>
  <w16cex:commentExtensible w16cex:durableId="2B6079E0" w16cex:dateUtc="2025-02-19T06:40:00Z"/>
  <w16cex:commentExtensible w16cex:durableId="2B5F12F4" w16cex:dateUtc="2025-02-18T05:08:00Z"/>
  <w16cex:commentExtensible w16cex:durableId="2B2FEC6F" w16cex:dateUtc="2025-01-13T10:47:00Z"/>
  <w16cex:commentExtensible w16cex:durableId="2B4E88D9" w16cex:dateUtc="2025-02-05T16:03:00Z"/>
  <w16cex:commentExtensible w16cex:durableId="2B5F14DD" w16cex:dateUtc="2025-02-18T05:17:00Z"/>
  <w16cex:commentExtensible w16cex:durableId="2BE1A7FE" w16cex:dateUtc="2025-05-28T06:19:00Z"/>
  <w16cex:commentExtensible w16cex:durableId="2B6046F4" w16cex:dateUtc="2025-02-19T03:03:00Z"/>
  <w16cex:commentExtensible w16cex:durableId="2B604707" w16cex:dateUtc="2025-02-19T03:03:00Z"/>
  <w16cex:commentExtensible w16cex:durableId="2B5F163B" w16cex:dateUtc="2025-02-18T05:22:00Z"/>
  <w16cex:commentExtensible w16cex:durableId="6FE5D169" w16cex:dateUtc="2025-09-12T08:32:00Z"/>
  <w16cex:commentExtensible w16cex:durableId="2B5F163C" w16cex:dateUtc="2025-02-18T05:22:00Z"/>
  <w16cex:commentExtensible w16cex:durableId="1A7C3367" w16cex:dateUtc="2025-09-12T08:32:00Z"/>
  <w16cex:commentExtensible w16cex:durableId="2B5F16DF" w16cex:dateUtc="2025-02-18T05:25:00Z"/>
  <w16cex:commentExtensible w16cex:durableId="2B602F6B" w16cex:dateUtc="2025-02-19T01:22:00Z"/>
  <w16cex:commentExtensible w16cex:durableId="2B603481" w16cex:dateUtc="2025-02-19T01:44:00Z"/>
  <w16cex:commentExtensible w16cex:durableId="2B6034A3" w16cex:dateUtc="2025-02-19T01:44:00Z"/>
  <w16cex:commentExtensible w16cex:durableId="2B5F1837" w16cex:dateUtc="2025-02-18T05:31:00Z"/>
  <w16cex:commentExtensible w16cex:durableId="2B6034D2" w16cex:dateUtc="2025-02-19T01:45:00Z"/>
  <w16cex:commentExtensible w16cex:durableId="2B603540" w16cex:dateUtc="2025-02-19T01:47:00Z"/>
  <w16cex:commentExtensible w16cex:durableId="2B60357C" w16cex:dateUtc="2025-02-19T01:48:00Z"/>
  <w16cex:commentExtensible w16cex:durableId="2B6035A6" w16cex:dateUtc="2025-02-19T01:49:00Z"/>
  <w16cex:commentExtensible w16cex:durableId="2B5F1966" w16cex:dateUtc="2025-02-18T05:36:00Z"/>
  <w16cex:commentExtensible w16cex:durableId="2B5F19BB" w16cex:dateUtc="2025-02-18T05:37:00Z"/>
  <w16cex:commentExtensible w16cex:durableId="2B5F19E3" w16cex:dateUtc="2025-02-18T05:38:00Z"/>
  <w16cex:commentExtensible w16cex:durableId="2B5F1A86" w16cex:dateUtc="2025-02-18T05:41:00Z"/>
  <w16cex:commentExtensible w16cex:durableId="2B5F1AB8" w16cex:dateUtc="2025-02-18T05:42:00Z"/>
  <w16cex:commentExtensible w16cex:durableId="2B5F1B29" w16cex:dateUtc="2025-02-18T05:43:00Z"/>
  <w16cex:commentExtensible w16cex:durableId="2B5F1B94" w16cex:dateUtc="2025-02-18T05:45:00Z"/>
  <w16cex:commentExtensible w16cex:durableId="2BE2ADF9" w16cex:dateUtc="2025-05-29T00:57:00Z"/>
  <w16cex:commentExtensible w16cex:durableId="2B38D249" w16cex:dateUtc="2025-01-20T04:46:00Z"/>
  <w16cex:commentExtensible w16cex:durableId="2B5F1CBA" w16cex:dateUtc="2025-02-18T05:50:00Z"/>
  <w16cex:commentExtensible w16cex:durableId="2B5F473A" w16cex:dateUtc="2025-02-18T08:51:00Z"/>
  <w16cex:commentExtensible w16cex:durableId="2B5F478F" w16cex:dateUtc="2025-02-18T08:53:00Z"/>
  <w16cex:commentExtensible w16cex:durableId="2C34CA52" w16cex:dateUtc="2025-07-30T07:44:00Z"/>
  <w16cex:commentExtensible w16cex:durableId="2B607C26" w16cex:dateUtc="2025-02-19T06:49:00Z"/>
  <w16cex:commentExtensible w16cex:durableId="2B604270" w16cex:dateUtc="2025-02-19T02:43:00Z"/>
  <w16cex:commentExtensible w16cex:durableId="2B6042A0" w16cex:dateUtc="2025-02-19T02:44:00Z"/>
  <w16cex:commentExtensible w16cex:durableId="2C34CAA5" w16cex:dateUtc="2025-07-30T07:45:00Z"/>
  <w16cex:commentExtensible w16cex:durableId="2B6042D3" w16cex:dateUtc="2025-02-19T02:45:00Z"/>
  <w16cex:commentExtensible w16cex:durableId="2B607C5D" w16cex:dateUtc="2025-02-19T06:50:00Z"/>
  <w16cex:commentExtensible w16cex:durableId="2B607C73" w16cex:dateUtc="2025-02-19T06:51:00Z"/>
  <w16cex:commentExtensible w16cex:durableId="2B607C8C" w16cex:dateUtc="2025-02-19T06:51:00Z"/>
  <w16cex:commentExtensible w16cex:durableId="2B6035DE" w16cex:dateUtc="2025-02-19T01:50:00Z"/>
  <w16cex:commentExtensible w16cex:durableId="2B5F4860" w16cex:dateUtc="2025-02-18T08:56:00Z"/>
  <w16cex:commentExtensible w16cex:durableId="2B5F48C3" w16cex:dateUtc="2025-02-18T08:58:00Z"/>
  <w16cex:commentExtensible w16cex:durableId="2C34CB96" w16cex:dateUtc="2025-07-30T07:49:00Z"/>
  <w16cex:commentExtensible w16cex:durableId="2B607CCC" w16cex:dateUtc="2025-02-19T06:52:00Z"/>
  <w16cex:commentExtensible w16cex:durableId="2B607CEF" w16cex:dateUtc="2025-02-19T06:53:00Z"/>
  <w16cex:commentExtensible w16cex:durableId="2B607D16" w16cex:dateUtc="2025-02-19T06:53:00Z"/>
  <w16cex:commentExtensible w16cex:durableId="2B5F494B" w16cex:dateUtc="2025-02-18T09:00:00Z"/>
  <w16cex:commentExtensible w16cex:durableId="2B603612" w16cex:dateUtc="2025-02-19T01:50:00Z"/>
  <w16cex:commentExtensible w16cex:durableId="2B607D35" w16cex:dateUtc="2025-02-19T06:54:00Z"/>
  <w16cex:commentExtensible w16cex:durableId="2B5F4989" w16cex:dateUtc="2025-02-18T09:01:00Z"/>
  <w16cex:commentExtensible w16cex:durableId="2B60364D" w16cex:dateUtc="2025-02-19T01:51:00Z"/>
  <w16cex:commentExtensible w16cex:durableId="2B607D53" w16cex:dateUtc="2025-02-19T06:54:00Z"/>
  <w16cex:commentExtensible w16cex:durableId="2B603682" w16cex:dateUtc="2025-02-19T01:52:00Z"/>
  <w16cex:commentExtensible w16cex:durableId="2B607D6E" w16cex:dateUtc="2025-02-19T06:55:00Z"/>
  <w16cex:commentExtensible w16cex:durableId="2B6036AC" w16cex:dateUtc="2025-02-19T01:53:00Z"/>
  <w16cex:commentExtensible w16cex:durableId="2B5F49F6" w16cex:dateUtc="2025-02-18T09:03:00Z"/>
  <w16cex:commentExtensible w16cex:durableId="2B5F4A2C" w16cex:dateUtc="2025-02-18T09:04:00Z"/>
  <w16cex:commentExtensible w16cex:durableId="2B5F4A7A" w16cex:dateUtc="2025-02-18T09:05:00Z"/>
  <w16cex:commentExtensible w16cex:durableId="2B6036DA" w16cex:dateUtc="2025-02-19T01:54:00Z"/>
  <w16cex:commentExtensible w16cex:durableId="2B5F4AE5" w16cex:dateUtc="2025-02-18T09:07:00Z"/>
  <w16cex:commentExtensible w16cex:durableId="2B5F4B24" w16cex:dateUtc="2025-02-18T09:08:00Z"/>
  <w16cex:commentExtensible w16cex:durableId="2B6036FF" w16cex:dateUtc="2025-02-19T01:54:00Z"/>
  <w16cex:commentExtensible w16cex:durableId="2B5F4BAE" w16cex:dateUtc="2025-02-18T09:10:00Z"/>
  <w16cex:commentExtensible w16cex:durableId="2B5F4BC0" w16cex:dateUtc="2025-02-18T09:11:00Z"/>
  <w16cex:commentExtensible w16cex:durableId="2B5F4BCC" w16cex:dateUtc="2025-02-18T09:11:00Z"/>
  <w16cex:commentExtensible w16cex:durableId="2BE2AE20" w16cex:dateUtc="2025-05-29T00:57:00Z"/>
  <w16cex:commentExtensible w16cex:durableId="2B38D3A0" w16cex:dateUtc="2025-01-20T04:52:00Z"/>
  <w16cex:commentExtensible w16cex:durableId="2B5F4C67" w16cex:dateUtc="2025-02-18T09:13:00Z"/>
  <w16cex:commentExtensible w16cex:durableId="2B5F4C81" w16cex:dateUtc="2025-02-18T09:14:00Z"/>
  <w16cex:commentExtensible w16cex:durableId="2B604732" w16cex:dateUtc="2025-02-19T03:04:00Z"/>
  <w16cex:commentExtensible w16cex:durableId="2B5F4CC8" w16cex:dateUtc="2025-02-18T09:15:00Z"/>
  <w16cex:commentExtensible w16cex:durableId="2B5F4D09" w16cex:dateUtc="2025-02-18T09:16:00Z"/>
  <w16cex:commentExtensible w16cex:durableId="2B5F4D32" w16cex:dateUtc="2025-02-18T09:17:00Z"/>
  <w16cex:commentExtensible w16cex:durableId="2C34CD7E" w16cex:dateUtc="2025-07-30T07:57:00Z"/>
  <w16cex:commentExtensible w16cex:durableId="2C34CD70" w16cex:dateUtc="2025-07-30T07:57:00Z"/>
  <w16cex:commentExtensible w16cex:durableId="2C34CD5E" w16cex:dateUtc="2025-07-30T07:57:00Z"/>
  <w16cex:commentExtensible w16cex:durableId="2C34CD4B" w16cex:dateUtc="2025-07-30T07:56:00Z"/>
  <w16cex:commentExtensible w16cex:durableId="2B5F4D5D" w16cex:dateUtc="2025-02-18T09:18:00Z"/>
  <w16cex:commentExtensible w16cex:durableId="2B5F5337" w16cex:dateUtc="2025-02-18T09:43:00Z"/>
  <w16cex:commentExtensible w16cex:durableId="2B604793" w16cex:dateUtc="2025-02-19T03:05:00Z"/>
  <w16cex:commentExtensible w16cex:durableId="2B6047BF" w16cex:dateUtc="2025-02-19T03:06:00Z"/>
  <w16cex:commentExtensible w16cex:durableId="2B6047E0" w16cex:dateUtc="2025-02-19T03:06:00Z"/>
  <w16cex:commentExtensible w16cex:durableId="2B604809" w16cex:dateUtc="2025-02-19T03:07:00Z"/>
  <w16cex:commentExtensible w16cex:durableId="2B5F558A" w16cex:dateUtc="2025-02-18T09:52:00Z"/>
  <w16cex:commentExtensible w16cex:durableId="2B5F5594" w16cex:dateUtc="2025-02-18T09:53:00Z"/>
  <w16cex:commentExtensible w16cex:durableId="2B5F559D" w16cex:dateUtc="2025-02-18T09:53:00Z"/>
  <w16cex:commentExtensible w16cex:durableId="2B5F5629" w16cex:dateUtc="2025-02-18T09:55:00Z"/>
  <w16cex:commentExtensible w16cex:durableId="2B5F5665" w16cex:dateUtc="2025-02-18T09:56:00Z"/>
  <w16cex:commentExtensible w16cex:durableId="2B60483D" w16cex:dateUtc="2025-02-19T03:08:00Z"/>
  <w16cex:commentExtensible w16cex:durableId="2B604863" w16cex:dateUtc="2025-02-19T03:09:00Z"/>
  <w16cex:commentExtensible w16cex:durableId="2BE2AB7F" w16cex:dateUtc="2025-05-29T00:46:00Z"/>
  <w16cex:commentExtensible w16cex:durableId="2BE2ABBD" w16cex:dateUtc="2025-05-29T00:47:00Z"/>
  <w16cex:commentExtensible w16cex:durableId="2BE2ABFF" w16cex:dateUtc="2025-05-29T00:48:00Z"/>
  <w16cex:commentExtensible w16cex:durableId="2B5F56B7" w16cex:dateUtc="2025-02-18T09:57:00Z"/>
  <w16cex:commentExtensible w16cex:durableId="2B5F56C6" w16cex:dateUtc="2025-02-18T09:58:00Z"/>
  <w16cex:commentExtensible w16cex:durableId="2B5F5714" w16cex:dateUtc="2025-02-18T09:59:00Z"/>
  <w16cex:commentExtensible w16cex:durableId="2B5F5758" w16cex:dateUtc="2025-02-18T10:00:00Z"/>
  <w16cex:commentExtensible w16cex:durableId="2B5F57AD" w16cex:dateUtc="2025-02-18T10:02:00Z"/>
  <w16cex:commentExtensible w16cex:durableId="2B6048BB" w16cex:dateUtc="2025-02-19T03:10:00Z"/>
  <w16cex:commentExtensible w16cex:durableId="2B5F57FB" w16cex:dateUtc="2025-02-18T10:03:00Z"/>
  <w16cex:commentExtensible w16cex:durableId="2B5F5831" w16cex:dateUtc="2025-02-18T10:04:00Z"/>
  <w16cex:commentExtensible w16cex:durableId="2B6048ED" w16cex:dateUtc="2025-02-19T03:11:00Z"/>
  <w16cex:commentExtensible w16cex:durableId="2B604917" w16cex:dateUtc="2025-02-19T03:12:00Z"/>
  <w16cex:commentExtensible w16cex:durableId="2B5F5A1D" w16cex:dateUtc="2025-02-18T10:12:00Z"/>
  <w16cex:commentExtensible w16cex:durableId="2B5F5A58" w16cex:dateUtc="2025-02-18T10:13:00Z"/>
  <w16cex:commentExtensible w16cex:durableId="2B5F5A7D" w16cex:dateUtc="2025-02-18T10:14:00Z"/>
  <w16cex:commentExtensible w16cex:durableId="2B5F5AAF" w16cex:dateUtc="2025-02-18T10:14:00Z"/>
  <w16cex:commentExtensible w16cex:durableId="2B3926C3" w16cex:dateUtc="2025-01-20T10:47:00Z"/>
  <w16cex:commentExtensible w16cex:durableId="2B5F5B2D" w16cex:dateUtc="2025-02-18T10:17:00Z"/>
  <w16cex:commentExtensible w16cex:durableId="2B5F5B71" w16cex:dateUtc="2025-02-18T10:18:00Z"/>
  <w16cex:commentExtensible w16cex:durableId="2B5F5BC6" w16cex:dateUtc="2025-02-18T10:19:00Z"/>
  <w16cex:commentExtensible w16cex:durableId="2B5F5BF9" w16cex:dateUtc="2025-02-18T10:20:00Z"/>
  <w16cex:commentExtensible w16cex:durableId="2B5F5CB8" w16cex:dateUtc="2025-02-18T10:23:00Z"/>
  <w16cex:commentExtensible w16cex:durableId="2B5F5C61" w16cex:dateUtc="2025-02-18T10:22:00Z"/>
  <w16cex:commentExtensible w16cex:durableId="2B5F5CA2" w16cex:dateUtc="2025-02-18T10:23:00Z"/>
  <w16cex:commentExtensible w16cex:durableId="2B5F5D69" w16cex:dateUtc="2025-02-18T10:26:00Z"/>
  <w16cex:commentExtensible w16cex:durableId="2B5F5D90" w16cex:dateUtc="2025-02-18T10:27:00Z"/>
  <w16cex:commentExtensible w16cex:durableId="2B5F5DBE" w16cex:dateUtc="2025-02-18T10:27:00Z"/>
  <w16cex:commentExtensible w16cex:durableId="2B604945" w16cex:dateUtc="2025-02-19T03:12:00Z"/>
  <w16cex:commentExtensible w16cex:durableId="2B5F5E03" w16cex:dateUtc="2025-02-18T10:29:00Z"/>
  <w16cex:commentExtensible w16cex:durableId="2B604975" w16cex:dateUtc="2025-02-19T03:13:00Z"/>
  <w16cex:commentExtensible w16cex:durableId="2B604998" w16cex:dateUtc="2025-02-19T03:14:00Z"/>
  <w16cex:commentExtensible w16cex:durableId="2B5F5E3A" w16cex:dateUtc="2025-02-18T10:30:00Z"/>
  <w16cex:commentExtensible w16cex:durableId="2B6049B6" w16cex:dateUtc="2025-02-19T03:14:00Z"/>
  <w16cex:commentExtensible w16cex:durableId="2B5F5E6C" w16cex:dateUtc="2025-02-18T10:30:00Z"/>
  <w16cex:commentExtensible w16cex:durableId="2B6049D0" w16cex:dateUtc="2025-02-19T03:15:00Z"/>
  <w16cex:commentExtensible w16cex:durableId="2B5F5F16" w16cex:dateUtc="2025-02-18T10:33:00Z"/>
  <w16cex:commentExtensible w16cex:durableId="2B5F5F20" w16cex:dateUtc="2025-02-18T10:33:00Z"/>
  <w16cex:commentExtensible w16cex:durableId="2B5F5F2C" w16cex:dateUtc="2025-02-18T10:34:00Z"/>
  <w16cex:commentExtensible w16cex:durableId="2B5F5F37" w16cex:dateUtc="2025-02-18T10:34:00Z"/>
  <w16cex:commentExtensible w16cex:durableId="2B5F5F6E" w16cex:dateUtc="2025-02-18T10:35:00Z"/>
  <w16cex:commentExtensible w16cex:durableId="2B5F5FF7" w16cex:dateUtc="2025-02-18T10:37:00Z"/>
  <w16cex:commentExtensible w16cex:durableId="2B5F6017" w16cex:dateUtc="2025-02-18T10:37:00Z"/>
  <w16cex:commentExtensible w16cex:durableId="2B5F6024" w16cex:dateUtc="2025-02-18T10:38:00Z"/>
  <w16cex:commentExtensible w16cex:durableId="2B5F6094" w16cex:dateUtc="2025-02-18T10:40:00Z"/>
  <w16cex:commentExtensible w16cex:durableId="2B5F609E" w16cex:dateUtc="2025-02-18T10:40:00Z"/>
  <w16cex:commentExtensible w16cex:durableId="2B607F7D" w16cex:dateUtc="2025-02-19T07:04:00Z"/>
  <w16cex:commentExtensible w16cex:durableId="2B5F60F2" w16cex:dateUtc="2025-02-18T10:41:00Z"/>
  <w16cex:commentExtensible w16cex:durableId="2B6C65FB" w16cex:dateUtc="2025-02-28T07:42:00Z"/>
  <w16cex:commentExtensible w16cex:durableId="2B5F611D" w16cex:dateUtc="2025-02-18T10:42:00Z"/>
  <w16cex:commentExtensible w16cex:durableId="2BE2AE88" w16cex:dateUtc="2025-05-29T00:59:00Z"/>
  <w16cex:commentExtensible w16cex:durableId="2B5F6145" w16cex:dateUtc="2025-02-18T10:43:00Z"/>
  <w16cex:commentExtensible w16cex:durableId="2B607FC7" w16cex:dateUtc="2025-02-19T07:05:00Z"/>
  <w16cex:commentExtensible w16cex:durableId="2B607FD9" w16cex:dateUtc="2025-02-19T07:05:00Z"/>
  <w16cex:commentExtensible w16cex:durableId="2C34CEDE" w16cex:dateUtc="2025-07-30T08:03:00Z"/>
  <w16cex:commentExtensible w16cex:durableId="2BE1C9DE" w16cex:dateUtc="2025-05-28T08:43:00Z"/>
  <w16cex:commentExtensible w16cex:durableId="2BE1CA9C" w16cex:dateUtc="2025-05-28T08:47:00Z"/>
  <w16cex:commentExtensible w16cex:durableId="2B6049F1" w16cex:dateUtc="2025-02-19T03:15:00Z"/>
  <w16cex:commentExtensible w16cex:durableId="2B603737" w16cex:dateUtc="2025-02-19T01:55:00Z"/>
  <w16cex:commentExtensible w16cex:durableId="2BE1CB3E" w16cex:dateUtc="2025-05-28T08:49:00Z"/>
  <w16cex:commentExtensible w16cex:durableId="2BE1CBB1" w16cex:dateUtc="2025-05-28T08:51:00Z"/>
  <w16cex:commentExtensible w16cex:durableId="2BE1CC02" w16cex:dateUtc="2025-05-28T08:53:00Z"/>
  <w16cex:commentExtensible w16cex:durableId="2BE1CC31" w16cex:dateUtc="2025-05-28T08:53:00Z"/>
  <w16cex:commentExtensible w16cex:durableId="2BE1CC60" w16cex:dateUtc="2025-05-28T08:54:00Z"/>
  <w16cex:commentExtensible w16cex:durableId="2B604A12" w16cex:dateUtc="2025-02-19T03:16:00Z"/>
  <w16cex:commentExtensible w16cex:durableId="2BE1CC8E" w16cex:dateUtc="2025-05-28T08:55:00Z"/>
  <w16cex:commentExtensible w16cex:durableId="2BE1CD00" w16cex:dateUtc="2025-05-28T08:57:00Z"/>
  <w16cex:commentExtensible w16cex:durableId="2BE1CDF4" w16cex:dateUtc="2025-05-28T09:01:00Z"/>
  <w16cex:commentExtensible w16cex:durableId="2BE1CE58" w16cex:dateUtc="2025-05-28T09:03:00Z"/>
  <w16cex:commentExtensible w16cex:durableId="2B60375D" w16cex:dateUtc="2025-02-19T01:56:00Z"/>
  <w16cex:commentExtensible w16cex:durableId="2BE2B6AE" w16cex:dateUtc="2025-05-29T01:34:00Z"/>
  <w16cex:commentExtensible w16cex:durableId="2B60306D" w16cex:dateUtc="2025-02-19T01:26:00Z"/>
  <w16cex:commentExtensible w16cex:durableId="2BE2AEC9" w16cex:dateUtc="2025-05-29T01:00:00Z"/>
  <w16cex:commentExtensible w16cex:durableId="2B603780" w16cex:dateUtc="2025-02-19T01:57:00Z"/>
  <w16cex:commentExtensible w16cex:durableId="2B608063" w16cex:dateUtc="2025-02-19T07:08:00Z"/>
  <w16cex:commentExtensible w16cex:durableId="2B6037A5" w16cex:dateUtc="2025-02-19T01:57:00Z"/>
  <w16cex:commentExtensible w16cex:durableId="2B608084" w16cex:dateUtc="2025-02-19T07:08:00Z"/>
  <w16cex:commentExtensible w16cex:durableId="2B60809B" w16cex:dateUtc="2025-02-19T07:08:00Z"/>
  <w16cex:commentExtensible w16cex:durableId="2BE1BF1F" w16cex:dateUtc="2025-05-28T07:58:00Z"/>
  <w16cex:commentExtensible w16cex:durableId="2B6037D0" w16cex:dateUtc="2025-02-19T01:58:00Z"/>
  <w16cex:commentExtensible w16cex:durableId="2B6080B5" w16cex:dateUtc="2025-02-19T07:09:00Z"/>
  <w16cex:commentExtensible w16cex:durableId="2BE1C6B5" w16cex:dateUtc="2025-05-28T08:30:00Z"/>
  <w16cex:commentExtensible w16cex:durableId="2B6037F2" w16cex:dateUtc="2025-02-19T01:58:00Z"/>
  <w16cex:commentExtensible w16cex:durableId="2B6080D3" w16cex:dateUtc="2025-02-19T07:09:00Z"/>
  <w16cex:commentExtensible w16cex:durableId="2B6080ED" w16cex:dateUtc="2025-02-19T07:10:00Z"/>
  <w16cex:commentExtensible w16cex:durableId="2BE1C6F2" w16cex:dateUtc="2025-05-28T08:31:00Z"/>
  <w16cex:commentExtensible w16cex:durableId="2B60381A" w16cex:dateUtc="2025-02-19T01:59:00Z"/>
  <w16cex:commentExtensible w16cex:durableId="2BE1C748" w16cex:dateUtc="2025-05-28T08:32:00Z"/>
  <w16cex:commentExtensible w16cex:durableId="2B608111" w16cex:dateUtc="2025-02-19T07:10:00Z"/>
  <w16cex:commentExtensible w16cex:durableId="2B608123" w16cex:dateUtc="2025-02-19T07:11:00Z"/>
  <w16cex:commentExtensible w16cex:durableId="2B608148" w16cex:dateUtc="2025-02-19T07:11:00Z"/>
  <w16cex:commentExtensible w16cex:durableId="2B60816C" w16cex:dateUtc="2025-02-19T07:12:00Z"/>
  <w16cex:commentExtensible w16cex:durableId="2B608188" w16cex:dateUtc="2025-02-19T07:12:00Z"/>
  <w16cex:commentExtensible w16cex:durableId="2B603855" w16cex:dateUtc="2025-02-19T02:00:00Z"/>
  <w16cex:commentExtensible w16cex:durableId="2B603885" w16cex:dateUtc="2025-02-19T02:01:00Z"/>
  <w16cex:commentExtensible w16cex:durableId="2B6038B4" w16cex:dateUtc="2025-02-19T02:02:00Z"/>
  <w16cex:commentExtensible w16cex:durableId="2B6038E5" w16cex:dateUtc="2025-02-19T02:03:00Z"/>
  <w16cex:commentExtensible w16cex:durableId="2B603918" w16cex:dateUtc="2025-02-19T02:03:00Z"/>
  <w16cex:commentExtensible w16cex:durableId="2B603947" w16cex:dateUtc="2025-02-19T02:04:00Z"/>
  <w16cex:commentExtensible w16cex:durableId="2B603967" w16cex:dateUtc="2025-02-19T02:05:00Z"/>
  <w16cex:commentExtensible w16cex:durableId="2B603996" w16cex:dateUtc="2025-02-19T02:05:00Z"/>
  <w16cex:commentExtensible w16cex:durableId="2B6039BE" w16cex:dateUtc="2025-02-19T02:06:00Z"/>
  <w16cex:commentExtensible w16cex:durableId="2B6039E2" w16cex:dateUtc="2025-02-19T02:07:00Z"/>
  <w16cex:commentExtensible w16cex:durableId="2B603A0C" w16cex:dateUtc="2025-02-19T02:07:00Z"/>
  <w16cex:commentExtensible w16cex:durableId="2BE2ACBB" w16cex:dateUtc="2025-05-29T00:51:00Z"/>
  <w16cex:commentExtensible w16cex:durableId="2BE1BC9A" w16cex:dateUtc="2025-05-28T07:47:00Z"/>
  <w16cex:commentExtensible w16cex:durableId="2B5F725A" w16cex:dateUtc="2025-02-18T11:55:00Z"/>
  <w16cex:commentExtensible w16cex:durableId="2B5F723D" w16cex:dateUtc="2025-02-18T11:55:00Z"/>
  <w16cex:commentExtensible w16cex:durableId="2C33B464" w16cex:dateUtc="2025-07-29T11:58:00Z"/>
  <w16cex:commentExtensible w16cex:durableId="2B5F7143" w16cex:dateUtc="2025-02-18T11:51:00Z"/>
  <w16cex:commentExtensible w16cex:durableId="2B5F7228" w16cex:dateUtc="2025-02-18T1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254DD92" w16cid:durableId="2B5A04DB"/>
  <w16cid:commentId w16cid:paraId="2E6ED217" w16cid:durableId="2B5A0578"/>
  <w16cid:commentId w16cid:paraId="7BC76009" w16cid:durableId="2B5A060C"/>
  <w16cid:commentId w16cid:paraId="55A0B275" w16cid:durableId="2B5A0693"/>
  <w16cid:commentId w16cid:paraId="08C17BCC" w16cid:durableId="2B5A0951"/>
  <w16cid:commentId w16cid:paraId="02230512" w16cid:durableId="2B5A0B48"/>
  <w16cid:commentId w16cid:paraId="23AC9823" w16cid:durableId="2B5A0B6A"/>
  <w16cid:commentId w16cid:paraId="48B485F6" w16cid:durableId="2B6045F9"/>
  <w16cid:commentId w16cid:paraId="3AFBF684" w16cid:durableId="2B5A0DCC"/>
  <w16cid:commentId w16cid:paraId="3AD315BC" w16cid:durableId="2B5A0DE7"/>
  <w16cid:commentId w16cid:paraId="289A331A" w16cid:durableId="2B5A0EFF"/>
  <w16cid:commentId w16cid:paraId="773B52CB" w16cid:durableId="2B5A11B8"/>
  <w16cid:commentId w16cid:paraId="6B91F416" w16cid:durableId="2B5A1253"/>
  <w16cid:commentId w16cid:paraId="708427FE" w16cid:durableId="2B4F8268"/>
  <w16cid:commentId w16cid:paraId="76DDE758" w16cid:durableId="2B6068B7"/>
  <w16cid:commentId w16cid:paraId="46BB61AB" w16cid:durableId="0BDD097D"/>
  <w16cid:commentId w16cid:paraId="439F0578" w16cid:durableId="2B5A148D"/>
  <w16cid:commentId w16cid:paraId="52476DD9" w16cid:durableId="2B606AE5"/>
  <w16cid:commentId w16cid:paraId="2EA0B31B" w16cid:durableId="2B5A1792"/>
  <w16cid:commentId w16cid:paraId="44F818D1" w16cid:durableId="2B6C57DE"/>
  <w16cid:commentId w16cid:paraId="3DC001E6" w16cid:durableId="2B607270"/>
  <w16cid:commentId w16cid:paraId="74C13C84" w16cid:durableId="2B603332"/>
  <w16cid:commentId w16cid:paraId="3C7718B8" w16cid:durableId="2B607309"/>
  <w16cid:commentId w16cid:paraId="748AB4DE" w16cid:durableId="76BEBCB7"/>
  <w16cid:commentId w16cid:paraId="2281F727" w16cid:durableId="2B4E7EB9"/>
  <w16cid:commentId w16cid:paraId="0D1B3DD9" w16cid:durableId="2BE1BF7A"/>
  <w16cid:commentId w16cid:paraId="2ADA0618" w16cid:durableId="2B60338C"/>
  <w16cid:commentId w16cid:paraId="17EA71F7" w16cid:durableId="2B60735E"/>
  <w16cid:commentId w16cid:paraId="0A727E6D" w16cid:durableId="2B603424"/>
  <w16cid:commentId w16cid:paraId="44A4685D" w16cid:durableId="2B60747F"/>
  <w16cid:commentId w16cid:paraId="7EB39705" w16cid:durableId="2B6074A9"/>
  <w16cid:commentId w16cid:paraId="4421FC8B" w16cid:durableId="2BE1C80F"/>
  <w16cid:commentId w16cid:paraId="7B7C1069" w16cid:durableId="2B5A171B"/>
  <w16cid:commentId w16cid:paraId="042B714C" w16cid:durableId="2B5A1710"/>
  <w16cid:commentId w16cid:paraId="2F6EA1C8" w16cid:durableId="2B604639"/>
  <w16cid:commentId w16cid:paraId="031FA8A0" w16cid:durableId="2B60465F"/>
  <w16cid:commentId w16cid:paraId="78A6A56D" w16cid:durableId="2B5A1784"/>
  <w16cid:commentId w16cid:paraId="2E2CFFFC" w16cid:durableId="2BE19879"/>
  <w16cid:commentId w16cid:paraId="2BB25CC9" w16cid:durableId="2BE19956"/>
  <w16cid:commentId w16cid:paraId="7F7833FB" w16cid:durableId="2BE199AA"/>
  <w16cid:commentId w16cid:paraId="28BD9D99" w16cid:durableId="2B5A17DA"/>
  <w16cid:commentId w16cid:paraId="08BA5872" w16cid:durableId="2B603D8C"/>
  <w16cid:commentId w16cid:paraId="3666C71C" w16cid:durableId="2B603DBB"/>
  <w16cid:commentId w16cid:paraId="53D26116" w16cid:durableId="2B603DE6"/>
  <w16cid:commentId w16cid:paraId="0C67CEB8" w16cid:durableId="2B5A180D"/>
  <w16cid:commentId w16cid:paraId="0EDE2D5A" w16cid:durableId="433BE7D4"/>
  <w16cid:commentId w16cid:paraId="1F25A908" w16cid:durableId="2B5A186A"/>
  <w16cid:commentId w16cid:paraId="02D25C8B" w16cid:durableId="2B5A186B"/>
  <w16cid:commentId w16cid:paraId="6A3E0CDF" w16cid:durableId="2B60468D"/>
  <w16cid:commentId w16cid:paraId="4246279F" w16cid:durableId="32621431"/>
  <w16cid:commentId w16cid:paraId="35157015" w16cid:durableId="2C1AC4D4"/>
  <w16cid:commentId w16cid:paraId="5B3502A8" w16cid:durableId="2B5A186C"/>
  <w16cid:commentId w16cid:paraId="1BB3CFC9" w16cid:durableId="2B5A186D"/>
  <w16cid:commentId w16cid:paraId="1D8BA733" w16cid:durableId="2B6046A3"/>
  <w16cid:commentId w16cid:paraId="5C3719F3" w16cid:durableId="2B5A186E"/>
  <w16cid:commentId w16cid:paraId="193584DF" w16cid:durableId="2B5A18DE"/>
  <w16cid:commentId w16cid:paraId="2D4F814B" w16cid:durableId="2B5A1E74"/>
  <w16cid:commentId w16cid:paraId="0F9FFD4B" w16cid:durableId="2C34D404"/>
  <w16cid:commentId w16cid:paraId="0E8DBE59" w16cid:durableId="2B5A1F15"/>
  <w16cid:commentId w16cid:paraId="1445D45E" w16cid:durableId="2B5A2086"/>
  <w16cid:commentId w16cid:paraId="202D5828" w16cid:durableId="2B5A2090"/>
  <w16cid:commentId w16cid:paraId="61C25B53" w16cid:durableId="2B5A209A"/>
  <w16cid:commentId w16cid:paraId="6A26B256" w16cid:durableId="2B5A20A5"/>
  <w16cid:commentId w16cid:paraId="62C3EF03" w16cid:durableId="2B5A20D3"/>
  <w16cid:commentId w16cid:paraId="1FC6D667" w16cid:durableId="2B5DA9F1"/>
  <w16cid:commentId w16cid:paraId="498F2EE3" w16cid:durableId="2B5DA9FE"/>
  <w16cid:commentId w16cid:paraId="78D1250D" w16cid:durableId="2B5DAA93"/>
  <w16cid:commentId w16cid:paraId="4D1E00FB" w16cid:durableId="2B5DB991"/>
  <w16cid:commentId w16cid:paraId="17D844C0" w16cid:durableId="2B5DBC3B"/>
  <w16cid:commentId w16cid:paraId="3D084807" w16cid:durableId="2B5DBCD9"/>
  <w16cid:commentId w16cid:paraId="03774810" w16cid:durableId="2B5DBE81"/>
  <w16cid:commentId w16cid:paraId="5775F682" w16cid:durableId="2B5DBEE6"/>
  <w16cid:commentId w16cid:paraId="4BF12DCF" w16cid:durableId="2C34C6C6"/>
  <w16cid:commentId w16cid:paraId="2B0F484E" w16cid:durableId="2C34C725"/>
  <w16cid:commentId w16cid:paraId="3FDCDD22" w16cid:durableId="2B5F0F38"/>
  <w16cid:commentId w16cid:paraId="7CDCB9BD" w16cid:durableId="2B5F100A"/>
  <w16cid:commentId w16cid:paraId="0E51F867" w16cid:durableId="2C1A46F3"/>
  <w16cid:commentId w16cid:paraId="320A2AF1" w16cid:durableId="2B5F1045"/>
  <w16cid:commentId w16cid:paraId="22031E7D" w16cid:durableId="59D35C67"/>
  <w16cid:commentId w16cid:paraId="37A8CFA5" w16cid:durableId="2B5F1075"/>
  <w16cid:commentId w16cid:paraId="61A8585B" w16cid:durableId="0BA368BB"/>
  <w16cid:commentId w16cid:paraId="7945CBFF" w16cid:durableId="2B5F1100"/>
  <w16cid:commentId w16cid:paraId="126DDBED" w16cid:durableId="2B5F1154"/>
  <w16cid:commentId w16cid:paraId="6885CBF0" w16cid:durableId="3F2CCC97"/>
  <w16cid:commentId w16cid:paraId="784961D9" w16cid:durableId="2B5F124C"/>
  <w16cid:commentId w16cid:paraId="2DA9509C" w16cid:durableId="2BE1C994"/>
  <w16cid:commentId w16cid:paraId="0D51244D" w16cid:durableId="2B6046CC"/>
  <w16cid:commentId w16cid:paraId="79AE9C36" w16cid:durableId="2BE2A78E"/>
  <w16cid:commentId w16cid:paraId="31B0867F" w16cid:durableId="2B603E1A"/>
  <w16cid:commentId w16cid:paraId="2752971E" w16cid:durableId="2B603E48"/>
  <w16cid:commentId w16cid:paraId="52D3CD64" w16cid:durableId="2BE1C9C5"/>
  <w16cid:commentId w16cid:paraId="0E8322FE" w16cid:durableId="2B60799F"/>
  <w16cid:commentId w16cid:paraId="4A2FD8A9" w16cid:durableId="5337DA32"/>
  <w16cid:commentId w16cid:paraId="716F97D3" w16cid:durableId="2B6079C1"/>
  <w16cid:commentId w16cid:paraId="1F9EB89E" w16cid:durableId="2B603453"/>
  <w16cid:commentId w16cid:paraId="0A0D22A4" w16cid:durableId="2B6079E0"/>
  <w16cid:commentId w16cid:paraId="2FBA8F2C" w16cid:durableId="2B5F12F4"/>
  <w16cid:commentId w16cid:paraId="07015DA8" w16cid:durableId="2B2FEC6F"/>
  <w16cid:commentId w16cid:paraId="7C7669EC" w16cid:durableId="2B4E88D9"/>
  <w16cid:commentId w16cid:paraId="6744A653" w16cid:durableId="2B5F14DD"/>
  <w16cid:commentId w16cid:paraId="480CF96E" w16cid:durableId="2BE1A7FE"/>
  <w16cid:commentId w16cid:paraId="182FE4B8" w16cid:durableId="2B6046F4"/>
  <w16cid:commentId w16cid:paraId="5C5B411C" w16cid:durableId="2B604707"/>
  <w16cid:commentId w16cid:paraId="05C97DA2" w16cid:durableId="2B5F163B"/>
  <w16cid:commentId w16cid:paraId="365EC7CC" w16cid:durableId="6FE5D169"/>
  <w16cid:commentId w16cid:paraId="1DE5505F" w16cid:durableId="2B5F163C"/>
  <w16cid:commentId w16cid:paraId="440093EE" w16cid:durableId="1A7C3367"/>
  <w16cid:commentId w16cid:paraId="218007CA" w16cid:durableId="2B5F16DF"/>
  <w16cid:commentId w16cid:paraId="2BB8C0DF" w16cid:durableId="2B602F6B"/>
  <w16cid:commentId w16cid:paraId="37F9CABE" w16cid:durableId="2B603481"/>
  <w16cid:commentId w16cid:paraId="482236DD" w16cid:durableId="2B6034A3"/>
  <w16cid:commentId w16cid:paraId="7442DF64" w16cid:durableId="2B5F1837"/>
  <w16cid:commentId w16cid:paraId="0A9BEC59" w16cid:durableId="2B6034D2"/>
  <w16cid:commentId w16cid:paraId="3C0A5D43" w16cid:durableId="2B603540"/>
  <w16cid:commentId w16cid:paraId="6EF02B17" w16cid:durableId="2B60357C"/>
  <w16cid:commentId w16cid:paraId="7F93508F" w16cid:durableId="2B6035A6"/>
  <w16cid:commentId w16cid:paraId="3C2ACC3D" w16cid:durableId="2B5F1966"/>
  <w16cid:commentId w16cid:paraId="17F3E070" w16cid:durableId="2B5F19BB"/>
  <w16cid:commentId w16cid:paraId="01C3CC59" w16cid:durableId="2B5F19E3"/>
  <w16cid:commentId w16cid:paraId="70DB7C35" w16cid:durableId="2B5F1A86"/>
  <w16cid:commentId w16cid:paraId="5D99FA7C" w16cid:durableId="2B5F1AB8"/>
  <w16cid:commentId w16cid:paraId="19B40BB6" w16cid:durableId="2B5F1B29"/>
  <w16cid:commentId w16cid:paraId="70736A68" w16cid:durableId="2B5F1B94"/>
  <w16cid:commentId w16cid:paraId="0AB675CA" w16cid:durableId="2BE2ADF9"/>
  <w16cid:commentId w16cid:paraId="0D0FA6BE" w16cid:durableId="2B38D249"/>
  <w16cid:commentId w16cid:paraId="670B99A0" w16cid:durableId="2B5F1CBA"/>
  <w16cid:commentId w16cid:paraId="694B1973" w16cid:durableId="2B5F473A"/>
  <w16cid:commentId w16cid:paraId="31B1A85A" w16cid:durableId="2B5F478F"/>
  <w16cid:commentId w16cid:paraId="19563B0F" w16cid:durableId="2C34CA52"/>
  <w16cid:commentId w16cid:paraId="4EF0A906" w16cid:durableId="2B607C26"/>
  <w16cid:commentId w16cid:paraId="5DAE090C" w16cid:durableId="2B604270"/>
  <w16cid:commentId w16cid:paraId="32E2602C" w16cid:durableId="2B6042A0"/>
  <w16cid:commentId w16cid:paraId="5BD3CEB6" w16cid:durableId="2C34CAA5"/>
  <w16cid:commentId w16cid:paraId="3FC93647" w16cid:durableId="2B6042D3"/>
  <w16cid:commentId w16cid:paraId="44FA5B2E" w16cid:durableId="2B607C5D"/>
  <w16cid:commentId w16cid:paraId="33885FDA" w16cid:durableId="2B607C73"/>
  <w16cid:commentId w16cid:paraId="596576DD" w16cid:durableId="2B607C8C"/>
  <w16cid:commentId w16cid:paraId="3C83B651" w16cid:durableId="2B6035DE"/>
  <w16cid:commentId w16cid:paraId="4B6C5A02" w16cid:durableId="2B5F4860"/>
  <w16cid:commentId w16cid:paraId="02C7C834" w16cid:durableId="2B5F48C3"/>
  <w16cid:commentId w16cid:paraId="3698D930" w16cid:durableId="2C34CB96"/>
  <w16cid:commentId w16cid:paraId="4A47F100" w16cid:durableId="2B607CCC"/>
  <w16cid:commentId w16cid:paraId="0C979EF9" w16cid:durableId="2B607CEF"/>
  <w16cid:commentId w16cid:paraId="63AB283D" w16cid:durableId="2B607D16"/>
  <w16cid:commentId w16cid:paraId="006CDD6E" w16cid:durableId="2B5F494B"/>
  <w16cid:commentId w16cid:paraId="7B6F7855" w16cid:durableId="2B603612"/>
  <w16cid:commentId w16cid:paraId="0C291CED" w16cid:durableId="2B607D35"/>
  <w16cid:commentId w16cid:paraId="305B13E8" w16cid:durableId="2B5F4989"/>
  <w16cid:commentId w16cid:paraId="289EE6AE" w16cid:durableId="2B60364D"/>
  <w16cid:commentId w16cid:paraId="35481A6B" w16cid:durableId="2B607D53"/>
  <w16cid:commentId w16cid:paraId="23C15A05" w16cid:durableId="2B603682"/>
  <w16cid:commentId w16cid:paraId="1016CA76" w16cid:durableId="2B607D6E"/>
  <w16cid:commentId w16cid:paraId="613093DF" w16cid:durableId="2B6036AC"/>
  <w16cid:commentId w16cid:paraId="752457E5" w16cid:durableId="2B5F49F6"/>
  <w16cid:commentId w16cid:paraId="661CD315" w16cid:durableId="2B5F4A2C"/>
  <w16cid:commentId w16cid:paraId="5DE4443D" w16cid:durableId="2B5F4A7A"/>
  <w16cid:commentId w16cid:paraId="640E261C" w16cid:durableId="2B6036DA"/>
  <w16cid:commentId w16cid:paraId="7914252A" w16cid:durableId="2B5F4AE5"/>
  <w16cid:commentId w16cid:paraId="72250F16" w16cid:durableId="2B5F4B24"/>
  <w16cid:commentId w16cid:paraId="37B2C1A7" w16cid:durableId="2B6036FF"/>
  <w16cid:commentId w16cid:paraId="7C944A9E" w16cid:durableId="2B5F4BAE"/>
  <w16cid:commentId w16cid:paraId="0FED9CA3" w16cid:durableId="2B5F4BC0"/>
  <w16cid:commentId w16cid:paraId="0A73C8BD" w16cid:durableId="2B5F4BCC"/>
  <w16cid:commentId w16cid:paraId="7D29DB3E" w16cid:durableId="2BE2AE20"/>
  <w16cid:commentId w16cid:paraId="31FA2C58" w16cid:durableId="2B38D3A0"/>
  <w16cid:commentId w16cid:paraId="3061D513" w16cid:durableId="2B5F4C67"/>
  <w16cid:commentId w16cid:paraId="33167F12" w16cid:durableId="2B5F4C81"/>
  <w16cid:commentId w16cid:paraId="3B58C323" w16cid:durableId="2B604732"/>
  <w16cid:commentId w16cid:paraId="691337B4" w16cid:durableId="2B5F4CC8"/>
  <w16cid:commentId w16cid:paraId="7FB7A409" w16cid:durableId="2B5F4D09"/>
  <w16cid:commentId w16cid:paraId="1504897D" w16cid:durableId="2B5F4D32"/>
  <w16cid:commentId w16cid:paraId="6135246B" w16cid:durableId="2C34CD7E"/>
  <w16cid:commentId w16cid:paraId="51F982BC" w16cid:durableId="2C34CD70"/>
  <w16cid:commentId w16cid:paraId="01E0986A" w16cid:durableId="2C34CD5E"/>
  <w16cid:commentId w16cid:paraId="5D117AC5" w16cid:durableId="2C34CD4B"/>
  <w16cid:commentId w16cid:paraId="71BA491E" w16cid:durableId="2B5F4D5D"/>
  <w16cid:commentId w16cid:paraId="57FE794B" w16cid:durableId="2B5F5337"/>
  <w16cid:commentId w16cid:paraId="0A3AC306" w16cid:durableId="2B604793"/>
  <w16cid:commentId w16cid:paraId="736313E9" w16cid:durableId="2B6047BF"/>
  <w16cid:commentId w16cid:paraId="702DD27C" w16cid:durableId="2B6047E0"/>
  <w16cid:commentId w16cid:paraId="0BD81976" w16cid:durableId="2B604809"/>
  <w16cid:commentId w16cid:paraId="08B1E191" w16cid:durableId="2B5F558A"/>
  <w16cid:commentId w16cid:paraId="709E61F2" w16cid:durableId="2B5F5594"/>
  <w16cid:commentId w16cid:paraId="4F9B5C43" w16cid:durableId="2B5F559D"/>
  <w16cid:commentId w16cid:paraId="6A7B1D07" w16cid:durableId="2B5F5629"/>
  <w16cid:commentId w16cid:paraId="089C8B50" w16cid:durableId="2B5F5665"/>
  <w16cid:commentId w16cid:paraId="7E5EE5B1" w16cid:durableId="2B60483D"/>
  <w16cid:commentId w16cid:paraId="30AC837D" w16cid:durableId="2B604863"/>
  <w16cid:commentId w16cid:paraId="549F65C7" w16cid:durableId="2BE2AB7F"/>
  <w16cid:commentId w16cid:paraId="5FF2FB3A" w16cid:durableId="2BE2ABBD"/>
  <w16cid:commentId w16cid:paraId="5BB790B9" w16cid:durableId="2BE2ABFF"/>
  <w16cid:commentId w16cid:paraId="4CF2C7F1" w16cid:durableId="2B5F56B7"/>
  <w16cid:commentId w16cid:paraId="0ED2BC70" w16cid:durableId="2B5F56C6"/>
  <w16cid:commentId w16cid:paraId="11021312" w16cid:durableId="2B5F5714"/>
  <w16cid:commentId w16cid:paraId="628FB32F" w16cid:durableId="2B5F5758"/>
  <w16cid:commentId w16cid:paraId="60DBFC73" w16cid:durableId="2B5F57AD"/>
  <w16cid:commentId w16cid:paraId="6DC1B277" w16cid:durableId="2B6048BB"/>
  <w16cid:commentId w16cid:paraId="11B95ED9" w16cid:durableId="2B5F57FB"/>
  <w16cid:commentId w16cid:paraId="522EB76E" w16cid:durableId="2B5F5831"/>
  <w16cid:commentId w16cid:paraId="31DB29CE" w16cid:durableId="2B6048ED"/>
  <w16cid:commentId w16cid:paraId="45FA4781" w16cid:durableId="2B604917"/>
  <w16cid:commentId w16cid:paraId="29B18457" w16cid:durableId="2B5F5A1D"/>
  <w16cid:commentId w16cid:paraId="4533EC5D" w16cid:durableId="2B5F5A58"/>
  <w16cid:commentId w16cid:paraId="4F454923" w16cid:durableId="2B5F5A7D"/>
  <w16cid:commentId w16cid:paraId="218D17A4" w16cid:durableId="2B5F5AAF"/>
  <w16cid:commentId w16cid:paraId="324BFCD5" w16cid:durableId="2B3926C3"/>
  <w16cid:commentId w16cid:paraId="2292F88E" w16cid:durableId="2B5F5B2D"/>
  <w16cid:commentId w16cid:paraId="7A180F3A" w16cid:durableId="2B5F5B71"/>
  <w16cid:commentId w16cid:paraId="6C39C5EA" w16cid:durableId="2B5F5BC6"/>
  <w16cid:commentId w16cid:paraId="68E3341C" w16cid:durableId="2B5F5BF9"/>
  <w16cid:commentId w16cid:paraId="35FC956E" w16cid:durableId="2B5F5CB8"/>
  <w16cid:commentId w16cid:paraId="31779F03" w16cid:durableId="2B5F5C61"/>
  <w16cid:commentId w16cid:paraId="02BCE208" w16cid:durableId="2B5F5CA2"/>
  <w16cid:commentId w16cid:paraId="2DE59294" w16cid:durableId="2B5F5D69"/>
  <w16cid:commentId w16cid:paraId="6F22C8DC" w16cid:durableId="2B5F5D90"/>
  <w16cid:commentId w16cid:paraId="3D382C91" w16cid:durableId="2B5F5DBE"/>
  <w16cid:commentId w16cid:paraId="066F4B4B" w16cid:durableId="2B604945"/>
  <w16cid:commentId w16cid:paraId="5900A8FC" w16cid:durableId="2B5F5E03"/>
  <w16cid:commentId w16cid:paraId="7C07CB9C" w16cid:durableId="2B604975"/>
  <w16cid:commentId w16cid:paraId="119C3BA9" w16cid:durableId="2B604998"/>
  <w16cid:commentId w16cid:paraId="522D5EC7" w16cid:durableId="2B5F5E3A"/>
  <w16cid:commentId w16cid:paraId="4D74A28A" w16cid:durableId="2B6049B6"/>
  <w16cid:commentId w16cid:paraId="0323809F" w16cid:durableId="2B5F5E6C"/>
  <w16cid:commentId w16cid:paraId="29EE3CA9" w16cid:durableId="2B6049D0"/>
  <w16cid:commentId w16cid:paraId="785071BB" w16cid:durableId="2B5F5F16"/>
  <w16cid:commentId w16cid:paraId="01D59BA4" w16cid:durableId="2B5F5F20"/>
  <w16cid:commentId w16cid:paraId="3F080C6D" w16cid:durableId="2B5F5F2C"/>
  <w16cid:commentId w16cid:paraId="3AF9D755" w16cid:durableId="2B5F5F37"/>
  <w16cid:commentId w16cid:paraId="73D22A17" w16cid:durableId="2B5F5F6E"/>
  <w16cid:commentId w16cid:paraId="56C8F6A7" w16cid:durableId="2B5F5FF7"/>
  <w16cid:commentId w16cid:paraId="31E232D5" w16cid:durableId="2B5F6017"/>
  <w16cid:commentId w16cid:paraId="633DA091" w16cid:durableId="2B5F6024"/>
  <w16cid:commentId w16cid:paraId="05D7DE2B" w16cid:durableId="2B5F6094"/>
  <w16cid:commentId w16cid:paraId="36A79500" w16cid:durableId="2B5F609E"/>
  <w16cid:commentId w16cid:paraId="1A43A549" w16cid:durableId="2B607F7D"/>
  <w16cid:commentId w16cid:paraId="787483B0" w16cid:durableId="2B5F60F2"/>
  <w16cid:commentId w16cid:paraId="03660E55" w16cid:durableId="2B6C65FB"/>
  <w16cid:commentId w16cid:paraId="578D8819" w16cid:durableId="2B5F611D"/>
  <w16cid:commentId w16cid:paraId="08AD6DE4" w16cid:durableId="2BE2AE88"/>
  <w16cid:commentId w16cid:paraId="55154AFB" w16cid:durableId="2B5F6145"/>
  <w16cid:commentId w16cid:paraId="7EF2FB48" w16cid:durableId="2B607FC7"/>
  <w16cid:commentId w16cid:paraId="1B5C75D4" w16cid:durableId="2B607FD9"/>
  <w16cid:commentId w16cid:paraId="7D5803B0" w16cid:durableId="2C34CEDE"/>
  <w16cid:commentId w16cid:paraId="75249F3B" w16cid:durableId="2BE1C9DE"/>
  <w16cid:commentId w16cid:paraId="28AD2D32" w16cid:durableId="2BE1CA9C"/>
  <w16cid:commentId w16cid:paraId="1EDBDA69" w16cid:durableId="2B6049F1"/>
  <w16cid:commentId w16cid:paraId="6AAD427C" w16cid:durableId="2B603737"/>
  <w16cid:commentId w16cid:paraId="6A1F2293" w16cid:durableId="2BE1CB3E"/>
  <w16cid:commentId w16cid:paraId="3A0101AF" w16cid:durableId="2BE1CBB1"/>
  <w16cid:commentId w16cid:paraId="6051FF81" w16cid:durableId="2BE1CC02"/>
  <w16cid:commentId w16cid:paraId="36676CBD" w16cid:durableId="2BE1CC31"/>
  <w16cid:commentId w16cid:paraId="31F61CF9" w16cid:durableId="2BE1CC60"/>
  <w16cid:commentId w16cid:paraId="6AEE9F86" w16cid:durableId="2B604A12"/>
  <w16cid:commentId w16cid:paraId="238FD915" w16cid:durableId="2BE1CC8E"/>
  <w16cid:commentId w16cid:paraId="6F1F2DC5" w16cid:durableId="2BE1CD00"/>
  <w16cid:commentId w16cid:paraId="0095C8D4" w16cid:durableId="2BE1CDF4"/>
  <w16cid:commentId w16cid:paraId="541BB2A2" w16cid:durableId="2BE1CE58"/>
  <w16cid:commentId w16cid:paraId="29CF69D0" w16cid:durableId="2B60375D"/>
  <w16cid:commentId w16cid:paraId="6E9DD4AC" w16cid:durableId="2BE2B6AE"/>
  <w16cid:commentId w16cid:paraId="5A383DAF" w16cid:durableId="2B60306D"/>
  <w16cid:commentId w16cid:paraId="6EF160FD" w16cid:durableId="2BE2AEC9"/>
  <w16cid:commentId w16cid:paraId="4FD5233E" w16cid:durableId="2B603780"/>
  <w16cid:commentId w16cid:paraId="7F2DD1B1" w16cid:durableId="2B608063"/>
  <w16cid:commentId w16cid:paraId="2EAABE8B" w16cid:durableId="2B6037A5"/>
  <w16cid:commentId w16cid:paraId="326BB145" w16cid:durableId="2B608084"/>
  <w16cid:commentId w16cid:paraId="59072B2E" w16cid:durableId="2B60809B"/>
  <w16cid:commentId w16cid:paraId="47483D03" w16cid:durableId="2BE1BF1F"/>
  <w16cid:commentId w16cid:paraId="30F74CB2" w16cid:durableId="2B6037D0"/>
  <w16cid:commentId w16cid:paraId="185A3D4D" w16cid:durableId="2B6080B5"/>
  <w16cid:commentId w16cid:paraId="29BD063B" w16cid:durableId="2BE1C6B5"/>
  <w16cid:commentId w16cid:paraId="330DC691" w16cid:durableId="2B6037F2"/>
  <w16cid:commentId w16cid:paraId="7484F5C7" w16cid:durableId="2B6080D3"/>
  <w16cid:commentId w16cid:paraId="1543F3AE" w16cid:durableId="2B6080ED"/>
  <w16cid:commentId w16cid:paraId="22D9D069" w16cid:durableId="2BE1C6F2"/>
  <w16cid:commentId w16cid:paraId="062177D7" w16cid:durableId="2B60381A"/>
  <w16cid:commentId w16cid:paraId="411B8714" w16cid:durableId="2BE1C748"/>
  <w16cid:commentId w16cid:paraId="7902E706" w16cid:durableId="2B608111"/>
  <w16cid:commentId w16cid:paraId="62881C16" w16cid:durableId="2B608123"/>
  <w16cid:commentId w16cid:paraId="155A5381" w16cid:durableId="2B608148"/>
  <w16cid:commentId w16cid:paraId="5CED5E6B" w16cid:durableId="2B60816C"/>
  <w16cid:commentId w16cid:paraId="4CD19B9D" w16cid:durableId="2B608188"/>
  <w16cid:commentId w16cid:paraId="17A5475E" w16cid:durableId="2B603855"/>
  <w16cid:commentId w16cid:paraId="3C7CC5EC" w16cid:durableId="2B603885"/>
  <w16cid:commentId w16cid:paraId="3FB1DE55" w16cid:durableId="2B6038B4"/>
  <w16cid:commentId w16cid:paraId="197E55B8" w16cid:durableId="2B6038E5"/>
  <w16cid:commentId w16cid:paraId="6DAD5136" w16cid:durableId="2B603918"/>
  <w16cid:commentId w16cid:paraId="516E6AAA" w16cid:durableId="2B603947"/>
  <w16cid:commentId w16cid:paraId="127943F3" w16cid:durableId="2B603967"/>
  <w16cid:commentId w16cid:paraId="7454D26E" w16cid:durableId="2B603996"/>
  <w16cid:commentId w16cid:paraId="7A9B9CD0" w16cid:durableId="2B6039BE"/>
  <w16cid:commentId w16cid:paraId="7DADC19C" w16cid:durableId="2B6039E2"/>
  <w16cid:commentId w16cid:paraId="19631E33" w16cid:durableId="2B603A0C"/>
  <w16cid:commentId w16cid:paraId="43F39146" w16cid:durableId="2BE2ACBB"/>
  <w16cid:commentId w16cid:paraId="3E3FABB8" w16cid:durableId="2BE1BC9A"/>
  <w16cid:commentId w16cid:paraId="31765973" w16cid:durableId="2B5F725A"/>
  <w16cid:commentId w16cid:paraId="2D27B38B" w16cid:durableId="2B5F723D"/>
  <w16cid:commentId w16cid:paraId="0259EB75" w16cid:durableId="2C33B464"/>
  <w16cid:commentId w16cid:paraId="51A173B9" w16cid:durableId="2B5F7143"/>
  <w16cid:commentId w16cid:paraId="5B081DAC" w16cid:durableId="2B5F72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B3E4C" w14:textId="77777777" w:rsidR="00266773" w:rsidRDefault="00266773"/>
  </w:endnote>
  <w:endnote w:type="continuationSeparator" w:id="0">
    <w:p w14:paraId="02CA8E4C" w14:textId="77777777" w:rsidR="00266773" w:rsidRDefault="00266773"/>
  </w:endnote>
  <w:endnote w:type="continuationNotice" w:id="1">
    <w:p w14:paraId="35FA0112" w14:textId="77777777" w:rsidR="00266773" w:rsidRDefault="002667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w:panose1 w:val="02070409020205020404"/>
    <w:charset w:val="00"/>
    <w:family w:val="modern"/>
    <w:notTrueType/>
    <w:pitch w:val="fixed"/>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etter Gothic">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WP MathA">
    <w:altName w:val="Symbol"/>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3CA4C" w14:textId="76F1E935" w:rsidR="00FA341F" w:rsidRPr="00994884" w:rsidRDefault="00FA341F" w:rsidP="00FA341F">
    <w:pPr>
      <w:pStyle w:val="Pidipagina"/>
      <w:tabs>
        <w:tab w:val="right" w:pos="9638"/>
      </w:tabs>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8A66" w14:textId="77777777" w:rsidR="00FA341F" w:rsidRPr="00994884" w:rsidRDefault="00FA341F" w:rsidP="00575713">
    <w:pPr>
      <w:pStyle w:val="Pidipagina"/>
      <w:tabs>
        <w:tab w:val="right" w:pos="9638"/>
      </w:tabs>
      <w:rPr>
        <w:b/>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AB572" w14:textId="77777777" w:rsidR="00FA341F" w:rsidRPr="00DD2222" w:rsidRDefault="00FA341F" w:rsidP="00C419F5">
    <w:pPr>
      <w:pStyle w:val="Pidipagina"/>
      <w:rPr>
        <w:lang w:val="en-US"/>
      </w:rPr>
    </w:pPr>
    <w:r>
      <w:rPr>
        <w:lang w:val="en-US"/>
      </w:rPr>
      <w:t>2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DF0A7" w14:textId="797B2F70" w:rsidR="00FA341F" w:rsidRPr="00994884" w:rsidRDefault="00FA341F" w:rsidP="00994884">
    <w:pPr>
      <w:pStyle w:val="Pidipagina"/>
      <w:tabs>
        <w:tab w:val="right" w:pos="9638"/>
      </w:tabs>
      <w:rPr>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054D3" w14:textId="05D7DC32" w:rsidR="00FA341F" w:rsidRPr="00994884" w:rsidRDefault="00FA341F" w:rsidP="00575713">
    <w:pPr>
      <w:pStyle w:val="Pidipagina"/>
      <w:tabs>
        <w:tab w:val="right" w:pos="9638"/>
      </w:tabs>
      <w:rPr>
        <w:b/>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D57FA" w14:textId="2B573D85" w:rsidR="00FA341F" w:rsidRPr="00994884" w:rsidRDefault="00FA341F" w:rsidP="00994884">
    <w:pPr>
      <w:pStyle w:val="Pidipagina"/>
      <w:tabs>
        <w:tab w:val="right" w:pos="9638"/>
      </w:tabs>
      <w:rPr>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ABC57" w14:textId="73EF17ED" w:rsidR="00FA341F" w:rsidRPr="00762BEB" w:rsidRDefault="00FA341F" w:rsidP="00B0660B">
    <w:pPr>
      <w:pStyle w:val="Pidipagina"/>
      <w:tabs>
        <w:tab w:val="right" w:pos="9638"/>
      </w:tabs>
      <w:rPr>
        <w:b/>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B9336" w14:textId="77777777" w:rsidR="00266773" w:rsidRPr="000B175B" w:rsidRDefault="00266773" w:rsidP="000B175B">
      <w:pPr>
        <w:tabs>
          <w:tab w:val="right" w:pos="2155"/>
        </w:tabs>
        <w:spacing w:after="80"/>
        <w:ind w:left="680"/>
        <w:rPr>
          <w:u w:val="single"/>
        </w:rPr>
      </w:pPr>
      <w:r>
        <w:rPr>
          <w:u w:val="single"/>
        </w:rPr>
        <w:tab/>
      </w:r>
    </w:p>
  </w:footnote>
  <w:footnote w:type="continuationSeparator" w:id="0">
    <w:p w14:paraId="487AC513" w14:textId="77777777" w:rsidR="00266773" w:rsidRPr="00FC68B7" w:rsidRDefault="00266773" w:rsidP="00FC68B7">
      <w:pPr>
        <w:tabs>
          <w:tab w:val="left" w:pos="2155"/>
        </w:tabs>
        <w:spacing w:after="80"/>
        <w:ind w:left="680"/>
        <w:rPr>
          <w:u w:val="single"/>
        </w:rPr>
      </w:pPr>
      <w:r>
        <w:rPr>
          <w:u w:val="single"/>
        </w:rPr>
        <w:tab/>
      </w:r>
    </w:p>
  </w:footnote>
  <w:footnote w:type="continuationNotice" w:id="1">
    <w:p w14:paraId="4A3B8BE9" w14:textId="77777777" w:rsidR="00266773" w:rsidRDefault="00266773"/>
  </w:footnote>
  <w:footnote w:id="2">
    <w:p w14:paraId="6E83BBFC" w14:textId="243F28B1" w:rsidR="00FA341F" w:rsidRPr="000C14E2" w:rsidRDefault="00FA341F" w:rsidP="000C14E2">
      <w:pPr>
        <w:pStyle w:val="Testonotaapidipagina"/>
        <w:widowControl w:val="0"/>
        <w:tabs>
          <w:tab w:val="clear" w:pos="1021"/>
          <w:tab w:val="right" w:pos="1020"/>
        </w:tabs>
        <w:rPr>
          <w:lang w:val="en-US"/>
        </w:rPr>
      </w:pPr>
      <w:r>
        <w:tab/>
      </w:r>
      <w:r>
        <w:rPr>
          <w:rStyle w:val="Rimandonotaapidipagina"/>
        </w:rPr>
        <w:footnoteRef/>
      </w:r>
      <w:r>
        <w:tab/>
      </w:r>
      <w:r w:rsidRPr="00D54ABA">
        <w:t>As defined in the Consolidated Resolution on the Construction of Vehicles (R.E.3.), document ECE/TRANS/WP.29/78/Rev.</w:t>
      </w:r>
      <w:r>
        <w:t>6</w:t>
      </w:r>
      <w:r w:rsidRPr="00D54ABA">
        <w:t>, para. 2. - www.unece.org/trans/main/wp29/wp29wgs/wp29gen/wp29resolutions.html</w:t>
      </w:r>
    </w:p>
  </w:footnote>
  <w:footnote w:id="3">
    <w:p w14:paraId="10CCE44A" w14:textId="6645001C" w:rsidR="00FA341F" w:rsidRPr="00D11693" w:rsidRDefault="00FA341F" w:rsidP="00D11693">
      <w:pPr>
        <w:pStyle w:val="Testonotaapidipagina"/>
        <w:widowControl w:val="0"/>
        <w:tabs>
          <w:tab w:val="clear" w:pos="1021"/>
          <w:tab w:val="right" w:pos="1020"/>
          <w:tab w:val="left" w:pos="1276"/>
          <w:tab w:val="left" w:pos="1418"/>
        </w:tabs>
      </w:pPr>
      <w:r>
        <w:tab/>
      </w:r>
      <w:r>
        <w:rPr>
          <w:rStyle w:val="Rimandonotaapidipagina"/>
        </w:rPr>
        <w:footnoteRef/>
      </w:r>
      <w:r>
        <w:tab/>
      </w:r>
      <w:r w:rsidRPr="009E5D68">
        <w:t>The distinguishing numbers of the Contracting Parties to the 1958 Agreement are reproduced in Annex 3 to the Consolidated Resolution on the Construction of Vehicles (R.E.3), do</w:t>
      </w:r>
      <w:r>
        <w:t>cument ECE/TRANS/WP.29/78/Rev.6</w:t>
      </w:r>
      <w:r w:rsidRPr="009E5D68">
        <w:t xml:space="preserve">, Annex 3 - </w:t>
      </w:r>
      <w:hyperlink r:id="rId1" w:history="1">
        <w:r w:rsidRPr="009E5D68">
          <w:rPr>
            <w:rStyle w:val="Collegamentoipertestuale"/>
          </w:rPr>
          <w:t>www.unece.org/trans/main/wp29/wp29wgs/wp29gen/wp29resolutions.html</w:t>
        </w:r>
      </w:hyperlink>
    </w:p>
  </w:footnote>
  <w:footnote w:id="4">
    <w:p w14:paraId="42188339" w14:textId="623D76BF" w:rsidR="00C65DBC" w:rsidRDefault="00C65DBC" w:rsidP="00C65DBC">
      <w:pPr>
        <w:pStyle w:val="Testonotaapidipagina"/>
        <w:ind w:hanging="141"/>
        <w:rPr>
          <w:lang w:eastAsia="ja-JP"/>
        </w:rPr>
      </w:pPr>
      <w:r w:rsidRPr="00C65DBC">
        <w:rPr>
          <w:rStyle w:val="Rimandonotaapidipagina"/>
          <w:rFonts w:ascii="Symbol" w:eastAsia="Symbol" w:hAnsi="Symbol" w:cs="Symbol"/>
        </w:rPr>
        <w:t>*</w:t>
      </w:r>
      <w:r>
        <w:t xml:space="preserve"> </w:t>
      </w:r>
      <w:r>
        <w:rPr>
          <w:rFonts w:eastAsia="Calibri"/>
          <w:bCs/>
          <w:szCs w:val="18"/>
        </w:rPr>
        <w:t>The power limits are based on maximum continuous rated power for electric propelled vehicles and maximum net power for vehicles propelled with a combustion engine.</w:t>
      </w:r>
    </w:p>
  </w:footnote>
  <w:footnote w:id="5">
    <w:p w14:paraId="1F5EB5AA" w14:textId="77777777" w:rsidR="00FA341F" w:rsidRPr="00F93BE3" w:rsidRDefault="00FA341F" w:rsidP="00430A86">
      <w:pPr>
        <w:pStyle w:val="Testonotaapidipagina"/>
        <w:widowControl w:val="0"/>
        <w:tabs>
          <w:tab w:val="clear" w:pos="1021"/>
          <w:tab w:val="right" w:pos="1020"/>
          <w:tab w:val="left" w:pos="1276"/>
          <w:tab w:val="left" w:pos="1418"/>
        </w:tabs>
        <w:rPr>
          <w:lang w:val="en-US"/>
        </w:rPr>
      </w:pPr>
      <w:r>
        <w:tab/>
      </w:r>
      <w:r>
        <w:rPr>
          <w:rStyle w:val="Rimandonotaapidipagina"/>
        </w:rPr>
        <w:footnoteRef/>
      </w:r>
      <w:r>
        <w:tab/>
      </w:r>
      <w:r w:rsidRPr="00F93BE3">
        <w:t>However, until 60 months after t</w:t>
      </w:r>
      <w:r>
        <w:t>he date of entry into force of S</w:t>
      </w:r>
      <w:r w:rsidRPr="00F93BE3">
        <w:t>upplement 10 to the 01 series of amendments this operation may be manual without the use of tools. In such case the manufacturer shall provide in the vehicle owners' manual instruction regarding such manual headlamp levelling.</w:t>
      </w:r>
    </w:p>
  </w:footnote>
  <w:footnote w:id="6">
    <w:p w14:paraId="04B1F204" w14:textId="77777777" w:rsidR="00687153" w:rsidRDefault="00687153" w:rsidP="00687153">
      <w:pPr>
        <w:spacing w:after="200" w:line="276" w:lineRule="auto"/>
        <w:ind w:left="1410" w:right="1134" w:hanging="276"/>
        <w:rPr>
          <w:rFonts w:eastAsia="Calibri"/>
          <w:bCs/>
          <w:sz w:val="18"/>
          <w:szCs w:val="18"/>
          <w:lang w:val="en-US" w:eastAsia="fr-FR"/>
        </w:rPr>
      </w:pPr>
      <w:r>
        <w:rPr>
          <w:rStyle w:val="Rimandonotaapidipagina"/>
        </w:rPr>
        <w:footnoteRef/>
      </w:r>
      <w:r>
        <w:t xml:space="preserve"> </w:t>
      </w:r>
      <w:r>
        <w:tab/>
      </w:r>
      <w:r>
        <w:rPr>
          <w:rFonts w:eastAsia="Calibri"/>
          <w:bCs/>
          <w:sz w:val="18"/>
          <w:szCs w:val="18"/>
          <w:lang w:val="en-US"/>
        </w:rPr>
        <w:t>Traffic direction being separated by means of road construction, or, a corresponding lateral distance of opposing traffic is identified. This implies a reduction of undue glare from vehicles headlamp in opposing traffic.</w:t>
      </w:r>
    </w:p>
    <w:p w14:paraId="399E3714" w14:textId="77777777" w:rsidR="00687153" w:rsidRDefault="00687153" w:rsidP="00687153">
      <w:pPr>
        <w:pStyle w:val="Testonotaapidipagina"/>
        <w:rPr>
          <w:rFonts w:eastAsiaTheme="minorHAnsi"/>
          <w:lang w:val="en-US"/>
        </w:rPr>
      </w:pPr>
    </w:p>
  </w:footnote>
  <w:footnote w:id="7">
    <w:p w14:paraId="0F6BF8E0" w14:textId="77777777" w:rsidR="00FA341F" w:rsidRPr="00097411" w:rsidRDefault="00FA341F" w:rsidP="00097411">
      <w:pPr>
        <w:pStyle w:val="Testonotaapidipagina"/>
        <w:widowControl w:val="0"/>
        <w:tabs>
          <w:tab w:val="clear" w:pos="1021"/>
          <w:tab w:val="right" w:pos="1020"/>
        </w:tabs>
        <w:rPr>
          <w:lang w:val="en-US"/>
        </w:rPr>
      </w:pPr>
      <w:r>
        <w:tab/>
      </w:r>
      <w:r>
        <w:rPr>
          <w:rStyle w:val="Rimandonotaapidipagina"/>
        </w:rPr>
        <w:footnoteRef/>
      </w:r>
      <w:r>
        <w:tab/>
      </w:r>
      <w:r w:rsidRPr="004F6F88">
        <w:t>Distinguishing number of the country which has granted/extended/refused/withdrawn approval (see approval provisions in the Regulation).</w:t>
      </w:r>
    </w:p>
  </w:footnote>
  <w:footnote w:id="8">
    <w:p w14:paraId="3C37731B" w14:textId="77777777" w:rsidR="00FA341F" w:rsidRDefault="00FA341F" w:rsidP="00CC6163">
      <w:pPr>
        <w:pStyle w:val="Testonotaapidipagina"/>
        <w:widowControl w:val="0"/>
        <w:tabs>
          <w:tab w:val="clear" w:pos="1021"/>
          <w:tab w:val="right" w:pos="1020"/>
        </w:tabs>
      </w:pPr>
      <w:r>
        <w:tab/>
      </w:r>
      <w:r>
        <w:rPr>
          <w:rStyle w:val="Rimandonotaapidipagina"/>
        </w:rPr>
        <w:footnoteRef/>
      </w:r>
      <w:r>
        <w:tab/>
      </w:r>
      <w:r w:rsidRPr="007E494C">
        <w:t>Strike out what does not apply.</w:t>
      </w:r>
    </w:p>
  </w:footnote>
  <w:footnote w:id="9">
    <w:p w14:paraId="3647A275" w14:textId="0766DA81" w:rsidR="00FA341F" w:rsidRDefault="00FA341F" w:rsidP="00260F67">
      <w:pPr>
        <w:pStyle w:val="Testonotaapidipagina"/>
        <w:widowControl w:val="0"/>
        <w:tabs>
          <w:tab w:val="clear" w:pos="1021"/>
          <w:tab w:val="right" w:pos="1020"/>
        </w:tabs>
      </w:pPr>
      <w:r>
        <w:tab/>
      </w:r>
      <w:r>
        <w:rPr>
          <w:rStyle w:val="Rimandonotaapidipagina"/>
        </w:rPr>
        <w:footnoteRef/>
      </w:r>
      <w:r>
        <w:tab/>
      </w:r>
      <w:r w:rsidRPr="00260F67">
        <w:t>These sections only need to be completed if the test according to p</w:t>
      </w:r>
      <w:r>
        <w:t xml:space="preserve">aragraph 6.2.5.4. of this Regulation is performed. </w:t>
      </w:r>
    </w:p>
    <w:p w14:paraId="0FD94CA0" w14:textId="2CBBB3CB" w:rsidR="0009131F" w:rsidRPr="00CB4EFD" w:rsidRDefault="00D66C08" w:rsidP="00D66C08">
      <w:pPr>
        <w:pStyle w:val="Testonotaapidipagina"/>
        <w:widowControl w:val="0"/>
        <w:tabs>
          <w:tab w:val="clear" w:pos="1021"/>
          <w:tab w:val="right" w:pos="1020"/>
        </w:tabs>
        <w:ind w:hanging="141"/>
        <w:rPr>
          <w:szCs w:val="18"/>
          <w:lang w:val="en-US"/>
        </w:rPr>
      </w:pPr>
      <w:r w:rsidRPr="00CB4EFD">
        <w:rPr>
          <w:szCs w:val="18"/>
          <w:vertAlign w:val="superscript"/>
        </w:rPr>
        <w:t>4</w:t>
      </w:r>
      <w:r w:rsidRPr="00CB4EFD">
        <w:rPr>
          <w:szCs w:val="18"/>
          <w:vertAlign w:val="superscript"/>
        </w:rPr>
        <w:tab/>
      </w:r>
      <w:r w:rsidRPr="00CB4EFD">
        <w:rPr>
          <w:szCs w:val="18"/>
        </w:rPr>
        <w:t>If yes, list the applicable lamps.</w:t>
      </w:r>
    </w:p>
  </w:footnote>
  <w:footnote w:id="10">
    <w:p w14:paraId="0D802DB0" w14:textId="77777777" w:rsidR="00D275CF" w:rsidRDefault="00D275CF" w:rsidP="00D275CF">
      <w:pPr>
        <w:pStyle w:val="Testonotaapidipagina"/>
        <w:widowControl w:val="0"/>
        <w:rPr>
          <w:lang w:val="en-US"/>
        </w:rPr>
      </w:pPr>
      <w:r>
        <w:tab/>
      </w:r>
      <w:r>
        <w:rPr>
          <w:rStyle w:val="Rimandonotaapidipagina"/>
        </w:rPr>
        <w:footnoteRef/>
      </w:r>
      <w:r>
        <w:tab/>
        <w:t xml:space="preserve">The second number is given merely as an example. </w:t>
      </w:r>
    </w:p>
  </w:footnote>
  <w:footnote w:id="11">
    <w:p w14:paraId="1CEF5A2B" w14:textId="77777777" w:rsidR="00DE38F2" w:rsidRDefault="00DE38F2" w:rsidP="00DE38F2">
      <w:pPr>
        <w:pStyle w:val="Testonotaapidipagina"/>
      </w:pPr>
      <w:r>
        <w:tab/>
      </w:r>
      <w:r>
        <w:rPr>
          <w:rStyle w:val="Rimandonotaapidipagina"/>
        </w:rPr>
        <w:footnoteRef/>
      </w:r>
      <w:r>
        <w:tab/>
      </w:r>
      <w:r>
        <w:rPr>
          <w:bCs/>
          <w:szCs w:val="18"/>
        </w:rPr>
        <w:t>Good visibility (meteorological optical range MOR &gt; 2,000 m defined according to WMO, Guide to Meteorological Instruments and Methods of Observation, Sixth Edition, ISBN: 92-63-16008-2, pp 1. 9. 1/ 1. 9. 11, Geneva 19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E4FBC" w14:textId="0EA5B429" w:rsidR="00FA341F" w:rsidRDefault="00000000" w:rsidP="00AB46AF">
    <w:pPr>
      <w:pStyle w:val="Intestazione"/>
    </w:pPr>
    <w:r>
      <w:rPr>
        <w:noProof/>
      </w:rPr>
      <w:pict w14:anchorId="2D3B3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4" o:spid="_x0000_s1026" type="#_x0000_t136" style="position:absolute;margin-left:0;margin-top:0;width:622.15pt;height:61.75pt;rotation:315;z-index:-25165516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8FB6D" w14:textId="178620C2" w:rsidR="00FA341F" w:rsidRPr="00994884" w:rsidRDefault="00000000">
    <w:pPr>
      <w:pStyle w:val="Intestazione"/>
    </w:pPr>
    <w:r>
      <w:rPr>
        <w:noProof/>
      </w:rPr>
      <w:pict w14:anchorId="3691EE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3" o:spid="_x0000_s1035" type="#_x0000_t136" style="position:absolute;margin-left:0;margin-top:0;width:622.15pt;height:61.75pt;rotation:315;z-index:-25163673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D94DA" w14:textId="5406C082" w:rsidR="00FA341F" w:rsidRPr="00994884" w:rsidRDefault="00000000" w:rsidP="00994884">
    <w:pPr>
      <w:pStyle w:val="Intestazione"/>
      <w:jc w:val="right"/>
    </w:pPr>
    <w:r>
      <w:rPr>
        <w:noProof/>
      </w:rPr>
      <w:pict w14:anchorId="26D86E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4" o:spid="_x0000_s1036" type="#_x0000_t136" style="position:absolute;left:0;text-align:left;margin-left:0;margin-top:0;width:622.15pt;height:61.75pt;rotation:315;z-index:-25163468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62DC2" w14:textId="34F395F3" w:rsidR="000445C8" w:rsidRDefault="00000000">
    <w:pPr>
      <w:pStyle w:val="Intestazione"/>
    </w:pPr>
    <w:r>
      <w:rPr>
        <w:noProof/>
      </w:rPr>
      <w:pict w14:anchorId="3728D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2" o:spid="_x0000_s1034" type="#_x0000_t136" style="position:absolute;margin-left:0;margin-top:0;width:617.7pt;height:61.75pt;rotation:315;z-index:-251638784;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0EEE" w14:textId="7ABA556C" w:rsidR="00FA341F" w:rsidRPr="00994884" w:rsidRDefault="00000000">
    <w:pPr>
      <w:pStyle w:val="Intestazione"/>
    </w:pPr>
    <w:r>
      <w:rPr>
        <w:noProof/>
      </w:rPr>
      <w:pict w14:anchorId="00ACA8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6" o:spid="_x0000_s1038" type="#_x0000_t136" style="position:absolute;margin-left:0;margin-top:0;width:622.15pt;height:61.75pt;rotation:315;z-index:-25163059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84C9D" w14:textId="0DA72FF6" w:rsidR="00FA341F" w:rsidRPr="00994884" w:rsidRDefault="00000000" w:rsidP="00994884">
    <w:pPr>
      <w:pStyle w:val="Intestazione"/>
      <w:jc w:val="right"/>
    </w:pPr>
    <w:r>
      <w:rPr>
        <w:noProof/>
      </w:rPr>
      <w:pict w14:anchorId="10865C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7" o:spid="_x0000_s1039" type="#_x0000_t136" style="position:absolute;left:0;text-align:left;margin-left:0;margin-top:0;width:622.15pt;height:61.75pt;rotation:315;z-index:-251628544;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2B49A" w14:textId="4EF211C5" w:rsidR="000445C8" w:rsidRDefault="00000000">
    <w:pPr>
      <w:pStyle w:val="Intestazione"/>
    </w:pPr>
    <w:r>
      <w:rPr>
        <w:noProof/>
      </w:rPr>
      <w:pict w14:anchorId="57F43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5" o:spid="_x0000_s1037" type="#_x0000_t136" style="position:absolute;margin-left:0;margin-top:0;width:617.7pt;height:61.75pt;rotation:315;z-index:-25163264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2E8B9" w14:textId="2A937A39" w:rsidR="00FA341F" w:rsidRPr="00994884" w:rsidRDefault="00000000">
    <w:pPr>
      <w:pStyle w:val="Intestazione"/>
    </w:pPr>
    <w:r>
      <w:rPr>
        <w:noProof/>
      </w:rPr>
      <w:pict w14:anchorId="69DCCC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9" o:spid="_x0000_s1041" type="#_x0000_t136" style="position:absolute;margin-left:0;margin-top:0;width:617.7pt;height:61.75pt;rotation:315;z-index:-25162444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8718B" w14:textId="63877946" w:rsidR="00FA341F" w:rsidRPr="00994884" w:rsidRDefault="00000000" w:rsidP="00994884">
    <w:pPr>
      <w:pStyle w:val="Intestazione"/>
      <w:jc w:val="right"/>
    </w:pPr>
    <w:r>
      <w:rPr>
        <w:noProof/>
      </w:rPr>
      <w:pict w14:anchorId="41368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0" o:spid="_x0000_s1042" type="#_x0000_t136" style="position:absolute;left:0;text-align:left;margin-left:0;margin-top:0;width:622.15pt;height:61.75pt;rotation:315;z-index:-25162240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C4500" w14:textId="72BADC8A" w:rsidR="000445C8" w:rsidRDefault="00000000">
    <w:pPr>
      <w:pStyle w:val="Intestazione"/>
    </w:pPr>
    <w:r>
      <w:rPr>
        <w:noProof/>
      </w:rPr>
      <w:pict w14:anchorId="30DEE9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8" o:spid="_x0000_s1040" type="#_x0000_t136" style="position:absolute;margin-left:0;margin-top:0;width:617.7pt;height:61.75pt;rotation:315;z-index:-25162649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5001B" w14:textId="3F58E2DA" w:rsidR="00FA341F" w:rsidRPr="00994884" w:rsidRDefault="00000000">
    <w:pPr>
      <w:pStyle w:val="Intestazione"/>
    </w:pPr>
    <w:r>
      <w:rPr>
        <w:noProof/>
      </w:rPr>
      <w:pict w14:anchorId="3FABDD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2" o:spid="_x0000_s1044" type="#_x0000_t136" style="position:absolute;margin-left:0;margin-top:0;width:622.15pt;height:61.75pt;rotation:315;z-index:-251618304;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B1CDD" w14:textId="55618BFB" w:rsidR="00FA341F" w:rsidRPr="00994884" w:rsidRDefault="00000000" w:rsidP="00994884">
    <w:pPr>
      <w:pStyle w:val="Intestazione"/>
      <w:jc w:val="right"/>
    </w:pPr>
    <w:r>
      <w:rPr>
        <w:noProof/>
      </w:rPr>
      <w:pict w14:anchorId="0E079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5" o:spid="_x0000_s1027" type="#_x0000_t136" style="position:absolute;left:0;text-align:left;margin-left:0;margin-top:0;width:622.15pt;height:61.75pt;rotation:315;z-index:-25165312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9C826" w14:textId="22C4FEEA" w:rsidR="00FA341F" w:rsidRPr="00994884" w:rsidRDefault="00000000" w:rsidP="00AB46AF">
    <w:pPr>
      <w:pStyle w:val="Intestazione"/>
      <w:ind w:right="724"/>
      <w:jc w:val="center"/>
    </w:pPr>
    <w:r>
      <w:rPr>
        <w:noProof/>
      </w:rPr>
      <w:pict w14:anchorId="7D133D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3" o:spid="_x0000_s1045" type="#_x0000_t136" style="position:absolute;left:0;text-align:left;margin-left:0;margin-top:0;width:622.15pt;height:61.75pt;rotation:315;z-index:-25161625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BD450" w14:textId="6181FABE" w:rsidR="000445C8" w:rsidRDefault="00000000">
    <w:pPr>
      <w:pStyle w:val="Intestazione"/>
    </w:pPr>
    <w:r>
      <w:rPr>
        <w:noProof/>
      </w:rPr>
      <w:pict w14:anchorId="6D6BF4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1" o:spid="_x0000_s1043" type="#_x0000_t136" style="position:absolute;margin-left:0;margin-top:0;width:617.7pt;height:61.75pt;rotation:315;z-index:-25162035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84C11" w14:textId="771D44AF" w:rsidR="00FA341F" w:rsidRPr="00762BEB" w:rsidRDefault="00000000">
    <w:pPr>
      <w:pStyle w:val="Intestazione"/>
    </w:pPr>
    <w:r>
      <w:rPr>
        <w:noProof/>
      </w:rPr>
      <w:pict w14:anchorId="165788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5" o:spid="_x0000_s1047" type="#_x0000_t136" style="position:absolute;margin-left:0;margin-top:0;width:622.15pt;height:61.75pt;rotation:315;z-index:-25161216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C117" w14:textId="27048900" w:rsidR="00FA341F" w:rsidRPr="00877B39" w:rsidRDefault="00000000" w:rsidP="00B0660B">
    <w:pPr>
      <w:pStyle w:val="Intestazione"/>
      <w:jc w:val="right"/>
    </w:pPr>
    <w:r>
      <w:rPr>
        <w:noProof/>
      </w:rPr>
      <w:pict w14:anchorId="7C280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6" o:spid="_x0000_s1048" type="#_x0000_t136" style="position:absolute;left:0;text-align:left;margin-left:0;margin-top:0;width:622.15pt;height:61.75pt;rotation:315;z-index:-25161011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DC245" w14:textId="5F5F0E49" w:rsidR="000445C8" w:rsidRDefault="00000000">
    <w:pPr>
      <w:pStyle w:val="Intestazione"/>
    </w:pPr>
    <w:r>
      <w:rPr>
        <w:noProof/>
      </w:rPr>
      <w:pict w14:anchorId="59AD1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4" o:spid="_x0000_s1046" type="#_x0000_t136" style="position:absolute;margin-left:0;margin-top:0;width:617.7pt;height:61.75pt;rotation:315;z-index:-25161420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8EB9D" w14:textId="07293C1C" w:rsidR="000445C8" w:rsidRDefault="00000000">
    <w:pPr>
      <w:pStyle w:val="Intestazione"/>
    </w:pPr>
    <w:r>
      <w:rPr>
        <w:noProof/>
      </w:rPr>
      <w:pict w14:anchorId="6E532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3" o:spid="_x0000_s1025" type="#_x0000_t136" style="position:absolute;margin-left:0;margin-top:0;width:617.7pt;height:61.75pt;rotation:315;z-index:-25165721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233B4" w14:textId="1A4EDC49" w:rsidR="00FA341F" w:rsidRPr="003A1FB3" w:rsidRDefault="00000000" w:rsidP="003A1FB3">
    <w:pPr>
      <w:pStyle w:val="Intestazione"/>
    </w:pPr>
    <w:r>
      <w:rPr>
        <w:noProof/>
      </w:rPr>
      <w:pict w14:anchorId="5D0EC2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7" o:spid="_x0000_s1029" type="#_x0000_t136" style="position:absolute;margin-left:0;margin-top:0;width:622.15pt;height:61.75pt;rotation:315;z-index:-251649024;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70934" w14:textId="1F641A06" w:rsidR="00FA341F" w:rsidRPr="00994884" w:rsidRDefault="00000000" w:rsidP="00994884">
    <w:pPr>
      <w:pStyle w:val="Intestazione"/>
      <w:jc w:val="right"/>
    </w:pPr>
    <w:r>
      <w:rPr>
        <w:noProof/>
      </w:rPr>
      <w:pict w14:anchorId="1959A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8" o:spid="_x0000_s1030" type="#_x0000_t136" style="position:absolute;left:0;text-align:left;margin-left:0;margin-top:0;width:622.15pt;height:61.75pt;rotation:315;z-index:-25164697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9D675" w14:textId="49001D40" w:rsidR="000445C8" w:rsidRDefault="00000000">
    <w:pPr>
      <w:pStyle w:val="Intestazione"/>
    </w:pPr>
    <w:r>
      <w:rPr>
        <w:noProof/>
      </w:rPr>
      <w:pict w14:anchorId="2944A1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6" o:spid="_x0000_s1028" type="#_x0000_t136" style="position:absolute;margin-left:0;margin-top:0;width:617.7pt;height:61.75pt;rotation:315;z-index:-25165107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128A1" w14:textId="725B4BAF" w:rsidR="00FA341F" w:rsidRPr="00994884" w:rsidRDefault="00000000">
    <w:pPr>
      <w:pStyle w:val="Intestazione"/>
    </w:pPr>
    <w:r>
      <w:rPr>
        <w:noProof/>
      </w:rPr>
      <w:pict w14:anchorId="69941E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0" o:spid="_x0000_s1032" type="#_x0000_t136" style="position:absolute;margin-left:0;margin-top:0;width:622.15pt;height:61.75pt;rotation:315;z-index:-25164288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E5BAB" w14:textId="7F0163DA" w:rsidR="00FA341F" w:rsidRPr="00994884" w:rsidRDefault="00000000" w:rsidP="00994884">
    <w:pPr>
      <w:pStyle w:val="Intestazione"/>
      <w:jc w:val="right"/>
    </w:pPr>
    <w:r>
      <w:rPr>
        <w:noProof/>
      </w:rPr>
      <w:pict w14:anchorId="42C0F1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1" o:spid="_x0000_s1033" type="#_x0000_t136" style="position:absolute;left:0;text-align:left;margin-left:0;margin-top:0;width:622.15pt;height:61.75pt;rotation:315;z-index:-25164083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68F2A" w14:textId="51FF6ACF" w:rsidR="00FA341F" w:rsidRDefault="00000000" w:rsidP="00DD2222">
    <w:pPr>
      <w:pStyle w:val="Intestazione"/>
    </w:pPr>
    <w:r>
      <w:rPr>
        <w:noProof/>
      </w:rPr>
      <w:pict w14:anchorId="70E31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9" o:spid="_x0000_s1031" type="#_x0000_t136" style="position:absolute;margin-left:0;margin-top:0;width:617.7pt;height:61.75pt;rotation:315;z-index:-25164492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r w:rsidR="00FA341F">
      <w:t>E/ECE/324/Rev.1/Add.52/Rev.3</w:t>
    </w:r>
    <w:r w:rsidR="00FA341F">
      <w:br/>
      <w:t>E/ECE/TRANS/505/Rev.1/Add.52/Rev.3</w:t>
    </w:r>
  </w:p>
  <w:p w14:paraId="1D9F2F7A" w14:textId="77777777" w:rsidR="00FA341F" w:rsidRPr="00994884" w:rsidRDefault="00FA341F" w:rsidP="00DD2222">
    <w:pPr>
      <w:pStyle w:val="Intestazione"/>
    </w:pPr>
    <w:r>
      <w:t>Annex 1</w:t>
    </w:r>
  </w:p>
  <w:p w14:paraId="7EED2067" w14:textId="77777777" w:rsidR="00FA341F" w:rsidRPr="00C419F5" w:rsidRDefault="00FA341F">
    <w:pP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upperRoman"/>
      <w:pStyle w:val="Level1"/>
      <w:lvlText w:val="%1."/>
      <w:lvlJc w:val="left"/>
      <w:pPr>
        <w:tabs>
          <w:tab w:val="num" w:pos="2096"/>
        </w:tabs>
        <w:ind w:left="2096" w:hanging="566"/>
      </w:pPr>
      <w:rPr>
        <w:rFonts w:ascii="Courier" w:hAnsi="Courier" w:cs="Times New Roman"/>
        <w:sz w:val="20"/>
        <w:szCs w:val="20"/>
      </w:rPr>
    </w:lvl>
    <w:lvl w:ilvl="1">
      <w:start w:val="1"/>
      <w:numFmt w:val="decimal"/>
      <w:lvlText w:val="%2"/>
      <w:lvlJc w:val="left"/>
    </w:lvl>
    <w:lvl w:ilvl="2">
      <w:start w:val="1"/>
      <w:numFmt w:val="upperLetter"/>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1" w15:restartNumberingAfterBreak="0">
    <w:nsid w:val="03E05A72"/>
    <w:multiLevelType w:val="hybridMultilevel"/>
    <w:tmpl w:val="9A343B62"/>
    <w:lvl w:ilvl="0" w:tplc="CC4C2AA0">
      <w:start w:val="1"/>
      <w:numFmt w:val="lowerLetter"/>
      <w:lvlText w:val="(%1)"/>
      <w:lvlJc w:val="left"/>
      <w:pPr>
        <w:ind w:left="2838" w:hanging="570"/>
      </w:pPr>
      <w:rPr>
        <w:rFonts w:hint="default"/>
      </w:rPr>
    </w:lvl>
    <w:lvl w:ilvl="1" w:tplc="04090017" w:tentative="1">
      <w:start w:val="1"/>
      <w:numFmt w:val="aiueoFullWidth"/>
      <w:lvlText w:val="(%2)"/>
      <w:lvlJc w:val="left"/>
      <w:pPr>
        <w:ind w:left="3148" w:hanging="440"/>
      </w:pPr>
    </w:lvl>
    <w:lvl w:ilvl="2" w:tplc="04090011" w:tentative="1">
      <w:start w:val="1"/>
      <w:numFmt w:val="decimalEnclosedCircle"/>
      <w:lvlText w:val="%3"/>
      <w:lvlJc w:val="left"/>
      <w:pPr>
        <w:ind w:left="3588" w:hanging="440"/>
      </w:pPr>
    </w:lvl>
    <w:lvl w:ilvl="3" w:tplc="0409000F" w:tentative="1">
      <w:start w:val="1"/>
      <w:numFmt w:val="decimal"/>
      <w:lvlText w:val="%4."/>
      <w:lvlJc w:val="left"/>
      <w:pPr>
        <w:ind w:left="4028" w:hanging="440"/>
      </w:pPr>
    </w:lvl>
    <w:lvl w:ilvl="4" w:tplc="04090017" w:tentative="1">
      <w:start w:val="1"/>
      <w:numFmt w:val="aiueoFullWidth"/>
      <w:lvlText w:val="(%5)"/>
      <w:lvlJc w:val="left"/>
      <w:pPr>
        <w:ind w:left="4468" w:hanging="440"/>
      </w:pPr>
    </w:lvl>
    <w:lvl w:ilvl="5" w:tplc="04090011" w:tentative="1">
      <w:start w:val="1"/>
      <w:numFmt w:val="decimalEnclosedCircle"/>
      <w:lvlText w:val="%6"/>
      <w:lvlJc w:val="left"/>
      <w:pPr>
        <w:ind w:left="4908" w:hanging="440"/>
      </w:pPr>
    </w:lvl>
    <w:lvl w:ilvl="6" w:tplc="0409000F" w:tentative="1">
      <w:start w:val="1"/>
      <w:numFmt w:val="decimal"/>
      <w:lvlText w:val="%7."/>
      <w:lvlJc w:val="left"/>
      <w:pPr>
        <w:ind w:left="5348" w:hanging="440"/>
      </w:pPr>
    </w:lvl>
    <w:lvl w:ilvl="7" w:tplc="04090017" w:tentative="1">
      <w:start w:val="1"/>
      <w:numFmt w:val="aiueoFullWidth"/>
      <w:lvlText w:val="(%8)"/>
      <w:lvlJc w:val="left"/>
      <w:pPr>
        <w:ind w:left="5788" w:hanging="440"/>
      </w:pPr>
    </w:lvl>
    <w:lvl w:ilvl="8" w:tplc="04090011" w:tentative="1">
      <w:start w:val="1"/>
      <w:numFmt w:val="decimalEnclosedCircle"/>
      <w:lvlText w:val="%9"/>
      <w:lvlJc w:val="left"/>
      <w:pPr>
        <w:ind w:left="6228" w:hanging="44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746647"/>
    <w:multiLevelType w:val="hybridMultilevel"/>
    <w:tmpl w:val="E982CF8A"/>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16347566"/>
    <w:multiLevelType w:val="hybridMultilevel"/>
    <w:tmpl w:val="A24605A8"/>
    <w:lvl w:ilvl="0" w:tplc="CA360D68">
      <w:numFmt w:val="bullet"/>
      <w:lvlText w:val="-"/>
      <w:lvlJc w:val="left"/>
      <w:pPr>
        <w:ind w:left="1494" w:hanging="360"/>
      </w:pPr>
      <w:rPr>
        <w:rFonts w:ascii="Times New Roman" w:eastAsia="MS Mincho" w:hAnsi="Times New Roman" w:cs="Times New Roman" w:hint="default"/>
      </w:rPr>
    </w:lvl>
    <w:lvl w:ilvl="1" w:tplc="0409000B" w:tentative="1">
      <w:start w:val="1"/>
      <w:numFmt w:val="bullet"/>
      <w:lvlText w:val=""/>
      <w:lvlJc w:val="left"/>
      <w:pPr>
        <w:ind w:left="1974" w:hanging="420"/>
      </w:pPr>
      <w:rPr>
        <w:rFonts w:ascii="Wingdings" w:hAnsi="Wingdings" w:hint="default"/>
      </w:rPr>
    </w:lvl>
    <w:lvl w:ilvl="2" w:tplc="0409000D" w:tentative="1">
      <w:start w:val="1"/>
      <w:numFmt w:val="bullet"/>
      <w:lvlText w:val=""/>
      <w:lvlJc w:val="left"/>
      <w:pPr>
        <w:ind w:left="2394" w:hanging="420"/>
      </w:pPr>
      <w:rPr>
        <w:rFonts w:ascii="Wingdings" w:hAnsi="Wingdings" w:hint="default"/>
      </w:rPr>
    </w:lvl>
    <w:lvl w:ilvl="3" w:tplc="04090001" w:tentative="1">
      <w:start w:val="1"/>
      <w:numFmt w:val="bullet"/>
      <w:lvlText w:val=""/>
      <w:lvlJc w:val="left"/>
      <w:pPr>
        <w:ind w:left="2814" w:hanging="420"/>
      </w:pPr>
      <w:rPr>
        <w:rFonts w:ascii="Wingdings" w:hAnsi="Wingdings" w:hint="default"/>
      </w:rPr>
    </w:lvl>
    <w:lvl w:ilvl="4" w:tplc="0409000B" w:tentative="1">
      <w:start w:val="1"/>
      <w:numFmt w:val="bullet"/>
      <w:lvlText w:val=""/>
      <w:lvlJc w:val="left"/>
      <w:pPr>
        <w:ind w:left="3234" w:hanging="420"/>
      </w:pPr>
      <w:rPr>
        <w:rFonts w:ascii="Wingdings" w:hAnsi="Wingdings" w:hint="default"/>
      </w:rPr>
    </w:lvl>
    <w:lvl w:ilvl="5" w:tplc="0409000D" w:tentative="1">
      <w:start w:val="1"/>
      <w:numFmt w:val="bullet"/>
      <w:lvlText w:val=""/>
      <w:lvlJc w:val="left"/>
      <w:pPr>
        <w:ind w:left="3654" w:hanging="420"/>
      </w:pPr>
      <w:rPr>
        <w:rFonts w:ascii="Wingdings" w:hAnsi="Wingdings" w:hint="default"/>
      </w:rPr>
    </w:lvl>
    <w:lvl w:ilvl="6" w:tplc="04090001" w:tentative="1">
      <w:start w:val="1"/>
      <w:numFmt w:val="bullet"/>
      <w:lvlText w:val=""/>
      <w:lvlJc w:val="left"/>
      <w:pPr>
        <w:ind w:left="4074" w:hanging="420"/>
      </w:pPr>
      <w:rPr>
        <w:rFonts w:ascii="Wingdings" w:hAnsi="Wingdings" w:hint="default"/>
      </w:rPr>
    </w:lvl>
    <w:lvl w:ilvl="7" w:tplc="0409000B" w:tentative="1">
      <w:start w:val="1"/>
      <w:numFmt w:val="bullet"/>
      <w:lvlText w:val=""/>
      <w:lvlJc w:val="left"/>
      <w:pPr>
        <w:ind w:left="4494" w:hanging="420"/>
      </w:pPr>
      <w:rPr>
        <w:rFonts w:ascii="Wingdings" w:hAnsi="Wingdings" w:hint="default"/>
      </w:rPr>
    </w:lvl>
    <w:lvl w:ilvl="8" w:tplc="0409000D" w:tentative="1">
      <w:start w:val="1"/>
      <w:numFmt w:val="bullet"/>
      <w:lvlText w:val=""/>
      <w:lvlJc w:val="left"/>
      <w:pPr>
        <w:ind w:left="4914" w:hanging="420"/>
      </w:pPr>
      <w:rPr>
        <w:rFonts w:ascii="Wingdings" w:hAnsi="Wingdings" w:hint="default"/>
      </w:rPr>
    </w:lvl>
  </w:abstractNum>
  <w:abstractNum w:abstractNumId="5" w15:restartNumberingAfterBreak="0">
    <w:nsid w:val="38A01E14"/>
    <w:multiLevelType w:val="hybridMultilevel"/>
    <w:tmpl w:val="42E4B39A"/>
    <w:lvl w:ilvl="0" w:tplc="0409000F">
      <w:start w:val="1"/>
      <w:numFmt w:val="decimal"/>
      <w:lvlText w:val="%1."/>
      <w:lvlJc w:val="left"/>
      <w:pPr>
        <w:ind w:left="1574" w:hanging="440"/>
      </w:pPr>
      <w:rPr>
        <w:rFonts w:hint="default"/>
      </w:rPr>
    </w:lvl>
    <w:lvl w:ilvl="1" w:tplc="0409000B" w:tentative="1">
      <w:start w:val="1"/>
      <w:numFmt w:val="bullet"/>
      <w:lvlText w:val=""/>
      <w:lvlJc w:val="left"/>
      <w:pPr>
        <w:ind w:left="2014" w:hanging="440"/>
      </w:pPr>
      <w:rPr>
        <w:rFonts w:ascii="Wingdings" w:hAnsi="Wingdings" w:hint="default"/>
      </w:rPr>
    </w:lvl>
    <w:lvl w:ilvl="2" w:tplc="0409000D" w:tentative="1">
      <w:start w:val="1"/>
      <w:numFmt w:val="bullet"/>
      <w:lvlText w:val=""/>
      <w:lvlJc w:val="left"/>
      <w:pPr>
        <w:ind w:left="2454" w:hanging="440"/>
      </w:pPr>
      <w:rPr>
        <w:rFonts w:ascii="Wingdings" w:hAnsi="Wingdings" w:hint="default"/>
      </w:rPr>
    </w:lvl>
    <w:lvl w:ilvl="3" w:tplc="04090001" w:tentative="1">
      <w:start w:val="1"/>
      <w:numFmt w:val="bullet"/>
      <w:lvlText w:val=""/>
      <w:lvlJc w:val="left"/>
      <w:pPr>
        <w:ind w:left="2894" w:hanging="440"/>
      </w:pPr>
      <w:rPr>
        <w:rFonts w:ascii="Wingdings" w:hAnsi="Wingdings" w:hint="default"/>
      </w:rPr>
    </w:lvl>
    <w:lvl w:ilvl="4" w:tplc="0409000B" w:tentative="1">
      <w:start w:val="1"/>
      <w:numFmt w:val="bullet"/>
      <w:lvlText w:val=""/>
      <w:lvlJc w:val="left"/>
      <w:pPr>
        <w:ind w:left="3334" w:hanging="440"/>
      </w:pPr>
      <w:rPr>
        <w:rFonts w:ascii="Wingdings" w:hAnsi="Wingdings" w:hint="default"/>
      </w:rPr>
    </w:lvl>
    <w:lvl w:ilvl="5" w:tplc="0409000D" w:tentative="1">
      <w:start w:val="1"/>
      <w:numFmt w:val="bullet"/>
      <w:lvlText w:val=""/>
      <w:lvlJc w:val="left"/>
      <w:pPr>
        <w:ind w:left="3774" w:hanging="440"/>
      </w:pPr>
      <w:rPr>
        <w:rFonts w:ascii="Wingdings" w:hAnsi="Wingdings" w:hint="default"/>
      </w:rPr>
    </w:lvl>
    <w:lvl w:ilvl="6" w:tplc="04090001" w:tentative="1">
      <w:start w:val="1"/>
      <w:numFmt w:val="bullet"/>
      <w:lvlText w:val=""/>
      <w:lvlJc w:val="left"/>
      <w:pPr>
        <w:ind w:left="4214" w:hanging="440"/>
      </w:pPr>
      <w:rPr>
        <w:rFonts w:ascii="Wingdings" w:hAnsi="Wingdings" w:hint="default"/>
      </w:rPr>
    </w:lvl>
    <w:lvl w:ilvl="7" w:tplc="0409000B" w:tentative="1">
      <w:start w:val="1"/>
      <w:numFmt w:val="bullet"/>
      <w:lvlText w:val=""/>
      <w:lvlJc w:val="left"/>
      <w:pPr>
        <w:ind w:left="4654" w:hanging="440"/>
      </w:pPr>
      <w:rPr>
        <w:rFonts w:ascii="Wingdings" w:hAnsi="Wingdings" w:hint="default"/>
      </w:rPr>
    </w:lvl>
    <w:lvl w:ilvl="8" w:tplc="0409000D" w:tentative="1">
      <w:start w:val="1"/>
      <w:numFmt w:val="bullet"/>
      <w:lvlText w:val=""/>
      <w:lvlJc w:val="left"/>
      <w:pPr>
        <w:ind w:left="5094" w:hanging="440"/>
      </w:pPr>
      <w:rPr>
        <w:rFonts w:ascii="Wingdings" w:hAnsi="Wingdings" w:hint="default"/>
      </w:rPr>
    </w:lvl>
  </w:abstractNum>
  <w:abstractNum w:abstractNumId="6" w15:restartNumberingAfterBreak="0">
    <w:nsid w:val="42521341"/>
    <w:multiLevelType w:val="multilevel"/>
    <w:tmpl w:val="A244A448"/>
    <w:lvl w:ilvl="0">
      <w:start w:val="2"/>
      <w:numFmt w:val="decimal"/>
      <w:lvlText w:val="%1."/>
      <w:lvlJc w:val="left"/>
      <w:pPr>
        <w:tabs>
          <w:tab w:val="num" w:pos="360"/>
        </w:tabs>
        <w:ind w:left="360" w:hanging="360"/>
      </w:pPr>
      <w:rPr>
        <w:rFonts w:hint="default"/>
      </w:rPr>
    </w:lvl>
    <w:lvl w:ilvl="1">
      <w:start w:val="23"/>
      <w:numFmt w:val="decimal"/>
      <w:lvlText w:val="%1.%2."/>
      <w:lvlJc w:val="left"/>
      <w:pPr>
        <w:tabs>
          <w:tab w:val="num" w:pos="366"/>
        </w:tabs>
        <w:ind w:left="366" w:hanging="360"/>
      </w:pPr>
      <w:rPr>
        <w:rFonts w:hint="default"/>
      </w:rPr>
    </w:lvl>
    <w:lvl w:ilvl="2">
      <w:start w:val="1"/>
      <w:numFmt w:val="decimal"/>
      <w:lvlText w:val="%1.%2.%3."/>
      <w:lvlJc w:val="left"/>
      <w:pPr>
        <w:tabs>
          <w:tab w:val="num" w:pos="732"/>
        </w:tabs>
        <w:ind w:left="732" w:hanging="720"/>
      </w:pPr>
      <w:rPr>
        <w:rFonts w:hint="default"/>
      </w:rPr>
    </w:lvl>
    <w:lvl w:ilvl="3">
      <w:start w:val="1"/>
      <w:numFmt w:val="decimal"/>
      <w:lvlText w:val="%1.%2.%3.%4."/>
      <w:lvlJc w:val="left"/>
      <w:pPr>
        <w:tabs>
          <w:tab w:val="num" w:pos="738"/>
        </w:tabs>
        <w:ind w:left="738" w:hanging="720"/>
      </w:pPr>
      <w:rPr>
        <w:rFonts w:hint="default"/>
      </w:rPr>
    </w:lvl>
    <w:lvl w:ilvl="4">
      <w:start w:val="1"/>
      <w:numFmt w:val="decimal"/>
      <w:lvlText w:val="%1.%2.%3.%4.%5."/>
      <w:lvlJc w:val="left"/>
      <w:pPr>
        <w:tabs>
          <w:tab w:val="num" w:pos="1104"/>
        </w:tabs>
        <w:ind w:left="1104" w:hanging="1080"/>
      </w:pPr>
      <w:rPr>
        <w:rFonts w:hint="default"/>
      </w:rPr>
    </w:lvl>
    <w:lvl w:ilvl="5">
      <w:start w:val="1"/>
      <w:numFmt w:val="decimal"/>
      <w:lvlText w:val="%1.%2.%3.%4.%5.%6."/>
      <w:lvlJc w:val="left"/>
      <w:pPr>
        <w:tabs>
          <w:tab w:val="num" w:pos="1110"/>
        </w:tabs>
        <w:ind w:left="1110" w:hanging="1080"/>
      </w:pPr>
      <w:rPr>
        <w:rFonts w:hint="default"/>
      </w:rPr>
    </w:lvl>
    <w:lvl w:ilvl="6">
      <w:start w:val="1"/>
      <w:numFmt w:val="decimal"/>
      <w:lvlText w:val="%1.%2.%3.%4.%5.%6.%7."/>
      <w:lvlJc w:val="left"/>
      <w:pPr>
        <w:tabs>
          <w:tab w:val="num" w:pos="1476"/>
        </w:tabs>
        <w:ind w:left="1476" w:hanging="1440"/>
      </w:pPr>
      <w:rPr>
        <w:rFonts w:hint="default"/>
      </w:rPr>
    </w:lvl>
    <w:lvl w:ilvl="7">
      <w:start w:val="1"/>
      <w:numFmt w:val="decimal"/>
      <w:lvlText w:val="%1.%2.%3.%4.%5.%6.%7.%8."/>
      <w:lvlJc w:val="left"/>
      <w:pPr>
        <w:tabs>
          <w:tab w:val="num" w:pos="1482"/>
        </w:tabs>
        <w:ind w:left="1482" w:hanging="1440"/>
      </w:pPr>
      <w:rPr>
        <w:rFonts w:hint="default"/>
      </w:rPr>
    </w:lvl>
    <w:lvl w:ilvl="8">
      <w:start w:val="1"/>
      <w:numFmt w:val="decimal"/>
      <w:lvlText w:val="%1.%2.%3.%4.%5.%6.%7.%8.%9."/>
      <w:lvlJc w:val="left"/>
      <w:pPr>
        <w:tabs>
          <w:tab w:val="num" w:pos="1848"/>
        </w:tabs>
        <w:ind w:left="1848" w:hanging="1800"/>
      </w:pPr>
      <w:rPr>
        <w:rFonts w:hint="default"/>
      </w:rPr>
    </w:lvl>
  </w:abstractNum>
  <w:abstractNum w:abstractNumId="7" w15:restartNumberingAfterBreak="0">
    <w:nsid w:val="47166CBA"/>
    <w:multiLevelType w:val="hybridMultilevel"/>
    <w:tmpl w:val="8ADCB2A4"/>
    <w:lvl w:ilvl="0" w:tplc="AD620D40">
      <w:start w:val="1"/>
      <w:numFmt w:val="lowerLetter"/>
      <w:lvlText w:val="(%1)"/>
      <w:lvlJc w:val="left"/>
      <w:pPr>
        <w:ind w:left="2989" w:hanging="360"/>
      </w:pPr>
      <w:rPr>
        <w:rFonts w:hint="default"/>
      </w:rPr>
    </w:lvl>
    <w:lvl w:ilvl="1" w:tplc="10DC4D86">
      <w:start w:val="1"/>
      <w:numFmt w:val="lowerRoman"/>
      <w:lvlText w:val="(%2)"/>
      <w:lvlJc w:val="left"/>
      <w:pPr>
        <w:ind w:left="3709" w:hanging="360"/>
      </w:pPr>
      <w:rPr>
        <w:rFonts w:hint="default"/>
      </w:rPr>
    </w:lvl>
    <w:lvl w:ilvl="2" w:tplc="0409001B" w:tentative="1">
      <w:start w:val="1"/>
      <w:numFmt w:val="lowerRoman"/>
      <w:lvlText w:val="%3."/>
      <w:lvlJc w:val="right"/>
      <w:pPr>
        <w:ind w:left="4429" w:hanging="180"/>
      </w:pPr>
    </w:lvl>
    <w:lvl w:ilvl="3" w:tplc="0409000F" w:tentative="1">
      <w:start w:val="1"/>
      <w:numFmt w:val="decimal"/>
      <w:lvlText w:val="%4."/>
      <w:lvlJc w:val="left"/>
      <w:pPr>
        <w:ind w:left="5149" w:hanging="360"/>
      </w:pPr>
    </w:lvl>
    <w:lvl w:ilvl="4" w:tplc="04090019" w:tentative="1">
      <w:start w:val="1"/>
      <w:numFmt w:val="lowerLetter"/>
      <w:lvlText w:val="%5."/>
      <w:lvlJc w:val="left"/>
      <w:pPr>
        <w:ind w:left="5869" w:hanging="360"/>
      </w:pPr>
    </w:lvl>
    <w:lvl w:ilvl="5" w:tplc="0409001B" w:tentative="1">
      <w:start w:val="1"/>
      <w:numFmt w:val="lowerRoman"/>
      <w:lvlText w:val="%6."/>
      <w:lvlJc w:val="right"/>
      <w:pPr>
        <w:ind w:left="6589" w:hanging="180"/>
      </w:pPr>
    </w:lvl>
    <w:lvl w:ilvl="6" w:tplc="0409000F" w:tentative="1">
      <w:start w:val="1"/>
      <w:numFmt w:val="decimal"/>
      <w:lvlText w:val="%7."/>
      <w:lvlJc w:val="left"/>
      <w:pPr>
        <w:ind w:left="7309" w:hanging="360"/>
      </w:pPr>
    </w:lvl>
    <w:lvl w:ilvl="7" w:tplc="04090019" w:tentative="1">
      <w:start w:val="1"/>
      <w:numFmt w:val="lowerLetter"/>
      <w:lvlText w:val="%8."/>
      <w:lvlJc w:val="left"/>
      <w:pPr>
        <w:ind w:left="8029" w:hanging="360"/>
      </w:pPr>
    </w:lvl>
    <w:lvl w:ilvl="8" w:tplc="0409001B" w:tentative="1">
      <w:start w:val="1"/>
      <w:numFmt w:val="lowerRoman"/>
      <w:lvlText w:val="%9."/>
      <w:lvlJc w:val="right"/>
      <w:pPr>
        <w:ind w:left="8749" w:hanging="18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007442316">
    <w:abstractNumId w:val="2"/>
  </w:num>
  <w:num w:numId="2" w16cid:durableId="398408783">
    <w:abstractNumId w:val="8"/>
  </w:num>
  <w:num w:numId="3" w16cid:durableId="1479221520">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936133761">
    <w:abstractNumId w:val="6"/>
  </w:num>
  <w:num w:numId="5" w16cid:durableId="196240771">
    <w:abstractNumId w:val="7"/>
  </w:num>
  <w:num w:numId="6" w16cid:durableId="1001813267">
    <w:abstractNumId w:val="4"/>
  </w:num>
  <w:num w:numId="7" w16cid:durableId="994651973">
    <w:abstractNumId w:val="4"/>
  </w:num>
  <w:num w:numId="8" w16cid:durableId="1303267029">
    <w:abstractNumId w:val="4"/>
  </w:num>
  <w:num w:numId="9" w16cid:durableId="1431047496">
    <w:abstractNumId w:val="5"/>
  </w:num>
  <w:num w:numId="10" w16cid:durableId="207305403">
    <w:abstractNumId w:val="1"/>
  </w:num>
  <w:num w:numId="11" w16cid:durableId="303781933">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vide Puglisi">
    <w15:presenceInfo w15:providerId="Windows Live" w15:userId="8a696cf998f39465"/>
  </w15:person>
  <w15:person w15:author="TAKUYA MINAGAWA (皆川 拓也)">
    <w15:presenceInfo w15:providerId="AD" w15:userId="S::J0723132@jpn.mds.honda.com::fe96c324-afcf-4453-ada5-9d03f5c1a6c5"/>
  </w15:person>
  <w15:person w15:author="TAKUYA MINAGAWA (皆川 拓也) [2]">
    <w15:presenceInfo w15:providerId="AD" w15:userId="S::j0723132@jpn.mds.honda.com::fe96c324-afcf-4453-ada5-9d03f5c1a6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activeWritingStyle w:appName="MSWord" w:lang="es-E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0" w:nlCheck="1" w:checkStyle="0"/>
  <w:activeWritingStyle w:appName="MSWord" w:lang="fr-FR" w:vendorID="64" w:dllVersion="0" w:nlCheck="1" w:checkStyle="0"/>
  <w:activeWritingStyle w:appName="MSWord" w:lang="fr-CH" w:vendorID="64" w:dllVersion="0" w:nlCheck="1" w:checkStyle="0"/>
  <w:activeWritingStyle w:appName="MSWord" w:lang="it-IT"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7">
      <v:textbox inset="5.85pt,.7pt,5.85pt,.7pt"/>
    </o:shapedefaults>
    <o:shapelayout v:ext="edit">
      <o:idmap v:ext="edit" data="1"/>
    </o:shapelayout>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NjI2MDExMLUwNjRU0lEKTi0uzszPAykwqgUA0+tjxCwAAAA="/>
  </w:docVars>
  <w:rsids>
    <w:rsidRoot w:val="00994884"/>
    <w:rsid w:val="000022C6"/>
    <w:rsid w:val="00003F64"/>
    <w:rsid w:val="000132F6"/>
    <w:rsid w:val="0001331E"/>
    <w:rsid w:val="000151A1"/>
    <w:rsid w:val="00016314"/>
    <w:rsid w:val="00016B88"/>
    <w:rsid w:val="000171B2"/>
    <w:rsid w:val="00017DA0"/>
    <w:rsid w:val="00020F6E"/>
    <w:rsid w:val="00024383"/>
    <w:rsid w:val="00026E07"/>
    <w:rsid w:val="0003147B"/>
    <w:rsid w:val="000317C1"/>
    <w:rsid w:val="000328BB"/>
    <w:rsid w:val="00032AAD"/>
    <w:rsid w:val="00032FE6"/>
    <w:rsid w:val="00036E4E"/>
    <w:rsid w:val="00037242"/>
    <w:rsid w:val="00040564"/>
    <w:rsid w:val="000408FC"/>
    <w:rsid w:val="0004137B"/>
    <w:rsid w:val="000422B1"/>
    <w:rsid w:val="00043DF2"/>
    <w:rsid w:val="000445C8"/>
    <w:rsid w:val="000509A0"/>
    <w:rsid w:val="000509D3"/>
    <w:rsid w:val="00050F6B"/>
    <w:rsid w:val="00051956"/>
    <w:rsid w:val="00052602"/>
    <w:rsid w:val="00056409"/>
    <w:rsid w:val="00056454"/>
    <w:rsid w:val="00060644"/>
    <w:rsid w:val="000641A0"/>
    <w:rsid w:val="00065AC1"/>
    <w:rsid w:val="000677E6"/>
    <w:rsid w:val="00067D8D"/>
    <w:rsid w:val="000707DC"/>
    <w:rsid w:val="00072C8C"/>
    <w:rsid w:val="00075338"/>
    <w:rsid w:val="00082A26"/>
    <w:rsid w:val="0008305B"/>
    <w:rsid w:val="00083370"/>
    <w:rsid w:val="000841E4"/>
    <w:rsid w:val="00084934"/>
    <w:rsid w:val="000864DF"/>
    <w:rsid w:val="000905AA"/>
    <w:rsid w:val="000909BF"/>
    <w:rsid w:val="0009131F"/>
    <w:rsid w:val="0009289B"/>
    <w:rsid w:val="000928F4"/>
    <w:rsid w:val="000931C0"/>
    <w:rsid w:val="00097411"/>
    <w:rsid w:val="000A0928"/>
    <w:rsid w:val="000A22A8"/>
    <w:rsid w:val="000A254D"/>
    <w:rsid w:val="000A3E41"/>
    <w:rsid w:val="000A5375"/>
    <w:rsid w:val="000A6558"/>
    <w:rsid w:val="000A7908"/>
    <w:rsid w:val="000B07C8"/>
    <w:rsid w:val="000B175B"/>
    <w:rsid w:val="000B3A0F"/>
    <w:rsid w:val="000B4EBE"/>
    <w:rsid w:val="000B556D"/>
    <w:rsid w:val="000B7ED2"/>
    <w:rsid w:val="000C14E2"/>
    <w:rsid w:val="000C4C73"/>
    <w:rsid w:val="000C6E82"/>
    <w:rsid w:val="000D2318"/>
    <w:rsid w:val="000D4632"/>
    <w:rsid w:val="000D4D23"/>
    <w:rsid w:val="000E0415"/>
    <w:rsid w:val="000E07D5"/>
    <w:rsid w:val="000F161F"/>
    <w:rsid w:val="000F4786"/>
    <w:rsid w:val="000F4B32"/>
    <w:rsid w:val="000F4DFB"/>
    <w:rsid w:val="000F7862"/>
    <w:rsid w:val="00100434"/>
    <w:rsid w:val="0010074F"/>
    <w:rsid w:val="00100D3A"/>
    <w:rsid w:val="00100FF9"/>
    <w:rsid w:val="0010344D"/>
    <w:rsid w:val="001036CF"/>
    <w:rsid w:val="00104F98"/>
    <w:rsid w:val="00106817"/>
    <w:rsid w:val="0011084D"/>
    <w:rsid w:val="001112B3"/>
    <w:rsid w:val="00111634"/>
    <w:rsid w:val="00113355"/>
    <w:rsid w:val="00115513"/>
    <w:rsid w:val="00115F3D"/>
    <w:rsid w:val="001179A4"/>
    <w:rsid w:val="00121297"/>
    <w:rsid w:val="001220B8"/>
    <w:rsid w:val="001233B1"/>
    <w:rsid w:val="001251BA"/>
    <w:rsid w:val="00126C5A"/>
    <w:rsid w:val="00127BF8"/>
    <w:rsid w:val="00127D3F"/>
    <w:rsid w:val="00134956"/>
    <w:rsid w:val="00140393"/>
    <w:rsid w:val="00140AF2"/>
    <w:rsid w:val="001426E3"/>
    <w:rsid w:val="001426EC"/>
    <w:rsid w:val="001430A2"/>
    <w:rsid w:val="0014525E"/>
    <w:rsid w:val="00147F48"/>
    <w:rsid w:val="00152B62"/>
    <w:rsid w:val="0015399B"/>
    <w:rsid w:val="001560F7"/>
    <w:rsid w:val="00156255"/>
    <w:rsid w:val="00160146"/>
    <w:rsid w:val="001604CE"/>
    <w:rsid w:val="001637AB"/>
    <w:rsid w:val="0016399C"/>
    <w:rsid w:val="0016657D"/>
    <w:rsid w:val="00167B50"/>
    <w:rsid w:val="001728C1"/>
    <w:rsid w:val="00180047"/>
    <w:rsid w:val="00181230"/>
    <w:rsid w:val="00183717"/>
    <w:rsid w:val="0018746D"/>
    <w:rsid w:val="00192548"/>
    <w:rsid w:val="00197389"/>
    <w:rsid w:val="001A1ACF"/>
    <w:rsid w:val="001A2E14"/>
    <w:rsid w:val="001A3F0A"/>
    <w:rsid w:val="001A44B7"/>
    <w:rsid w:val="001A69D0"/>
    <w:rsid w:val="001B024A"/>
    <w:rsid w:val="001B241C"/>
    <w:rsid w:val="001B36FA"/>
    <w:rsid w:val="001B4339"/>
    <w:rsid w:val="001B4B04"/>
    <w:rsid w:val="001B5666"/>
    <w:rsid w:val="001B6D7E"/>
    <w:rsid w:val="001C0142"/>
    <w:rsid w:val="001C5B4F"/>
    <w:rsid w:val="001C6663"/>
    <w:rsid w:val="001C7895"/>
    <w:rsid w:val="001D0AE8"/>
    <w:rsid w:val="001D10EF"/>
    <w:rsid w:val="001D26DF"/>
    <w:rsid w:val="001D480B"/>
    <w:rsid w:val="001D4C50"/>
    <w:rsid w:val="001D5536"/>
    <w:rsid w:val="001D7437"/>
    <w:rsid w:val="001D7DF9"/>
    <w:rsid w:val="001E080E"/>
    <w:rsid w:val="001E0D1A"/>
    <w:rsid w:val="001E2F2D"/>
    <w:rsid w:val="001E4D25"/>
    <w:rsid w:val="001E75E3"/>
    <w:rsid w:val="001F2788"/>
    <w:rsid w:val="001F6A02"/>
    <w:rsid w:val="00202BF2"/>
    <w:rsid w:val="00204816"/>
    <w:rsid w:val="00205D7E"/>
    <w:rsid w:val="00211E0B"/>
    <w:rsid w:val="002137A2"/>
    <w:rsid w:val="0021648F"/>
    <w:rsid w:val="00217C0D"/>
    <w:rsid w:val="002209CF"/>
    <w:rsid w:val="00221118"/>
    <w:rsid w:val="00225991"/>
    <w:rsid w:val="00230A4A"/>
    <w:rsid w:val="00231B4B"/>
    <w:rsid w:val="00232D05"/>
    <w:rsid w:val="00233B44"/>
    <w:rsid w:val="00235C54"/>
    <w:rsid w:val="002405A7"/>
    <w:rsid w:val="002479DB"/>
    <w:rsid w:val="0025034F"/>
    <w:rsid w:val="00250C88"/>
    <w:rsid w:val="00253DCA"/>
    <w:rsid w:val="00253F5A"/>
    <w:rsid w:val="00260F67"/>
    <w:rsid w:val="00262A8C"/>
    <w:rsid w:val="00262E5A"/>
    <w:rsid w:val="0026352C"/>
    <w:rsid w:val="00263F98"/>
    <w:rsid w:val="00266773"/>
    <w:rsid w:val="00271176"/>
    <w:rsid w:val="00272117"/>
    <w:rsid w:val="002721B4"/>
    <w:rsid w:val="002727AA"/>
    <w:rsid w:val="00281006"/>
    <w:rsid w:val="00283B9C"/>
    <w:rsid w:val="00285B31"/>
    <w:rsid w:val="00291291"/>
    <w:rsid w:val="0029498F"/>
    <w:rsid w:val="00295A0A"/>
    <w:rsid w:val="002A2772"/>
    <w:rsid w:val="002A5C68"/>
    <w:rsid w:val="002B111A"/>
    <w:rsid w:val="002B33B1"/>
    <w:rsid w:val="002B4217"/>
    <w:rsid w:val="002B4501"/>
    <w:rsid w:val="002B54D1"/>
    <w:rsid w:val="002C01B6"/>
    <w:rsid w:val="002D07A3"/>
    <w:rsid w:val="002D4011"/>
    <w:rsid w:val="002D4914"/>
    <w:rsid w:val="002E0A1D"/>
    <w:rsid w:val="002E4F69"/>
    <w:rsid w:val="002E6D7D"/>
    <w:rsid w:val="002F057A"/>
    <w:rsid w:val="002F15C3"/>
    <w:rsid w:val="002F2AE1"/>
    <w:rsid w:val="002F6C81"/>
    <w:rsid w:val="00302A6E"/>
    <w:rsid w:val="00302A8B"/>
    <w:rsid w:val="00306873"/>
    <w:rsid w:val="0030756F"/>
    <w:rsid w:val="003107FA"/>
    <w:rsid w:val="003113E5"/>
    <w:rsid w:val="00316A8F"/>
    <w:rsid w:val="00317509"/>
    <w:rsid w:val="0032112F"/>
    <w:rsid w:val="00321BF9"/>
    <w:rsid w:val="003229D8"/>
    <w:rsid w:val="00325F93"/>
    <w:rsid w:val="00327C4C"/>
    <w:rsid w:val="00332383"/>
    <w:rsid w:val="00333792"/>
    <w:rsid w:val="0033745A"/>
    <w:rsid w:val="00337B68"/>
    <w:rsid w:val="00337C4A"/>
    <w:rsid w:val="00340C0E"/>
    <w:rsid w:val="003417AF"/>
    <w:rsid w:val="00343674"/>
    <w:rsid w:val="00344C33"/>
    <w:rsid w:val="00345247"/>
    <w:rsid w:val="003462CC"/>
    <w:rsid w:val="00351577"/>
    <w:rsid w:val="00354BFF"/>
    <w:rsid w:val="00356F7F"/>
    <w:rsid w:val="00357724"/>
    <w:rsid w:val="00360A40"/>
    <w:rsid w:val="00365A9B"/>
    <w:rsid w:val="00366BF1"/>
    <w:rsid w:val="0037013E"/>
    <w:rsid w:val="003750E2"/>
    <w:rsid w:val="0037545B"/>
    <w:rsid w:val="00375830"/>
    <w:rsid w:val="00384C9E"/>
    <w:rsid w:val="003854BA"/>
    <w:rsid w:val="00387616"/>
    <w:rsid w:val="00390090"/>
    <w:rsid w:val="00390710"/>
    <w:rsid w:val="0039277A"/>
    <w:rsid w:val="0039352C"/>
    <w:rsid w:val="00394557"/>
    <w:rsid w:val="0039549E"/>
    <w:rsid w:val="003972E0"/>
    <w:rsid w:val="00397C89"/>
    <w:rsid w:val="003A1D5B"/>
    <w:rsid w:val="003A1FB3"/>
    <w:rsid w:val="003A2486"/>
    <w:rsid w:val="003A3CDE"/>
    <w:rsid w:val="003A5435"/>
    <w:rsid w:val="003A67CF"/>
    <w:rsid w:val="003B6642"/>
    <w:rsid w:val="003B69D7"/>
    <w:rsid w:val="003B7C4A"/>
    <w:rsid w:val="003C25E7"/>
    <w:rsid w:val="003C2CC4"/>
    <w:rsid w:val="003C3936"/>
    <w:rsid w:val="003C3C8B"/>
    <w:rsid w:val="003C7341"/>
    <w:rsid w:val="003C7803"/>
    <w:rsid w:val="003D241C"/>
    <w:rsid w:val="003D3787"/>
    <w:rsid w:val="003D4427"/>
    <w:rsid w:val="003D46EF"/>
    <w:rsid w:val="003D4B23"/>
    <w:rsid w:val="003D7F12"/>
    <w:rsid w:val="003E0418"/>
    <w:rsid w:val="003E172D"/>
    <w:rsid w:val="003E2F93"/>
    <w:rsid w:val="003E31C3"/>
    <w:rsid w:val="003E5C02"/>
    <w:rsid w:val="003F0577"/>
    <w:rsid w:val="003F0685"/>
    <w:rsid w:val="003F1ED3"/>
    <w:rsid w:val="003F20A8"/>
    <w:rsid w:val="003F63D2"/>
    <w:rsid w:val="003F7937"/>
    <w:rsid w:val="00400C76"/>
    <w:rsid w:val="00401201"/>
    <w:rsid w:val="00406091"/>
    <w:rsid w:val="00406694"/>
    <w:rsid w:val="004201E4"/>
    <w:rsid w:val="00420D87"/>
    <w:rsid w:val="00421465"/>
    <w:rsid w:val="004260E5"/>
    <w:rsid w:val="0042664C"/>
    <w:rsid w:val="00430326"/>
    <w:rsid w:val="00430A86"/>
    <w:rsid w:val="00432414"/>
    <w:rsid w:val="004325CB"/>
    <w:rsid w:val="0043401F"/>
    <w:rsid w:val="00434596"/>
    <w:rsid w:val="00435C15"/>
    <w:rsid w:val="00440EC9"/>
    <w:rsid w:val="00441A8C"/>
    <w:rsid w:val="00444FF3"/>
    <w:rsid w:val="00446DE4"/>
    <w:rsid w:val="004507FE"/>
    <w:rsid w:val="00450E75"/>
    <w:rsid w:val="004539E5"/>
    <w:rsid w:val="00464A24"/>
    <w:rsid w:val="00465F86"/>
    <w:rsid w:val="00466DC6"/>
    <w:rsid w:val="00467F50"/>
    <w:rsid w:val="0047130C"/>
    <w:rsid w:val="004713A9"/>
    <w:rsid w:val="00477F9C"/>
    <w:rsid w:val="00480380"/>
    <w:rsid w:val="00481AAD"/>
    <w:rsid w:val="004820F9"/>
    <w:rsid w:val="00485B28"/>
    <w:rsid w:val="0048611C"/>
    <w:rsid w:val="00486B15"/>
    <w:rsid w:val="00490DBB"/>
    <w:rsid w:val="00493885"/>
    <w:rsid w:val="0049477B"/>
    <w:rsid w:val="00494E3F"/>
    <w:rsid w:val="00497090"/>
    <w:rsid w:val="004A01D3"/>
    <w:rsid w:val="004A0719"/>
    <w:rsid w:val="004A0B55"/>
    <w:rsid w:val="004A1226"/>
    <w:rsid w:val="004A1DA4"/>
    <w:rsid w:val="004A20FE"/>
    <w:rsid w:val="004A37F9"/>
    <w:rsid w:val="004A41CA"/>
    <w:rsid w:val="004A50BD"/>
    <w:rsid w:val="004A61BC"/>
    <w:rsid w:val="004A6413"/>
    <w:rsid w:val="004A6EB7"/>
    <w:rsid w:val="004A7644"/>
    <w:rsid w:val="004A7FC2"/>
    <w:rsid w:val="004B6C5A"/>
    <w:rsid w:val="004B7684"/>
    <w:rsid w:val="004B7ECD"/>
    <w:rsid w:val="004C3117"/>
    <w:rsid w:val="004C3C56"/>
    <w:rsid w:val="004C57B8"/>
    <w:rsid w:val="004C69F1"/>
    <w:rsid w:val="004C6C8B"/>
    <w:rsid w:val="004D00F6"/>
    <w:rsid w:val="004D07EC"/>
    <w:rsid w:val="004D50B5"/>
    <w:rsid w:val="004D5496"/>
    <w:rsid w:val="004E3C48"/>
    <w:rsid w:val="004E421B"/>
    <w:rsid w:val="004E47E2"/>
    <w:rsid w:val="004E550E"/>
    <w:rsid w:val="004E62D0"/>
    <w:rsid w:val="004F13B2"/>
    <w:rsid w:val="004F13F6"/>
    <w:rsid w:val="004F3782"/>
    <w:rsid w:val="004F44BA"/>
    <w:rsid w:val="004F4B64"/>
    <w:rsid w:val="004F5EBB"/>
    <w:rsid w:val="004F6F88"/>
    <w:rsid w:val="005025AF"/>
    <w:rsid w:val="00503228"/>
    <w:rsid w:val="00504252"/>
    <w:rsid w:val="00504EDE"/>
    <w:rsid w:val="00505384"/>
    <w:rsid w:val="00506B03"/>
    <w:rsid w:val="00507480"/>
    <w:rsid w:val="005108DE"/>
    <w:rsid w:val="005109EE"/>
    <w:rsid w:val="00511FDD"/>
    <w:rsid w:val="0051407D"/>
    <w:rsid w:val="005143E4"/>
    <w:rsid w:val="00514D2F"/>
    <w:rsid w:val="00520908"/>
    <w:rsid w:val="00521D57"/>
    <w:rsid w:val="00525DA4"/>
    <w:rsid w:val="00526CFC"/>
    <w:rsid w:val="0052734F"/>
    <w:rsid w:val="0053014E"/>
    <w:rsid w:val="00531A7F"/>
    <w:rsid w:val="00540B0B"/>
    <w:rsid w:val="00540DBA"/>
    <w:rsid w:val="005420F2"/>
    <w:rsid w:val="005430CA"/>
    <w:rsid w:val="00543580"/>
    <w:rsid w:val="00545CC3"/>
    <w:rsid w:val="005467DE"/>
    <w:rsid w:val="005469E7"/>
    <w:rsid w:val="005503BB"/>
    <w:rsid w:val="00550835"/>
    <w:rsid w:val="00554E1D"/>
    <w:rsid w:val="00557ADE"/>
    <w:rsid w:val="005617B7"/>
    <w:rsid w:val="00562DA2"/>
    <w:rsid w:val="0056521D"/>
    <w:rsid w:val="0056572B"/>
    <w:rsid w:val="0056671D"/>
    <w:rsid w:val="00566E75"/>
    <w:rsid w:val="00573CDB"/>
    <w:rsid w:val="00575713"/>
    <w:rsid w:val="00580956"/>
    <w:rsid w:val="005809A0"/>
    <w:rsid w:val="0058101E"/>
    <w:rsid w:val="0058439B"/>
    <w:rsid w:val="0058464D"/>
    <w:rsid w:val="005875D3"/>
    <w:rsid w:val="005900E8"/>
    <w:rsid w:val="00590AE3"/>
    <w:rsid w:val="00591BB7"/>
    <w:rsid w:val="00592044"/>
    <w:rsid w:val="00592774"/>
    <w:rsid w:val="005952A5"/>
    <w:rsid w:val="00597B1C"/>
    <w:rsid w:val="005A65E2"/>
    <w:rsid w:val="005B04D6"/>
    <w:rsid w:val="005B3DB3"/>
    <w:rsid w:val="005C01FB"/>
    <w:rsid w:val="005C09C9"/>
    <w:rsid w:val="005C0F7A"/>
    <w:rsid w:val="005C2130"/>
    <w:rsid w:val="005C4184"/>
    <w:rsid w:val="005D0C8F"/>
    <w:rsid w:val="005D4330"/>
    <w:rsid w:val="005D4BE0"/>
    <w:rsid w:val="005D4FD0"/>
    <w:rsid w:val="005E1E97"/>
    <w:rsid w:val="005E3409"/>
    <w:rsid w:val="005E3E15"/>
    <w:rsid w:val="005E463D"/>
    <w:rsid w:val="005E60EF"/>
    <w:rsid w:val="005E6C13"/>
    <w:rsid w:val="005F18FC"/>
    <w:rsid w:val="005F4821"/>
    <w:rsid w:val="005F4F9C"/>
    <w:rsid w:val="005F5DD0"/>
    <w:rsid w:val="005F5EF1"/>
    <w:rsid w:val="005F6278"/>
    <w:rsid w:val="005F69E5"/>
    <w:rsid w:val="005F763B"/>
    <w:rsid w:val="00603D9E"/>
    <w:rsid w:val="00610BBC"/>
    <w:rsid w:val="00611FC4"/>
    <w:rsid w:val="006176FB"/>
    <w:rsid w:val="00622230"/>
    <w:rsid w:val="006239EC"/>
    <w:rsid w:val="006249AD"/>
    <w:rsid w:val="0062696C"/>
    <w:rsid w:val="00626C56"/>
    <w:rsid w:val="006278F9"/>
    <w:rsid w:val="00627ED0"/>
    <w:rsid w:val="00634A67"/>
    <w:rsid w:val="00634DB4"/>
    <w:rsid w:val="00636C63"/>
    <w:rsid w:val="006408D4"/>
    <w:rsid w:val="00640B26"/>
    <w:rsid w:val="00641712"/>
    <w:rsid w:val="00645F50"/>
    <w:rsid w:val="00646734"/>
    <w:rsid w:val="006511E3"/>
    <w:rsid w:val="00651F87"/>
    <w:rsid w:val="00661459"/>
    <w:rsid w:val="0066166B"/>
    <w:rsid w:val="00664EB5"/>
    <w:rsid w:val="00665595"/>
    <w:rsid w:val="00665B53"/>
    <w:rsid w:val="00671D3D"/>
    <w:rsid w:val="00673218"/>
    <w:rsid w:val="00673940"/>
    <w:rsid w:val="00675565"/>
    <w:rsid w:val="00676C54"/>
    <w:rsid w:val="00677735"/>
    <w:rsid w:val="00681E9B"/>
    <w:rsid w:val="00684F57"/>
    <w:rsid w:val="006853F6"/>
    <w:rsid w:val="00687153"/>
    <w:rsid w:val="0069149B"/>
    <w:rsid w:val="0069603F"/>
    <w:rsid w:val="00696E63"/>
    <w:rsid w:val="006A24B5"/>
    <w:rsid w:val="006A2EF0"/>
    <w:rsid w:val="006A312E"/>
    <w:rsid w:val="006A5268"/>
    <w:rsid w:val="006A59DE"/>
    <w:rsid w:val="006A62D9"/>
    <w:rsid w:val="006A7392"/>
    <w:rsid w:val="006B39E8"/>
    <w:rsid w:val="006B667F"/>
    <w:rsid w:val="006B7AB9"/>
    <w:rsid w:val="006C1557"/>
    <w:rsid w:val="006C3A1E"/>
    <w:rsid w:val="006C42AA"/>
    <w:rsid w:val="006C7285"/>
    <w:rsid w:val="006D0E3E"/>
    <w:rsid w:val="006D16C7"/>
    <w:rsid w:val="006D1CA8"/>
    <w:rsid w:val="006D3A58"/>
    <w:rsid w:val="006D776C"/>
    <w:rsid w:val="006E120A"/>
    <w:rsid w:val="006E1A73"/>
    <w:rsid w:val="006E3BBC"/>
    <w:rsid w:val="006E564B"/>
    <w:rsid w:val="006E75F0"/>
    <w:rsid w:val="006F123F"/>
    <w:rsid w:val="006F557F"/>
    <w:rsid w:val="006F59B8"/>
    <w:rsid w:val="00703DAA"/>
    <w:rsid w:val="00704B86"/>
    <w:rsid w:val="007109EA"/>
    <w:rsid w:val="007120F2"/>
    <w:rsid w:val="00713ED5"/>
    <w:rsid w:val="00715C40"/>
    <w:rsid w:val="00717A2B"/>
    <w:rsid w:val="007248CB"/>
    <w:rsid w:val="00725D1B"/>
    <w:rsid w:val="00726094"/>
    <w:rsid w:val="00726256"/>
    <w:rsid w:val="0072632A"/>
    <w:rsid w:val="007265F8"/>
    <w:rsid w:val="00727860"/>
    <w:rsid w:val="00730FD8"/>
    <w:rsid w:val="007313EB"/>
    <w:rsid w:val="00731D2C"/>
    <w:rsid w:val="00733BF8"/>
    <w:rsid w:val="00740610"/>
    <w:rsid w:val="00740F48"/>
    <w:rsid w:val="007431CD"/>
    <w:rsid w:val="00743CD6"/>
    <w:rsid w:val="00745558"/>
    <w:rsid w:val="00750975"/>
    <w:rsid w:val="0075266F"/>
    <w:rsid w:val="007535D1"/>
    <w:rsid w:val="0075737F"/>
    <w:rsid w:val="00761813"/>
    <w:rsid w:val="00761998"/>
    <w:rsid w:val="00761BF2"/>
    <w:rsid w:val="00761FA5"/>
    <w:rsid w:val="00762DD4"/>
    <w:rsid w:val="007642D3"/>
    <w:rsid w:val="00764A5E"/>
    <w:rsid w:val="00764CC1"/>
    <w:rsid w:val="00765575"/>
    <w:rsid w:val="00772617"/>
    <w:rsid w:val="00773CB3"/>
    <w:rsid w:val="00773CDA"/>
    <w:rsid w:val="00773EA4"/>
    <w:rsid w:val="00776B7C"/>
    <w:rsid w:val="00776E39"/>
    <w:rsid w:val="00781D4B"/>
    <w:rsid w:val="007A73CF"/>
    <w:rsid w:val="007A7823"/>
    <w:rsid w:val="007B0097"/>
    <w:rsid w:val="007B20BD"/>
    <w:rsid w:val="007B268A"/>
    <w:rsid w:val="007B2BDA"/>
    <w:rsid w:val="007B5734"/>
    <w:rsid w:val="007B6BA5"/>
    <w:rsid w:val="007B7FA4"/>
    <w:rsid w:val="007C3390"/>
    <w:rsid w:val="007C374B"/>
    <w:rsid w:val="007C47B5"/>
    <w:rsid w:val="007C4BCB"/>
    <w:rsid w:val="007C4F4B"/>
    <w:rsid w:val="007C5654"/>
    <w:rsid w:val="007C5FA3"/>
    <w:rsid w:val="007D51BF"/>
    <w:rsid w:val="007D5C4A"/>
    <w:rsid w:val="007D6D0E"/>
    <w:rsid w:val="007D7775"/>
    <w:rsid w:val="007E1C0A"/>
    <w:rsid w:val="007E54A6"/>
    <w:rsid w:val="007E69B0"/>
    <w:rsid w:val="007E7826"/>
    <w:rsid w:val="007F0B83"/>
    <w:rsid w:val="007F3184"/>
    <w:rsid w:val="007F4127"/>
    <w:rsid w:val="007F44D2"/>
    <w:rsid w:val="007F5DA5"/>
    <w:rsid w:val="007F6611"/>
    <w:rsid w:val="00801C10"/>
    <w:rsid w:val="00802794"/>
    <w:rsid w:val="008125A8"/>
    <w:rsid w:val="008138B3"/>
    <w:rsid w:val="00814F4C"/>
    <w:rsid w:val="00815D10"/>
    <w:rsid w:val="00816C5E"/>
    <w:rsid w:val="008175E9"/>
    <w:rsid w:val="00823D88"/>
    <w:rsid w:val="008242D7"/>
    <w:rsid w:val="00827E05"/>
    <w:rsid w:val="00830A98"/>
    <w:rsid w:val="008311A3"/>
    <w:rsid w:val="008363AF"/>
    <w:rsid w:val="00836C4F"/>
    <w:rsid w:val="00837A47"/>
    <w:rsid w:val="00843545"/>
    <w:rsid w:val="00843E83"/>
    <w:rsid w:val="0084557E"/>
    <w:rsid w:val="008522C5"/>
    <w:rsid w:val="008525D9"/>
    <w:rsid w:val="008573C6"/>
    <w:rsid w:val="0085785A"/>
    <w:rsid w:val="00861467"/>
    <w:rsid w:val="00862AE2"/>
    <w:rsid w:val="008644AF"/>
    <w:rsid w:val="00870709"/>
    <w:rsid w:val="00871FD5"/>
    <w:rsid w:val="008721CD"/>
    <w:rsid w:val="00880C4F"/>
    <w:rsid w:val="0088136A"/>
    <w:rsid w:val="00881C08"/>
    <w:rsid w:val="00882C31"/>
    <w:rsid w:val="00883450"/>
    <w:rsid w:val="00886B66"/>
    <w:rsid w:val="00886F98"/>
    <w:rsid w:val="008874AB"/>
    <w:rsid w:val="00887D00"/>
    <w:rsid w:val="00890F4F"/>
    <w:rsid w:val="00893D75"/>
    <w:rsid w:val="00895CBD"/>
    <w:rsid w:val="008979B1"/>
    <w:rsid w:val="008A0C31"/>
    <w:rsid w:val="008A43F5"/>
    <w:rsid w:val="008A4537"/>
    <w:rsid w:val="008A5CC7"/>
    <w:rsid w:val="008A6B25"/>
    <w:rsid w:val="008A6C4F"/>
    <w:rsid w:val="008A71AE"/>
    <w:rsid w:val="008B7A82"/>
    <w:rsid w:val="008C0238"/>
    <w:rsid w:val="008C16E1"/>
    <w:rsid w:val="008C1E29"/>
    <w:rsid w:val="008C2181"/>
    <w:rsid w:val="008C220B"/>
    <w:rsid w:val="008C5B86"/>
    <w:rsid w:val="008C638F"/>
    <w:rsid w:val="008C6B6D"/>
    <w:rsid w:val="008C7994"/>
    <w:rsid w:val="008D43F8"/>
    <w:rsid w:val="008D45EE"/>
    <w:rsid w:val="008D466D"/>
    <w:rsid w:val="008E0E46"/>
    <w:rsid w:val="008E19B2"/>
    <w:rsid w:val="008E2FD6"/>
    <w:rsid w:val="008E58FF"/>
    <w:rsid w:val="008E713C"/>
    <w:rsid w:val="008F019A"/>
    <w:rsid w:val="008F1C7D"/>
    <w:rsid w:val="008F3DE9"/>
    <w:rsid w:val="008F7847"/>
    <w:rsid w:val="008F7D9C"/>
    <w:rsid w:val="00901125"/>
    <w:rsid w:val="00903127"/>
    <w:rsid w:val="00905042"/>
    <w:rsid w:val="00907AD2"/>
    <w:rsid w:val="0091307C"/>
    <w:rsid w:val="0091423C"/>
    <w:rsid w:val="009147D8"/>
    <w:rsid w:val="00915588"/>
    <w:rsid w:val="00915CA8"/>
    <w:rsid w:val="009206B8"/>
    <w:rsid w:val="00923213"/>
    <w:rsid w:val="0092494C"/>
    <w:rsid w:val="00924DCF"/>
    <w:rsid w:val="0092795B"/>
    <w:rsid w:val="0092798A"/>
    <w:rsid w:val="00930ECA"/>
    <w:rsid w:val="009328F4"/>
    <w:rsid w:val="00932CD1"/>
    <w:rsid w:val="0093409A"/>
    <w:rsid w:val="009342DB"/>
    <w:rsid w:val="00936F77"/>
    <w:rsid w:val="009377D8"/>
    <w:rsid w:val="009415A4"/>
    <w:rsid w:val="0094193D"/>
    <w:rsid w:val="00943005"/>
    <w:rsid w:val="009431D3"/>
    <w:rsid w:val="009432B0"/>
    <w:rsid w:val="00946E6C"/>
    <w:rsid w:val="0094776A"/>
    <w:rsid w:val="009510DE"/>
    <w:rsid w:val="009517F7"/>
    <w:rsid w:val="009534FE"/>
    <w:rsid w:val="0096073F"/>
    <w:rsid w:val="00963CBA"/>
    <w:rsid w:val="00966F76"/>
    <w:rsid w:val="00967302"/>
    <w:rsid w:val="00974A8D"/>
    <w:rsid w:val="00982BBD"/>
    <w:rsid w:val="00983244"/>
    <w:rsid w:val="00983256"/>
    <w:rsid w:val="009834A0"/>
    <w:rsid w:val="00983639"/>
    <w:rsid w:val="00985A48"/>
    <w:rsid w:val="0098706F"/>
    <w:rsid w:val="00987B3A"/>
    <w:rsid w:val="00987DCE"/>
    <w:rsid w:val="00991261"/>
    <w:rsid w:val="00991725"/>
    <w:rsid w:val="00993D49"/>
    <w:rsid w:val="009944DE"/>
    <w:rsid w:val="00994884"/>
    <w:rsid w:val="00997D99"/>
    <w:rsid w:val="009A041D"/>
    <w:rsid w:val="009A3AEA"/>
    <w:rsid w:val="009A4482"/>
    <w:rsid w:val="009A642E"/>
    <w:rsid w:val="009A75A1"/>
    <w:rsid w:val="009A786C"/>
    <w:rsid w:val="009B0386"/>
    <w:rsid w:val="009B192E"/>
    <w:rsid w:val="009C3963"/>
    <w:rsid w:val="009C3C6B"/>
    <w:rsid w:val="009C5357"/>
    <w:rsid w:val="009D0C83"/>
    <w:rsid w:val="009D24BE"/>
    <w:rsid w:val="009D3014"/>
    <w:rsid w:val="009D3080"/>
    <w:rsid w:val="009D6A41"/>
    <w:rsid w:val="009D6CCB"/>
    <w:rsid w:val="009E03DD"/>
    <w:rsid w:val="009E134A"/>
    <w:rsid w:val="009E167C"/>
    <w:rsid w:val="009E1B8B"/>
    <w:rsid w:val="009E20D1"/>
    <w:rsid w:val="009E337B"/>
    <w:rsid w:val="009E5D68"/>
    <w:rsid w:val="009E6BAA"/>
    <w:rsid w:val="009F38EF"/>
    <w:rsid w:val="009F3A17"/>
    <w:rsid w:val="009F411B"/>
    <w:rsid w:val="009F440D"/>
    <w:rsid w:val="009F57D8"/>
    <w:rsid w:val="009F6630"/>
    <w:rsid w:val="009F6A29"/>
    <w:rsid w:val="009F78BA"/>
    <w:rsid w:val="009F792B"/>
    <w:rsid w:val="00A0315C"/>
    <w:rsid w:val="00A0324E"/>
    <w:rsid w:val="00A10B0A"/>
    <w:rsid w:val="00A11CCA"/>
    <w:rsid w:val="00A11DDB"/>
    <w:rsid w:val="00A12956"/>
    <w:rsid w:val="00A1427D"/>
    <w:rsid w:val="00A1528E"/>
    <w:rsid w:val="00A15C3D"/>
    <w:rsid w:val="00A176BB"/>
    <w:rsid w:val="00A210BC"/>
    <w:rsid w:val="00A232E3"/>
    <w:rsid w:val="00A23305"/>
    <w:rsid w:val="00A23446"/>
    <w:rsid w:val="00A255F5"/>
    <w:rsid w:val="00A25C4B"/>
    <w:rsid w:val="00A279A4"/>
    <w:rsid w:val="00A304ED"/>
    <w:rsid w:val="00A30BAB"/>
    <w:rsid w:val="00A31FD2"/>
    <w:rsid w:val="00A32F68"/>
    <w:rsid w:val="00A33C83"/>
    <w:rsid w:val="00A344A3"/>
    <w:rsid w:val="00A35A55"/>
    <w:rsid w:val="00A40E8D"/>
    <w:rsid w:val="00A46268"/>
    <w:rsid w:val="00A46B94"/>
    <w:rsid w:val="00A50338"/>
    <w:rsid w:val="00A50D4A"/>
    <w:rsid w:val="00A52F79"/>
    <w:rsid w:val="00A54351"/>
    <w:rsid w:val="00A56627"/>
    <w:rsid w:val="00A57962"/>
    <w:rsid w:val="00A57AF2"/>
    <w:rsid w:val="00A62D4F"/>
    <w:rsid w:val="00A6300D"/>
    <w:rsid w:val="00A72F22"/>
    <w:rsid w:val="00A748A6"/>
    <w:rsid w:val="00A74D81"/>
    <w:rsid w:val="00A750E4"/>
    <w:rsid w:val="00A752FB"/>
    <w:rsid w:val="00A757D8"/>
    <w:rsid w:val="00A76D4C"/>
    <w:rsid w:val="00A77630"/>
    <w:rsid w:val="00A8096F"/>
    <w:rsid w:val="00A831A0"/>
    <w:rsid w:val="00A84EEC"/>
    <w:rsid w:val="00A8559E"/>
    <w:rsid w:val="00A85956"/>
    <w:rsid w:val="00A86846"/>
    <w:rsid w:val="00A868E5"/>
    <w:rsid w:val="00A879A4"/>
    <w:rsid w:val="00A91200"/>
    <w:rsid w:val="00A93F36"/>
    <w:rsid w:val="00A94540"/>
    <w:rsid w:val="00A96547"/>
    <w:rsid w:val="00A96A20"/>
    <w:rsid w:val="00A97155"/>
    <w:rsid w:val="00AA25EF"/>
    <w:rsid w:val="00AA2A5B"/>
    <w:rsid w:val="00AA5365"/>
    <w:rsid w:val="00AA5D63"/>
    <w:rsid w:val="00AA64B2"/>
    <w:rsid w:val="00AA6FC8"/>
    <w:rsid w:val="00AA7792"/>
    <w:rsid w:val="00AB1690"/>
    <w:rsid w:val="00AB43D6"/>
    <w:rsid w:val="00AB46AF"/>
    <w:rsid w:val="00AC13C3"/>
    <w:rsid w:val="00AC1DA8"/>
    <w:rsid w:val="00AC2422"/>
    <w:rsid w:val="00AC359A"/>
    <w:rsid w:val="00AC6481"/>
    <w:rsid w:val="00AC6B3C"/>
    <w:rsid w:val="00AD043D"/>
    <w:rsid w:val="00AD1078"/>
    <w:rsid w:val="00AD1E1C"/>
    <w:rsid w:val="00AD2372"/>
    <w:rsid w:val="00AD478D"/>
    <w:rsid w:val="00AD52C3"/>
    <w:rsid w:val="00AD643B"/>
    <w:rsid w:val="00AE230A"/>
    <w:rsid w:val="00AE3267"/>
    <w:rsid w:val="00AE52AE"/>
    <w:rsid w:val="00AE57A6"/>
    <w:rsid w:val="00AF2EE5"/>
    <w:rsid w:val="00AF4A89"/>
    <w:rsid w:val="00AF6652"/>
    <w:rsid w:val="00AF74CD"/>
    <w:rsid w:val="00B028EE"/>
    <w:rsid w:val="00B0660B"/>
    <w:rsid w:val="00B10470"/>
    <w:rsid w:val="00B1195F"/>
    <w:rsid w:val="00B16180"/>
    <w:rsid w:val="00B22367"/>
    <w:rsid w:val="00B252D9"/>
    <w:rsid w:val="00B26C47"/>
    <w:rsid w:val="00B27FC9"/>
    <w:rsid w:val="00B30179"/>
    <w:rsid w:val="00B305E9"/>
    <w:rsid w:val="00B3069A"/>
    <w:rsid w:val="00B30824"/>
    <w:rsid w:val="00B33261"/>
    <w:rsid w:val="00B33B4E"/>
    <w:rsid w:val="00B33EC0"/>
    <w:rsid w:val="00B343CB"/>
    <w:rsid w:val="00B34B5F"/>
    <w:rsid w:val="00B355F7"/>
    <w:rsid w:val="00B35844"/>
    <w:rsid w:val="00B43D99"/>
    <w:rsid w:val="00B60873"/>
    <w:rsid w:val="00B677C2"/>
    <w:rsid w:val="00B71F40"/>
    <w:rsid w:val="00B72231"/>
    <w:rsid w:val="00B73BD3"/>
    <w:rsid w:val="00B759D6"/>
    <w:rsid w:val="00B8000D"/>
    <w:rsid w:val="00B80484"/>
    <w:rsid w:val="00B81E12"/>
    <w:rsid w:val="00B82E2A"/>
    <w:rsid w:val="00B8472E"/>
    <w:rsid w:val="00B86295"/>
    <w:rsid w:val="00B870B1"/>
    <w:rsid w:val="00B873CC"/>
    <w:rsid w:val="00B919D8"/>
    <w:rsid w:val="00B93BD0"/>
    <w:rsid w:val="00B93C3A"/>
    <w:rsid w:val="00B94536"/>
    <w:rsid w:val="00B94829"/>
    <w:rsid w:val="00BA2ACE"/>
    <w:rsid w:val="00BA7AA0"/>
    <w:rsid w:val="00BA7DE6"/>
    <w:rsid w:val="00BA7EAA"/>
    <w:rsid w:val="00BB02A4"/>
    <w:rsid w:val="00BB3E26"/>
    <w:rsid w:val="00BB5636"/>
    <w:rsid w:val="00BB5B21"/>
    <w:rsid w:val="00BB7FD7"/>
    <w:rsid w:val="00BC040A"/>
    <w:rsid w:val="00BC17E2"/>
    <w:rsid w:val="00BC270D"/>
    <w:rsid w:val="00BC4D87"/>
    <w:rsid w:val="00BC74E9"/>
    <w:rsid w:val="00BC773B"/>
    <w:rsid w:val="00BD1DEA"/>
    <w:rsid w:val="00BD1E20"/>
    <w:rsid w:val="00BD2146"/>
    <w:rsid w:val="00BD52A9"/>
    <w:rsid w:val="00BD75F1"/>
    <w:rsid w:val="00BD79B6"/>
    <w:rsid w:val="00BD7D01"/>
    <w:rsid w:val="00BE205F"/>
    <w:rsid w:val="00BE4F74"/>
    <w:rsid w:val="00BE6179"/>
    <w:rsid w:val="00BE618E"/>
    <w:rsid w:val="00BF18B1"/>
    <w:rsid w:val="00BF2B25"/>
    <w:rsid w:val="00BF46A5"/>
    <w:rsid w:val="00C01493"/>
    <w:rsid w:val="00C02587"/>
    <w:rsid w:val="00C025DA"/>
    <w:rsid w:val="00C04821"/>
    <w:rsid w:val="00C05775"/>
    <w:rsid w:val="00C14A0E"/>
    <w:rsid w:val="00C15EEB"/>
    <w:rsid w:val="00C17699"/>
    <w:rsid w:val="00C178FA"/>
    <w:rsid w:val="00C228EC"/>
    <w:rsid w:val="00C23354"/>
    <w:rsid w:val="00C23D9B"/>
    <w:rsid w:val="00C25499"/>
    <w:rsid w:val="00C31643"/>
    <w:rsid w:val="00C3288B"/>
    <w:rsid w:val="00C338C5"/>
    <w:rsid w:val="00C348C1"/>
    <w:rsid w:val="00C37AD0"/>
    <w:rsid w:val="00C419F5"/>
    <w:rsid w:val="00C41A28"/>
    <w:rsid w:val="00C463DD"/>
    <w:rsid w:val="00C50BF7"/>
    <w:rsid w:val="00C52D06"/>
    <w:rsid w:val="00C55396"/>
    <w:rsid w:val="00C557E1"/>
    <w:rsid w:val="00C61CA1"/>
    <w:rsid w:val="00C62E68"/>
    <w:rsid w:val="00C63329"/>
    <w:rsid w:val="00C647FC"/>
    <w:rsid w:val="00C65DBC"/>
    <w:rsid w:val="00C65DD5"/>
    <w:rsid w:val="00C667D9"/>
    <w:rsid w:val="00C67334"/>
    <w:rsid w:val="00C67E0F"/>
    <w:rsid w:val="00C72649"/>
    <w:rsid w:val="00C739AB"/>
    <w:rsid w:val="00C745C3"/>
    <w:rsid w:val="00C7735D"/>
    <w:rsid w:val="00C80700"/>
    <w:rsid w:val="00C8543C"/>
    <w:rsid w:val="00C865E0"/>
    <w:rsid w:val="00C948E6"/>
    <w:rsid w:val="00CA26D0"/>
    <w:rsid w:val="00CA2BAE"/>
    <w:rsid w:val="00CB4EFD"/>
    <w:rsid w:val="00CB5085"/>
    <w:rsid w:val="00CB7F2C"/>
    <w:rsid w:val="00CC21C3"/>
    <w:rsid w:val="00CC2323"/>
    <w:rsid w:val="00CC3EAA"/>
    <w:rsid w:val="00CC4AD8"/>
    <w:rsid w:val="00CC5884"/>
    <w:rsid w:val="00CC58BC"/>
    <w:rsid w:val="00CC5CCB"/>
    <w:rsid w:val="00CC6163"/>
    <w:rsid w:val="00CC7D1D"/>
    <w:rsid w:val="00CD5B49"/>
    <w:rsid w:val="00CD7B3B"/>
    <w:rsid w:val="00CE1687"/>
    <w:rsid w:val="00CE19FA"/>
    <w:rsid w:val="00CE20F8"/>
    <w:rsid w:val="00CE3D36"/>
    <w:rsid w:val="00CE4A8F"/>
    <w:rsid w:val="00CE71EE"/>
    <w:rsid w:val="00CE7CA0"/>
    <w:rsid w:val="00CF155B"/>
    <w:rsid w:val="00CF2506"/>
    <w:rsid w:val="00CF2726"/>
    <w:rsid w:val="00CF71A3"/>
    <w:rsid w:val="00D11169"/>
    <w:rsid w:val="00D11693"/>
    <w:rsid w:val="00D13ACA"/>
    <w:rsid w:val="00D150A6"/>
    <w:rsid w:val="00D2031B"/>
    <w:rsid w:val="00D24963"/>
    <w:rsid w:val="00D25FE2"/>
    <w:rsid w:val="00D26506"/>
    <w:rsid w:val="00D26738"/>
    <w:rsid w:val="00D275CF"/>
    <w:rsid w:val="00D27DA1"/>
    <w:rsid w:val="00D317BB"/>
    <w:rsid w:val="00D34899"/>
    <w:rsid w:val="00D36DE6"/>
    <w:rsid w:val="00D36F7E"/>
    <w:rsid w:val="00D370D6"/>
    <w:rsid w:val="00D4200D"/>
    <w:rsid w:val="00D425E7"/>
    <w:rsid w:val="00D43252"/>
    <w:rsid w:val="00D45F97"/>
    <w:rsid w:val="00D46474"/>
    <w:rsid w:val="00D4651B"/>
    <w:rsid w:val="00D4685B"/>
    <w:rsid w:val="00D47ECD"/>
    <w:rsid w:val="00D50E4A"/>
    <w:rsid w:val="00D516B6"/>
    <w:rsid w:val="00D54ABA"/>
    <w:rsid w:val="00D65214"/>
    <w:rsid w:val="00D6697D"/>
    <w:rsid w:val="00D66C08"/>
    <w:rsid w:val="00D73D46"/>
    <w:rsid w:val="00D75D35"/>
    <w:rsid w:val="00D76D1D"/>
    <w:rsid w:val="00D81DDC"/>
    <w:rsid w:val="00D836F3"/>
    <w:rsid w:val="00D84239"/>
    <w:rsid w:val="00D87212"/>
    <w:rsid w:val="00D8727F"/>
    <w:rsid w:val="00D94863"/>
    <w:rsid w:val="00D96D52"/>
    <w:rsid w:val="00D978C6"/>
    <w:rsid w:val="00DA10D2"/>
    <w:rsid w:val="00DA185F"/>
    <w:rsid w:val="00DA2B08"/>
    <w:rsid w:val="00DA3ABD"/>
    <w:rsid w:val="00DA59E5"/>
    <w:rsid w:val="00DA6643"/>
    <w:rsid w:val="00DA67AD"/>
    <w:rsid w:val="00DA6942"/>
    <w:rsid w:val="00DA7715"/>
    <w:rsid w:val="00DB0867"/>
    <w:rsid w:val="00DB2CF1"/>
    <w:rsid w:val="00DB3242"/>
    <w:rsid w:val="00DB34AF"/>
    <w:rsid w:val="00DB3A74"/>
    <w:rsid w:val="00DB439D"/>
    <w:rsid w:val="00DB5D0F"/>
    <w:rsid w:val="00DB6F76"/>
    <w:rsid w:val="00DC179E"/>
    <w:rsid w:val="00DC7A2C"/>
    <w:rsid w:val="00DD2222"/>
    <w:rsid w:val="00DD3068"/>
    <w:rsid w:val="00DD3279"/>
    <w:rsid w:val="00DD4A60"/>
    <w:rsid w:val="00DD594F"/>
    <w:rsid w:val="00DE00E1"/>
    <w:rsid w:val="00DE06F9"/>
    <w:rsid w:val="00DE1629"/>
    <w:rsid w:val="00DE38F2"/>
    <w:rsid w:val="00DE6CD2"/>
    <w:rsid w:val="00DE7044"/>
    <w:rsid w:val="00DE7498"/>
    <w:rsid w:val="00DF12F7"/>
    <w:rsid w:val="00DF3C0A"/>
    <w:rsid w:val="00DF597C"/>
    <w:rsid w:val="00E0016F"/>
    <w:rsid w:val="00E01589"/>
    <w:rsid w:val="00E02C81"/>
    <w:rsid w:val="00E02DC5"/>
    <w:rsid w:val="00E1082F"/>
    <w:rsid w:val="00E10C31"/>
    <w:rsid w:val="00E130AB"/>
    <w:rsid w:val="00E14540"/>
    <w:rsid w:val="00E16C7B"/>
    <w:rsid w:val="00E205C6"/>
    <w:rsid w:val="00E20D45"/>
    <w:rsid w:val="00E21521"/>
    <w:rsid w:val="00E225BB"/>
    <w:rsid w:val="00E22ECE"/>
    <w:rsid w:val="00E2633F"/>
    <w:rsid w:val="00E300C7"/>
    <w:rsid w:val="00E3053B"/>
    <w:rsid w:val="00E31101"/>
    <w:rsid w:val="00E32D8C"/>
    <w:rsid w:val="00E368CF"/>
    <w:rsid w:val="00E43B37"/>
    <w:rsid w:val="00E46B29"/>
    <w:rsid w:val="00E51048"/>
    <w:rsid w:val="00E529F7"/>
    <w:rsid w:val="00E53A78"/>
    <w:rsid w:val="00E5490B"/>
    <w:rsid w:val="00E61A44"/>
    <w:rsid w:val="00E624EE"/>
    <w:rsid w:val="00E626D7"/>
    <w:rsid w:val="00E63962"/>
    <w:rsid w:val="00E657DB"/>
    <w:rsid w:val="00E706FA"/>
    <w:rsid w:val="00E7260F"/>
    <w:rsid w:val="00E72FA1"/>
    <w:rsid w:val="00E73049"/>
    <w:rsid w:val="00E73C49"/>
    <w:rsid w:val="00E746E4"/>
    <w:rsid w:val="00E74E3A"/>
    <w:rsid w:val="00E7697B"/>
    <w:rsid w:val="00E80A2E"/>
    <w:rsid w:val="00E830FF"/>
    <w:rsid w:val="00E833BC"/>
    <w:rsid w:val="00E8463E"/>
    <w:rsid w:val="00E84CCE"/>
    <w:rsid w:val="00E86791"/>
    <w:rsid w:val="00E87921"/>
    <w:rsid w:val="00E87996"/>
    <w:rsid w:val="00E91EBB"/>
    <w:rsid w:val="00E93734"/>
    <w:rsid w:val="00E96630"/>
    <w:rsid w:val="00E97AA1"/>
    <w:rsid w:val="00E97B25"/>
    <w:rsid w:val="00EA1298"/>
    <w:rsid w:val="00EA264E"/>
    <w:rsid w:val="00EA2E21"/>
    <w:rsid w:val="00EA6A45"/>
    <w:rsid w:val="00EA7496"/>
    <w:rsid w:val="00EB110B"/>
    <w:rsid w:val="00EB1A30"/>
    <w:rsid w:val="00EB40B7"/>
    <w:rsid w:val="00EB5169"/>
    <w:rsid w:val="00EB680F"/>
    <w:rsid w:val="00EB6F91"/>
    <w:rsid w:val="00EC1D31"/>
    <w:rsid w:val="00EC60DF"/>
    <w:rsid w:val="00EC643A"/>
    <w:rsid w:val="00EC7338"/>
    <w:rsid w:val="00EC78B8"/>
    <w:rsid w:val="00ED03BA"/>
    <w:rsid w:val="00ED28C5"/>
    <w:rsid w:val="00ED29F5"/>
    <w:rsid w:val="00ED2D54"/>
    <w:rsid w:val="00ED4161"/>
    <w:rsid w:val="00ED4D98"/>
    <w:rsid w:val="00ED5772"/>
    <w:rsid w:val="00ED5DAE"/>
    <w:rsid w:val="00ED7A2A"/>
    <w:rsid w:val="00EE0345"/>
    <w:rsid w:val="00EE4723"/>
    <w:rsid w:val="00EE5163"/>
    <w:rsid w:val="00EE7030"/>
    <w:rsid w:val="00EF1D7F"/>
    <w:rsid w:val="00EF7C8B"/>
    <w:rsid w:val="00F0028A"/>
    <w:rsid w:val="00F12CC7"/>
    <w:rsid w:val="00F12E6E"/>
    <w:rsid w:val="00F12FAD"/>
    <w:rsid w:val="00F150E2"/>
    <w:rsid w:val="00F1516C"/>
    <w:rsid w:val="00F155CA"/>
    <w:rsid w:val="00F16FF7"/>
    <w:rsid w:val="00F20AD3"/>
    <w:rsid w:val="00F22BAC"/>
    <w:rsid w:val="00F23918"/>
    <w:rsid w:val="00F24A59"/>
    <w:rsid w:val="00F25681"/>
    <w:rsid w:val="00F3046D"/>
    <w:rsid w:val="00F318FA"/>
    <w:rsid w:val="00F32F5F"/>
    <w:rsid w:val="00F33910"/>
    <w:rsid w:val="00F35F19"/>
    <w:rsid w:val="00F414BF"/>
    <w:rsid w:val="00F41FE5"/>
    <w:rsid w:val="00F421C4"/>
    <w:rsid w:val="00F430BB"/>
    <w:rsid w:val="00F44A45"/>
    <w:rsid w:val="00F4560B"/>
    <w:rsid w:val="00F45EC8"/>
    <w:rsid w:val="00F47EC2"/>
    <w:rsid w:val="00F50E59"/>
    <w:rsid w:val="00F51972"/>
    <w:rsid w:val="00F5200F"/>
    <w:rsid w:val="00F52050"/>
    <w:rsid w:val="00F53763"/>
    <w:rsid w:val="00F53A17"/>
    <w:rsid w:val="00F53EDA"/>
    <w:rsid w:val="00F553AE"/>
    <w:rsid w:val="00F5698E"/>
    <w:rsid w:val="00F60E62"/>
    <w:rsid w:val="00F619A8"/>
    <w:rsid w:val="00F61F8F"/>
    <w:rsid w:val="00F626D7"/>
    <w:rsid w:val="00F62CF8"/>
    <w:rsid w:val="00F6447D"/>
    <w:rsid w:val="00F64C30"/>
    <w:rsid w:val="00F64FE3"/>
    <w:rsid w:val="00F657D8"/>
    <w:rsid w:val="00F704D2"/>
    <w:rsid w:val="00F70D54"/>
    <w:rsid w:val="00F72082"/>
    <w:rsid w:val="00F74048"/>
    <w:rsid w:val="00F7753D"/>
    <w:rsid w:val="00F85697"/>
    <w:rsid w:val="00F85F34"/>
    <w:rsid w:val="00F87E9D"/>
    <w:rsid w:val="00F87FC3"/>
    <w:rsid w:val="00F9081B"/>
    <w:rsid w:val="00F92ED0"/>
    <w:rsid w:val="00F93756"/>
    <w:rsid w:val="00F93BE3"/>
    <w:rsid w:val="00F943C3"/>
    <w:rsid w:val="00F9532B"/>
    <w:rsid w:val="00F954A3"/>
    <w:rsid w:val="00F97170"/>
    <w:rsid w:val="00F97304"/>
    <w:rsid w:val="00FA06F7"/>
    <w:rsid w:val="00FA341F"/>
    <w:rsid w:val="00FA4183"/>
    <w:rsid w:val="00FA496D"/>
    <w:rsid w:val="00FA50B3"/>
    <w:rsid w:val="00FA6409"/>
    <w:rsid w:val="00FB0595"/>
    <w:rsid w:val="00FB171A"/>
    <w:rsid w:val="00FB300C"/>
    <w:rsid w:val="00FB313E"/>
    <w:rsid w:val="00FC4387"/>
    <w:rsid w:val="00FC68B7"/>
    <w:rsid w:val="00FC6DAE"/>
    <w:rsid w:val="00FD1885"/>
    <w:rsid w:val="00FD1CF1"/>
    <w:rsid w:val="00FD34C2"/>
    <w:rsid w:val="00FD4B9B"/>
    <w:rsid w:val="00FD57CE"/>
    <w:rsid w:val="00FD68AF"/>
    <w:rsid w:val="00FD6B7B"/>
    <w:rsid w:val="00FD6C5F"/>
    <w:rsid w:val="00FD6D90"/>
    <w:rsid w:val="00FD6E3C"/>
    <w:rsid w:val="00FD7BF6"/>
    <w:rsid w:val="00FD7EC8"/>
    <w:rsid w:val="00FE111D"/>
    <w:rsid w:val="00FE12A2"/>
    <w:rsid w:val="00FE2F37"/>
    <w:rsid w:val="00FE4B8C"/>
    <w:rsid w:val="00FE4C30"/>
    <w:rsid w:val="00FE58AD"/>
    <w:rsid w:val="00FE5B31"/>
    <w:rsid w:val="00FE6F97"/>
    <w:rsid w:val="00FF0EF1"/>
    <w:rsid w:val="00FF2793"/>
    <w:rsid w:val="18738D90"/>
    <w:rsid w:val="51D30D7D"/>
    <w:rsid w:val="6E81D13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v:textbox inset="5.85pt,.7pt,5.85pt,.7pt"/>
    </o:shapedefaults>
    <o:shapelayout v:ext="edit">
      <o:idmap v:ext="edit" data="2"/>
    </o:shapelayout>
  </w:shapeDefaults>
  <w:decimalSymbol w:val=","/>
  <w:listSeparator w:val=";"/>
  <w14:docId w14:val="174056E0"/>
  <w15:docId w15:val="{DC6D41C2-BD73-40BD-91ED-754A280E4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CE7CA0"/>
    <w:pPr>
      <w:suppressAutoHyphens/>
      <w:spacing w:line="240" w:lineRule="atLeast"/>
    </w:pPr>
    <w:rPr>
      <w:lang w:eastAsia="en-US"/>
    </w:rPr>
  </w:style>
  <w:style w:type="paragraph" w:styleId="Titolo1">
    <w:name w:val="heading 1"/>
    <w:aliases w:val="Table_G"/>
    <w:basedOn w:val="SingleTxtG"/>
    <w:next w:val="SingleTxtG"/>
    <w:link w:val="Titolo1Carattere"/>
    <w:qFormat/>
    <w:rsid w:val="00503228"/>
    <w:pPr>
      <w:spacing w:after="0" w:line="240" w:lineRule="auto"/>
      <w:ind w:right="0"/>
      <w:jc w:val="left"/>
      <w:outlineLvl w:val="0"/>
    </w:pPr>
  </w:style>
  <w:style w:type="paragraph" w:styleId="Titolo2">
    <w:name w:val="heading 2"/>
    <w:basedOn w:val="Normale"/>
    <w:next w:val="Normale"/>
    <w:qFormat/>
    <w:rsid w:val="00503228"/>
    <w:pPr>
      <w:spacing w:line="240" w:lineRule="auto"/>
      <w:outlineLvl w:val="1"/>
    </w:pPr>
  </w:style>
  <w:style w:type="paragraph" w:styleId="Titolo3">
    <w:name w:val="heading 3"/>
    <w:basedOn w:val="Normale"/>
    <w:next w:val="Normale"/>
    <w:qFormat/>
    <w:rsid w:val="00503228"/>
    <w:pPr>
      <w:spacing w:line="240" w:lineRule="auto"/>
      <w:outlineLvl w:val="2"/>
    </w:pPr>
  </w:style>
  <w:style w:type="paragraph" w:styleId="Titolo4">
    <w:name w:val="heading 4"/>
    <w:basedOn w:val="Normale"/>
    <w:next w:val="Normale"/>
    <w:qFormat/>
    <w:rsid w:val="00503228"/>
    <w:pPr>
      <w:spacing w:line="240" w:lineRule="auto"/>
      <w:outlineLvl w:val="3"/>
    </w:pPr>
  </w:style>
  <w:style w:type="paragraph" w:styleId="Titolo5">
    <w:name w:val="heading 5"/>
    <w:basedOn w:val="Normale"/>
    <w:next w:val="Normale"/>
    <w:qFormat/>
    <w:rsid w:val="00503228"/>
    <w:pPr>
      <w:spacing w:line="240" w:lineRule="auto"/>
      <w:outlineLvl w:val="4"/>
    </w:pPr>
  </w:style>
  <w:style w:type="paragraph" w:styleId="Titolo6">
    <w:name w:val="heading 6"/>
    <w:basedOn w:val="Normale"/>
    <w:next w:val="Normale"/>
    <w:qFormat/>
    <w:rsid w:val="00503228"/>
    <w:pPr>
      <w:spacing w:line="240" w:lineRule="auto"/>
      <w:outlineLvl w:val="5"/>
    </w:pPr>
  </w:style>
  <w:style w:type="paragraph" w:styleId="Titolo7">
    <w:name w:val="heading 7"/>
    <w:basedOn w:val="Normale"/>
    <w:next w:val="Normale"/>
    <w:qFormat/>
    <w:rsid w:val="00503228"/>
    <w:pPr>
      <w:spacing w:line="240" w:lineRule="auto"/>
      <w:outlineLvl w:val="6"/>
    </w:pPr>
  </w:style>
  <w:style w:type="paragraph" w:styleId="Titolo8">
    <w:name w:val="heading 8"/>
    <w:basedOn w:val="Normale"/>
    <w:next w:val="Normale"/>
    <w:qFormat/>
    <w:rsid w:val="00503228"/>
    <w:pPr>
      <w:spacing w:line="240" w:lineRule="auto"/>
      <w:outlineLvl w:val="7"/>
    </w:pPr>
  </w:style>
  <w:style w:type="paragraph" w:styleId="Titolo9">
    <w:name w:val="heading 9"/>
    <w:basedOn w:val="Normale"/>
    <w:next w:val="Normale"/>
    <w:qFormat/>
    <w:rsid w:val="00503228"/>
    <w:pPr>
      <w:spacing w:line="240" w:lineRule="auto"/>
      <w:outlineLvl w:val="8"/>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ingleTxtG">
    <w:name w:val="_ Single Txt_G"/>
    <w:basedOn w:val="Normale"/>
    <w:link w:val="SingleTxtGChar"/>
    <w:qFormat/>
    <w:rsid w:val="00503228"/>
    <w:pPr>
      <w:spacing w:after="120"/>
      <w:ind w:left="1134" w:right="1134"/>
      <w:jc w:val="both"/>
    </w:pPr>
  </w:style>
  <w:style w:type="paragraph" w:customStyle="1" w:styleId="HMG">
    <w:name w:val="_ H __M_G"/>
    <w:basedOn w:val="Normale"/>
    <w:next w:val="Normale"/>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e"/>
    <w:next w:val="Normale"/>
    <w:link w:val="HChGChar"/>
    <w:qFormat/>
    <w:rsid w:val="00503228"/>
    <w:pPr>
      <w:keepNext/>
      <w:keepLines/>
      <w:tabs>
        <w:tab w:val="right" w:pos="851"/>
      </w:tabs>
      <w:spacing w:before="360" w:after="240" w:line="300" w:lineRule="exact"/>
      <w:ind w:left="1134" w:right="1134" w:hanging="1134"/>
    </w:pPr>
    <w:rPr>
      <w:b/>
      <w:sz w:val="28"/>
    </w:rPr>
  </w:style>
  <w:style w:type="character" w:styleId="Rimandonotaapidipagina">
    <w:name w:val="footnote reference"/>
    <w:aliases w:val="4_G,(Footnote Reference),-E Fußnotenzeichen,BVI fnr, BVI fnr,Footnote symbol,Footnote,Footnote Reference Superscript,SUPERS,Fußnotenzeichen,4_GR"/>
    <w:uiPriority w:val="99"/>
    <w:qFormat/>
    <w:rsid w:val="00503228"/>
    <w:rPr>
      <w:rFonts w:ascii="Times New Roman" w:hAnsi="Times New Roman"/>
      <w:sz w:val="18"/>
      <w:vertAlign w:val="superscript"/>
    </w:rPr>
  </w:style>
  <w:style w:type="character" w:styleId="Rimandonotadichiusura">
    <w:name w:val="endnote reference"/>
    <w:aliases w:val="1_G"/>
    <w:rsid w:val="00503228"/>
    <w:rPr>
      <w:rFonts w:ascii="Times New Roman" w:hAnsi="Times New Roman"/>
      <w:sz w:val="18"/>
      <w:vertAlign w:val="superscript"/>
    </w:rPr>
  </w:style>
  <w:style w:type="paragraph" w:styleId="Intestazione">
    <w:name w:val="header"/>
    <w:aliases w:val="6_G"/>
    <w:basedOn w:val="Normale"/>
    <w:link w:val="IntestazioneCarattere"/>
    <w:uiPriority w:val="99"/>
    <w:rsid w:val="00503228"/>
    <w:pPr>
      <w:pBdr>
        <w:bottom w:val="single" w:sz="4" w:space="4" w:color="auto"/>
      </w:pBdr>
      <w:spacing w:line="240" w:lineRule="auto"/>
    </w:pPr>
    <w:rPr>
      <w:b/>
      <w:sz w:val="18"/>
    </w:rPr>
  </w:style>
  <w:style w:type="table" w:styleId="Grigliatabella">
    <w:name w:val="Table Grid"/>
    <w:basedOn w:val="Tabellanormale"/>
    <w:semiHidden/>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llegamentoipertestuale">
    <w:name w:val="Hyperlink"/>
    <w:uiPriority w:val="99"/>
    <w:rsid w:val="00503228"/>
    <w:rPr>
      <w:color w:val="auto"/>
      <w:u w:val="none"/>
    </w:rPr>
  </w:style>
  <w:style w:type="character" w:styleId="Collegamentovisitato">
    <w:name w:val="FollowedHyperlink"/>
    <w:semiHidden/>
    <w:rsid w:val="00503228"/>
    <w:rPr>
      <w:color w:val="auto"/>
      <w:u w:val="none"/>
    </w:rPr>
  </w:style>
  <w:style w:type="paragraph" w:customStyle="1" w:styleId="SMG">
    <w:name w:val="__S_M_G"/>
    <w:basedOn w:val="Normale"/>
    <w:next w:val="Normale"/>
    <w:rsid w:val="00503228"/>
    <w:pPr>
      <w:keepNext/>
      <w:keepLines/>
      <w:spacing w:before="240" w:after="240" w:line="420" w:lineRule="exact"/>
      <w:ind w:left="1134" w:right="1134"/>
    </w:pPr>
    <w:rPr>
      <w:b/>
      <w:sz w:val="40"/>
    </w:rPr>
  </w:style>
  <w:style w:type="paragraph" w:customStyle="1" w:styleId="SLG">
    <w:name w:val="__S_L_G"/>
    <w:basedOn w:val="Normale"/>
    <w:next w:val="Normale"/>
    <w:rsid w:val="00503228"/>
    <w:pPr>
      <w:keepNext/>
      <w:keepLines/>
      <w:spacing w:before="240" w:after="240" w:line="580" w:lineRule="exact"/>
      <w:ind w:left="1134" w:right="1134"/>
    </w:pPr>
    <w:rPr>
      <w:b/>
      <w:sz w:val="56"/>
    </w:rPr>
  </w:style>
  <w:style w:type="paragraph" w:customStyle="1" w:styleId="SSG">
    <w:name w:val="__S_S_G"/>
    <w:basedOn w:val="Normale"/>
    <w:next w:val="Normale"/>
    <w:rsid w:val="00503228"/>
    <w:pPr>
      <w:keepNext/>
      <w:keepLines/>
      <w:spacing w:before="240" w:after="240" w:line="300" w:lineRule="exact"/>
      <w:ind w:left="1134" w:right="1134"/>
    </w:pPr>
    <w:rPr>
      <w:b/>
      <w:sz w:val="28"/>
    </w:rPr>
  </w:style>
  <w:style w:type="paragraph" w:styleId="Testonotaapidipagina">
    <w:name w:val="footnote text"/>
    <w:aliases w:val="5_G,PP,5_G_6,5_GR,Fußnotentext,-E Fußnotentext,footnote text,Fußnotentext Ursprung,Footnote Text Char Char Char Char,Footnote Text1,Footnote Text Char Char Char,Fußnotentext Char1,Fußnotentext Char Char,Fußnotentext Char2,Fußn"/>
    <w:basedOn w:val="Normale"/>
    <w:link w:val="TestonotaapidipaginaCarattere"/>
    <w:qFormat/>
    <w:rsid w:val="00503228"/>
    <w:pPr>
      <w:tabs>
        <w:tab w:val="right" w:pos="1021"/>
      </w:tabs>
      <w:spacing w:line="220" w:lineRule="exact"/>
      <w:ind w:left="1134" w:right="1134" w:hanging="1134"/>
    </w:pPr>
    <w:rPr>
      <w:sz w:val="18"/>
    </w:rPr>
  </w:style>
  <w:style w:type="paragraph" w:styleId="Testonotadichiusura">
    <w:name w:val="endnote text"/>
    <w:aliases w:val="2_G"/>
    <w:basedOn w:val="Testonotaapidipagina"/>
    <w:rsid w:val="00503228"/>
  </w:style>
  <w:style w:type="character" w:styleId="Numeropagina">
    <w:name w:val="page number"/>
    <w:aliases w:val="7_G"/>
    <w:rsid w:val="00503228"/>
    <w:rPr>
      <w:rFonts w:ascii="Times New Roman" w:hAnsi="Times New Roman"/>
      <w:b/>
      <w:sz w:val="18"/>
    </w:rPr>
  </w:style>
  <w:style w:type="paragraph" w:customStyle="1" w:styleId="XLargeG">
    <w:name w:val="__XLarge_G"/>
    <w:basedOn w:val="Normale"/>
    <w:next w:val="Normale"/>
    <w:rsid w:val="00503228"/>
    <w:pPr>
      <w:keepNext/>
      <w:keepLines/>
      <w:spacing w:before="240" w:after="240" w:line="420" w:lineRule="exact"/>
      <w:ind w:left="1134" w:right="1134"/>
    </w:pPr>
    <w:rPr>
      <w:b/>
      <w:sz w:val="40"/>
    </w:rPr>
  </w:style>
  <w:style w:type="paragraph" w:customStyle="1" w:styleId="Bullet1G">
    <w:name w:val="_Bullet 1_G"/>
    <w:basedOn w:val="Normale"/>
    <w:rsid w:val="00503228"/>
    <w:pPr>
      <w:numPr>
        <w:numId w:val="1"/>
      </w:numPr>
      <w:spacing w:after="120"/>
      <w:ind w:right="1134"/>
      <w:jc w:val="both"/>
    </w:pPr>
  </w:style>
  <w:style w:type="paragraph" w:styleId="Pidipagina">
    <w:name w:val="footer"/>
    <w:aliases w:val="3_G"/>
    <w:basedOn w:val="Normale"/>
    <w:link w:val="PidipaginaCarattere"/>
    <w:rsid w:val="00503228"/>
    <w:pPr>
      <w:spacing w:line="240" w:lineRule="auto"/>
    </w:pPr>
    <w:rPr>
      <w:sz w:val="16"/>
    </w:rPr>
  </w:style>
  <w:style w:type="paragraph" w:customStyle="1" w:styleId="Bullet2G">
    <w:name w:val="_Bullet 2_G"/>
    <w:basedOn w:val="Normale"/>
    <w:rsid w:val="00503228"/>
    <w:pPr>
      <w:numPr>
        <w:numId w:val="2"/>
      </w:numPr>
      <w:spacing w:after="120"/>
      <w:ind w:right="1134"/>
      <w:jc w:val="both"/>
    </w:pPr>
  </w:style>
  <w:style w:type="paragraph" w:customStyle="1" w:styleId="H1G">
    <w:name w:val="_ H_1_G"/>
    <w:basedOn w:val="Normale"/>
    <w:next w:val="Normale"/>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e"/>
    <w:next w:val="Normale"/>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e"/>
    <w:next w:val="Normale"/>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e"/>
    <w:next w:val="Normale"/>
    <w:rsid w:val="00503228"/>
    <w:pPr>
      <w:keepNext/>
      <w:keepLines/>
      <w:tabs>
        <w:tab w:val="right" w:pos="851"/>
      </w:tabs>
      <w:spacing w:before="240" w:after="120" w:line="240" w:lineRule="exact"/>
      <w:ind w:left="1134" w:right="1134" w:hanging="1134"/>
    </w:pPr>
  </w:style>
  <w:style w:type="paragraph" w:styleId="Corpodeltesto2">
    <w:name w:val="Body Text 2"/>
    <w:basedOn w:val="Normale"/>
    <w:link w:val="Corpodeltesto2Carattere"/>
    <w:rsid w:val="00507480"/>
    <w:pPr>
      <w:spacing w:after="120" w:line="480" w:lineRule="auto"/>
    </w:pPr>
  </w:style>
  <w:style w:type="character" w:customStyle="1" w:styleId="Corpodeltesto2Carattere">
    <w:name w:val="Corpo del testo 2 Carattere"/>
    <w:link w:val="Corpodeltesto2"/>
    <w:rsid w:val="00507480"/>
    <w:rPr>
      <w:lang w:eastAsia="en-US"/>
    </w:rPr>
  </w:style>
  <w:style w:type="character" w:customStyle="1" w:styleId="SingleTxtGChar">
    <w:name w:val="_ Single Txt_G Char"/>
    <w:link w:val="SingleTxtG"/>
    <w:qFormat/>
    <w:rsid w:val="00507480"/>
    <w:rPr>
      <w:lang w:eastAsia="en-US"/>
    </w:rPr>
  </w:style>
  <w:style w:type="paragraph" w:styleId="Rientrocorpodeltesto">
    <w:name w:val="Body Text Indent"/>
    <w:basedOn w:val="Normale"/>
    <w:link w:val="RientrocorpodeltestoCarattere"/>
    <w:rsid w:val="00F5698E"/>
    <w:pPr>
      <w:spacing w:after="120"/>
      <w:ind w:left="283"/>
    </w:pPr>
  </w:style>
  <w:style w:type="character" w:customStyle="1" w:styleId="RientrocorpodeltestoCarattere">
    <w:name w:val="Rientro corpo del testo Carattere"/>
    <w:link w:val="Rientrocorpodeltesto"/>
    <w:rsid w:val="00F5698E"/>
    <w:rPr>
      <w:lang w:eastAsia="en-US"/>
    </w:rPr>
  </w:style>
  <w:style w:type="paragraph" w:styleId="Rientrocorpodeltesto2">
    <w:name w:val="Body Text Indent 2"/>
    <w:basedOn w:val="Normale"/>
    <w:link w:val="Rientrocorpodeltesto2Carattere"/>
    <w:rsid w:val="00F5698E"/>
    <w:pPr>
      <w:spacing w:after="120" w:line="480" w:lineRule="auto"/>
      <w:ind w:left="283"/>
    </w:pPr>
  </w:style>
  <w:style w:type="character" w:customStyle="1" w:styleId="Rientrocorpodeltesto2Carattere">
    <w:name w:val="Rientro corpo del testo 2 Carattere"/>
    <w:link w:val="Rientrocorpodeltesto2"/>
    <w:rsid w:val="00F5698E"/>
    <w:rPr>
      <w:lang w:eastAsia="en-US"/>
    </w:rPr>
  </w:style>
  <w:style w:type="paragraph" w:styleId="Rientrocorpodeltesto3">
    <w:name w:val="Body Text Indent 3"/>
    <w:basedOn w:val="Normale"/>
    <w:link w:val="Rientrocorpodeltesto3Carattere"/>
    <w:rsid w:val="00F5698E"/>
    <w:pPr>
      <w:spacing w:after="120"/>
      <w:ind w:left="283"/>
    </w:pPr>
    <w:rPr>
      <w:sz w:val="16"/>
      <w:szCs w:val="16"/>
    </w:rPr>
  </w:style>
  <w:style w:type="character" w:customStyle="1" w:styleId="Rientrocorpodeltesto3Carattere">
    <w:name w:val="Rientro corpo del testo 3 Carattere"/>
    <w:link w:val="Rientrocorpodeltesto3"/>
    <w:rsid w:val="00F5698E"/>
    <w:rPr>
      <w:sz w:val="16"/>
      <w:szCs w:val="16"/>
      <w:lang w:eastAsia="en-US"/>
    </w:rPr>
  </w:style>
  <w:style w:type="paragraph" w:customStyle="1" w:styleId="Level1">
    <w:name w:val="Level 1"/>
    <w:basedOn w:val="Normale"/>
    <w:rsid w:val="00F5698E"/>
    <w:pPr>
      <w:widowControl w:val="0"/>
      <w:numPr>
        <w:numId w:val="3"/>
      </w:numPr>
      <w:suppressAutoHyphens w:val="0"/>
      <w:autoSpaceDE w:val="0"/>
      <w:autoSpaceDN w:val="0"/>
      <w:adjustRightInd w:val="0"/>
      <w:spacing w:line="240" w:lineRule="auto"/>
      <w:ind w:left="2096" w:hanging="566"/>
      <w:outlineLvl w:val="0"/>
    </w:pPr>
    <w:rPr>
      <w:rFonts w:ascii="Letter Gothic" w:hAnsi="Letter Gothic"/>
      <w:sz w:val="24"/>
      <w:szCs w:val="24"/>
      <w:lang w:val="en-US"/>
    </w:rPr>
  </w:style>
  <w:style w:type="character" w:customStyle="1" w:styleId="1">
    <w:name w:val="1"/>
    <w:uiPriority w:val="99"/>
    <w:rsid w:val="00F5698E"/>
  </w:style>
  <w:style w:type="paragraph" w:customStyle="1" w:styleId="para">
    <w:name w:val="para"/>
    <w:basedOn w:val="SingleTxtG"/>
    <w:link w:val="paraChar"/>
    <w:qFormat/>
    <w:rsid w:val="003C25E7"/>
    <w:pPr>
      <w:ind w:left="2268" w:hanging="1134"/>
    </w:pPr>
  </w:style>
  <w:style w:type="character" w:customStyle="1" w:styleId="PidipaginaCarattere">
    <w:name w:val="Piè di pagina Carattere"/>
    <w:aliases w:val="3_G Carattere"/>
    <w:link w:val="Pidipagina"/>
    <w:rsid w:val="00575713"/>
    <w:rPr>
      <w:sz w:val="16"/>
      <w:lang w:eastAsia="en-US"/>
    </w:rPr>
  </w:style>
  <w:style w:type="character" w:customStyle="1" w:styleId="TestonotaapidipaginaCarattere">
    <w:name w:val="Testo nota a piè di pagina Carattere"/>
    <w:aliases w:val="5_G Carattere,PP Carattere,5_G_6 Carattere,5_GR Carattere,Fußnotentext Carattere,-E Fußnotentext Carattere,footnote text Carattere,Fußnotentext Ursprung Carattere,Footnote Text Char Char Char Char Carattere"/>
    <w:link w:val="Testonotaapidipagina"/>
    <w:qFormat/>
    <w:locked/>
    <w:rsid w:val="00CC6163"/>
    <w:rPr>
      <w:sz w:val="18"/>
      <w:lang w:eastAsia="en-US"/>
    </w:rPr>
  </w:style>
  <w:style w:type="character" w:customStyle="1" w:styleId="FootnoteTextChar">
    <w:name w:val="Footnote Text Char"/>
    <w:aliases w:val="5_G Char"/>
    <w:rsid w:val="00097411"/>
    <w:rPr>
      <w:sz w:val="18"/>
      <w:lang w:eastAsia="en-US"/>
    </w:rPr>
  </w:style>
  <w:style w:type="paragraph" w:customStyle="1" w:styleId="Annex1">
    <w:name w:val="Annex1"/>
    <w:basedOn w:val="Normale"/>
    <w:qFormat/>
    <w:rsid w:val="00545CC3"/>
    <w:pPr>
      <w:tabs>
        <w:tab w:val="left" w:pos="1700"/>
        <w:tab w:val="right" w:leader="dot" w:pos="8505"/>
      </w:tabs>
      <w:spacing w:after="120"/>
      <w:ind w:left="2268" w:right="1134" w:hanging="1134"/>
      <w:jc w:val="both"/>
    </w:pPr>
  </w:style>
  <w:style w:type="character" w:customStyle="1" w:styleId="HChGChar">
    <w:name w:val="_ H _Ch_G Char"/>
    <w:link w:val="HChG"/>
    <w:rsid w:val="00870709"/>
    <w:rPr>
      <w:b/>
      <w:sz w:val="28"/>
      <w:lang w:eastAsia="en-US"/>
    </w:rPr>
  </w:style>
  <w:style w:type="character" w:customStyle="1" w:styleId="Titolo1Carattere">
    <w:name w:val="Titolo 1 Carattere"/>
    <w:aliases w:val="Table_G Carattere"/>
    <w:link w:val="Titolo1"/>
    <w:rsid w:val="00603D9E"/>
    <w:rPr>
      <w:lang w:eastAsia="en-US"/>
    </w:rPr>
  </w:style>
  <w:style w:type="paragraph" w:styleId="Testofumetto">
    <w:name w:val="Balloon Text"/>
    <w:basedOn w:val="Normale"/>
    <w:link w:val="TestofumettoCarattere"/>
    <w:rsid w:val="005B04D6"/>
    <w:pPr>
      <w:spacing w:line="240" w:lineRule="auto"/>
    </w:pPr>
    <w:rPr>
      <w:rFonts w:ascii="Tahoma" w:hAnsi="Tahoma" w:cs="Tahoma"/>
      <w:sz w:val="16"/>
      <w:szCs w:val="16"/>
    </w:rPr>
  </w:style>
  <w:style w:type="character" w:customStyle="1" w:styleId="TestofumettoCarattere">
    <w:name w:val="Testo fumetto Carattere"/>
    <w:link w:val="Testofumetto"/>
    <w:rsid w:val="005B04D6"/>
    <w:rPr>
      <w:rFonts w:ascii="Tahoma" w:hAnsi="Tahoma" w:cs="Tahoma"/>
      <w:sz w:val="16"/>
      <w:szCs w:val="16"/>
      <w:lang w:eastAsia="en-US"/>
    </w:rPr>
  </w:style>
  <w:style w:type="character" w:styleId="Rimandocommento">
    <w:name w:val="annotation reference"/>
    <w:rsid w:val="00C05775"/>
    <w:rPr>
      <w:sz w:val="16"/>
      <w:szCs w:val="16"/>
    </w:rPr>
  </w:style>
  <w:style w:type="paragraph" w:styleId="Testocommento">
    <w:name w:val="annotation text"/>
    <w:basedOn w:val="Normale"/>
    <w:link w:val="TestocommentoCarattere"/>
    <w:rsid w:val="00C05775"/>
  </w:style>
  <w:style w:type="character" w:customStyle="1" w:styleId="TestocommentoCarattere">
    <w:name w:val="Testo commento Carattere"/>
    <w:link w:val="Testocommento"/>
    <w:rsid w:val="00C05775"/>
    <w:rPr>
      <w:lang w:eastAsia="en-US"/>
    </w:rPr>
  </w:style>
  <w:style w:type="paragraph" w:styleId="Soggettocommento">
    <w:name w:val="annotation subject"/>
    <w:basedOn w:val="Testocommento"/>
    <w:next w:val="Testocommento"/>
    <w:link w:val="SoggettocommentoCarattere"/>
    <w:rsid w:val="00C05775"/>
    <w:rPr>
      <w:b/>
      <w:bCs/>
    </w:rPr>
  </w:style>
  <w:style w:type="character" w:customStyle="1" w:styleId="SoggettocommentoCarattere">
    <w:name w:val="Soggetto commento Carattere"/>
    <w:link w:val="Soggettocommento"/>
    <w:rsid w:val="00C05775"/>
    <w:rPr>
      <w:b/>
      <w:bCs/>
      <w:lang w:eastAsia="en-US"/>
    </w:rPr>
  </w:style>
  <w:style w:type="paragraph" w:styleId="Revisione">
    <w:name w:val="Revision"/>
    <w:hidden/>
    <w:uiPriority w:val="99"/>
    <w:semiHidden/>
    <w:rsid w:val="00AA64B2"/>
    <w:rPr>
      <w:lang w:eastAsia="en-US"/>
    </w:rPr>
  </w:style>
  <w:style w:type="character" w:styleId="Enfasidelicata">
    <w:name w:val="Subtle Emphasis"/>
    <w:uiPriority w:val="19"/>
    <w:qFormat/>
    <w:rsid w:val="00390090"/>
    <w:rPr>
      <w:i/>
      <w:iCs/>
      <w:color w:val="808080"/>
    </w:rPr>
  </w:style>
  <w:style w:type="paragraph" w:customStyle="1" w:styleId="aLeft4cm">
    <w:name w:val="(a) + Left:  4 cm"/>
    <w:basedOn w:val="Normale"/>
    <w:rsid w:val="00325F93"/>
    <w:pPr>
      <w:spacing w:after="120"/>
      <w:ind w:left="2835" w:right="1134" w:hanging="567"/>
      <w:jc w:val="both"/>
    </w:pPr>
  </w:style>
  <w:style w:type="paragraph" w:customStyle="1" w:styleId="SingleTxtG0">
    <w:name w:val="(_Single Txt_G)"/>
    <w:basedOn w:val="Normale"/>
    <w:rsid w:val="001112B3"/>
    <w:pPr>
      <w:widowControl w:val="0"/>
      <w:suppressAutoHyphens w:val="0"/>
      <w:autoSpaceDE w:val="0"/>
      <w:autoSpaceDN w:val="0"/>
      <w:adjustRightInd w:val="0"/>
      <w:spacing w:line="240" w:lineRule="auto"/>
      <w:ind w:leftChars="590" w:left="2829" w:hanging="1413"/>
    </w:pPr>
    <w:rPr>
      <w:sz w:val="24"/>
      <w:szCs w:val="21"/>
      <w:lang w:val="en-US" w:eastAsia="ja-JP"/>
    </w:rPr>
  </w:style>
  <w:style w:type="paragraph" w:styleId="Sommario1">
    <w:name w:val="toc 1"/>
    <w:basedOn w:val="Normale"/>
    <w:next w:val="Normale"/>
    <w:autoRedefine/>
    <w:uiPriority w:val="39"/>
    <w:rsid w:val="009D0C83"/>
    <w:pPr>
      <w:tabs>
        <w:tab w:val="left" w:pos="426"/>
        <w:tab w:val="right" w:leader="dot" w:pos="9456"/>
      </w:tabs>
    </w:pPr>
  </w:style>
  <w:style w:type="paragraph" w:styleId="Paragrafoelenco">
    <w:name w:val="List Paragraph"/>
    <w:basedOn w:val="Normale"/>
    <w:uiPriority w:val="34"/>
    <w:qFormat/>
    <w:rsid w:val="00225991"/>
    <w:pPr>
      <w:ind w:leftChars="400" w:left="840"/>
    </w:pPr>
  </w:style>
  <w:style w:type="paragraph" w:styleId="NormaleWeb">
    <w:name w:val="Normal (Web)"/>
    <w:basedOn w:val="Normale"/>
    <w:uiPriority w:val="99"/>
    <w:rsid w:val="005952A5"/>
    <w:pPr>
      <w:suppressAutoHyphens w:val="0"/>
      <w:spacing w:before="100" w:beforeAutospacing="1" w:after="100" w:afterAutospacing="1" w:line="240" w:lineRule="auto"/>
    </w:pPr>
    <w:rPr>
      <w:sz w:val="24"/>
      <w:szCs w:val="24"/>
      <w:lang w:val="fr-FR" w:eastAsia="ja-JP"/>
    </w:rPr>
  </w:style>
  <w:style w:type="paragraph" w:styleId="Corpodeltesto3">
    <w:name w:val="Body Text 3"/>
    <w:basedOn w:val="Normale"/>
    <w:link w:val="Corpodeltesto3Carattere"/>
    <w:semiHidden/>
    <w:unhideWhenUsed/>
    <w:rsid w:val="00FD34C2"/>
    <w:rPr>
      <w:sz w:val="16"/>
      <w:szCs w:val="16"/>
    </w:rPr>
  </w:style>
  <w:style w:type="character" w:customStyle="1" w:styleId="Corpodeltesto3Carattere">
    <w:name w:val="Corpo del testo 3 Carattere"/>
    <w:basedOn w:val="Carpredefinitoparagrafo"/>
    <w:link w:val="Corpodeltesto3"/>
    <w:semiHidden/>
    <w:rsid w:val="00FD34C2"/>
    <w:rPr>
      <w:sz w:val="16"/>
      <w:szCs w:val="16"/>
      <w:lang w:eastAsia="en-US"/>
    </w:rPr>
  </w:style>
  <w:style w:type="character" w:customStyle="1" w:styleId="H1GChar">
    <w:name w:val="_ H_1_G Char"/>
    <w:link w:val="H1G"/>
    <w:locked/>
    <w:rsid w:val="00134956"/>
    <w:rPr>
      <w:b/>
      <w:sz w:val="24"/>
      <w:lang w:eastAsia="en-US"/>
    </w:rPr>
  </w:style>
  <w:style w:type="character" w:customStyle="1" w:styleId="paraChar">
    <w:name w:val="para Char"/>
    <w:link w:val="para"/>
    <w:locked/>
    <w:rsid w:val="006A2EF0"/>
    <w:rPr>
      <w:lang w:eastAsia="en-US"/>
    </w:rPr>
  </w:style>
  <w:style w:type="character" w:customStyle="1" w:styleId="ui-provider">
    <w:name w:val="ui-provider"/>
    <w:basedOn w:val="Carpredefinitoparagrafo"/>
    <w:rsid w:val="00F619A8"/>
  </w:style>
  <w:style w:type="paragraph" w:customStyle="1" w:styleId="bloc">
    <w:name w:val="bloc"/>
    <w:basedOn w:val="Normale"/>
    <w:qFormat/>
    <w:rsid w:val="00E63962"/>
    <w:pPr>
      <w:spacing w:after="120"/>
      <w:ind w:left="2268" w:right="1134"/>
      <w:jc w:val="both"/>
    </w:pPr>
  </w:style>
  <w:style w:type="character" w:customStyle="1" w:styleId="IntestazioneCarattere">
    <w:name w:val="Intestazione Carattere"/>
    <w:aliases w:val="6_G Carattere"/>
    <w:basedOn w:val="Carpredefinitoparagrafo"/>
    <w:link w:val="Intestazione"/>
    <w:uiPriority w:val="99"/>
    <w:rsid w:val="00AB46AF"/>
    <w:rPr>
      <w:b/>
      <w:sz w:val="18"/>
      <w:lang w:eastAsia="en-US"/>
    </w:rPr>
  </w:style>
  <w:style w:type="paragraph" w:customStyle="1" w:styleId="Default">
    <w:name w:val="Default"/>
    <w:rsid w:val="00E3053B"/>
    <w:pPr>
      <w:widowControl w:val="0"/>
      <w:autoSpaceDE w:val="0"/>
      <w:autoSpaceDN w:val="0"/>
      <w:adjustRightInd w:val="0"/>
    </w:pPr>
    <w:rPr>
      <w:color w:val="000000"/>
      <w:sz w:val="24"/>
      <w:szCs w:val="24"/>
      <w:lang w:val="en-US" w:eastAsia="en-US"/>
    </w:rPr>
  </w:style>
  <w:style w:type="character" w:styleId="Testosegnaposto">
    <w:name w:val="Placeholder Text"/>
    <w:basedOn w:val="Carpredefinitoparagrafo"/>
    <w:uiPriority w:val="99"/>
    <w:semiHidden/>
    <w:rsid w:val="005D0C8F"/>
    <w:rPr>
      <w:color w:val="666666"/>
    </w:rPr>
  </w:style>
  <w:style w:type="character" w:styleId="Menzionenonrisolta">
    <w:name w:val="Unresolved Mention"/>
    <w:basedOn w:val="Carpredefinitoparagrafo"/>
    <w:uiPriority w:val="99"/>
    <w:semiHidden/>
    <w:unhideWhenUsed/>
    <w:rsid w:val="006A2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0169">
      <w:bodyDiv w:val="1"/>
      <w:marLeft w:val="0"/>
      <w:marRight w:val="0"/>
      <w:marTop w:val="0"/>
      <w:marBottom w:val="0"/>
      <w:divBdr>
        <w:top w:val="none" w:sz="0" w:space="0" w:color="auto"/>
        <w:left w:val="none" w:sz="0" w:space="0" w:color="auto"/>
        <w:bottom w:val="none" w:sz="0" w:space="0" w:color="auto"/>
        <w:right w:val="none" w:sz="0" w:space="0" w:color="auto"/>
      </w:divBdr>
    </w:div>
    <w:div w:id="40830959">
      <w:bodyDiv w:val="1"/>
      <w:marLeft w:val="0"/>
      <w:marRight w:val="0"/>
      <w:marTop w:val="0"/>
      <w:marBottom w:val="0"/>
      <w:divBdr>
        <w:top w:val="none" w:sz="0" w:space="0" w:color="auto"/>
        <w:left w:val="none" w:sz="0" w:space="0" w:color="auto"/>
        <w:bottom w:val="none" w:sz="0" w:space="0" w:color="auto"/>
        <w:right w:val="none" w:sz="0" w:space="0" w:color="auto"/>
      </w:divBdr>
    </w:div>
    <w:div w:id="49155987">
      <w:bodyDiv w:val="1"/>
      <w:marLeft w:val="0"/>
      <w:marRight w:val="0"/>
      <w:marTop w:val="0"/>
      <w:marBottom w:val="0"/>
      <w:divBdr>
        <w:top w:val="none" w:sz="0" w:space="0" w:color="auto"/>
        <w:left w:val="none" w:sz="0" w:space="0" w:color="auto"/>
        <w:bottom w:val="none" w:sz="0" w:space="0" w:color="auto"/>
        <w:right w:val="none" w:sz="0" w:space="0" w:color="auto"/>
      </w:divBdr>
    </w:div>
    <w:div w:id="58327550">
      <w:bodyDiv w:val="1"/>
      <w:marLeft w:val="0"/>
      <w:marRight w:val="0"/>
      <w:marTop w:val="0"/>
      <w:marBottom w:val="0"/>
      <w:divBdr>
        <w:top w:val="none" w:sz="0" w:space="0" w:color="auto"/>
        <w:left w:val="none" w:sz="0" w:space="0" w:color="auto"/>
        <w:bottom w:val="none" w:sz="0" w:space="0" w:color="auto"/>
        <w:right w:val="none" w:sz="0" w:space="0" w:color="auto"/>
      </w:divBdr>
    </w:div>
    <w:div w:id="60645461">
      <w:bodyDiv w:val="1"/>
      <w:marLeft w:val="0"/>
      <w:marRight w:val="0"/>
      <w:marTop w:val="0"/>
      <w:marBottom w:val="0"/>
      <w:divBdr>
        <w:top w:val="none" w:sz="0" w:space="0" w:color="auto"/>
        <w:left w:val="none" w:sz="0" w:space="0" w:color="auto"/>
        <w:bottom w:val="none" w:sz="0" w:space="0" w:color="auto"/>
        <w:right w:val="none" w:sz="0" w:space="0" w:color="auto"/>
      </w:divBdr>
    </w:div>
    <w:div w:id="74018934">
      <w:bodyDiv w:val="1"/>
      <w:marLeft w:val="0"/>
      <w:marRight w:val="0"/>
      <w:marTop w:val="0"/>
      <w:marBottom w:val="0"/>
      <w:divBdr>
        <w:top w:val="none" w:sz="0" w:space="0" w:color="auto"/>
        <w:left w:val="none" w:sz="0" w:space="0" w:color="auto"/>
        <w:bottom w:val="none" w:sz="0" w:space="0" w:color="auto"/>
        <w:right w:val="none" w:sz="0" w:space="0" w:color="auto"/>
      </w:divBdr>
    </w:div>
    <w:div w:id="85813111">
      <w:bodyDiv w:val="1"/>
      <w:marLeft w:val="0"/>
      <w:marRight w:val="0"/>
      <w:marTop w:val="0"/>
      <w:marBottom w:val="0"/>
      <w:divBdr>
        <w:top w:val="none" w:sz="0" w:space="0" w:color="auto"/>
        <w:left w:val="none" w:sz="0" w:space="0" w:color="auto"/>
        <w:bottom w:val="none" w:sz="0" w:space="0" w:color="auto"/>
        <w:right w:val="none" w:sz="0" w:space="0" w:color="auto"/>
      </w:divBdr>
    </w:div>
    <w:div w:id="86924501">
      <w:bodyDiv w:val="1"/>
      <w:marLeft w:val="0"/>
      <w:marRight w:val="0"/>
      <w:marTop w:val="0"/>
      <w:marBottom w:val="0"/>
      <w:divBdr>
        <w:top w:val="none" w:sz="0" w:space="0" w:color="auto"/>
        <w:left w:val="none" w:sz="0" w:space="0" w:color="auto"/>
        <w:bottom w:val="none" w:sz="0" w:space="0" w:color="auto"/>
        <w:right w:val="none" w:sz="0" w:space="0" w:color="auto"/>
      </w:divBdr>
    </w:div>
    <w:div w:id="144398373">
      <w:bodyDiv w:val="1"/>
      <w:marLeft w:val="0"/>
      <w:marRight w:val="0"/>
      <w:marTop w:val="0"/>
      <w:marBottom w:val="0"/>
      <w:divBdr>
        <w:top w:val="none" w:sz="0" w:space="0" w:color="auto"/>
        <w:left w:val="none" w:sz="0" w:space="0" w:color="auto"/>
        <w:bottom w:val="none" w:sz="0" w:space="0" w:color="auto"/>
        <w:right w:val="none" w:sz="0" w:space="0" w:color="auto"/>
      </w:divBdr>
    </w:div>
    <w:div w:id="171995625">
      <w:bodyDiv w:val="1"/>
      <w:marLeft w:val="0"/>
      <w:marRight w:val="0"/>
      <w:marTop w:val="0"/>
      <w:marBottom w:val="0"/>
      <w:divBdr>
        <w:top w:val="none" w:sz="0" w:space="0" w:color="auto"/>
        <w:left w:val="none" w:sz="0" w:space="0" w:color="auto"/>
        <w:bottom w:val="none" w:sz="0" w:space="0" w:color="auto"/>
        <w:right w:val="none" w:sz="0" w:space="0" w:color="auto"/>
      </w:divBdr>
    </w:div>
    <w:div w:id="177694830">
      <w:bodyDiv w:val="1"/>
      <w:marLeft w:val="0"/>
      <w:marRight w:val="0"/>
      <w:marTop w:val="0"/>
      <w:marBottom w:val="0"/>
      <w:divBdr>
        <w:top w:val="none" w:sz="0" w:space="0" w:color="auto"/>
        <w:left w:val="none" w:sz="0" w:space="0" w:color="auto"/>
        <w:bottom w:val="none" w:sz="0" w:space="0" w:color="auto"/>
        <w:right w:val="none" w:sz="0" w:space="0" w:color="auto"/>
      </w:divBdr>
    </w:div>
    <w:div w:id="178353094">
      <w:bodyDiv w:val="1"/>
      <w:marLeft w:val="0"/>
      <w:marRight w:val="0"/>
      <w:marTop w:val="0"/>
      <w:marBottom w:val="0"/>
      <w:divBdr>
        <w:top w:val="none" w:sz="0" w:space="0" w:color="auto"/>
        <w:left w:val="none" w:sz="0" w:space="0" w:color="auto"/>
        <w:bottom w:val="none" w:sz="0" w:space="0" w:color="auto"/>
        <w:right w:val="none" w:sz="0" w:space="0" w:color="auto"/>
      </w:divBdr>
    </w:div>
    <w:div w:id="191309249">
      <w:bodyDiv w:val="1"/>
      <w:marLeft w:val="0"/>
      <w:marRight w:val="0"/>
      <w:marTop w:val="0"/>
      <w:marBottom w:val="0"/>
      <w:divBdr>
        <w:top w:val="none" w:sz="0" w:space="0" w:color="auto"/>
        <w:left w:val="none" w:sz="0" w:space="0" w:color="auto"/>
        <w:bottom w:val="none" w:sz="0" w:space="0" w:color="auto"/>
        <w:right w:val="none" w:sz="0" w:space="0" w:color="auto"/>
      </w:divBdr>
    </w:div>
    <w:div w:id="206798554">
      <w:bodyDiv w:val="1"/>
      <w:marLeft w:val="0"/>
      <w:marRight w:val="0"/>
      <w:marTop w:val="0"/>
      <w:marBottom w:val="0"/>
      <w:divBdr>
        <w:top w:val="none" w:sz="0" w:space="0" w:color="auto"/>
        <w:left w:val="none" w:sz="0" w:space="0" w:color="auto"/>
        <w:bottom w:val="none" w:sz="0" w:space="0" w:color="auto"/>
        <w:right w:val="none" w:sz="0" w:space="0" w:color="auto"/>
      </w:divBdr>
    </w:div>
    <w:div w:id="229507376">
      <w:bodyDiv w:val="1"/>
      <w:marLeft w:val="0"/>
      <w:marRight w:val="0"/>
      <w:marTop w:val="0"/>
      <w:marBottom w:val="0"/>
      <w:divBdr>
        <w:top w:val="none" w:sz="0" w:space="0" w:color="auto"/>
        <w:left w:val="none" w:sz="0" w:space="0" w:color="auto"/>
        <w:bottom w:val="none" w:sz="0" w:space="0" w:color="auto"/>
        <w:right w:val="none" w:sz="0" w:space="0" w:color="auto"/>
      </w:divBdr>
    </w:div>
    <w:div w:id="241450873">
      <w:bodyDiv w:val="1"/>
      <w:marLeft w:val="0"/>
      <w:marRight w:val="0"/>
      <w:marTop w:val="0"/>
      <w:marBottom w:val="0"/>
      <w:divBdr>
        <w:top w:val="none" w:sz="0" w:space="0" w:color="auto"/>
        <w:left w:val="none" w:sz="0" w:space="0" w:color="auto"/>
        <w:bottom w:val="none" w:sz="0" w:space="0" w:color="auto"/>
        <w:right w:val="none" w:sz="0" w:space="0" w:color="auto"/>
      </w:divBdr>
    </w:div>
    <w:div w:id="244537902">
      <w:bodyDiv w:val="1"/>
      <w:marLeft w:val="0"/>
      <w:marRight w:val="0"/>
      <w:marTop w:val="0"/>
      <w:marBottom w:val="0"/>
      <w:divBdr>
        <w:top w:val="none" w:sz="0" w:space="0" w:color="auto"/>
        <w:left w:val="none" w:sz="0" w:space="0" w:color="auto"/>
        <w:bottom w:val="none" w:sz="0" w:space="0" w:color="auto"/>
        <w:right w:val="none" w:sz="0" w:space="0" w:color="auto"/>
      </w:divBdr>
    </w:div>
    <w:div w:id="253057876">
      <w:bodyDiv w:val="1"/>
      <w:marLeft w:val="0"/>
      <w:marRight w:val="0"/>
      <w:marTop w:val="0"/>
      <w:marBottom w:val="0"/>
      <w:divBdr>
        <w:top w:val="none" w:sz="0" w:space="0" w:color="auto"/>
        <w:left w:val="none" w:sz="0" w:space="0" w:color="auto"/>
        <w:bottom w:val="none" w:sz="0" w:space="0" w:color="auto"/>
        <w:right w:val="none" w:sz="0" w:space="0" w:color="auto"/>
      </w:divBdr>
    </w:div>
    <w:div w:id="258177901">
      <w:bodyDiv w:val="1"/>
      <w:marLeft w:val="0"/>
      <w:marRight w:val="0"/>
      <w:marTop w:val="0"/>
      <w:marBottom w:val="0"/>
      <w:divBdr>
        <w:top w:val="none" w:sz="0" w:space="0" w:color="auto"/>
        <w:left w:val="none" w:sz="0" w:space="0" w:color="auto"/>
        <w:bottom w:val="none" w:sz="0" w:space="0" w:color="auto"/>
        <w:right w:val="none" w:sz="0" w:space="0" w:color="auto"/>
      </w:divBdr>
    </w:div>
    <w:div w:id="269168668">
      <w:bodyDiv w:val="1"/>
      <w:marLeft w:val="0"/>
      <w:marRight w:val="0"/>
      <w:marTop w:val="0"/>
      <w:marBottom w:val="0"/>
      <w:divBdr>
        <w:top w:val="none" w:sz="0" w:space="0" w:color="auto"/>
        <w:left w:val="none" w:sz="0" w:space="0" w:color="auto"/>
        <w:bottom w:val="none" w:sz="0" w:space="0" w:color="auto"/>
        <w:right w:val="none" w:sz="0" w:space="0" w:color="auto"/>
      </w:divBdr>
    </w:div>
    <w:div w:id="285087889">
      <w:bodyDiv w:val="1"/>
      <w:marLeft w:val="0"/>
      <w:marRight w:val="0"/>
      <w:marTop w:val="0"/>
      <w:marBottom w:val="0"/>
      <w:divBdr>
        <w:top w:val="none" w:sz="0" w:space="0" w:color="auto"/>
        <w:left w:val="none" w:sz="0" w:space="0" w:color="auto"/>
        <w:bottom w:val="none" w:sz="0" w:space="0" w:color="auto"/>
        <w:right w:val="none" w:sz="0" w:space="0" w:color="auto"/>
      </w:divBdr>
    </w:div>
    <w:div w:id="290481575">
      <w:bodyDiv w:val="1"/>
      <w:marLeft w:val="0"/>
      <w:marRight w:val="0"/>
      <w:marTop w:val="0"/>
      <w:marBottom w:val="0"/>
      <w:divBdr>
        <w:top w:val="none" w:sz="0" w:space="0" w:color="auto"/>
        <w:left w:val="none" w:sz="0" w:space="0" w:color="auto"/>
        <w:bottom w:val="none" w:sz="0" w:space="0" w:color="auto"/>
        <w:right w:val="none" w:sz="0" w:space="0" w:color="auto"/>
      </w:divBdr>
    </w:div>
    <w:div w:id="312104115">
      <w:bodyDiv w:val="1"/>
      <w:marLeft w:val="0"/>
      <w:marRight w:val="0"/>
      <w:marTop w:val="0"/>
      <w:marBottom w:val="0"/>
      <w:divBdr>
        <w:top w:val="none" w:sz="0" w:space="0" w:color="auto"/>
        <w:left w:val="none" w:sz="0" w:space="0" w:color="auto"/>
        <w:bottom w:val="none" w:sz="0" w:space="0" w:color="auto"/>
        <w:right w:val="none" w:sz="0" w:space="0" w:color="auto"/>
      </w:divBdr>
    </w:div>
    <w:div w:id="317226315">
      <w:bodyDiv w:val="1"/>
      <w:marLeft w:val="0"/>
      <w:marRight w:val="0"/>
      <w:marTop w:val="0"/>
      <w:marBottom w:val="0"/>
      <w:divBdr>
        <w:top w:val="none" w:sz="0" w:space="0" w:color="auto"/>
        <w:left w:val="none" w:sz="0" w:space="0" w:color="auto"/>
        <w:bottom w:val="none" w:sz="0" w:space="0" w:color="auto"/>
        <w:right w:val="none" w:sz="0" w:space="0" w:color="auto"/>
      </w:divBdr>
    </w:div>
    <w:div w:id="371854499">
      <w:bodyDiv w:val="1"/>
      <w:marLeft w:val="0"/>
      <w:marRight w:val="0"/>
      <w:marTop w:val="0"/>
      <w:marBottom w:val="0"/>
      <w:divBdr>
        <w:top w:val="none" w:sz="0" w:space="0" w:color="auto"/>
        <w:left w:val="none" w:sz="0" w:space="0" w:color="auto"/>
        <w:bottom w:val="none" w:sz="0" w:space="0" w:color="auto"/>
        <w:right w:val="none" w:sz="0" w:space="0" w:color="auto"/>
      </w:divBdr>
    </w:div>
    <w:div w:id="377632997">
      <w:bodyDiv w:val="1"/>
      <w:marLeft w:val="0"/>
      <w:marRight w:val="0"/>
      <w:marTop w:val="0"/>
      <w:marBottom w:val="0"/>
      <w:divBdr>
        <w:top w:val="none" w:sz="0" w:space="0" w:color="auto"/>
        <w:left w:val="none" w:sz="0" w:space="0" w:color="auto"/>
        <w:bottom w:val="none" w:sz="0" w:space="0" w:color="auto"/>
        <w:right w:val="none" w:sz="0" w:space="0" w:color="auto"/>
      </w:divBdr>
    </w:div>
    <w:div w:id="380329082">
      <w:bodyDiv w:val="1"/>
      <w:marLeft w:val="0"/>
      <w:marRight w:val="0"/>
      <w:marTop w:val="0"/>
      <w:marBottom w:val="0"/>
      <w:divBdr>
        <w:top w:val="none" w:sz="0" w:space="0" w:color="auto"/>
        <w:left w:val="none" w:sz="0" w:space="0" w:color="auto"/>
        <w:bottom w:val="none" w:sz="0" w:space="0" w:color="auto"/>
        <w:right w:val="none" w:sz="0" w:space="0" w:color="auto"/>
      </w:divBdr>
    </w:div>
    <w:div w:id="410541842">
      <w:bodyDiv w:val="1"/>
      <w:marLeft w:val="0"/>
      <w:marRight w:val="0"/>
      <w:marTop w:val="0"/>
      <w:marBottom w:val="0"/>
      <w:divBdr>
        <w:top w:val="none" w:sz="0" w:space="0" w:color="auto"/>
        <w:left w:val="none" w:sz="0" w:space="0" w:color="auto"/>
        <w:bottom w:val="none" w:sz="0" w:space="0" w:color="auto"/>
        <w:right w:val="none" w:sz="0" w:space="0" w:color="auto"/>
      </w:divBdr>
    </w:div>
    <w:div w:id="432865507">
      <w:bodyDiv w:val="1"/>
      <w:marLeft w:val="0"/>
      <w:marRight w:val="0"/>
      <w:marTop w:val="0"/>
      <w:marBottom w:val="0"/>
      <w:divBdr>
        <w:top w:val="none" w:sz="0" w:space="0" w:color="auto"/>
        <w:left w:val="none" w:sz="0" w:space="0" w:color="auto"/>
        <w:bottom w:val="none" w:sz="0" w:space="0" w:color="auto"/>
        <w:right w:val="none" w:sz="0" w:space="0" w:color="auto"/>
      </w:divBdr>
    </w:div>
    <w:div w:id="446782292">
      <w:bodyDiv w:val="1"/>
      <w:marLeft w:val="0"/>
      <w:marRight w:val="0"/>
      <w:marTop w:val="0"/>
      <w:marBottom w:val="0"/>
      <w:divBdr>
        <w:top w:val="none" w:sz="0" w:space="0" w:color="auto"/>
        <w:left w:val="none" w:sz="0" w:space="0" w:color="auto"/>
        <w:bottom w:val="none" w:sz="0" w:space="0" w:color="auto"/>
        <w:right w:val="none" w:sz="0" w:space="0" w:color="auto"/>
      </w:divBdr>
    </w:div>
    <w:div w:id="455566370">
      <w:bodyDiv w:val="1"/>
      <w:marLeft w:val="0"/>
      <w:marRight w:val="0"/>
      <w:marTop w:val="0"/>
      <w:marBottom w:val="0"/>
      <w:divBdr>
        <w:top w:val="none" w:sz="0" w:space="0" w:color="auto"/>
        <w:left w:val="none" w:sz="0" w:space="0" w:color="auto"/>
        <w:bottom w:val="none" w:sz="0" w:space="0" w:color="auto"/>
        <w:right w:val="none" w:sz="0" w:space="0" w:color="auto"/>
      </w:divBdr>
    </w:div>
    <w:div w:id="480578702">
      <w:bodyDiv w:val="1"/>
      <w:marLeft w:val="0"/>
      <w:marRight w:val="0"/>
      <w:marTop w:val="0"/>
      <w:marBottom w:val="0"/>
      <w:divBdr>
        <w:top w:val="none" w:sz="0" w:space="0" w:color="auto"/>
        <w:left w:val="none" w:sz="0" w:space="0" w:color="auto"/>
        <w:bottom w:val="none" w:sz="0" w:space="0" w:color="auto"/>
        <w:right w:val="none" w:sz="0" w:space="0" w:color="auto"/>
      </w:divBdr>
    </w:div>
    <w:div w:id="481393258">
      <w:bodyDiv w:val="1"/>
      <w:marLeft w:val="0"/>
      <w:marRight w:val="0"/>
      <w:marTop w:val="0"/>
      <w:marBottom w:val="0"/>
      <w:divBdr>
        <w:top w:val="none" w:sz="0" w:space="0" w:color="auto"/>
        <w:left w:val="none" w:sz="0" w:space="0" w:color="auto"/>
        <w:bottom w:val="none" w:sz="0" w:space="0" w:color="auto"/>
        <w:right w:val="none" w:sz="0" w:space="0" w:color="auto"/>
      </w:divBdr>
    </w:div>
    <w:div w:id="495650640">
      <w:bodyDiv w:val="1"/>
      <w:marLeft w:val="0"/>
      <w:marRight w:val="0"/>
      <w:marTop w:val="0"/>
      <w:marBottom w:val="0"/>
      <w:divBdr>
        <w:top w:val="none" w:sz="0" w:space="0" w:color="auto"/>
        <w:left w:val="none" w:sz="0" w:space="0" w:color="auto"/>
        <w:bottom w:val="none" w:sz="0" w:space="0" w:color="auto"/>
        <w:right w:val="none" w:sz="0" w:space="0" w:color="auto"/>
      </w:divBdr>
    </w:div>
    <w:div w:id="501968225">
      <w:bodyDiv w:val="1"/>
      <w:marLeft w:val="0"/>
      <w:marRight w:val="0"/>
      <w:marTop w:val="0"/>
      <w:marBottom w:val="0"/>
      <w:divBdr>
        <w:top w:val="none" w:sz="0" w:space="0" w:color="auto"/>
        <w:left w:val="none" w:sz="0" w:space="0" w:color="auto"/>
        <w:bottom w:val="none" w:sz="0" w:space="0" w:color="auto"/>
        <w:right w:val="none" w:sz="0" w:space="0" w:color="auto"/>
      </w:divBdr>
    </w:div>
    <w:div w:id="507521209">
      <w:bodyDiv w:val="1"/>
      <w:marLeft w:val="0"/>
      <w:marRight w:val="0"/>
      <w:marTop w:val="0"/>
      <w:marBottom w:val="0"/>
      <w:divBdr>
        <w:top w:val="none" w:sz="0" w:space="0" w:color="auto"/>
        <w:left w:val="none" w:sz="0" w:space="0" w:color="auto"/>
        <w:bottom w:val="none" w:sz="0" w:space="0" w:color="auto"/>
        <w:right w:val="none" w:sz="0" w:space="0" w:color="auto"/>
      </w:divBdr>
    </w:div>
    <w:div w:id="509611247">
      <w:bodyDiv w:val="1"/>
      <w:marLeft w:val="0"/>
      <w:marRight w:val="0"/>
      <w:marTop w:val="0"/>
      <w:marBottom w:val="0"/>
      <w:divBdr>
        <w:top w:val="none" w:sz="0" w:space="0" w:color="auto"/>
        <w:left w:val="none" w:sz="0" w:space="0" w:color="auto"/>
        <w:bottom w:val="none" w:sz="0" w:space="0" w:color="auto"/>
        <w:right w:val="none" w:sz="0" w:space="0" w:color="auto"/>
      </w:divBdr>
    </w:div>
    <w:div w:id="514996463">
      <w:bodyDiv w:val="1"/>
      <w:marLeft w:val="0"/>
      <w:marRight w:val="0"/>
      <w:marTop w:val="0"/>
      <w:marBottom w:val="0"/>
      <w:divBdr>
        <w:top w:val="none" w:sz="0" w:space="0" w:color="auto"/>
        <w:left w:val="none" w:sz="0" w:space="0" w:color="auto"/>
        <w:bottom w:val="none" w:sz="0" w:space="0" w:color="auto"/>
        <w:right w:val="none" w:sz="0" w:space="0" w:color="auto"/>
      </w:divBdr>
    </w:div>
    <w:div w:id="518157905">
      <w:bodyDiv w:val="1"/>
      <w:marLeft w:val="0"/>
      <w:marRight w:val="0"/>
      <w:marTop w:val="0"/>
      <w:marBottom w:val="0"/>
      <w:divBdr>
        <w:top w:val="none" w:sz="0" w:space="0" w:color="auto"/>
        <w:left w:val="none" w:sz="0" w:space="0" w:color="auto"/>
        <w:bottom w:val="none" w:sz="0" w:space="0" w:color="auto"/>
        <w:right w:val="none" w:sz="0" w:space="0" w:color="auto"/>
      </w:divBdr>
    </w:div>
    <w:div w:id="557134653">
      <w:bodyDiv w:val="1"/>
      <w:marLeft w:val="0"/>
      <w:marRight w:val="0"/>
      <w:marTop w:val="0"/>
      <w:marBottom w:val="0"/>
      <w:divBdr>
        <w:top w:val="none" w:sz="0" w:space="0" w:color="auto"/>
        <w:left w:val="none" w:sz="0" w:space="0" w:color="auto"/>
        <w:bottom w:val="none" w:sz="0" w:space="0" w:color="auto"/>
        <w:right w:val="none" w:sz="0" w:space="0" w:color="auto"/>
      </w:divBdr>
    </w:div>
    <w:div w:id="564801841">
      <w:bodyDiv w:val="1"/>
      <w:marLeft w:val="0"/>
      <w:marRight w:val="0"/>
      <w:marTop w:val="0"/>
      <w:marBottom w:val="0"/>
      <w:divBdr>
        <w:top w:val="none" w:sz="0" w:space="0" w:color="auto"/>
        <w:left w:val="none" w:sz="0" w:space="0" w:color="auto"/>
        <w:bottom w:val="none" w:sz="0" w:space="0" w:color="auto"/>
        <w:right w:val="none" w:sz="0" w:space="0" w:color="auto"/>
      </w:divBdr>
    </w:div>
    <w:div w:id="575867949">
      <w:bodyDiv w:val="1"/>
      <w:marLeft w:val="0"/>
      <w:marRight w:val="0"/>
      <w:marTop w:val="0"/>
      <w:marBottom w:val="0"/>
      <w:divBdr>
        <w:top w:val="none" w:sz="0" w:space="0" w:color="auto"/>
        <w:left w:val="none" w:sz="0" w:space="0" w:color="auto"/>
        <w:bottom w:val="none" w:sz="0" w:space="0" w:color="auto"/>
        <w:right w:val="none" w:sz="0" w:space="0" w:color="auto"/>
      </w:divBdr>
    </w:div>
    <w:div w:id="589125262">
      <w:bodyDiv w:val="1"/>
      <w:marLeft w:val="0"/>
      <w:marRight w:val="0"/>
      <w:marTop w:val="0"/>
      <w:marBottom w:val="0"/>
      <w:divBdr>
        <w:top w:val="none" w:sz="0" w:space="0" w:color="auto"/>
        <w:left w:val="none" w:sz="0" w:space="0" w:color="auto"/>
        <w:bottom w:val="none" w:sz="0" w:space="0" w:color="auto"/>
        <w:right w:val="none" w:sz="0" w:space="0" w:color="auto"/>
      </w:divBdr>
    </w:div>
    <w:div w:id="605115727">
      <w:bodyDiv w:val="1"/>
      <w:marLeft w:val="0"/>
      <w:marRight w:val="0"/>
      <w:marTop w:val="0"/>
      <w:marBottom w:val="0"/>
      <w:divBdr>
        <w:top w:val="none" w:sz="0" w:space="0" w:color="auto"/>
        <w:left w:val="none" w:sz="0" w:space="0" w:color="auto"/>
        <w:bottom w:val="none" w:sz="0" w:space="0" w:color="auto"/>
        <w:right w:val="none" w:sz="0" w:space="0" w:color="auto"/>
      </w:divBdr>
    </w:div>
    <w:div w:id="668286913">
      <w:bodyDiv w:val="1"/>
      <w:marLeft w:val="0"/>
      <w:marRight w:val="0"/>
      <w:marTop w:val="0"/>
      <w:marBottom w:val="0"/>
      <w:divBdr>
        <w:top w:val="none" w:sz="0" w:space="0" w:color="auto"/>
        <w:left w:val="none" w:sz="0" w:space="0" w:color="auto"/>
        <w:bottom w:val="none" w:sz="0" w:space="0" w:color="auto"/>
        <w:right w:val="none" w:sz="0" w:space="0" w:color="auto"/>
      </w:divBdr>
    </w:div>
    <w:div w:id="668560911">
      <w:bodyDiv w:val="1"/>
      <w:marLeft w:val="0"/>
      <w:marRight w:val="0"/>
      <w:marTop w:val="0"/>
      <w:marBottom w:val="0"/>
      <w:divBdr>
        <w:top w:val="none" w:sz="0" w:space="0" w:color="auto"/>
        <w:left w:val="none" w:sz="0" w:space="0" w:color="auto"/>
        <w:bottom w:val="none" w:sz="0" w:space="0" w:color="auto"/>
        <w:right w:val="none" w:sz="0" w:space="0" w:color="auto"/>
      </w:divBdr>
    </w:div>
    <w:div w:id="682240904">
      <w:bodyDiv w:val="1"/>
      <w:marLeft w:val="0"/>
      <w:marRight w:val="0"/>
      <w:marTop w:val="0"/>
      <w:marBottom w:val="0"/>
      <w:divBdr>
        <w:top w:val="none" w:sz="0" w:space="0" w:color="auto"/>
        <w:left w:val="none" w:sz="0" w:space="0" w:color="auto"/>
        <w:bottom w:val="none" w:sz="0" w:space="0" w:color="auto"/>
        <w:right w:val="none" w:sz="0" w:space="0" w:color="auto"/>
      </w:divBdr>
    </w:div>
    <w:div w:id="685522154">
      <w:bodyDiv w:val="1"/>
      <w:marLeft w:val="0"/>
      <w:marRight w:val="0"/>
      <w:marTop w:val="0"/>
      <w:marBottom w:val="0"/>
      <w:divBdr>
        <w:top w:val="none" w:sz="0" w:space="0" w:color="auto"/>
        <w:left w:val="none" w:sz="0" w:space="0" w:color="auto"/>
        <w:bottom w:val="none" w:sz="0" w:space="0" w:color="auto"/>
        <w:right w:val="none" w:sz="0" w:space="0" w:color="auto"/>
      </w:divBdr>
    </w:div>
    <w:div w:id="690256293">
      <w:bodyDiv w:val="1"/>
      <w:marLeft w:val="0"/>
      <w:marRight w:val="0"/>
      <w:marTop w:val="0"/>
      <w:marBottom w:val="0"/>
      <w:divBdr>
        <w:top w:val="none" w:sz="0" w:space="0" w:color="auto"/>
        <w:left w:val="none" w:sz="0" w:space="0" w:color="auto"/>
        <w:bottom w:val="none" w:sz="0" w:space="0" w:color="auto"/>
        <w:right w:val="none" w:sz="0" w:space="0" w:color="auto"/>
      </w:divBdr>
    </w:div>
    <w:div w:id="729232071">
      <w:bodyDiv w:val="1"/>
      <w:marLeft w:val="0"/>
      <w:marRight w:val="0"/>
      <w:marTop w:val="0"/>
      <w:marBottom w:val="0"/>
      <w:divBdr>
        <w:top w:val="none" w:sz="0" w:space="0" w:color="auto"/>
        <w:left w:val="none" w:sz="0" w:space="0" w:color="auto"/>
        <w:bottom w:val="none" w:sz="0" w:space="0" w:color="auto"/>
        <w:right w:val="none" w:sz="0" w:space="0" w:color="auto"/>
      </w:divBdr>
    </w:div>
    <w:div w:id="732240518">
      <w:bodyDiv w:val="1"/>
      <w:marLeft w:val="0"/>
      <w:marRight w:val="0"/>
      <w:marTop w:val="0"/>
      <w:marBottom w:val="0"/>
      <w:divBdr>
        <w:top w:val="none" w:sz="0" w:space="0" w:color="auto"/>
        <w:left w:val="none" w:sz="0" w:space="0" w:color="auto"/>
        <w:bottom w:val="none" w:sz="0" w:space="0" w:color="auto"/>
        <w:right w:val="none" w:sz="0" w:space="0" w:color="auto"/>
      </w:divBdr>
    </w:div>
    <w:div w:id="752550576">
      <w:bodyDiv w:val="1"/>
      <w:marLeft w:val="0"/>
      <w:marRight w:val="0"/>
      <w:marTop w:val="0"/>
      <w:marBottom w:val="0"/>
      <w:divBdr>
        <w:top w:val="none" w:sz="0" w:space="0" w:color="auto"/>
        <w:left w:val="none" w:sz="0" w:space="0" w:color="auto"/>
        <w:bottom w:val="none" w:sz="0" w:space="0" w:color="auto"/>
        <w:right w:val="none" w:sz="0" w:space="0" w:color="auto"/>
      </w:divBdr>
    </w:div>
    <w:div w:id="761991956">
      <w:bodyDiv w:val="1"/>
      <w:marLeft w:val="0"/>
      <w:marRight w:val="0"/>
      <w:marTop w:val="0"/>
      <w:marBottom w:val="0"/>
      <w:divBdr>
        <w:top w:val="none" w:sz="0" w:space="0" w:color="auto"/>
        <w:left w:val="none" w:sz="0" w:space="0" w:color="auto"/>
        <w:bottom w:val="none" w:sz="0" w:space="0" w:color="auto"/>
        <w:right w:val="none" w:sz="0" w:space="0" w:color="auto"/>
      </w:divBdr>
    </w:div>
    <w:div w:id="780563718">
      <w:bodyDiv w:val="1"/>
      <w:marLeft w:val="0"/>
      <w:marRight w:val="0"/>
      <w:marTop w:val="0"/>
      <w:marBottom w:val="0"/>
      <w:divBdr>
        <w:top w:val="none" w:sz="0" w:space="0" w:color="auto"/>
        <w:left w:val="none" w:sz="0" w:space="0" w:color="auto"/>
        <w:bottom w:val="none" w:sz="0" w:space="0" w:color="auto"/>
        <w:right w:val="none" w:sz="0" w:space="0" w:color="auto"/>
      </w:divBdr>
    </w:div>
    <w:div w:id="786243396">
      <w:bodyDiv w:val="1"/>
      <w:marLeft w:val="0"/>
      <w:marRight w:val="0"/>
      <w:marTop w:val="0"/>
      <w:marBottom w:val="0"/>
      <w:divBdr>
        <w:top w:val="none" w:sz="0" w:space="0" w:color="auto"/>
        <w:left w:val="none" w:sz="0" w:space="0" w:color="auto"/>
        <w:bottom w:val="none" w:sz="0" w:space="0" w:color="auto"/>
        <w:right w:val="none" w:sz="0" w:space="0" w:color="auto"/>
      </w:divBdr>
    </w:div>
    <w:div w:id="794980297">
      <w:bodyDiv w:val="1"/>
      <w:marLeft w:val="0"/>
      <w:marRight w:val="0"/>
      <w:marTop w:val="0"/>
      <w:marBottom w:val="0"/>
      <w:divBdr>
        <w:top w:val="none" w:sz="0" w:space="0" w:color="auto"/>
        <w:left w:val="none" w:sz="0" w:space="0" w:color="auto"/>
        <w:bottom w:val="none" w:sz="0" w:space="0" w:color="auto"/>
        <w:right w:val="none" w:sz="0" w:space="0" w:color="auto"/>
      </w:divBdr>
    </w:div>
    <w:div w:id="803043262">
      <w:bodyDiv w:val="1"/>
      <w:marLeft w:val="0"/>
      <w:marRight w:val="0"/>
      <w:marTop w:val="0"/>
      <w:marBottom w:val="0"/>
      <w:divBdr>
        <w:top w:val="none" w:sz="0" w:space="0" w:color="auto"/>
        <w:left w:val="none" w:sz="0" w:space="0" w:color="auto"/>
        <w:bottom w:val="none" w:sz="0" w:space="0" w:color="auto"/>
        <w:right w:val="none" w:sz="0" w:space="0" w:color="auto"/>
      </w:divBdr>
    </w:div>
    <w:div w:id="807667583">
      <w:bodyDiv w:val="1"/>
      <w:marLeft w:val="0"/>
      <w:marRight w:val="0"/>
      <w:marTop w:val="0"/>
      <w:marBottom w:val="0"/>
      <w:divBdr>
        <w:top w:val="none" w:sz="0" w:space="0" w:color="auto"/>
        <w:left w:val="none" w:sz="0" w:space="0" w:color="auto"/>
        <w:bottom w:val="none" w:sz="0" w:space="0" w:color="auto"/>
        <w:right w:val="none" w:sz="0" w:space="0" w:color="auto"/>
      </w:divBdr>
    </w:div>
    <w:div w:id="834036098">
      <w:bodyDiv w:val="1"/>
      <w:marLeft w:val="0"/>
      <w:marRight w:val="0"/>
      <w:marTop w:val="0"/>
      <w:marBottom w:val="0"/>
      <w:divBdr>
        <w:top w:val="none" w:sz="0" w:space="0" w:color="auto"/>
        <w:left w:val="none" w:sz="0" w:space="0" w:color="auto"/>
        <w:bottom w:val="none" w:sz="0" w:space="0" w:color="auto"/>
        <w:right w:val="none" w:sz="0" w:space="0" w:color="auto"/>
      </w:divBdr>
    </w:div>
    <w:div w:id="842009260">
      <w:bodyDiv w:val="1"/>
      <w:marLeft w:val="0"/>
      <w:marRight w:val="0"/>
      <w:marTop w:val="0"/>
      <w:marBottom w:val="0"/>
      <w:divBdr>
        <w:top w:val="none" w:sz="0" w:space="0" w:color="auto"/>
        <w:left w:val="none" w:sz="0" w:space="0" w:color="auto"/>
        <w:bottom w:val="none" w:sz="0" w:space="0" w:color="auto"/>
        <w:right w:val="none" w:sz="0" w:space="0" w:color="auto"/>
      </w:divBdr>
    </w:div>
    <w:div w:id="854003225">
      <w:bodyDiv w:val="1"/>
      <w:marLeft w:val="0"/>
      <w:marRight w:val="0"/>
      <w:marTop w:val="0"/>
      <w:marBottom w:val="0"/>
      <w:divBdr>
        <w:top w:val="none" w:sz="0" w:space="0" w:color="auto"/>
        <w:left w:val="none" w:sz="0" w:space="0" w:color="auto"/>
        <w:bottom w:val="none" w:sz="0" w:space="0" w:color="auto"/>
        <w:right w:val="none" w:sz="0" w:space="0" w:color="auto"/>
      </w:divBdr>
    </w:div>
    <w:div w:id="877621976">
      <w:bodyDiv w:val="1"/>
      <w:marLeft w:val="0"/>
      <w:marRight w:val="0"/>
      <w:marTop w:val="0"/>
      <w:marBottom w:val="0"/>
      <w:divBdr>
        <w:top w:val="none" w:sz="0" w:space="0" w:color="auto"/>
        <w:left w:val="none" w:sz="0" w:space="0" w:color="auto"/>
        <w:bottom w:val="none" w:sz="0" w:space="0" w:color="auto"/>
        <w:right w:val="none" w:sz="0" w:space="0" w:color="auto"/>
      </w:divBdr>
    </w:div>
    <w:div w:id="879783805">
      <w:bodyDiv w:val="1"/>
      <w:marLeft w:val="0"/>
      <w:marRight w:val="0"/>
      <w:marTop w:val="0"/>
      <w:marBottom w:val="0"/>
      <w:divBdr>
        <w:top w:val="none" w:sz="0" w:space="0" w:color="auto"/>
        <w:left w:val="none" w:sz="0" w:space="0" w:color="auto"/>
        <w:bottom w:val="none" w:sz="0" w:space="0" w:color="auto"/>
        <w:right w:val="none" w:sz="0" w:space="0" w:color="auto"/>
      </w:divBdr>
    </w:div>
    <w:div w:id="881868483">
      <w:bodyDiv w:val="1"/>
      <w:marLeft w:val="0"/>
      <w:marRight w:val="0"/>
      <w:marTop w:val="0"/>
      <w:marBottom w:val="0"/>
      <w:divBdr>
        <w:top w:val="none" w:sz="0" w:space="0" w:color="auto"/>
        <w:left w:val="none" w:sz="0" w:space="0" w:color="auto"/>
        <w:bottom w:val="none" w:sz="0" w:space="0" w:color="auto"/>
        <w:right w:val="none" w:sz="0" w:space="0" w:color="auto"/>
      </w:divBdr>
    </w:div>
    <w:div w:id="904536850">
      <w:bodyDiv w:val="1"/>
      <w:marLeft w:val="0"/>
      <w:marRight w:val="0"/>
      <w:marTop w:val="0"/>
      <w:marBottom w:val="0"/>
      <w:divBdr>
        <w:top w:val="none" w:sz="0" w:space="0" w:color="auto"/>
        <w:left w:val="none" w:sz="0" w:space="0" w:color="auto"/>
        <w:bottom w:val="none" w:sz="0" w:space="0" w:color="auto"/>
        <w:right w:val="none" w:sz="0" w:space="0" w:color="auto"/>
      </w:divBdr>
    </w:div>
    <w:div w:id="907306499">
      <w:bodyDiv w:val="1"/>
      <w:marLeft w:val="0"/>
      <w:marRight w:val="0"/>
      <w:marTop w:val="0"/>
      <w:marBottom w:val="0"/>
      <w:divBdr>
        <w:top w:val="none" w:sz="0" w:space="0" w:color="auto"/>
        <w:left w:val="none" w:sz="0" w:space="0" w:color="auto"/>
        <w:bottom w:val="none" w:sz="0" w:space="0" w:color="auto"/>
        <w:right w:val="none" w:sz="0" w:space="0" w:color="auto"/>
      </w:divBdr>
    </w:div>
    <w:div w:id="909853526">
      <w:bodyDiv w:val="1"/>
      <w:marLeft w:val="0"/>
      <w:marRight w:val="0"/>
      <w:marTop w:val="0"/>
      <w:marBottom w:val="0"/>
      <w:divBdr>
        <w:top w:val="none" w:sz="0" w:space="0" w:color="auto"/>
        <w:left w:val="none" w:sz="0" w:space="0" w:color="auto"/>
        <w:bottom w:val="none" w:sz="0" w:space="0" w:color="auto"/>
        <w:right w:val="none" w:sz="0" w:space="0" w:color="auto"/>
      </w:divBdr>
    </w:div>
    <w:div w:id="919829300">
      <w:bodyDiv w:val="1"/>
      <w:marLeft w:val="0"/>
      <w:marRight w:val="0"/>
      <w:marTop w:val="0"/>
      <w:marBottom w:val="0"/>
      <w:divBdr>
        <w:top w:val="none" w:sz="0" w:space="0" w:color="auto"/>
        <w:left w:val="none" w:sz="0" w:space="0" w:color="auto"/>
        <w:bottom w:val="none" w:sz="0" w:space="0" w:color="auto"/>
        <w:right w:val="none" w:sz="0" w:space="0" w:color="auto"/>
      </w:divBdr>
    </w:div>
    <w:div w:id="929123923">
      <w:bodyDiv w:val="1"/>
      <w:marLeft w:val="0"/>
      <w:marRight w:val="0"/>
      <w:marTop w:val="0"/>
      <w:marBottom w:val="0"/>
      <w:divBdr>
        <w:top w:val="none" w:sz="0" w:space="0" w:color="auto"/>
        <w:left w:val="none" w:sz="0" w:space="0" w:color="auto"/>
        <w:bottom w:val="none" w:sz="0" w:space="0" w:color="auto"/>
        <w:right w:val="none" w:sz="0" w:space="0" w:color="auto"/>
      </w:divBdr>
    </w:div>
    <w:div w:id="1100371423">
      <w:bodyDiv w:val="1"/>
      <w:marLeft w:val="0"/>
      <w:marRight w:val="0"/>
      <w:marTop w:val="0"/>
      <w:marBottom w:val="0"/>
      <w:divBdr>
        <w:top w:val="none" w:sz="0" w:space="0" w:color="auto"/>
        <w:left w:val="none" w:sz="0" w:space="0" w:color="auto"/>
        <w:bottom w:val="none" w:sz="0" w:space="0" w:color="auto"/>
        <w:right w:val="none" w:sz="0" w:space="0" w:color="auto"/>
      </w:divBdr>
    </w:div>
    <w:div w:id="1111784889">
      <w:bodyDiv w:val="1"/>
      <w:marLeft w:val="0"/>
      <w:marRight w:val="0"/>
      <w:marTop w:val="0"/>
      <w:marBottom w:val="0"/>
      <w:divBdr>
        <w:top w:val="none" w:sz="0" w:space="0" w:color="auto"/>
        <w:left w:val="none" w:sz="0" w:space="0" w:color="auto"/>
        <w:bottom w:val="none" w:sz="0" w:space="0" w:color="auto"/>
        <w:right w:val="none" w:sz="0" w:space="0" w:color="auto"/>
      </w:divBdr>
    </w:div>
    <w:div w:id="1133598053">
      <w:bodyDiv w:val="1"/>
      <w:marLeft w:val="0"/>
      <w:marRight w:val="0"/>
      <w:marTop w:val="0"/>
      <w:marBottom w:val="0"/>
      <w:divBdr>
        <w:top w:val="none" w:sz="0" w:space="0" w:color="auto"/>
        <w:left w:val="none" w:sz="0" w:space="0" w:color="auto"/>
        <w:bottom w:val="none" w:sz="0" w:space="0" w:color="auto"/>
        <w:right w:val="none" w:sz="0" w:space="0" w:color="auto"/>
      </w:divBdr>
    </w:div>
    <w:div w:id="1142503108">
      <w:bodyDiv w:val="1"/>
      <w:marLeft w:val="0"/>
      <w:marRight w:val="0"/>
      <w:marTop w:val="0"/>
      <w:marBottom w:val="0"/>
      <w:divBdr>
        <w:top w:val="none" w:sz="0" w:space="0" w:color="auto"/>
        <w:left w:val="none" w:sz="0" w:space="0" w:color="auto"/>
        <w:bottom w:val="none" w:sz="0" w:space="0" w:color="auto"/>
        <w:right w:val="none" w:sz="0" w:space="0" w:color="auto"/>
      </w:divBdr>
    </w:div>
    <w:div w:id="1173568737">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91182414">
      <w:bodyDiv w:val="1"/>
      <w:marLeft w:val="0"/>
      <w:marRight w:val="0"/>
      <w:marTop w:val="0"/>
      <w:marBottom w:val="0"/>
      <w:divBdr>
        <w:top w:val="none" w:sz="0" w:space="0" w:color="auto"/>
        <w:left w:val="none" w:sz="0" w:space="0" w:color="auto"/>
        <w:bottom w:val="none" w:sz="0" w:space="0" w:color="auto"/>
        <w:right w:val="none" w:sz="0" w:space="0" w:color="auto"/>
      </w:divBdr>
    </w:div>
    <w:div w:id="1213271032">
      <w:bodyDiv w:val="1"/>
      <w:marLeft w:val="0"/>
      <w:marRight w:val="0"/>
      <w:marTop w:val="0"/>
      <w:marBottom w:val="0"/>
      <w:divBdr>
        <w:top w:val="none" w:sz="0" w:space="0" w:color="auto"/>
        <w:left w:val="none" w:sz="0" w:space="0" w:color="auto"/>
        <w:bottom w:val="none" w:sz="0" w:space="0" w:color="auto"/>
        <w:right w:val="none" w:sz="0" w:space="0" w:color="auto"/>
      </w:divBdr>
    </w:div>
    <w:div w:id="1228684275">
      <w:bodyDiv w:val="1"/>
      <w:marLeft w:val="0"/>
      <w:marRight w:val="0"/>
      <w:marTop w:val="0"/>
      <w:marBottom w:val="0"/>
      <w:divBdr>
        <w:top w:val="none" w:sz="0" w:space="0" w:color="auto"/>
        <w:left w:val="none" w:sz="0" w:space="0" w:color="auto"/>
        <w:bottom w:val="none" w:sz="0" w:space="0" w:color="auto"/>
        <w:right w:val="none" w:sz="0" w:space="0" w:color="auto"/>
      </w:divBdr>
    </w:div>
    <w:div w:id="1292981391">
      <w:bodyDiv w:val="1"/>
      <w:marLeft w:val="0"/>
      <w:marRight w:val="0"/>
      <w:marTop w:val="0"/>
      <w:marBottom w:val="0"/>
      <w:divBdr>
        <w:top w:val="none" w:sz="0" w:space="0" w:color="auto"/>
        <w:left w:val="none" w:sz="0" w:space="0" w:color="auto"/>
        <w:bottom w:val="none" w:sz="0" w:space="0" w:color="auto"/>
        <w:right w:val="none" w:sz="0" w:space="0" w:color="auto"/>
      </w:divBdr>
    </w:div>
    <w:div w:id="1300459440">
      <w:bodyDiv w:val="1"/>
      <w:marLeft w:val="0"/>
      <w:marRight w:val="0"/>
      <w:marTop w:val="0"/>
      <w:marBottom w:val="0"/>
      <w:divBdr>
        <w:top w:val="none" w:sz="0" w:space="0" w:color="auto"/>
        <w:left w:val="none" w:sz="0" w:space="0" w:color="auto"/>
        <w:bottom w:val="none" w:sz="0" w:space="0" w:color="auto"/>
        <w:right w:val="none" w:sz="0" w:space="0" w:color="auto"/>
      </w:divBdr>
    </w:div>
    <w:div w:id="1311255507">
      <w:bodyDiv w:val="1"/>
      <w:marLeft w:val="0"/>
      <w:marRight w:val="0"/>
      <w:marTop w:val="0"/>
      <w:marBottom w:val="0"/>
      <w:divBdr>
        <w:top w:val="none" w:sz="0" w:space="0" w:color="auto"/>
        <w:left w:val="none" w:sz="0" w:space="0" w:color="auto"/>
        <w:bottom w:val="none" w:sz="0" w:space="0" w:color="auto"/>
        <w:right w:val="none" w:sz="0" w:space="0" w:color="auto"/>
      </w:divBdr>
    </w:div>
    <w:div w:id="1328753871">
      <w:bodyDiv w:val="1"/>
      <w:marLeft w:val="0"/>
      <w:marRight w:val="0"/>
      <w:marTop w:val="0"/>
      <w:marBottom w:val="0"/>
      <w:divBdr>
        <w:top w:val="none" w:sz="0" w:space="0" w:color="auto"/>
        <w:left w:val="none" w:sz="0" w:space="0" w:color="auto"/>
        <w:bottom w:val="none" w:sz="0" w:space="0" w:color="auto"/>
        <w:right w:val="none" w:sz="0" w:space="0" w:color="auto"/>
      </w:divBdr>
    </w:div>
    <w:div w:id="1334840804">
      <w:bodyDiv w:val="1"/>
      <w:marLeft w:val="0"/>
      <w:marRight w:val="0"/>
      <w:marTop w:val="0"/>
      <w:marBottom w:val="0"/>
      <w:divBdr>
        <w:top w:val="none" w:sz="0" w:space="0" w:color="auto"/>
        <w:left w:val="none" w:sz="0" w:space="0" w:color="auto"/>
        <w:bottom w:val="none" w:sz="0" w:space="0" w:color="auto"/>
        <w:right w:val="none" w:sz="0" w:space="0" w:color="auto"/>
      </w:divBdr>
    </w:div>
    <w:div w:id="1345011521">
      <w:bodyDiv w:val="1"/>
      <w:marLeft w:val="0"/>
      <w:marRight w:val="0"/>
      <w:marTop w:val="0"/>
      <w:marBottom w:val="0"/>
      <w:divBdr>
        <w:top w:val="none" w:sz="0" w:space="0" w:color="auto"/>
        <w:left w:val="none" w:sz="0" w:space="0" w:color="auto"/>
        <w:bottom w:val="none" w:sz="0" w:space="0" w:color="auto"/>
        <w:right w:val="none" w:sz="0" w:space="0" w:color="auto"/>
      </w:divBdr>
    </w:div>
    <w:div w:id="1359938759">
      <w:bodyDiv w:val="1"/>
      <w:marLeft w:val="0"/>
      <w:marRight w:val="0"/>
      <w:marTop w:val="0"/>
      <w:marBottom w:val="0"/>
      <w:divBdr>
        <w:top w:val="none" w:sz="0" w:space="0" w:color="auto"/>
        <w:left w:val="none" w:sz="0" w:space="0" w:color="auto"/>
        <w:bottom w:val="none" w:sz="0" w:space="0" w:color="auto"/>
        <w:right w:val="none" w:sz="0" w:space="0" w:color="auto"/>
      </w:divBdr>
    </w:div>
    <w:div w:id="1414399572">
      <w:bodyDiv w:val="1"/>
      <w:marLeft w:val="0"/>
      <w:marRight w:val="0"/>
      <w:marTop w:val="0"/>
      <w:marBottom w:val="0"/>
      <w:divBdr>
        <w:top w:val="none" w:sz="0" w:space="0" w:color="auto"/>
        <w:left w:val="none" w:sz="0" w:space="0" w:color="auto"/>
        <w:bottom w:val="none" w:sz="0" w:space="0" w:color="auto"/>
        <w:right w:val="none" w:sz="0" w:space="0" w:color="auto"/>
      </w:divBdr>
    </w:div>
    <w:div w:id="1434398482">
      <w:bodyDiv w:val="1"/>
      <w:marLeft w:val="0"/>
      <w:marRight w:val="0"/>
      <w:marTop w:val="0"/>
      <w:marBottom w:val="0"/>
      <w:divBdr>
        <w:top w:val="none" w:sz="0" w:space="0" w:color="auto"/>
        <w:left w:val="none" w:sz="0" w:space="0" w:color="auto"/>
        <w:bottom w:val="none" w:sz="0" w:space="0" w:color="auto"/>
        <w:right w:val="none" w:sz="0" w:space="0" w:color="auto"/>
      </w:divBdr>
    </w:div>
    <w:div w:id="1442334037">
      <w:bodyDiv w:val="1"/>
      <w:marLeft w:val="0"/>
      <w:marRight w:val="0"/>
      <w:marTop w:val="0"/>
      <w:marBottom w:val="0"/>
      <w:divBdr>
        <w:top w:val="none" w:sz="0" w:space="0" w:color="auto"/>
        <w:left w:val="none" w:sz="0" w:space="0" w:color="auto"/>
        <w:bottom w:val="none" w:sz="0" w:space="0" w:color="auto"/>
        <w:right w:val="none" w:sz="0" w:space="0" w:color="auto"/>
      </w:divBdr>
    </w:div>
    <w:div w:id="1472550974">
      <w:bodyDiv w:val="1"/>
      <w:marLeft w:val="0"/>
      <w:marRight w:val="0"/>
      <w:marTop w:val="0"/>
      <w:marBottom w:val="0"/>
      <w:divBdr>
        <w:top w:val="none" w:sz="0" w:space="0" w:color="auto"/>
        <w:left w:val="none" w:sz="0" w:space="0" w:color="auto"/>
        <w:bottom w:val="none" w:sz="0" w:space="0" w:color="auto"/>
        <w:right w:val="none" w:sz="0" w:space="0" w:color="auto"/>
      </w:divBdr>
    </w:div>
    <w:div w:id="1481580814">
      <w:bodyDiv w:val="1"/>
      <w:marLeft w:val="0"/>
      <w:marRight w:val="0"/>
      <w:marTop w:val="0"/>
      <w:marBottom w:val="0"/>
      <w:divBdr>
        <w:top w:val="none" w:sz="0" w:space="0" w:color="auto"/>
        <w:left w:val="none" w:sz="0" w:space="0" w:color="auto"/>
        <w:bottom w:val="none" w:sz="0" w:space="0" w:color="auto"/>
        <w:right w:val="none" w:sz="0" w:space="0" w:color="auto"/>
      </w:divBdr>
    </w:div>
    <w:div w:id="1481844566">
      <w:bodyDiv w:val="1"/>
      <w:marLeft w:val="0"/>
      <w:marRight w:val="0"/>
      <w:marTop w:val="0"/>
      <w:marBottom w:val="0"/>
      <w:divBdr>
        <w:top w:val="none" w:sz="0" w:space="0" w:color="auto"/>
        <w:left w:val="none" w:sz="0" w:space="0" w:color="auto"/>
        <w:bottom w:val="none" w:sz="0" w:space="0" w:color="auto"/>
        <w:right w:val="none" w:sz="0" w:space="0" w:color="auto"/>
      </w:divBdr>
    </w:div>
    <w:div w:id="1492408188">
      <w:bodyDiv w:val="1"/>
      <w:marLeft w:val="0"/>
      <w:marRight w:val="0"/>
      <w:marTop w:val="0"/>
      <w:marBottom w:val="0"/>
      <w:divBdr>
        <w:top w:val="none" w:sz="0" w:space="0" w:color="auto"/>
        <w:left w:val="none" w:sz="0" w:space="0" w:color="auto"/>
        <w:bottom w:val="none" w:sz="0" w:space="0" w:color="auto"/>
        <w:right w:val="none" w:sz="0" w:space="0" w:color="auto"/>
      </w:divBdr>
    </w:div>
    <w:div w:id="1512842590">
      <w:bodyDiv w:val="1"/>
      <w:marLeft w:val="0"/>
      <w:marRight w:val="0"/>
      <w:marTop w:val="0"/>
      <w:marBottom w:val="0"/>
      <w:divBdr>
        <w:top w:val="none" w:sz="0" w:space="0" w:color="auto"/>
        <w:left w:val="none" w:sz="0" w:space="0" w:color="auto"/>
        <w:bottom w:val="none" w:sz="0" w:space="0" w:color="auto"/>
        <w:right w:val="none" w:sz="0" w:space="0" w:color="auto"/>
      </w:divBdr>
    </w:div>
    <w:div w:id="1520703900">
      <w:bodyDiv w:val="1"/>
      <w:marLeft w:val="0"/>
      <w:marRight w:val="0"/>
      <w:marTop w:val="0"/>
      <w:marBottom w:val="0"/>
      <w:divBdr>
        <w:top w:val="none" w:sz="0" w:space="0" w:color="auto"/>
        <w:left w:val="none" w:sz="0" w:space="0" w:color="auto"/>
        <w:bottom w:val="none" w:sz="0" w:space="0" w:color="auto"/>
        <w:right w:val="none" w:sz="0" w:space="0" w:color="auto"/>
      </w:divBdr>
    </w:div>
    <w:div w:id="1542397491">
      <w:bodyDiv w:val="1"/>
      <w:marLeft w:val="0"/>
      <w:marRight w:val="0"/>
      <w:marTop w:val="0"/>
      <w:marBottom w:val="0"/>
      <w:divBdr>
        <w:top w:val="none" w:sz="0" w:space="0" w:color="auto"/>
        <w:left w:val="none" w:sz="0" w:space="0" w:color="auto"/>
        <w:bottom w:val="none" w:sz="0" w:space="0" w:color="auto"/>
        <w:right w:val="none" w:sz="0" w:space="0" w:color="auto"/>
      </w:divBdr>
    </w:div>
    <w:div w:id="1579056642">
      <w:bodyDiv w:val="1"/>
      <w:marLeft w:val="0"/>
      <w:marRight w:val="0"/>
      <w:marTop w:val="0"/>
      <w:marBottom w:val="0"/>
      <w:divBdr>
        <w:top w:val="none" w:sz="0" w:space="0" w:color="auto"/>
        <w:left w:val="none" w:sz="0" w:space="0" w:color="auto"/>
        <w:bottom w:val="none" w:sz="0" w:space="0" w:color="auto"/>
        <w:right w:val="none" w:sz="0" w:space="0" w:color="auto"/>
      </w:divBdr>
    </w:div>
    <w:div w:id="1618488500">
      <w:bodyDiv w:val="1"/>
      <w:marLeft w:val="0"/>
      <w:marRight w:val="0"/>
      <w:marTop w:val="0"/>
      <w:marBottom w:val="0"/>
      <w:divBdr>
        <w:top w:val="none" w:sz="0" w:space="0" w:color="auto"/>
        <w:left w:val="none" w:sz="0" w:space="0" w:color="auto"/>
        <w:bottom w:val="none" w:sz="0" w:space="0" w:color="auto"/>
        <w:right w:val="none" w:sz="0" w:space="0" w:color="auto"/>
      </w:divBdr>
    </w:div>
    <w:div w:id="1619993225">
      <w:bodyDiv w:val="1"/>
      <w:marLeft w:val="0"/>
      <w:marRight w:val="0"/>
      <w:marTop w:val="0"/>
      <w:marBottom w:val="0"/>
      <w:divBdr>
        <w:top w:val="none" w:sz="0" w:space="0" w:color="auto"/>
        <w:left w:val="none" w:sz="0" w:space="0" w:color="auto"/>
        <w:bottom w:val="none" w:sz="0" w:space="0" w:color="auto"/>
        <w:right w:val="none" w:sz="0" w:space="0" w:color="auto"/>
      </w:divBdr>
    </w:div>
    <w:div w:id="1627272924">
      <w:bodyDiv w:val="1"/>
      <w:marLeft w:val="0"/>
      <w:marRight w:val="0"/>
      <w:marTop w:val="0"/>
      <w:marBottom w:val="0"/>
      <w:divBdr>
        <w:top w:val="none" w:sz="0" w:space="0" w:color="auto"/>
        <w:left w:val="none" w:sz="0" w:space="0" w:color="auto"/>
        <w:bottom w:val="none" w:sz="0" w:space="0" w:color="auto"/>
        <w:right w:val="none" w:sz="0" w:space="0" w:color="auto"/>
      </w:divBdr>
    </w:div>
    <w:div w:id="1628199072">
      <w:bodyDiv w:val="1"/>
      <w:marLeft w:val="0"/>
      <w:marRight w:val="0"/>
      <w:marTop w:val="0"/>
      <w:marBottom w:val="0"/>
      <w:divBdr>
        <w:top w:val="none" w:sz="0" w:space="0" w:color="auto"/>
        <w:left w:val="none" w:sz="0" w:space="0" w:color="auto"/>
        <w:bottom w:val="none" w:sz="0" w:space="0" w:color="auto"/>
        <w:right w:val="none" w:sz="0" w:space="0" w:color="auto"/>
      </w:divBdr>
    </w:div>
    <w:div w:id="1646665332">
      <w:bodyDiv w:val="1"/>
      <w:marLeft w:val="0"/>
      <w:marRight w:val="0"/>
      <w:marTop w:val="0"/>
      <w:marBottom w:val="0"/>
      <w:divBdr>
        <w:top w:val="none" w:sz="0" w:space="0" w:color="auto"/>
        <w:left w:val="none" w:sz="0" w:space="0" w:color="auto"/>
        <w:bottom w:val="none" w:sz="0" w:space="0" w:color="auto"/>
        <w:right w:val="none" w:sz="0" w:space="0" w:color="auto"/>
      </w:divBdr>
    </w:div>
    <w:div w:id="1654485848">
      <w:bodyDiv w:val="1"/>
      <w:marLeft w:val="0"/>
      <w:marRight w:val="0"/>
      <w:marTop w:val="0"/>
      <w:marBottom w:val="0"/>
      <w:divBdr>
        <w:top w:val="none" w:sz="0" w:space="0" w:color="auto"/>
        <w:left w:val="none" w:sz="0" w:space="0" w:color="auto"/>
        <w:bottom w:val="none" w:sz="0" w:space="0" w:color="auto"/>
        <w:right w:val="none" w:sz="0" w:space="0" w:color="auto"/>
      </w:divBdr>
    </w:div>
    <w:div w:id="1673218585">
      <w:bodyDiv w:val="1"/>
      <w:marLeft w:val="0"/>
      <w:marRight w:val="0"/>
      <w:marTop w:val="0"/>
      <w:marBottom w:val="0"/>
      <w:divBdr>
        <w:top w:val="none" w:sz="0" w:space="0" w:color="auto"/>
        <w:left w:val="none" w:sz="0" w:space="0" w:color="auto"/>
        <w:bottom w:val="none" w:sz="0" w:space="0" w:color="auto"/>
        <w:right w:val="none" w:sz="0" w:space="0" w:color="auto"/>
      </w:divBdr>
    </w:div>
    <w:div w:id="1689520952">
      <w:bodyDiv w:val="1"/>
      <w:marLeft w:val="0"/>
      <w:marRight w:val="0"/>
      <w:marTop w:val="0"/>
      <w:marBottom w:val="0"/>
      <w:divBdr>
        <w:top w:val="none" w:sz="0" w:space="0" w:color="auto"/>
        <w:left w:val="none" w:sz="0" w:space="0" w:color="auto"/>
        <w:bottom w:val="none" w:sz="0" w:space="0" w:color="auto"/>
        <w:right w:val="none" w:sz="0" w:space="0" w:color="auto"/>
      </w:divBdr>
    </w:div>
    <w:div w:id="1710644220">
      <w:bodyDiv w:val="1"/>
      <w:marLeft w:val="0"/>
      <w:marRight w:val="0"/>
      <w:marTop w:val="0"/>
      <w:marBottom w:val="0"/>
      <w:divBdr>
        <w:top w:val="none" w:sz="0" w:space="0" w:color="auto"/>
        <w:left w:val="none" w:sz="0" w:space="0" w:color="auto"/>
        <w:bottom w:val="none" w:sz="0" w:space="0" w:color="auto"/>
        <w:right w:val="none" w:sz="0" w:space="0" w:color="auto"/>
      </w:divBdr>
    </w:div>
    <w:div w:id="1716267939">
      <w:bodyDiv w:val="1"/>
      <w:marLeft w:val="0"/>
      <w:marRight w:val="0"/>
      <w:marTop w:val="0"/>
      <w:marBottom w:val="0"/>
      <w:divBdr>
        <w:top w:val="none" w:sz="0" w:space="0" w:color="auto"/>
        <w:left w:val="none" w:sz="0" w:space="0" w:color="auto"/>
        <w:bottom w:val="none" w:sz="0" w:space="0" w:color="auto"/>
        <w:right w:val="none" w:sz="0" w:space="0" w:color="auto"/>
      </w:divBdr>
    </w:div>
    <w:div w:id="1724400759">
      <w:bodyDiv w:val="1"/>
      <w:marLeft w:val="0"/>
      <w:marRight w:val="0"/>
      <w:marTop w:val="0"/>
      <w:marBottom w:val="0"/>
      <w:divBdr>
        <w:top w:val="none" w:sz="0" w:space="0" w:color="auto"/>
        <w:left w:val="none" w:sz="0" w:space="0" w:color="auto"/>
        <w:bottom w:val="none" w:sz="0" w:space="0" w:color="auto"/>
        <w:right w:val="none" w:sz="0" w:space="0" w:color="auto"/>
      </w:divBdr>
    </w:div>
    <w:div w:id="1730956118">
      <w:bodyDiv w:val="1"/>
      <w:marLeft w:val="0"/>
      <w:marRight w:val="0"/>
      <w:marTop w:val="0"/>
      <w:marBottom w:val="0"/>
      <w:divBdr>
        <w:top w:val="none" w:sz="0" w:space="0" w:color="auto"/>
        <w:left w:val="none" w:sz="0" w:space="0" w:color="auto"/>
        <w:bottom w:val="none" w:sz="0" w:space="0" w:color="auto"/>
        <w:right w:val="none" w:sz="0" w:space="0" w:color="auto"/>
      </w:divBdr>
    </w:div>
    <w:div w:id="1734111391">
      <w:bodyDiv w:val="1"/>
      <w:marLeft w:val="0"/>
      <w:marRight w:val="0"/>
      <w:marTop w:val="0"/>
      <w:marBottom w:val="0"/>
      <w:divBdr>
        <w:top w:val="none" w:sz="0" w:space="0" w:color="auto"/>
        <w:left w:val="none" w:sz="0" w:space="0" w:color="auto"/>
        <w:bottom w:val="none" w:sz="0" w:space="0" w:color="auto"/>
        <w:right w:val="none" w:sz="0" w:space="0" w:color="auto"/>
      </w:divBdr>
    </w:div>
    <w:div w:id="1748845514">
      <w:bodyDiv w:val="1"/>
      <w:marLeft w:val="0"/>
      <w:marRight w:val="0"/>
      <w:marTop w:val="0"/>
      <w:marBottom w:val="0"/>
      <w:divBdr>
        <w:top w:val="none" w:sz="0" w:space="0" w:color="auto"/>
        <w:left w:val="none" w:sz="0" w:space="0" w:color="auto"/>
        <w:bottom w:val="none" w:sz="0" w:space="0" w:color="auto"/>
        <w:right w:val="none" w:sz="0" w:space="0" w:color="auto"/>
      </w:divBdr>
    </w:div>
    <w:div w:id="1785803300">
      <w:bodyDiv w:val="1"/>
      <w:marLeft w:val="0"/>
      <w:marRight w:val="0"/>
      <w:marTop w:val="0"/>
      <w:marBottom w:val="0"/>
      <w:divBdr>
        <w:top w:val="none" w:sz="0" w:space="0" w:color="auto"/>
        <w:left w:val="none" w:sz="0" w:space="0" w:color="auto"/>
        <w:bottom w:val="none" w:sz="0" w:space="0" w:color="auto"/>
        <w:right w:val="none" w:sz="0" w:space="0" w:color="auto"/>
      </w:divBdr>
    </w:div>
    <w:div w:id="1890535780">
      <w:bodyDiv w:val="1"/>
      <w:marLeft w:val="0"/>
      <w:marRight w:val="0"/>
      <w:marTop w:val="0"/>
      <w:marBottom w:val="0"/>
      <w:divBdr>
        <w:top w:val="none" w:sz="0" w:space="0" w:color="auto"/>
        <w:left w:val="none" w:sz="0" w:space="0" w:color="auto"/>
        <w:bottom w:val="none" w:sz="0" w:space="0" w:color="auto"/>
        <w:right w:val="none" w:sz="0" w:space="0" w:color="auto"/>
      </w:divBdr>
    </w:div>
    <w:div w:id="1902129499">
      <w:bodyDiv w:val="1"/>
      <w:marLeft w:val="0"/>
      <w:marRight w:val="0"/>
      <w:marTop w:val="0"/>
      <w:marBottom w:val="0"/>
      <w:divBdr>
        <w:top w:val="none" w:sz="0" w:space="0" w:color="auto"/>
        <w:left w:val="none" w:sz="0" w:space="0" w:color="auto"/>
        <w:bottom w:val="none" w:sz="0" w:space="0" w:color="auto"/>
        <w:right w:val="none" w:sz="0" w:space="0" w:color="auto"/>
      </w:divBdr>
    </w:div>
    <w:div w:id="1904756522">
      <w:bodyDiv w:val="1"/>
      <w:marLeft w:val="0"/>
      <w:marRight w:val="0"/>
      <w:marTop w:val="0"/>
      <w:marBottom w:val="0"/>
      <w:divBdr>
        <w:top w:val="none" w:sz="0" w:space="0" w:color="auto"/>
        <w:left w:val="none" w:sz="0" w:space="0" w:color="auto"/>
        <w:bottom w:val="none" w:sz="0" w:space="0" w:color="auto"/>
        <w:right w:val="none" w:sz="0" w:space="0" w:color="auto"/>
      </w:divBdr>
    </w:div>
    <w:div w:id="1917010789">
      <w:bodyDiv w:val="1"/>
      <w:marLeft w:val="0"/>
      <w:marRight w:val="0"/>
      <w:marTop w:val="0"/>
      <w:marBottom w:val="0"/>
      <w:divBdr>
        <w:top w:val="none" w:sz="0" w:space="0" w:color="auto"/>
        <w:left w:val="none" w:sz="0" w:space="0" w:color="auto"/>
        <w:bottom w:val="none" w:sz="0" w:space="0" w:color="auto"/>
        <w:right w:val="none" w:sz="0" w:space="0" w:color="auto"/>
      </w:divBdr>
    </w:div>
    <w:div w:id="1922790080">
      <w:bodyDiv w:val="1"/>
      <w:marLeft w:val="0"/>
      <w:marRight w:val="0"/>
      <w:marTop w:val="0"/>
      <w:marBottom w:val="0"/>
      <w:divBdr>
        <w:top w:val="none" w:sz="0" w:space="0" w:color="auto"/>
        <w:left w:val="none" w:sz="0" w:space="0" w:color="auto"/>
        <w:bottom w:val="none" w:sz="0" w:space="0" w:color="auto"/>
        <w:right w:val="none" w:sz="0" w:space="0" w:color="auto"/>
      </w:divBdr>
    </w:div>
    <w:div w:id="1931623910">
      <w:bodyDiv w:val="1"/>
      <w:marLeft w:val="0"/>
      <w:marRight w:val="0"/>
      <w:marTop w:val="0"/>
      <w:marBottom w:val="0"/>
      <w:divBdr>
        <w:top w:val="none" w:sz="0" w:space="0" w:color="auto"/>
        <w:left w:val="none" w:sz="0" w:space="0" w:color="auto"/>
        <w:bottom w:val="none" w:sz="0" w:space="0" w:color="auto"/>
        <w:right w:val="none" w:sz="0" w:space="0" w:color="auto"/>
      </w:divBdr>
    </w:div>
    <w:div w:id="1943024612">
      <w:bodyDiv w:val="1"/>
      <w:marLeft w:val="0"/>
      <w:marRight w:val="0"/>
      <w:marTop w:val="0"/>
      <w:marBottom w:val="0"/>
      <w:divBdr>
        <w:top w:val="none" w:sz="0" w:space="0" w:color="auto"/>
        <w:left w:val="none" w:sz="0" w:space="0" w:color="auto"/>
        <w:bottom w:val="none" w:sz="0" w:space="0" w:color="auto"/>
        <w:right w:val="none" w:sz="0" w:space="0" w:color="auto"/>
      </w:divBdr>
    </w:div>
    <w:div w:id="1955670512">
      <w:bodyDiv w:val="1"/>
      <w:marLeft w:val="0"/>
      <w:marRight w:val="0"/>
      <w:marTop w:val="0"/>
      <w:marBottom w:val="0"/>
      <w:divBdr>
        <w:top w:val="none" w:sz="0" w:space="0" w:color="auto"/>
        <w:left w:val="none" w:sz="0" w:space="0" w:color="auto"/>
        <w:bottom w:val="none" w:sz="0" w:space="0" w:color="auto"/>
        <w:right w:val="none" w:sz="0" w:space="0" w:color="auto"/>
      </w:divBdr>
    </w:div>
    <w:div w:id="1957634229">
      <w:bodyDiv w:val="1"/>
      <w:marLeft w:val="0"/>
      <w:marRight w:val="0"/>
      <w:marTop w:val="0"/>
      <w:marBottom w:val="0"/>
      <w:divBdr>
        <w:top w:val="none" w:sz="0" w:space="0" w:color="auto"/>
        <w:left w:val="none" w:sz="0" w:space="0" w:color="auto"/>
        <w:bottom w:val="none" w:sz="0" w:space="0" w:color="auto"/>
        <w:right w:val="none" w:sz="0" w:space="0" w:color="auto"/>
      </w:divBdr>
    </w:div>
    <w:div w:id="1960607160">
      <w:bodyDiv w:val="1"/>
      <w:marLeft w:val="0"/>
      <w:marRight w:val="0"/>
      <w:marTop w:val="0"/>
      <w:marBottom w:val="0"/>
      <w:divBdr>
        <w:top w:val="none" w:sz="0" w:space="0" w:color="auto"/>
        <w:left w:val="none" w:sz="0" w:space="0" w:color="auto"/>
        <w:bottom w:val="none" w:sz="0" w:space="0" w:color="auto"/>
        <w:right w:val="none" w:sz="0" w:space="0" w:color="auto"/>
      </w:divBdr>
    </w:div>
    <w:div w:id="1963924814">
      <w:bodyDiv w:val="1"/>
      <w:marLeft w:val="0"/>
      <w:marRight w:val="0"/>
      <w:marTop w:val="0"/>
      <w:marBottom w:val="0"/>
      <w:divBdr>
        <w:top w:val="none" w:sz="0" w:space="0" w:color="auto"/>
        <w:left w:val="none" w:sz="0" w:space="0" w:color="auto"/>
        <w:bottom w:val="none" w:sz="0" w:space="0" w:color="auto"/>
        <w:right w:val="none" w:sz="0" w:space="0" w:color="auto"/>
      </w:divBdr>
    </w:div>
    <w:div w:id="1975793891">
      <w:bodyDiv w:val="1"/>
      <w:marLeft w:val="0"/>
      <w:marRight w:val="0"/>
      <w:marTop w:val="0"/>
      <w:marBottom w:val="0"/>
      <w:divBdr>
        <w:top w:val="none" w:sz="0" w:space="0" w:color="auto"/>
        <w:left w:val="none" w:sz="0" w:space="0" w:color="auto"/>
        <w:bottom w:val="none" w:sz="0" w:space="0" w:color="auto"/>
        <w:right w:val="none" w:sz="0" w:space="0" w:color="auto"/>
      </w:divBdr>
    </w:div>
    <w:div w:id="2000646423">
      <w:bodyDiv w:val="1"/>
      <w:marLeft w:val="0"/>
      <w:marRight w:val="0"/>
      <w:marTop w:val="0"/>
      <w:marBottom w:val="0"/>
      <w:divBdr>
        <w:top w:val="none" w:sz="0" w:space="0" w:color="auto"/>
        <w:left w:val="none" w:sz="0" w:space="0" w:color="auto"/>
        <w:bottom w:val="none" w:sz="0" w:space="0" w:color="auto"/>
        <w:right w:val="none" w:sz="0" w:space="0" w:color="auto"/>
      </w:divBdr>
    </w:div>
    <w:div w:id="2003316264">
      <w:bodyDiv w:val="1"/>
      <w:marLeft w:val="0"/>
      <w:marRight w:val="0"/>
      <w:marTop w:val="0"/>
      <w:marBottom w:val="0"/>
      <w:divBdr>
        <w:top w:val="none" w:sz="0" w:space="0" w:color="auto"/>
        <w:left w:val="none" w:sz="0" w:space="0" w:color="auto"/>
        <w:bottom w:val="none" w:sz="0" w:space="0" w:color="auto"/>
        <w:right w:val="none" w:sz="0" w:space="0" w:color="auto"/>
      </w:divBdr>
    </w:div>
    <w:div w:id="2008357966">
      <w:bodyDiv w:val="1"/>
      <w:marLeft w:val="0"/>
      <w:marRight w:val="0"/>
      <w:marTop w:val="0"/>
      <w:marBottom w:val="0"/>
      <w:divBdr>
        <w:top w:val="none" w:sz="0" w:space="0" w:color="auto"/>
        <w:left w:val="none" w:sz="0" w:space="0" w:color="auto"/>
        <w:bottom w:val="none" w:sz="0" w:space="0" w:color="auto"/>
        <w:right w:val="none" w:sz="0" w:space="0" w:color="auto"/>
      </w:divBdr>
    </w:div>
    <w:div w:id="2020698918">
      <w:bodyDiv w:val="1"/>
      <w:marLeft w:val="0"/>
      <w:marRight w:val="0"/>
      <w:marTop w:val="0"/>
      <w:marBottom w:val="0"/>
      <w:divBdr>
        <w:top w:val="none" w:sz="0" w:space="0" w:color="auto"/>
        <w:left w:val="none" w:sz="0" w:space="0" w:color="auto"/>
        <w:bottom w:val="none" w:sz="0" w:space="0" w:color="auto"/>
        <w:right w:val="none" w:sz="0" w:space="0" w:color="auto"/>
      </w:divBdr>
    </w:div>
    <w:div w:id="2034266087">
      <w:bodyDiv w:val="1"/>
      <w:marLeft w:val="0"/>
      <w:marRight w:val="0"/>
      <w:marTop w:val="0"/>
      <w:marBottom w:val="0"/>
      <w:divBdr>
        <w:top w:val="none" w:sz="0" w:space="0" w:color="auto"/>
        <w:left w:val="none" w:sz="0" w:space="0" w:color="auto"/>
        <w:bottom w:val="none" w:sz="0" w:space="0" w:color="auto"/>
        <w:right w:val="none" w:sz="0" w:space="0" w:color="auto"/>
      </w:divBdr>
    </w:div>
    <w:div w:id="2040083214">
      <w:bodyDiv w:val="1"/>
      <w:marLeft w:val="0"/>
      <w:marRight w:val="0"/>
      <w:marTop w:val="0"/>
      <w:marBottom w:val="0"/>
      <w:divBdr>
        <w:top w:val="none" w:sz="0" w:space="0" w:color="auto"/>
        <w:left w:val="none" w:sz="0" w:space="0" w:color="auto"/>
        <w:bottom w:val="none" w:sz="0" w:space="0" w:color="auto"/>
        <w:right w:val="none" w:sz="0" w:space="0" w:color="auto"/>
      </w:divBdr>
    </w:div>
    <w:div w:id="2047949780">
      <w:bodyDiv w:val="1"/>
      <w:marLeft w:val="0"/>
      <w:marRight w:val="0"/>
      <w:marTop w:val="0"/>
      <w:marBottom w:val="0"/>
      <w:divBdr>
        <w:top w:val="none" w:sz="0" w:space="0" w:color="auto"/>
        <w:left w:val="none" w:sz="0" w:space="0" w:color="auto"/>
        <w:bottom w:val="none" w:sz="0" w:space="0" w:color="auto"/>
        <w:right w:val="none" w:sz="0" w:space="0" w:color="auto"/>
      </w:divBdr>
    </w:div>
    <w:div w:id="2052024472">
      <w:bodyDiv w:val="1"/>
      <w:marLeft w:val="0"/>
      <w:marRight w:val="0"/>
      <w:marTop w:val="0"/>
      <w:marBottom w:val="0"/>
      <w:divBdr>
        <w:top w:val="none" w:sz="0" w:space="0" w:color="auto"/>
        <w:left w:val="none" w:sz="0" w:space="0" w:color="auto"/>
        <w:bottom w:val="none" w:sz="0" w:space="0" w:color="auto"/>
        <w:right w:val="none" w:sz="0" w:space="0" w:color="auto"/>
      </w:divBdr>
    </w:div>
    <w:div w:id="2071734577">
      <w:bodyDiv w:val="1"/>
      <w:marLeft w:val="0"/>
      <w:marRight w:val="0"/>
      <w:marTop w:val="0"/>
      <w:marBottom w:val="0"/>
      <w:divBdr>
        <w:top w:val="none" w:sz="0" w:space="0" w:color="auto"/>
        <w:left w:val="none" w:sz="0" w:space="0" w:color="auto"/>
        <w:bottom w:val="none" w:sz="0" w:space="0" w:color="auto"/>
        <w:right w:val="none" w:sz="0" w:space="0" w:color="auto"/>
      </w:divBdr>
    </w:div>
    <w:div w:id="2089962392">
      <w:bodyDiv w:val="1"/>
      <w:marLeft w:val="0"/>
      <w:marRight w:val="0"/>
      <w:marTop w:val="0"/>
      <w:marBottom w:val="0"/>
      <w:divBdr>
        <w:top w:val="none" w:sz="0" w:space="0" w:color="auto"/>
        <w:left w:val="none" w:sz="0" w:space="0" w:color="auto"/>
        <w:bottom w:val="none" w:sz="0" w:space="0" w:color="auto"/>
        <w:right w:val="none" w:sz="0" w:space="0" w:color="auto"/>
      </w:divBdr>
    </w:div>
    <w:div w:id="2117627495">
      <w:bodyDiv w:val="1"/>
      <w:marLeft w:val="0"/>
      <w:marRight w:val="0"/>
      <w:marTop w:val="0"/>
      <w:marBottom w:val="0"/>
      <w:divBdr>
        <w:top w:val="none" w:sz="0" w:space="0" w:color="auto"/>
        <w:left w:val="none" w:sz="0" w:space="0" w:color="auto"/>
        <w:bottom w:val="none" w:sz="0" w:space="0" w:color="auto"/>
        <w:right w:val="none" w:sz="0" w:space="0" w:color="auto"/>
      </w:divBdr>
    </w:div>
    <w:div w:id="2130272680">
      <w:bodyDiv w:val="1"/>
      <w:marLeft w:val="0"/>
      <w:marRight w:val="0"/>
      <w:marTop w:val="0"/>
      <w:marBottom w:val="0"/>
      <w:divBdr>
        <w:top w:val="none" w:sz="0" w:space="0" w:color="auto"/>
        <w:left w:val="none" w:sz="0" w:space="0" w:color="auto"/>
        <w:bottom w:val="none" w:sz="0" w:space="0" w:color="auto"/>
        <w:right w:val="none" w:sz="0" w:space="0" w:color="auto"/>
      </w:divBdr>
    </w:div>
    <w:div w:id="213077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9" Type="http://schemas.openxmlformats.org/officeDocument/2006/relationships/image" Target="media/image6.wmf"/><Relationship Id="rId21" Type="http://schemas.microsoft.com/office/2018/08/relationships/commentsExtensible" Target="commentsExtensible.xml"/><Relationship Id="rId34" Type="http://schemas.openxmlformats.org/officeDocument/2006/relationships/image" Target="media/image5.emf"/><Relationship Id="rId42" Type="http://schemas.openxmlformats.org/officeDocument/2006/relationships/image" Target="media/image8.jpeg"/><Relationship Id="rId47" Type="http://schemas.openxmlformats.org/officeDocument/2006/relationships/image" Target="media/image10.png"/><Relationship Id="rId50" Type="http://schemas.openxmlformats.org/officeDocument/2006/relationships/header" Target="header18.xml"/><Relationship Id="rId55" Type="http://schemas.openxmlformats.org/officeDocument/2006/relationships/image" Target="media/image12.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7.xml"/><Relationship Id="rId11" Type="http://schemas.openxmlformats.org/officeDocument/2006/relationships/hyperlink" Target="https://unece.org/sites/default/files/2025-01/R053r6am1e.pdf" TargetMode="External"/><Relationship Id="rId24" Type="http://schemas.openxmlformats.org/officeDocument/2006/relationships/footer" Target="footer4.xml"/><Relationship Id="rId32" Type="http://schemas.openxmlformats.org/officeDocument/2006/relationships/image" Target="media/image3.emf"/><Relationship Id="rId37" Type="http://schemas.openxmlformats.org/officeDocument/2006/relationships/footer" Target="footer6.xml"/><Relationship Id="rId40" Type="http://schemas.openxmlformats.org/officeDocument/2006/relationships/oleObject" Target="embeddings/oleObject1.bin"/><Relationship Id="rId45" Type="http://schemas.openxmlformats.org/officeDocument/2006/relationships/header" Target="header15.xml"/><Relationship Id="rId53" Type="http://schemas.openxmlformats.org/officeDocument/2006/relationships/header" Target="header21.xml"/><Relationship Id="rId58" Type="http://schemas.openxmlformats.org/officeDocument/2006/relationships/header" Target="header23.xml"/><Relationship Id="rId5" Type="http://schemas.openxmlformats.org/officeDocument/2006/relationships/numbering" Target="numbering.xml"/><Relationship Id="rId61" Type="http://schemas.openxmlformats.org/officeDocument/2006/relationships/fontTable" Target="fontTable.xml"/><Relationship Id="rId1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image" Target="media/image1.emf"/><Relationship Id="rId30" Type="http://schemas.openxmlformats.org/officeDocument/2006/relationships/header" Target="header8.xml"/><Relationship Id="rId35" Type="http://schemas.openxmlformats.org/officeDocument/2006/relationships/header" Target="header10.xml"/><Relationship Id="rId43" Type="http://schemas.openxmlformats.org/officeDocument/2006/relationships/header" Target="header13.xml"/><Relationship Id="rId48" Type="http://schemas.openxmlformats.org/officeDocument/2006/relationships/header" Target="header16.xml"/><Relationship Id="rId56" Type="http://schemas.openxmlformats.org/officeDocument/2006/relationships/image" Target="media/image13.png"/><Relationship Id="rId8" Type="http://schemas.openxmlformats.org/officeDocument/2006/relationships/webSettings" Target="webSettings.xml"/><Relationship Id="rId51" Type="http://schemas.openxmlformats.org/officeDocument/2006/relationships/header" Target="header19.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image" Target="media/image4.png"/><Relationship Id="rId38" Type="http://schemas.openxmlformats.org/officeDocument/2006/relationships/header" Target="header12.xml"/><Relationship Id="rId46" Type="http://schemas.openxmlformats.org/officeDocument/2006/relationships/image" Target="media/image9.png"/><Relationship Id="rId59" Type="http://schemas.openxmlformats.org/officeDocument/2006/relationships/footer" Target="footer7.xml"/><Relationship Id="rId20" Type="http://schemas.microsoft.com/office/2016/09/relationships/commentsIds" Target="commentsIds.xml"/><Relationship Id="rId41" Type="http://schemas.openxmlformats.org/officeDocument/2006/relationships/image" Target="media/image7.jpeg"/><Relationship Id="rId54" Type="http://schemas.openxmlformats.org/officeDocument/2006/relationships/image" Target="media/image11.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image" Target="media/image2.png"/><Relationship Id="rId36" Type="http://schemas.openxmlformats.org/officeDocument/2006/relationships/header" Target="header11.xml"/><Relationship Id="rId49" Type="http://schemas.openxmlformats.org/officeDocument/2006/relationships/header" Target="header17.xml"/><Relationship Id="rId57" Type="http://schemas.openxmlformats.org/officeDocument/2006/relationships/header" Target="header22.xml"/><Relationship Id="rId10" Type="http://schemas.openxmlformats.org/officeDocument/2006/relationships/endnotes" Target="endnotes.xml"/><Relationship Id="rId31" Type="http://schemas.openxmlformats.org/officeDocument/2006/relationships/header" Target="header9.xml"/><Relationship Id="rId44" Type="http://schemas.openxmlformats.org/officeDocument/2006/relationships/header" Target="header14.xml"/><Relationship Id="rId52" Type="http://schemas.openxmlformats.org/officeDocument/2006/relationships/header" Target="header20.xml"/><Relationship Id="rId60" Type="http://schemas.openxmlformats.org/officeDocument/2006/relationships/header" Target="header24.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unece.org/trans/main/wp29/wp29wgs/wp29gen/wp29resolu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inova\AppData\Roaming\Microsoft\Templates\ECE+PlainPage\PlainPage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3A31957D4D724CBC4FDEE676646D00" ma:contentTypeVersion="4" ma:contentTypeDescription="Create a new document." ma:contentTypeScope="" ma:versionID="c5b0dfe87b934d592175bf079e7e5016">
  <xsd:schema xmlns:xsd="http://www.w3.org/2001/XMLSchema" xmlns:xs="http://www.w3.org/2001/XMLSchema" xmlns:p="http://schemas.microsoft.com/office/2006/metadata/properties" xmlns:ns2="4f260b26-741a-4c30-9305-1902d22d8c17" targetNamespace="http://schemas.microsoft.com/office/2006/metadata/properties" ma:root="true" ma:fieldsID="7d38c5d9a5e50c2c071648aa6de8822c" ns2:_="">
    <xsd:import namespace="4f260b26-741a-4c30-9305-1902d22d8c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260b26-741a-4c30-9305-1902d22d8c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47D9E-4D00-464A-96E1-EB6000008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260b26-741a-4c30-9305-1902d22d8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8E7581-CE96-4653-AB28-332C47D6F750}">
  <ds:schemaRefs>
    <ds:schemaRef ds:uri="http://schemas.microsoft.com/sharepoint/v3/contenttype/forms"/>
  </ds:schemaRefs>
</ds:datastoreItem>
</file>

<file path=customXml/itemProps3.xml><?xml version="1.0" encoding="utf-8"?>
<ds:datastoreItem xmlns:ds="http://schemas.openxmlformats.org/officeDocument/2006/customXml" ds:itemID="{C3D41D6E-377F-489C-BBC4-9FD79D4D36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D33077-FB92-40BA-AC2B-2D76ADCE4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inPage_E.dotm</Template>
  <TotalTime>107</TotalTime>
  <Pages>65</Pages>
  <Words>21165</Words>
  <Characters>120644</Characters>
  <Application>Microsoft Office Word</Application>
  <DocSecurity>0</DocSecurity>
  <Lines>1005</Lines>
  <Paragraphs>283</Paragraphs>
  <ScaleCrop>false</ScaleCrop>
  <HeadingPairs>
    <vt:vector size="4" baseType="variant">
      <vt:variant>
        <vt:lpstr>Titolo</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UYA MINAGAWA (皆川 拓也)</dc:creator>
  <cp:keywords>SecrecyB; --.99.9999; HM</cp:keywords>
  <cp:lastModifiedBy>Davide Puglisi</cp:lastModifiedBy>
  <cp:revision>7</cp:revision>
  <cp:lastPrinted>2025-02-28T06:48:00Z</cp:lastPrinted>
  <dcterms:created xsi:type="dcterms:W3CDTF">2025-09-11T12:44:00Z</dcterms:created>
  <dcterms:modified xsi:type="dcterms:W3CDTF">2025-09-15T13: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30043d14f4bc9c5cf56b317219a677eb34edd1e68009503f2e8d225b6eb9b</vt:lpwstr>
  </property>
  <property fmtid="{D5CDD505-2E9C-101B-9397-08002B2CF9AE}" pid="3" name="ContentTypeId">
    <vt:lpwstr>0x010100783A31957D4D724CBC4FDEE676646D00</vt:lpwstr>
  </property>
</Properties>
</file>